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8CB30" w14:textId="77777777" w:rsidR="00CA6AEB" w:rsidRPr="00F04383" w:rsidRDefault="00CA6AEB" w:rsidP="00CA6AEB">
      <w:pPr>
        <w:jc w:val="left"/>
        <w:rPr>
          <w:rFonts w:asciiTheme="minorHAnsi" w:eastAsia="Times New Roman" w:hAnsiTheme="minorHAnsi" w:cstheme="minorHAnsi"/>
          <w:b/>
          <w:bCs/>
          <w:color w:val="393939" w:themeColor="background2" w:themeShade="BF"/>
          <w:szCs w:val="20"/>
        </w:rPr>
      </w:pPr>
    </w:p>
    <w:p w14:paraId="2F57B97E" w14:textId="77777777" w:rsidR="00CA6AEB" w:rsidRPr="00F04383" w:rsidRDefault="00CA6AEB" w:rsidP="00CA6AEB">
      <w:pPr>
        <w:spacing w:before="240" w:after="600"/>
        <w:jc w:val="center"/>
        <w:rPr>
          <w:rFonts w:asciiTheme="minorHAnsi" w:eastAsia="Times New Roman" w:hAnsiTheme="minorHAnsi" w:cstheme="minorHAnsi"/>
          <w:b/>
          <w:bCs/>
          <w:color w:val="393939" w:themeColor="background2" w:themeShade="BF"/>
          <w:sz w:val="28"/>
          <w:szCs w:val="20"/>
          <w:lang w:val="en-US"/>
        </w:rPr>
      </w:pPr>
      <w:r w:rsidRPr="00F04383">
        <w:rPr>
          <w:rFonts w:asciiTheme="minorHAnsi" w:eastAsia="Times New Roman" w:hAnsiTheme="minorHAnsi" w:cstheme="minorHAnsi"/>
          <w:b/>
          <w:bCs/>
          <w:color w:val="393939" w:themeColor="background2" w:themeShade="BF"/>
          <w:sz w:val="28"/>
          <w:szCs w:val="20"/>
          <w:lang w:val="en-US"/>
        </w:rPr>
        <w:t xml:space="preserve">Request for </w:t>
      </w:r>
      <w:r w:rsidR="00C0122A">
        <w:rPr>
          <w:rFonts w:asciiTheme="minorHAnsi" w:eastAsia="Times New Roman" w:hAnsiTheme="minorHAnsi" w:cstheme="minorHAnsi"/>
          <w:b/>
          <w:bCs/>
          <w:color w:val="393939" w:themeColor="background2" w:themeShade="BF"/>
          <w:sz w:val="28"/>
          <w:szCs w:val="20"/>
          <w:lang w:val="en-US"/>
        </w:rPr>
        <w:t>Proposal</w:t>
      </w:r>
    </w:p>
    <w:p w14:paraId="5373F46F" w14:textId="77777777" w:rsidR="00CA6AEB" w:rsidRPr="00F04383" w:rsidRDefault="00CA6AEB" w:rsidP="00CA6AEB">
      <w:pPr>
        <w:spacing w:before="240" w:after="600"/>
        <w:jc w:val="center"/>
        <w:rPr>
          <w:rFonts w:asciiTheme="minorHAnsi" w:eastAsia="Times New Roman" w:hAnsiTheme="minorHAnsi" w:cstheme="minorHAnsi"/>
          <w:b/>
          <w:bCs/>
          <w:color w:val="393939" w:themeColor="background2" w:themeShade="BF"/>
          <w:sz w:val="28"/>
          <w:szCs w:val="20"/>
          <w:lang w:val="en-US"/>
        </w:rPr>
      </w:pPr>
      <w:r w:rsidRPr="00F04383">
        <w:rPr>
          <w:rFonts w:asciiTheme="minorHAnsi" w:eastAsia="Times New Roman" w:hAnsiTheme="minorHAnsi" w:cstheme="minorHAnsi"/>
          <w:b/>
          <w:bCs/>
          <w:color w:val="393939" w:themeColor="background2" w:themeShade="BF"/>
          <w:sz w:val="28"/>
          <w:szCs w:val="20"/>
          <w:lang w:val="en-US"/>
        </w:rPr>
        <w:t xml:space="preserve">for </w:t>
      </w:r>
    </w:p>
    <w:p w14:paraId="2275221D" w14:textId="77777777" w:rsidR="00CA6AEB" w:rsidRPr="00F04383" w:rsidRDefault="00C0122A" w:rsidP="00CA6AEB">
      <w:pPr>
        <w:spacing w:before="240" w:after="600"/>
        <w:jc w:val="center"/>
        <w:rPr>
          <w:rFonts w:asciiTheme="minorHAnsi" w:eastAsia="Times New Roman" w:hAnsiTheme="minorHAnsi" w:cstheme="minorHAnsi"/>
          <w:b/>
          <w:bCs/>
          <w:color w:val="393939" w:themeColor="background2" w:themeShade="BF"/>
          <w:sz w:val="28"/>
          <w:szCs w:val="20"/>
          <w:lang w:val="en-US"/>
        </w:rPr>
      </w:pPr>
      <w:r>
        <w:rPr>
          <w:rFonts w:asciiTheme="minorHAnsi" w:eastAsia="Times New Roman" w:hAnsiTheme="minorHAnsi" w:cstheme="minorHAnsi"/>
          <w:b/>
          <w:bCs/>
          <w:color w:val="393939" w:themeColor="background2" w:themeShade="BF"/>
          <w:sz w:val="28"/>
          <w:szCs w:val="20"/>
          <w:lang w:val="en-US"/>
        </w:rPr>
        <w:t>Financial Systems Implementation</w:t>
      </w:r>
    </w:p>
    <w:p w14:paraId="02AA7992" w14:textId="77777777" w:rsidR="00CA6AEB" w:rsidRPr="00F04383" w:rsidRDefault="00CA6AEB" w:rsidP="00CA6AEB">
      <w:pPr>
        <w:rPr>
          <w:rFonts w:asciiTheme="minorHAnsi" w:eastAsia="Times New Roman" w:hAnsiTheme="minorHAnsi" w:cstheme="minorHAnsi"/>
          <w:b/>
          <w:bCs/>
          <w:color w:val="393939" w:themeColor="background2" w:themeShade="BF"/>
          <w:szCs w:val="20"/>
        </w:rPr>
      </w:pPr>
    </w:p>
    <w:p w14:paraId="61069102" w14:textId="77777777" w:rsidR="00CA6AEB" w:rsidRPr="00F04383" w:rsidRDefault="00CA6AEB" w:rsidP="00CA6AEB">
      <w:pPr>
        <w:rPr>
          <w:rFonts w:asciiTheme="minorHAnsi" w:eastAsia="Times New Roman" w:hAnsiTheme="minorHAnsi" w:cstheme="minorHAnsi"/>
          <w:b/>
          <w:bCs/>
          <w:color w:val="393939" w:themeColor="background2" w:themeShade="BF"/>
          <w:szCs w:val="20"/>
        </w:rPr>
      </w:pPr>
    </w:p>
    <w:p w14:paraId="53F5D1B2" w14:textId="77777777" w:rsidR="00CA6AEB" w:rsidRPr="00F04383" w:rsidRDefault="00CA6AEB" w:rsidP="00CA6AEB">
      <w:pPr>
        <w:rPr>
          <w:rFonts w:asciiTheme="minorHAnsi" w:eastAsia="Times New Roman" w:hAnsiTheme="minorHAnsi" w:cstheme="minorHAnsi"/>
          <w:b/>
          <w:bCs/>
          <w:color w:val="393939" w:themeColor="background2" w:themeShade="BF"/>
          <w:szCs w:val="20"/>
        </w:rPr>
      </w:pPr>
    </w:p>
    <w:p w14:paraId="187A6D96" w14:textId="77777777" w:rsidR="00CA6AEB" w:rsidRPr="00F04383" w:rsidRDefault="00CA6AEB" w:rsidP="00CA6AEB">
      <w:pPr>
        <w:rPr>
          <w:rFonts w:asciiTheme="minorHAnsi" w:eastAsia="Times New Roman" w:hAnsiTheme="minorHAnsi" w:cstheme="minorHAnsi"/>
          <w:b/>
          <w:bCs/>
          <w:color w:val="393939" w:themeColor="background2" w:themeShade="BF"/>
          <w:szCs w:val="20"/>
        </w:rPr>
      </w:pPr>
    </w:p>
    <w:p w14:paraId="2BCAD7C1" w14:textId="77777777" w:rsidR="00CA6AEB" w:rsidRPr="00F04383" w:rsidRDefault="00CA6AEB" w:rsidP="00CA6AEB">
      <w:pPr>
        <w:rPr>
          <w:rFonts w:asciiTheme="minorHAnsi" w:eastAsia="Times New Roman" w:hAnsiTheme="minorHAnsi" w:cstheme="minorHAnsi"/>
          <w:b/>
          <w:bCs/>
          <w:color w:val="393939" w:themeColor="background2" w:themeShade="BF"/>
          <w:szCs w:val="20"/>
        </w:rPr>
      </w:pPr>
    </w:p>
    <w:p w14:paraId="1FC3CCCD" w14:textId="77777777" w:rsidR="00CA6AEB" w:rsidRPr="00F04383" w:rsidRDefault="00CA6AEB" w:rsidP="00CA6AEB">
      <w:pPr>
        <w:rPr>
          <w:rFonts w:asciiTheme="minorHAnsi" w:eastAsia="Times New Roman" w:hAnsiTheme="minorHAnsi" w:cstheme="minorHAnsi"/>
          <w:b/>
          <w:bCs/>
          <w:color w:val="393939" w:themeColor="background2" w:themeShade="BF"/>
          <w:szCs w:val="20"/>
        </w:rPr>
      </w:pPr>
    </w:p>
    <w:p w14:paraId="3594851A" w14:textId="77777777" w:rsidR="00CA6AEB" w:rsidRPr="00F04383" w:rsidRDefault="00CA6AEB" w:rsidP="00CA6AEB">
      <w:pPr>
        <w:rPr>
          <w:rFonts w:asciiTheme="minorHAnsi" w:eastAsia="Times New Roman" w:hAnsiTheme="minorHAnsi" w:cstheme="minorHAnsi"/>
          <w:color w:val="393939" w:themeColor="background2" w:themeShade="BF"/>
          <w:szCs w:val="20"/>
        </w:rPr>
      </w:pPr>
    </w:p>
    <w:p w14:paraId="1DC30BDE" w14:textId="77777777" w:rsidR="00CA6AEB" w:rsidRPr="00F04383" w:rsidRDefault="00CA6AEB" w:rsidP="00CA6AEB">
      <w:pPr>
        <w:rPr>
          <w:rFonts w:asciiTheme="minorHAnsi" w:eastAsia="Times New Roman" w:hAnsiTheme="minorHAnsi" w:cstheme="minorHAnsi"/>
          <w:color w:val="393939" w:themeColor="background2" w:themeShade="BF"/>
          <w:szCs w:val="20"/>
        </w:rPr>
      </w:pPr>
    </w:p>
    <w:p w14:paraId="5EAAF9D2" w14:textId="77777777" w:rsidR="00CA6AEB" w:rsidRPr="00F04383" w:rsidRDefault="00CA6AEB" w:rsidP="00CA6AEB">
      <w:pPr>
        <w:rPr>
          <w:rFonts w:asciiTheme="minorHAnsi" w:eastAsia="Times New Roman" w:hAnsiTheme="minorHAnsi" w:cstheme="minorHAnsi"/>
          <w:color w:val="393939" w:themeColor="background2" w:themeShade="BF"/>
          <w:szCs w:val="20"/>
        </w:rPr>
      </w:pPr>
    </w:p>
    <w:p w14:paraId="603ED3A4" w14:textId="77777777" w:rsidR="006B46BC" w:rsidRDefault="006B46BC" w:rsidP="00CA6AEB">
      <w:pPr>
        <w:rPr>
          <w:rFonts w:asciiTheme="minorHAnsi" w:eastAsia="Times New Roman" w:hAnsiTheme="minorHAnsi" w:cstheme="minorHAnsi"/>
          <w:color w:val="393939" w:themeColor="background2" w:themeShade="BF"/>
          <w:szCs w:val="20"/>
        </w:rPr>
      </w:pPr>
    </w:p>
    <w:p w14:paraId="654A1910" w14:textId="77777777" w:rsidR="006B46BC" w:rsidRDefault="006B46BC" w:rsidP="00CA6AEB">
      <w:pPr>
        <w:rPr>
          <w:rFonts w:asciiTheme="minorHAnsi" w:eastAsia="Times New Roman" w:hAnsiTheme="minorHAnsi" w:cstheme="minorHAnsi"/>
          <w:color w:val="393939" w:themeColor="background2" w:themeShade="BF"/>
          <w:szCs w:val="20"/>
        </w:rPr>
      </w:pPr>
    </w:p>
    <w:p w14:paraId="66B05686" w14:textId="77777777" w:rsidR="006B46BC" w:rsidRDefault="006B46BC" w:rsidP="00CA6AEB">
      <w:pPr>
        <w:rPr>
          <w:rFonts w:asciiTheme="minorHAnsi" w:eastAsia="Times New Roman" w:hAnsiTheme="minorHAnsi" w:cstheme="minorHAnsi"/>
          <w:color w:val="393939" w:themeColor="background2" w:themeShade="BF"/>
          <w:szCs w:val="20"/>
        </w:rPr>
      </w:pPr>
    </w:p>
    <w:p w14:paraId="15F4391C" w14:textId="77777777" w:rsidR="006B46BC" w:rsidRDefault="006B46BC" w:rsidP="00CA6AEB">
      <w:pPr>
        <w:rPr>
          <w:rFonts w:asciiTheme="minorHAnsi" w:eastAsia="Times New Roman" w:hAnsiTheme="minorHAnsi" w:cstheme="minorHAnsi"/>
          <w:color w:val="393939" w:themeColor="background2" w:themeShade="BF"/>
          <w:szCs w:val="20"/>
        </w:rPr>
      </w:pPr>
    </w:p>
    <w:p w14:paraId="553FA643" w14:textId="77777777" w:rsidR="006B46BC" w:rsidRDefault="006B46BC" w:rsidP="00CA6AEB">
      <w:pPr>
        <w:rPr>
          <w:rFonts w:asciiTheme="minorHAnsi" w:eastAsia="Times New Roman" w:hAnsiTheme="minorHAnsi" w:cstheme="minorHAnsi"/>
          <w:color w:val="393939" w:themeColor="background2" w:themeShade="BF"/>
          <w:szCs w:val="20"/>
        </w:rPr>
      </w:pPr>
    </w:p>
    <w:p w14:paraId="05DA2FEF" w14:textId="77777777" w:rsidR="006B46BC" w:rsidRDefault="006B46BC" w:rsidP="00CA6AEB">
      <w:pPr>
        <w:rPr>
          <w:rFonts w:asciiTheme="minorHAnsi" w:eastAsia="Times New Roman" w:hAnsiTheme="minorHAnsi" w:cstheme="minorHAnsi"/>
          <w:color w:val="393939" w:themeColor="background2" w:themeShade="BF"/>
          <w:szCs w:val="20"/>
        </w:rPr>
      </w:pPr>
    </w:p>
    <w:p w14:paraId="1E6DA444" w14:textId="77777777" w:rsidR="006B46BC" w:rsidRDefault="006B46BC" w:rsidP="00CA6AEB">
      <w:pPr>
        <w:rPr>
          <w:rFonts w:asciiTheme="minorHAnsi" w:eastAsia="Times New Roman" w:hAnsiTheme="minorHAnsi" w:cstheme="minorHAnsi"/>
          <w:color w:val="393939" w:themeColor="background2" w:themeShade="BF"/>
          <w:szCs w:val="20"/>
        </w:rPr>
      </w:pPr>
    </w:p>
    <w:p w14:paraId="6F438045" w14:textId="77777777" w:rsidR="006B46BC" w:rsidRDefault="006B46BC" w:rsidP="00CA6AEB">
      <w:pPr>
        <w:rPr>
          <w:rFonts w:asciiTheme="minorHAnsi" w:eastAsia="Times New Roman" w:hAnsiTheme="minorHAnsi" w:cstheme="minorHAnsi"/>
          <w:color w:val="393939" w:themeColor="background2" w:themeShade="BF"/>
          <w:szCs w:val="20"/>
        </w:rPr>
      </w:pPr>
    </w:p>
    <w:p w14:paraId="0B9CC06B" w14:textId="77777777" w:rsidR="006B46BC" w:rsidRDefault="006B46BC" w:rsidP="00CA6AEB">
      <w:pPr>
        <w:rPr>
          <w:rFonts w:asciiTheme="minorHAnsi" w:eastAsia="Times New Roman" w:hAnsiTheme="minorHAnsi" w:cstheme="minorHAnsi"/>
          <w:color w:val="393939" w:themeColor="background2" w:themeShade="BF"/>
          <w:szCs w:val="20"/>
        </w:rPr>
      </w:pPr>
    </w:p>
    <w:p w14:paraId="178E8B56" w14:textId="77777777" w:rsidR="006B46BC" w:rsidRDefault="006B46BC" w:rsidP="00CA6AEB">
      <w:pPr>
        <w:rPr>
          <w:rFonts w:asciiTheme="minorHAnsi" w:eastAsia="Times New Roman" w:hAnsiTheme="minorHAnsi" w:cstheme="minorHAnsi"/>
          <w:color w:val="393939" w:themeColor="background2" w:themeShade="BF"/>
          <w:szCs w:val="20"/>
        </w:rPr>
      </w:pPr>
    </w:p>
    <w:p w14:paraId="52841A23" w14:textId="77777777" w:rsidR="006B46BC" w:rsidRDefault="006B46BC" w:rsidP="00CA6AEB">
      <w:pPr>
        <w:rPr>
          <w:rFonts w:asciiTheme="minorHAnsi" w:eastAsia="Times New Roman" w:hAnsiTheme="minorHAnsi" w:cstheme="minorHAnsi"/>
          <w:color w:val="393939" w:themeColor="background2" w:themeShade="BF"/>
          <w:szCs w:val="20"/>
        </w:rPr>
      </w:pPr>
    </w:p>
    <w:p w14:paraId="30EB9DE3" w14:textId="77777777" w:rsidR="006B46BC" w:rsidRDefault="006B46BC" w:rsidP="00CA6AEB">
      <w:pPr>
        <w:rPr>
          <w:rFonts w:asciiTheme="minorHAnsi" w:eastAsia="Times New Roman" w:hAnsiTheme="minorHAnsi" w:cstheme="minorHAnsi"/>
          <w:color w:val="393939" w:themeColor="background2" w:themeShade="BF"/>
          <w:szCs w:val="20"/>
        </w:rPr>
      </w:pPr>
    </w:p>
    <w:p w14:paraId="5A14D9E4" w14:textId="77777777" w:rsidR="006B46BC" w:rsidRDefault="006B46BC" w:rsidP="00CA6AEB">
      <w:pPr>
        <w:rPr>
          <w:rFonts w:asciiTheme="minorHAnsi" w:eastAsia="Times New Roman" w:hAnsiTheme="minorHAnsi" w:cstheme="minorHAnsi"/>
          <w:color w:val="393939" w:themeColor="background2" w:themeShade="BF"/>
          <w:szCs w:val="20"/>
        </w:rPr>
      </w:pPr>
    </w:p>
    <w:p w14:paraId="6CF7E428" w14:textId="77777777" w:rsidR="006B46BC" w:rsidRDefault="006B46BC" w:rsidP="00CA6AEB">
      <w:pPr>
        <w:rPr>
          <w:rFonts w:asciiTheme="minorHAnsi" w:eastAsia="Times New Roman" w:hAnsiTheme="minorHAnsi" w:cstheme="minorHAnsi"/>
          <w:color w:val="393939" w:themeColor="background2" w:themeShade="BF"/>
          <w:szCs w:val="20"/>
        </w:rPr>
      </w:pPr>
    </w:p>
    <w:p w14:paraId="7CF8B4AF" w14:textId="77777777" w:rsidR="006B46BC" w:rsidRDefault="006B46BC" w:rsidP="00CA6AEB">
      <w:pPr>
        <w:rPr>
          <w:rFonts w:asciiTheme="minorHAnsi" w:eastAsia="Times New Roman" w:hAnsiTheme="minorHAnsi" w:cstheme="minorHAnsi"/>
          <w:color w:val="393939" w:themeColor="background2" w:themeShade="BF"/>
          <w:szCs w:val="20"/>
        </w:rPr>
      </w:pPr>
    </w:p>
    <w:p w14:paraId="6C389BFA" w14:textId="77777777" w:rsidR="006B46BC" w:rsidRDefault="006B46BC" w:rsidP="00CA6AEB">
      <w:pPr>
        <w:rPr>
          <w:rFonts w:asciiTheme="minorHAnsi" w:eastAsia="Times New Roman" w:hAnsiTheme="minorHAnsi" w:cstheme="minorHAnsi"/>
          <w:color w:val="393939" w:themeColor="background2" w:themeShade="BF"/>
          <w:szCs w:val="20"/>
        </w:rPr>
      </w:pPr>
    </w:p>
    <w:p w14:paraId="52C4B025" w14:textId="77777777" w:rsidR="006B46BC" w:rsidRDefault="006B46BC" w:rsidP="00CA6AEB">
      <w:pPr>
        <w:rPr>
          <w:rFonts w:asciiTheme="minorHAnsi" w:eastAsia="Times New Roman" w:hAnsiTheme="minorHAnsi" w:cstheme="minorHAnsi"/>
          <w:color w:val="393939" w:themeColor="background2" w:themeShade="BF"/>
          <w:szCs w:val="20"/>
        </w:rPr>
      </w:pPr>
    </w:p>
    <w:p w14:paraId="5EA64BB0" w14:textId="77777777" w:rsidR="006B46BC" w:rsidRDefault="006B46BC" w:rsidP="00CA6AEB">
      <w:pPr>
        <w:rPr>
          <w:rFonts w:asciiTheme="minorHAnsi" w:eastAsia="Times New Roman" w:hAnsiTheme="minorHAnsi" w:cstheme="minorHAnsi"/>
          <w:color w:val="393939" w:themeColor="background2" w:themeShade="BF"/>
          <w:szCs w:val="20"/>
        </w:rPr>
      </w:pPr>
    </w:p>
    <w:p w14:paraId="2CB28D62" w14:textId="77777777" w:rsidR="006B46BC" w:rsidRDefault="006B46BC" w:rsidP="00CA6AEB">
      <w:pPr>
        <w:rPr>
          <w:rFonts w:asciiTheme="minorHAnsi" w:eastAsia="Times New Roman" w:hAnsiTheme="minorHAnsi" w:cstheme="minorHAnsi"/>
          <w:color w:val="393939" w:themeColor="background2" w:themeShade="BF"/>
          <w:szCs w:val="20"/>
        </w:rPr>
      </w:pPr>
    </w:p>
    <w:p w14:paraId="58E6B866" w14:textId="77777777" w:rsidR="006B46BC" w:rsidRDefault="006B46BC" w:rsidP="00CA6AEB">
      <w:pPr>
        <w:rPr>
          <w:rFonts w:asciiTheme="minorHAnsi" w:eastAsia="Times New Roman" w:hAnsiTheme="minorHAnsi" w:cstheme="minorHAnsi"/>
          <w:color w:val="393939" w:themeColor="background2" w:themeShade="BF"/>
          <w:szCs w:val="20"/>
        </w:rPr>
      </w:pPr>
    </w:p>
    <w:p w14:paraId="263D0C0E" w14:textId="77777777" w:rsidR="006B46BC" w:rsidRDefault="006B46BC" w:rsidP="00CA6AEB">
      <w:pPr>
        <w:rPr>
          <w:rFonts w:asciiTheme="minorHAnsi" w:eastAsia="Times New Roman" w:hAnsiTheme="minorHAnsi" w:cstheme="minorHAnsi"/>
          <w:color w:val="393939" w:themeColor="background2" w:themeShade="BF"/>
          <w:szCs w:val="20"/>
        </w:rPr>
      </w:pPr>
    </w:p>
    <w:p w14:paraId="0F043740" w14:textId="77A91A6B" w:rsidR="00CA6AEB" w:rsidRPr="00F04383" w:rsidRDefault="00CA6AEB" w:rsidP="00CA6AEB">
      <w:pPr>
        <w:rPr>
          <w:rFonts w:asciiTheme="minorHAnsi" w:eastAsia="Times New Roman" w:hAnsiTheme="minorHAnsi" w:cstheme="minorHAnsi"/>
          <w:color w:val="393939" w:themeColor="background2" w:themeShade="BF"/>
          <w:szCs w:val="20"/>
        </w:rPr>
      </w:pPr>
      <w:r w:rsidRPr="003B14A5">
        <w:rPr>
          <w:rFonts w:asciiTheme="minorHAnsi" w:eastAsia="Times New Roman" w:hAnsiTheme="minorHAnsi" w:cstheme="minorHAnsi"/>
          <w:color w:val="393939" w:themeColor="background2" w:themeShade="BF"/>
          <w:szCs w:val="20"/>
        </w:rPr>
        <w:t xml:space="preserve">Author: </w:t>
      </w:r>
      <w:r w:rsidR="003B14A5" w:rsidRPr="003B14A5">
        <w:rPr>
          <w:rFonts w:asciiTheme="minorHAnsi" w:eastAsia="Times New Roman" w:hAnsiTheme="minorHAnsi" w:cstheme="minorHAnsi"/>
          <w:color w:val="393939" w:themeColor="background2" w:themeShade="BF"/>
          <w:szCs w:val="20"/>
        </w:rPr>
        <w:t>Rocky</w:t>
      </w:r>
      <w:r w:rsidR="003B14A5">
        <w:rPr>
          <w:rFonts w:asciiTheme="minorHAnsi" w:eastAsia="Times New Roman" w:hAnsiTheme="minorHAnsi" w:cstheme="minorHAnsi"/>
          <w:color w:val="393939" w:themeColor="background2" w:themeShade="BF"/>
          <w:szCs w:val="20"/>
        </w:rPr>
        <w:t xml:space="preserve"> Grout</w:t>
      </w:r>
    </w:p>
    <w:p w14:paraId="2FC854A3" w14:textId="3D5F9E4A" w:rsidR="00CA6AEB" w:rsidRPr="00F04383" w:rsidRDefault="00CA6AEB" w:rsidP="00CA6AEB">
      <w:pPr>
        <w:rPr>
          <w:rFonts w:asciiTheme="minorHAnsi" w:eastAsia="Times New Roman" w:hAnsiTheme="minorHAnsi" w:cstheme="minorHAnsi"/>
          <w:color w:val="393939" w:themeColor="background2" w:themeShade="BF"/>
          <w:szCs w:val="20"/>
        </w:rPr>
      </w:pPr>
      <w:r w:rsidRPr="00F04383">
        <w:rPr>
          <w:rFonts w:asciiTheme="minorHAnsi" w:eastAsia="Times New Roman" w:hAnsiTheme="minorHAnsi" w:cstheme="minorHAnsi"/>
          <w:color w:val="393939" w:themeColor="background2" w:themeShade="BF"/>
          <w:szCs w:val="20"/>
        </w:rPr>
        <w:t xml:space="preserve">Version: </w:t>
      </w:r>
      <w:r w:rsidR="003B14A5">
        <w:rPr>
          <w:rFonts w:asciiTheme="minorHAnsi" w:eastAsia="Times New Roman" w:hAnsiTheme="minorHAnsi" w:cstheme="minorHAnsi"/>
          <w:color w:val="393939" w:themeColor="background2" w:themeShade="BF"/>
          <w:szCs w:val="20"/>
        </w:rPr>
        <w:t>Final</w:t>
      </w:r>
    </w:p>
    <w:p w14:paraId="3363C882" w14:textId="77777777" w:rsidR="00D34A64" w:rsidRDefault="00F52549" w:rsidP="006B46BC">
      <w:pPr>
        <w:rPr>
          <w:rFonts w:asciiTheme="minorHAnsi" w:eastAsia="Times New Roman" w:hAnsiTheme="minorHAnsi" w:cstheme="minorHAnsi"/>
          <w:color w:val="393939" w:themeColor="background2" w:themeShade="BF"/>
          <w:szCs w:val="20"/>
        </w:rPr>
      </w:pPr>
      <w:bookmarkStart w:id="0" w:name="_Toc523626975"/>
      <w:r>
        <w:rPr>
          <w:rFonts w:asciiTheme="minorHAnsi" w:eastAsia="Times New Roman" w:hAnsiTheme="minorHAnsi" w:cstheme="minorHAnsi"/>
          <w:color w:val="393939" w:themeColor="background2" w:themeShade="BF"/>
          <w:szCs w:val="20"/>
        </w:rPr>
        <w:t>February 2021</w:t>
      </w:r>
    </w:p>
    <w:p w14:paraId="160FEE28" w14:textId="77777777" w:rsidR="00D34A64" w:rsidRDefault="00D34A64">
      <w:pPr>
        <w:spacing w:after="100"/>
        <w:ind w:left="1304" w:hanging="567"/>
        <w:jc w:val="left"/>
        <w:rPr>
          <w:rFonts w:asciiTheme="minorHAnsi" w:eastAsia="Times New Roman" w:hAnsiTheme="minorHAnsi" w:cstheme="minorHAnsi"/>
          <w:color w:val="393939" w:themeColor="background2" w:themeShade="BF"/>
          <w:szCs w:val="20"/>
        </w:rPr>
      </w:pPr>
      <w:r>
        <w:rPr>
          <w:rFonts w:asciiTheme="minorHAnsi" w:eastAsia="Times New Roman" w:hAnsiTheme="minorHAnsi" w:cstheme="minorHAnsi"/>
          <w:color w:val="393939" w:themeColor="background2" w:themeShade="BF"/>
          <w:szCs w:val="20"/>
        </w:rPr>
        <w:br w:type="page"/>
      </w:r>
    </w:p>
    <w:p w14:paraId="7C304095" w14:textId="10C0995C" w:rsidR="00703F41" w:rsidRDefault="000A0971">
      <w:pPr>
        <w:pStyle w:val="TOC1"/>
        <w:rPr>
          <w:rFonts w:asciiTheme="minorHAnsi" w:hAnsiTheme="minorHAnsi"/>
          <w:b w:val="0"/>
          <w:color w:val="auto"/>
          <w:szCs w:val="24"/>
        </w:rPr>
      </w:pPr>
      <w:r>
        <w:rPr>
          <w:rFonts w:asciiTheme="minorHAnsi" w:eastAsia="Times New Roman" w:hAnsiTheme="minorHAnsi" w:cstheme="minorHAnsi"/>
          <w:color w:val="393939" w:themeColor="background2" w:themeShade="BF"/>
          <w:szCs w:val="20"/>
        </w:rPr>
        <w:lastRenderedPageBreak/>
        <w:fldChar w:fldCharType="begin"/>
      </w:r>
      <w:r>
        <w:rPr>
          <w:rFonts w:asciiTheme="minorHAnsi" w:eastAsia="Times New Roman" w:hAnsiTheme="minorHAnsi" w:cstheme="minorHAnsi"/>
          <w:color w:val="393939" w:themeColor="background2" w:themeShade="BF"/>
          <w:szCs w:val="20"/>
        </w:rPr>
        <w:instrText xml:space="preserve"> TOC \o "1-1" \h \z \u </w:instrText>
      </w:r>
      <w:r>
        <w:rPr>
          <w:rFonts w:asciiTheme="minorHAnsi" w:eastAsia="Times New Roman" w:hAnsiTheme="minorHAnsi" w:cstheme="minorHAnsi"/>
          <w:color w:val="393939" w:themeColor="background2" w:themeShade="BF"/>
          <w:szCs w:val="20"/>
        </w:rPr>
        <w:fldChar w:fldCharType="separate"/>
      </w:r>
      <w:hyperlink w:anchor="_Toc34396934" w:history="1">
        <w:r w:rsidR="00703F41" w:rsidRPr="00DB0D5E">
          <w:rPr>
            <w:rStyle w:val="Hyperlink"/>
          </w:rPr>
          <w:t>1</w:t>
        </w:r>
        <w:r w:rsidR="00703F41">
          <w:rPr>
            <w:rFonts w:asciiTheme="minorHAnsi" w:hAnsiTheme="minorHAnsi"/>
            <w:b w:val="0"/>
            <w:color w:val="auto"/>
            <w:szCs w:val="24"/>
          </w:rPr>
          <w:tab/>
        </w:r>
        <w:r w:rsidR="00703F41" w:rsidRPr="00DB0D5E">
          <w:rPr>
            <w:rStyle w:val="Hyperlink"/>
            <w:rFonts w:cstheme="minorHAnsi"/>
          </w:rPr>
          <w:t>Background</w:t>
        </w:r>
        <w:r w:rsidR="00703F41">
          <w:rPr>
            <w:webHidden/>
          </w:rPr>
          <w:tab/>
        </w:r>
        <w:r w:rsidR="00703F41">
          <w:rPr>
            <w:webHidden/>
          </w:rPr>
          <w:fldChar w:fldCharType="begin"/>
        </w:r>
        <w:r w:rsidR="00703F41">
          <w:rPr>
            <w:webHidden/>
          </w:rPr>
          <w:instrText xml:space="preserve"> PAGEREF _Toc34396934 \h </w:instrText>
        </w:r>
        <w:r w:rsidR="00703F41">
          <w:rPr>
            <w:webHidden/>
          </w:rPr>
        </w:r>
        <w:r w:rsidR="00703F41">
          <w:rPr>
            <w:webHidden/>
          </w:rPr>
          <w:fldChar w:fldCharType="separate"/>
        </w:r>
        <w:r w:rsidR="00091892">
          <w:rPr>
            <w:webHidden/>
          </w:rPr>
          <w:t>3</w:t>
        </w:r>
        <w:r w:rsidR="00703F41">
          <w:rPr>
            <w:webHidden/>
          </w:rPr>
          <w:fldChar w:fldCharType="end"/>
        </w:r>
      </w:hyperlink>
    </w:p>
    <w:p w14:paraId="622A7BFA" w14:textId="115D0568" w:rsidR="00703F41" w:rsidRDefault="007A1F49">
      <w:pPr>
        <w:pStyle w:val="TOC1"/>
        <w:rPr>
          <w:rFonts w:asciiTheme="minorHAnsi" w:hAnsiTheme="minorHAnsi"/>
          <w:b w:val="0"/>
          <w:color w:val="auto"/>
          <w:szCs w:val="24"/>
        </w:rPr>
      </w:pPr>
      <w:hyperlink w:anchor="_Toc34396935" w:history="1">
        <w:r w:rsidR="00703F41" w:rsidRPr="00DB0D5E">
          <w:rPr>
            <w:rStyle w:val="Hyperlink"/>
          </w:rPr>
          <w:t>2</w:t>
        </w:r>
        <w:r w:rsidR="00703F41">
          <w:rPr>
            <w:rFonts w:asciiTheme="minorHAnsi" w:hAnsiTheme="minorHAnsi"/>
            <w:b w:val="0"/>
            <w:color w:val="auto"/>
            <w:szCs w:val="24"/>
          </w:rPr>
          <w:tab/>
        </w:r>
        <w:r w:rsidR="00703F41" w:rsidRPr="00DB0D5E">
          <w:rPr>
            <w:rStyle w:val="Hyperlink"/>
            <w:rFonts w:cstheme="minorHAnsi"/>
          </w:rPr>
          <w:t>Instructions</w:t>
        </w:r>
        <w:r w:rsidR="00703F41">
          <w:rPr>
            <w:webHidden/>
          </w:rPr>
          <w:tab/>
        </w:r>
        <w:r w:rsidR="00703F41">
          <w:rPr>
            <w:webHidden/>
          </w:rPr>
          <w:fldChar w:fldCharType="begin"/>
        </w:r>
        <w:r w:rsidR="00703F41">
          <w:rPr>
            <w:webHidden/>
          </w:rPr>
          <w:instrText xml:space="preserve"> PAGEREF _Toc34396935 \h </w:instrText>
        </w:r>
        <w:r w:rsidR="00703F41">
          <w:rPr>
            <w:webHidden/>
          </w:rPr>
        </w:r>
        <w:r w:rsidR="00703F41">
          <w:rPr>
            <w:webHidden/>
          </w:rPr>
          <w:fldChar w:fldCharType="separate"/>
        </w:r>
        <w:r w:rsidR="00091892">
          <w:rPr>
            <w:webHidden/>
          </w:rPr>
          <w:t>3</w:t>
        </w:r>
        <w:r w:rsidR="00703F41">
          <w:rPr>
            <w:webHidden/>
          </w:rPr>
          <w:fldChar w:fldCharType="end"/>
        </w:r>
      </w:hyperlink>
    </w:p>
    <w:p w14:paraId="12E31CBC" w14:textId="311565D7" w:rsidR="00703F41" w:rsidRDefault="007A1F49">
      <w:pPr>
        <w:pStyle w:val="TOC1"/>
        <w:rPr>
          <w:rFonts w:asciiTheme="minorHAnsi" w:hAnsiTheme="minorHAnsi"/>
          <w:b w:val="0"/>
          <w:color w:val="auto"/>
          <w:szCs w:val="24"/>
        </w:rPr>
      </w:pPr>
      <w:hyperlink w:anchor="_Toc34396936" w:history="1">
        <w:r w:rsidR="00703F41" w:rsidRPr="00DB0D5E">
          <w:rPr>
            <w:rStyle w:val="Hyperlink"/>
          </w:rPr>
          <w:t>3</w:t>
        </w:r>
        <w:r w:rsidR="00703F41">
          <w:rPr>
            <w:rFonts w:asciiTheme="minorHAnsi" w:hAnsiTheme="minorHAnsi"/>
            <w:b w:val="0"/>
            <w:color w:val="auto"/>
            <w:szCs w:val="24"/>
          </w:rPr>
          <w:tab/>
        </w:r>
        <w:r w:rsidR="00703F41" w:rsidRPr="00DB0D5E">
          <w:rPr>
            <w:rStyle w:val="Hyperlink"/>
            <w:rFonts w:cstheme="minorHAnsi"/>
          </w:rPr>
          <w:t>Project Timescales</w:t>
        </w:r>
        <w:r w:rsidR="00703F41">
          <w:rPr>
            <w:webHidden/>
          </w:rPr>
          <w:tab/>
        </w:r>
        <w:r w:rsidR="00703F41">
          <w:rPr>
            <w:webHidden/>
          </w:rPr>
          <w:fldChar w:fldCharType="begin"/>
        </w:r>
        <w:r w:rsidR="00703F41">
          <w:rPr>
            <w:webHidden/>
          </w:rPr>
          <w:instrText xml:space="preserve"> PAGEREF _Toc34396936 \h </w:instrText>
        </w:r>
        <w:r w:rsidR="00703F41">
          <w:rPr>
            <w:webHidden/>
          </w:rPr>
        </w:r>
        <w:r w:rsidR="00703F41">
          <w:rPr>
            <w:webHidden/>
          </w:rPr>
          <w:fldChar w:fldCharType="separate"/>
        </w:r>
        <w:r w:rsidR="00091892">
          <w:rPr>
            <w:webHidden/>
          </w:rPr>
          <w:t>4</w:t>
        </w:r>
        <w:r w:rsidR="00703F41">
          <w:rPr>
            <w:webHidden/>
          </w:rPr>
          <w:fldChar w:fldCharType="end"/>
        </w:r>
      </w:hyperlink>
    </w:p>
    <w:p w14:paraId="2DD215E4" w14:textId="3779D2C0" w:rsidR="00703F41" w:rsidRDefault="007A1F49">
      <w:pPr>
        <w:pStyle w:val="TOC1"/>
        <w:rPr>
          <w:rFonts w:asciiTheme="minorHAnsi" w:hAnsiTheme="minorHAnsi"/>
          <w:b w:val="0"/>
          <w:color w:val="auto"/>
          <w:szCs w:val="24"/>
        </w:rPr>
      </w:pPr>
      <w:hyperlink w:anchor="_Toc34396937" w:history="1">
        <w:r w:rsidR="00703F41" w:rsidRPr="00DB0D5E">
          <w:rPr>
            <w:rStyle w:val="Hyperlink"/>
          </w:rPr>
          <w:t>4</w:t>
        </w:r>
        <w:r w:rsidR="00703F41">
          <w:rPr>
            <w:rFonts w:asciiTheme="minorHAnsi" w:hAnsiTheme="minorHAnsi"/>
            <w:b w:val="0"/>
            <w:color w:val="auto"/>
            <w:szCs w:val="24"/>
          </w:rPr>
          <w:tab/>
        </w:r>
        <w:r w:rsidR="00703F41" w:rsidRPr="00DB0D5E">
          <w:rPr>
            <w:rStyle w:val="Hyperlink"/>
            <w:rFonts w:cstheme="minorHAnsi"/>
          </w:rPr>
          <w:t>Project Overview</w:t>
        </w:r>
        <w:r w:rsidR="00703F41">
          <w:rPr>
            <w:webHidden/>
          </w:rPr>
          <w:tab/>
        </w:r>
      </w:hyperlink>
      <w:r w:rsidR="00923A5E">
        <w:t>5</w:t>
      </w:r>
    </w:p>
    <w:p w14:paraId="6F9E8B24" w14:textId="587CB1BA" w:rsidR="00703F41" w:rsidRDefault="007A1F49">
      <w:pPr>
        <w:pStyle w:val="TOC1"/>
        <w:rPr>
          <w:rFonts w:asciiTheme="minorHAnsi" w:hAnsiTheme="minorHAnsi"/>
          <w:b w:val="0"/>
          <w:color w:val="auto"/>
          <w:szCs w:val="24"/>
        </w:rPr>
      </w:pPr>
      <w:hyperlink w:anchor="_Toc34396938" w:history="1">
        <w:r w:rsidR="00703F41" w:rsidRPr="00DB0D5E">
          <w:rPr>
            <w:rStyle w:val="Hyperlink"/>
          </w:rPr>
          <w:t>5</w:t>
        </w:r>
        <w:r w:rsidR="00703F41">
          <w:rPr>
            <w:rFonts w:asciiTheme="minorHAnsi" w:hAnsiTheme="minorHAnsi"/>
            <w:b w:val="0"/>
            <w:color w:val="auto"/>
            <w:szCs w:val="24"/>
          </w:rPr>
          <w:tab/>
        </w:r>
        <w:r w:rsidR="00703F41" w:rsidRPr="00DB0D5E">
          <w:rPr>
            <w:rStyle w:val="Hyperlink"/>
            <w:rFonts w:cstheme="minorHAnsi"/>
          </w:rPr>
          <w:t>Objectives</w:t>
        </w:r>
        <w:r w:rsidR="00703F41">
          <w:rPr>
            <w:webHidden/>
          </w:rPr>
          <w:tab/>
        </w:r>
        <w:r w:rsidR="00703F41">
          <w:rPr>
            <w:webHidden/>
          </w:rPr>
          <w:fldChar w:fldCharType="begin"/>
        </w:r>
        <w:r w:rsidR="00703F41">
          <w:rPr>
            <w:webHidden/>
          </w:rPr>
          <w:instrText xml:space="preserve"> PAGEREF _Toc34396938 \h </w:instrText>
        </w:r>
        <w:r w:rsidR="00703F41">
          <w:rPr>
            <w:webHidden/>
          </w:rPr>
        </w:r>
        <w:r w:rsidR="00703F41">
          <w:rPr>
            <w:webHidden/>
          </w:rPr>
          <w:fldChar w:fldCharType="separate"/>
        </w:r>
        <w:r w:rsidR="00091892">
          <w:rPr>
            <w:webHidden/>
          </w:rPr>
          <w:t>5</w:t>
        </w:r>
        <w:r w:rsidR="00703F41">
          <w:rPr>
            <w:webHidden/>
          </w:rPr>
          <w:fldChar w:fldCharType="end"/>
        </w:r>
      </w:hyperlink>
    </w:p>
    <w:p w14:paraId="304CD093" w14:textId="1DF164CC" w:rsidR="00703F41" w:rsidRDefault="007A1F49">
      <w:pPr>
        <w:pStyle w:val="TOC1"/>
        <w:rPr>
          <w:rFonts w:asciiTheme="minorHAnsi" w:hAnsiTheme="minorHAnsi"/>
          <w:b w:val="0"/>
          <w:color w:val="auto"/>
          <w:szCs w:val="24"/>
        </w:rPr>
      </w:pPr>
      <w:hyperlink w:anchor="_Toc34396939" w:history="1">
        <w:r w:rsidR="00703F41" w:rsidRPr="00DB0D5E">
          <w:rPr>
            <w:rStyle w:val="Hyperlink"/>
          </w:rPr>
          <w:t>6</w:t>
        </w:r>
        <w:r w:rsidR="00703F41">
          <w:rPr>
            <w:rFonts w:asciiTheme="minorHAnsi" w:hAnsiTheme="minorHAnsi"/>
            <w:b w:val="0"/>
            <w:color w:val="auto"/>
            <w:szCs w:val="24"/>
          </w:rPr>
          <w:tab/>
        </w:r>
        <w:r w:rsidR="00703F41" w:rsidRPr="00DB0D5E">
          <w:rPr>
            <w:rStyle w:val="Hyperlink"/>
            <w:rFonts w:cstheme="minorHAnsi"/>
          </w:rPr>
          <w:t>Requirement  Questions list</w:t>
        </w:r>
        <w:r w:rsidR="00703F41">
          <w:rPr>
            <w:webHidden/>
          </w:rPr>
          <w:tab/>
        </w:r>
        <w:r w:rsidR="00703F41">
          <w:rPr>
            <w:webHidden/>
          </w:rPr>
          <w:fldChar w:fldCharType="begin"/>
        </w:r>
        <w:r w:rsidR="00703F41">
          <w:rPr>
            <w:webHidden/>
          </w:rPr>
          <w:instrText xml:space="preserve"> PAGEREF _Toc34396939 \h </w:instrText>
        </w:r>
        <w:r w:rsidR="00703F41">
          <w:rPr>
            <w:webHidden/>
          </w:rPr>
        </w:r>
        <w:r w:rsidR="00703F41">
          <w:rPr>
            <w:webHidden/>
          </w:rPr>
          <w:fldChar w:fldCharType="separate"/>
        </w:r>
        <w:r w:rsidR="00091892">
          <w:rPr>
            <w:webHidden/>
          </w:rPr>
          <w:t>6</w:t>
        </w:r>
        <w:r w:rsidR="00703F41">
          <w:rPr>
            <w:webHidden/>
          </w:rPr>
          <w:fldChar w:fldCharType="end"/>
        </w:r>
      </w:hyperlink>
    </w:p>
    <w:p w14:paraId="0DEA71D8" w14:textId="407127BE" w:rsidR="00703F41" w:rsidRDefault="007A1F49">
      <w:pPr>
        <w:pStyle w:val="TOC1"/>
        <w:rPr>
          <w:rFonts w:asciiTheme="minorHAnsi" w:hAnsiTheme="minorHAnsi"/>
          <w:b w:val="0"/>
          <w:color w:val="auto"/>
          <w:szCs w:val="24"/>
        </w:rPr>
      </w:pPr>
      <w:hyperlink w:anchor="_Toc34396940" w:history="1">
        <w:r w:rsidR="00703F41" w:rsidRPr="00DB0D5E">
          <w:rPr>
            <w:rStyle w:val="Hyperlink"/>
          </w:rPr>
          <w:t>7</w:t>
        </w:r>
        <w:r w:rsidR="00703F41">
          <w:rPr>
            <w:rFonts w:asciiTheme="minorHAnsi" w:hAnsiTheme="minorHAnsi"/>
            <w:b w:val="0"/>
            <w:color w:val="auto"/>
            <w:szCs w:val="24"/>
          </w:rPr>
          <w:tab/>
        </w:r>
        <w:r w:rsidR="00703F41" w:rsidRPr="00DB0D5E">
          <w:rPr>
            <w:rStyle w:val="Hyperlink"/>
            <w:rFonts w:cstheme="minorHAnsi"/>
          </w:rPr>
          <w:t>Cost Savings &amp; Fees</w:t>
        </w:r>
        <w:r w:rsidR="00703F41">
          <w:rPr>
            <w:webHidden/>
          </w:rPr>
          <w:tab/>
        </w:r>
        <w:r w:rsidR="00703F41">
          <w:rPr>
            <w:webHidden/>
          </w:rPr>
          <w:fldChar w:fldCharType="begin"/>
        </w:r>
        <w:r w:rsidR="00703F41">
          <w:rPr>
            <w:webHidden/>
          </w:rPr>
          <w:instrText xml:space="preserve"> PAGEREF _Toc34396940 \h </w:instrText>
        </w:r>
        <w:r w:rsidR="00703F41">
          <w:rPr>
            <w:webHidden/>
          </w:rPr>
        </w:r>
        <w:r w:rsidR="00703F41">
          <w:rPr>
            <w:webHidden/>
          </w:rPr>
          <w:fldChar w:fldCharType="separate"/>
        </w:r>
        <w:r w:rsidR="00091892">
          <w:rPr>
            <w:webHidden/>
          </w:rPr>
          <w:t>9</w:t>
        </w:r>
        <w:r w:rsidR="00703F41">
          <w:rPr>
            <w:webHidden/>
          </w:rPr>
          <w:fldChar w:fldCharType="end"/>
        </w:r>
      </w:hyperlink>
    </w:p>
    <w:p w14:paraId="761E2828" w14:textId="58AE858F" w:rsidR="00703F41" w:rsidRDefault="007A1F49">
      <w:pPr>
        <w:pStyle w:val="TOC1"/>
        <w:rPr>
          <w:rFonts w:asciiTheme="minorHAnsi" w:hAnsiTheme="minorHAnsi"/>
          <w:b w:val="0"/>
          <w:color w:val="auto"/>
          <w:szCs w:val="24"/>
        </w:rPr>
      </w:pPr>
      <w:hyperlink w:anchor="_Toc34396941" w:history="1">
        <w:r w:rsidR="00703F41" w:rsidRPr="00DB0D5E">
          <w:rPr>
            <w:rStyle w:val="Hyperlink"/>
          </w:rPr>
          <w:t>8</w:t>
        </w:r>
        <w:r w:rsidR="00703F41">
          <w:rPr>
            <w:rFonts w:asciiTheme="minorHAnsi" w:hAnsiTheme="minorHAnsi"/>
            <w:b w:val="0"/>
            <w:color w:val="auto"/>
            <w:szCs w:val="24"/>
          </w:rPr>
          <w:tab/>
        </w:r>
        <w:r w:rsidR="00703F41" w:rsidRPr="00DB0D5E">
          <w:rPr>
            <w:rStyle w:val="Hyperlink"/>
            <w:rFonts w:cstheme="minorHAnsi"/>
          </w:rPr>
          <w:t>Additional Information You Feel Appropriate to Provide</w:t>
        </w:r>
        <w:r w:rsidR="00703F41">
          <w:rPr>
            <w:webHidden/>
          </w:rPr>
          <w:tab/>
        </w:r>
        <w:r w:rsidR="00703F41">
          <w:rPr>
            <w:webHidden/>
          </w:rPr>
          <w:fldChar w:fldCharType="begin"/>
        </w:r>
        <w:r w:rsidR="00703F41">
          <w:rPr>
            <w:webHidden/>
          </w:rPr>
          <w:instrText xml:space="preserve"> PAGEREF _Toc34396941 \h </w:instrText>
        </w:r>
        <w:r w:rsidR="00703F41">
          <w:rPr>
            <w:webHidden/>
          </w:rPr>
        </w:r>
        <w:r w:rsidR="00703F41">
          <w:rPr>
            <w:webHidden/>
          </w:rPr>
          <w:fldChar w:fldCharType="separate"/>
        </w:r>
        <w:r w:rsidR="00091892">
          <w:rPr>
            <w:webHidden/>
          </w:rPr>
          <w:t>9</w:t>
        </w:r>
        <w:r w:rsidR="00703F41">
          <w:rPr>
            <w:webHidden/>
          </w:rPr>
          <w:fldChar w:fldCharType="end"/>
        </w:r>
      </w:hyperlink>
    </w:p>
    <w:p w14:paraId="7DF78BAD" w14:textId="77777777" w:rsidR="003003DD" w:rsidRPr="006B46BC" w:rsidRDefault="000A0971" w:rsidP="006B46BC">
      <w:pPr>
        <w:rPr>
          <w:rFonts w:asciiTheme="minorHAnsi" w:eastAsia="Times New Roman" w:hAnsiTheme="minorHAnsi" w:cstheme="minorHAnsi"/>
          <w:color w:val="393939" w:themeColor="background2" w:themeShade="BF"/>
          <w:szCs w:val="20"/>
        </w:rPr>
      </w:pPr>
      <w:r>
        <w:rPr>
          <w:rFonts w:asciiTheme="minorHAnsi" w:eastAsia="Times New Roman" w:hAnsiTheme="minorHAnsi" w:cstheme="minorHAnsi"/>
          <w:color w:val="393939" w:themeColor="background2" w:themeShade="BF"/>
          <w:szCs w:val="20"/>
        </w:rPr>
        <w:fldChar w:fldCharType="end"/>
      </w:r>
    </w:p>
    <w:p w14:paraId="1CB66383" w14:textId="77777777" w:rsidR="00DC0CCB" w:rsidRDefault="003003DD">
      <w:pPr>
        <w:spacing w:after="100"/>
        <w:ind w:left="1304" w:hanging="567"/>
        <w:jc w:val="left"/>
        <w:rPr>
          <w:rFonts w:asciiTheme="minorHAnsi" w:hAnsiTheme="minorHAnsi" w:cstheme="minorHAnsi"/>
          <w:b/>
          <w:color w:val="001B58"/>
          <w:szCs w:val="20"/>
        </w:rPr>
      </w:pPr>
      <w:bookmarkStart w:id="1" w:name="_Toc345988655"/>
      <w:bookmarkStart w:id="2" w:name="_Toc345994320"/>
      <w:bookmarkStart w:id="3" w:name="_Toc345994715"/>
      <w:bookmarkStart w:id="4" w:name="_Toc345994776"/>
      <w:bookmarkStart w:id="5" w:name="_Toc345994828"/>
      <w:bookmarkStart w:id="6" w:name="_Toc346006606"/>
      <w:bookmarkStart w:id="7" w:name="_Toc347114165"/>
      <w:bookmarkStart w:id="8" w:name="_Toc376592623"/>
      <w:bookmarkStart w:id="9" w:name="_Toc376593321"/>
      <w:bookmarkStart w:id="10" w:name="_Toc376593963"/>
      <w:bookmarkStart w:id="11" w:name="_Toc376594525"/>
      <w:bookmarkStart w:id="12" w:name="_Toc376596581"/>
      <w:bookmarkStart w:id="13" w:name="_Toc376597398"/>
      <w:r w:rsidRPr="005B568B">
        <w:rPr>
          <w:rFonts w:asciiTheme="minorHAnsi" w:hAnsiTheme="minorHAnsi" w:cstheme="minorHAnsi"/>
          <w:szCs w:val="20"/>
        </w:rPr>
        <w:br w:type="page"/>
      </w:r>
      <w:bookmarkStart w:id="14" w:name="_Toc505781918"/>
      <w:bookmarkStart w:id="15" w:name="_Toc3459348"/>
      <w:bookmarkEnd w:id="1"/>
      <w:bookmarkEnd w:id="2"/>
      <w:bookmarkEnd w:id="3"/>
      <w:bookmarkEnd w:id="4"/>
      <w:bookmarkEnd w:id="5"/>
      <w:bookmarkEnd w:id="6"/>
      <w:bookmarkEnd w:id="7"/>
      <w:bookmarkEnd w:id="8"/>
      <w:bookmarkEnd w:id="9"/>
      <w:bookmarkEnd w:id="10"/>
      <w:bookmarkEnd w:id="11"/>
      <w:bookmarkEnd w:id="12"/>
      <w:bookmarkEnd w:id="13"/>
    </w:p>
    <w:p w14:paraId="1C144F37" w14:textId="77777777" w:rsidR="00DC0CCB" w:rsidRDefault="00DC0CCB">
      <w:pPr>
        <w:spacing w:after="100"/>
        <w:ind w:left="1304" w:hanging="567"/>
        <w:jc w:val="left"/>
        <w:rPr>
          <w:rFonts w:asciiTheme="minorHAnsi" w:hAnsiTheme="minorHAnsi" w:cstheme="minorHAnsi"/>
          <w:b/>
          <w:color w:val="001B58"/>
          <w:szCs w:val="20"/>
        </w:rPr>
      </w:pPr>
    </w:p>
    <w:p w14:paraId="522FB46A" w14:textId="77777777" w:rsidR="003003DD" w:rsidRPr="00CB032D" w:rsidRDefault="003003DD" w:rsidP="00F763D1">
      <w:pPr>
        <w:pStyle w:val="Heading1"/>
        <w:rPr>
          <w:rFonts w:asciiTheme="minorHAnsi" w:hAnsiTheme="minorHAnsi" w:cstheme="minorHAnsi"/>
          <w:sz w:val="20"/>
          <w:szCs w:val="20"/>
        </w:rPr>
      </w:pPr>
      <w:bookmarkStart w:id="16" w:name="_Toc34396934"/>
      <w:r w:rsidRPr="00CB032D">
        <w:rPr>
          <w:rFonts w:asciiTheme="minorHAnsi" w:hAnsiTheme="minorHAnsi" w:cstheme="minorHAnsi"/>
          <w:sz w:val="20"/>
          <w:szCs w:val="20"/>
        </w:rPr>
        <w:t>Background</w:t>
      </w:r>
      <w:bookmarkEnd w:id="14"/>
      <w:bookmarkEnd w:id="15"/>
      <w:bookmarkEnd w:id="16"/>
    </w:p>
    <w:p w14:paraId="670E00F6" w14:textId="1C551B58" w:rsidR="00612955" w:rsidRDefault="00680344" w:rsidP="00612955">
      <w:pPr>
        <w:pStyle w:val="BodyText3"/>
        <w:ind w:left="567" w:right="-11"/>
        <w:rPr>
          <w:rFonts w:asciiTheme="minorHAnsi" w:hAnsiTheme="minorHAnsi" w:cstheme="minorHAnsi"/>
          <w:lang w:val="en-AU" w:eastAsia="en-GB"/>
        </w:rPr>
      </w:pPr>
      <w:bookmarkStart w:id="17" w:name="_Toc345988657"/>
      <w:bookmarkStart w:id="18" w:name="_Toc345994322"/>
      <w:bookmarkStart w:id="19" w:name="_Toc345994717"/>
      <w:bookmarkStart w:id="20" w:name="_Toc345994778"/>
      <w:bookmarkStart w:id="21" w:name="_Toc345994830"/>
      <w:bookmarkStart w:id="22" w:name="_Toc371238161"/>
      <w:r w:rsidRPr="00680344">
        <w:rPr>
          <w:rFonts w:asciiTheme="minorHAnsi" w:hAnsiTheme="minorHAnsi" w:cstheme="minorHAnsi"/>
          <w:lang w:val="en-AU" w:eastAsia="en-GB"/>
        </w:rPr>
        <w:t>Resolution Life</w:t>
      </w:r>
      <w:r w:rsidR="00883E7F">
        <w:rPr>
          <w:rFonts w:asciiTheme="minorHAnsi" w:hAnsiTheme="minorHAnsi" w:cstheme="minorHAnsi"/>
          <w:lang w:val="en-AU" w:eastAsia="en-GB"/>
        </w:rPr>
        <w:t xml:space="preserve"> US</w:t>
      </w:r>
      <w:r w:rsidRPr="00680344">
        <w:rPr>
          <w:rFonts w:asciiTheme="minorHAnsi" w:hAnsiTheme="minorHAnsi" w:cstheme="minorHAnsi"/>
          <w:lang w:val="en-AU" w:eastAsia="en-GB"/>
        </w:rPr>
        <w:t xml:space="preserve"> is</w:t>
      </w:r>
      <w:r w:rsidR="00612955">
        <w:rPr>
          <w:rFonts w:asciiTheme="minorHAnsi" w:hAnsiTheme="minorHAnsi" w:cstheme="minorHAnsi"/>
          <w:lang w:val="en-AU" w:eastAsia="en-GB"/>
        </w:rPr>
        <w:t xml:space="preserve"> </w:t>
      </w:r>
      <w:r w:rsidR="005A7AF9">
        <w:rPr>
          <w:rFonts w:asciiTheme="minorHAnsi" w:hAnsiTheme="minorHAnsi" w:cstheme="minorHAnsi"/>
          <w:lang w:val="en-AU" w:eastAsia="en-GB"/>
        </w:rPr>
        <w:t xml:space="preserve">part </w:t>
      </w:r>
      <w:r w:rsidR="005A7AF9" w:rsidRPr="00680344">
        <w:rPr>
          <w:rFonts w:asciiTheme="minorHAnsi" w:hAnsiTheme="minorHAnsi" w:cstheme="minorHAnsi"/>
          <w:lang w:val="en-AU" w:eastAsia="en-GB"/>
        </w:rPr>
        <w:t>of</w:t>
      </w:r>
      <w:r w:rsidR="00612955">
        <w:rPr>
          <w:rFonts w:asciiTheme="minorHAnsi" w:hAnsiTheme="minorHAnsi" w:cstheme="minorHAnsi"/>
          <w:lang w:val="en-AU" w:eastAsia="en-GB"/>
        </w:rPr>
        <w:t xml:space="preserve"> </w:t>
      </w:r>
      <w:r w:rsidRPr="00680344">
        <w:rPr>
          <w:rFonts w:asciiTheme="minorHAnsi" w:hAnsiTheme="minorHAnsi" w:cstheme="minorHAnsi"/>
          <w:lang w:val="en-AU" w:eastAsia="en-GB"/>
        </w:rPr>
        <w:t xml:space="preserve">an international insurance and reinsurance group whose management has a 16-year track record in providing quality service to in-force insurance customers. </w:t>
      </w:r>
      <w:r w:rsidR="00612955" w:rsidRPr="00484EDC">
        <w:rPr>
          <w:rFonts w:asciiTheme="minorHAnsi" w:hAnsiTheme="minorHAnsi" w:cstheme="minorHAnsi"/>
          <w:color w:val="393939" w:themeColor="background2" w:themeShade="BF"/>
        </w:rPr>
        <w:t>Its Group reinsurer, Resolution Re Ltd., is domiciled in Bermuda. Resolution Life has completed two major transactions during the last year: reinsuring a block of business from Symetra, United States, and acquiring the legacy portfolio and operations of AMP, a primary insurer, in Australia</w:t>
      </w:r>
      <w:r w:rsidR="00612955">
        <w:rPr>
          <w:rFonts w:asciiTheme="minorHAnsi" w:hAnsiTheme="minorHAnsi" w:cstheme="minorHAnsi"/>
          <w:color w:val="393939" w:themeColor="background2" w:themeShade="BF"/>
        </w:rPr>
        <w:t>.</w:t>
      </w:r>
    </w:p>
    <w:p w14:paraId="3C9522E1" w14:textId="7062619B" w:rsidR="00612955" w:rsidRDefault="00612955" w:rsidP="002C177A">
      <w:pPr>
        <w:pStyle w:val="BodyText3"/>
        <w:ind w:left="567" w:right="-11"/>
        <w:rPr>
          <w:rFonts w:asciiTheme="minorHAnsi" w:hAnsiTheme="minorHAnsi" w:cstheme="minorHAnsi"/>
          <w:color w:val="393939" w:themeColor="background2" w:themeShade="BF"/>
        </w:rPr>
      </w:pPr>
      <w:r w:rsidRPr="00484EDC">
        <w:rPr>
          <w:rFonts w:asciiTheme="minorHAnsi" w:hAnsiTheme="minorHAnsi" w:cstheme="minorHAnsi"/>
          <w:color w:val="393939" w:themeColor="background2" w:themeShade="BF"/>
        </w:rPr>
        <w:t xml:space="preserve"> </w:t>
      </w:r>
    </w:p>
    <w:p w14:paraId="70849512" w14:textId="6D999677" w:rsidR="00680344" w:rsidRPr="00C56245" w:rsidRDefault="00C56245" w:rsidP="00C56245">
      <w:pPr>
        <w:pStyle w:val="BodyText3"/>
        <w:ind w:left="567" w:right="-11"/>
        <w:rPr>
          <w:rFonts w:asciiTheme="minorHAnsi" w:hAnsiTheme="minorHAnsi" w:cstheme="minorHAnsi"/>
          <w:lang w:val="en-AU" w:eastAsia="en-GB"/>
        </w:rPr>
      </w:pPr>
      <w:r>
        <w:rPr>
          <w:rFonts w:asciiTheme="minorHAnsi" w:hAnsiTheme="minorHAnsi" w:cstheme="minorHAnsi"/>
          <w:lang w:val="en-AU" w:eastAsia="en-GB"/>
        </w:rPr>
        <w:t>In 2021, Resolution Life</w:t>
      </w:r>
      <w:r w:rsidR="00883E7F">
        <w:rPr>
          <w:rFonts w:asciiTheme="minorHAnsi" w:hAnsiTheme="minorHAnsi" w:cstheme="minorHAnsi"/>
          <w:lang w:val="en-AU" w:eastAsia="en-GB"/>
        </w:rPr>
        <w:t xml:space="preserve"> US</w:t>
      </w:r>
      <w:r>
        <w:rPr>
          <w:rFonts w:asciiTheme="minorHAnsi" w:hAnsiTheme="minorHAnsi" w:cstheme="minorHAnsi"/>
          <w:lang w:val="en-AU" w:eastAsia="en-GB"/>
        </w:rPr>
        <w:t xml:space="preserve"> acquired a Life Insurance block of business from Voya Financial</w:t>
      </w:r>
      <w:r w:rsidR="00612955">
        <w:rPr>
          <w:rFonts w:asciiTheme="minorHAnsi" w:hAnsiTheme="minorHAnsi" w:cstheme="minorHAnsi"/>
          <w:lang w:val="en-AU" w:eastAsia="en-GB"/>
        </w:rPr>
        <w:t xml:space="preserve"> </w:t>
      </w:r>
      <w:r w:rsidR="00680344" w:rsidRPr="00680344">
        <w:rPr>
          <w:rFonts w:asciiTheme="minorHAnsi" w:hAnsiTheme="minorHAnsi" w:cstheme="minorHAnsi"/>
          <w:lang w:val="en-AU" w:eastAsia="en-GB"/>
        </w:rPr>
        <w:t xml:space="preserve">serving the needs of </w:t>
      </w:r>
      <w:r w:rsidR="00612955">
        <w:rPr>
          <w:rFonts w:asciiTheme="minorHAnsi" w:hAnsiTheme="minorHAnsi" w:cstheme="minorHAnsi"/>
          <w:lang w:val="en-AU" w:eastAsia="en-GB"/>
        </w:rPr>
        <w:t>a</w:t>
      </w:r>
      <w:r w:rsidR="00680344" w:rsidRPr="00680344">
        <w:rPr>
          <w:rFonts w:asciiTheme="minorHAnsi" w:hAnsiTheme="minorHAnsi" w:cstheme="minorHAnsi"/>
          <w:lang w:val="en-AU" w:eastAsia="en-GB"/>
        </w:rPr>
        <w:t xml:space="preserve"> million policyholders. Resolution Life </w:t>
      </w:r>
      <w:r w:rsidR="00883E7F">
        <w:rPr>
          <w:rFonts w:asciiTheme="minorHAnsi" w:hAnsiTheme="minorHAnsi" w:cstheme="minorHAnsi"/>
          <w:lang w:val="en-AU" w:eastAsia="en-GB"/>
        </w:rPr>
        <w:t xml:space="preserve">US </w:t>
      </w:r>
      <w:r w:rsidR="00680344" w:rsidRPr="00680344">
        <w:rPr>
          <w:rFonts w:asciiTheme="minorHAnsi" w:hAnsiTheme="minorHAnsi" w:cstheme="minorHAnsi"/>
          <w:lang w:val="en-AU" w:eastAsia="en-GB"/>
        </w:rPr>
        <w:t>focuses on delivering policyholder benefits in a secure, well capitalised environment.</w:t>
      </w:r>
    </w:p>
    <w:p w14:paraId="2957D6D1" w14:textId="77777777" w:rsidR="00680344" w:rsidRPr="00680344" w:rsidRDefault="00680344" w:rsidP="00680344">
      <w:pPr>
        <w:ind w:left="709"/>
        <w:jc w:val="left"/>
        <w:rPr>
          <w:rFonts w:asciiTheme="minorHAnsi" w:eastAsia="Times New Roman" w:hAnsiTheme="minorHAnsi" w:cstheme="minorHAnsi"/>
          <w:color w:val="000000"/>
          <w:sz w:val="22"/>
          <w:lang w:eastAsia="en-GB"/>
        </w:rPr>
      </w:pPr>
      <w:r w:rsidRPr="00680344">
        <w:rPr>
          <w:rFonts w:asciiTheme="minorHAnsi" w:eastAsia="Times New Roman" w:hAnsiTheme="minorHAnsi" w:cstheme="minorHAnsi"/>
          <w:color w:val="000000"/>
          <w:szCs w:val="20"/>
          <w:lang w:val="en-AU" w:eastAsia="en-GB"/>
        </w:rPr>
        <w:t> </w:t>
      </w:r>
    </w:p>
    <w:p w14:paraId="29D8CC65" w14:textId="77777777" w:rsidR="00680344" w:rsidRPr="00680344" w:rsidRDefault="00680344" w:rsidP="00B8648A">
      <w:pPr>
        <w:pStyle w:val="BodyText3"/>
        <w:ind w:left="567" w:right="-11"/>
        <w:rPr>
          <w:rFonts w:asciiTheme="minorHAnsi" w:hAnsiTheme="minorHAnsi" w:cstheme="minorHAnsi"/>
          <w:sz w:val="22"/>
          <w:lang w:eastAsia="en-GB"/>
        </w:rPr>
      </w:pPr>
      <w:r w:rsidRPr="00680344">
        <w:rPr>
          <w:rFonts w:asciiTheme="minorHAnsi" w:hAnsiTheme="minorHAnsi" w:cstheme="minorHAnsi"/>
          <w:lang w:val="en-AU" w:eastAsia="en-GB"/>
        </w:rPr>
        <w:t>Resolution Life</w:t>
      </w:r>
      <w:r w:rsidR="00883E7F">
        <w:rPr>
          <w:rFonts w:asciiTheme="minorHAnsi" w:hAnsiTheme="minorHAnsi" w:cstheme="minorHAnsi"/>
          <w:lang w:val="en-AU" w:eastAsia="en-GB"/>
        </w:rPr>
        <w:t xml:space="preserve"> US</w:t>
      </w:r>
      <w:r w:rsidRPr="00680344">
        <w:rPr>
          <w:rFonts w:asciiTheme="minorHAnsi" w:hAnsiTheme="minorHAnsi" w:cstheme="minorHAnsi"/>
          <w:lang w:val="en-AU" w:eastAsia="en-GB"/>
        </w:rPr>
        <w:t xml:space="preserve"> is backed by large investors who are leading financial institutions, insurance companies, pension plans, sovereign wealth funds and family offices.</w:t>
      </w:r>
    </w:p>
    <w:p w14:paraId="7D260891" w14:textId="77777777" w:rsidR="003003DD" w:rsidRPr="00CB032D" w:rsidRDefault="003003DD" w:rsidP="003003DD">
      <w:pPr>
        <w:ind w:left="567"/>
        <w:jc w:val="left"/>
        <w:rPr>
          <w:rFonts w:asciiTheme="minorHAnsi" w:hAnsiTheme="minorHAnsi" w:cstheme="minorHAnsi"/>
          <w:b/>
          <w:color w:val="393939" w:themeColor="background2" w:themeShade="BF"/>
          <w:szCs w:val="20"/>
        </w:rPr>
      </w:pPr>
    </w:p>
    <w:p w14:paraId="3723A6A0" w14:textId="77777777" w:rsidR="003003DD" w:rsidRPr="00CB032D" w:rsidRDefault="003003DD" w:rsidP="00B8648A">
      <w:pPr>
        <w:pStyle w:val="BodyText3"/>
        <w:ind w:left="567" w:right="-11"/>
        <w:rPr>
          <w:rFonts w:asciiTheme="minorHAnsi" w:hAnsiTheme="minorHAnsi" w:cstheme="minorHAnsi"/>
          <w:color w:val="393939" w:themeColor="background2" w:themeShade="BF"/>
        </w:rPr>
      </w:pPr>
      <w:r w:rsidRPr="00CB032D">
        <w:rPr>
          <w:rFonts w:asciiTheme="minorHAnsi" w:hAnsiTheme="minorHAnsi" w:cstheme="minorHAnsi"/>
          <w:color w:val="393939" w:themeColor="background2" w:themeShade="BF"/>
        </w:rPr>
        <w:t>For additional Information on the Resolution group</w:t>
      </w:r>
      <w:r w:rsidR="00C56245">
        <w:rPr>
          <w:rFonts w:asciiTheme="minorHAnsi" w:hAnsiTheme="minorHAnsi" w:cstheme="minorHAnsi"/>
          <w:color w:val="393939" w:themeColor="background2" w:themeShade="BF"/>
        </w:rPr>
        <w:t xml:space="preserve"> and Resolution Life US</w:t>
      </w:r>
      <w:r w:rsidRPr="00CB032D">
        <w:rPr>
          <w:rFonts w:asciiTheme="minorHAnsi" w:hAnsiTheme="minorHAnsi" w:cstheme="minorHAnsi"/>
          <w:color w:val="393939" w:themeColor="background2" w:themeShade="BF"/>
        </w:rPr>
        <w:t xml:space="preserve">, please visit our web site at </w:t>
      </w:r>
      <w:hyperlink r:id="rId11" w:history="1">
        <w:r w:rsidRPr="00CB032D">
          <w:rPr>
            <w:rStyle w:val="Hyperlink"/>
            <w:rFonts w:asciiTheme="minorHAnsi" w:hAnsiTheme="minorHAnsi" w:cstheme="minorHAnsi"/>
            <w:color w:val="393939" w:themeColor="background2" w:themeShade="BF"/>
          </w:rPr>
          <w:t>http://www.resolutionlife.com</w:t>
        </w:r>
      </w:hyperlink>
    </w:p>
    <w:p w14:paraId="6DBC1D04" w14:textId="77777777" w:rsidR="0076173C" w:rsidRPr="00CB032D" w:rsidRDefault="0076173C" w:rsidP="003003DD">
      <w:pPr>
        <w:spacing w:after="100"/>
        <w:ind w:left="1304" w:hanging="567"/>
        <w:jc w:val="left"/>
        <w:rPr>
          <w:rFonts w:asciiTheme="minorHAnsi" w:eastAsia="Times New Roman" w:hAnsiTheme="minorHAnsi" w:cstheme="minorHAnsi"/>
          <w:color w:val="393939" w:themeColor="background2" w:themeShade="BF"/>
          <w:szCs w:val="20"/>
        </w:rPr>
      </w:pPr>
    </w:p>
    <w:p w14:paraId="64B21AF0" w14:textId="77777777" w:rsidR="0076173C" w:rsidRPr="00465773" w:rsidRDefault="0076173C" w:rsidP="0076173C">
      <w:pPr>
        <w:pStyle w:val="Heading1"/>
        <w:rPr>
          <w:rFonts w:asciiTheme="minorHAnsi" w:hAnsiTheme="minorHAnsi" w:cstheme="minorHAnsi"/>
          <w:sz w:val="20"/>
          <w:szCs w:val="20"/>
        </w:rPr>
      </w:pPr>
      <w:bookmarkStart w:id="23" w:name="_Toc34396935"/>
      <w:r w:rsidRPr="00465773">
        <w:rPr>
          <w:rFonts w:asciiTheme="minorHAnsi" w:hAnsiTheme="minorHAnsi" w:cstheme="minorHAnsi"/>
          <w:sz w:val="20"/>
          <w:szCs w:val="20"/>
        </w:rPr>
        <w:t>Instructions</w:t>
      </w:r>
      <w:bookmarkEnd w:id="23"/>
    </w:p>
    <w:p w14:paraId="1FC04607" w14:textId="77777777" w:rsidR="0076173C" w:rsidRPr="00CB032D" w:rsidRDefault="0076173C" w:rsidP="0076173C">
      <w:pPr>
        <w:ind w:left="360"/>
        <w:jc w:val="left"/>
        <w:rPr>
          <w:rFonts w:asciiTheme="minorHAnsi" w:hAnsiTheme="minorHAnsi" w:cstheme="minorHAnsi"/>
          <w:b/>
          <w:color w:val="393939" w:themeColor="background2" w:themeShade="BF"/>
          <w:szCs w:val="20"/>
        </w:rPr>
      </w:pPr>
    </w:p>
    <w:p w14:paraId="2E4B300B" w14:textId="77777777" w:rsidR="0076173C" w:rsidRPr="00CB032D" w:rsidRDefault="0076173C" w:rsidP="0076173C">
      <w:pPr>
        <w:ind w:left="567" w:hanging="567"/>
        <w:jc w:val="left"/>
        <w:rPr>
          <w:rFonts w:asciiTheme="minorHAnsi" w:hAnsiTheme="minorHAnsi" w:cstheme="minorHAnsi"/>
          <w:i/>
          <w:color w:val="393939" w:themeColor="background2" w:themeShade="BF"/>
          <w:szCs w:val="20"/>
        </w:rPr>
      </w:pPr>
      <w:r w:rsidRPr="00CB032D">
        <w:rPr>
          <w:rFonts w:asciiTheme="minorHAnsi" w:hAnsiTheme="minorHAnsi" w:cstheme="minorHAnsi"/>
          <w:i/>
          <w:color w:val="393939" w:themeColor="background2" w:themeShade="BF"/>
          <w:szCs w:val="20"/>
        </w:rPr>
        <w:t>2.1</w:t>
      </w:r>
      <w:r w:rsidRPr="00CB032D">
        <w:rPr>
          <w:rFonts w:asciiTheme="minorHAnsi" w:hAnsiTheme="minorHAnsi" w:cstheme="minorHAnsi"/>
          <w:i/>
          <w:color w:val="393939" w:themeColor="background2" w:themeShade="BF"/>
          <w:szCs w:val="20"/>
        </w:rPr>
        <w:tab/>
        <w:t>Format of Responses</w:t>
      </w:r>
    </w:p>
    <w:p w14:paraId="157EE400" w14:textId="2C568ACB" w:rsidR="0076173C" w:rsidRPr="00CB032D" w:rsidRDefault="0076173C" w:rsidP="0076173C">
      <w:pPr>
        <w:ind w:left="567"/>
        <w:jc w:val="left"/>
        <w:rPr>
          <w:rFonts w:asciiTheme="minorHAnsi" w:hAnsiTheme="minorHAnsi" w:cstheme="minorHAnsi"/>
          <w:color w:val="393939" w:themeColor="background2" w:themeShade="BF"/>
          <w:szCs w:val="20"/>
        </w:rPr>
      </w:pPr>
      <w:r w:rsidRPr="00CB032D">
        <w:rPr>
          <w:rFonts w:asciiTheme="minorHAnsi" w:hAnsiTheme="minorHAnsi" w:cstheme="minorHAnsi"/>
          <w:color w:val="393939" w:themeColor="background2" w:themeShade="BF"/>
          <w:szCs w:val="20"/>
        </w:rPr>
        <w:t xml:space="preserve">Responses must be structured using the same headings and sub-headings as in the </w:t>
      </w:r>
      <w:r w:rsidR="00F04979">
        <w:rPr>
          <w:rFonts w:asciiTheme="minorHAnsi" w:hAnsiTheme="minorHAnsi" w:cstheme="minorHAnsi"/>
          <w:color w:val="393939" w:themeColor="background2" w:themeShade="BF"/>
          <w:szCs w:val="20"/>
        </w:rPr>
        <w:t>RFP</w:t>
      </w:r>
      <w:r w:rsidRPr="00CB032D">
        <w:rPr>
          <w:rFonts w:asciiTheme="minorHAnsi" w:hAnsiTheme="minorHAnsi" w:cstheme="minorHAnsi"/>
          <w:color w:val="393939" w:themeColor="background2" w:themeShade="BF"/>
          <w:szCs w:val="20"/>
        </w:rPr>
        <w:t>.</w:t>
      </w:r>
    </w:p>
    <w:p w14:paraId="3FFD8AD9" w14:textId="77777777" w:rsidR="0076173C" w:rsidRPr="00CB032D" w:rsidRDefault="0076173C" w:rsidP="0076173C">
      <w:pPr>
        <w:pStyle w:val="BodyText3"/>
        <w:ind w:left="567" w:right="-11"/>
        <w:rPr>
          <w:rFonts w:asciiTheme="minorHAnsi" w:hAnsiTheme="minorHAnsi" w:cstheme="minorHAnsi"/>
          <w:color w:val="393939" w:themeColor="background2" w:themeShade="BF"/>
        </w:rPr>
      </w:pPr>
    </w:p>
    <w:p w14:paraId="7CC47F2B" w14:textId="77777777" w:rsidR="0076173C" w:rsidRPr="00CB032D" w:rsidRDefault="0076173C" w:rsidP="0076173C">
      <w:pPr>
        <w:ind w:left="567" w:hanging="567"/>
        <w:jc w:val="left"/>
        <w:rPr>
          <w:rFonts w:asciiTheme="minorHAnsi" w:hAnsiTheme="minorHAnsi" w:cstheme="minorHAnsi"/>
          <w:i/>
          <w:color w:val="393939" w:themeColor="background2" w:themeShade="BF"/>
          <w:szCs w:val="20"/>
        </w:rPr>
      </w:pPr>
      <w:r w:rsidRPr="00CB032D">
        <w:rPr>
          <w:rFonts w:asciiTheme="minorHAnsi" w:hAnsiTheme="minorHAnsi" w:cstheme="minorHAnsi"/>
          <w:i/>
          <w:color w:val="393939" w:themeColor="background2" w:themeShade="BF"/>
          <w:szCs w:val="20"/>
        </w:rPr>
        <w:t>2.2</w:t>
      </w:r>
      <w:r w:rsidRPr="00CB032D">
        <w:rPr>
          <w:rFonts w:asciiTheme="minorHAnsi" w:hAnsiTheme="minorHAnsi" w:cstheme="minorHAnsi"/>
          <w:i/>
          <w:color w:val="393939" w:themeColor="background2" w:themeShade="BF"/>
          <w:szCs w:val="20"/>
        </w:rPr>
        <w:tab/>
        <w:t>Assumptions</w:t>
      </w:r>
    </w:p>
    <w:p w14:paraId="194F9ABF" w14:textId="2E8E4F3F" w:rsidR="0076173C" w:rsidRPr="00CB032D" w:rsidRDefault="0076173C" w:rsidP="0076173C">
      <w:pPr>
        <w:pStyle w:val="BodyText3"/>
        <w:ind w:left="567" w:right="-11"/>
        <w:rPr>
          <w:rFonts w:asciiTheme="minorHAnsi" w:hAnsiTheme="minorHAnsi" w:cstheme="minorHAnsi"/>
          <w:color w:val="393939" w:themeColor="background2" w:themeShade="BF"/>
        </w:rPr>
      </w:pPr>
      <w:r w:rsidRPr="00CB032D">
        <w:rPr>
          <w:rFonts w:asciiTheme="minorHAnsi" w:hAnsiTheme="minorHAnsi" w:cstheme="minorHAnsi"/>
          <w:color w:val="393939" w:themeColor="background2" w:themeShade="BF"/>
        </w:rPr>
        <w:t>Resolution Life Services</w:t>
      </w:r>
      <w:r w:rsidR="00F04979">
        <w:rPr>
          <w:rFonts w:asciiTheme="minorHAnsi" w:hAnsiTheme="minorHAnsi" w:cstheme="minorHAnsi"/>
          <w:color w:val="393939" w:themeColor="background2" w:themeShade="BF"/>
        </w:rPr>
        <w:t xml:space="preserve"> (US) Inc.</w:t>
      </w:r>
      <w:r w:rsidRPr="00CB032D">
        <w:rPr>
          <w:rFonts w:asciiTheme="minorHAnsi" w:hAnsiTheme="minorHAnsi" w:cstheme="minorHAnsi"/>
          <w:color w:val="393939" w:themeColor="background2" w:themeShade="BF"/>
        </w:rPr>
        <w:t xml:space="preserve"> (“Resolution Services</w:t>
      </w:r>
      <w:r w:rsidR="00F04979">
        <w:rPr>
          <w:rFonts w:asciiTheme="minorHAnsi" w:hAnsiTheme="minorHAnsi" w:cstheme="minorHAnsi"/>
          <w:color w:val="393939" w:themeColor="background2" w:themeShade="BF"/>
        </w:rPr>
        <w:t xml:space="preserve"> US</w:t>
      </w:r>
      <w:r w:rsidRPr="00CB032D">
        <w:rPr>
          <w:rFonts w:asciiTheme="minorHAnsi" w:hAnsiTheme="minorHAnsi" w:cstheme="minorHAnsi"/>
          <w:color w:val="393939" w:themeColor="background2" w:themeShade="BF"/>
        </w:rPr>
        <w:t xml:space="preserve">”) reserves the right, without giving reasons, not to accept </w:t>
      </w:r>
      <w:r w:rsidR="00F2134E">
        <w:rPr>
          <w:rFonts w:asciiTheme="minorHAnsi" w:hAnsiTheme="minorHAnsi" w:cstheme="minorHAnsi"/>
          <w:color w:val="393939" w:themeColor="background2" w:themeShade="BF"/>
        </w:rPr>
        <w:t>response</w:t>
      </w:r>
      <w:r w:rsidR="005A7AF9">
        <w:rPr>
          <w:rFonts w:asciiTheme="minorHAnsi" w:hAnsiTheme="minorHAnsi" w:cstheme="minorHAnsi"/>
          <w:color w:val="393939" w:themeColor="background2" w:themeShade="BF"/>
        </w:rPr>
        <w:t>s</w:t>
      </w:r>
      <w:r w:rsidR="00F2134E">
        <w:rPr>
          <w:rFonts w:asciiTheme="minorHAnsi" w:hAnsiTheme="minorHAnsi" w:cstheme="minorHAnsi"/>
          <w:color w:val="393939" w:themeColor="background2" w:themeShade="BF"/>
        </w:rPr>
        <w:t xml:space="preserve"> </w:t>
      </w:r>
      <w:r w:rsidRPr="00CB032D">
        <w:rPr>
          <w:rFonts w:asciiTheme="minorHAnsi" w:hAnsiTheme="minorHAnsi" w:cstheme="minorHAnsi"/>
          <w:color w:val="393939" w:themeColor="background2" w:themeShade="BF"/>
        </w:rPr>
        <w:t>that do not fully meet the requirements set out in this document.</w:t>
      </w:r>
      <w:r w:rsidRPr="00CB032D">
        <w:rPr>
          <w:rFonts w:asciiTheme="minorHAnsi" w:hAnsiTheme="minorHAnsi" w:cstheme="minorHAnsi"/>
          <w:color w:val="393939" w:themeColor="background2" w:themeShade="BF"/>
        </w:rPr>
        <w:br/>
      </w:r>
    </w:p>
    <w:p w14:paraId="1DF04A42" w14:textId="77777777" w:rsidR="0076173C" w:rsidRPr="00CB032D" w:rsidRDefault="0076173C" w:rsidP="0076173C">
      <w:pPr>
        <w:pStyle w:val="BodyText3"/>
        <w:ind w:left="567" w:right="-11"/>
        <w:rPr>
          <w:rFonts w:asciiTheme="minorHAnsi" w:hAnsiTheme="minorHAnsi" w:cstheme="minorHAnsi"/>
          <w:color w:val="393939" w:themeColor="background2" w:themeShade="BF"/>
        </w:rPr>
      </w:pPr>
      <w:r w:rsidRPr="00CB032D">
        <w:rPr>
          <w:rFonts w:asciiTheme="minorHAnsi" w:hAnsiTheme="minorHAnsi" w:cstheme="minorHAnsi"/>
          <w:color w:val="393939" w:themeColor="background2" w:themeShade="BF"/>
        </w:rPr>
        <w:t xml:space="preserve">Resolution Services </w:t>
      </w:r>
      <w:r w:rsidR="00F04979">
        <w:rPr>
          <w:rFonts w:asciiTheme="minorHAnsi" w:hAnsiTheme="minorHAnsi" w:cstheme="minorHAnsi"/>
          <w:color w:val="393939" w:themeColor="background2" w:themeShade="BF"/>
        </w:rPr>
        <w:t xml:space="preserve">US </w:t>
      </w:r>
      <w:r w:rsidRPr="00CB032D">
        <w:rPr>
          <w:rFonts w:asciiTheme="minorHAnsi" w:hAnsiTheme="minorHAnsi" w:cstheme="minorHAnsi"/>
          <w:color w:val="393939" w:themeColor="background2" w:themeShade="BF"/>
        </w:rPr>
        <w:t>will not accept responsibility for any costs incurred in the formulation of, or any presentations associated with, the requested proposals.</w:t>
      </w:r>
    </w:p>
    <w:p w14:paraId="265D9AA6" w14:textId="77777777" w:rsidR="0076173C" w:rsidRPr="00CB032D" w:rsidRDefault="0076173C" w:rsidP="0076173C">
      <w:pPr>
        <w:pStyle w:val="BodyText3"/>
        <w:ind w:left="567" w:right="-11"/>
        <w:rPr>
          <w:rFonts w:asciiTheme="minorHAnsi" w:hAnsiTheme="minorHAnsi" w:cstheme="minorHAnsi"/>
          <w:color w:val="393939" w:themeColor="background2" w:themeShade="BF"/>
        </w:rPr>
      </w:pPr>
    </w:p>
    <w:p w14:paraId="70028F85" w14:textId="0B58EBEF" w:rsidR="0076173C" w:rsidRPr="00CB032D" w:rsidRDefault="0076173C" w:rsidP="0076173C">
      <w:pPr>
        <w:pStyle w:val="BodyText3"/>
        <w:ind w:left="567" w:right="-11"/>
        <w:rPr>
          <w:rFonts w:asciiTheme="minorHAnsi" w:hAnsiTheme="minorHAnsi" w:cstheme="minorHAnsi"/>
          <w:color w:val="393939" w:themeColor="background2" w:themeShade="BF"/>
        </w:rPr>
      </w:pPr>
      <w:r w:rsidRPr="00CB032D">
        <w:rPr>
          <w:rFonts w:asciiTheme="minorHAnsi" w:hAnsiTheme="minorHAnsi" w:cstheme="minorHAnsi"/>
          <w:color w:val="393939" w:themeColor="background2" w:themeShade="BF"/>
        </w:rPr>
        <w:t xml:space="preserve">The contents of proposals </w:t>
      </w:r>
      <w:r w:rsidRPr="00CB032D">
        <w:rPr>
          <w:rFonts w:asciiTheme="minorHAnsi" w:hAnsiTheme="minorHAnsi" w:cstheme="minorHAnsi"/>
          <w:color w:val="393939" w:themeColor="background2" w:themeShade="BF"/>
          <w:u w:val="single"/>
        </w:rPr>
        <w:t>must</w:t>
      </w:r>
      <w:r w:rsidRPr="00CB032D">
        <w:rPr>
          <w:rFonts w:asciiTheme="minorHAnsi" w:hAnsiTheme="minorHAnsi" w:cstheme="minorHAnsi"/>
          <w:color w:val="393939" w:themeColor="background2" w:themeShade="BF"/>
        </w:rPr>
        <w:t xml:space="preserve"> be submitted in the same order as that specified in the table of contents for this request and replies must be structured under the headings in this </w:t>
      </w:r>
      <w:r w:rsidR="00F04979">
        <w:rPr>
          <w:rFonts w:asciiTheme="minorHAnsi" w:hAnsiTheme="minorHAnsi" w:cstheme="minorHAnsi"/>
          <w:color w:val="393939" w:themeColor="background2" w:themeShade="BF"/>
        </w:rPr>
        <w:t>RFP</w:t>
      </w:r>
      <w:r w:rsidRPr="00CB032D">
        <w:rPr>
          <w:rFonts w:asciiTheme="minorHAnsi" w:hAnsiTheme="minorHAnsi" w:cstheme="minorHAnsi"/>
          <w:color w:val="393939" w:themeColor="background2" w:themeShade="BF"/>
        </w:rPr>
        <w:t>.  Failure to observe this requirement may result in rejection of the proposal.  If there is any other information which it is felt should be included because of its relevance to the proposal, please feel free to do so but this must be separate from the required structured response.</w:t>
      </w:r>
      <w:r w:rsidRPr="00CB032D">
        <w:rPr>
          <w:rFonts w:asciiTheme="minorHAnsi" w:hAnsiTheme="minorHAnsi" w:cstheme="minorHAnsi"/>
          <w:color w:val="393939" w:themeColor="background2" w:themeShade="BF"/>
        </w:rPr>
        <w:br/>
      </w:r>
    </w:p>
    <w:p w14:paraId="2D48CA84" w14:textId="77777777" w:rsidR="0076173C" w:rsidRPr="00CB032D" w:rsidRDefault="0076173C" w:rsidP="0076173C">
      <w:pPr>
        <w:pStyle w:val="BodyText3"/>
        <w:ind w:left="567" w:right="-11"/>
        <w:rPr>
          <w:rFonts w:asciiTheme="minorHAnsi" w:hAnsiTheme="minorHAnsi" w:cstheme="minorHAnsi"/>
          <w:b/>
          <w:color w:val="393939" w:themeColor="background2" w:themeShade="BF"/>
        </w:rPr>
      </w:pPr>
      <w:r w:rsidRPr="00CB032D">
        <w:rPr>
          <w:rFonts w:asciiTheme="minorHAnsi" w:hAnsiTheme="minorHAnsi" w:cstheme="minorHAnsi"/>
          <w:b/>
          <w:color w:val="393939" w:themeColor="background2" w:themeShade="BF"/>
        </w:rPr>
        <w:t xml:space="preserve">Responses to each heading must address, where relevant, specifically and in detail: </w:t>
      </w:r>
    </w:p>
    <w:p w14:paraId="5C8E04B1" w14:textId="77777777" w:rsidR="0076173C" w:rsidRPr="00CB032D" w:rsidRDefault="0076173C" w:rsidP="0076173C">
      <w:pPr>
        <w:pStyle w:val="BodyText3"/>
        <w:ind w:left="567" w:right="-11"/>
        <w:rPr>
          <w:rFonts w:asciiTheme="minorHAnsi" w:hAnsiTheme="minorHAnsi" w:cstheme="minorHAnsi"/>
          <w:b/>
          <w:color w:val="393939" w:themeColor="background2" w:themeShade="BF"/>
        </w:rPr>
      </w:pPr>
    </w:p>
    <w:p w14:paraId="4F56D2DE" w14:textId="77777777" w:rsidR="0076173C" w:rsidRPr="00CB032D" w:rsidRDefault="0076173C" w:rsidP="00E51BEF">
      <w:pPr>
        <w:pStyle w:val="BodyText3"/>
        <w:numPr>
          <w:ilvl w:val="0"/>
          <w:numId w:val="9"/>
        </w:numPr>
        <w:ind w:left="993" w:right="-11" w:firstLine="0"/>
        <w:rPr>
          <w:rFonts w:asciiTheme="minorHAnsi" w:hAnsiTheme="minorHAnsi" w:cstheme="minorHAnsi"/>
          <w:color w:val="393939" w:themeColor="background2" w:themeShade="BF"/>
        </w:rPr>
      </w:pPr>
      <w:r w:rsidRPr="00CB032D">
        <w:rPr>
          <w:rFonts w:asciiTheme="minorHAnsi" w:hAnsiTheme="minorHAnsi" w:cstheme="minorHAnsi"/>
          <w:color w:val="393939" w:themeColor="background2" w:themeShade="BF"/>
        </w:rPr>
        <w:t>the proposed approach.</w:t>
      </w:r>
    </w:p>
    <w:p w14:paraId="50E45CF3" w14:textId="77777777" w:rsidR="0076173C" w:rsidRPr="00CB032D" w:rsidRDefault="0076173C" w:rsidP="00E51BEF">
      <w:pPr>
        <w:pStyle w:val="BodyText3"/>
        <w:numPr>
          <w:ilvl w:val="0"/>
          <w:numId w:val="9"/>
        </w:numPr>
        <w:ind w:left="993" w:right="-11" w:firstLine="0"/>
        <w:rPr>
          <w:rFonts w:asciiTheme="minorHAnsi" w:hAnsiTheme="minorHAnsi" w:cstheme="minorHAnsi"/>
          <w:color w:val="393939" w:themeColor="background2" w:themeShade="BF"/>
        </w:rPr>
      </w:pPr>
      <w:r w:rsidRPr="00CB032D">
        <w:rPr>
          <w:rFonts w:asciiTheme="minorHAnsi" w:hAnsiTheme="minorHAnsi" w:cstheme="minorHAnsi"/>
          <w:color w:val="393939" w:themeColor="background2" w:themeShade="BF"/>
        </w:rPr>
        <w:t>description of the rationale used to arrive at the detailed solution.</w:t>
      </w:r>
    </w:p>
    <w:p w14:paraId="63CEA8FF" w14:textId="77777777" w:rsidR="0076173C" w:rsidRPr="00CB032D" w:rsidRDefault="0076173C" w:rsidP="00E51BEF">
      <w:pPr>
        <w:pStyle w:val="BodyText3"/>
        <w:numPr>
          <w:ilvl w:val="0"/>
          <w:numId w:val="9"/>
        </w:numPr>
        <w:ind w:left="993" w:right="-11" w:firstLine="0"/>
        <w:rPr>
          <w:rFonts w:asciiTheme="minorHAnsi" w:hAnsiTheme="minorHAnsi" w:cstheme="minorHAnsi"/>
          <w:color w:val="393939" w:themeColor="background2" w:themeShade="BF"/>
        </w:rPr>
      </w:pPr>
      <w:r w:rsidRPr="00CB032D">
        <w:rPr>
          <w:rFonts w:asciiTheme="minorHAnsi" w:hAnsiTheme="minorHAnsi" w:cstheme="minorHAnsi"/>
          <w:color w:val="393939" w:themeColor="background2" w:themeShade="BF"/>
        </w:rPr>
        <w:t>an example relevant to scope, sector or size.</w:t>
      </w:r>
    </w:p>
    <w:p w14:paraId="0A362CDC" w14:textId="77777777" w:rsidR="0076173C" w:rsidRPr="00CB032D" w:rsidRDefault="0076173C" w:rsidP="0076173C">
      <w:pPr>
        <w:pStyle w:val="BodyText3"/>
        <w:ind w:left="993" w:right="-11"/>
        <w:rPr>
          <w:rFonts w:asciiTheme="minorHAnsi" w:hAnsiTheme="minorHAnsi" w:cstheme="minorHAnsi"/>
          <w:color w:val="393939" w:themeColor="background2" w:themeShade="BF"/>
        </w:rPr>
      </w:pPr>
    </w:p>
    <w:p w14:paraId="5B63AED0" w14:textId="77777777" w:rsidR="0076173C" w:rsidRPr="00B90B63" w:rsidRDefault="0076173C" w:rsidP="0076173C">
      <w:pPr>
        <w:pStyle w:val="BodyText3"/>
        <w:ind w:left="567" w:right="-11"/>
        <w:rPr>
          <w:rFonts w:asciiTheme="minorHAnsi" w:hAnsiTheme="minorHAnsi" w:cstheme="minorHAnsi"/>
          <w:b/>
          <w:color w:val="393939" w:themeColor="background2" w:themeShade="BF"/>
        </w:rPr>
      </w:pPr>
      <w:r w:rsidRPr="00B90B63">
        <w:rPr>
          <w:rFonts w:asciiTheme="minorHAnsi" w:hAnsiTheme="minorHAnsi" w:cstheme="minorHAnsi"/>
          <w:b/>
          <w:color w:val="393939" w:themeColor="background2" w:themeShade="BF"/>
        </w:rPr>
        <w:t xml:space="preserve">It should be noted that the selection criteria will include, but will not be limited to: </w:t>
      </w:r>
    </w:p>
    <w:p w14:paraId="1A3658ED" w14:textId="77777777" w:rsidR="0076173C" w:rsidRPr="00B90B63" w:rsidRDefault="0076173C" w:rsidP="0076173C">
      <w:pPr>
        <w:pStyle w:val="BodyText3"/>
        <w:ind w:left="993" w:right="-11"/>
        <w:rPr>
          <w:rFonts w:asciiTheme="minorHAnsi" w:hAnsiTheme="minorHAnsi" w:cstheme="minorHAnsi"/>
          <w:color w:val="393939" w:themeColor="background2" w:themeShade="BF"/>
        </w:rPr>
      </w:pPr>
    </w:p>
    <w:p w14:paraId="31FE3D23" w14:textId="77777777" w:rsidR="0076173C" w:rsidRPr="00B90B63" w:rsidRDefault="0076173C" w:rsidP="00E51BEF">
      <w:pPr>
        <w:pStyle w:val="BodyText3"/>
        <w:numPr>
          <w:ilvl w:val="0"/>
          <w:numId w:val="9"/>
        </w:numPr>
        <w:ind w:left="993" w:right="-11" w:firstLine="0"/>
        <w:rPr>
          <w:rFonts w:asciiTheme="minorHAnsi" w:hAnsiTheme="minorHAnsi" w:cstheme="minorHAnsi"/>
          <w:color w:val="393939" w:themeColor="background2" w:themeShade="BF"/>
        </w:rPr>
      </w:pPr>
      <w:r w:rsidRPr="00B90B63">
        <w:rPr>
          <w:rFonts w:asciiTheme="minorHAnsi" w:hAnsiTheme="minorHAnsi" w:cstheme="minorHAnsi"/>
          <w:color w:val="393939" w:themeColor="background2" w:themeShade="BF"/>
        </w:rPr>
        <w:t>Experience in completion of tasks of similar scope in the financial services industry.</w:t>
      </w:r>
    </w:p>
    <w:p w14:paraId="017C34AC" w14:textId="77777777" w:rsidR="0076173C" w:rsidRPr="00B90B63" w:rsidRDefault="0076173C" w:rsidP="00E51BEF">
      <w:pPr>
        <w:pStyle w:val="BodyText3"/>
        <w:numPr>
          <w:ilvl w:val="0"/>
          <w:numId w:val="9"/>
        </w:numPr>
        <w:ind w:left="993" w:right="-11" w:firstLine="0"/>
        <w:rPr>
          <w:rFonts w:asciiTheme="minorHAnsi" w:hAnsiTheme="minorHAnsi" w:cstheme="minorHAnsi"/>
          <w:color w:val="393939" w:themeColor="background2" w:themeShade="BF"/>
        </w:rPr>
      </w:pPr>
      <w:r w:rsidRPr="00B90B63">
        <w:rPr>
          <w:rFonts w:asciiTheme="minorHAnsi" w:hAnsiTheme="minorHAnsi" w:cstheme="minorHAnsi"/>
          <w:color w:val="393939" w:themeColor="background2" w:themeShade="BF"/>
        </w:rPr>
        <w:t>Evidence of experience in the use of the products and/or services industry.</w:t>
      </w:r>
    </w:p>
    <w:p w14:paraId="14FD4C81" w14:textId="77777777" w:rsidR="0076173C" w:rsidRPr="00B90B63" w:rsidRDefault="0076173C" w:rsidP="00E51BEF">
      <w:pPr>
        <w:pStyle w:val="BodyText3"/>
        <w:numPr>
          <w:ilvl w:val="0"/>
          <w:numId w:val="9"/>
        </w:numPr>
        <w:ind w:left="1418" w:right="-11" w:hanging="425"/>
        <w:rPr>
          <w:rFonts w:asciiTheme="minorHAnsi" w:hAnsiTheme="minorHAnsi" w:cstheme="minorHAnsi"/>
          <w:color w:val="393939" w:themeColor="background2" w:themeShade="BF"/>
        </w:rPr>
      </w:pPr>
      <w:r w:rsidRPr="00B90B63">
        <w:rPr>
          <w:rFonts w:asciiTheme="minorHAnsi" w:hAnsiTheme="minorHAnsi" w:cstheme="minorHAnsi"/>
          <w:color w:val="393939" w:themeColor="background2" w:themeShade="BF"/>
        </w:rPr>
        <w:t>Evidence that the supplier can provide appropriately skilled resources to complete the tasks completely.</w:t>
      </w:r>
    </w:p>
    <w:p w14:paraId="546CB62C" w14:textId="77777777" w:rsidR="0076173C" w:rsidRPr="00B90B63" w:rsidRDefault="0076173C" w:rsidP="00E51BEF">
      <w:pPr>
        <w:pStyle w:val="BodyText3"/>
        <w:numPr>
          <w:ilvl w:val="0"/>
          <w:numId w:val="9"/>
        </w:numPr>
        <w:ind w:left="993" w:right="-11" w:firstLine="0"/>
        <w:rPr>
          <w:rFonts w:asciiTheme="minorHAnsi" w:hAnsiTheme="minorHAnsi" w:cstheme="minorHAnsi"/>
          <w:color w:val="393939" w:themeColor="background2" w:themeShade="BF"/>
        </w:rPr>
      </w:pPr>
      <w:r w:rsidRPr="00B90B63">
        <w:rPr>
          <w:rFonts w:asciiTheme="minorHAnsi" w:hAnsiTheme="minorHAnsi" w:cstheme="minorHAnsi"/>
          <w:color w:val="393939" w:themeColor="background2" w:themeShade="BF"/>
        </w:rPr>
        <w:t xml:space="preserve">Availability, location and number of suitable resources. </w:t>
      </w:r>
    </w:p>
    <w:p w14:paraId="69959BFF" w14:textId="77777777" w:rsidR="0076173C" w:rsidRPr="00B90B63" w:rsidRDefault="0076173C" w:rsidP="00E51BEF">
      <w:pPr>
        <w:pStyle w:val="BodyText3"/>
        <w:numPr>
          <w:ilvl w:val="0"/>
          <w:numId w:val="9"/>
        </w:numPr>
        <w:ind w:left="993" w:right="-11" w:firstLine="0"/>
        <w:rPr>
          <w:rFonts w:asciiTheme="minorHAnsi" w:hAnsiTheme="minorHAnsi" w:cstheme="minorHAnsi"/>
          <w:color w:val="393939" w:themeColor="background2" w:themeShade="BF"/>
        </w:rPr>
      </w:pPr>
      <w:r w:rsidRPr="00B90B63">
        <w:rPr>
          <w:rFonts w:asciiTheme="minorHAnsi" w:hAnsiTheme="minorHAnsi" w:cstheme="minorHAnsi"/>
          <w:color w:val="393939" w:themeColor="background2" w:themeShade="BF"/>
        </w:rPr>
        <w:t>Proposed cost and the respective cost approach to provide the service.</w:t>
      </w:r>
    </w:p>
    <w:p w14:paraId="2B8E7E46" w14:textId="77777777" w:rsidR="0076173C" w:rsidRPr="00B90B63" w:rsidRDefault="0076173C" w:rsidP="005B568B">
      <w:pPr>
        <w:pStyle w:val="BodyText3"/>
        <w:ind w:left="993" w:right="-11"/>
        <w:rPr>
          <w:rFonts w:asciiTheme="minorHAnsi" w:hAnsiTheme="minorHAnsi" w:cstheme="minorHAnsi"/>
          <w:color w:val="393939" w:themeColor="background2" w:themeShade="BF"/>
        </w:rPr>
      </w:pPr>
    </w:p>
    <w:p w14:paraId="148F07D8" w14:textId="77777777" w:rsidR="0076173C" w:rsidRPr="00CB032D" w:rsidRDefault="0076173C" w:rsidP="0076173C">
      <w:pPr>
        <w:pStyle w:val="BodyText3"/>
        <w:ind w:left="567" w:right="-11"/>
        <w:rPr>
          <w:rFonts w:asciiTheme="minorHAnsi" w:hAnsiTheme="minorHAnsi" w:cstheme="minorHAnsi"/>
          <w:color w:val="393939" w:themeColor="background2" w:themeShade="BF"/>
        </w:rPr>
      </w:pPr>
    </w:p>
    <w:p w14:paraId="4E2C96BA" w14:textId="77777777" w:rsidR="0076173C" w:rsidRPr="00CB032D" w:rsidRDefault="0076173C" w:rsidP="00B8648A">
      <w:pPr>
        <w:pStyle w:val="BodyText3"/>
        <w:ind w:left="567" w:right="-11"/>
        <w:rPr>
          <w:rFonts w:asciiTheme="minorHAnsi" w:hAnsiTheme="minorHAnsi" w:cstheme="minorHAnsi"/>
          <w:color w:val="393939" w:themeColor="background2" w:themeShade="BF"/>
        </w:rPr>
      </w:pPr>
      <w:r w:rsidRPr="00CB032D">
        <w:rPr>
          <w:rFonts w:asciiTheme="minorHAnsi" w:hAnsiTheme="minorHAnsi" w:cstheme="minorHAnsi"/>
          <w:color w:val="393939" w:themeColor="background2" w:themeShade="BF"/>
        </w:rPr>
        <w:t>Suppliers whose proposals are accepted for consideration may be required to demonstrate, in detail, the functionality of their proposed solution.</w:t>
      </w:r>
    </w:p>
    <w:p w14:paraId="1F9F2C52" w14:textId="11919ECE" w:rsidR="0076173C" w:rsidRPr="00CB032D" w:rsidRDefault="0076173C" w:rsidP="0076173C">
      <w:pPr>
        <w:pStyle w:val="BodyText3"/>
        <w:ind w:left="567" w:right="-11"/>
        <w:rPr>
          <w:rFonts w:asciiTheme="minorHAnsi" w:hAnsiTheme="minorHAnsi" w:cstheme="minorHAnsi"/>
          <w:color w:val="393939" w:themeColor="background2" w:themeShade="BF"/>
        </w:rPr>
      </w:pPr>
      <w:r w:rsidRPr="00CB032D">
        <w:rPr>
          <w:rFonts w:asciiTheme="minorHAnsi" w:hAnsiTheme="minorHAnsi" w:cstheme="minorHAnsi"/>
          <w:color w:val="393939" w:themeColor="background2" w:themeShade="BF"/>
        </w:rPr>
        <w:lastRenderedPageBreak/>
        <w:br/>
      </w:r>
      <w:r w:rsidR="00F04979">
        <w:rPr>
          <w:rFonts w:asciiTheme="minorHAnsi" w:hAnsiTheme="minorHAnsi" w:cstheme="minorHAnsi"/>
          <w:b/>
          <w:color w:val="393939" w:themeColor="background2" w:themeShade="BF"/>
        </w:rPr>
        <w:t>RFP</w:t>
      </w:r>
      <w:r w:rsidRPr="00CB032D">
        <w:rPr>
          <w:rFonts w:asciiTheme="minorHAnsi" w:hAnsiTheme="minorHAnsi" w:cstheme="minorHAnsi"/>
          <w:b/>
          <w:color w:val="393939" w:themeColor="background2" w:themeShade="BF"/>
        </w:rPr>
        <w:t xml:space="preserve"> responses</w:t>
      </w:r>
      <w:r w:rsidRPr="00CB032D">
        <w:rPr>
          <w:rFonts w:asciiTheme="minorHAnsi" w:hAnsiTheme="minorHAnsi" w:cstheme="minorHAnsi"/>
          <w:color w:val="393939" w:themeColor="background2" w:themeShade="BF"/>
        </w:rPr>
        <w:t xml:space="preserve"> should be a maximum of </w:t>
      </w:r>
      <w:r w:rsidR="00497AAC">
        <w:rPr>
          <w:rFonts w:asciiTheme="minorHAnsi" w:hAnsiTheme="minorHAnsi" w:cstheme="minorHAnsi"/>
          <w:color w:val="393939" w:themeColor="background2" w:themeShade="BF"/>
        </w:rPr>
        <w:t>30</w:t>
      </w:r>
      <w:r w:rsidRPr="00CB032D">
        <w:rPr>
          <w:rFonts w:asciiTheme="minorHAnsi" w:hAnsiTheme="minorHAnsi" w:cstheme="minorHAnsi"/>
          <w:color w:val="393939" w:themeColor="background2" w:themeShade="BF"/>
        </w:rPr>
        <w:t xml:space="preserve"> pages, </w:t>
      </w:r>
      <w:r w:rsidRPr="00CB032D">
        <w:rPr>
          <w:rFonts w:asciiTheme="minorHAnsi" w:hAnsiTheme="minorHAnsi" w:cstheme="minorHAnsi"/>
          <w:b/>
          <w:color w:val="393939" w:themeColor="background2" w:themeShade="BF"/>
        </w:rPr>
        <w:t>(1 email copy)</w:t>
      </w:r>
      <w:r w:rsidRPr="00CB032D">
        <w:rPr>
          <w:rFonts w:asciiTheme="minorHAnsi" w:hAnsiTheme="minorHAnsi" w:cstheme="minorHAnsi"/>
          <w:color w:val="393939" w:themeColor="background2" w:themeShade="BF"/>
        </w:rPr>
        <w:t xml:space="preserve"> and should be addressed to:</w:t>
      </w:r>
      <w:r w:rsidRPr="00CB032D">
        <w:rPr>
          <w:rFonts w:asciiTheme="minorHAnsi" w:hAnsiTheme="minorHAnsi" w:cstheme="minorHAnsi"/>
          <w:color w:val="393939" w:themeColor="background2" w:themeShade="BF"/>
        </w:rPr>
        <w:br/>
      </w:r>
    </w:p>
    <w:p w14:paraId="38741BF5" w14:textId="7FD75E15" w:rsidR="0076173C" w:rsidRPr="00923A5E" w:rsidRDefault="00F04979" w:rsidP="0076173C">
      <w:pPr>
        <w:pStyle w:val="BodyText3"/>
        <w:ind w:left="567" w:right="-11"/>
        <w:rPr>
          <w:rFonts w:asciiTheme="minorHAnsi" w:hAnsiTheme="minorHAnsi" w:cstheme="minorHAnsi"/>
          <w:color w:val="393939" w:themeColor="background2" w:themeShade="BF"/>
        </w:rPr>
      </w:pPr>
      <w:r w:rsidRPr="002C177A">
        <w:rPr>
          <w:rStyle w:val="Hyperlink"/>
          <w:rFonts w:asciiTheme="minorHAnsi" w:hAnsiTheme="minorHAnsi" w:cstheme="minorHAnsi"/>
          <w:color w:val="393939" w:themeColor="background2" w:themeShade="BF"/>
          <w:u w:val="none"/>
        </w:rPr>
        <w:t>Rocky.grout@voya.com</w:t>
      </w:r>
    </w:p>
    <w:p w14:paraId="59615B7F" w14:textId="0D03A2D4" w:rsidR="0076173C" w:rsidRDefault="0076173C" w:rsidP="00497AAC">
      <w:pPr>
        <w:pStyle w:val="BodyText3"/>
        <w:ind w:left="567" w:right="-11"/>
        <w:rPr>
          <w:rFonts w:asciiTheme="minorHAnsi" w:hAnsiTheme="minorHAnsi" w:cstheme="minorHAnsi"/>
          <w:color w:val="393939" w:themeColor="background2" w:themeShade="BF"/>
          <w:lang w:eastAsia="en-GB"/>
        </w:rPr>
      </w:pPr>
      <w:r w:rsidRPr="00CB032D">
        <w:rPr>
          <w:rFonts w:asciiTheme="minorHAnsi" w:hAnsiTheme="minorHAnsi" w:cstheme="minorHAnsi"/>
          <w:color w:val="393939" w:themeColor="background2" w:themeShade="BF"/>
          <w:lang w:eastAsia="en-GB"/>
        </w:rPr>
        <w:t>Phone</w:t>
      </w:r>
      <w:r w:rsidR="00923A5E">
        <w:rPr>
          <w:rFonts w:asciiTheme="minorHAnsi" w:hAnsiTheme="minorHAnsi" w:cstheme="minorHAnsi"/>
          <w:color w:val="393939" w:themeColor="background2" w:themeShade="BF"/>
          <w:lang w:eastAsia="en-GB"/>
        </w:rPr>
        <w:t xml:space="preserve">: </w:t>
      </w:r>
      <w:r w:rsidR="00F04979">
        <w:rPr>
          <w:rFonts w:asciiTheme="minorHAnsi" w:hAnsiTheme="minorHAnsi" w:cstheme="minorHAnsi"/>
          <w:color w:val="393939" w:themeColor="background2" w:themeShade="BF"/>
          <w:lang w:eastAsia="en-GB"/>
        </w:rPr>
        <w:t>612-342-3360</w:t>
      </w:r>
    </w:p>
    <w:p w14:paraId="4DDD6710" w14:textId="77777777" w:rsidR="00923A5E" w:rsidRPr="00497AAC" w:rsidRDefault="00923A5E" w:rsidP="00497AAC">
      <w:pPr>
        <w:pStyle w:val="BodyText3"/>
        <w:ind w:left="567" w:right="-11"/>
        <w:rPr>
          <w:rFonts w:asciiTheme="minorHAnsi" w:hAnsiTheme="minorHAnsi" w:cstheme="minorHAnsi"/>
          <w:color w:val="393939" w:themeColor="background2" w:themeShade="BF"/>
        </w:rPr>
      </w:pPr>
    </w:p>
    <w:p w14:paraId="7CF2EB13" w14:textId="77777777" w:rsidR="00923A5E" w:rsidRDefault="0076173C" w:rsidP="002C177A">
      <w:pPr>
        <w:pStyle w:val="BodyText3"/>
        <w:ind w:left="567" w:right="-11"/>
        <w:rPr>
          <w:rFonts w:asciiTheme="minorHAnsi" w:hAnsiTheme="minorHAnsi" w:cstheme="minorHAnsi"/>
          <w:color w:val="393939" w:themeColor="background2" w:themeShade="BF"/>
        </w:rPr>
      </w:pPr>
      <w:r w:rsidRPr="00216632">
        <w:rPr>
          <w:rFonts w:asciiTheme="minorHAnsi" w:hAnsiTheme="minorHAnsi" w:cstheme="minorHAnsi"/>
          <w:b/>
          <w:color w:val="393939" w:themeColor="background2" w:themeShade="BF"/>
        </w:rPr>
        <w:t>Other Correspondence</w:t>
      </w:r>
      <w:r w:rsidRPr="00CB032D">
        <w:rPr>
          <w:rFonts w:asciiTheme="minorHAnsi" w:hAnsiTheme="minorHAnsi" w:cstheme="minorHAnsi"/>
          <w:b/>
          <w:color w:val="393939" w:themeColor="background2" w:themeShade="BF"/>
        </w:rPr>
        <w:t xml:space="preserve"> and Q&amp;A</w:t>
      </w:r>
      <w:r w:rsidRPr="00CB032D">
        <w:rPr>
          <w:rFonts w:asciiTheme="minorHAnsi" w:hAnsiTheme="minorHAnsi" w:cstheme="minorHAnsi"/>
          <w:color w:val="393939" w:themeColor="background2" w:themeShade="BF"/>
        </w:rPr>
        <w:t xml:space="preserve"> should be addressed to:</w:t>
      </w:r>
    </w:p>
    <w:p w14:paraId="253F47D0" w14:textId="5F906C73" w:rsidR="00CB032D" w:rsidRDefault="0076173C" w:rsidP="002C177A">
      <w:pPr>
        <w:pStyle w:val="BodyText3"/>
        <w:ind w:left="567" w:right="-11"/>
        <w:rPr>
          <w:rStyle w:val="Hyperlink"/>
          <w:rFonts w:ascii="Calibri" w:hAnsi="Calibri" w:cs="Calibri"/>
          <w:color w:val="auto"/>
          <w:sz w:val="22"/>
          <w:u w:val="none"/>
        </w:rPr>
      </w:pPr>
      <w:r w:rsidRPr="00CB032D">
        <w:rPr>
          <w:rFonts w:asciiTheme="minorHAnsi" w:hAnsiTheme="minorHAnsi" w:cstheme="minorHAnsi"/>
          <w:color w:val="393939" w:themeColor="background2" w:themeShade="BF"/>
        </w:rPr>
        <w:t xml:space="preserve"> </w:t>
      </w:r>
      <w:r w:rsidR="00F04979">
        <w:rPr>
          <w:rFonts w:asciiTheme="minorHAnsi" w:hAnsiTheme="minorHAnsi" w:cstheme="minorHAnsi"/>
          <w:color w:val="393939" w:themeColor="background2" w:themeShade="BF"/>
        </w:rPr>
        <w:t xml:space="preserve"> </w:t>
      </w:r>
      <w:r w:rsidRPr="00CB032D">
        <w:rPr>
          <w:rFonts w:asciiTheme="minorHAnsi" w:hAnsiTheme="minorHAnsi" w:cstheme="minorHAnsi"/>
          <w:color w:val="393939" w:themeColor="background2" w:themeShade="BF"/>
        </w:rPr>
        <w:br/>
      </w:r>
      <w:r w:rsidR="00216632" w:rsidRPr="002C177A">
        <w:rPr>
          <w:rStyle w:val="Hyperlink"/>
          <w:rFonts w:ascii="Calibri" w:hAnsi="Calibri" w:cs="Calibri"/>
          <w:color w:val="auto"/>
          <w:sz w:val="22"/>
          <w:u w:val="none"/>
        </w:rPr>
        <w:t>Rocky.grout@voya.com – Subject line should state “</w:t>
      </w:r>
      <w:r w:rsidR="00216632" w:rsidRPr="002C177A">
        <w:rPr>
          <w:rStyle w:val="Hyperlink"/>
          <w:rFonts w:ascii="Calibri" w:hAnsi="Calibri" w:cs="Calibri"/>
          <w:b/>
          <w:color w:val="auto"/>
          <w:sz w:val="22"/>
          <w:u w:val="none"/>
        </w:rPr>
        <w:t>Financial Systems Implementation RFP Questions</w:t>
      </w:r>
      <w:r w:rsidR="005A7AF9">
        <w:rPr>
          <w:rStyle w:val="Hyperlink"/>
          <w:rFonts w:ascii="Calibri" w:hAnsi="Calibri" w:cs="Calibri"/>
          <w:color w:val="auto"/>
          <w:sz w:val="22"/>
          <w:u w:val="none"/>
        </w:rPr>
        <w:t>”.</w:t>
      </w:r>
    </w:p>
    <w:p w14:paraId="7AB30EE8" w14:textId="77777777" w:rsidR="00923A5E" w:rsidRPr="002C177A" w:rsidRDefault="00923A5E" w:rsidP="002C177A">
      <w:pPr>
        <w:pStyle w:val="BodyText3"/>
        <w:ind w:left="567" w:right="-11"/>
        <w:rPr>
          <w:rFonts w:ascii="Times New Roman" w:hAnsi="Times New Roman"/>
        </w:rPr>
      </w:pPr>
    </w:p>
    <w:p w14:paraId="07B2AF10" w14:textId="77777777" w:rsidR="0076173C" w:rsidRPr="00CB032D" w:rsidRDefault="0076173C" w:rsidP="002C177A">
      <w:pPr>
        <w:ind w:left="562" w:hanging="562"/>
        <w:jc w:val="left"/>
        <w:rPr>
          <w:rFonts w:asciiTheme="minorHAnsi" w:hAnsiTheme="minorHAnsi" w:cstheme="minorHAnsi"/>
          <w:i/>
          <w:color w:val="393939" w:themeColor="background2" w:themeShade="BF"/>
          <w:szCs w:val="20"/>
        </w:rPr>
      </w:pPr>
      <w:r w:rsidRPr="00CB032D">
        <w:rPr>
          <w:rFonts w:asciiTheme="minorHAnsi" w:hAnsiTheme="minorHAnsi" w:cstheme="minorHAnsi"/>
          <w:i/>
          <w:color w:val="393939" w:themeColor="background2" w:themeShade="BF"/>
          <w:szCs w:val="20"/>
        </w:rPr>
        <w:t xml:space="preserve">2.3 </w:t>
      </w:r>
      <w:r w:rsidRPr="00CB032D">
        <w:rPr>
          <w:rFonts w:asciiTheme="minorHAnsi" w:hAnsiTheme="minorHAnsi" w:cstheme="minorHAnsi"/>
          <w:i/>
          <w:color w:val="393939" w:themeColor="background2" w:themeShade="BF"/>
          <w:szCs w:val="20"/>
        </w:rPr>
        <w:tab/>
        <w:t>Questions Arising</w:t>
      </w:r>
    </w:p>
    <w:p w14:paraId="6CF2AAA3" w14:textId="77777777" w:rsidR="0076173C" w:rsidRPr="00CB032D" w:rsidRDefault="0076173C" w:rsidP="0076173C">
      <w:pPr>
        <w:ind w:left="567" w:hanging="567"/>
        <w:jc w:val="left"/>
        <w:rPr>
          <w:rFonts w:asciiTheme="minorHAnsi" w:hAnsiTheme="minorHAnsi" w:cstheme="minorHAnsi"/>
          <w:i/>
          <w:color w:val="393939" w:themeColor="background2" w:themeShade="BF"/>
          <w:szCs w:val="20"/>
        </w:rPr>
      </w:pPr>
    </w:p>
    <w:p w14:paraId="34892767" w14:textId="52218F80" w:rsidR="0076173C" w:rsidRDefault="0076173C" w:rsidP="005B568B">
      <w:pPr>
        <w:ind w:left="567"/>
        <w:jc w:val="left"/>
        <w:rPr>
          <w:rFonts w:asciiTheme="minorHAnsi" w:hAnsiTheme="minorHAnsi" w:cstheme="minorHAnsi"/>
          <w:color w:val="393939" w:themeColor="background2" w:themeShade="BF"/>
          <w:szCs w:val="20"/>
        </w:rPr>
      </w:pPr>
      <w:r w:rsidRPr="00CB032D">
        <w:rPr>
          <w:rFonts w:asciiTheme="minorHAnsi" w:hAnsiTheme="minorHAnsi" w:cstheme="minorHAnsi"/>
          <w:color w:val="393939" w:themeColor="background2" w:themeShade="BF"/>
          <w:szCs w:val="20"/>
        </w:rPr>
        <w:t xml:space="preserve">Questions relating to commercial and contractual issues arising from this </w:t>
      </w:r>
      <w:r w:rsidR="00F04979">
        <w:rPr>
          <w:rFonts w:asciiTheme="minorHAnsi" w:hAnsiTheme="minorHAnsi" w:cstheme="minorHAnsi"/>
          <w:color w:val="393939" w:themeColor="background2" w:themeShade="BF"/>
          <w:szCs w:val="20"/>
        </w:rPr>
        <w:t>RFP</w:t>
      </w:r>
      <w:r w:rsidRPr="00CB032D">
        <w:rPr>
          <w:rFonts w:asciiTheme="minorHAnsi" w:hAnsiTheme="minorHAnsi" w:cstheme="minorHAnsi"/>
          <w:color w:val="393939" w:themeColor="background2" w:themeShade="BF"/>
          <w:szCs w:val="20"/>
        </w:rPr>
        <w:t xml:space="preserve"> must be submitted to the above</w:t>
      </w:r>
      <w:r w:rsidRPr="00CB032D">
        <w:rPr>
          <w:rFonts w:asciiTheme="minorHAnsi" w:hAnsiTheme="minorHAnsi" w:cstheme="minorHAnsi"/>
          <w:color w:val="393939" w:themeColor="background2" w:themeShade="BF"/>
          <w:szCs w:val="20"/>
        </w:rPr>
        <w:br/>
        <w:t>e-mail.</w:t>
      </w:r>
    </w:p>
    <w:p w14:paraId="0CB95B62" w14:textId="77777777" w:rsidR="00497AAC" w:rsidRPr="00CB032D" w:rsidRDefault="00497AAC" w:rsidP="005B568B">
      <w:pPr>
        <w:ind w:left="567"/>
        <w:jc w:val="left"/>
        <w:rPr>
          <w:rFonts w:asciiTheme="minorHAnsi" w:hAnsiTheme="minorHAnsi" w:cstheme="minorHAnsi"/>
          <w:color w:val="393939" w:themeColor="background2" w:themeShade="BF"/>
          <w:szCs w:val="20"/>
        </w:rPr>
      </w:pPr>
    </w:p>
    <w:p w14:paraId="3DF38496" w14:textId="77777777" w:rsidR="00F52485" w:rsidRDefault="0076173C" w:rsidP="0076173C">
      <w:pPr>
        <w:ind w:left="567"/>
        <w:jc w:val="left"/>
        <w:rPr>
          <w:rFonts w:asciiTheme="minorHAnsi" w:hAnsiTheme="minorHAnsi" w:cstheme="minorHAnsi"/>
          <w:color w:val="393939" w:themeColor="background2" w:themeShade="BF"/>
          <w:szCs w:val="20"/>
        </w:rPr>
      </w:pPr>
      <w:r w:rsidRPr="00CB032D">
        <w:rPr>
          <w:rFonts w:asciiTheme="minorHAnsi" w:hAnsiTheme="minorHAnsi" w:cstheme="minorHAnsi"/>
          <w:color w:val="393939" w:themeColor="background2" w:themeShade="BF"/>
          <w:szCs w:val="20"/>
        </w:rPr>
        <w:t xml:space="preserve">Other than for questions relating to subject matter specific to one supplier’s proposal, all involved </w:t>
      </w:r>
      <w:r w:rsidR="00F2134E">
        <w:rPr>
          <w:rFonts w:asciiTheme="minorHAnsi" w:hAnsiTheme="minorHAnsi" w:cstheme="minorHAnsi"/>
          <w:color w:val="393939" w:themeColor="background2" w:themeShade="BF"/>
          <w:szCs w:val="20"/>
        </w:rPr>
        <w:t>suppliers</w:t>
      </w:r>
      <w:r w:rsidRPr="00CB032D">
        <w:rPr>
          <w:rFonts w:asciiTheme="minorHAnsi" w:hAnsiTheme="minorHAnsi" w:cstheme="minorHAnsi"/>
          <w:color w:val="393939" w:themeColor="background2" w:themeShade="BF"/>
          <w:szCs w:val="20"/>
        </w:rPr>
        <w:t xml:space="preserve"> who are actively pursuing the submission of a proposal will receive copies of all questions raised and the answers to these. For fairness and in the interests of commercial confidentiality, the source of the questions will not be divulged to other vendors involved in this process.</w:t>
      </w:r>
    </w:p>
    <w:p w14:paraId="42323AFF" w14:textId="77777777" w:rsidR="0076173C" w:rsidRDefault="0076173C" w:rsidP="0076173C">
      <w:pPr>
        <w:ind w:left="567"/>
        <w:jc w:val="left"/>
        <w:rPr>
          <w:rFonts w:asciiTheme="minorHAnsi" w:hAnsiTheme="minorHAnsi" w:cstheme="minorHAnsi"/>
          <w:color w:val="393939" w:themeColor="background2" w:themeShade="BF"/>
          <w:szCs w:val="20"/>
        </w:rPr>
      </w:pPr>
      <w:r w:rsidRPr="00CB032D">
        <w:rPr>
          <w:rFonts w:asciiTheme="minorHAnsi" w:hAnsiTheme="minorHAnsi" w:cstheme="minorHAnsi"/>
          <w:color w:val="393939" w:themeColor="background2" w:themeShade="BF"/>
          <w:szCs w:val="20"/>
        </w:rPr>
        <w:t xml:space="preserve"> </w:t>
      </w:r>
    </w:p>
    <w:p w14:paraId="1C0E0D93" w14:textId="77777777" w:rsidR="00F52485" w:rsidRPr="00F52485" w:rsidRDefault="00F52485" w:rsidP="00125715">
      <w:pPr>
        <w:pStyle w:val="ListParagraph"/>
        <w:numPr>
          <w:ilvl w:val="0"/>
          <w:numId w:val="15"/>
        </w:numPr>
        <w:jc w:val="left"/>
        <w:rPr>
          <w:rFonts w:asciiTheme="minorHAnsi" w:hAnsiTheme="minorHAnsi" w:cstheme="minorHAnsi"/>
          <w:vanish/>
          <w:color w:val="393939" w:themeColor="background2" w:themeShade="BF"/>
          <w:szCs w:val="20"/>
        </w:rPr>
      </w:pPr>
    </w:p>
    <w:p w14:paraId="622B7813" w14:textId="77777777" w:rsidR="00F52485" w:rsidRPr="00F52485" w:rsidRDefault="00F52485" w:rsidP="00125715">
      <w:pPr>
        <w:pStyle w:val="ListParagraph"/>
        <w:numPr>
          <w:ilvl w:val="0"/>
          <w:numId w:val="15"/>
        </w:numPr>
        <w:jc w:val="left"/>
        <w:rPr>
          <w:rFonts w:asciiTheme="minorHAnsi" w:hAnsiTheme="minorHAnsi" w:cstheme="minorHAnsi"/>
          <w:vanish/>
          <w:color w:val="393939" w:themeColor="background2" w:themeShade="BF"/>
          <w:szCs w:val="20"/>
        </w:rPr>
      </w:pPr>
    </w:p>
    <w:p w14:paraId="38AA492B" w14:textId="77777777" w:rsidR="00F52485" w:rsidRPr="00F52485" w:rsidRDefault="00F52485" w:rsidP="00125715">
      <w:pPr>
        <w:pStyle w:val="ListParagraph"/>
        <w:numPr>
          <w:ilvl w:val="1"/>
          <w:numId w:val="15"/>
        </w:numPr>
        <w:jc w:val="left"/>
        <w:rPr>
          <w:rFonts w:asciiTheme="minorHAnsi" w:hAnsiTheme="minorHAnsi" w:cstheme="minorHAnsi"/>
          <w:vanish/>
          <w:color w:val="393939" w:themeColor="background2" w:themeShade="BF"/>
          <w:szCs w:val="20"/>
        </w:rPr>
      </w:pPr>
    </w:p>
    <w:p w14:paraId="77C5CF68" w14:textId="77777777" w:rsidR="00F52485" w:rsidRPr="00F52485" w:rsidRDefault="00F52485" w:rsidP="00125715">
      <w:pPr>
        <w:pStyle w:val="ListParagraph"/>
        <w:numPr>
          <w:ilvl w:val="1"/>
          <w:numId w:val="15"/>
        </w:numPr>
        <w:jc w:val="left"/>
        <w:rPr>
          <w:rFonts w:asciiTheme="minorHAnsi" w:hAnsiTheme="minorHAnsi" w:cstheme="minorHAnsi"/>
          <w:vanish/>
          <w:color w:val="393939" w:themeColor="background2" w:themeShade="BF"/>
          <w:szCs w:val="20"/>
        </w:rPr>
      </w:pPr>
    </w:p>
    <w:p w14:paraId="7AB2D259" w14:textId="77777777" w:rsidR="00F52485" w:rsidRPr="00F52485" w:rsidRDefault="00F52485" w:rsidP="00125715">
      <w:pPr>
        <w:pStyle w:val="ListParagraph"/>
        <w:numPr>
          <w:ilvl w:val="1"/>
          <w:numId w:val="15"/>
        </w:numPr>
        <w:jc w:val="left"/>
        <w:rPr>
          <w:rFonts w:asciiTheme="minorHAnsi" w:hAnsiTheme="minorHAnsi" w:cstheme="minorHAnsi"/>
          <w:vanish/>
          <w:color w:val="393939" w:themeColor="background2" w:themeShade="BF"/>
          <w:szCs w:val="20"/>
        </w:rPr>
      </w:pPr>
    </w:p>
    <w:p w14:paraId="393C8D0E" w14:textId="77777777" w:rsidR="00F52485" w:rsidRDefault="00F52485" w:rsidP="00612955">
      <w:pPr>
        <w:pStyle w:val="ListParagraph"/>
        <w:numPr>
          <w:ilvl w:val="1"/>
          <w:numId w:val="15"/>
        </w:numPr>
        <w:ind w:left="562" w:hanging="562"/>
        <w:jc w:val="left"/>
        <w:rPr>
          <w:rFonts w:asciiTheme="minorHAnsi" w:hAnsiTheme="minorHAnsi" w:cstheme="minorHAnsi"/>
          <w:color w:val="393939" w:themeColor="background2" w:themeShade="BF"/>
          <w:szCs w:val="20"/>
        </w:rPr>
      </w:pPr>
      <w:r>
        <w:rPr>
          <w:rFonts w:asciiTheme="minorHAnsi" w:hAnsiTheme="minorHAnsi" w:cstheme="minorHAnsi"/>
          <w:color w:val="393939" w:themeColor="background2" w:themeShade="BF"/>
          <w:szCs w:val="20"/>
        </w:rPr>
        <w:t>Confidentiality</w:t>
      </w:r>
    </w:p>
    <w:p w14:paraId="62FC1B24" w14:textId="61DFBA06" w:rsidR="00F52485" w:rsidRDefault="00F52485" w:rsidP="00612955">
      <w:pPr>
        <w:pStyle w:val="ListParagraph"/>
        <w:ind w:left="562"/>
        <w:jc w:val="left"/>
        <w:rPr>
          <w:rFonts w:asciiTheme="minorHAnsi" w:hAnsiTheme="minorHAnsi" w:cstheme="minorHAnsi"/>
          <w:color w:val="393939" w:themeColor="background2" w:themeShade="BF"/>
          <w:szCs w:val="20"/>
        </w:rPr>
      </w:pPr>
      <w:r>
        <w:rPr>
          <w:rFonts w:asciiTheme="minorHAnsi" w:hAnsiTheme="minorHAnsi" w:cstheme="minorHAnsi"/>
          <w:color w:val="393939" w:themeColor="background2" w:themeShade="BF"/>
          <w:szCs w:val="20"/>
        </w:rPr>
        <w:t xml:space="preserve">This RFP is confidential and for the sole use of respondent’s preparation of a proposal.  In order for your RFP response to be considered, either a Master Agreement, with the requisite confidentiality language to cover the RFP, or a Non-Disclosure Agreement must be fully executed between your company and Resolution Life US.  Failure to </w:t>
      </w:r>
      <w:r w:rsidR="005A7AF9">
        <w:rPr>
          <w:rFonts w:asciiTheme="minorHAnsi" w:hAnsiTheme="minorHAnsi" w:cstheme="minorHAnsi"/>
          <w:color w:val="393939" w:themeColor="background2" w:themeShade="BF"/>
          <w:szCs w:val="20"/>
        </w:rPr>
        <w:t>comply</w:t>
      </w:r>
      <w:r>
        <w:rPr>
          <w:rFonts w:asciiTheme="minorHAnsi" w:hAnsiTheme="minorHAnsi" w:cstheme="minorHAnsi"/>
          <w:color w:val="393939" w:themeColor="background2" w:themeShade="BF"/>
          <w:szCs w:val="20"/>
        </w:rPr>
        <w:t xml:space="preserve"> with this requirement shall result in disqualification.</w:t>
      </w:r>
      <w:r w:rsidR="00232E6A">
        <w:rPr>
          <w:rFonts w:asciiTheme="minorHAnsi" w:hAnsiTheme="minorHAnsi" w:cstheme="minorHAnsi"/>
          <w:color w:val="393939" w:themeColor="background2" w:themeShade="BF"/>
          <w:szCs w:val="20"/>
        </w:rPr>
        <w:t xml:space="preserve">  Co</w:t>
      </w:r>
      <w:r w:rsidR="00266197">
        <w:rPr>
          <w:rFonts w:asciiTheme="minorHAnsi" w:hAnsiTheme="minorHAnsi" w:cstheme="minorHAnsi"/>
          <w:color w:val="393939" w:themeColor="background2" w:themeShade="BF"/>
          <w:szCs w:val="20"/>
        </w:rPr>
        <w:t xml:space="preserve">mpleted the attached Mutual NDA by updating your legal company name, and address in the preamble and signature block </w:t>
      </w:r>
      <w:r w:rsidR="00232E6A">
        <w:rPr>
          <w:rFonts w:asciiTheme="minorHAnsi" w:hAnsiTheme="minorHAnsi" w:cstheme="minorHAnsi"/>
          <w:color w:val="393939" w:themeColor="background2" w:themeShade="BF"/>
          <w:szCs w:val="20"/>
        </w:rPr>
        <w:t xml:space="preserve">and return with your confirmation to participate </w:t>
      </w:r>
      <w:r w:rsidR="00125715">
        <w:rPr>
          <w:rFonts w:asciiTheme="minorHAnsi" w:hAnsiTheme="minorHAnsi" w:cstheme="minorHAnsi"/>
          <w:color w:val="393939" w:themeColor="background2" w:themeShade="BF"/>
          <w:szCs w:val="20"/>
        </w:rPr>
        <w:t>in the RFP.</w:t>
      </w:r>
    </w:p>
    <w:p w14:paraId="7CAA11BC" w14:textId="77777777" w:rsidR="00F52485" w:rsidRDefault="00F52485" w:rsidP="00612955">
      <w:pPr>
        <w:pStyle w:val="ListParagraph"/>
        <w:ind w:left="562"/>
        <w:jc w:val="left"/>
        <w:rPr>
          <w:rFonts w:asciiTheme="minorHAnsi" w:hAnsiTheme="minorHAnsi" w:cstheme="minorHAnsi"/>
          <w:color w:val="393939" w:themeColor="background2" w:themeShade="BF"/>
          <w:szCs w:val="20"/>
        </w:rPr>
      </w:pPr>
    </w:p>
    <w:p w14:paraId="23775B73" w14:textId="77777777" w:rsidR="00F52485" w:rsidRDefault="00232E6A" w:rsidP="00612955">
      <w:pPr>
        <w:pStyle w:val="ListParagraph"/>
        <w:numPr>
          <w:ilvl w:val="1"/>
          <w:numId w:val="15"/>
        </w:numPr>
        <w:ind w:left="562" w:hanging="562"/>
        <w:jc w:val="left"/>
        <w:rPr>
          <w:rFonts w:asciiTheme="minorHAnsi" w:hAnsiTheme="minorHAnsi" w:cstheme="minorHAnsi"/>
          <w:color w:val="393939" w:themeColor="background2" w:themeShade="BF"/>
          <w:szCs w:val="20"/>
        </w:rPr>
      </w:pPr>
      <w:r>
        <w:rPr>
          <w:rFonts w:asciiTheme="minorHAnsi" w:hAnsiTheme="minorHAnsi" w:cstheme="minorHAnsi"/>
          <w:color w:val="393939" w:themeColor="background2" w:themeShade="BF"/>
          <w:szCs w:val="20"/>
        </w:rPr>
        <w:t>Contractual Requirements</w:t>
      </w:r>
    </w:p>
    <w:p w14:paraId="34FC11E3" w14:textId="77777777" w:rsidR="00232E6A" w:rsidRDefault="00232E6A" w:rsidP="00612955">
      <w:pPr>
        <w:pStyle w:val="ListParagraph"/>
        <w:ind w:left="562"/>
        <w:jc w:val="left"/>
        <w:rPr>
          <w:rFonts w:asciiTheme="minorHAnsi" w:hAnsiTheme="minorHAnsi" w:cstheme="minorHAnsi"/>
          <w:color w:val="393939" w:themeColor="background2" w:themeShade="BF"/>
          <w:szCs w:val="20"/>
        </w:rPr>
      </w:pPr>
      <w:r>
        <w:rPr>
          <w:rFonts w:asciiTheme="minorHAnsi" w:hAnsiTheme="minorHAnsi" w:cstheme="minorHAnsi"/>
          <w:color w:val="393939" w:themeColor="background2" w:themeShade="BF"/>
          <w:szCs w:val="20"/>
        </w:rPr>
        <w:t>Any contract award resulting from this solicitation will be finalized using Resolution Life US contract(s).  As part of your response to this RFP please review and provide any requested changes to the Master Agreement, attached herein, as redlines and include with your RFP response.</w:t>
      </w:r>
    </w:p>
    <w:p w14:paraId="4546F367" w14:textId="77777777" w:rsidR="00232E6A" w:rsidRDefault="00232E6A" w:rsidP="00612955">
      <w:pPr>
        <w:pStyle w:val="ListParagraph"/>
        <w:ind w:left="562"/>
        <w:jc w:val="left"/>
        <w:rPr>
          <w:rFonts w:asciiTheme="minorHAnsi" w:hAnsiTheme="minorHAnsi" w:cstheme="minorHAnsi"/>
          <w:color w:val="393939" w:themeColor="background2" w:themeShade="BF"/>
          <w:szCs w:val="20"/>
        </w:rPr>
      </w:pPr>
    </w:p>
    <w:p w14:paraId="4DF48A43" w14:textId="77777777" w:rsidR="00232E6A" w:rsidRDefault="00232E6A" w:rsidP="002C177A">
      <w:pPr>
        <w:pStyle w:val="ListParagraph"/>
        <w:numPr>
          <w:ilvl w:val="1"/>
          <w:numId w:val="15"/>
        </w:numPr>
        <w:ind w:left="562" w:hanging="562"/>
        <w:jc w:val="left"/>
        <w:rPr>
          <w:rFonts w:asciiTheme="minorHAnsi" w:hAnsiTheme="minorHAnsi" w:cstheme="minorHAnsi"/>
          <w:color w:val="393939" w:themeColor="background2" w:themeShade="BF"/>
          <w:szCs w:val="20"/>
        </w:rPr>
      </w:pPr>
      <w:r>
        <w:rPr>
          <w:rFonts w:asciiTheme="minorHAnsi" w:hAnsiTheme="minorHAnsi" w:cstheme="minorHAnsi"/>
          <w:color w:val="393939" w:themeColor="background2" w:themeShade="BF"/>
          <w:szCs w:val="20"/>
        </w:rPr>
        <w:t>Data Security</w:t>
      </w:r>
    </w:p>
    <w:p w14:paraId="39690FFF" w14:textId="76FCFE0D" w:rsidR="00232E6A" w:rsidRPr="002C177A" w:rsidRDefault="00232E6A" w:rsidP="002C177A">
      <w:pPr>
        <w:ind w:left="562"/>
        <w:jc w:val="left"/>
        <w:rPr>
          <w:rFonts w:asciiTheme="minorHAnsi" w:hAnsiTheme="minorHAnsi" w:cstheme="minorHAnsi"/>
          <w:color w:val="393939" w:themeColor="background2" w:themeShade="BF"/>
          <w:szCs w:val="20"/>
        </w:rPr>
      </w:pPr>
      <w:r>
        <w:rPr>
          <w:rFonts w:asciiTheme="minorHAnsi" w:hAnsiTheme="minorHAnsi" w:cstheme="minorHAnsi"/>
          <w:color w:val="393939" w:themeColor="background2" w:themeShade="BF"/>
          <w:szCs w:val="20"/>
        </w:rPr>
        <w:t xml:space="preserve">The chosen supplier will have access to Resolution Life </w:t>
      </w:r>
      <w:r w:rsidR="00883E7F">
        <w:rPr>
          <w:rFonts w:asciiTheme="minorHAnsi" w:hAnsiTheme="minorHAnsi" w:cstheme="minorHAnsi"/>
          <w:color w:val="393939" w:themeColor="background2" w:themeShade="BF"/>
          <w:szCs w:val="20"/>
        </w:rPr>
        <w:t xml:space="preserve">US </w:t>
      </w:r>
      <w:r>
        <w:rPr>
          <w:rFonts w:asciiTheme="minorHAnsi" w:hAnsiTheme="minorHAnsi" w:cstheme="minorHAnsi"/>
          <w:color w:val="393939" w:themeColor="background2" w:themeShade="BF"/>
          <w:szCs w:val="20"/>
        </w:rPr>
        <w:t xml:space="preserve">proprietary </w:t>
      </w:r>
      <w:r w:rsidR="005A7AF9">
        <w:rPr>
          <w:rFonts w:asciiTheme="minorHAnsi" w:hAnsiTheme="minorHAnsi" w:cstheme="minorHAnsi"/>
          <w:color w:val="393939" w:themeColor="background2" w:themeShade="BF"/>
          <w:szCs w:val="20"/>
        </w:rPr>
        <w:t>information</w:t>
      </w:r>
      <w:r>
        <w:rPr>
          <w:rFonts w:asciiTheme="minorHAnsi" w:hAnsiTheme="minorHAnsi" w:cstheme="minorHAnsi"/>
          <w:color w:val="393939" w:themeColor="background2" w:themeShade="BF"/>
          <w:szCs w:val="20"/>
        </w:rPr>
        <w:t xml:space="preserve"> and will, therefore, need to undergo a Third Party Risk Management Assessment, (“TPRM Assessment”).  </w:t>
      </w:r>
      <w:r w:rsidR="005A7AF9">
        <w:rPr>
          <w:rFonts w:asciiTheme="minorHAnsi" w:hAnsiTheme="minorHAnsi" w:cstheme="minorHAnsi"/>
          <w:color w:val="393939" w:themeColor="background2" w:themeShade="BF"/>
          <w:szCs w:val="20"/>
        </w:rPr>
        <w:t>Return the a</w:t>
      </w:r>
      <w:r>
        <w:rPr>
          <w:rFonts w:asciiTheme="minorHAnsi" w:hAnsiTheme="minorHAnsi" w:cstheme="minorHAnsi"/>
          <w:color w:val="393939" w:themeColor="background2" w:themeShade="BF"/>
          <w:szCs w:val="20"/>
        </w:rPr>
        <w:t>ttached TPRM questionnaire with your RFP response</w:t>
      </w:r>
      <w:r w:rsidR="00FA294C">
        <w:rPr>
          <w:rFonts w:asciiTheme="minorHAnsi" w:hAnsiTheme="minorHAnsi" w:cstheme="minorHAnsi"/>
          <w:color w:val="393939" w:themeColor="background2" w:themeShade="BF"/>
          <w:szCs w:val="20"/>
        </w:rPr>
        <w:t>, when saving the TPRM questionnaire add your company name to the naming convention</w:t>
      </w:r>
      <w:r>
        <w:rPr>
          <w:rFonts w:asciiTheme="minorHAnsi" w:hAnsiTheme="minorHAnsi" w:cstheme="minorHAnsi"/>
          <w:color w:val="393939" w:themeColor="background2" w:themeShade="BF"/>
          <w:szCs w:val="20"/>
        </w:rPr>
        <w:t>.</w:t>
      </w:r>
    </w:p>
    <w:p w14:paraId="7205550F" w14:textId="77777777" w:rsidR="0076173C" w:rsidRPr="00CB032D" w:rsidRDefault="0076173C" w:rsidP="002C177A">
      <w:pPr>
        <w:pStyle w:val="ListParagraph"/>
        <w:ind w:left="562"/>
        <w:jc w:val="left"/>
      </w:pPr>
    </w:p>
    <w:p w14:paraId="519D1197" w14:textId="77777777" w:rsidR="0076173C" w:rsidRPr="00465773" w:rsidRDefault="0076173C" w:rsidP="0076173C">
      <w:pPr>
        <w:pStyle w:val="Heading1"/>
        <w:rPr>
          <w:rFonts w:asciiTheme="minorHAnsi" w:hAnsiTheme="minorHAnsi" w:cstheme="minorHAnsi"/>
          <w:sz w:val="20"/>
          <w:szCs w:val="20"/>
        </w:rPr>
      </w:pPr>
      <w:bookmarkStart w:id="24" w:name="_Toc34396936"/>
      <w:r w:rsidRPr="00465773">
        <w:rPr>
          <w:rFonts w:asciiTheme="minorHAnsi" w:hAnsiTheme="minorHAnsi" w:cstheme="minorHAnsi"/>
          <w:sz w:val="20"/>
          <w:szCs w:val="20"/>
        </w:rPr>
        <w:t>Project Timescales</w:t>
      </w:r>
      <w:bookmarkEnd w:id="24"/>
    </w:p>
    <w:p w14:paraId="11B8B27D" w14:textId="77777777" w:rsidR="0076173C" w:rsidRPr="00CB032D" w:rsidRDefault="0076173C" w:rsidP="0076173C">
      <w:pPr>
        <w:pStyle w:val="ListParagraph"/>
        <w:jc w:val="left"/>
        <w:rPr>
          <w:rFonts w:asciiTheme="minorHAnsi" w:hAnsiTheme="minorHAnsi" w:cstheme="minorHAnsi"/>
          <w:b/>
          <w:color w:val="393939" w:themeColor="background2" w:themeShade="BF"/>
          <w:szCs w:val="20"/>
        </w:rPr>
      </w:pPr>
    </w:p>
    <w:tbl>
      <w:tblPr>
        <w:tblW w:w="9160" w:type="dxa"/>
        <w:tblCellMar>
          <w:left w:w="0" w:type="dxa"/>
          <w:right w:w="0" w:type="dxa"/>
        </w:tblCellMar>
        <w:tblLook w:val="0420" w:firstRow="1" w:lastRow="0" w:firstColumn="0" w:lastColumn="0" w:noHBand="0" w:noVBand="1"/>
      </w:tblPr>
      <w:tblGrid>
        <w:gridCol w:w="780"/>
        <w:gridCol w:w="5720"/>
        <w:gridCol w:w="2660"/>
      </w:tblGrid>
      <w:tr w:rsidR="0076173C" w:rsidRPr="00CB032D" w14:paraId="1D49DA07" w14:textId="77777777" w:rsidTr="0034636E">
        <w:trPr>
          <w:trHeight w:val="514"/>
        </w:trPr>
        <w:tc>
          <w:tcPr>
            <w:tcW w:w="780" w:type="dxa"/>
            <w:tcBorders>
              <w:top w:val="single" w:sz="8" w:space="0" w:color="FFFFFF"/>
              <w:left w:val="single" w:sz="8" w:space="0" w:color="FFFFFF"/>
              <w:bottom w:val="single" w:sz="24" w:space="0" w:color="FFFFFF"/>
              <w:right w:val="single" w:sz="8" w:space="0" w:color="FFFFFF"/>
            </w:tcBorders>
            <w:shd w:val="clear" w:color="auto" w:fill="00B0F0"/>
            <w:tcMar>
              <w:top w:w="72" w:type="dxa"/>
              <w:left w:w="144" w:type="dxa"/>
              <w:bottom w:w="72" w:type="dxa"/>
              <w:right w:w="144" w:type="dxa"/>
            </w:tcMar>
            <w:hideMark/>
          </w:tcPr>
          <w:p w14:paraId="75A416B6" w14:textId="77777777" w:rsidR="0076173C" w:rsidRPr="00CB032D" w:rsidRDefault="0076173C" w:rsidP="0034636E">
            <w:pPr>
              <w:rPr>
                <w:rFonts w:asciiTheme="minorHAnsi" w:eastAsia="Times New Roman" w:hAnsiTheme="minorHAnsi" w:cstheme="minorHAnsi"/>
                <w:color w:val="393939" w:themeColor="background2" w:themeShade="BF"/>
                <w:szCs w:val="20"/>
                <w:lang w:eastAsia="en-GB"/>
              </w:rPr>
            </w:pPr>
          </w:p>
        </w:tc>
        <w:tc>
          <w:tcPr>
            <w:tcW w:w="5720" w:type="dxa"/>
            <w:tcBorders>
              <w:top w:val="single" w:sz="8" w:space="0" w:color="FFFFFF"/>
              <w:left w:val="single" w:sz="8" w:space="0" w:color="FFFFFF"/>
              <w:bottom w:val="single" w:sz="24" w:space="0" w:color="FFFFFF"/>
              <w:right w:val="single" w:sz="8" w:space="0" w:color="FFFFFF"/>
            </w:tcBorders>
            <w:shd w:val="clear" w:color="auto" w:fill="00B0F0"/>
            <w:tcMar>
              <w:top w:w="72" w:type="dxa"/>
              <w:left w:w="144" w:type="dxa"/>
              <w:bottom w:w="72" w:type="dxa"/>
              <w:right w:w="144" w:type="dxa"/>
            </w:tcMar>
            <w:hideMark/>
          </w:tcPr>
          <w:p w14:paraId="330831E3" w14:textId="77777777" w:rsidR="0076173C" w:rsidRPr="00CB032D" w:rsidRDefault="0076173C" w:rsidP="0034636E">
            <w:pP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b/>
                <w:bCs/>
                <w:color w:val="393939" w:themeColor="background2" w:themeShade="BF"/>
                <w:kern w:val="24"/>
                <w:szCs w:val="20"/>
                <w:lang w:eastAsia="en-GB"/>
              </w:rPr>
              <w:t>Activity</w:t>
            </w:r>
          </w:p>
        </w:tc>
        <w:tc>
          <w:tcPr>
            <w:tcW w:w="2660" w:type="dxa"/>
            <w:tcBorders>
              <w:top w:val="single" w:sz="8" w:space="0" w:color="FFFFFF"/>
              <w:left w:val="single" w:sz="8" w:space="0" w:color="FFFFFF"/>
              <w:bottom w:val="single" w:sz="24" w:space="0" w:color="FFFFFF"/>
              <w:right w:val="single" w:sz="8" w:space="0" w:color="FFFFFF"/>
            </w:tcBorders>
            <w:shd w:val="clear" w:color="auto" w:fill="00B0F0"/>
            <w:tcMar>
              <w:top w:w="72" w:type="dxa"/>
              <w:left w:w="144" w:type="dxa"/>
              <w:bottom w:w="72" w:type="dxa"/>
              <w:right w:w="144" w:type="dxa"/>
            </w:tcMar>
            <w:hideMark/>
          </w:tcPr>
          <w:p w14:paraId="5C6EAF59" w14:textId="77777777" w:rsidR="0076173C" w:rsidRPr="00CB032D" w:rsidRDefault="0076173C" w:rsidP="0034636E">
            <w:pPr>
              <w:jc w:val="cente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b/>
                <w:bCs/>
                <w:color w:val="393939" w:themeColor="background2" w:themeShade="BF"/>
                <w:kern w:val="24"/>
                <w:szCs w:val="20"/>
                <w:lang w:eastAsia="en-GB"/>
              </w:rPr>
              <w:t>By (close of business unless otherwise stated)</w:t>
            </w:r>
          </w:p>
        </w:tc>
      </w:tr>
      <w:tr w:rsidR="0076173C" w:rsidRPr="00CB032D" w14:paraId="3833F12A" w14:textId="77777777" w:rsidTr="0034636E">
        <w:trPr>
          <w:trHeight w:val="514"/>
        </w:trPr>
        <w:tc>
          <w:tcPr>
            <w:tcW w:w="780" w:type="dxa"/>
            <w:tcBorders>
              <w:top w:val="single" w:sz="24"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353DF936" w14:textId="77777777" w:rsidR="0076173C" w:rsidRPr="00CB032D" w:rsidRDefault="0076173C" w:rsidP="0034636E">
            <w:pPr>
              <w:jc w:val="cente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color w:val="393939" w:themeColor="background2" w:themeShade="BF"/>
                <w:kern w:val="24"/>
                <w:szCs w:val="20"/>
                <w:lang w:eastAsia="en-GB"/>
              </w:rPr>
              <w:t>1</w:t>
            </w:r>
          </w:p>
        </w:tc>
        <w:tc>
          <w:tcPr>
            <w:tcW w:w="5720" w:type="dxa"/>
            <w:tcBorders>
              <w:top w:val="single" w:sz="24"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258E6F13" w14:textId="6C8B1483" w:rsidR="0076173C" w:rsidRPr="00CB032D" w:rsidRDefault="00F04979" w:rsidP="00F04979">
            <w:pPr>
              <w:rPr>
                <w:rFonts w:asciiTheme="minorHAnsi" w:eastAsia="Times New Roman" w:hAnsiTheme="minorHAnsi" w:cstheme="minorHAnsi"/>
                <w:color w:val="393939" w:themeColor="background2" w:themeShade="BF"/>
                <w:szCs w:val="20"/>
                <w:lang w:eastAsia="en-GB"/>
              </w:rPr>
            </w:pPr>
            <w:r>
              <w:rPr>
                <w:rFonts w:asciiTheme="minorHAnsi" w:eastAsia="Times New Roman" w:hAnsiTheme="minorHAnsi" w:cstheme="minorHAnsi"/>
                <w:color w:val="393939" w:themeColor="background2" w:themeShade="BF"/>
                <w:kern w:val="24"/>
                <w:szCs w:val="20"/>
                <w:lang w:eastAsia="en-GB"/>
              </w:rPr>
              <w:t>RFP</w:t>
            </w:r>
            <w:r w:rsidR="0076173C" w:rsidRPr="00CB032D">
              <w:rPr>
                <w:rFonts w:asciiTheme="minorHAnsi" w:eastAsia="Times New Roman" w:hAnsiTheme="minorHAnsi" w:cstheme="minorHAnsi"/>
                <w:color w:val="393939" w:themeColor="background2" w:themeShade="BF"/>
                <w:kern w:val="24"/>
                <w:szCs w:val="20"/>
                <w:lang w:eastAsia="en-GB"/>
              </w:rPr>
              <w:t xml:space="preserve"> issued</w:t>
            </w:r>
          </w:p>
        </w:tc>
        <w:tc>
          <w:tcPr>
            <w:tcW w:w="2660" w:type="dxa"/>
            <w:tcBorders>
              <w:top w:val="single" w:sz="24"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6447F94D" w14:textId="1A72FA08" w:rsidR="0076173C" w:rsidRPr="00CB032D" w:rsidRDefault="00DC23FE" w:rsidP="00DC23FE">
            <w:pPr>
              <w:jc w:val="center"/>
              <w:rPr>
                <w:rFonts w:asciiTheme="minorHAnsi" w:eastAsia="Times New Roman" w:hAnsiTheme="minorHAnsi" w:cstheme="minorHAnsi"/>
                <w:color w:val="393939" w:themeColor="background2" w:themeShade="BF"/>
                <w:szCs w:val="20"/>
                <w:lang w:eastAsia="en-GB"/>
              </w:rPr>
            </w:pPr>
            <w:r>
              <w:rPr>
                <w:rFonts w:asciiTheme="minorHAnsi" w:eastAsia="Times New Roman" w:hAnsiTheme="minorHAnsi" w:cstheme="minorHAnsi"/>
                <w:b/>
                <w:bCs/>
                <w:color w:val="393939" w:themeColor="background2" w:themeShade="BF"/>
                <w:kern w:val="24"/>
                <w:szCs w:val="20"/>
                <w:lang w:eastAsia="en-GB"/>
              </w:rPr>
              <w:t>26</w:t>
            </w:r>
            <w:r w:rsidR="003D3F28" w:rsidRPr="003D3F28">
              <w:rPr>
                <w:rFonts w:asciiTheme="minorHAnsi" w:eastAsia="Times New Roman" w:hAnsiTheme="minorHAnsi" w:cstheme="minorHAnsi"/>
                <w:b/>
                <w:bCs/>
                <w:color w:val="393939" w:themeColor="background2" w:themeShade="BF"/>
                <w:kern w:val="24"/>
                <w:szCs w:val="20"/>
                <w:vertAlign w:val="superscript"/>
                <w:lang w:eastAsia="en-GB"/>
              </w:rPr>
              <w:t>th</w:t>
            </w:r>
            <w:r w:rsidR="003D3F28">
              <w:rPr>
                <w:rFonts w:asciiTheme="minorHAnsi" w:eastAsia="Times New Roman" w:hAnsiTheme="minorHAnsi" w:cstheme="minorHAnsi"/>
                <w:b/>
                <w:bCs/>
                <w:color w:val="393939" w:themeColor="background2" w:themeShade="BF"/>
                <w:kern w:val="24"/>
                <w:szCs w:val="20"/>
                <w:lang w:eastAsia="en-GB"/>
              </w:rPr>
              <w:t xml:space="preserve"> February </w:t>
            </w:r>
            <w:r w:rsidR="0076173C" w:rsidRPr="00CB032D">
              <w:rPr>
                <w:rFonts w:asciiTheme="minorHAnsi" w:eastAsia="Times New Roman" w:hAnsiTheme="minorHAnsi" w:cstheme="minorHAnsi"/>
                <w:b/>
                <w:bCs/>
                <w:color w:val="393939" w:themeColor="background2" w:themeShade="BF"/>
                <w:kern w:val="24"/>
                <w:szCs w:val="20"/>
                <w:lang w:eastAsia="en-GB"/>
              </w:rPr>
              <w:t>202</w:t>
            </w:r>
            <w:r w:rsidR="003D3F28">
              <w:rPr>
                <w:rFonts w:asciiTheme="minorHAnsi" w:eastAsia="Times New Roman" w:hAnsiTheme="minorHAnsi" w:cstheme="minorHAnsi"/>
                <w:b/>
                <w:bCs/>
                <w:color w:val="393939" w:themeColor="background2" w:themeShade="BF"/>
                <w:kern w:val="24"/>
                <w:szCs w:val="20"/>
                <w:lang w:eastAsia="en-GB"/>
              </w:rPr>
              <w:t>1</w:t>
            </w:r>
          </w:p>
        </w:tc>
      </w:tr>
      <w:tr w:rsidR="0076173C" w:rsidRPr="00CB032D" w14:paraId="4B156B6F" w14:textId="77777777" w:rsidTr="0034636E">
        <w:trPr>
          <w:trHeight w:val="514"/>
        </w:trPr>
        <w:tc>
          <w:tcPr>
            <w:tcW w:w="78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3BB7AB34" w14:textId="77777777" w:rsidR="0076173C" w:rsidRPr="00CB032D" w:rsidRDefault="0076173C" w:rsidP="0034636E">
            <w:pPr>
              <w:jc w:val="cente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color w:val="393939" w:themeColor="background2" w:themeShade="BF"/>
                <w:kern w:val="24"/>
                <w:szCs w:val="20"/>
                <w:lang w:eastAsia="en-GB"/>
              </w:rPr>
              <w:t>2</w:t>
            </w:r>
          </w:p>
        </w:tc>
        <w:tc>
          <w:tcPr>
            <w:tcW w:w="572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102FC6A8" w14:textId="77777777" w:rsidR="0076173C" w:rsidRPr="00CB032D" w:rsidRDefault="0076173C" w:rsidP="0034636E">
            <w:pP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color w:val="393939" w:themeColor="background2" w:themeShade="BF"/>
                <w:szCs w:val="20"/>
                <w:lang w:eastAsia="en-GB"/>
              </w:rPr>
              <w:t>Confirm intention to respond</w:t>
            </w:r>
          </w:p>
        </w:tc>
        <w:tc>
          <w:tcPr>
            <w:tcW w:w="266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13E4C991" w14:textId="578EA616" w:rsidR="0076173C" w:rsidRPr="00CB032D" w:rsidRDefault="00DC23FE" w:rsidP="00DC23FE">
            <w:pPr>
              <w:jc w:val="center"/>
              <w:rPr>
                <w:rFonts w:asciiTheme="minorHAnsi" w:eastAsia="Times New Roman" w:hAnsiTheme="minorHAnsi" w:cstheme="minorHAnsi"/>
                <w:color w:val="393939" w:themeColor="background2" w:themeShade="BF"/>
                <w:szCs w:val="20"/>
                <w:lang w:eastAsia="en-GB"/>
              </w:rPr>
            </w:pPr>
            <w:r>
              <w:rPr>
                <w:rFonts w:asciiTheme="minorHAnsi" w:eastAsia="Times New Roman" w:hAnsiTheme="minorHAnsi" w:cstheme="minorHAnsi"/>
                <w:b/>
                <w:bCs/>
                <w:color w:val="393939" w:themeColor="background2" w:themeShade="BF"/>
                <w:kern w:val="24"/>
                <w:szCs w:val="20"/>
                <w:lang w:eastAsia="en-GB"/>
              </w:rPr>
              <w:t>1</w:t>
            </w:r>
            <w:r>
              <w:rPr>
                <w:rFonts w:asciiTheme="minorHAnsi" w:eastAsia="Times New Roman" w:hAnsiTheme="minorHAnsi" w:cstheme="minorHAnsi"/>
                <w:b/>
                <w:bCs/>
                <w:color w:val="393939" w:themeColor="background2" w:themeShade="BF"/>
                <w:kern w:val="24"/>
                <w:szCs w:val="20"/>
                <w:vertAlign w:val="superscript"/>
                <w:lang w:eastAsia="en-GB"/>
              </w:rPr>
              <w:t>st</w:t>
            </w:r>
            <w:r w:rsidR="00612955">
              <w:rPr>
                <w:rFonts w:asciiTheme="minorHAnsi" w:eastAsia="Times New Roman" w:hAnsiTheme="minorHAnsi" w:cstheme="minorHAnsi"/>
                <w:b/>
                <w:bCs/>
                <w:color w:val="393939" w:themeColor="background2" w:themeShade="BF"/>
                <w:kern w:val="24"/>
                <w:szCs w:val="20"/>
                <w:lang w:eastAsia="en-GB"/>
              </w:rPr>
              <w:t xml:space="preserve"> </w:t>
            </w:r>
            <w:r w:rsidR="0076173C" w:rsidRPr="00CB032D">
              <w:rPr>
                <w:rFonts w:asciiTheme="minorHAnsi" w:eastAsia="Times New Roman" w:hAnsiTheme="minorHAnsi" w:cstheme="minorHAnsi"/>
                <w:b/>
                <w:bCs/>
                <w:color w:val="393939" w:themeColor="background2" w:themeShade="BF"/>
                <w:kern w:val="24"/>
                <w:szCs w:val="20"/>
                <w:lang w:eastAsia="en-GB"/>
              </w:rPr>
              <w:t xml:space="preserve"> </w:t>
            </w:r>
            <w:r>
              <w:rPr>
                <w:rFonts w:asciiTheme="minorHAnsi" w:eastAsia="Times New Roman" w:hAnsiTheme="minorHAnsi" w:cstheme="minorHAnsi"/>
                <w:b/>
                <w:bCs/>
                <w:color w:val="393939" w:themeColor="background2" w:themeShade="BF"/>
                <w:kern w:val="24"/>
                <w:szCs w:val="20"/>
                <w:lang w:eastAsia="en-GB"/>
              </w:rPr>
              <w:t>March</w:t>
            </w:r>
            <w:r w:rsidR="003D3F28">
              <w:rPr>
                <w:rFonts w:asciiTheme="minorHAnsi" w:eastAsia="Times New Roman" w:hAnsiTheme="minorHAnsi" w:cstheme="minorHAnsi"/>
                <w:b/>
                <w:bCs/>
                <w:color w:val="393939" w:themeColor="background2" w:themeShade="BF"/>
                <w:kern w:val="24"/>
                <w:szCs w:val="20"/>
                <w:lang w:eastAsia="en-GB"/>
              </w:rPr>
              <w:t xml:space="preserve"> </w:t>
            </w:r>
            <w:r w:rsidR="003D3F28" w:rsidRPr="00CB032D">
              <w:rPr>
                <w:rFonts w:asciiTheme="minorHAnsi" w:eastAsia="Times New Roman" w:hAnsiTheme="minorHAnsi" w:cstheme="minorHAnsi"/>
                <w:b/>
                <w:bCs/>
                <w:color w:val="393939" w:themeColor="background2" w:themeShade="BF"/>
                <w:kern w:val="24"/>
                <w:szCs w:val="20"/>
                <w:lang w:eastAsia="en-GB"/>
              </w:rPr>
              <w:t>202</w:t>
            </w:r>
            <w:r w:rsidR="003D3F28">
              <w:rPr>
                <w:rFonts w:asciiTheme="minorHAnsi" w:eastAsia="Times New Roman" w:hAnsiTheme="minorHAnsi" w:cstheme="minorHAnsi"/>
                <w:b/>
                <w:bCs/>
                <w:color w:val="393939" w:themeColor="background2" w:themeShade="BF"/>
                <w:kern w:val="24"/>
                <w:szCs w:val="20"/>
                <w:lang w:eastAsia="en-GB"/>
              </w:rPr>
              <w:t>1</w:t>
            </w:r>
          </w:p>
        </w:tc>
      </w:tr>
      <w:tr w:rsidR="0076173C" w:rsidRPr="00CB032D" w14:paraId="03D55B9C" w14:textId="77777777" w:rsidTr="0034636E">
        <w:trPr>
          <w:trHeight w:val="514"/>
        </w:trPr>
        <w:tc>
          <w:tcPr>
            <w:tcW w:w="78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0FC75E2A" w14:textId="77777777" w:rsidR="0076173C" w:rsidRPr="00CB032D" w:rsidRDefault="0076173C" w:rsidP="0034636E">
            <w:pPr>
              <w:jc w:val="cente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color w:val="393939" w:themeColor="background2" w:themeShade="BF"/>
                <w:kern w:val="24"/>
                <w:szCs w:val="20"/>
                <w:lang w:eastAsia="en-GB"/>
              </w:rPr>
              <w:lastRenderedPageBreak/>
              <w:t>3</w:t>
            </w:r>
          </w:p>
        </w:tc>
        <w:tc>
          <w:tcPr>
            <w:tcW w:w="572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6E7426C1" w14:textId="3437E867" w:rsidR="0076173C" w:rsidRPr="00CB032D" w:rsidRDefault="0076173C" w:rsidP="00F04979">
            <w:pP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color w:val="393939" w:themeColor="background2" w:themeShade="BF"/>
                <w:szCs w:val="20"/>
                <w:lang w:eastAsia="en-GB"/>
              </w:rPr>
              <w:t xml:space="preserve">Submit Questions </w:t>
            </w:r>
            <w:r w:rsidR="005A7AF9" w:rsidRPr="00CB032D">
              <w:rPr>
                <w:rFonts w:asciiTheme="minorHAnsi" w:eastAsia="Times New Roman" w:hAnsiTheme="minorHAnsi" w:cstheme="minorHAnsi"/>
                <w:color w:val="393939" w:themeColor="background2" w:themeShade="BF"/>
                <w:szCs w:val="20"/>
                <w:lang w:eastAsia="en-GB"/>
              </w:rPr>
              <w:t>up to</w:t>
            </w:r>
            <w:r w:rsidRPr="00CB032D">
              <w:rPr>
                <w:rFonts w:asciiTheme="minorHAnsi" w:eastAsia="Times New Roman" w:hAnsiTheme="minorHAnsi" w:cstheme="minorHAnsi"/>
                <w:color w:val="393939" w:themeColor="background2" w:themeShade="BF"/>
                <w:szCs w:val="20"/>
                <w:lang w:eastAsia="en-GB"/>
              </w:rPr>
              <w:t xml:space="preserve"> noon (</w:t>
            </w:r>
            <w:r w:rsidR="00F04979">
              <w:rPr>
                <w:rFonts w:asciiTheme="minorHAnsi" w:eastAsia="Times New Roman" w:hAnsiTheme="minorHAnsi" w:cstheme="minorHAnsi"/>
                <w:color w:val="393939" w:themeColor="background2" w:themeShade="BF"/>
                <w:szCs w:val="20"/>
                <w:lang w:eastAsia="en-GB"/>
              </w:rPr>
              <w:t xml:space="preserve">Central </w:t>
            </w:r>
            <w:r w:rsidRPr="00CB032D">
              <w:rPr>
                <w:rFonts w:asciiTheme="minorHAnsi" w:eastAsia="Times New Roman" w:hAnsiTheme="minorHAnsi" w:cstheme="minorHAnsi"/>
                <w:color w:val="393939" w:themeColor="background2" w:themeShade="BF"/>
                <w:szCs w:val="20"/>
                <w:lang w:eastAsia="en-GB"/>
              </w:rPr>
              <w:t xml:space="preserve"> time)</w:t>
            </w:r>
          </w:p>
        </w:tc>
        <w:tc>
          <w:tcPr>
            <w:tcW w:w="266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78FFAE79" w14:textId="035C43F0" w:rsidR="0076173C" w:rsidRPr="00CB032D" w:rsidRDefault="0076173C" w:rsidP="00DC23FE">
            <w:pPr>
              <w:jc w:val="cente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b/>
                <w:bCs/>
                <w:color w:val="393939" w:themeColor="background2" w:themeShade="BF"/>
                <w:kern w:val="24"/>
                <w:szCs w:val="20"/>
                <w:lang w:eastAsia="en-GB"/>
              </w:rPr>
              <w:t xml:space="preserve">  </w:t>
            </w:r>
            <w:r w:rsidR="00DC23FE">
              <w:rPr>
                <w:rFonts w:asciiTheme="minorHAnsi" w:eastAsia="Times New Roman" w:hAnsiTheme="minorHAnsi" w:cstheme="minorHAnsi"/>
                <w:b/>
                <w:bCs/>
                <w:color w:val="393939" w:themeColor="background2" w:themeShade="BF"/>
                <w:kern w:val="24"/>
                <w:szCs w:val="20"/>
                <w:lang w:eastAsia="en-GB"/>
              </w:rPr>
              <w:t>5</w:t>
            </w:r>
            <w:r w:rsidR="00DC23FE">
              <w:rPr>
                <w:rFonts w:asciiTheme="minorHAnsi" w:eastAsia="Times New Roman" w:hAnsiTheme="minorHAnsi" w:cstheme="minorHAnsi"/>
                <w:b/>
                <w:bCs/>
                <w:color w:val="393939" w:themeColor="background2" w:themeShade="BF"/>
                <w:kern w:val="24"/>
                <w:szCs w:val="20"/>
                <w:vertAlign w:val="superscript"/>
                <w:lang w:eastAsia="en-GB"/>
              </w:rPr>
              <w:t>th</w:t>
            </w:r>
            <w:r w:rsidR="00612955">
              <w:rPr>
                <w:rFonts w:asciiTheme="minorHAnsi" w:eastAsia="Times New Roman" w:hAnsiTheme="minorHAnsi" w:cstheme="minorHAnsi"/>
                <w:b/>
                <w:bCs/>
                <w:color w:val="393939" w:themeColor="background2" w:themeShade="BF"/>
                <w:kern w:val="24"/>
                <w:szCs w:val="20"/>
                <w:lang w:eastAsia="en-GB"/>
              </w:rPr>
              <w:t xml:space="preserve"> </w:t>
            </w:r>
            <w:r w:rsidR="00DC23FE">
              <w:rPr>
                <w:rFonts w:asciiTheme="minorHAnsi" w:eastAsia="Times New Roman" w:hAnsiTheme="minorHAnsi" w:cstheme="minorHAnsi"/>
                <w:b/>
                <w:bCs/>
                <w:color w:val="393939" w:themeColor="background2" w:themeShade="BF"/>
                <w:kern w:val="24"/>
                <w:szCs w:val="20"/>
                <w:lang w:eastAsia="en-GB"/>
              </w:rPr>
              <w:t>March</w:t>
            </w:r>
            <w:r w:rsidR="007A0FFA">
              <w:rPr>
                <w:rFonts w:asciiTheme="minorHAnsi" w:eastAsia="Times New Roman" w:hAnsiTheme="minorHAnsi" w:cstheme="minorHAnsi"/>
                <w:b/>
                <w:bCs/>
                <w:color w:val="393939" w:themeColor="background2" w:themeShade="BF"/>
                <w:kern w:val="24"/>
                <w:szCs w:val="20"/>
                <w:lang w:eastAsia="en-GB"/>
              </w:rPr>
              <w:t xml:space="preserve"> 2021</w:t>
            </w:r>
            <w:r w:rsidRPr="00CB032D">
              <w:rPr>
                <w:rFonts w:asciiTheme="minorHAnsi" w:eastAsia="Times New Roman" w:hAnsiTheme="minorHAnsi" w:cstheme="minorHAnsi"/>
                <w:b/>
                <w:bCs/>
                <w:color w:val="393939" w:themeColor="background2" w:themeShade="BF"/>
                <w:kern w:val="24"/>
                <w:szCs w:val="20"/>
                <w:lang w:eastAsia="en-GB"/>
              </w:rPr>
              <w:t>, noon</w:t>
            </w:r>
          </w:p>
        </w:tc>
      </w:tr>
      <w:tr w:rsidR="0076173C" w:rsidRPr="00CB032D" w14:paraId="3DCCCA59" w14:textId="77777777" w:rsidTr="0034636E">
        <w:trPr>
          <w:trHeight w:val="514"/>
        </w:trPr>
        <w:tc>
          <w:tcPr>
            <w:tcW w:w="78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2B2828B2" w14:textId="77777777" w:rsidR="0076173C" w:rsidRPr="00CB032D" w:rsidRDefault="0076173C" w:rsidP="0034636E">
            <w:pPr>
              <w:jc w:val="cente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color w:val="393939" w:themeColor="background2" w:themeShade="BF"/>
                <w:kern w:val="24"/>
                <w:szCs w:val="20"/>
                <w:lang w:eastAsia="en-GB"/>
              </w:rPr>
              <w:t>4</w:t>
            </w:r>
          </w:p>
        </w:tc>
        <w:tc>
          <w:tcPr>
            <w:tcW w:w="572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3EADF0E8" w14:textId="5EFE942E" w:rsidR="0076173C" w:rsidRPr="00CB032D" w:rsidRDefault="0076173C" w:rsidP="00F04979">
            <w:pP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color w:val="393939" w:themeColor="background2" w:themeShade="BF"/>
                <w:szCs w:val="20"/>
                <w:lang w:eastAsia="en-GB"/>
              </w:rPr>
              <w:t xml:space="preserve">Return </w:t>
            </w:r>
            <w:r w:rsidR="00F04979">
              <w:rPr>
                <w:rFonts w:asciiTheme="minorHAnsi" w:eastAsia="Times New Roman" w:hAnsiTheme="minorHAnsi" w:cstheme="minorHAnsi"/>
                <w:color w:val="393939" w:themeColor="background2" w:themeShade="BF"/>
                <w:szCs w:val="20"/>
                <w:lang w:eastAsia="en-GB"/>
              </w:rPr>
              <w:t>RFP</w:t>
            </w:r>
            <w:r w:rsidRPr="00CB032D">
              <w:rPr>
                <w:rFonts w:asciiTheme="minorHAnsi" w:eastAsia="Times New Roman" w:hAnsiTheme="minorHAnsi" w:cstheme="minorHAnsi"/>
                <w:color w:val="393939" w:themeColor="background2" w:themeShade="BF"/>
                <w:szCs w:val="20"/>
                <w:lang w:eastAsia="en-GB"/>
              </w:rPr>
              <w:t>, noon (</w:t>
            </w:r>
            <w:r w:rsidR="00F04979">
              <w:rPr>
                <w:rFonts w:asciiTheme="minorHAnsi" w:eastAsia="Times New Roman" w:hAnsiTheme="minorHAnsi" w:cstheme="minorHAnsi"/>
                <w:color w:val="393939" w:themeColor="background2" w:themeShade="BF"/>
                <w:szCs w:val="20"/>
                <w:lang w:eastAsia="en-GB"/>
              </w:rPr>
              <w:t>Central</w:t>
            </w:r>
            <w:r w:rsidR="00A15FB8">
              <w:rPr>
                <w:rFonts w:asciiTheme="minorHAnsi" w:eastAsia="Times New Roman" w:hAnsiTheme="minorHAnsi" w:cstheme="minorHAnsi"/>
                <w:color w:val="393939" w:themeColor="background2" w:themeShade="BF"/>
                <w:szCs w:val="20"/>
                <w:lang w:eastAsia="en-GB"/>
              </w:rPr>
              <w:t xml:space="preserve"> </w:t>
            </w:r>
            <w:r w:rsidRPr="00CB032D">
              <w:rPr>
                <w:rFonts w:asciiTheme="minorHAnsi" w:eastAsia="Times New Roman" w:hAnsiTheme="minorHAnsi" w:cstheme="minorHAnsi"/>
                <w:color w:val="393939" w:themeColor="background2" w:themeShade="BF"/>
                <w:szCs w:val="20"/>
                <w:lang w:eastAsia="en-GB"/>
              </w:rPr>
              <w:t xml:space="preserve"> time</w:t>
            </w:r>
            <w:r w:rsidRPr="00CB032D" w:rsidDel="00542F58">
              <w:rPr>
                <w:rFonts w:asciiTheme="minorHAnsi" w:eastAsia="Times New Roman" w:hAnsiTheme="minorHAnsi" w:cstheme="minorHAnsi"/>
                <w:color w:val="393939" w:themeColor="background2" w:themeShade="BF"/>
                <w:kern w:val="24"/>
                <w:szCs w:val="20"/>
                <w:lang w:eastAsia="en-GB"/>
              </w:rPr>
              <w:t xml:space="preserve"> </w:t>
            </w:r>
            <w:r w:rsidR="007A0FFA">
              <w:rPr>
                <w:rFonts w:asciiTheme="minorHAnsi" w:eastAsia="Times New Roman" w:hAnsiTheme="minorHAnsi" w:cstheme="minorHAnsi"/>
                <w:color w:val="393939" w:themeColor="background2" w:themeShade="BF"/>
                <w:kern w:val="24"/>
                <w:szCs w:val="20"/>
                <w:lang w:eastAsia="en-GB"/>
              </w:rPr>
              <w:t>)</w:t>
            </w:r>
          </w:p>
        </w:tc>
        <w:tc>
          <w:tcPr>
            <w:tcW w:w="266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31FFCF9F" w14:textId="4FB56360" w:rsidR="0076173C" w:rsidRPr="00CB032D" w:rsidRDefault="007A0FFA" w:rsidP="00DC23FE">
            <w:pPr>
              <w:jc w:val="center"/>
              <w:rPr>
                <w:rFonts w:asciiTheme="minorHAnsi" w:eastAsia="Times New Roman" w:hAnsiTheme="minorHAnsi" w:cstheme="minorHAnsi"/>
                <w:color w:val="393939" w:themeColor="background2" w:themeShade="BF"/>
                <w:szCs w:val="20"/>
                <w:lang w:eastAsia="en-GB"/>
              </w:rPr>
            </w:pPr>
            <w:r>
              <w:rPr>
                <w:rFonts w:asciiTheme="minorHAnsi" w:eastAsia="Times New Roman" w:hAnsiTheme="minorHAnsi" w:cstheme="minorHAnsi"/>
                <w:b/>
                <w:bCs/>
                <w:color w:val="393939" w:themeColor="background2" w:themeShade="BF"/>
                <w:kern w:val="24"/>
                <w:szCs w:val="20"/>
                <w:lang w:eastAsia="en-GB"/>
              </w:rPr>
              <w:t xml:space="preserve"> </w:t>
            </w:r>
            <w:r w:rsidR="00DC23FE">
              <w:rPr>
                <w:rFonts w:asciiTheme="minorHAnsi" w:eastAsia="Times New Roman" w:hAnsiTheme="minorHAnsi" w:cstheme="minorHAnsi"/>
                <w:b/>
                <w:bCs/>
                <w:color w:val="393939" w:themeColor="background2" w:themeShade="BF"/>
                <w:kern w:val="24"/>
                <w:szCs w:val="20"/>
                <w:lang w:eastAsia="en-GB"/>
              </w:rPr>
              <w:t>12</w:t>
            </w:r>
            <w:r w:rsidR="0076173C" w:rsidRPr="00CB032D">
              <w:rPr>
                <w:rFonts w:asciiTheme="minorHAnsi" w:eastAsia="Times New Roman" w:hAnsiTheme="minorHAnsi" w:cstheme="minorHAnsi"/>
                <w:b/>
                <w:bCs/>
                <w:color w:val="393939" w:themeColor="background2" w:themeShade="BF"/>
                <w:kern w:val="24"/>
                <w:szCs w:val="20"/>
                <w:vertAlign w:val="superscript"/>
                <w:lang w:eastAsia="en-GB"/>
              </w:rPr>
              <w:t>th</w:t>
            </w:r>
            <w:r w:rsidR="0076173C" w:rsidRPr="00CB032D">
              <w:rPr>
                <w:rFonts w:asciiTheme="minorHAnsi" w:eastAsia="Times New Roman" w:hAnsiTheme="minorHAnsi" w:cstheme="minorHAnsi"/>
                <w:b/>
                <w:bCs/>
                <w:color w:val="393939" w:themeColor="background2" w:themeShade="BF"/>
                <w:kern w:val="24"/>
                <w:szCs w:val="20"/>
                <w:lang w:eastAsia="en-GB"/>
              </w:rPr>
              <w:t xml:space="preserve"> </w:t>
            </w:r>
            <w:r w:rsidR="00612955">
              <w:rPr>
                <w:rFonts w:asciiTheme="minorHAnsi" w:eastAsia="Times New Roman" w:hAnsiTheme="minorHAnsi" w:cstheme="minorHAnsi"/>
                <w:b/>
                <w:bCs/>
                <w:color w:val="393939" w:themeColor="background2" w:themeShade="BF"/>
                <w:kern w:val="24"/>
                <w:szCs w:val="20"/>
                <w:lang w:eastAsia="en-GB"/>
              </w:rPr>
              <w:t>March</w:t>
            </w:r>
            <w:r>
              <w:rPr>
                <w:rFonts w:asciiTheme="minorHAnsi" w:eastAsia="Times New Roman" w:hAnsiTheme="minorHAnsi" w:cstheme="minorHAnsi"/>
                <w:b/>
                <w:bCs/>
                <w:color w:val="393939" w:themeColor="background2" w:themeShade="BF"/>
                <w:kern w:val="24"/>
                <w:szCs w:val="20"/>
                <w:lang w:eastAsia="en-GB"/>
              </w:rPr>
              <w:t xml:space="preserve"> 2021</w:t>
            </w:r>
          </w:p>
        </w:tc>
      </w:tr>
      <w:tr w:rsidR="0076173C" w:rsidRPr="00CB032D" w14:paraId="229BC5D6" w14:textId="77777777" w:rsidTr="0034636E">
        <w:trPr>
          <w:trHeight w:val="514"/>
        </w:trPr>
        <w:tc>
          <w:tcPr>
            <w:tcW w:w="78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747B8C06" w14:textId="77777777" w:rsidR="0076173C" w:rsidRPr="00CB032D" w:rsidRDefault="0076173C" w:rsidP="0034636E">
            <w:pPr>
              <w:jc w:val="cente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color w:val="393939" w:themeColor="background2" w:themeShade="BF"/>
                <w:kern w:val="24"/>
                <w:szCs w:val="20"/>
                <w:lang w:eastAsia="en-GB"/>
              </w:rPr>
              <w:t>5</w:t>
            </w:r>
          </w:p>
        </w:tc>
        <w:tc>
          <w:tcPr>
            <w:tcW w:w="572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42B7BE43" w14:textId="77777777" w:rsidR="0076173C" w:rsidRPr="00CB032D" w:rsidRDefault="0076173C" w:rsidP="007A0FFA">
            <w:pP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color w:val="393939" w:themeColor="background2" w:themeShade="BF"/>
                <w:szCs w:val="20"/>
                <w:lang w:eastAsia="en-GB"/>
              </w:rPr>
              <w:t xml:space="preserve">Presentation to Resolution Project Team  </w:t>
            </w:r>
          </w:p>
        </w:tc>
        <w:tc>
          <w:tcPr>
            <w:tcW w:w="266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1E0AE264" w14:textId="7D92B2AC" w:rsidR="0076173C" w:rsidRPr="00CB032D" w:rsidRDefault="00DC23FE" w:rsidP="00DC23FE">
            <w:pPr>
              <w:jc w:val="center"/>
              <w:rPr>
                <w:rFonts w:asciiTheme="minorHAnsi" w:eastAsia="Times New Roman" w:hAnsiTheme="minorHAnsi" w:cstheme="minorHAnsi"/>
                <w:color w:val="393939" w:themeColor="background2" w:themeShade="BF"/>
                <w:szCs w:val="20"/>
                <w:lang w:eastAsia="en-GB"/>
              </w:rPr>
            </w:pPr>
            <w:r>
              <w:rPr>
                <w:rFonts w:asciiTheme="minorHAnsi" w:eastAsia="Times New Roman" w:hAnsiTheme="minorHAnsi" w:cstheme="minorHAnsi"/>
                <w:b/>
                <w:bCs/>
                <w:color w:val="393939" w:themeColor="background2" w:themeShade="BF"/>
                <w:kern w:val="24"/>
                <w:szCs w:val="20"/>
                <w:lang w:eastAsia="en-GB"/>
              </w:rPr>
              <w:t>15</w:t>
            </w:r>
            <w:r w:rsidR="00612955" w:rsidRPr="002C177A">
              <w:rPr>
                <w:rFonts w:asciiTheme="minorHAnsi" w:eastAsia="Times New Roman" w:hAnsiTheme="minorHAnsi" w:cstheme="minorHAnsi"/>
                <w:b/>
                <w:bCs/>
                <w:color w:val="393939" w:themeColor="background2" w:themeShade="BF"/>
                <w:kern w:val="24"/>
                <w:szCs w:val="20"/>
                <w:vertAlign w:val="superscript"/>
                <w:lang w:eastAsia="en-GB"/>
              </w:rPr>
              <w:t>th</w:t>
            </w:r>
            <w:r w:rsidR="00612955">
              <w:rPr>
                <w:rFonts w:asciiTheme="minorHAnsi" w:eastAsia="Times New Roman" w:hAnsiTheme="minorHAnsi" w:cstheme="minorHAnsi"/>
                <w:b/>
                <w:bCs/>
                <w:color w:val="393939" w:themeColor="background2" w:themeShade="BF"/>
                <w:kern w:val="24"/>
                <w:szCs w:val="20"/>
                <w:lang w:eastAsia="en-GB"/>
              </w:rPr>
              <w:t xml:space="preserve"> </w:t>
            </w:r>
            <w:r w:rsidR="007A0FFA">
              <w:rPr>
                <w:rFonts w:asciiTheme="minorHAnsi" w:eastAsia="Times New Roman" w:hAnsiTheme="minorHAnsi" w:cstheme="minorHAnsi"/>
                <w:b/>
                <w:bCs/>
                <w:color w:val="393939" w:themeColor="background2" w:themeShade="BF"/>
                <w:kern w:val="24"/>
                <w:szCs w:val="20"/>
                <w:lang w:eastAsia="en-GB"/>
              </w:rPr>
              <w:t>March 2021</w:t>
            </w:r>
            <w:r>
              <w:rPr>
                <w:rFonts w:asciiTheme="minorHAnsi" w:eastAsia="Times New Roman" w:hAnsiTheme="minorHAnsi" w:cstheme="minorHAnsi"/>
                <w:b/>
                <w:bCs/>
                <w:color w:val="393939" w:themeColor="background2" w:themeShade="BF"/>
                <w:kern w:val="24"/>
                <w:szCs w:val="20"/>
                <w:lang w:eastAsia="en-GB"/>
              </w:rPr>
              <w:t xml:space="preserve"> thru 18</w:t>
            </w:r>
            <w:r w:rsidR="002C177A" w:rsidRPr="002C177A">
              <w:rPr>
                <w:rFonts w:asciiTheme="minorHAnsi" w:eastAsia="Times New Roman" w:hAnsiTheme="minorHAnsi" w:cstheme="minorHAnsi"/>
                <w:b/>
                <w:bCs/>
                <w:color w:val="393939" w:themeColor="background2" w:themeShade="BF"/>
                <w:kern w:val="24"/>
                <w:szCs w:val="20"/>
                <w:vertAlign w:val="superscript"/>
                <w:lang w:eastAsia="en-GB"/>
              </w:rPr>
              <w:t>th</w:t>
            </w:r>
            <w:r w:rsidR="002C177A">
              <w:rPr>
                <w:rFonts w:asciiTheme="minorHAnsi" w:eastAsia="Times New Roman" w:hAnsiTheme="minorHAnsi" w:cstheme="minorHAnsi"/>
                <w:b/>
                <w:bCs/>
                <w:color w:val="393939" w:themeColor="background2" w:themeShade="BF"/>
                <w:kern w:val="24"/>
                <w:szCs w:val="20"/>
                <w:lang w:eastAsia="en-GB"/>
              </w:rPr>
              <w:t xml:space="preserve"> March 2021</w:t>
            </w:r>
          </w:p>
        </w:tc>
      </w:tr>
      <w:tr w:rsidR="00612955" w:rsidRPr="00CB032D" w14:paraId="21295B53" w14:textId="77777777" w:rsidTr="002C177A">
        <w:trPr>
          <w:trHeight w:val="514"/>
        </w:trPr>
        <w:tc>
          <w:tcPr>
            <w:tcW w:w="78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tcPr>
          <w:p w14:paraId="4D015C5D" w14:textId="5DD57347" w:rsidR="00612955" w:rsidRPr="00CB032D" w:rsidRDefault="00612955" w:rsidP="0034636E">
            <w:pPr>
              <w:jc w:val="center"/>
              <w:rPr>
                <w:rFonts w:asciiTheme="minorHAnsi" w:eastAsia="Times New Roman" w:hAnsiTheme="minorHAnsi" w:cstheme="minorHAnsi"/>
                <w:color w:val="393939" w:themeColor="background2" w:themeShade="BF"/>
                <w:szCs w:val="20"/>
                <w:lang w:eastAsia="en-GB"/>
              </w:rPr>
            </w:pPr>
            <w:r>
              <w:rPr>
                <w:rFonts w:asciiTheme="minorHAnsi" w:eastAsia="Times New Roman" w:hAnsiTheme="minorHAnsi" w:cstheme="minorHAnsi"/>
                <w:color w:val="393939" w:themeColor="background2" w:themeShade="BF"/>
                <w:kern w:val="24"/>
                <w:szCs w:val="20"/>
                <w:lang w:eastAsia="en-GB"/>
              </w:rPr>
              <w:t>6</w:t>
            </w:r>
          </w:p>
        </w:tc>
        <w:tc>
          <w:tcPr>
            <w:tcW w:w="572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tcPr>
          <w:p w14:paraId="48412969" w14:textId="57D2BF84" w:rsidR="00612955" w:rsidRPr="00CB032D" w:rsidRDefault="00612955" w:rsidP="007A0FFA">
            <w:pPr>
              <w:rPr>
                <w:rFonts w:asciiTheme="minorHAnsi" w:eastAsia="Times New Roman" w:hAnsiTheme="minorHAnsi" w:cstheme="minorHAnsi"/>
                <w:color w:val="393939" w:themeColor="background2" w:themeShade="BF"/>
                <w:szCs w:val="20"/>
                <w:lang w:eastAsia="en-GB"/>
              </w:rPr>
            </w:pPr>
            <w:r>
              <w:rPr>
                <w:rFonts w:asciiTheme="minorHAnsi" w:eastAsia="Times New Roman" w:hAnsiTheme="minorHAnsi" w:cstheme="minorHAnsi"/>
                <w:color w:val="393939" w:themeColor="background2" w:themeShade="BF"/>
                <w:szCs w:val="20"/>
                <w:lang w:eastAsia="en-GB"/>
              </w:rPr>
              <w:t xml:space="preserve">Award Contract </w:t>
            </w:r>
          </w:p>
        </w:tc>
        <w:tc>
          <w:tcPr>
            <w:tcW w:w="2660" w:type="dxa"/>
            <w:tcBorders>
              <w:top w:val="single" w:sz="8" w:space="0" w:color="FFFFFF"/>
              <w:left w:val="single" w:sz="8" w:space="0" w:color="FFFFFF"/>
              <w:bottom w:val="single" w:sz="8" w:space="0" w:color="FFFFFF"/>
              <w:right w:val="single" w:sz="8" w:space="0" w:color="FFFFFF"/>
            </w:tcBorders>
            <w:shd w:val="clear" w:color="auto" w:fill="00B0F0"/>
            <w:tcMar>
              <w:top w:w="72" w:type="dxa"/>
              <w:left w:w="144" w:type="dxa"/>
              <w:bottom w:w="72" w:type="dxa"/>
              <w:right w:w="144" w:type="dxa"/>
            </w:tcMar>
            <w:hideMark/>
          </w:tcPr>
          <w:p w14:paraId="06DE81E1" w14:textId="01698950" w:rsidR="00612955" w:rsidRPr="00CB032D" w:rsidRDefault="00612955" w:rsidP="0034636E">
            <w:pPr>
              <w:jc w:val="center"/>
              <w:rPr>
                <w:rFonts w:asciiTheme="minorHAnsi" w:eastAsia="Times New Roman" w:hAnsiTheme="minorHAnsi" w:cstheme="minorHAnsi"/>
                <w:color w:val="393939" w:themeColor="background2" w:themeShade="BF"/>
                <w:szCs w:val="20"/>
                <w:lang w:eastAsia="en-GB"/>
              </w:rPr>
            </w:pPr>
            <w:r w:rsidRPr="00CB032D">
              <w:rPr>
                <w:rFonts w:asciiTheme="minorHAnsi" w:eastAsia="Times New Roman" w:hAnsiTheme="minorHAnsi" w:cstheme="minorHAnsi"/>
                <w:b/>
                <w:bCs/>
                <w:color w:val="393939" w:themeColor="background2" w:themeShade="BF"/>
                <w:kern w:val="24"/>
                <w:szCs w:val="20"/>
                <w:lang w:eastAsia="en-GB"/>
              </w:rPr>
              <w:t>March 202</w:t>
            </w:r>
            <w:r w:rsidR="00216632">
              <w:rPr>
                <w:rFonts w:asciiTheme="minorHAnsi" w:eastAsia="Times New Roman" w:hAnsiTheme="minorHAnsi" w:cstheme="minorHAnsi"/>
                <w:b/>
                <w:bCs/>
                <w:color w:val="393939" w:themeColor="background2" w:themeShade="BF"/>
                <w:kern w:val="24"/>
                <w:szCs w:val="20"/>
                <w:lang w:eastAsia="en-GB"/>
              </w:rPr>
              <w:t>1</w:t>
            </w:r>
          </w:p>
        </w:tc>
      </w:tr>
    </w:tbl>
    <w:p w14:paraId="4AA136AD" w14:textId="77777777" w:rsidR="0076173C" w:rsidRPr="00CB032D" w:rsidRDefault="0076173C" w:rsidP="0076173C">
      <w:pPr>
        <w:pStyle w:val="ListParagraph"/>
        <w:jc w:val="left"/>
        <w:rPr>
          <w:rFonts w:asciiTheme="minorHAnsi" w:hAnsiTheme="minorHAnsi" w:cstheme="minorHAnsi"/>
          <w:b/>
          <w:color w:val="393939" w:themeColor="background2" w:themeShade="BF"/>
          <w:szCs w:val="20"/>
        </w:rPr>
      </w:pPr>
    </w:p>
    <w:p w14:paraId="25BB552E" w14:textId="48C56EA5" w:rsidR="003003DD" w:rsidRPr="00CB032D" w:rsidRDefault="003003DD" w:rsidP="003003DD">
      <w:pPr>
        <w:spacing w:after="100"/>
        <w:ind w:left="1304" w:hanging="567"/>
        <w:jc w:val="left"/>
        <w:rPr>
          <w:rFonts w:asciiTheme="minorHAnsi" w:eastAsia="Times New Roman" w:hAnsiTheme="minorHAnsi" w:cstheme="minorHAnsi"/>
          <w:color w:val="393939" w:themeColor="background2" w:themeShade="BF"/>
          <w:szCs w:val="20"/>
        </w:rPr>
      </w:pPr>
    </w:p>
    <w:p w14:paraId="1EBF8062" w14:textId="77777777" w:rsidR="00BB19F0" w:rsidRDefault="00BB19F0" w:rsidP="002C177A">
      <w:pPr>
        <w:pStyle w:val="Heading2"/>
        <w:keepNext w:val="0"/>
        <w:widowControl w:val="0"/>
        <w:numPr>
          <w:ilvl w:val="0"/>
          <w:numId w:val="12"/>
        </w:numPr>
        <w:tabs>
          <w:tab w:val="left" w:pos="1181"/>
        </w:tabs>
        <w:kinsoku w:val="0"/>
        <w:overflowPunct w:val="0"/>
        <w:autoSpaceDE w:val="0"/>
        <w:autoSpaceDN w:val="0"/>
        <w:adjustRightInd w:val="0"/>
        <w:ind w:left="562" w:hanging="562"/>
        <w:rPr>
          <w:spacing w:val="-1"/>
        </w:rPr>
      </w:pPr>
      <w:r w:rsidRPr="00532C60">
        <w:t>RFP</w:t>
      </w:r>
      <w:r w:rsidRPr="00532C60">
        <w:rPr>
          <w:spacing w:val="-10"/>
        </w:rPr>
        <w:t xml:space="preserve"> </w:t>
      </w:r>
      <w:r w:rsidRPr="00532C60">
        <w:t>Initiative</w:t>
      </w:r>
      <w:r w:rsidRPr="00532C60">
        <w:rPr>
          <w:spacing w:val="-9"/>
        </w:rPr>
        <w:t xml:space="preserve"> </w:t>
      </w:r>
      <w:r w:rsidRPr="00532C60">
        <w:rPr>
          <w:spacing w:val="-1"/>
        </w:rPr>
        <w:t>Overview</w:t>
      </w:r>
    </w:p>
    <w:p w14:paraId="33ACEBB2" w14:textId="77777777" w:rsidR="00BB19F0" w:rsidRPr="00532C60" w:rsidRDefault="00BB19F0" w:rsidP="00BB19F0">
      <w:pPr>
        <w:rPr>
          <w:b/>
          <w:bCs/>
        </w:rPr>
      </w:pPr>
    </w:p>
    <w:p w14:paraId="0BDAD912" w14:textId="77777777" w:rsidR="00BB19F0" w:rsidRPr="002C177A" w:rsidRDefault="00BB19F0" w:rsidP="00BB19F0">
      <w:pPr>
        <w:pStyle w:val="BodyText"/>
        <w:kinsoku w:val="0"/>
        <w:overflowPunct w:val="0"/>
        <w:spacing w:before="10"/>
        <w:ind w:left="90"/>
        <w:rPr>
          <w:rFonts w:asciiTheme="minorHAnsi" w:hAnsiTheme="minorHAnsi" w:cstheme="minorHAnsi"/>
          <w:bCs/>
          <w:sz w:val="20"/>
        </w:rPr>
      </w:pPr>
      <w:r w:rsidRPr="002C177A">
        <w:rPr>
          <w:rFonts w:asciiTheme="minorHAnsi" w:hAnsiTheme="minorHAnsi" w:cstheme="minorHAnsi"/>
          <w:bCs/>
          <w:sz w:val="20"/>
        </w:rPr>
        <w:t>We desire to work with an advisory/implementation firm with resources that have deep knowledge of the insurance industry as well as the following key qualifications:</w:t>
      </w:r>
    </w:p>
    <w:p w14:paraId="65C62D00" w14:textId="77777777" w:rsidR="00BB19F0" w:rsidRPr="002C177A" w:rsidRDefault="00BB19F0" w:rsidP="00E51BEF">
      <w:pPr>
        <w:pStyle w:val="BodyText"/>
        <w:widowControl w:val="0"/>
        <w:numPr>
          <w:ilvl w:val="0"/>
          <w:numId w:val="11"/>
        </w:numPr>
        <w:kinsoku w:val="0"/>
        <w:overflowPunct w:val="0"/>
        <w:autoSpaceDE w:val="0"/>
        <w:autoSpaceDN w:val="0"/>
        <w:adjustRightInd w:val="0"/>
        <w:spacing w:before="10"/>
        <w:jc w:val="left"/>
        <w:rPr>
          <w:rFonts w:asciiTheme="minorHAnsi" w:hAnsiTheme="minorHAnsi" w:cstheme="minorHAnsi"/>
          <w:bCs/>
          <w:sz w:val="20"/>
        </w:rPr>
      </w:pPr>
      <w:r w:rsidRPr="002C177A">
        <w:rPr>
          <w:rFonts w:asciiTheme="minorHAnsi" w:hAnsiTheme="minorHAnsi" w:cstheme="minorHAnsi"/>
          <w:bCs/>
          <w:sz w:val="20"/>
        </w:rPr>
        <w:t>Successful track record and references for multi-year and multi-phased implementation experience</w:t>
      </w:r>
    </w:p>
    <w:p w14:paraId="7EB9524E" w14:textId="77777777" w:rsidR="00BB19F0" w:rsidRPr="002C177A" w:rsidRDefault="00BB19F0" w:rsidP="00E51BEF">
      <w:pPr>
        <w:pStyle w:val="BodyText"/>
        <w:widowControl w:val="0"/>
        <w:numPr>
          <w:ilvl w:val="0"/>
          <w:numId w:val="11"/>
        </w:numPr>
        <w:kinsoku w:val="0"/>
        <w:overflowPunct w:val="0"/>
        <w:autoSpaceDE w:val="0"/>
        <w:autoSpaceDN w:val="0"/>
        <w:adjustRightInd w:val="0"/>
        <w:spacing w:before="10"/>
        <w:jc w:val="left"/>
        <w:rPr>
          <w:rFonts w:asciiTheme="minorHAnsi" w:hAnsiTheme="minorHAnsi" w:cstheme="minorHAnsi"/>
          <w:bCs/>
          <w:sz w:val="20"/>
        </w:rPr>
      </w:pPr>
      <w:r w:rsidRPr="002C177A">
        <w:rPr>
          <w:rFonts w:asciiTheme="minorHAnsi" w:hAnsiTheme="minorHAnsi" w:cstheme="minorHAnsi"/>
          <w:bCs/>
          <w:sz w:val="20"/>
        </w:rPr>
        <w:t>Knowledge and depth of experience with Digital technologies</w:t>
      </w:r>
    </w:p>
    <w:p w14:paraId="26977D76" w14:textId="77777777" w:rsidR="00BB19F0" w:rsidRPr="002C177A" w:rsidRDefault="00BB19F0" w:rsidP="00E51BEF">
      <w:pPr>
        <w:pStyle w:val="BodyText"/>
        <w:widowControl w:val="0"/>
        <w:numPr>
          <w:ilvl w:val="0"/>
          <w:numId w:val="11"/>
        </w:numPr>
        <w:kinsoku w:val="0"/>
        <w:overflowPunct w:val="0"/>
        <w:autoSpaceDE w:val="0"/>
        <w:autoSpaceDN w:val="0"/>
        <w:adjustRightInd w:val="0"/>
        <w:spacing w:before="10"/>
        <w:jc w:val="left"/>
        <w:rPr>
          <w:rFonts w:asciiTheme="minorHAnsi" w:hAnsiTheme="minorHAnsi" w:cstheme="minorHAnsi"/>
          <w:bCs/>
          <w:sz w:val="20"/>
        </w:rPr>
      </w:pPr>
      <w:r w:rsidRPr="002C177A">
        <w:rPr>
          <w:rFonts w:asciiTheme="minorHAnsi" w:hAnsiTheme="minorHAnsi" w:cstheme="minorHAnsi"/>
          <w:bCs/>
          <w:sz w:val="20"/>
        </w:rPr>
        <w:t xml:space="preserve">Successful implementation experience with multi-year Finance improvement initiatives, digital technologies, data management and change management related to the tools outlined within this document.  </w:t>
      </w:r>
    </w:p>
    <w:p w14:paraId="1CB4ECEA" w14:textId="77777777" w:rsidR="00BB19F0" w:rsidRPr="002C177A" w:rsidRDefault="00BB19F0" w:rsidP="00E51BEF">
      <w:pPr>
        <w:pStyle w:val="ListParagraph"/>
        <w:widowControl w:val="0"/>
        <w:numPr>
          <w:ilvl w:val="0"/>
          <w:numId w:val="11"/>
        </w:numPr>
        <w:autoSpaceDE w:val="0"/>
        <w:autoSpaceDN w:val="0"/>
        <w:adjustRightInd w:val="0"/>
        <w:contextualSpacing w:val="0"/>
        <w:jc w:val="left"/>
        <w:rPr>
          <w:rFonts w:asciiTheme="minorHAnsi" w:hAnsiTheme="minorHAnsi" w:cstheme="minorHAnsi"/>
          <w:szCs w:val="20"/>
        </w:rPr>
      </w:pPr>
      <w:r w:rsidRPr="002C177A">
        <w:rPr>
          <w:rFonts w:asciiTheme="minorHAnsi" w:hAnsiTheme="minorHAnsi" w:cstheme="minorHAnsi"/>
          <w:szCs w:val="20"/>
        </w:rPr>
        <w:t>Knowledge of industry best practices including business process redesign, data integration, automation</w:t>
      </w:r>
    </w:p>
    <w:p w14:paraId="63F186B3" w14:textId="77777777" w:rsidR="00BB19F0" w:rsidRPr="002C177A" w:rsidRDefault="00BB19F0" w:rsidP="00E51BEF">
      <w:pPr>
        <w:pStyle w:val="ListParagraph"/>
        <w:widowControl w:val="0"/>
        <w:numPr>
          <w:ilvl w:val="0"/>
          <w:numId w:val="11"/>
        </w:numPr>
        <w:autoSpaceDE w:val="0"/>
        <w:autoSpaceDN w:val="0"/>
        <w:adjustRightInd w:val="0"/>
        <w:contextualSpacing w:val="0"/>
        <w:jc w:val="left"/>
        <w:rPr>
          <w:rFonts w:asciiTheme="minorHAnsi" w:hAnsiTheme="minorHAnsi" w:cstheme="minorHAnsi"/>
          <w:szCs w:val="20"/>
        </w:rPr>
      </w:pPr>
      <w:r w:rsidRPr="002C177A">
        <w:rPr>
          <w:rFonts w:asciiTheme="minorHAnsi" w:hAnsiTheme="minorHAnsi" w:cstheme="minorHAnsi"/>
          <w:szCs w:val="20"/>
        </w:rPr>
        <w:t>Expertise/experience with configuration to optimize in our environment</w:t>
      </w:r>
    </w:p>
    <w:p w14:paraId="43C97BFC" w14:textId="77777777" w:rsidR="00BB19F0" w:rsidRPr="002C177A" w:rsidRDefault="00BB19F0" w:rsidP="00E51BEF">
      <w:pPr>
        <w:pStyle w:val="ListParagraph"/>
        <w:widowControl w:val="0"/>
        <w:numPr>
          <w:ilvl w:val="0"/>
          <w:numId w:val="11"/>
        </w:numPr>
        <w:autoSpaceDE w:val="0"/>
        <w:autoSpaceDN w:val="0"/>
        <w:adjustRightInd w:val="0"/>
        <w:contextualSpacing w:val="0"/>
        <w:jc w:val="left"/>
        <w:rPr>
          <w:rFonts w:asciiTheme="minorHAnsi" w:hAnsiTheme="minorHAnsi" w:cstheme="minorHAnsi"/>
          <w:szCs w:val="20"/>
        </w:rPr>
      </w:pPr>
      <w:r w:rsidRPr="002C177A">
        <w:rPr>
          <w:rFonts w:asciiTheme="minorHAnsi" w:hAnsiTheme="minorHAnsi" w:cstheme="minorHAnsi"/>
          <w:szCs w:val="20"/>
        </w:rPr>
        <w:t>Program / Change Management</w:t>
      </w:r>
    </w:p>
    <w:p w14:paraId="23A64F29" w14:textId="77777777" w:rsidR="00BB19F0" w:rsidRPr="002C177A" w:rsidRDefault="00BB19F0" w:rsidP="00E51BEF">
      <w:pPr>
        <w:pStyle w:val="ListParagraph"/>
        <w:widowControl w:val="0"/>
        <w:numPr>
          <w:ilvl w:val="0"/>
          <w:numId w:val="11"/>
        </w:numPr>
        <w:autoSpaceDE w:val="0"/>
        <w:autoSpaceDN w:val="0"/>
        <w:adjustRightInd w:val="0"/>
        <w:contextualSpacing w:val="0"/>
        <w:jc w:val="left"/>
        <w:rPr>
          <w:rFonts w:asciiTheme="minorHAnsi" w:hAnsiTheme="minorHAnsi" w:cstheme="minorHAnsi"/>
          <w:szCs w:val="20"/>
        </w:rPr>
      </w:pPr>
      <w:r w:rsidRPr="002C177A">
        <w:rPr>
          <w:rFonts w:asciiTheme="minorHAnsi" w:hAnsiTheme="minorHAnsi" w:cstheme="minorHAnsi"/>
          <w:szCs w:val="20"/>
        </w:rPr>
        <w:t>Deep bench of talent to successfully implement</w:t>
      </w:r>
    </w:p>
    <w:p w14:paraId="3E379EDA" w14:textId="77777777" w:rsidR="00BB19F0" w:rsidRPr="002C177A" w:rsidRDefault="00BB19F0" w:rsidP="00BB19F0">
      <w:pPr>
        <w:pStyle w:val="BodyText"/>
        <w:kinsoku w:val="0"/>
        <w:overflowPunct w:val="0"/>
        <w:spacing w:before="10"/>
        <w:ind w:left="499"/>
        <w:rPr>
          <w:rFonts w:asciiTheme="minorHAnsi" w:hAnsiTheme="minorHAnsi" w:cstheme="minorHAnsi"/>
          <w:bCs/>
          <w:sz w:val="20"/>
        </w:rPr>
      </w:pPr>
    </w:p>
    <w:p w14:paraId="76D5EB8E" w14:textId="77777777" w:rsidR="00BB19F0" w:rsidRPr="002C177A" w:rsidRDefault="00BB19F0" w:rsidP="00BB19F0">
      <w:pPr>
        <w:pStyle w:val="BodyText"/>
        <w:kinsoku w:val="0"/>
        <w:overflowPunct w:val="0"/>
        <w:spacing w:before="10"/>
        <w:rPr>
          <w:rFonts w:asciiTheme="minorHAnsi" w:hAnsiTheme="minorHAnsi" w:cstheme="minorHAnsi"/>
          <w:bCs/>
          <w:sz w:val="20"/>
        </w:rPr>
      </w:pPr>
      <w:r w:rsidRPr="002C177A">
        <w:rPr>
          <w:rFonts w:asciiTheme="minorHAnsi" w:hAnsiTheme="minorHAnsi" w:cstheme="minorHAnsi"/>
          <w:bCs/>
          <w:sz w:val="20"/>
        </w:rPr>
        <w:t>We seek a partner that can also provide staff augmentation, external view of best practice and standard configuration of tools and process redesign, and provide timely and direct guidance to ensure project value delivered.   The end state platform implemented should provide the following:</w:t>
      </w:r>
    </w:p>
    <w:p w14:paraId="07BAA90A" w14:textId="77777777" w:rsidR="00BB19F0" w:rsidRPr="002C177A" w:rsidRDefault="00BB19F0" w:rsidP="00E51BEF">
      <w:pPr>
        <w:pStyle w:val="BodyText"/>
        <w:widowControl w:val="0"/>
        <w:numPr>
          <w:ilvl w:val="0"/>
          <w:numId w:val="13"/>
        </w:numPr>
        <w:kinsoku w:val="0"/>
        <w:overflowPunct w:val="0"/>
        <w:autoSpaceDE w:val="0"/>
        <w:autoSpaceDN w:val="0"/>
        <w:adjustRightInd w:val="0"/>
        <w:spacing w:before="10"/>
        <w:jc w:val="left"/>
        <w:rPr>
          <w:rFonts w:asciiTheme="minorHAnsi" w:hAnsiTheme="minorHAnsi" w:cstheme="minorHAnsi"/>
          <w:bCs/>
          <w:sz w:val="20"/>
        </w:rPr>
      </w:pPr>
      <w:r w:rsidRPr="002C177A">
        <w:rPr>
          <w:rFonts w:asciiTheme="minorHAnsi" w:hAnsiTheme="minorHAnsi" w:cstheme="minorHAnsi"/>
          <w:bCs/>
          <w:sz w:val="20"/>
        </w:rPr>
        <w:t xml:space="preserve">A standard data model for detailed financial and non-financial information </w:t>
      </w:r>
    </w:p>
    <w:p w14:paraId="1EF3A141" w14:textId="77777777" w:rsidR="00BB19F0" w:rsidRPr="002C177A" w:rsidRDefault="00BB19F0" w:rsidP="00E51BEF">
      <w:pPr>
        <w:pStyle w:val="BodyText"/>
        <w:widowControl w:val="0"/>
        <w:numPr>
          <w:ilvl w:val="0"/>
          <w:numId w:val="13"/>
        </w:numPr>
        <w:kinsoku w:val="0"/>
        <w:overflowPunct w:val="0"/>
        <w:autoSpaceDE w:val="0"/>
        <w:autoSpaceDN w:val="0"/>
        <w:adjustRightInd w:val="0"/>
        <w:spacing w:before="10"/>
        <w:jc w:val="left"/>
        <w:rPr>
          <w:rFonts w:asciiTheme="minorHAnsi" w:hAnsiTheme="minorHAnsi" w:cstheme="minorHAnsi"/>
          <w:bCs/>
          <w:sz w:val="20"/>
        </w:rPr>
      </w:pPr>
      <w:r w:rsidRPr="002C177A">
        <w:rPr>
          <w:rFonts w:asciiTheme="minorHAnsi" w:hAnsiTheme="minorHAnsi" w:cstheme="minorHAnsi"/>
          <w:bCs/>
          <w:sz w:val="20"/>
        </w:rPr>
        <w:t>An accounting rules engine</w:t>
      </w:r>
    </w:p>
    <w:p w14:paraId="037DEC12" w14:textId="77777777" w:rsidR="00BB19F0" w:rsidRPr="002C177A" w:rsidRDefault="00BB19F0" w:rsidP="00E51BEF">
      <w:pPr>
        <w:pStyle w:val="BodyText"/>
        <w:widowControl w:val="0"/>
        <w:numPr>
          <w:ilvl w:val="0"/>
          <w:numId w:val="13"/>
        </w:numPr>
        <w:kinsoku w:val="0"/>
        <w:overflowPunct w:val="0"/>
        <w:autoSpaceDE w:val="0"/>
        <w:autoSpaceDN w:val="0"/>
        <w:adjustRightInd w:val="0"/>
        <w:spacing w:before="10"/>
        <w:jc w:val="left"/>
        <w:rPr>
          <w:rFonts w:asciiTheme="minorHAnsi" w:hAnsiTheme="minorHAnsi" w:cstheme="minorHAnsi"/>
          <w:bCs/>
          <w:sz w:val="20"/>
        </w:rPr>
      </w:pPr>
      <w:r w:rsidRPr="002C177A">
        <w:rPr>
          <w:rFonts w:asciiTheme="minorHAnsi" w:hAnsiTheme="minorHAnsi" w:cstheme="minorHAnsi"/>
          <w:sz w:val="20"/>
        </w:rPr>
        <w:t>Streamlined and standardized General Ledger, including definitions and processes</w:t>
      </w:r>
      <w:r w:rsidRPr="002C177A" w:rsidDel="001B6FB9">
        <w:rPr>
          <w:rFonts w:asciiTheme="minorHAnsi" w:hAnsiTheme="minorHAnsi" w:cstheme="minorHAnsi"/>
          <w:bCs/>
          <w:sz w:val="20"/>
        </w:rPr>
        <w:t xml:space="preserve"> </w:t>
      </w:r>
      <w:r w:rsidRPr="002C177A">
        <w:rPr>
          <w:rFonts w:asciiTheme="minorHAnsi" w:hAnsiTheme="minorHAnsi" w:cstheme="minorHAnsi"/>
          <w:bCs/>
          <w:sz w:val="20"/>
        </w:rPr>
        <w:t>Redesigned and more efficient business processes and reporting with more automated controls</w:t>
      </w:r>
    </w:p>
    <w:p w14:paraId="10D61D86" w14:textId="49EF8884" w:rsidR="00BB19F0" w:rsidRPr="002C177A" w:rsidRDefault="00BB19F0" w:rsidP="00E51BEF">
      <w:pPr>
        <w:pStyle w:val="BodyText"/>
        <w:widowControl w:val="0"/>
        <w:numPr>
          <w:ilvl w:val="0"/>
          <w:numId w:val="13"/>
        </w:numPr>
        <w:kinsoku w:val="0"/>
        <w:overflowPunct w:val="0"/>
        <w:autoSpaceDE w:val="0"/>
        <w:autoSpaceDN w:val="0"/>
        <w:adjustRightInd w:val="0"/>
        <w:spacing w:before="10"/>
        <w:jc w:val="left"/>
        <w:rPr>
          <w:rFonts w:asciiTheme="minorHAnsi" w:hAnsiTheme="minorHAnsi" w:cstheme="minorHAnsi"/>
          <w:bCs/>
          <w:sz w:val="20"/>
        </w:rPr>
      </w:pPr>
      <w:r w:rsidRPr="002C177A">
        <w:rPr>
          <w:rFonts w:asciiTheme="minorHAnsi" w:hAnsiTheme="minorHAnsi" w:cstheme="minorHAnsi"/>
          <w:bCs/>
          <w:sz w:val="20"/>
        </w:rPr>
        <w:t xml:space="preserve">Improved tools related to Expense Management, Forecasting, Profitability </w:t>
      </w:r>
      <w:r w:rsidR="005A7AF9" w:rsidRPr="002C177A">
        <w:rPr>
          <w:rFonts w:asciiTheme="minorHAnsi" w:hAnsiTheme="minorHAnsi" w:cstheme="minorHAnsi"/>
          <w:bCs/>
          <w:sz w:val="20"/>
        </w:rPr>
        <w:t>Management, Reconciliation</w:t>
      </w:r>
      <w:r w:rsidRPr="002C177A">
        <w:rPr>
          <w:rFonts w:asciiTheme="minorHAnsi" w:hAnsiTheme="minorHAnsi" w:cstheme="minorHAnsi"/>
          <w:bCs/>
          <w:sz w:val="20"/>
        </w:rPr>
        <w:t>, Transaction Matching and Treasury Management</w:t>
      </w:r>
    </w:p>
    <w:p w14:paraId="01374CE4" w14:textId="77777777" w:rsidR="00BB19F0" w:rsidRPr="002C177A" w:rsidRDefault="00BB19F0" w:rsidP="00E51BEF">
      <w:pPr>
        <w:pStyle w:val="BodyText"/>
        <w:widowControl w:val="0"/>
        <w:numPr>
          <w:ilvl w:val="0"/>
          <w:numId w:val="13"/>
        </w:numPr>
        <w:kinsoku w:val="0"/>
        <w:overflowPunct w:val="0"/>
        <w:autoSpaceDE w:val="0"/>
        <w:autoSpaceDN w:val="0"/>
        <w:adjustRightInd w:val="0"/>
        <w:spacing w:before="10"/>
        <w:jc w:val="left"/>
        <w:rPr>
          <w:rFonts w:asciiTheme="minorHAnsi" w:hAnsiTheme="minorHAnsi" w:cstheme="minorHAnsi"/>
          <w:bCs/>
          <w:sz w:val="20"/>
        </w:rPr>
      </w:pPr>
      <w:r w:rsidRPr="002C177A">
        <w:rPr>
          <w:rFonts w:asciiTheme="minorHAnsi" w:hAnsiTheme="minorHAnsi" w:cstheme="minorHAnsi"/>
          <w:bCs/>
          <w:sz w:val="20"/>
        </w:rPr>
        <w:t>An integrated/efficient data environment using standardized reports</w:t>
      </w:r>
    </w:p>
    <w:p w14:paraId="418D6493" w14:textId="77777777" w:rsidR="00BB19F0" w:rsidRPr="002C177A" w:rsidRDefault="00BB19F0" w:rsidP="00E51BEF">
      <w:pPr>
        <w:pStyle w:val="BodyText"/>
        <w:widowControl w:val="0"/>
        <w:numPr>
          <w:ilvl w:val="0"/>
          <w:numId w:val="13"/>
        </w:numPr>
        <w:kinsoku w:val="0"/>
        <w:overflowPunct w:val="0"/>
        <w:autoSpaceDE w:val="0"/>
        <w:autoSpaceDN w:val="0"/>
        <w:adjustRightInd w:val="0"/>
        <w:spacing w:before="10"/>
        <w:jc w:val="left"/>
        <w:rPr>
          <w:rFonts w:asciiTheme="minorHAnsi" w:hAnsiTheme="minorHAnsi" w:cstheme="minorHAnsi"/>
          <w:bCs/>
          <w:sz w:val="20"/>
        </w:rPr>
      </w:pPr>
      <w:r w:rsidRPr="002C177A">
        <w:rPr>
          <w:rFonts w:asciiTheme="minorHAnsi" w:hAnsiTheme="minorHAnsi" w:cstheme="minorHAnsi"/>
          <w:bCs/>
          <w:sz w:val="20"/>
        </w:rPr>
        <w:t>Increased use of digital labor within standard business processes</w:t>
      </w:r>
    </w:p>
    <w:p w14:paraId="68583983" w14:textId="77777777" w:rsidR="00BB19F0" w:rsidRPr="002C177A" w:rsidRDefault="00BB19F0" w:rsidP="00BB19F0">
      <w:pPr>
        <w:pStyle w:val="BodyText"/>
        <w:kinsoku w:val="0"/>
        <w:overflowPunct w:val="0"/>
        <w:spacing w:before="10"/>
        <w:ind w:left="810"/>
        <w:rPr>
          <w:rFonts w:asciiTheme="minorHAnsi" w:hAnsiTheme="minorHAnsi" w:cstheme="minorHAnsi"/>
          <w:bCs/>
          <w:sz w:val="20"/>
        </w:rPr>
      </w:pPr>
    </w:p>
    <w:p w14:paraId="1BA3414A" w14:textId="77777777" w:rsidR="00BB19F0" w:rsidRPr="002C177A" w:rsidRDefault="00BB19F0" w:rsidP="00BB19F0">
      <w:pPr>
        <w:pStyle w:val="BodyText"/>
        <w:kinsoku w:val="0"/>
        <w:overflowPunct w:val="0"/>
        <w:rPr>
          <w:rFonts w:asciiTheme="minorHAnsi" w:hAnsiTheme="minorHAnsi" w:cstheme="minorHAnsi"/>
          <w:sz w:val="20"/>
        </w:rPr>
      </w:pPr>
      <w:r w:rsidRPr="002C177A">
        <w:rPr>
          <w:rFonts w:asciiTheme="minorHAnsi" w:hAnsiTheme="minorHAnsi" w:cstheme="minorHAnsi"/>
          <w:sz w:val="20"/>
        </w:rPr>
        <w:t>This project is a significant software implementation project, but it is also a significant change management and process reengineering project.  In your proposal response, please respond separately to how your team will support the technology implementation from how your team will support the change management, process redesign and training implementation so that the organization is ready to operate in the new environment when the technology implementation is complete.  In particular on the process redesign and change management workstreams, highlight tools, capabilities and your approach to engage our organization in the project to prepare a successfully implement the new cloud-based solution.  Understanding how you will approach software implementation vs. the process redesign and change management separately, will provide us an opportunity to understand your approach to each in depth but also provide us additional clarity around these unique capabilities that will enable us to make the best implementation team decision which may involve more than one partner</w:t>
      </w:r>
    </w:p>
    <w:p w14:paraId="610C8088" w14:textId="77777777" w:rsidR="00CB032D" w:rsidRPr="00377F23" w:rsidRDefault="00CB032D" w:rsidP="00C101B2">
      <w:pPr>
        <w:jc w:val="left"/>
        <w:rPr>
          <w:rFonts w:asciiTheme="minorHAnsi" w:eastAsia="Times New Roman" w:hAnsiTheme="minorHAnsi" w:cstheme="minorHAnsi"/>
          <w:color w:val="393939" w:themeColor="background2" w:themeShade="BF"/>
          <w:szCs w:val="20"/>
          <w:lang w:val="en-US"/>
        </w:rPr>
      </w:pPr>
    </w:p>
    <w:p w14:paraId="37ABDAA4" w14:textId="77777777" w:rsidR="00CB032D" w:rsidRPr="002C177A" w:rsidRDefault="00CB032D" w:rsidP="002C177A">
      <w:pPr>
        <w:pStyle w:val="Heading1"/>
        <w:numPr>
          <w:ilvl w:val="0"/>
          <w:numId w:val="17"/>
        </w:numPr>
        <w:rPr>
          <w:rFonts w:asciiTheme="minorHAnsi" w:hAnsiTheme="minorHAnsi" w:cstheme="minorHAnsi"/>
          <w:sz w:val="20"/>
          <w:szCs w:val="20"/>
        </w:rPr>
      </w:pPr>
      <w:bookmarkStart w:id="25" w:name="_Toc34396938"/>
      <w:r w:rsidRPr="002C177A">
        <w:rPr>
          <w:rFonts w:asciiTheme="minorHAnsi" w:hAnsiTheme="minorHAnsi" w:cstheme="minorHAnsi"/>
          <w:sz w:val="20"/>
          <w:szCs w:val="20"/>
        </w:rPr>
        <w:t>O</w:t>
      </w:r>
      <w:r w:rsidR="00DC0CCB" w:rsidRPr="002C177A">
        <w:rPr>
          <w:rFonts w:asciiTheme="minorHAnsi" w:hAnsiTheme="minorHAnsi" w:cstheme="minorHAnsi"/>
          <w:sz w:val="20"/>
          <w:szCs w:val="20"/>
        </w:rPr>
        <w:t>bjectives</w:t>
      </w:r>
      <w:bookmarkEnd w:id="25"/>
    </w:p>
    <w:p w14:paraId="56EF9B5F" w14:textId="34A93B71" w:rsidR="00CB032D" w:rsidRPr="00F52485" w:rsidRDefault="00CB032D" w:rsidP="00B8648A">
      <w:pPr>
        <w:pStyle w:val="BodyText3"/>
        <w:ind w:left="567" w:right="-11"/>
        <w:rPr>
          <w:rFonts w:asciiTheme="minorHAnsi" w:hAnsiTheme="minorHAnsi" w:cstheme="minorHAnsi"/>
          <w:color w:val="393939" w:themeColor="background2" w:themeShade="BF"/>
        </w:rPr>
      </w:pPr>
      <w:r w:rsidRPr="00F52485">
        <w:rPr>
          <w:rFonts w:asciiTheme="minorHAnsi" w:hAnsiTheme="minorHAnsi" w:cstheme="minorHAnsi"/>
          <w:color w:val="393939" w:themeColor="background2" w:themeShade="BF"/>
        </w:rPr>
        <w:t xml:space="preserve">At a minimum, </w:t>
      </w:r>
      <w:r w:rsidR="005A7AF9" w:rsidRPr="00F52485">
        <w:rPr>
          <w:rFonts w:asciiTheme="minorHAnsi" w:hAnsiTheme="minorHAnsi" w:cstheme="minorHAnsi"/>
          <w:color w:val="393939" w:themeColor="background2" w:themeShade="BF"/>
        </w:rPr>
        <w:t>responses should</w:t>
      </w:r>
      <w:r w:rsidRPr="00F52485">
        <w:rPr>
          <w:rFonts w:asciiTheme="minorHAnsi" w:hAnsiTheme="minorHAnsi" w:cstheme="minorHAnsi"/>
          <w:color w:val="393939" w:themeColor="background2" w:themeShade="BF"/>
        </w:rPr>
        <w:t xml:space="preserve"> cover the following areas:</w:t>
      </w:r>
    </w:p>
    <w:p w14:paraId="41286487" w14:textId="77777777" w:rsidR="00CB032D" w:rsidRPr="00125715" w:rsidRDefault="00CB032D" w:rsidP="00CB032D">
      <w:pPr>
        <w:spacing w:line="220" w:lineRule="exact"/>
        <w:jc w:val="left"/>
        <w:rPr>
          <w:rFonts w:asciiTheme="minorHAnsi" w:eastAsia="Times New Roman" w:hAnsiTheme="minorHAnsi" w:cstheme="minorHAnsi"/>
          <w:color w:val="393939" w:themeColor="background2" w:themeShade="BF"/>
          <w:szCs w:val="20"/>
          <w:lang w:val="en-US"/>
        </w:rPr>
      </w:pPr>
    </w:p>
    <w:p w14:paraId="45A560CA" w14:textId="77777777" w:rsidR="00CB032D" w:rsidRPr="00125715" w:rsidRDefault="00CA5343" w:rsidP="00E51BEF">
      <w:pPr>
        <w:pStyle w:val="ListParagraph"/>
        <w:numPr>
          <w:ilvl w:val="0"/>
          <w:numId w:val="8"/>
        </w:numPr>
        <w:ind w:left="900" w:hanging="270"/>
        <w:jc w:val="left"/>
        <w:rPr>
          <w:rFonts w:asciiTheme="minorHAnsi" w:eastAsia="Times New Roman" w:hAnsiTheme="minorHAnsi" w:cstheme="minorHAnsi"/>
          <w:color w:val="393939" w:themeColor="background2" w:themeShade="BF"/>
          <w:szCs w:val="20"/>
        </w:rPr>
      </w:pPr>
      <w:r w:rsidRPr="00125715">
        <w:rPr>
          <w:rFonts w:asciiTheme="minorHAnsi" w:eastAsia="Times New Roman" w:hAnsiTheme="minorHAnsi" w:cstheme="minorHAnsi"/>
          <w:color w:val="393939" w:themeColor="background2" w:themeShade="BF"/>
          <w:szCs w:val="20"/>
        </w:rPr>
        <w:t>D</w:t>
      </w:r>
      <w:r w:rsidR="00680344" w:rsidRPr="00125715">
        <w:rPr>
          <w:rFonts w:asciiTheme="minorHAnsi" w:eastAsia="Times New Roman" w:hAnsiTheme="minorHAnsi" w:cstheme="minorHAnsi"/>
          <w:color w:val="393939" w:themeColor="background2" w:themeShade="BF"/>
          <w:szCs w:val="20"/>
        </w:rPr>
        <w:t xml:space="preserve">emonstrate expertise in the relevant </w:t>
      </w:r>
      <w:r w:rsidR="00D45CD9" w:rsidRPr="00125715">
        <w:rPr>
          <w:rFonts w:asciiTheme="minorHAnsi" w:eastAsia="Times New Roman" w:hAnsiTheme="minorHAnsi" w:cstheme="minorHAnsi"/>
          <w:color w:val="393939" w:themeColor="background2" w:themeShade="BF"/>
          <w:szCs w:val="20"/>
        </w:rPr>
        <w:t>solutions for insurance</w:t>
      </w:r>
    </w:p>
    <w:p w14:paraId="747F05BD" w14:textId="77777777" w:rsidR="00EF6485" w:rsidRPr="00125715" w:rsidRDefault="00680344" w:rsidP="00E51BEF">
      <w:pPr>
        <w:pStyle w:val="ListParagraph"/>
        <w:numPr>
          <w:ilvl w:val="0"/>
          <w:numId w:val="8"/>
        </w:numPr>
        <w:ind w:left="900" w:hanging="270"/>
        <w:jc w:val="left"/>
        <w:rPr>
          <w:rFonts w:asciiTheme="minorHAnsi" w:eastAsia="Times New Roman" w:hAnsiTheme="minorHAnsi" w:cstheme="minorHAnsi"/>
          <w:color w:val="393939" w:themeColor="background2" w:themeShade="BF"/>
          <w:szCs w:val="20"/>
        </w:rPr>
      </w:pPr>
      <w:r w:rsidRPr="00125715">
        <w:rPr>
          <w:rFonts w:asciiTheme="minorHAnsi" w:eastAsia="Times New Roman" w:hAnsiTheme="minorHAnsi" w:cstheme="minorHAnsi"/>
          <w:color w:val="000000"/>
          <w:szCs w:val="20"/>
          <w:lang w:val="en-US" w:eastAsia="en-GB"/>
        </w:rPr>
        <w:t>Reduce</w:t>
      </w:r>
      <w:r w:rsidRPr="00125715">
        <w:rPr>
          <w:rFonts w:asciiTheme="minorHAnsi" w:eastAsia="Times New Roman" w:hAnsiTheme="minorHAnsi" w:cstheme="minorHAnsi"/>
          <w:color w:val="393939" w:themeColor="background2" w:themeShade="BF"/>
          <w:szCs w:val="20"/>
        </w:rPr>
        <w:t xml:space="preserve"> operational risk and maintain regulatory compliance </w:t>
      </w:r>
    </w:p>
    <w:p w14:paraId="480C1421" w14:textId="77777777" w:rsidR="00CB032D" w:rsidRPr="00125715" w:rsidRDefault="00CB032D" w:rsidP="00E51BEF">
      <w:pPr>
        <w:pStyle w:val="ListParagraph"/>
        <w:numPr>
          <w:ilvl w:val="0"/>
          <w:numId w:val="8"/>
        </w:numPr>
        <w:ind w:left="900" w:hanging="270"/>
        <w:jc w:val="left"/>
        <w:rPr>
          <w:rFonts w:asciiTheme="minorHAnsi" w:eastAsia="Times New Roman" w:hAnsiTheme="minorHAnsi" w:cstheme="minorHAnsi"/>
          <w:color w:val="000000" w:themeColor="text1"/>
          <w:szCs w:val="20"/>
        </w:rPr>
      </w:pPr>
      <w:r w:rsidRPr="00883E7F">
        <w:rPr>
          <w:rFonts w:asciiTheme="minorHAnsi" w:eastAsia="Times New Roman" w:hAnsiTheme="minorHAnsi" w:cstheme="minorHAnsi"/>
          <w:color w:val="393939" w:themeColor="background2" w:themeShade="BF"/>
          <w:szCs w:val="20"/>
        </w:rPr>
        <w:lastRenderedPageBreak/>
        <w:t>Building competitive advantage</w:t>
      </w:r>
      <w:r w:rsidR="00EF6485" w:rsidRPr="00883E7F">
        <w:rPr>
          <w:rFonts w:asciiTheme="minorHAnsi" w:eastAsia="Times New Roman" w:hAnsiTheme="minorHAnsi" w:cstheme="minorHAnsi"/>
          <w:color w:val="393939" w:themeColor="background2" w:themeShade="BF"/>
          <w:szCs w:val="20"/>
        </w:rPr>
        <w:t xml:space="preserve"> through </w:t>
      </w:r>
      <w:r w:rsidR="00EF6485" w:rsidRPr="00883E7F">
        <w:rPr>
          <w:rFonts w:asciiTheme="minorHAnsi" w:eastAsia="Times New Roman" w:hAnsiTheme="minorHAnsi" w:cstheme="minorHAnsi"/>
          <w:color w:val="000000" w:themeColor="text1"/>
          <w:szCs w:val="20"/>
          <w:lang w:eastAsia="en-GB"/>
        </w:rPr>
        <w:t>innovative conversion/migration approaches that are cost efficient and expeditious</w:t>
      </w:r>
    </w:p>
    <w:p w14:paraId="126D0232" w14:textId="3987B7C7" w:rsidR="00CB032D" w:rsidRPr="00125715" w:rsidRDefault="00CA5343" w:rsidP="00E51BEF">
      <w:pPr>
        <w:pStyle w:val="ListParagraph"/>
        <w:numPr>
          <w:ilvl w:val="0"/>
          <w:numId w:val="8"/>
        </w:numPr>
        <w:ind w:left="900" w:hanging="270"/>
        <w:jc w:val="left"/>
        <w:rPr>
          <w:rFonts w:asciiTheme="minorHAnsi" w:eastAsia="Times New Roman" w:hAnsiTheme="minorHAnsi" w:cstheme="minorHAnsi"/>
          <w:color w:val="393939" w:themeColor="background2" w:themeShade="BF"/>
          <w:szCs w:val="20"/>
        </w:rPr>
      </w:pPr>
      <w:r w:rsidRPr="00125715">
        <w:rPr>
          <w:rFonts w:asciiTheme="minorHAnsi" w:eastAsia="Times New Roman" w:hAnsiTheme="minorHAnsi" w:cstheme="minorHAnsi"/>
          <w:color w:val="000000"/>
          <w:szCs w:val="20"/>
          <w:lang w:val="en-US" w:eastAsia="en-GB"/>
        </w:rPr>
        <w:t>Support</w:t>
      </w:r>
      <w:r w:rsidR="00CB032D" w:rsidRPr="00125715">
        <w:rPr>
          <w:rFonts w:asciiTheme="minorHAnsi" w:eastAsia="Times New Roman" w:hAnsiTheme="minorHAnsi" w:cstheme="minorHAnsi"/>
          <w:color w:val="393939" w:themeColor="background2" w:themeShade="BF"/>
          <w:szCs w:val="20"/>
        </w:rPr>
        <w:t xml:space="preserve"> the model for Resolution</w:t>
      </w:r>
      <w:r w:rsidRPr="00125715">
        <w:rPr>
          <w:rFonts w:asciiTheme="minorHAnsi" w:eastAsia="Times New Roman" w:hAnsiTheme="minorHAnsi" w:cstheme="minorHAnsi"/>
          <w:color w:val="393939" w:themeColor="background2" w:themeShade="BF"/>
          <w:szCs w:val="20"/>
        </w:rPr>
        <w:t xml:space="preserve"> US</w:t>
      </w:r>
      <w:r w:rsidR="00CB032D" w:rsidRPr="00125715">
        <w:rPr>
          <w:rFonts w:asciiTheme="minorHAnsi" w:eastAsia="Times New Roman" w:hAnsiTheme="minorHAnsi" w:cstheme="minorHAnsi"/>
          <w:color w:val="393939" w:themeColor="background2" w:themeShade="BF"/>
          <w:szCs w:val="20"/>
        </w:rPr>
        <w:t xml:space="preserve">  </w:t>
      </w:r>
      <w:r w:rsidR="005A7AF9" w:rsidRPr="00125715">
        <w:rPr>
          <w:rFonts w:asciiTheme="minorHAnsi" w:eastAsia="Times New Roman" w:hAnsiTheme="minorHAnsi" w:cstheme="minorHAnsi"/>
          <w:color w:val="393939" w:themeColor="background2" w:themeShade="BF"/>
          <w:szCs w:val="20"/>
        </w:rPr>
        <w:t>acquisitive</w:t>
      </w:r>
      <w:r w:rsidR="00CB032D" w:rsidRPr="00125715">
        <w:rPr>
          <w:rFonts w:asciiTheme="minorHAnsi" w:eastAsia="Times New Roman" w:hAnsiTheme="minorHAnsi" w:cstheme="minorHAnsi"/>
          <w:color w:val="393939" w:themeColor="background2" w:themeShade="BF"/>
          <w:szCs w:val="20"/>
        </w:rPr>
        <w:t xml:space="preserve"> intentions in the identified platforms</w:t>
      </w:r>
    </w:p>
    <w:p w14:paraId="7AF9E139" w14:textId="77777777" w:rsidR="00CB032D" w:rsidRPr="00125715" w:rsidRDefault="00CB032D" w:rsidP="00E51BEF">
      <w:pPr>
        <w:pStyle w:val="ListParagraph"/>
        <w:numPr>
          <w:ilvl w:val="0"/>
          <w:numId w:val="8"/>
        </w:numPr>
        <w:ind w:left="900" w:hanging="270"/>
        <w:jc w:val="left"/>
        <w:rPr>
          <w:rFonts w:asciiTheme="minorHAnsi" w:eastAsia="Times New Roman" w:hAnsiTheme="minorHAnsi" w:cstheme="minorHAnsi"/>
          <w:color w:val="393939" w:themeColor="background2" w:themeShade="BF"/>
          <w:szCs w:val="20"/>
        </w:rPr>
      </w:pPr>
      <w:r w:rsidRPr="00125715">
        <w:rPr>
          <w:rFonts w:asciiTheme="minorHAnsi" w:eastAsia="Times New Roman" w:hAnsiTheme="minorHAnsi" w:cstheme="minorHAnsi"/>
          <w:color w:val="000000"/>
          <w:szCs w:val="20"/>
          <w:lang w:val="en-US" w:eastAsia="en-GB"/>
        </w:rPr>
        <w:t>Desire</w:t>
      </w:r>
      <w:r w:rsidRPr="00125715">
        <w:rPr>
          <w:rFonts w:asciiTheme="minorHAnsi" w:eastAsia="Times New Roman" w:hAnsiTheme="minorHAnsi" w:cstheme="minorHAnsi"/>
          <w:color w:val="393939" w:themeColor="background2" w:themeShade="BF"/>
          <w:szCs w:val="20"/>
        </w:rPr>
        <w:t xml:space="preserve"> to streamline  and improve customer experience during the servicing period</w:t>
      </w:r>
    </w:p>
    <w:p w14:paraId="5F42363A" w14:textId="77777777" w:rsidR="00EF6485" w:rsidRPr="00C708A5" w:rsidRDefault="00CB032D" w:rsidP="00E51BEF">
      <w:pPr>
        <w:pStyle w:val="ListParagraph"/>
        <w:numPr>
          <w:ilvl w:val="0"/>
          <w:numId w:val="8"/>
        </w:numPr>
        <w:ind w:left="900" w:hanging="270"/>
        <w:jc w:val="left"/>
        <w:rPr>
          <w:rFonts w:asciiTheme="minorHAnsi" w:eastAsia="Times New Roman" w:hAnsiTheme="minorHAnsi" w:cstheme="minorHAnsi"/>
          <w:color w:val="393939" w:themeColor="background2" w:themeShade="BF"/>
          <w:szCs w:val="20"/>
        </w:rPr>
      </w:pPr>
      <w:r w:rsidRPr="00C708A5">
        <w:rPr>
          <w:rFonts w:asciiTheme="minorHAnsi" w:eastAsia="Times New Roman" w:hAnsiTheme="minorHAnsi" w:cstheme="minorHAnsi"/>
          <w:color w:val="000000"/>
          <w:szCs w:val="20"/>
          <w:lang w:val="en-US" w:eastAsia="en-GB"/>
        </w:rPr>
        <w:t>Be</w:t>
      </w:r>
      <w:r w:rsidRPr="00C708A5">
        <w:rPr>
          <w:rFonts w:asciiTheme="minorHAnsi" w:eastAsia="Times New Roman" w:hAnsiTheme="minorHAnsi" w:cstheme="minorHAnsi"/>
          <w:color w:val="393939" w:themeColor="background2" w:themeShade="BF"/>
          <w:szCs w:val="20"/>
        </w:rPr>
        <w:t xml:space="preserve"> a cost-effective solution that reflects our current spend and potential future growth</w:t>
      </w:r>
    </w:p>
    <w:p w14:paraId="0A2725EA" w14:textId="1670F9F9" w:rsidR="00EF6485" w:rsidRPr="002C177A" w:rsidRDefault="005A7AF9" w:rsidP="00E51BEF">
      <w:pPr>
        <w:pStyle w:val="ListParagraph"/>
        <w:numPr>
          <w:ilvl w:val="0"/>
          <w:numId w:val="8"/>
        </w:numPr>
        <w:ind w:left="900" w:hanging="270"/>
        <w:jc w:val="left"/>
        <w:rPr>
          <w:rFonts w:asciiTheme="minorHAnsi" w:eastAsia="Times New Roman" w:hAnsiTheme="minorHAnsi" w:cstheme="minorHAnsi"/>
          <w:color w:val="393939" w:themeColor="background2" w:themeShade="BF"/>
          <w:szCs w:val="20"/>
        </w:rPr>
      </w:pPr>
      <w:r w:rsidRPr="00C708A5">
        <w:rPr>
          <w:rFonts w:asciiTheme="minorHAnsi" w:eastAsia="Times New Roman" w:hAnsiTheme="minorHAnsi" w:cstheme="minorHAnsi"/>
          <w:color w:val="000000" w:themeColor="text1"/>
          <w:szCs w:val="20"/>
          <w:lang w:eastAsia="en-GB"/>
        </w:rPr>
        <w:t>Capability</w:t>
      </w:r>
      <w:r w:rsidR="00EF6485" w:rsidRPr="00C708A5">
        <w:rPr>
          <w:rFonts w:asciiTheme="minorHAnsi" w:eastAsia="Times New Roman" w:hAnsiTheme="minorHAnsi" w:cstheme="minorHAnsi"/>
          <w:color w:val="000000" w:themeColor="text1"/>
          <w:szCs w:val="20"/>
          <w:lang w:eastAsia="en-GB"/>
        </w:rPr>
        <w:t xml:space="preserve"> technologies such as AI/RPA and scalable/flexible admin platform architectures</w:t>
      </w:r>
    </w:p>
    <w:p w14:paraId="2AF0CD09" w14:textId="55D11EE1" w:rsidR="002C177A" w:rsidRPr="002C177A" w:rsidRDefault="002C177A" w:rsidP="00E51BEF">
      <w:pPr>
        <w:pStyle w:val="ListParagraph"/>
        <w:numPr>
          <w:ilvl w:val="0"/>
          <w:numId w:val="8"/>
        </w:numPr>
        <w:ind w:left="900" w:hanging="270"/>
        <w:jc w:val="left"/>
        <w:rPr>
          <w:rFonts w:asciiTheme="minorHAnsi" w:eastAsia="Times New Roman" w:hAnsiTheme="minorHAnsi" w:cstheme="minorHAnsi"/>
          <w:color w:val="393939" w:themeColor="background2" w:themeShade="BF"/>
          <w:szCs w:val="20"/>
        </w:rPr>
      </w:pPr>
      <w:r>
        <w:rPr>
          <w:rFonts w:asciiTheme="minorHAnsi" w:eastAsia="Times New Roman" w:hAnsiTheme="minorHAnsi" w:cstheme="minorHAnsi"/>
          <w:color w:val="000000" w:themeColor="text1"/>
          <w:szCs w:val="20"/>
          <w:lang w:eastAsia="en-GB"/>
        </w:rPr>
        <w:t xml:space="preserve">Included are </w:t>
      </w:r>
      <w:r w:rsidR="005A7AF9">
        <w:rPr>
          <w:rFonts w:asciiTheme="minorHAnsi" w:eastAsia="Times New Roman" w:hAnsiTheme="minorHAnsi" w:cstheme="minorHAnsi"/>
          <w:color w:val="000000" w:themeColor="text1"/>
          <w:szCs w:val="20"/>
          <w:lang w:eastAsia="en-GB"/>
        </w:rPr>
        <w:t>two</w:t>
      </w:r>
      <w:r>
        <w:rPr>
          <w:rFonts w:asciiTheme="minorHAnsi" w:eastAsia="Times New Roman" w:hAnsiTheme="minorHAnsi" w:cstheme="minorHAnsi"/>
          <w:color w:val="000000" w:themeColor="text1"/>
          <w:szCs w:val="20"/>
          <w:lang w:eastAsia="en-GB"/>
        </w:rPr>
        <w:t xml:space="preserve"> examples of use cases that are within the scope of services of this RFP.</w:t>
      </w:r>
    </w:p>
    <w:p w14:paraId="3AA61FAE" w14:textId="77777777" w:rsidR="002C177A" w:rsidRPr="00C708A5" w:rsidRDefault="002C177A" w:rsidP="002C177A">
      <w:pPr>
        <w:pStyle w:val="ListParagraph"/>
        <w:ind w:left="900"/>
        <w:jc w:val="left"/>
        <w:rPr>
          <w:rFonts w:asciiTheme="minorHAnsi" w:eastAsia="Times New Roman" w:hAnsiTheme="minorHAnsi" w:cstheme="minorHAnsi"/>
          <w:color w:val="393939" w:themeColor="background2" w:themeShade="BF"/>
          <w:szCs w:val="20"/>
        </w:rPr>
      </w:pPr>
    </w:p>
    <w:p w14:paraId="1AE6497E" w14:textId="388E1100" w:rsidR="00EF6485" w:rsidRPr="00CB032D" w:rsidRDefault="0022450E" w:rsidP="00F2134E">
      <w:pPr>
        <w:pStyle w:val="ListParagraph"/>
        <w:ind w:left="900"/>
        <w:jc w:val="left"/>
        <w:rPr>
          <w:rFonts w:asciiTheme="minorHAnsi" w:eastAsia="Times New Roman" w:hAnsiTheme="minorHAnsi" w:cstheme="minorHAnsi"/>
          <w:color w:val="393939" w:themeColor="background2" w:themeShade="BF"/>
          <w:szCs w:val="20"/>
        </w:rPr>
      </w:pPr>
      <w:r>
        <w:rPr>
          <w:rFonts w:asciiTheme="minorHAnsi" w:eastAsia="Times New Roman" w:hAnsiTheme="minorHAnsi" w:cstheme="minorHAnsi"/>
          <w:color w:val="393939" w:themeColor="background2" w:themeShade="BF"/>
          <w:szCs w:val="20"/>
        </w:rPr>
        <w:object w:dxaOrig="1543" w:dyaOrig="1000" w14:anchorId="25FF8E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15pt;height:50pt" o:ole="">
            <v:imagedata r:id="rId12" o:title=""/>
          </v:shape>
          <o:OLEObject Type="Embed" ProgID="Acrobat.Document.2017" ShapeID="_x0000_i1025" DrawAspect="Icon" ObjectID="_1676178816" r:id="rId13"/>
        </w:object>
      </w:r>
      <w:r w:rsidR="002C177A">
        <w:rPr>
          <w:rFonts w:asciiTheme="minorHAnsi" w:eastAsia="Times New Roman" w:hAnsiTheme="minorHAnsi" w:cstheme="minorHAnsi"/>
          <w:color w:val="393939" w:themeColor="background2" w:themeShade="BF"/>
          <w:szCs w:val="20"/>
        </w:rPr>
        <w:t xml:space="preserve">          </w:t>
      </w:r>
      <w:r>
        <w:rPr>
          <w:rFonts w:asciiTheme="minorHAnsi" w:eastAsia="Times New Roman" w:hAnsiTheme="minorHAnsi" w:cstheme="minorHAnsi"/>
          <w:color w:val="393939" w:themeColor="background2" w:themeShade="BF"/>
          <w:szCs w:val="20"/>
        </w:rPr>
        <w:object w:dxaOrig="1543" w:dyaOrig="1000" w14:anchorId="308CB68E">
          <v:shape id="_x0000_i1026" type="#_x0000_t75" style="width:77.15pt;height:50pt" o:ole="">
            <v:imagedata r:id="rId14" o:title=""/>
          </v:shape>
          <o:OLEObject Type="Embed" ProgID="Acrobat.Document.2017" ShapeID="_x0000_i1026" DrawAspect="Icon" ObjectID="_1676178817" r:id="rId15"/>
        </w:object>
      </w:r>
    </w:p>
    <w:p w14:paraId="0F9E2531" w14:textId="77777777" w:rsidR="009B12A0" w:rsidRPr="00CB032D" w:rsidRDefault="003003DD" w:rsidP="00DC0CCB">
      <w:pPr>
        <w:pStyle w:val="BodyText2"/>
        <w:ind w:left="432"/>
      </w:pPr>
      <w:r w:rsidRPr="00CB032D">
        <w:t xml:space="preserve"> </w:t>
      </w:r>
      <w:bookmarkStart w:id="26" w:name="_Key_Dates_and"/>
      <w:bookmarkStart w:id="27" w:name="_Toc505871664"/>
      <w:bookmarkStart w:id="28" w:name="_Toc505871665"/>
      <w:bookmarkStart w:id="29" w:name="_Toc505871666"/>
      <w:bookmarkStart w:id="30" w:name="_Toc505871707"/>
      <w:bookmarkStart w:id="31" w:name="_Toc505871708"/>
      <w:bookmarkStart w:id="32" w:name="_Instructions"/>
      <w:bookmarkStart w:id="33" w:name="_DefinitionsOn"/>
      <w:bookmarkStart w:id="34" w:name="_Project_Timescales"/>
      <w:bookmarkStart w:id="35" w:name="_Company_Profile"/>
      <w:bookmarkStart w:id="36" w:name="_CONTACT_DETAILS"/>
      <w:bookmarkStart w:id="37" w:name="_1.1_PROJECT_DESCRIPTION"/>
      <w:bookmarkEnd w:id="0"/>
      <w:bookmarkEnd w:id="17"/>
      <w:bookmarkEnd w:id="18"/>
      <w:bookmarkEnd w:id="19"/>
      <w:bookmarkEnd w:id="20"/>
      <w:bookmarkEnd w:id="21"/>
      <w:bookmarkEnd w:id="22"/>
      <w:bookmarkEnd w:id="26"/>
      <w:bookmarkEnd w:id="27"/>
      <w:bookmarkEnd w:id="28"/>
      <w:bookmarkEnd w:id="29"/>
      <w:bookmarkEnd w:id="30"/>
      <w:bookmarkEnd w:id="31"/>
      <w:bookmarkEnd w:id="32"/>
      <w:bookmarkEnd w:id="33"/>
      <w:bookmarkEnd w:id="34"/>
      <w:bookmarkEnd w:id="35"/>
      <w:bookmarkEnd w:id="36"/>
      <w:bookmarkEnd w:id="37"/>
    </w:p>
    <w:p w14:paraId="4105880A" w14:textId="0D40D150" w:rsidR="00A17EE8" w:rsidRPr="00465773" w:rsidRDefault="005A7AF9" w:rsidP="006A5620">
      <w:pPr>
        <w:pStyle w:val="Heading1"/>
        <w:rPr>
          <w:rFonts w:asciiTheme="minorHAnsi" w:hAnsiTheme="minorHAnsi" w:cstheme="minorHAnsi"/>
          <w:sz w:val="20"/>
          <w:szCs w:val="20"/>
        </w:rPr>
      </w:pPr>
      <w:bookmarkStart w:id="38" w:name="_Toc34396939"/>
      <w:r w:rsidRPr="00465773">
        <w:rPr>
          <w:rFonts w:asciiTheme="minorHAnsi" w:hAnsiTheme="minorHAnsi" w:cstheme="minorHAnsi"/>
          <w:sz w:val="20"/>
          <w:szCs w:val="20"/>
        </w:rPr>
        <w:t>Requirement Questions</w:t>
      </w:r>
      <w:r w:rsidR="00A17EE8" w:rsidRPr="00465773">
        <w:rPr>
          <w:rFonts w:asciiTheme="minorHAnsi" w:hAnsiTheme="minorHAnsi" w:cstheme="minorHAnsi"/>
          <w:sz w:val="20"/>
          <w:szCs w:val="20"/>
        </w:rPr>
        <w:t xml:space="preserve"> list</w:t>
      </w:r>
      <w:bookmarkEnd w:id="38"/>
    </w:p>
    <w:p w14:paraId="0C40CD2A" w14:textId="77777777" w:rsidR="00A17EE8" w:rsidRPr="00CB032D" w:rsidRDefault="00A17EE8" w:rsidP="00A17EE8">
      <w:pPr>
        <w:rPr>
          <w:rFonts w:asciiTheme="minorHAnsi" w:hAnsiTheme="minorHAnsi" w:cstheme="minorHAnsi"/>
          <w:szCs w:val="20"/>
          <w:lang w:val="en-US"/>
        </w:rPr>
      </w:pPr>
    </w:p>
    <w:p w14:paraId="2D0B7C75" w14:textId="77777777" w:rsidR="00A17EE8" w:rsidRPr="00CB032D" w:rsidRDefault="00A17EE8" w:rsidP="00E51BEF">
      <w:pPr>
        <w:pStyle w:val="ListParagraph"/>
        <w:numPr>
          <w:ilvl w:val="0"/>
          <w:numId w:val="10"/>
        </w:numPr>
        <w:ind w:left="1080" w:hanging="540"/>
        <w:jc w:val="left"/>
        <w:rPr>
          <w:rFonts w:asciiTheme="minorHAnsi" w:hAnsiTheme="minorHAnsi" w:cstheme="minorHAnsi"/>
          <w:szCs w:val="20"/>
        </w:rPr>
      </w:pPr>
      <w:r w:rsidRPr="00CB032D">
        <w:rPr>
          <w:rFonts w:asciiTheme="minorHAnsi" w:hAnsiTheme="minorHAnsi" w:cstheme="minorHAnsi"/>
          <w:szCs w:val="20"/>
        </w:rPr>
        <w:t>Please provide the following information regarding your Company/Corporation</w:t>
      </w:r>
      <w:r w:rsidR="009F10D2">
        <w:rPr>
          <w:rFonts w:asciiTheme="minorHAnsi" w:hAnsiTheme="minorHAnsi" w:cstheme="minorHAnsi"/>
          <w:szCs w:val="20"/>
        </w:rPr>
        <w:t>:</w:t>
      </w:r>
    </w:p>
    <w:p w14:paraId="2CB250D3" w14:textId="77777777" w:rsidR="005B568B" w:rsidRPr="00CB032D" w:rsidRDefault="005B568B" w:rsidP="00697309">
      <w:pPr>
        <w:pStyle w:val="ListParagraph"/>
        <w:jc w:val="left"/>
        <w:rPr>
          <w:rFonts w:asciiTheme="minorHAnsi" w:hAnsiTheme="minorHAnsi" w:cstheme="minorHAnsi"/>
          <w:szCs w:val="20"/>
        </w:rPr>
      </w:pPr>
    </w:p>
    <w:p w14:paraId="4FD36A98"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Corporate headquarters location.</w:t>
      </w:r>
    </w:p>
    <w:p w14:paraId="7CAD2F0B"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Applicable regional office(s) locations</w:t>
      </w:r>
      <w:r w:rsidR="00680344">
        <w:rPr>
          <w:rFonts w:asciiTheme="minorHAnsi" w:hAnsiTheme="minorHAnsi" w:cstheme="minorHAnsi"/>
          <w:szCs w:val="20"/>
        </w:rPr>
        <w:t xml:space="preserve"> and current function capability in ITO and BPO</w:t>
      </w:r>
      <w:r w:rsidRPr="00CB032D">
        <w:rPr>
          <w:rFonts w:asciiTheme="minorHAnsi" w:hAnsiTheme="minorHAnsi" w:cstheme="minorHAnsi"/>
          <w:szCs w:val="20"/>
        </w:rPr>
        <w:t>.</w:t>
      </w:r>
    </w:p>
    <w:p w14:paraId="1AF2B36E"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Brief history of your company.</w:t>
      </w:r>
    </w:p>
    <w:p w14:paraId="6BDA554E"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Ownership and capital structure of your firm.</w:t>
      </w:r>
    </w:p>
    <w:p w14:paraId="32078314" w14:textId="77777777" w:rsidR="00A17EE8" w:rsidRPr="00CB032D" w:rsidRDefault="00A17EE8" w:rsidP="00E51BEF">
      <w:pPr>
        <w:pStyle w:val="ListParagraph"/>
        <w:numPr>
          <w:ilvl w:val="2"/>
          <w:numId w:val="10"/>
        </w:numPr>
        <w:jc w:val="left"/>
        <w:rPr>
          <w:rFonts w:asciiTheme="minorHAnsi" w:hAnsiTheme="minorHAnsi" w:cstheme="minorHAnsi"/>
          <w:szCs w:val="20"/>
        </w:rPr>
      </w:pPr>
      <w:r w:rsidRPr="00CB032D">
        <w:rPr>
          <w:rFonts w:asciiTheme="minorHAnsi" w:hAnsiTheme="minorHAnsi" w:cstheme="minorHAnsi"/>
          <w:szCs w:val="20"/>
        </w:rPr>
        <w:t>Are there any changes anticipated in the company’s ownership and/or its structure?</w:t>
      </w:r>
    </w:p>
    <w:p w14:paraId="653C65EA"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 xml:space="preserve">Describe the overall long-term strategic focus for your company. </w:t>
      </w:r>
    </w:p>
    <w:p w14:paraId="591E9F11"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Describe the long-term strategic focus for your insurance division.</w:t>
      </w:r>
    </w:p>
    <w:p w14:paraId="06C93FF2"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 xml:space="preserve">A copy of your last set of audited financial statements. </w:t>
      </w:r>
    </w:p>
    <w:p w14:paraId="71A6E88C"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 xml:space="preserve">What percentage of your company’s revenues were generated from </w:t>
      </w:r>
      <w:r w:rsidR="00DE0F04">
        <w:rPr>
          <w:rFonts w:asciiTheme="minorHAnsi" w:hAnsiTheme="minorHAnsi" w:cstheme="minorHAnsi"/>
          <w:szCs w:val="20"/>
        </w:rPr>
        <w:t xml:space="preserve">integrated </w:t>
      </w:r>
      <w:r w:rsidRPr="00CB032D">
        <w:rPr>
          <w:rFonts w:asciiTheme="minorHAnsi" w:hAnsiTheme="minorHAnsi" w:cstheme="minorHAnsi"/>
          <w:szCs w:val="20"/>
        </w:rPr>
        <w:t xml:space="preserve">BPO/ITO services for Insurance companies? </w:t>
      </w:r>
    </w:p>
    <w:p w14:paraId="2B34478F" w14:textId="0180EF7B" w:rsidR="00A17EE8"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 xml:space="preserve">What percentage of your company’s revenues were generated from </w:t>
      </w:r>
      <w:r w:rsidR="00DE0F04">
        <w:rPr>
          <w:rFonts w:asciiTheme="minorHAnsi" w:hAnsiTheme="minorHAnsi" w:cstheme="minorHAnsi"/>
          <w:szCs w:val="20"/>
        </w:rPr>
        <w:t xml:space="preserve">integrated </w:t>
      </w:r>
      <w:r w:rsidRPr="00CB032D">
        <w:rPr>
          <w:rFonts w:asciiTheme="minorHAnsi" w:hAnsiTheme="minorHAnsi" w:cstheme="minorHAnsi"/>
          <w:szCs w:val="20"/>
        </w:rPr>
        <w:t>BPO/ITO services for Life and Annuities?</w:t>
      </w:r>
    </w:p>
    <w:p w14:paraId="4A6FF5AF" w14:textId="07C50BC5" w:rsidR="00FE487E" w:rsidRPr="00CB032D" w:rsidRDefault="00FE487E" w:rsidP="00E51BEF">
      <w:pPr>
        <w:pStyle w:val="ListParagraph"/>
        <w:numPr>
          <w:ilvl w:val="1"/>
          <w:numId w:val="10"/>
        </w:numPr>
        <w:jc w:val="left"/>
        <w:rPr>
          <w:rFonts w:asciiTheme="minorHAnsi" w:hAnsiTheme="minorHAnsi" w:cstheme="minorHAnsi"/>
          <w:szCs w:val="20"/>
        </w:rPr>
      </w:pPr>
      <w:r>
        <w:rPr>
          <w:rFonts w:asciiTheme="minorHAnsi" w:hAnsiTheme="minorHAnsi" w:cstheme="minorHAnsi"/>
          <w:szCs w:val="20"/>
        </w:rPr>
        <w:t xml:space="preserve">Provide </w:t>
      </w:r>
      <w:r w:rsidR="005A7AF9">
        <w:rPr>
          <w:rFonts w:asciiTheme="minorHAnsi" w:hAnsiTheme="minorHAnsi" w:cstheme="minorHAnsi"/>
          <w:szCs w:val="20"/>
        </w:rPr>
        <w:t>three</w:t>
      </w:r>
      <w:r>
        <w:rPr>
          <w:rFonts w:asciiTheme="minorHAnsi" w:hAnsiTheme="minorHAnsi" w:cstheme="minorHAnsi"/>
          <w:szCs w:val="20"/>
        </w:rPr>
        <w:t xml:space="preserve"> references including contact names and phone numbers.</w:t>
      </w:r>
    </w:p>
    <w:p w14:paraId="0FAA06CE" w14:textId="77777777" w:rsidR="00A17EE8" w:rsidRPr="00CB032D" w:rsidRDefault="00A17EE8" w:rsidP="00A17EE8">
      <w:pPr>
        <w:pStyle w:val="ListParagraph"/>
        <w:ind w:left="1440"/>
        <w:rPr>
          <w:rFonts w:asciiTheme="minorHAnsi" w:hAnsiTheme="minorHAnsi" w:cstheme="minorHAnsi"/>
          <w:szCs w:val="20"/>
        </w:rPr>
      </w:pPr>
    </w:p>
    <w:p w14:paraId="08D3B5C0" w14:textId="2EBE1C00" w:rsidR="00A17EE8" w:rsidRPr="002D7152" w:rsidRDefault="00A17EE8" w:rsidP="00E51BEF">
      <w:pPr>
        <w:pStyle w:val="ListParagraph"/>
        <w:numPr>
          <w:ilvl w:val="0"/>
          <w:numId w:val="10"/>
        </w:numPr>
        <w:ind w:left="1080" w:hanging="540"/>
        <w:jc w:val="left"/>
        <w:rPr>
          <w:rFonts w:asciiTheme="minorHAnsi" w:hAnsiTheme="minorHAnsi" w:cstheme="minorHAnsi"/>
          <w:szCs w:val="20"/>
          <w:highlight w:val="yellow"/>
          <w:lang w:val="en-US"/>
        </w:rPr>
      </w:pPr>
      <w:r w:rsidRPr="002D7152">
        <w:rPr>
          <w:rFonts w:asciiTheme="minorHAnsi" w:hAnsiTheme="minorHAnsi" w:cstheme="minorHAnsi"/>
          <w:szCs w:val="20"/>
          <w:highlight w:val="yellow"/>
          <w:lang w:val="en-US"/>
        </w:rPr>
        <w:t>Please describe your capabilities in the</w:t>
      </w:r>
      <w:r w:rsidR="00F52549" w:rsidRPr="002D7152">
        <w:rPr>
          <w:rFonts w:asciiTheme="minorHAnsi" w:hAnsiTheme="minorHAnsi" w:cstheme="minorHAnsi"/>
          <w:szCs w:val="20"/>
          <w:highlight w:val="yellow"/>
          <w:lang w:val="en-US"/>
        </w:rPr>
        <w:t xml:space="preserve"> following areas inclusive of: </w:t>
      </w:r>
    </w:p>
    <w:p w14:paraId="3CF040F8" w14:textId="77777777" w:rsidR="005B568B" w:rsidRPr="00CB032D" w:rsidRDefault="005B568B" w:rsidP="00697309">
      <w:pPr>
        <w:pStyle w:val="ListParagraph"/>
        <w:jc w:val="left"/>
        <w:rPr>
          <w:rFonts w:asciiTheme="minorHAnsi" w:hAnsiTheme="minorHAnsi" w:cstheme="minorHAnsi"/>
          <w:szCs w:val="20"/>
          <w:lang w:val="en-US"/>
        </w:rPr>
      </w:pPr>
    </w:p>
    <w:p w14:paraId="67F9491A" w14:textId="77777777" w:rsidR="00F52549" w:rsidRPr="00F52549" w:rsidRDefault="00F52549" w:rsidP="00E51BEF">
      <w:pPr>
        <w:pStyle w:val="ListParagraph"/>
        <w:numPr>
          <w:ilvl w:val="1"/>
          <w:numId w:val="10"/>
        </w:numPr>
        <w:jc w:val="left"/>
        <w:rPr>
          <w:rFonts w:asciiTheme="minorHAnsi" w:hAnsiTheme="minorHAnsi" w:cstheme="minorHAnsi"/>
          <w:szCs w:val="20"/>
          <w:lang w:val="en-US"/>
        </w:rPr>
      </w:pPr>
    </w:p>
    <w:p w14:paraId="61765092"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rPr>
        <w:t xml:space="preserve">Total number insurance clients (Retail vs Wholesale) you </w:t>
      </w:r>
      <w:r w:rsidR="00F52549">
        <w:rPr>
          <w:rFonts w:asciiTheme="minorHAnsi" w:hAnsiTheme="minorHAnsi" w:cstheme="minorHAnsi"/>
          <w:szCs w:val="20"/>
        </w:rPr>
        <w:t xml:space="preserve">have </w:t>
      </w:r>
      <w:r w:rsidRPr="00CB032D">
        <w:rPr>
          <w:rFonts w:asciiTheme="minorHAnsi" w:hAnsiTheme="minorHAnsi" w:cstheme="minorHAnsi"/>
          <w:szCs w:val="20"/>
        </w:rPr>
        <w:t>serve</w:t>
      </w:r>
      <w:r w:rsidR="00F52549">
        <w:rPr>
          <w:rFonts w:asciiTheme="minorHAnsi" w:hAnsiTheme="minorHAnsi" w:cstheme="minorHAnsi"/>
          <w:szCs w:val="20"/>
        </w:rPr>
        <w:t>d</w:t>
      </w:r>
      <w:r w:rsidRPr="00CB032D">
        <w:rPr>
          <w:rFonts w:asciiTheme="minorHAnsi" w:hAnsiTheme="minorHAnsi" w:cstheme="minorHAnsi"/>
          <w:szCs w:val="20"/>
        </w:rPr>
        <w:t xml:space="preserve"> in the Life and Annuities space</w:t>
      </w:r>
    </w:p>
    <w:p w14:paraId="12FDE0FC"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rPr>
        <w:t xml:space="preserve">Number of insurance policies/contracts managed </w:t>
      </w:r>
      <w:r w:rsidR="00F52549">
        <w:rPr>
          <w:rFonts w:asciiTheme="minorHAnsi" w:hAnsiTheme="minorHAnsi" w:cstheme="minorHAnsi"/>
          <w:szCs w:val="20"/>
        </w:rPr>
        <w:t>in those clients</w:t>
      </w:r>
      <w:r w:rsidRPr="00CB032D">
        <w:rPr>
          <w:rFonts w:asciiTheme="minorHAnsi" w:hAnsiTheme="minorHAnsi" w:cstheme="minorHAnsi"/>
          <w:szCs w:val="20"/>
        </w:rPr>
        <w:t xml:space="preserve"> company, broken out by product type</w:t>
      </w:r>
    </w:p>
    <w:p w14:paraId="30ACE543"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rPr>
        <w:t xml:space="preserve">Current by location, supporting </w:t>
      </w:r>
      <w:r w:rsidR="00183AF8">
        <w:rPr>
          <w:rFonts w:asciiTheme="minorHAnsi" w:hAnsiTheme="minorHAnsi" w:cstheme="minorHAnsi"/>
          <w:szCs w:val="20"/>
        </w:rPr>
        <w:t xml:space="preserve">the US </w:t>
      </w:r>
    </w:p>
    <w:p w14:paraId="73E3FA47" w14:textId="77777777" w:rsidR="005B568B" w:rsidRPr="00CB032D" w:rsidRDefault="005B568B" w:rsidP="00697309">
      <w:pPr>
        <w:pStyle w:val="ListParagraph"/>
        <w:ind w:left="2160"/>
        <w:jc w:val="left"/>
        <w:rPr>
          <w:rFonts w:asciiTheme="minorHAnsi" w:hAnsiTheme="minorHAnsi" w:cstheme="minorHAnsi"/>
          <w:szCs w:val="20"/>
          <w:lang w:val="en-US"/>
        </w:rPr>
      </w:pPr>
    </w:p>
    <w:p w14:paraId="0C0565D0" w14:textId="77777777" w:rsidR="00A17EE8" w:rsidRPr="00CB032D" w:rsidRDefault="00F52549" w:rsidP="00E51BEF">
      <w:pPr>
        <w:pStyle w:val="ListParagraph"/>
        <w:numPr>
          <w:ilvl w:val="1"/>
          <w:numId w:val="10"/>
        </w:numPr>
        <w:jc w:val="left"/>
        <w:rPr>
          <w:rFonts w:asciiTheme="minorHAnsi" w:hAnsiTheme="minorHAnsi" w:cstheme="minorHAnsi"/>
          <w:szCs w:val="20"/>
          <w:lang w:val="en-US"/>
        </w:rPr>
      </w:pPr>
      <w:r>
        <w:rPr>
          <w:rFonts w:asciiTheme="minorHAnsi" w:hAnsiTheme="minorHAnsi" w:cstheme="minorHAnsi"/>
          <w:szCs w:val="20"/>
          <w:lang w:val="en-US"/>
        </w:rPr>
        <w:t>Areas</w:t>
      </w:r>
      <w:r w:rsidR="00BB19F0">
        <w:rPr>
          <w:rFonts w:asciiTheme="minorHAnsi" w:hAnsiTheme="minorHAnsi" w:cstheme="minorHAnsi"/>
          <w:szCs w:val="20"/>
          <w:lang w:val="en-US"/>
        </w:rPr>
        <w:t>/Solutions in scope</w:t>
      </w:r>
      <w:r>
        <w:rPr>
          <w:rFonts w:asciiTheme="minorHAnsi" w:hAnsiTheme="minorHAnsi" w:cstheme="minorHAnsi"/>
          <w:szCs w:val="20"/>
          <w:lang w:val="en-US"/>
        </w:rPr>
        <w:t>:</w:t>
      </w:r>
    </w:p>
    <w:p w14:paraId="461FA551" w14:textId="77777777" w:rsidR="00F52549" w:rsidRDefault="00F52549" w:rsidP="00E51BEF">
      <w:pPr>
        <w:pStyle w:val="BodyText3"/>
        <w:numPr>
          <w:ilvl w:val="2"/>
          <w:numId w:val="10"/>
        </w:numPr>
        <w:ind w:right="-11"/>
        <w:rPr>
          <w:rFonts w:ascii="Calibri" w:hAnsi="Calibri" w:cs="Calibri"/>
          <w:lang w:eastAsia="en-GB"/>
        </w:rPr>
      </w:pPr>
      <w:r>
        <w:rPr>
          <w:rFonts w:ascii="Calibri" w:hAnsi="Calibri" w:cs="Calibri"/>
          <w:lang w:eastAsia="en-GB"/>
        </w:rPr>
        <w:t>Workday Financials including:</w:t>
      </w:r>
    </w:p>
    <w:p w14:paraId="4715FC93" w14:textId="77777777" w:rsidR="00F52549" w:rsidRDefault="00F52549" w:rsidP="00E51BEF">
      <w:pPr>
        <w:pStyle w:val="BodyText3"/>
        <w:numPr>
          <w:ilvl w:val="3"/>
          <w:numId w:val="10"/>
        </w:numPr>
        <w:ind w:right="-11"/>
        <w:rPr>
          <w:rFonts w:ascii="Calibri" w:hAnsi="Calibri" w:cs="Calibri"/>
          <w:lang w:eastAsia="en-GB"/>
        </w:rPr>
      </w:pPr>
      <w:r>
        <w:rPr>
          <w:rFonts w:ascii="Calibri" w:hAnsi="Calibri" w:cs="Calibri"/>
          <w:lang w:eastAsia="en-GB"/>
        </w:rPr>
        <w:t>Accounting Center</w:t>
      </w:r>
    </w:p>
    <w:p w14:paraId="31877FAD"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Accounts Payable</w:t>
      </w:r>
    </w:p>
    <w:p w14:paraId="3639D562"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Accounts Receivable</w:t>
      </w:r>
    </w:p>
    <w:p w14:paraId="63BBD9A8"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General Ledger</w:t>
      </w:r>
    </w:p>
    <w:p w14:paraId="3899DFB1"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Asset Management</w:t>
      </w:r>
    </w:p>
    <w:p w14:paraId="02276518"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Revenue Management</w:t>
      </w:r>
    </w:p>
    <w:p w14:paraId="3C5DEA63"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Project Accounting</w:t>
      </w:r>
    </w:p>
    <w:p w14:paraId="79F5B94C"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Expenses</w:t>
      </w:r>
    </w:p>
    <w:p w14:paraId="62D28794"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Risk Management</w:t>
      </w:r>
    </w:p>
    <w:p w14:paraId="41A8130E"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Consolidation and Close</w:t>
      </w:r>
    </w:p>
    <w:p w14:paraId="67EFD534"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Planning and Budgeting</w:t>
      </w:r>
    </w:p>
    <w:p w14:paraId="76D312EA"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Forecasting</w:t>
      </w:r>
    </w:p>
    <w:p w14:paraId="1A8991D9"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Profitability and Cost Management</w:t>
      </w:r>
    </w:p>
    <w:p w14:paraId="2AACE89B"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lastRenderedPageBreak/>
        <w:t>Reporting</w:t>
      </w:r>
    </w:p>
    <w:p w14:paraId="466453AE"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Analytics</w:t>
      </w:r>
    </w:p>
    <w:p w14:paraId="11EB1E18"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 xml:space="preserve">Procurement </w:t>
      </w:r>
    </w:p>
    <w:p w14:paraId="03EE3712"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Self Service Procurement</w:t>
      </w:r>
    </w:p>
    <w:p w14:paraId="64C3516E"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Procurement Contracts</w:t>
      </w:r>
    </w:p>
    <w:p w14:paraId="3417C307"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Supplier Portal</w:t>
      </w:r>
    </w:p>
    <w:p w14:paraId="0EA1A3C3"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Cash Management</w:t>
      </w:r>
    </w:p>
    <w:p w14:paraId="6A141680" w14:textId="77777777" w:rsidR="00F52549" w:rsidRPr="00682475"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Account Reconciliation</w:t>
      </w:r>
    </w:p>
    <w:p w14:paraId="1FB02237" w14:textId="77777777" w:rsidR="00F52549" w:rsidRDefault="00F52549" w:rsidP="00E51BEF">
      <w:pPr>
        <w:pStyle w:val="BodyText3"/>
        <w:numPr>
          <w:ilvl w:val="2"/>
          <w:numId w:val="10"/>
        </w:numPr>
        <w:ind w:right="-11"/>
        <w:rPr>
          <w:rFonts w:ascii="Calibri" w:hAnsi="Calibri" w:cs="Calibri"/>
          <w:lang w:eastAsia="en-GB"/>
        </w:rPr>
      </w:pPr>
      <w:r>
        <w:rPr>
          <w:rFonts w:ascii="Calibri" w:hAnsi="Calibri" w:cs="Calibri"/>
          <w:lang w:eastAsia="en-GB"/>
        </w:rPr>
        <w:t>Blackline or comparable solution</w:t>
      </w:r>
    </w:p>
    <w:p w14:paraId="431D592B" w14:textId="77777777" w:rsidR="00F52549" w:rsidRDefault="00F52549" w:rsidP="00E51BEF">
      <w:pPr>
        <w:pStyle w:val="BodyText3"/>
        <w:numPr>
          <w:ilvl w:val="3"/>
          <w:numId w:val="10"/>
        </w:numPr>
        <w:ind w:right="-11"/>
        <w:rPr>
          <w:rFonts w:ascii="Calibri" w:hAnsi="Calibri" w:cs="Calibri"/>
          <w:lang w:eastAsia="en-GB"/>
        </w:rPr>
      </w:pPr>
      <w:r>
        <w:rPr>
          <w:rFonts w:ascii="Calibri" w:hAnsi="Calibri" w:cs="Calibri"/>
          <w:lang w:eastAsia="en-GB"/>
        </w:rPr>
        <w:t>Account Reconciliation</w:t>
      </w:r>
    </w:p>
    <w:p w14:paraId="57F2A182" w14:textId="77777777" w:rsidR="00F52549" w:rsidRDefault="00F52549" w:rsidP="00E51BEF">
      <w:pPr>
        <w:pStyle w:val="BodyText3"/>
        <w:numPr>
          <w:ilvl w:val="3"/>
          <w:numId w:val="10"/>
        </w:numPr>
        <w:ind w:right="-11"/>
        <w:rPr>
          <w:rFonts w:ascii="Calibri" w:hAnsi="Calibri" w:cs="Calibri"/>
          <w:lang w:eastAsia="en-GB"/>
        </w:rPr>
      </w:pPr>
      <w:r w:rsidRPr="00682475">
        <w:rPr>
          <w:rFonts w:ascii="Calibri" w:hAnsi="Calibri" w:cs="Calibri"/>
          <w:lang w:eastAsia="en-GB"/>
        </w:rPr>
        <w:t>Transaction Matching</w:t>
      </w:r>
    </w:p>
    <w:p w14:paraId="122ADEBB" w14:textId="77777777" w:rsidR="00F52549" w:rsidRDefault="00F52549" w:rsidP="00E51BEF">
      <w:pPr>
        <w:pStyle w:val="BodyText3"/>
        <w:numPr>
          <w:ilvl w:val="2"/>
          <w:numId w:val="10"/>
        </w:numPr>
        <w:ind w:right="-11"/>
        <w:rPr>
          <w:rFonts w:ascii="Calibri" w:hAnsi="Calibri" w:cs="Calibri"/>
          <w:lang w:eastAsia="en-GB"/>
        </w:rPr>
      </w:pPr>
      <w:r>
        <w:rPr>
          <w:rFonts w:ascii="Calibri" w:hAnsi="Calibri" w:cs="Calibri"/>
          <w:lang w:eastAsia="en-GB"/>
        </w:rPr>
        <w:t>1099 Pro</w:t>
      </w:r>
    </w:p>
    <w:p w14:paraId="11AF71FF" w14:textId="77777777" w:rsidR="00F52549" w:rsidRDefault="00F52549" w:rsidP="00E51BEF">
      <w:pPr>
        <w:pStyle w:val="BodyText3"/>
        <w:numPr>
          <w:ilvl w:val="2"/>
          <w:numId w:val="10"/>
        </w:numPr>
        <w:ind w:right="-11"/>
        <w:rPr>
          <w:rFonts w:ascii="Calibri" w:hAnsi="Calibri" w:cs="Calibri"/>
          <w:lang w:eastAsia="en-GB"/>
        </w:rPr>
      </w:pPr>
      <w:r>
        <w:rPr>
          <w:rFonts w:ascii="Calibri" w:hAnsi="Calibri" w:cs="Calibri"/>
          <w:lang w:eastAsia="en-GB"/>
        </w:rPr>
        <w:t>Master Tax</w:t>
      </w:r>
    </w:p>
    <w:p w14:paraId="12B4F0BF" w14:textId="77777777" w:rsidR="00F52549" w:rsidRDefault="00F52549" w:rsidP="00E51BEF">
      <w:pPr>
        <w:pStyle w:val="BodyText3"/>
        <w:numPr>
          <w:ilvl w:val="2"/>
          <w:numId w:val="10"/>
        </w:numPr>
        <w:ind w:right="-11"/>
        <w:rPr>
          <w:rFonts w:ascii="Calibri" w:hAnsi="Calibri" w:cs="Calibri"/>
          <w:lang w:eastAsia="en-GB"/>
        </w:rPr>
      </w:pPr>
      <w:r>
        <w:rPr>
          <w:rFonts w:ascii="Calibri" w:hAnsi="Calibri" w:cs="Calibri"/>
          <w:lang w:eastAsia="en-GB"/>
        </w:rPr>
        <w:t>Kyriba or comparable solutions</w:t>
      </w:r>
    </w:p>
    <w:p w14:paraId="42849033" w14:textId="77777777" w:rsidR="00F52549" w:rsidRDefault="00F52549" w:rsidP="00E51BEF">
      <w:pPr>
        <w:pStyle w:val="BodyText3"/>
        <w:numPr>
          <w:ilvl w:val="3"/>
          <w:numId w:val="10"/>
        </w:numPr>
        <w:ind w:right="-11"/>
        <w:rPr>
          <w:rFonts w:ascii="Calibri" w:hAnsi="Calibri" w:cs="Calibri"/>
          <w:lang w:eastAsia="en-GB"/>
        </w:rPr>
      </w:pPr>
      <w:r>
        <w:rPr>
          <w:rFonts w:ascii="Calibri" w:hAnsi="Calibri" w:cs="Calibri"/>
          <w:lang w:eastAsia="en-GB"/>
        </w:rPr>
        <w:t>Treasury Management Services</w:t>
      </w:r>
    </w:p>
    <w:p w14:paraId="729CD2EF" w14:textId="77777777" w:rsidR="00F52549" w:rsidRPr="00F52549" w:rsidRDefault="00F52549" w:rsidP="00E51BEF">
      <w:pPr>
        <w:pStyle w:val="BodyText3"/>
        <w:numPr>
          <w:ilvl w:val="3"/>
          <w:numId w:val="10"/>
        </w:numPr>
        <w:ind w:right="-11"/>
        <w:rPr>
          <w:rFonts w:ascii="Calibri" w:hAnsi="Calibri" w:cs="Calibri"/>
          <w:lang w:eastAsia="en-GB"/>
        </w:rPr>
      </w:pPr>
      <w:r w:rsidRPr="00F52549">
        <w:rPr>
          <w:rFonts w:ascii="Calibri" w:hAnsi="Calibri" w:cs="Calibri"/>
          <w:lang w:val="en-GB" w:eastAsia="en-GB"/>
        </w:rPr>
        <w:t>Banking Relationships</w:t>
      </w:r>
    </w:p>
    <w:p w14:paraId="055515EF" w14:textId="77777777" w:rsidR="00F52549" w:rsidRPr="00F52549" w:rsidRDefault="00F52549" w:rsidP="00E51BEF">
      <w:pPr>
        <w:pStyle w:val="BodyText3"/>
        <w:numPr>
          <w:ilvl w:val="3"/>
          <w:numId w:val="10"/>
        </w:numPr>
        <w:ind w:right="-11"/>
        <w:rPr>
          <w:rFonts w:ascii="Calibri" w:hAnsi="Calibri" w:cs="Calibri"/>
          <w:lang w:eastAsia="en-GB"/>
        </w:rPr>
      </w:pPr>
      <w:r w:rsidRPr="00F52549">
        <w:rPr>
          <w:rFonts w:ascii="Calibri" w:hAnsi="Calibri" w:cs="Calibri"/>
          <w:lang w:val="en-GB" w:eastAsia="en-GB"/>
        </w:rPr>
        <w:t>Reconciliation</w:t>
      </w:r>
    </w:p>
    <w:p w14:paraId="2C373616" w14:textId="77777777" w:rsidR="00F52549" w:rsidRPr="00F52549" w:rsidRDefault="00F52549" w:rsidP="00E51BEF">
      <w:pPr>
        <w:pStyle w:val="BodyText3"/>
        <w:numPr>
          <w:ilvl w:val="3"/>
          <w:numId w:val="10"/>
        </w:numPr>
        <w:ind w:right="-11"/>
        <w:rPr>
          <w:rFonts w:ascii="Calibri" w:hAnsi="Calibri" w:cs="Calibri"/>
          <w:lang w:eastAsia="en-GB"/>
        </w:rPr>
      </w:pPr>
      <w:r w:rsidRPr="00F52549">
        <w:rPr>
          <w:rFonts w:ascii="Calibri" w:hAnsi="Calibri" w:cs="Calibri"/>
          <w:lang w:val="en-GB" w:eastAsia="en-GB"/>
        </w:rPr>
        <w:t>Cash Management – Liquidity Management</w:t>
      </w:r>
    </w:p>
    <w:p w14:paraId="5D22AFAD" w14:textId="77777777" w:rsidR="00F52549" w:rsidRPr="00F52549" w:rsidRDefault="00F52549" w:rsidP="00E51BEF">
      <w:pPr>
        <w:pStyle w:val="BodyText3"/>
        <w:numPr>
          <w:ilvl w:val="3"/>
          <w:numId w:val="10"/>
        </w:numPr>
        <w:ind w:right="-11"/>
        <w:rPr>
          <w:rFonts w:ascii="Calibri" w:hAnsi="Calibri" w:cs="Calibri"/>
          <w:lang w:eastAsia="en-GB"/>
        </w:rPr>
      </w:pPr>
      <w:r w:rsidRPr="00F52549">
        <w:rPr>
          <w:rFonts w:ascii="Calibri" w:hAnsi="Calibri" w:cs="Calibri"/>
          <w:lang w:val="en-GB" w:eastAsia="en-GB"/>
        </w:rPr>
        <w:t>Cash Management – Cash Forecasting</w:t>
      </w:r>
    </w:p>
    <w:p w14:paraId="16BA56D8" w14:textId="77777777" w:rsidR="00F52549" w:rsidRPr="00F52549" w:rsidRDefault="00F52549" w:rsidP="00E51BEF">
      <w:pPr>
        <w:pStyle w:val="BodyText3"/>
        <w:numPr>
          <w:ilvl w:val="3"/>
          <w:numId w:val="10"/>
        </w:numPr>
        <w:ind w:right="-11"/>
        <w:rPr>
          <w:rFonts w:ascii="Calibri" w:hAnsi="Calibri" w:cs="Calibri"/>
          <w:lang w:eastAsia="en-GB"/>
        </w:rPr>
      </w:pPr>
      <w:r w:rsidRPr="00F52549">
        <w:rPr>
          <w:rFonts w:ascii="Calibri" w:hAnsi="Calibri" w:cs="Calibri"/>
          <w:lang w:val="en-GB" w:eastAsia="en-GB"/>
        </w:rPr>
        <w:t>Cash Management – Payments &amp; Receivables</w:t>
      </w:r>
    </w:p>
    <w:p w14:paraId="05A24B87" w14:textId="77777777" w:rsidR="00F52549" w:rsidRPr="00D45CD9" w:rsidRDefault="00F52549" w:rsidP="00E51BEF">
      <w:pPr>
        <w:pStyle w:val="BodyText3"/>
        <w:numPr>
          <w:ilvl w:val="2"/>
          <w:numId w:val="10"/>
        </w:numPr>
        <w:ind w:right="-11"/>
        <w:rPr>
          <w:rFonts w:ascii="Calibri" w:hAnsi="Calibri" w:cs="Calibri"/>
          <w:lang w:eastAsia="en-GB"/>
        </w:rPr>
      </w:pPr>
      <w:r w:rsidRPr="00D45CD9">
        <w:rPr>
          <w:rFonts w:ascii="Calibri" w:hAnsi="Calibri" w:cs="Calibri"/>
          <w:lang w:eastAsia="en-GB"/>
        </w:rPr>
        <w:t>ONESOURCE Indirect Tax - Compliance, Determination &amp; Reporting</w:t>
      </w:r>
    </w:p>
    <w:p w14:paraId="3E383037" w14:textId="77777777" w:rsidR="00F52549" w:rsidRDefault="00F52549" w:rsidP="00E51BEF">
      <w:pPr>
        <w:pStyle w:val="BodyText3"/>
        <w:numPr>
          <w:ilvl w:val="2"/>
          <w:numId w:val="10"/>
        </w:numPr>
        <w:ind w:right="-11"/>
        <w:rPr>
          <w:rFonts w:ascii="Calibri" w:hAnsi="Calibri" w:cs="Calibri"/>
          <w:lang w:eastAsia="en-GB"/>
        </w:rPr>
      </w:pPr>
      <w:r w:rsidRPr="00D45CD9">
        <w:rPr>
          <w:rFonts w:ascii="Calibri" w:hAnsi="Calibri" w:cs="Calibri"/>
          <w:lang w:eastAsia="en-GB"/>
        </w:rPr>
        <w:t>ONESOURCE Tax Provision</w:t>
      </w:r>
    </w:p>
    <w:p w14:paraId="0C9E9456" w14:textId="77777777" w:rsidR="00A17EE8" w:rsidRPr="00CB032D" w:rsidRDefault="00A17EE8" w:rsidP="00E51BEF">
      <w:pPr>
        <w:pStyle w:val="ListParagraph"/>
        <w:numPr>
          <w:ilvl w:val="4"/>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Products supported (life / annuity / superannuation / investments)</w:t>
      </w:r>
    </w:p>
    <w:p w14:paraId="3AAD5F5D" w14:textId="77777777" w:rsidR="00A17EE8" w:rsidRPr="00CB032D" w:rsidRDefault="00A17EE8" w:rsidP="00E51BEF">
      <w:pPr>
        <w:pStyle w:val="ListParagraph"/>
        <w:numPr>
          <w:ilvl w:val="4"/>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Functions supported</w:t>
      </w:r>
    </w:p>
    <w:p w14:paraId="28304E80" w14:textId="77777777" w:rsidR="00A17EE8" w:rsidRPr="00CB032D" w:rsidRDefault="00A17EE8" w:rsidP="00E51BEF">
      <w:pPr>
        <w:pStyle w:val="ListParagraph"/>
        <w:numPr>
          <w:ilvl w:val="4"/>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Group Risk (Wholesale Life scheme) vs Whole of Life Insurance</w:t>
      </w:r>
    </w:p>
    <w:p w14:paraId="60404490" w14:textId="77777777" w:rsidR="00A17EE8" w:rsidRPr="00CB032D" w:rsidRDefault="00A17EE8" w:rsidP="00E51BEF">
      <w:pPr>
        <w:pStyle w:val="ListParagraph"/>
        <w:numPr>
          <w:ilvl w:val="4"/>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Current policy counts by product type, currently running on the system</w:t>
      </w:r>
    </w:p>
    <w:p w14:paraId="1C932DC5" w14:textId="6D733A5A" w:rsidR="00A17EE8" w:rsidRPr="00CB032D" w:rsidRDefault="00A17EE8" w:rsidP="00E51BEF">
      <w:pPr>
        <w:pStyle w:val="ListParagraph"/>
        <w:numPr>
          <w:ilvl w:val="4"/>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 xml:space="preserve">Technical specifications/capabilities (e.g. APIs for STP, Operational Data Store for operational reporting, integrated workflow, robots, AI, </w:t>
      </w:r>
      <w:r w:rsidR="005A7AF9" w:rsidRPr="00CB032D">
        <w:rPr>
          <w:rFonts w:asciiTheme="minorHAnsi" w:hAnsiTheme="minorHAnsi" w:cstheme="minorHAnsi"/>
          <w:szCs w:val="20"/>
          <w:lang w:val="en-US"/>
        </w:rPr>
        <w:t>etc.</w:t>
      </w:r>
      <w:r w:rsidRPr="00CB032D">
        <w:rPr>
          <w:rFonts w:asciiTheme="minorHAnsi" w:hAnsiTheme="minorHAnsi" w:cstheme="minorHAnsi"/>
          <w:szCs w:val="20"/>
          <w:lang w:val="en-US"/>
        </w:rPr>
        <w:t>)</w:t>
      </w:r>
    </w:p>
    <w:p w14:paraId="554F8FCB" w14:textId="77777777" w:rsidR="00A17EE8" w:rsidRPr="00CB032D" w:rsidRDefault="00A17EE8" w:rsidP="00E51BEF">
      <w:pPr>
        <w:pStyle w:val="ListParagraph"/>
        <w:numPr>
          <w:ilvl w:val="4"/>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Regulatory compliance management</w:t>
      </w:r>
    </w:p>
    <w:p w14:paraId="684C458C" w14:textId="77777777" w:rsidR="005B568B" w:rsidRPr="00CB032D" w:rsidRDefault="005B568B" w:rsidP="00697309">
      <w:pPr>
        <w:pStyle w:val="ListParagraph"/>
        <w:ind w:left="2160"/>
        <w:jc w:val="left"/>
        <w:rPr>
          <w:rFonts w:asciiTheme="minorHAnsi" w:hAnsiTheme="minorHAnsi" w:cstheme="minorHAnsi"/>
          <w:szCs w:val="20"/>
          <w:lang w:val="en-US"/>
        </w:rPr>
      </w:pPr>
    </w:p>
    <w:p w14:paraId="5114EDCA" w14:textId="77777777" w:rsidR="00A17EE8" w:rsidRPr="00CB032D" w:rsidRDefault="00A17EE8" w:rsidP="00E51BEF">
      <w:pPr>
        <w:pStyle w:val="ListParagraph"/>
        <w:numPr>
          <w:ilvl w:val="1"/>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Supporting surround systems</w:t>
      </w:r>
    </w:p>
    <w:p w14:paraId="2AF347BC" w14:textId="77777777" w:rsidR="00A17EE8" w:rsidRDefault="00D45CD9" w:rsidP="00E51BEF">
      <w:pPr>
        <w:pStyle w:val="ListParagraph"/>
        <w:numPr>
          <w:ilvl w:val="2"/>
          <w:numId w:val="10"/>
        </w:numPr>
        <w:jc w:val="left"/>
        <w:rPr>
          <w:rFonts w:asciiTheme="minorHAnsi" w:hAnsiTheme="minorHAnsi" w:cstheme="minorHAnsi"/>
          <w:szCs w:val="20"/>
          <w:lang w:val="en-US"/>
        </w:rPr>
      </w:pPr>
      <w:r>
        <w:rPr>
          <w:rFonts w:asciiTheme="minorHAnsi" w:hAnsiTheme="minorHAnsi" w:cstheme="minorHAnsi"/>
          <w:szCs w:val="20"/>
          <w:lang w:val="en-US"/>
        </w:rPr>
        <w:t>Banking</w:t>
      </w:r>
    </w:p>
    <w:p w14:paraId="5213B99C" w14:textId="77777777" w:rsidR="00D45CD9" w:rsidRPr="00CB032D" w:rsidRDefault="00D45CD9" w:rsidP="00E51BEF">
      <w:pPr>
        <w:pStyle w:val="ListParagraph"/>
        <w:numPr>
          <w:ilvl w:val="2"/>
          <w:numId w:val="10"/>
        </w:numPr>
        <w:jc w:val="left"/>
        <w:rPr>
          <w:rFonts w:asciiTheme="minorHAnsi" w:hAnsiTheme="minorHAnsi" w:cstheme="minorHAnsi"/>
          <w:szCs w:val="20"/>
          <w:lang w:val="en-US"/>
        </w:rPr>
      </w:pPr>
      <w:r>
        <w:rPr>
          <w:rFonts w:asciiTheme="minorHAnsi" w:hAnsiTheme="minorHAnsi" w:cstheme="minorHAnsi"/>
          <w:szCs w:val="20"/>
          <w:lang w:val="en-US"/>
        </w:rPr>
        <w:t>Investment Management</w:t>
      </w:r>
    </w:p>
    <w:p w14:paraId="59C465FE" w14:textId="77777777" w:rsidR="00A17EE8" w:rsidRPr="00CB032D" w:rsidRDefault="0033464F" w:rsidP="00E51BEF">
      <w:pPr>
        <w:pStyle w:val="ListParagraph"/>
        <w:numPr>
          <w:ilvl w:val="2"/>
          <w:numId w:val="10"/>
        </w:numPr>
        <w:jc w:val="left"/>
        <w:rPr>
          <w:rFonts w:asciiTheme="minorHAnsi" w:hAnsiTheme="minorHAnsi" w:cstheme="minorHAnsi"/>
          <w:szCs w:val="20"/>
          <w:lang w:val="en-US"/>
        </w:rPr>
      </w:pPr>
      <w:r>
        <w:rPr>
          <w:rFonts w:asciiTheme="minorHAnsi" w:hAnsiTheme="minorHAnsi" w:cstheme="minorHAnsi"/>
          <w:szCs w:val="20"/>
          <w:lang w:val="en-US"/>
        </w:rPr>
        <w:t xml:space="preserve">Workday HCM </w:t>
      </w:r>
    </w:p>
    <w:p w14:paraId="5E89B6AF" w14:textId="77777777" w:rsidR="00A17EE8"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Payments (premium collections, refunds, claims</w:t>
      </w:r>
      <w:r w:rsidR="0033464F">
        <w:rPr>
          <w:rFonts w:asciiTheme="minorHAnsi" w:hAnsiTheme="minorHAnsi" w:cstheme="minorHAnsi"/>
          <w:szCs w:val="20"/>
          <w:lang w:val="en-US"/>
        </w:rPr>
        <w:t>, commissions</w:t>
      </w:r>
      <w:r w:rsidRPr="00CB032D">
        <w:rPr>
          <w:rFonts w:asciiTheme="minorHAnsi" w:hAnsiTheme="minorHAnsi" w:cstheme="minorHAnsi"/>
          <w:szCs w:val="20"/>
          <w:lang w:val="en-US"/>
        </w:rPr>
        <w:t xml:space="preserve"> disbursements)</w:t>
      </w:r>
    </w:p>
    <w:p w14:paraId="6432499D" w14:textId="77777777" w:rsidR="0033464F" w:rsidRPr="00CB032D" w:rsidRDefault="0033464F" w:rsidP="00E51BEF">
      <w:pPr>
        <w:pStyle w:val="ListParagraph"/>
        <w:numPr>
          <w:ilvl w:val="2"/>
          <w:numId w:val="10"/>
        </w:numPr>
        <w:jc w:val="left"/>
        <w:rPr>
          <w:rFonts w:asciiTheme="minorHAnsi" w:hAnsiTheme="minorHAnsi" w:cstheme="minorHAnsi"/>
          <w:szCs w:val="20"/>
          <w:lang w:val="en-US"/>
        </w:rPr>
      </w:pPr>
      <w:r>
        <w:rPr>
          <w:rFonts w:asciiTheme="minorHAnsi" w:hAnsiTheme="minorHAnsi" w:cstheme="minorHAnsi"/>
          <w:szCs w:val="20"/>
          <w:lang w:val="en-US"/>
        </w:rPr>
        <w:t>Payment Receipts, debits</w:t>
      </w:r>
    </w:p>
    <w:p w14:paraId="783EF767" w14:textId="77777777" w:rsidR="00A17EE8"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General Ledger integration / feed</w:t>
      </w:r>
      <w:r w:rsidR="0033464F">
        <w:rPr>
          <w:rFonts w:asciiTheme="minorHAnsi" w:hAnsiTheme="minorHAnsi" w:cstheme="minorHAnsi"/>
          <w:szCs w:val="20"/>
          <w:lang w:val="en-US"/>
        </w:rPr>
        <w:t>s</w:t>
      </w:r>
    </w:p>
    <w:p w14:paraId="22A635C9" w14:textId="77777777" w:rsidR="0033464F" w:rsidRDefault="0033464F" w:rsidP="00E51BEF">
      <w:pPr>
        <w:pStyle w:val="ListParagraph"/>
        <w:numPr>
          <w:ilvl w:val="2"/>
          <w:numId w:val="10"/>
        </w:numPr>
        <w:jc w:val="left"/>
        <w:rPr>
          <w:rFonts w:asciiTheme="minorHAnsi" w:hAnsiTheme="minorHAnsi" w:cstheme="minorHAnsi"/>
          <w:szCs w:val="20"/>
          <w:lang w:val="en-US"/>
        </w:rPr>
      </w:pPr>
      <w:r>
        <w:rPr>
          <w:rFonts w:asciiTheme="minorHAnsi" w:hAnsiTheme="minorHAnsi" w:cstheme="minorHAnsi"/>
          <w:szCs w:val="20"/>
          <w:lang w:val="en-US"/>
        </w:rPr>
        <w:t>Reinsurance systems</w:t>
      </w:r>
    </w:p>
    <w:p w14:paraId="5D6A342A" w14:textId="77777777" w:rsidR="0033464F" w:rsidRPr="00CB032D" w:rsidRDefault="0033464F" w:rsidP="00E51BEF">
      <w:pPr>
        <w:pStyle w:val="ListParagraph"/>
        <w:numPr>
          <w:ilvl w:val="2"/>
          <w:numId w:val="10"/>
        </w:numPr>
        <w:jc w:val="left"/>
        <w:rPr>
          <w:rFonts w:asciiTheme="minorHAnsi" w:hAnsiTheme="minorHAnsi" w:cstheme="minorHAnsi"/>
          <w:szCs w:val="20"/>
          <w:lang w:val="en-US"/>
        </w:rPr>
      </w:pPr>
      <w:r>
        <w:rPr>
          <w:rFonts w:asciiTheme="minorHAnsi" w:hAnsiTheme="minorHAnsi" w:cstheme="minorHAnsi"/>
          <w:szCs w:val="20"/>
          <w:lang w:val="en-US"/>
        </w:rPr>
        <w:t>Data Lake and Data Hubs</w:t>
      </w:r>
    </w:p>
    <w:p w14:paraId="4E60086C" w14:textId="77777777" w:rsidR="005B568B" w:rsidRPr="00CB032D" w:rsidRDefault="005B568B" w:rsidP="00697309">
      <w:pPr>
        <w:pStyle w:val="ListParagraph"/>
        <w:ind w:left="2160"/>
        <w:jc w:val="left"/>
        <w:rPr>
          <w:rFonts w:asciiTheme="minorHAnsi" w:hAnsiTheme="minorHAnsi" w:cstheme="minorHAnsi"/>
          <w:szCs w:val="20"/>
          <w:lang w:val="en-US"/>
        </w:rPr>
      </w:pPr>
    </w:p>
    <w:p w14:paraId="552FF6EB" w14:textId="77777777" w:rsidR="00A17EE8" w:rsidRPr="00CB032D" w:rsidRDefault="00A17EE8" w:rsidP="00E51BEF">
      <w:pPr>
        <w:pStyle w:val="ListParagraph"/>
        <w:numPr>
          <w:ilvl w:val="1"/>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Customer and User Layer</w:t>
      </w:r>
    </w:p>
    <w:p w14:paraId="2C206D7D" w14:textId="2C47A37C"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Digital capabilities such as portals and</w:t>
      </w:r>
      <w:r w:rsidR="0033464F">
        <w:rPr>
          <w:rFonts w:asciiTheme="minorHAnsi" w:hAnsiTheme="minorHAnsi" w:cstheme="minorHAnsi"/>
          <w:szCs w:val="20"/>
          <w:lang w:val="en-US"/>
        </w:rPr>
        <w:t xml:space="preserve"> mobile application for</w:t>
      </w:r>
      <w:r w:rsidRPr="00CB032D">
        <w:rPr>
          <w:rFonts w:asciiTheme="minorHAnsi" w:hAnsiTheme="minorHAnsi" w:cstheme="minorHAnsi"/>
          <w:szCs w:val="20"/>
          <w:lang w:val="en-US"/>
        </w:rPr>
        <w:t xml:space="preserve"> viewing and transacting (e.g. </w:t>
      </w:r>
      <w:r w:rsidR="0033464F">
        <w:rPr>
          <w:rFonts w:asciiTheme="minorHAnsi" w:hAnsiTheme="minorHAnsi" w:cstheme="minorHAnsi"/>
          <w:szCs w:val="20"/>
          <w:lang w:val="en-US"/>
        </w:rPr>
        <w:t>approvals</w:t>
      </w:r>
      <w:r w:rsidRPr="00CB032D">
        <w:rPr>
          <w:rFonts w:asciiTheme="minorHAnsi" w:hAnsiTheme="minorHAnsi" w:cstheme="minorHAnsi"/>
          <w:szCs w:val="20"/>
          <w:lang w:val="en-US"/>
        </w:rPr>
        <w:t xml:space="preserve">, </w:t>
      </w:r>
      <w:r w:rsidR="0033464F">
        <w:rPr>
          <w:rFonts w:asciiTheme="minorHAnsi" w:hAnsiTheme="minorHAnsi" w:cstheme="minorHAnsi"/>
          <w:szCs w:val="20"/>
          <w:lang w:val="en-US"/>
        </w:rPr>
        <w:t>commenting</w:t>
      </w:r>
      <w:r w:rsidRPr="00CB032D">
        <w:rPr>
          <w:rFonts w:asciiTheme="minorHAnsi" w:hAnsiTheme="minorHAnsi" w:cstheme="minorHAnsi"/>
          <w:szCs w:val="20"/>
          <w:lang w:val="en-US"/>
        </w:rPr>
        <w:t xml:space="preserve">, </w:t>
      </w:r>
      <w:r w:rsidR="0033464F">
        <w:rPr>
          <w:rFonts w:asciiTheme="minorHAnsi" w:hAnsiTheme="minorHAnsi" w:cstheme="minorHAnsi"/>
          <w:szCs w:val="20"/>
          <w:lang w:val="en-US"/>
        </w:rPr>
        <w:t xml:space="preserve">reporting, </w:t>
      </w:r>
      <w:r w:rsidR="005A7AF9" w:rsidRPr="00CB032D">
        <w:rPr>
          <w:rFonts w:asciiTheme="minorHAnsi" w:hAnsiTheme="minorHAnsi" w:cstheme="minorHAnsi"/>
          <w:szCs w:val="20"/>
          <w:lang w:val="en-US"/>
        </w:rPr>
        <w:t>etc.</w:t>
      </w:r>
      <w:r w:rsidRPr="00CB032D">
        <w:rPr>
          <w:rFonts w:asciiTheme="minorHAnsi" w:hAnsiTheme="minorHAnsi" w:cstheme="minorHAnsi"/>
          <w:szCs w:val="20"/>
          <w:lang w:val="en-US"/>
        </w:rPr>
        <w:t>)</w:t>
      </w:r>
    </w:p>
    <w:p w14:paraId="73151F43"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Self-service APIs / straight through processing functions</w:t>
      </w:r>
    </w:p>
    <w:p w14:paraId="0C5D38CA"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Self-service reporting</w:t>
      </w:r>
    </w:p>
    <w:p w14:paraId="6F586323" w14:textId="77777777" w:rsidR="005B568B" w:rsidRPr="00CB032D" w:rsidRDefault="005B568B" w:rsidP="00697309">
      <w:pPr>
        <w:pStyle w:val="ListParagraph"/>
        <w:ind w:left="2160"/>
        <w:jc w:val="left"/>
        <w:rPr>
          <w:rFonts w:asciiTheme="minorHAnsi" w:hAnsiTheme="minorHAnsi" w:cstheme="minorHAnsi"/>
          <w:szCs w:val="20"/>
          <w:lang w:val="en-US"/>
        </w:rPr>
      </w:pPr>
    </w:p>
    <w:p w14:paraId="311F6315" w14:textId="77777777" w:rsidR="00F52549" w:rsidRPr="00CB032D" w:rsidRDefault="00F52549" w:rsidP="00697309">
      <w:pPr>
        <w:pStyle w:val="ListParagraph"/>
        <w:ind w:left="2160"/>
        <w:jc w:val="left"/>
        <w:rPr>
          <w:rFonts w:asciiTheme="minorHAnsi" w:hAnsiTheme="minorHAnsi" w:cstheme="minorHAnsi"/>
          <w:szCs w:val="20"/>
          <w:lang w:val="en-US"/>
        </w:rPr>
      </w:pPr>
    </w:p>
    <w:p w14:paraId="1C28E11E" w14:textId="77777777" w:rsidR="00A17EE8" w:rsidRPr="002D7152" w:rsidRDefault="00A17EE8" w:rsidP="00E51BEF">
      <w:pPr>
        <w:pStyle w:val="ListParagraph"/>
        <w:numPr>
          <w:ilvl w:val="1"/>
          <w:numId w:val="10"/>
        </w:numPr>
        <w:jc w:val="left"/>
        <w:rPr>
          <w:rFonts w:asciiTheme="minorHAnsi" w:hAnsiTheme="minorHAnsi" w:cstheme="minorHAnsi"/>
          <w:szCs w:val="20"/>
          <w:highlight w:val="yellow"/>
          <w:lang w:val="en-US"/>
        </w:rPr>
      </w:pPr>
      <w:r w:rsidRPr="002D7152">
        <w:rPr>
          <w:rFonts w:asciiTheme="minorHAnsi" w:hAnsiTheme="minorHAnsi" w:cstheme="minorHAnsi"/>
          <w:szCs w:val="20"/>
          <w:highlight w:val="yellow"/>
          <w:lang w:val="en-US"/>
        </w:rPr>
        <w:t>Migrations</w:t>
      </w:r>
    </w:p>
    <w:p w14:paraId="6750F01F"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Experience</w:t>
      </w:r>
    </w:p>
    <w:p w14:paraId="2718C641"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Approach</w:t>
      </w:r>
    </w:p>
    <w:p w14:paraId="7C7A8227"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Product configuration</w:t>
      </w:r>
    </w:p>
    <w:p w14:paraId="02E00A82"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Testing</w:t>
      </w:r>
    </w:p>
    <w:p w14:paraId="67FFC5E9"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Dealing with IP restrictions</w:t>
      </w:r>
    </w:p>
    <w:p w14:paraId="5A586DB0"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Automation</w:t>
      </w:r>
    </w:p>
    <w:p w14:paraId="0D74D4F4"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Timescales and costs</w:t>
      </w:r>
    </w:p>
    <w:p w14:paraId="561A4A37" w14:textId="77777777" w:rsidR="00A17EE8" w:rsidRPr="00CB032D" w:rsidRDefault="00A17EE8" w:rsidP="00E51BEF">
      <w:pPr>
        <w:pStyle w:val="ListParagraph"/>
        <w:numPr>
          <w:ilvl w:val="2"/>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Data extraction</w:t>
      </w:r>
    </w:p>
    <w:p w14:paraId="499DF4F3" w14:textId="77777777" w:rsidR="00A17EE8" w:rsidRPr="00CB032D" w:rsidRDefault="00A17EE8" w:rsidP="00A17EE8">
      <w:pPr>
        <w:rPr>
          <w:rFonts w:asciiTheme="minorHAnsi" w:hAnsiTheme="minorHAnsi" w:cstheme="minorHAnsi"/>
          <w:szCs w:val="20"/>
          <w:lang w:val="en-US"/>
        </w:rPr>
      </w:pPr>
    </w:p>
    <w:p w14:paraId="4BCAE75E" w14:textId="77777777" w:rsidR="00A17EE8" w:rsidRPr="00CB032D" w:rsidRDefault="00A17EE8" w:rsidP="00A17EE8">
      <w:pPr>
        <w:rPr>
          <w:rFonts w:asciiTheme="minorHAnsi" w:hAnsiTheme="minorHAnsi" w:cstheme="minorHAnsi"/>
          <w:szCs w:val="20"/>
          <w:lang w:val="en-US"/>
        </w:rPr>
      </w:pPr>
    </w:p>
    <w:p w14:paraId="421AD9DD" w14:textId="77777777" w:rsidR="00A17EE8" w:rsidRPr="00CB032D" w:rsidRDefault="00A17EE8" w:rsidP="00E51BEF">
      <w:pPr>
        <w:pStyle w:val="ListParagraph"/>
        <w:numPr>
          <w:ilvl w:val="0"/>
          <w:numId w:val="10"/>
        </w:numPr>
        <w:ind w:left="1080" w:hanging="540"/>
        <w:jc w:val="left"/>
        <w:rPr>
          <w:rFonts w:asciiTheme="minorHAnsi" w:hAnsiTheme="minorHAnsi" w:cstheme="minorHAnsi"/>
          <w:szCs w:val="20"/>
          <w:lang w:val="en-US"/>
        </w:rPr>
      </w:pPr>
      <w:r w:rsidRPr="00CB032D">
        <w:rPr>
          <w:rFonts w:asciiTheme="minorHAnsi" w:hAnsiTheme="minorHAnsi" w:cstheme="minorHAnsi"/>
          <w:szCs w:val="20"/>
          <w:lang w:val="en-US"/>
        </w:rPr>
        <w:t xml:space="preserve">Please describe how you could support our organization with regards to </w:t>
      </w:r>
      <w:r w:rsidR="00183AF8">
        <w:rPr>
          <w:rFonts w:asciiTheme="minorHAnsi" w:hAnsiTheme="minorHAnsi" w:cstheme="minorHAnsi"/>
          <w:szCs w:val="20"/>
          <w:lang w:val="en-US"/>
        </w:rPr>
        <w:t>implementation and ongoing support</w:t>
      </w:r>
      <w:r w:rsidRPr="00CB032D">
        <w:rPr>
          <w:rFonts w:asciiTheme="minorHAnsi" w:hAnsiTheme="minorHAnsi" w:cstheme="minorHAnsi"/>
          <w:szCs w:val="20"/>
          <w:lang w:val="en-US"/>
        </w:rPr>
        <w:t>. Please also give consideration to where an outsource model might support other corporate functions e.g. finance transaction processing</w:t>
      </w:r>
    </w:p>
    <w:p w14:paraId="1B24CF86" w14:textId="77777777" w:rsidR="00A17EE8" w:rsidRPr="00CB032D" w:rsidRDefault="00A17EE8" w:rsidP="00A17EE8">
      <w:pPr>
        <w:rPr>
          <w:rFonts w:asciiTheme="minorHAnsi" w:hAnsiTheme="minorHAnsi" w:cstheme="minorHAnsi"/>
          <w:szCs w:val="20"/>
          <w:lang w:val="en-US"/>
        </w:rPr>
      </w:pPr>
    </w:p>
    <w:p w14:paraId="6E3A1228" w14:textId="77777777" w:rsidR="00A17EE8" w:rsidRPr="00CB032D" w:rsidRDefault="00A17EE8" w:rsidP="00A17EE8">
      <w:pPr>
        <w:rPr>
          <w:rFonts w:asciiTheme="minorHAnsi" w:hAnsiTheme="minorHAnsi" w:cstheme="minorHAnsi"/>
          <w:szCs w:val="20"/>
          <w:lang w:val="en-US"/>
        </w:rPr>
      </w:pPr>
    </w:p>
    <w:p w14:paraId="44D77780" w14:textId="77777777" w:rsidR="00A17EE8" w:rsidRPr="00CB032D" w:rsidRDefault="00A17EE8" w:rsidP="00E51BEF">
      <w:pPr>
        <w:pStyle w:val="ListParagraph"/>
        <w:numPr>
          <w:ilvl w:val="0"/>
          <w:numId w:val="10"/>
        </w:numPr>
        <w:ind w:left="1080" w:hanging="540"/>
        <w:jc w:val="left"/>
        <w:rPr>
          <w:rFonts w:asciiTheme="minorHAnsi" w:hAnsiTheme="minorHAnsi" w:cstheme="minorHAnsi"/>
          <w:szCs w:val="20"/>
          <w:lang w:val="en-US"/>
        </w:rPr>
      </w:pPr>
      <w:r w:rsidRPr="00CB032D">
        <w:rPr>
          <w:rFonts w:asciiTheme="minorHAnsi" w:hAnsiTheme="minorHAnsi" w:cstheme="minorHAnsi"/>
          <w:szCs w:val="20"/>
          <w:lang w:val="en-US"/>
        </w:rPr>
        <w:t>Please describe use of the following technology in your current offering, and how Resolution Life</w:t>
      </w:r>
      <w:r w:rsidR="00883E7F">
        <w:rPr>
          <w:rFonts w:asciiTheme="minorHAnsi" w:hAnsiTheme="minorHAnsi" w:cstheme="minorHAnsi"/>
          <w:szCs w:val="20"/>
          <w:lang w:val="en-US"/>
        </w:rPr>
        <w:t xml:space="preserve"> US</w:t>
      </w:r>
      <w:r w:rsidRPr="00CB032D">
        <w:rPr>
          <w:rFonts w:asciiTheme="minorHAnsi" w:hAnsiTheme="minorHAnsi" w:cstheme="minorHAnsi"/>
          <w:szCs w:val="20"/>
          <w:lang w:val="en-US"/>
        </w:rPr>
        <w:t xml:space="preserve"> realizes benefits from same.</w:t>
      </w:r>
    </w:p>
    <w:p w14:paraId="191043CB" w14:textId="77777777" w:rsidR="00A17EE8" w:rsidRPr="00CB032D" w:rsidRDefault="00A17EE8" w:rsidP="00A17EE8">
      <w:pPr>
        <w:pStyle w:val="ListParagraph"/>
        <w:rPr>
          <w:rFonts w:asciiTheme="minorHAnsi" w:hAnsiTheme="minorHAnsi" w:cstheme="minorHAnsi"/>
          <w:szCs w:val="20"/>
          <w:lang w:val="en-US"/>
        </w:rPr>
      </w:pPr>
    </w:p>
    <w:p w14:paraId="20057181" w14:textId="77777777" w:rsidR="00A17EE8" w:rsidRPr="00CB032D" w:rsidRDefault="00A17EE8" w:rsidP="00E51BEF">
      <w:pPr>
        <w:pStyle w:val="ListParagraph"/>
        <w:numPr>
          <w:ilvl w:val="1"/>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AI, Machine Learning, low code and any benefits they would provide to Resolution Life</w:t>
      </w:r>
      <w:r w:rsidR="00883E7F">
        <w:rPr>
          <w:rFonts w:asciiTheme="minorHAnsi" w:hAnsiTheme="minorHAnsi" w:cstheme="minorHAnsi"/>
          <w:szCs w:val="20"/>
          <w:lang w:val="en-US"/>
        </w:rPr>
        <w:t xml:space="preserve"> US</w:t>
      </w:r>
    </w:p>
    <w:p w14:paraId="0BE02288" w14:textId="77777777" w:rsidR="00A17EE8" w:rsidRPr="00CB032D" w:rsidRDefault="00A17EE8" w:rsidP="00E51BEF">
      <w:pPr>
        <w:pStyle w:val="ListParagraph"/>
        <w:numPr>
          <w:ilvl w:val="1"/>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Use of RPA</w:t>
      </w:r>
    </w:p>
    <w:p w14:paraId="30996584" w14:textId="77777777" w:rsidR="00A17EE8" w:rsidRPr="00CB032D" w:rsidRDefault="00A17EE8" w:rsidP="00E51BEF">
      <w:pPr>
        <w:pStyle w:val="ListParagraph"/>
        <w:numPr>
          <w:ilvl w:val="1"/>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Current API standard if any and include your catalogue</w:t>
      </w:r>
      <w:r w:rsidR="008B3EE8">
        <w:rPr>
          <w:rFonts w:asciiTheme="minorHAnsi" w:hAnsiTheme="minorHAnsi" w:cstheme="minorHAnsi"/>
          <w:szCs w:val="20"/>
          <w:lang w:val="en-US"/>
        </w:rPr>
        <w:t xml:space="preserve"> of experience</w:t>
      </w:r>
      <w:r w:rsidRPr="00CB032D">
        <w:rPr>
          <w:rFonts w:asciiTheme="minorHAnsi" w:hAnsiTheme="minorHAnsi" w:cstheme="minorHAnsi"/>
          <w:szCs w:val="20"/>
          <w:lang w:val="en-US"/>
        </w:rPr>
        <w:t xml:space="preserve"> </w:t>
      </w:r>
      <w:r w:rsidR="008B3EE8">
        <w:rPr>
          <w:rFonts w:asciiTheme="minorHAnsi" w:hAnsiTheme="minorHAnsi" w:cstheme="minorHAnsi"/>
          <w:szCs w:val="20"/>
          <w:lang w:val="en-US"/>
        </w:rPr>
        <w:t>with</w:t>
      </w:r>
      <w:r w:rsidRPr="00CB032D">
        <w:rPr>
          <w:rFonts w:asciiTheme="minorHAnsi" w:hAnsiTheme="minorHAnsi" w:cstheme="minorHAnsi"/>
          <w:szCs w:val="20"/>
          <w:lang w:val="en-US"/>
        </w:rPr>
        <w:t xml:space="preserve"> API’s for each applicable system.</w:t>
      </w:r>
    </w:p>
    <w:p w14:paraId="07D855F1" w14:textId="77777777" w:rsidR="00A17EE8" w:rsidRPr="00CB032D" w:rsidRDefault="00A17EE8" w:rsidP="00E51BEF">
      <w:pPr>
        <w:pStyle w:val="ListParagraph"/>
        <w:numPr>
          <w:ilvl w:val="1"/>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 xml:space="preserve">In your current offering do you make use of any strategies for migrating existing </w:t>
      </w:r>
      <w:r w:rsidR="008B3EE8">
        <w:rPr>
          <w:rFonts w:asciiTheme="minorHAnsi" w:hAnsiTheme="minorHAnsi" w:cstheme="minorHAnsi"/>
          <w:szCs w:val="20"/>
          <w:lang w:val="en-US"/>
        </w:rPr>
        <w:t>information and processes</w:t>
      </w:r>
      <w:r w:rsidRPr="00CB032D">
        <w:rPr>
          <w:rFonts w:asciiTheme="minorHAnsi" w:hAnsiTheme="minorHAnsi" w:cstheme="minorHAnsi"/>
          <w:szCs w:val="20"/>
          <w:lang w:val="en-US"/>
        </w:rPr>
        <w:t>?</w:t>
      </w:r>
    </w:p>
    <w:p w14:paraId="1165C1FD" w14:textId="77777777" w:rsidR="00A17EE8" w:rsidRPr="00CB032D" w:rsidRDefault="00A17EE8" w:rsidP="00E51BEF">
      <w:pPr>
        <w:pStyle w:val="ListParagraph"/>
        <w:numPr>
          <w:ilvl w:val="1"/>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Who are your current preferred technology providers in these areas if applicable?</w:t>
      </w:r>
    </w:p>
    <w:p w14:paraId="07CFCCAC" w14:textId="77777777" w:rsidR="00A17EE8" w:rsidRPr="00CB032D" w:rsidRDefault="00A17EE8" w:rsidP="00E51BEF">
      <w:pPr>
        <w:pStyle w:val="ListParagraph"/>
        <w:numPr>
          <w:ilvl w:val="1"/>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 xml:space="preserve">Experience of version releases and how you minimize the impact on </w:t>
      </w:r>
      <w:r w:rsidR="005F50C9">
        <w:rPr>
          <w:rFonts w:asciiTheme="minorHAnsi" w:hAnsiTheme="minorHAnsi" w:cstheme="minorHAnsi"/>
          <w:szCs w:val="20"/>
          <w:lang w:val="en-US"/>
        </w:rPr>
        <w:t>clients</w:t>
      </w:r>
    </w:p>
    <w:p w14:paraId="49EB9A15" w14:textId="77777777" w:rsidR="00A17EE8" w:rsidRPr="00CB032D" w:rsidRDefault="00A17EE8" w:rsidP="00E51BEF">
      <w:pPr>
        <w:pStyle w:val="ListParagraph"/>
        <w:numPr>
          <w:ilvl w:val="1"/>
          <w:numId w:val="10"/>
        </w:numPr>
        <w:jc w:val="left"/>
        <w:rPr>
          <w:rFonts w:asciiTheme="minorHAnsi" w:hAnsiTheme="minorHAnsi" w:cstheme="minorHAnsi"/>
          <w:szCs w:val="20"/>
          <w:lang w:val="en-US"/>
        </w:rPr>
      </w:pPr>
      <w:r w:rsidRPr="00CB032D">
        <w:rPr>
          <w:rFonts w:asciiTheme="minorHAnsi" w:hAnsiTheme="minorHAnsi" w:cstheme="minorHAnsi"/>
          <w:szCs w:val="20"/>
          <w:lang w:val="en-US"/>
        </w:rPr>
        <w:t xml:space="preserve">Please include any future use </w:t>
      </w:r>
      <w:r w:rsidR="005F50C9">
        <w:rPr>
          <w:rFonts w:asciiTheme="minorHAnsi" w:hAnsiTheme="minorHAnsi" w:cstheme="minorHAnsi"/>
          <w:szCs w:val="20"/>
          <w:lang w:val="en-US"/>
        </w:rPr>
        <w:t>with these</w:t>
      </w:r>
      <w:r w:rsidRPr="00CB032D">
        <w:rPr>
          <w:rFonts w:asciiTheme="minorHAnsi" w:hAnsiTheme="minorHAnsi" w:cstheme="minorHAnsi"/>
          <w:szCs w:val="20"/>
          <w:lang w:val="en-US"/>
        </w:rPr>
        <w:t xml:space="preserve"> technologies in your current offerings that we could expect to see in the next 12-18 months.</w:t>
      </w:r>
    </w:p>
    <w:p w14:paraId="6E82E8EC" w14:textId="77777777" w:rsidR="00A17EE8" w:rsidRDefault="00A17EE8" w:rsidP="00A17EE8">
      <w:pPr>
        <w:rPr>
          <w:rFonts w:asciiTheme="minorHAnsi" w:hAnsiTheme="minorHAnsi" w:cstheme="minorHAnsi"/>
          <w:szCs w:val="20"/>
          <w:lang w:val="en-US"/>
        </w:rPr>
      </w:pPr>
    </w:p>
    <w:p w14:paraId="2FEFD5D7" w14:textId="77777777" w:rsidR="005F50C9" w:rsidRPr="00CB032D" w:rsidRDefault="005F50C9" w:rsidP="00A17EE8">
      <w:pPr>
        <w:rPr>
          <w:rFonts w:asciiTheme="minorHAnsi" w:hAnsiTheme="minorHAnsi" w:cstheme="minorHAnsi"/>
          <w:szCs w:val="20"/>
          <w:lang w:val="en-US"/>
        </w:rPr>
      </w:pPr>
    </w:p>
    <w:p w14:paraId="1EEB6B3B" w14:textId="77777777" w:rsidR="00A17EE8" w:rsidRDefault="00A17EE8" w:rsidP="00E51BEF">
      <w:pPr>
        <w:pStyle w:val="ListParagraph"/>
        <w:numPr>
          <w:ilvl w:val="0"/>
          <w:numId w:val="10"/>
        </w:numPr>
        <w:ind w:left="1080" w:hanging="540"/>
        <w:jc w:val="left"/>
        <w:rPr>
          <w:rFonts w:asciiTheme="minorHAnsi" w:hAnsiTheme="minorHAnsi" w:cstheme="minorHAnsi"/>
          <w:szCs w:val="20"/>
        </w:rPr>
      </w:pPr>
      <w:r w:rsidRPr="00CB032D">
        <w:rPr>
          <w:rFonts w:asciiTheme="minorHAnsi" w:hAnsiTheme="minorHAnsi" w:cstheme="minorHAnsi"/>
          <w:szCs w:val="20"/>
        </w:rPr>
        <w:t>Please describe your current operating model that you would propose for Resolution Life</w:t>
      </w:r>
      <w:r w:rsidR="00883E7F">
        <w:rPr>
          <w:rFonts w:asciiTheme="minorHAnsi" w:hAnsiTheme="minorHAnsi" w:cstheme="minorHAnsi"/>
          <w:szCs w:val="20"/>
        </w:rPr>
        <w:t xml:space="preserve"> US</w:t>
      </w:r>
      <w:r w:rsidRPr="00CB032D">
        <w:rPr>
          <w:rFonts w:asciiTheme="minorHAnsi" w:hAnsiTheme="minorHAnsi" w:cstheme="minorHAnsi"/>
          <w:szCs w:val="20"/>
        </w:rPr>
        <w:t>.</w:t>
      </w:r>
    </w:p>
    <w:p w14:paraId="487D6CE8" w14:textId="77777777" w:rsidR="00C708A5" w:rsidRPr="00CB032D" w:rsidRDefault="00C708A5" w:rsidP="00C708A5">
      <w:pPr>
        <w:pStyle w:val="ListParagraph"/>
        <w:ind w:left="1080"/>
        <w:jc w:val="left"/>
        <w:rPr>
          <w:rFonts w:asciiTheme="minorHAnsi" w:hAnsiTheme="minorHAnsi" w:cstheme="minorHAnsi"/>
          <w:szCs w:val="20"/>
        </w:rPr>
      </w:pPr>
    </w:p>
    <w:p w14:paraId="0EC7DC26"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How much is onshore / nearshore / offshore and how do you decide the mix</w:t>
      </w:r>
    </w:p>
    <w:p w14:paraId="24554572"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When do you migrate to a target system?</w:t>
      </w:r>
    </w:p>
    <w:p w14:paraId="7655DD42"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Please give examples of your current standard operating guides and service standards</w:t>
      </w:r>
    </w:p>
    <w:p w14:paraId="57162BAE"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Please give examples of your current standard policy forms and documentation letter types</w:t>
      </w:r>
    </w:p>
    <w:p w14:paraId="0896920C"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Please give details of your current UX/CX and portal approach</w:t>
      </w:r>
    </w:p>
    <w:p w14:paraId="136D960D"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Please give online adoption rates by product type and territory</w:t>
      </w:r>
    </w:p>
    <w:p w14:paraId="6E223355"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Please give details about your transformation success, particularly around FTE efficiencies, one and done rates, adoption, UX/CX</w:t>
      </w:r>
    </w:p>
    <w:p w14:paraId="31183014" w14:textId="77777777" w:rsidR="00A17EE8" w:rsidRPr="00CB032D" w:rsidRDefault="00A17EE8" w:rsidP="00A17EE8">
      <w:pPr>
        <w:rPr>
          <w:rFonts w:asciiTheme="minorHAnsi" w:hAnsiTheme="minorHAnsi" w:cstheme="minorHAnsi"/>
          <w:szCs w:val="20"/>
          <w:lang w:val="en-US"/>
        </w:rPr>
      </w:pPr>
    </w:p>
    <w:p w14:paraId="07F92DD6" w14:textId="00E8D2AA" w:rsidR="00A17EE8" w:rsidRDefault="00A17EE8" w:rsidP="00E51BEF">
      <w:pPr>
        <w:pStyle w:val="ListParagraph"/>
        <w:numPr>
          <w:ilvl w:val="0"/>
          <w:numId w:val="10"/>
        </w:numPr>
        <w:ind w:left="1080" w:hanging="540"/>
        <w:jc w:val="left"/>
        <w:rPr>
          <w:rFonts w:asciiTheme="minorHAnsi" w:hAnsiTheme="minorHAnsi" w:cstheme="minorHAnsi"/>
          <w:szCs w:val="20"/>
          <w:highlight w:val="yellow"/>
          <w:lang w:val="en-US"/>
        </w:rPr>
      </w:pPr>
      <w:r w:rsidRPr="002D7152">
        <w:rPr>
          <w:rFonts w:asciiTheme="minorHAnsi" w:hAnsiTheme="minorHAnsi" w:cstheme="minorHAnsi"/>
          <w:szCs w:val="20"/>
          <w:highlight w:val="yellow"/>
          <w:lang w:val="en-US"/>
        </w:rPr>
        <w:t>Resolution Life</w:t>
      </w:r>
      <w:r w:rsidR="00883E7F" w:rsidRPr="002D7152">
        <w:rPr>
          <w:rFonts w:asciiTheme="minorHAnsi" w:hAnsiTheme="minorHAnsi" w:cstheme="minorHAnsi"/>
          <w:szCs w:val="20"/>
          <w:highlight w:val="yellow"/>
          <w:lang w:val="en-US"/>
        </w:rPr>
        <w:t xml:space="preserve"> US</w:t>
      </w:r>
      <w:r w:rsidRPr="002D7152">
        <w:rPr>
          <w:rFonts w:asciiTheme="minorHAnsi" w:hAnsiTheme="minorHAnsi" w:cstheme="minorHAnsi"/>
          <w:szCs w:val="20"/>
          <w:highlight w:val="yellow"/>
          <w:lang w:val="en-US"/>
        </w:rPr>
        <w:t xml:space="preserve"> would like to build a series of differentiators that would potentially give us a commercial advantage. Please explain how you think this may work with your current business model.</w:t>
      </w:r>
    </w:p>
    <w:p w14:paraId="7EE67A01" w14:textId="03AB7B63" w:rsidR="002D7152" w:rsidRPr="001E66F9" w:rsidRDefault="002D7152" w:rsidP="002D7152">
      <w:pPr>
        <w:ind w:left="540"/>
        <w:jc w:val="left"/>
        <w:rPr>
          <w:rFonts w:asciiTheme="minorHAnsi" w:hAnsiTheme="minorHAnsi" w:cstheme="minorHAnsi"/>
          <w:color w:val="FF0000"/>
          <w:szCs w:val="20"/>
          <w:highlight w:val="yellow"/>
          <w:lang w:val="en-US"/>
        </w:rPr>
      </w:pPr>
      <w:r w:rsidRPr="001E66F9">
        <w:rPr>
          <w:rFonts w:asciiTheme="minorHAnsi" w:hAnsiTheme="minorHAnsi" w:cstheme="minorHAnsi"/>
          <w:color w:val="FF0000"/>
          <w:szCs w:val="20"/>
          <w:highlight w:val="yellow"/>
          <w:lang w:val="en-US"/>
        </w:rPr>
        <w:t xml:space="preserve">Reinsurance – get with </w:t>
      </w:r>
      <w:r w:rsidR="001E66F9" w:rsidRPr="001E66F9">
        <w:rPr>
          <w:rFonts w:asciiTheme="minorHAnsi" w:hAnsiTheme="minorHAnsi" w:cstheme="minorHAnsi"/>
          <w:color w:val="FF0000"/>
          <w:szCs w:val="20"/>
          <w:highlight w:val="yellow"/>
          <w:lang w:val="en-US"/>
        </w:rPr>
        <w:t>Gavin Lubbe</w:t>
      </w:r>
      <w:r w:rsidR="001E66F9">
        <w:rPr>
          <w:rFonts w:asciiTheme="minorHAnsi" w:hAnsiTheme="minorHAnsi" w:cstheme="minorHAnsi"/>
          <w:color w:val="FF0000"/>
          <w:szCs w:val="20"/>
          <w:highlight w:val="yellow"/>
          <w:lang w:val="en-US"/>
        </w:rPr>
        <w:t xml:space="preserve">  - Get info on Accounting center</w:t>
      </w:r>
    </w:p>
    <w:p w14:paraId="7D60118D" w14:textId="77777777" w:rsidR="00C708A5" w:rsidRPr="00CB032D" w:rsidRDefault="00C708A5" w:rsidP="00C708A5">
      <w:pPr>
        <w:pStyle w:val="ListParagraph"/>
        <w:ind w:left="1080"/>
        <w:jc w:val="left"/>
        <w:rPr>
          <w:rFonts w:asciiTheme="minorHAnsi" w:hAnsiTheme="minorHAnsi" w:cstheme="minorHAnsi"/>
          <w:szCs w:val="20"/>
          <w:lang w:val="en-US"/>
        </w:rPr>
      </w:pPr>
    </w:p>
    <w:p w14:paraId="698E51DF" w14:textId="77777777" w:rsidR="00A17EE8" w:rsidRPr="00CB032D" w:rsidRDefault="00A17EE8" w:rsidP="00E51BEF">
      <w:pPr>
        <w:pStyle w:val="ListParagraph"/>
        <w:numPr>
          <w:ilvl w:val="1"/>
          <w:numId w:val="10"/>
        </w:numPr>
        <w:jc w:val="left"/>
        <w:rPr>
          <w:rFonts w:asciiTheme="minorHAnsi" w:hAnsiTheme="minorHAnsi" w:cstheme="minorHAnsi"/>
          <w:szCs w:val="20"/>
          <w:lang w:val="en-US"/>
        </w:rPr>
      </w:pPr>
      <w:r w:rsidRPr="00CB032D">
        <w:rPr>
          <w:rFonts w:asciiTheme="minorHAnsi" w:hAnsiTheme="minorHAnsi" w:cstheme="minorHAnsi"/>
          <w:szCs w:val="20"/>
        </w:rPr>
        <w:t>Migration</w:t>
      </w:r>
    </w:p>
    <w:p w14:paraId="13E7B766" w14:textId="77777777" w:rsidR="00A17EE8" w:rsidRPr="00CB032D" w:rsidRDefault="00A17EE8" w:rsidP="00E51BEF">
      <w:pPr>
        <w:pStyle w:val="ListParagraph"/>
        <w:numPr>
          <w:ilvl w:val="2"/>
          <w:numId w:val="10"/>
        </w:numPr>
        <w:jc w:val="left"/>
        <w:rPr>
          <w:rFonts w:asciiTheme="minorHAnsi" w:hAnsiTheme="minorHAnsi" w:cstheme="minorHAnsi"/>
          <w:szCs w:val="20"/>
        </w:rPr>
      </w:pPr>
      <w:r w:rsidRPr="00CB032D">
        <w:rPr>
          <w:rFonts w:asciiTheme="minorHAnsi" w:hAnsiTheme="minorHAnsi" w:cstheme="minorHAnsi"/>
          <w:szCs w:val="20"/>
        </w:rPr>
        <w:t>Product configuration</w:t>
      </w:r>
    </w:p>
    <w:p w14:paraId="3B73804C" w14:textId="77777777" w:rsidR="00A17EE8" w:rsidRPr="00CB032D" w:rsidRDefault="00A17EE8" w:rsidP="00E51BEF">
      <w:pPr>
        <w:pStyle w:val="ListParagraph"/>
        <w:numPr>
          <w:ilvl w:val="2"/>
          <w:numId w:val="10"/>
        </w:numPr>
        <w:jc w:val="left"/>
        <w:rPr>
          <w:rFonts w:asciiTheme="minorHAnsi" w:hAnsiTheme="minorHAnsi" w:cstheme="minorHAnsi"/>
          <w:szCs w:val="20"/>
        </w:rPr>
      </w:pPr>
      <w:r w:rsidRPr="00CB032D">
        <w:rPr>
          <w:rFonts w:asciiTheme="minorHAnsi" w:hAnsiTheme="minorHAnsi" w:cstheme="minorHAnsi"/>
          <w:szCs w:val="20"/>
        </w:rPr>
        <w:t>Repeatable Resolution Life</w:t>
      </w:r>
      <w:r w:rsidR="00883E7F">
        <w:rPr>
          <w:rFonts w:asciiTheme="minorHAnsi" w:hAnsiTheme="minorHAnsi" w:cstheme="minorHAnsi"/>
          <w:szCs w:val="20"/>
        </w:rPr>
        <w:t xml:space="preserve"> US</w:t>
      </w:r>
      <w:r w:rsidRPr="00CB032D">
        <w:rPr>
          <w:rFonts w:asciiTheme="minorHAnsi" w:hAnsiTheme="minorHAnsi" w:cstheme="minorHAnsi"/>
          <w:szCs w:val="20"/>
        </w:rPr>
        <w:t xml:space="preserve"> process</w:t>
      </w:r>
    </w:p>
    <w:p w14:paraId="590DBEF2" w14:textId="77777777" w:rsidR="00A17EE8" w:rsidRPr="00CB032D" w:rsidRDefault="00A17EE8" w:rsidP="00E51BEF">
      <w:pPr>
        <w:pStyle w:val="ListParagraph"/>
        <w:numPr>
          <w:ilvl w:val="2"/>
          <w:numId w:val="10"/>
        </w:numPr>
        <w:jc w:val="left"/>
        <w:rPr>
          <w:rFonts w:asciiTheme="minorHAnsi" w:hAnsiTheme="minorHAnsi" w:cstheme="minorHAnsi"/>
          <w:szCs w:val="20"/>
        </w:rPr>
      </w:pPr>
      <w:r w:rsidRPr="00CB032D">
        <w:rPr>
          <w:rFonts w:asciiTheme="minorHAnsi" w:hAnsiTheme="minorHAnsi" w:cstheme="minorHAnsi"/>
          <w:szCs w:val="20"/>
        </w:rPr>
        <w:t>Automated testing</w:t>
      </w:r>
    </w:p>
    <w:p w14:paraId="7F6333DC" w14:textId="77777777" w:rsidR="00A17EE8" w:rsidRPr="00CB032D" w:rsidRDefault="00A17EE8" w:rsidP="00E51BEF">
      <w:pPr>
        <w:pStyle w:val="ListParagraph"/>
        <w:numPr>
          <w:ilvl w:val="2"/>
          <w:numId w:val="10"/>
        </w:numPr>
        <w:jc w:val="left"/>
        <w:rPr>
          <w:rFonts w:asciiTheme="minorHAnsi" w:hAnsiTheme="minorHAnsi" w:cstheme="minorHAnsi"/>
          <w:szCs w:val="20"/>
        </w:rPr>
      </w:pPr>
      <w:r w:rsidRPr="00CB032D">
        <w:rPr>
          <w:rFonts w:asciiTheme="minorHAnsi" w:hAnsiTheme="minorHAnsi" w:cstheme="minorHAnsi"/>
          <w:szCs w:val="20"/>
        </w:rPr>
        <w:t>IP ownership</w:t>
      </w:r>
    </w:p>
    <w:p w14:paraId="1BC978FC"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Run</w:t>
      </w:r>
    </w:p>
    <w:p w14:paraId="1B330AFB" w14:textId="77777777" w:rsidR="00A17EE8" w:rsidRPr="00CB032D" w:rsidRDefault="00A17EE8" w:rsidP="00E51BEF">
      <w:pPr>
        <w:pStyle w:val="ListParagraph"/>
        <w:numPr>
          <w:ilvl w:val="2"/>
          <w:numId w:val="10"/>
        </w:numPr>
        <w:jc w:val="left"/>
        <w:rPr>
          <w:rFonts w:asciiTheme="minorHAnsi" w:hAnsiTheme="minorHAnsi" w:cstheme="minorHAnsi"/>
          <w:szCs w:val="20"/>
        </w:rPr>
      </w:pPr>
      <w:r w:rsidRPr="00CB032D">
        <w:rPr>
          <w:rFonts w:asciiTheme="minorHAnsi" w:hAnsiTheme="minorHAnsi" w:cstheme="minorHAnsi"/>
          <w:szCs w:val="20"/>
        </w:rPr>
        <w:t>Consistent User and Customer experience</w:t>
      </w:r>
    </w:p>
    <w:p w14:paraId="1038F1D7" w14:textId="77777777" w:rsidR="00A17EE8" w:rsidRPr="00CB032D" w:rsidRDefault="00A17EE8" w:rsidP="00E51BEF">
      <w:pPr>
        <w:pStyle w:val="ListParagraph"/>
        <w:numPr>
          <w:ilvl w:val="2"/>
          <w:numId w:val="10"/>
        </w:numPr>
        <w:jc w:val="left"/>
        <w:rPr>
          <w:rFonts w:asciiTheme="minorHAnsi" w:hAnsiTheme="minorHAnsi" w:cstheme="minorHAnsi"/>
          <w:szCs w:val="20"/>
        </w:rPr>
      </w:pPr>
      <w:r w:rsidRPr="00CB032D">
        <w:rPr>
          <w:rFonts w:asciiTheme="minorHAnsi" w:hAnsiTheme="minorHAnsi" w:cstheme="minorHAnsi"/>
          <w:szCs w:val="20"/>
        </w:rPr>
        <w:t>Simplified Out of the box processes</w:t>
      </w:r>
    </w:p>
    <w:p w14:paraId="73A2707C" w14:textId="77777777" w:rsidR="00A17EE8" w:rsidRPr="00CB032D" w:rsidRDefault="005F50C9" w:rsidP="00E51BEF">
      <w:pPr>
        <w:pStyle w:val="ListParagraph"/>
        <w:numPr>
          <w:ilvl w:val="2"/>
          <w:numId w:val="10"/>
        </w:numPr>
        <w:jc w:val="left"/>
        <w:rPr>
          <w:rFonts w:asciiTheme="minorHAnsi" w:hAnsiTheme="minorHAnsi" w:cstheme="minorHAnsi"/>
          <w:szCs w:val="20"/>
        </w:rPr>
      </w:pPr>
      <w:r>
        <w:rPr>
          <w:rFonts w:asciiTheme="minorHAnsi" w:hAnsiTheme="minorHAnsi" w:cstheme="minorHAnsi"/>
          <w:szCs w:val="20"/>
        </w:rPr>
        <w:t>En</w:t>
      </w:r>
      <w:r w:rsidR="00A17EE8" w:rsidRPr="00CB032D">
        <w:rPr>
          <w:rFonts w:asciiTheme="minorHAnsi" w:hAnsiTheme="minorHAnsi" w:cstheme="minorHAnsi"/>
          <w:szCs w:val="20"/>
        </w:rPr>
        <w:t>gagement model</w:t>
      </w:r>
    </w:p>
    <w:p w14:paraId="39C24BC5" w14:textId="77777777" w:rsidR="00A17EE8" w:rsidRPr="00CB032D" w:rsidRDefault="00A17EE8" w:rsidP="00A17EE8">
      <w:pPr>
        <w:rPr>
          <w:rFonts w:asciiTheme="minorHAnsi" w:hAnsiTheme="minorHAnsi" w:cstheme="minorHAnsi"/>
          <w:szCs w:val="20"/>
        </w:rPr>
      </w:pPr>
    </w:p>
    <w:p w14:paraId="6DE18ED1" w14:textId="77777777" w:rsidR="00A17EE8" w:rsidRPr="00CB032D" w:rsidRDefault="00A17EE8" w:rsidP="00E51BEF">
      <w:pPr>
        <w:pStyle w:val="ListParagraph"/>
        <w:numPr>
          <w:ilvl w:val="0"/>
          <w:numId w:val="10"/>
        </w:numPr>
        <w:ind w:left="1080" w:hanging="540"/>
        <w:jc w:val="left"/>
        <w:rPr>
          <w:rFonts w:asciiTheme="minorHAnsi" w:hAnsiTheme="minorHAnsi" w:cstheme="minorHAnsi"/>
          <w:szCs w:val="20"/>
        </w:rPr>
      </w:pPr>
      <w:r w:rsidRPr="00CB032D">
        <w:rPr>
          <w:rFonts w:asciiTheme="minorHAnsi" w:hAnsiTheme="minorHAnsi" w:cstheme="minorHAnsi"/>
          <w:szCs w:val="20"/>
        </w:rPr>
        <w:t>Please describe how IP developed by Resolution Life</w:t>
      </w:r>
      <w:r w:rsidR="00883E7F">
        <w:rPr>
          <w:rFonts w:asciiTheme="minorHAnsi" w:hAnsiTheme="minorHAnsi" w:cstheme="minorHAnsi"/>
          <w:szCs w:val="20"/>
        </w:rPr>
        <w:t xml:space="preserve"> US</w:t>
      </w:r>
      <w:r w:rsidRPr="00CB032D">
        <w:rPr>
          <w:rFonts w:asciiTheme="minorHAnsi" w:hAnsiTheme="minorHAnsi" w:cstheme="minorHAnsi"/>
          <w:szCs w:val="20"/>
        </w:rPr>
        <w:t xml:space="preserve"> (e.g. machine learning) could be implemented in conjunction with the </w:t>
      </w:r>
      <w:r w:rsidR="005F50C9">
        <w:rPr>
          <w:rFonts w:asciiTheme="minorHAnsi" w:hAnsiTheme="minorHAnsi" w:cstheme="minorHAnsi"/>
          <w:szCs w:val="20"/>
        </w:rPr>
        <w:t>Finance Systems</w:t>
      </w:r>
      <w:r w:rsidRPr="00CB032D">
        <w:rPr>
          <w:rFonts w:asciiTheme="minorHAnsi" w:hAnsiTheme="minorHAnsi" w:cstheme="minorHAnsi"/>
          <w:szCs w:val="20"/>
        </w:rPr>
        <w:t xml:space="preserve">. </w:t>
      </w:r>
    </w:p>
    <w:p w14:paraId="0130E85B" w14:textId="77777777" w:rsidR="00A17EE8" w:rsidRPr="00CB032D" w:rsidRDefault="00A17EE8" w:rsidP="00A17EE8">
      <w:pPr>
        <w:rPr>
          <w:rFonts w:asciiTheme="minorHAnsi" w:hAnsiTheme="minorHAnsi" w:cstheme="minorHAnsi"/>
          <w:szCs w:val="20"/>
        </w:rPr>
      </w:pPr>
    </w:p>
    <w:p w14:paraId="4C4EAB6C" w14:textId="77777777" w:rsidR="00A17EE8" w:rsidRDefault="00A17EE8" w:rsidP="00E51BEF">
      <w:pPr>
        <w:pStyle w:val="ListParagraph"/>
        <w:numPr>
          <w:ilvl w:val="0"/>
          <w:numId w:val="10"/>
        </w:numPr>
        <w:ind w:left="1080" w:hanging="540"/>
        <w:jc w:val="left"/>
        <w:rPr>
          <w:rFonts w:asciiTheme="minorHAnsi" w:hAnsiTheme="minorHAnsi" w:cstheme="minorHAnsi"/>
          <w:szCs w:val="20"/>
        </w:rPr>
      </w:pPr>
      <w:r w:rsidRPr="00CB032D">
        <w:rPr>
          <w:rFonts w:asciiTheme="minorHAnsi" w:hAnsiTheme="minorHAnsi" w:cstheme="minorHAnsi"/>
          <w:szCs w:val="20"/>
        </w:rPr>
        <w:t>Please describe the approach to charging and give specifics based on the supplied data</w:t>
      </w:r>
    </w:p>
    <w:p w14:paraId="01132934" w14:textId="77777777" w:rsidR="00C708A5" w:rsidRPr="00C708A5" w:rsidRDefault="00C708A5" w:rsidP="00C708A5">
      <w:pPr>
        <w:jc w:val="left"/>
        <w:rPr>
          <w:rFonts w:asciiTheme="minorHAnsi" w:hAnsiTheme="minorHAnsi" w:cstheme="minorHAnsi"/>
          <w:szCs w:val="20"/>
        </w:rPr>
      </w:pPr>
    </w:p>
    <w:p w14:paraId="57205C19" w14:textId="77777777" w:rsidR="00A17EE8" w:rsidRDefault="00A17EE8" w:rsidP="00E51BEF">
      <w:pPr>
        <w:pStyle w:val="ListParagraph"/>
        <w:numPr>
          <w:ilvl w:val="0"/>
          <w:numId w:val="10"/>
        </w:numPr>
        <w:ind w:left="1080" w:hanging="540"/>
        <w:jc w:val="left"/>
        <w:rPr>
          <w:rFonts w:asciiTheme="minorHAnsi" w:hAnsiTheme="minorHAnsi" w:cstheme="minorHAnsi"/>
          <w:szCs w:val="20"/>
        </w:rPr>
      </w:pPr>
      <w:r w:rsidRPr="005F50C9">
        <w:rPr>
          <w:rFonts w:asciiTheme="minorHAnsi" w:hAnsiTheme="minorHAnsi" w:cstheme="minorHAnsi"/>
          <w:szCs w:val="20"/>
        </w:rPr>
        <w:t>Please describe yo</w:t>
      </w:r>
      <w:r w:rsidR="005F50C9">
        <w:rPr>
          <w:rFonts w:asciiTheme="minorHAnsi" w:hAnsiTheme="minorHAnsi" w:cstheme="minorHAnsi"/>
          <w:szCs w:val="20"/>
        </w:rPr>
        <w:t>ur proposed compliance approach.</w:t>
      </w:r>
    </w:p>
    <w:p w14:paraId="0F7A0B5F" w14:textId="77777777" w:rsidR="005F50C9" w:rsidRPr="005F50C9" w:rsidRDefault="005F50C9" w:rsidP="005F50C9">
      <w:pPr>
        <w:jc w:val="left"/>
        <w:rPr>
          <w:rFonts w:asciiTheme="minorHAnsi" w:hAnsiTheme="minorHAnsi" w:cstheme="minorHAnsi"/>
          <w:szCs w:val="20"/>
        </w:rPr>
      </w:pPr>
    </w:p>
    <w:p w14:paraId="5812E3BF" w14:textId="77777777" w:rsidR="00A17EE8" w:rsidRDefault="00A17EE8" w:rsidP="00E51BEF">
      <w:pPr>
        <w:pStyle w:val="ListParagraph"/>
        <w:numPr>
          <w:ilvl w:val="0"/>
          <w:numId w:val="10"/>
        </w:numPr>
        <w:ind w:left="1080" w:hanging="540"/>
        <w:jc w:val="left"/>
        <w:rPr>
          <w:rFonts w:asciiTheme="minorHAnsi" w:hAnsiTheme="minorHAnsi" w:cstheme="minorHAnsi"/>
          <w:szCs w:val="20"/>
        </w:rPr>
      </w:pPr>
      <w:r w:rsidRPr="00CB032D">
        <w:rPr>
          <w:rFonts w:asciiTheme="minorHAnsi" w:hAnsiTheme="minorHAnsi" w:cstheme="minorHAnsi"/>
          <w:szCs w:val="20"/>
        </w:rPr>
        <w:t>Please describe your approach to risk</w:t>
      </w:r>
    </w:p>
    <w:p w14:paraId="67B804FB" w14:textId="77777777" w:rsidR="00C708A5" w:rsidRPr="00C708A5" w:rsidRDefault="00C708A5" w:rsidP="00C708A5">
      <w:pPr>
        <w:jc w:val="left"/>
        <w:rPr>
          <w:rFonts w:asciiTheme="minorHAnsi" w:hAnsiTheme="minorHAnsi" w:cstheme="minorHAnsi"/>
          <w:szCs w:val="20"/>
        </w:rPr>
      </w:pPr>
    </w:p>
    <w:p w14:paraId="19A3EEEC"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Migration</w:t>
      </w:r>
    </w:p>
    <w:p w14:paraId="41119020"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Operational</w:t>
      </w:r>
    </w:p>
    <w:p w14:paraId="59D304E6"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lastRenderedPageBreak/>
        <w:t>Financial Engineering</w:t>
      </w:r>
    </w:p>
    <w:p w14:paraId="0F6FCD44"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Scalability</w:t>
      </w:r>
    </w:p>
    <w:p w14:paraId="4F2257C9"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Data security in relation to local regulations</w:t>
      </w:r>
    </w:p>
    <w:p w14:paraId="738E88B1" w14:textId="77777777" w:rsidR="00A17EE8" w:rsidRPr="00CB032D" w:rsidRDefault="00A17EE8" w:rsidP="00E51BEF">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 xml:space="preserve">Data </w:t>
      </w:r>
      <w:r w:rsidR="005F50C9">
        <w:rPr>
          <w:rFonts w:asciiTheme="minorHAnsi" w:hAnsiTheme="minorHAnsi" w:cstheme="minorHAnsi"/>
          <w:szCs w:val="20"/>
        </w:rPr>
        <w:t xml:space="preserve">completeness and </w:t>
      </w:r>
      <w:r w:rsidRPr="00CB032D">
        <w:rPr>
          <w:rFonts w:asciiTheme="minorHAnsi" w:hAnsiTheme="minorHAnsi" w:cstheme="minorHAnsi"/>
          <w:szCs w:val="20"/>
        </w:rPr>
        <w:t>quality</w:t>
      </w:r>
    </w:p>
    <w:p w14:paraId="76DFC7EA" w14:textId="6B63896A" w:rsidR="001E66F9" w:rsidRPr="001E66F9" w:rsidRDefault="00A17EE8" w:rsidP="001E66F9">
      <w:pPr>
        <w:pStyle w:val="ListParagraph"/>
        <w:numPr>
          <w:ilvl w:val="1"/>
          <w:numId w:val="10"/>
        </w:numPr>
        <w:jc w:val="left"/>
        <w:rPr>
          <w:rFonts w:asciiTheme="minorHAnsi" w:hAnsiTheme="minorHAnsi" w:cstheme="minorHAnsi"/>
          <w:szCs w:val="20"/>
        </w:rPr>
      </w:pPr>
      <w:r w:rsidRPr="00CB032D">
        <w:rPr>
          <w:rFonts w:asciiTheme="minorHAnsi" w:hAnsiTheme="minorHAnsi" w:cstheme="minorHAnsi"/>
          <w:szCs w:val="20"/>
        </w:rPr>
        <w:t>Regulatory compliance (rules, reporting, customers service SLAs, self-monitoring &amp; audit reporting, etc)</w:t>
      </w:r>
    </w:p>
    <w:p w14:paraId="42186EF9" w14:textId="77777777" w:rsidR="009E4274" w:rsidRDefault="009E4274" w:rsidP="009E4274">
      <w:pPr>
        <w:pStyle w:val="ListParagraph"/>
        <w:ind w:left="1440"/>
        <w:jc w:val="left"/>
        <w:rPr>
          <w:rFonts w:asciiTheme="minorHAnsi" w:hAnsiTheme="minorHAnsi" w:cstheme="minorHAnsi"/>
          <w:szCs w:val="20"/>
        </w:rPr>
      </w:pPr>
    </w:p>
    <w:p w14:paraId="3E66308E" w14:textId="77777777" w:rsidR="00F763D1" w:rsidRPr="00377F23" w:rsidRDefault="00C101B2" w:rsidP="00E51BEF">
      <w:pPr>
        <w:pStyle w:val="ListParagraph"/>
        <w:numPr>
          <w:ilvl w:val="0"/>
          <w:numId w:val="10"/>
        </w:numPr>
        <w:ind w:left="1080" w:hanging="540"/>
        <w:jc w:val="left"/>
        <w:rPr>
          <w:rFonts w:asciiTheme="minorHAnsi" w:hAnsiTheme="minorHAnsi" w:cstheme="minorHAnsi"/>
          <w:bCs/>
          <w:szCs w:val="20"/>
        </w:rPr>
      </w:pPr>
      <w:r w:rsidRPr="009E4274">
        <w:rPr>
          <w:rFonts w:asciiTheme="minorHAnsi" w:hAnsiTheme="minorHAnsi" w:cstheme="minorHAnsi"/>
          <w:bCs/>
          <w:szCs w:val="20"/>
        </w:rPr>
        <w:t>At a high level provide any Resolution Services inputs that are needed to ensure a successful service delivery from your company</w:t>
      </w:r>
      <w:r w:rsidR="00377F23">
        <w:rPr>
          <w:rFonts w:asciiTheme="minorHAnsi" w:hAnsiTheme="minorHAnsi" w:cstheme="minorHAnsi"/>
          <w:bCs/>
          <w:szCs w:val="20"/>
        </w:rPr>
        <w:t>.</w:t>
      </w:r>
    </w:p>
    <w:p w14:paraId="71619937" w14:textId="77777777" w:rsidR="00BB19F0" w:rsidRPr="002C177A" w:rsidRDefault="00BB19F0" w:rsidP="00BB19F0">
      <w:pPr>
        <w:widowControl w:val="0"/>
        <w:autoSpaceDE w:val="0"/>
        <w:autoSpaceDN w:val="0"/>
        <w:adjustRightInd w:val="0"/>
        <w:jc w:val="left"/>
        <w:rPr>
          <w:rFonts w:asciiTheme="minorHAnsi" w:hAnsiTheme="minorHAnsi" w:cstheme="minorHAnsi"/>
          <w:szCs w:val="20"/>
        </w:rPr>
      </w:pPr>
    </w:p>
    <w:p w14:paraId="483FC6D2" w14:textId="77777777" w:rsidR="00BB19F0" w:rsidRPr="002C177A" w:rsidRDefault="00BB19F0" w:rsidP="00E51BEF">
      <w:pPr>
        <w:widowControl w:val="0"/>
        <w:numPr>
          <w:ilvl w:val="0"/>
          <w:numId w:val="10"/>
        </w:numPr>
        <w:autoSpaceDE w:val="0"/>
        <w:autoSpaceDN w:val="0"/>
        <w:adjustRightInd w:val="0"/>
        <w:jc w:val="left"/>
        <w:rPr>
          <w:rFonts w:asciiTheme="minorHAnsi" w:hAnsiTheme="minorHAnsi" w:cstheme="minorHAnsi"/>
          <w:szCs w:val="20"/>
        </w:rPr>
      </w:pPr>
      <w:r w:rsidRPr="002C177A">
        <w:rPr>
          <w:rFonts w:asciiTheme="minorHAnsi" w:hAnsiTheme="minorHAnsi" w:cstheme="minorHAnsi"/>
          <w:szCs w:val="20"/>
        </w:rPr>
        <w:t>Program and Change Management</w:t>
      </w:r>
    </w:p>
    <w:p w14:paraId="51BB393C" w14:textId="77777777" w:rsidR="00BB19F0" w:rsidRPr="002C177A" w:rsidRDefault="00BB19F0" w:rsidP="00E51BEF">
      <w:pPr>
        <w:widowControl w:val="0"/>
        <w:numPr>
          <w:ilvl w:val="1"/>
          <w:numId w:val="10"/>
        </w:numPr>
        <w:autoSpaceDE w:val="0"/>
        <w:autoSpaceDN w:val="0"/>
        <w:adjustRightInd w:val="0"/>
        <w:jc w:val="left"/>
        <w:rPr>
          <w:rFonts w:asciiTheme="minorHAnsi" w:hAnsiTheme="minorHAnsi" w:cstheme="minorHAnsi"/>
          <w:szCs w:val="20"/>
        </w:rPr>
      </w:pPr>
      <w:r w:rsidRPr="002C177A">
        <w:rPr>
          <w:rFonts w:asciiTheme="minorHAnsi" w:hAnsiTheme="minorHAnsi" w:cstheme="minorHAnsi"/>
          <w:szCs w:val="20"/>
        </w:rPr>
        <w:t>Assist with driving change through Finance organization</w:t>
      </w:r>
    </w:p>
    <w:p w14:paraId="168F8F90" w14:textId="7D6BC443" w:rsidR="00BB19F0" w:rsidRPr="002C177A" w:rsidRDefault="00BB19F0" w:rsidP="00E51BEF">
      <w:pPr>
        <w:widowControl w:val="0"/>
        <w:numPr>
          <w:ilvl w:val="1"/>
          <w:numId w:val="10"/>
        </w:numPr>
        <w:autoSpaceDE w:val="0"/>
        <w:autoSpaceDN w:val="0"/>
        <w:adjustRightInd w:val="0"/>
        <w:jc w:val="left"/>
        <w:rPr>
          <w:rFonts w:asciiTheme="minorHAnsi" w:hAnsiTheme="minorHAnsi" w:cstheme="minorHAnsi"/>
          <w:szCs w:val="20"/>
        </w:rPr>
      </w:pPr>
      <w:r w:rsidRPr="002C177A">
        <w:rPr>
          <w:rFonts w:asciiTheme="minorHAnsi" w:hAnsiTheme="minorHAnsi" w:cstheme="minorHAnsi"/>
          <w:szCs w:val="20"/>
        </w:rPr>
        <w:t xml:space="preserve">Work with </w:t>
      </w:r>
      <w:r w:rsidR="00F52485">
        <w:rPr>
          <w:rFonts w:asciiTheme="minorHAnsi" w:hAnsiTheme="minorHAnsi" w:cstheme="minorHAnsi"/>
          <w:szCs w:val="20"/>
        </w:rPr>
        <w:t>Resolution Life</w:t>
      </w:r>
      <w:r w:rsidR="00883E7F">
        <w:rPr>
          <w:rFonts w:asciiTheme="minorHAnsi" w:hAnsiTheme="minorHAnsi" w:cstheme="minorHAnsi"/>
          <w:szCs w:val="20"/>
        </w:rPr>
        <w:t xml:space="preserve"> US</w:t>
      </w:r>
      <w:r w:rsidRPr="002C177A">
        <w:rPr>
          <w:rFonts w:asciiTheme="minorHAnsi" w:hAnsiTheme="minorHAnsi" w:cstheme="minorHAnsi"/>
          <w:szCs w:val="20"/>
        </w:rPr>
        <w:t xml:space="preserve"> program management to ensure success of delivery and value creation</w:t>
      </w:r>
    </w:p>
    <w:p w14:paraId="1C8335D8" w14:textId="1EB8C9C2" w:rsidR="00BB19F0" w:rsidRDefault="00BB19F0" w:rsidP="00E51BEF">
      <w:pPr>
        <w:widowControl w:val="0"/>
        <w:numPr>
          <w:ilvl w:val="1"/>
          <w:numId w:val="10"/>
        </w:numPr>
        <w:autoSpaceDE w:val="0"/>
        <w:autoSpaceDN w:val="0"/>
        <w:adjustRightInd w:val="0"/>
        <w:jc w:val="left"/>
        <w:rPr>
          <w:rFonts w:asciiTheme="minorHAnsi" w:hAnsiTheme="minorHAnsi" w:cstheme="minorHAnsi"/>
          <w:szCs w:val="20"/>
        </w:rPr>
      </w:pPr>
      <w:r w:rsidRPr="002C177A">
        <w:rPr>
          <w:rFonts w:asciiTheme="minorHAnsi" w:hAnsiTheme="minorHAnsi" w:cstheme="minorHAnsi"/>
          <w:szCs w:val="20"/>
        </w:rPr>
        <w:t>Include process redesign across all charters to simplify processes, improve transparency and remove any non value-add work.</w:t>
      </w:r>
    </w:p>
    <w:p w14:paraId="3220E614" w14:textId="77777777" w:rsidR="003B14A5" w:rsidRPr="002C177A" w:rsidRDefault="003B14A5" w:rsidP="002C177A">
      <w:pPr>
        <w:widowControl w:val="0"/>
        <w:autoSpaceDE w:val="0"/>
        <w:autoSpaceDN w:val="0"/>
        <w:adjustRightInd w:val="0"/>
        <w:ind w:left="1440"/>
        <w:jc w:val="left"/>
        <w:rPr>
          <w:rFonts w:asciiTheme="minorHAnsi" w:hAnsiTheme="minorHAnsi" w:cstheme="minorHAnsi"/>
          <w:szCs w:val="20"/>
        </w:rPr>
      </w:pPr>
    </w:p>
    <w:p w14:paraId="70B57196" w14:textId="77777777" w:rsidR="00BB19F0" w:rsidRPr="001E66F9" w:rsidRDefault="00BB19F0" w:rsidP="00E51BEF">
      <w:pPr>
        <w:widowControl w:val="0"/>
        <w:numPr>
          <w:ilvl w:val="0"/>
          <w:numId w:val="10"/>
        </w:numPr>
        <w:autoSpaceDE w:val="0"/>
        <w:autoSpaceDN w:val="0"/>
        <w:adjustRightInd w:val="0"/>
        <w:jc w:val="left"/>
        <w:rPr>
          <w:rFonts w:asciiTheme="minorHAnsi" w:hAnsiTheme="minorHAnsi" w:cstheme="minorHAnsi"/>
          <w:szCs w:val="20"/>
          <w:highlight w:val="yellow"/>
        </w:rPr>
      </w:pPr>
      <w:r w:rsidRPr="001E66F9">
        <w:rPr>
          <w:rFonts w:asciiTheme="minorHAnsi" w:hAnsiTheme="minorHAnsi" w:cstheme="minorHAnsi"/>
          <w:szCs w:val="20"/>
          <w:highlight w:val="yellow"/>
        </w:rPr>
        <w:t>General expectations</w:t>
      </w:r>
    </w:p>
    <w:p w14:paraId="7BD38AB0" w14:textId="77777777" w:rsidR="00BB19F0" w:rsidRPr="002C177A" w:rsidRDefault="00BB19F0" w:rsidP="00E51BEF">
      <w:pPr>
        <w:widowControl w:val="0"/>
        <w:numPr>
          <w:ilvl w:val="1"/>
          <w:numId w:val="10"/>
        </w:numPr>
        <w:autoSpaceDE w:val="0"/>
        <w:autoSpaceDN w:val="0"/>
        <w:adjustRightInd w:val="0"/>
        <w:jc w:val="left"/>
        <w:rPr>
          <w:rFonts w:asciiTheme="minorHAnsi" w:hAnsiTheme="minorHAnsi" w:cstheme="minorHAnsi"/>
          <w:szCs w:val="20"/>
        </w:rPr>
      </w:pPr>
      <w:bookmarkStart w:id="39" w:name="_GoBack"/>
      <w:bookmarkEnd w:id="39"/>
      <w:r w:rsidRPr="002C177A">
        <w:rPr>
          <w:rFonts w:asciiTheme="minorHAnsi" w:hAnsiTheme="minorHAnsi" w:cstheme="minorHAnsi"/>
          <w:szCs w:val="20"/>
        </w:rPr>
        <w:t>Implementations of new products should include an approach/strategy to sunset the legacy product and an estimate of the decommission resources needed</w:t>
      </w:r>
    </w:p>
    <w:p w14:paraId="7D7C843C" w14:textId="77777777" w:rsidR="00BB19F0" w:rsidRPr="002C177A" w:rsidRDefault="00BB19F0" w:rsidP="00E51BEF">
      <w:pPr>
        <w:widowControl w:val="0"/>
        <w:numPr>
          <w:ilvl w:val="1"/>
          <w:numId w:val="10"/>
        </w:numPr>
        <w:autoSpaceDE w:val="0"/>
        <w:autoSpaceDN w:val="0"/>
        <w:adjustRightInd w:val="0"/>
        <w:jc w:val="left"/>
        <w:rPr>
          <w:rFonts w:asciiTheme="minorHAnsi" w:hAnsiTheme="minorHAnsi" w:cstheme="minorHAnsi"/>
          <w:szCs w:val="20"/>
        </w:rPr>
      </w:pPr>
      <w:r w:rsidRPr="002C177A">
        <w:rPr>
          <w:rFonts w:asciiTheme="minorHAnsi" w:hAnsiTheme="minorHAnsi" w:cstheme="minorHAnsi"/>
          <w:szCs w:val="20"/>
        </w:rPr>
        <w:t>Implement Data Integration across different applications within the reference architecture in collaboration with Enterprise Data Strategy</w:t>
      </w:r>
    </w:p>
    <w:p w14:paraId="2CE9ED35" w14:textId="77777777" w:rsidR="00BB19F0" w:rsidRPr="002C177A" w:rsidRDefault="00BB19F0" w:rsidP="00E51BEF">
      <w:pPr>
        <w:numPr>
          <w:ilvl w:val="1"/>
          <w:numId w:val="10"/>
        </w:numPr>
        <w:autoSpaceDE w:val="0"/>
        <w:autoSpaceDN w:val="0"/>
        <w:jc w:val="left"/>
        <w:rPr>
          <w:rFonts w:asciiTheme="minorHAnsi" w:hAnsiTheme="minorHAnsi" w:cstheme="minorHAnsi"/>
          <w:szCs w:val="20"/>
        </w:rPr>
      </w:pPr>
      <w:r w:rsidRPr="002C177A">
        <w:rPr>
          <w:rFonts w:asciiTheme="minorHAnsi" w:hAnsiTheme="minorHAnsi" w:cstheme="minorHAnsi"/>
          <w:szCs w:val="20"/>
        </w:rPr>
        <w:t>Data Distribution/Dissemination services such as, but not limited to, Rest API’s in collaboration with Enterprise Data strategy where applications allows</w:t>
      </w:r>
    </w:p>
    <w:p w14:paraId="253DC407" w14:textId="77777777" w:rsidR="00BB19F0" w:rsidRPr="00377F23" w:rsidRDefault="00BB19F0" w:rsidP="002C177A">
      <w:pPr>
        <w:pStyle w:val="ListParagraph"/>
        <w:ind w:left="1080"/>
        <w:jc w:val="left"/>
        <w:rPr>
          <w:rFonts w:asciiTheme="minorHAnsi" w:hAnsiTheme="minorHAnsi" w:cstheme="minorHAnsi"/>
          <w:bCs/>
          <w:szCs w:val="20"/>
        </w:rPr>
      </w:pPr>
    </w:p>
    <w:p w14:paraId="4D95F5BE" w14:textId="77777777" w:rsidR="009E4274" w:rsidRPr="00F52485" w:rsidRDefault="009E4274" w:rsidP="00F763D1">
      <w:pPr>
        <w:ind w:left="900"/>
        <w:jc w:val="left"/>
        <w:rPr>
          <w:rFonts w:asciiTheme="minorHAnsi" w:hAnsiTheme="minorHAnsi" w:cstheme="minorHAnsi"/>
          <w:bCs/>
          <w:szCs w:val="20"/>
        </w:rPr>
      </w:pPr>
    </w:p>
    <w:p w14:paraId="0D015284" w14:textId="77777777" w:rsidR="00C101B2" w:rsidRPr="00125715" w:rsidRDefault="009F10D2" w:rsidP="009E4274">
      <w:pPr>
        <w:ind w:left="1080"/>
        <w:jc w:val="left"/>
        <w:rPr>
          <w:rFonts w:asciiTheme="minorHAnsi" w:hAnsiTheme="minorHAnsi" w:cstheme="minorHAnsi"/>
          <w:b/>
          <w:bCs/>
          <w:szCs w:val="20"/>
        </w:rPr>
      </w:pPr>
      <w:r w:rsidRPr="00F52485">
        <w:rPr>
          <w:rFonts w:asciiTheme="minorHAnsi" w:hAnsiTheme="minorHAnsi" w:cstheme="minorHAnsi"/>
          <w:b/>
          <w:bCs/>
          <w:szCs w:val="20"/>
        </w:rPr>
        <w:t>Please p</w:t>
      </w:r>
      <w:r w:rsidR="00C101B2" w:rsidRPr="00F52485">
        <w:rPr>
          <w:rFonts w:asciiTheme="minorHAnsi" w:hAnsiTheme="minorHAnsi" w:cstheme="minorHAnsi"/>
          <w:b/>
          <w:bCs/>
          <w:szCs w:val="20"/>
        </w:rPr>
        <w:t xml:space="preserve">rovide any assumptions you have made in preparing your response </w:t>
      </w:r>
      <w:r w:rsidRPr="00F52485">
        <w:rPr>
          <w:rFonts w:asciiTheme="minorHAnsi" w:hAnsiTheme="minorHAnsi" w:cstheme="minorHAnsi"/>
          <w:b/>
          <w:bCs/>
          <w:szCs w:val="20"/>
        </w:rPr>
        <w:t>to the RF</w:t>
      </w:r>
      <w:r w:rsidR="005F50C9" w:rsidRPr="00232E6A">
        <w:rPr>
          <w:rFonts w:asciiTheme="minorHAnsi" w:hAnsiTheme="minorHAnsi" w:cstheme="minorHAnsi"/>
          <w:b/>
          <w:bCs/>
          <w:szCs w:val="20"/>
        </w:rPr>
        <w:t>P</w:t>
      </w:r>
      <w:r w:rsidRPr="00232E6A">
        <w:rPr>
          <w:rFonts w:asciiTheme="minorHAnsi" w:hAnsiTheme="minorHAnsi" w:cstheme="minorHAnsi"/>
          <w:b/>
          <w:bCs/>
          <w:szCs w:val="20"/>
        </w:rPr>
        <w:t xml:space="preserve"> questions.</w:t>
      </w:r>
    </w:p>
    <w:p w14:paraId="06C7594A" w14:textId="77777777" w:rsidR="009B12A0" w:rsidRPr="00125715" w:rsidRDefault="009B12A0" w:rsidP="00407EFE">
      <w:pPr>
        <w:pStyle w:val="ListParagraph"/>
        <w:jc w:val="left"/>
        <w:rPr>
          <w:rFonts w:asciiTheme="minorHAnsi" w:hAnsiTheme="minorHAnsi" w:cstheme="minorHAnsi"/>
          <w:szCs w:val="20"/>
        </w:rPr>
      </w:pPr>
    </w:p>
    <w:p w14:paraId="28B91C5D" w14:textId="4F03CCD6" w:rsidR="009B12A0" w:rsidRPr="002C177A" w:rsidRDefault="00621A9D" w:rsidP="002C177A">
      <w:pPr>
        <w:pStyle w:val="Heading1"/>
        <w:numPr>
          <w:ilvl w:val="0"/>
          <w:numId w:val="14"/>
        </w:numPr>
        <w:rPr>
          <w:rFonts w:asciiTheme="minorHAnsi" w:hAnsiTheme="minorHAnsi" w:cstheme="minorHAnsi"/>
          <w:sz w:val="20"/>
          <w:szCs w:val="20"/>
        </w:rPr>
      </w:pPr>
      <w:bookmarkStart w:id="40" w:name="_Toc34396940"/>
      <w:r w:rsidRPr="002C177A">
        <w:rPr>
          <w:rFonts w:asciiTheme="minorHAnsi" w:hAnsiTheme="minorHAnsi" w:cstheme="minorHAnsi"/>
          <w:sz w:val="20"/>
          <w:szCs w:val="20"/>
        </w:rPr>
        <w:t>Fees</w:t>
      </w:r>
      <w:bookmarkEnd w:id="40"/>
    </w:p>
    <w:p w14:paraId="6DDAFDBC" w14:textId="7B9A57D4" w:rsidR="00216632" w:rsidRDefault="00216632" w:rsidP="00F00CAB">
      <w:pPr>
        <w:pStyle w:val="BodyText3"/>
        <w:ind w:left="567" w:right="-11"/>
        <w:rPr>
          <w:rFonts w:ascii="Calibri" w:hAnsi="Calibri" w:cs="Calibri"/>
          <w:lang w:eastAsia="en-GB"/>
        </w:rPr>
      </w:pPr>
      <w:r>
        <w:rPr>
          <w:rFonts w:ascii="Calibri" w:hAnsi="Calibri" w:cs="Calibri"/>
          <w:lang w:eastAsia="en-GB"/>
        </w:rPr>
        <w:t>Your response should include pricing for the following two models.</w:t>
      </w:r>
    </w:p>
    <w:p w14:paraId="6B28604A" w14:textId="77777777" w:rsidR="00923A5E" w:rsidRDefault="00923A5E" w:rsidP="00F00CAB">
      <w:pPr>
        <w:pStyle w:val="BodyText3"/>
        <w:ind w:left="567" w:right="-11"/>
        <w:rPr>
          <w:rFonts w:ascii="Calibri" w:hAnsi="Calibri" w:cs="Calibri"/>
          <w:lang w:eastAsia="en-GB"/>
        </w:rPr>
      </w:pPr>
    </w:p>
    <w:p w14:paraId="3E6E1EB1" w14:textId="536E7714" w:rsidR="00FE487E" w:rsidRDefault="00923A5E" w:rsidP="002C177A">
      <w:pPr>
        <w:pStyle w:val="BodyText3"/>
        <w:numPr>
          <w:ilvl w:val="0"/>
          <w:numId w:val="16"/>
        </w:numPr>
        <w:ind w:right="-11"/>
        <w:rPr>
          <w:rFonts w:ascii="Calibri" w:hAnsi="Calibri" w:cs="Calibri"/>
          <w:lang w:eastAsia="en-GB"/>
        </w:rPr>
      </w:pPr>
      <w:r>
        <w:rPr>
          <w:rFonts w:ascii="Calibri" w:hAnsi="Calibri" w:cs="Calibri"/>
          <w:lang w:eastAsia="en-GB"/>
        </w:rPr>
        <w:t xml:space="preserve">“Fixed Price” </w:t>
      </w:r>
      <w:r w:rsidR="00216632">
        <w:rPr>
          <w:rFonts w:ascii="Calibri" w:hAnsi="Calibri" w:cs="Calibri"/>
          <w:lang w:eastAsia="en-GB"/>
        </w:rPr>
        <w:t xml:space="preserve">Provide a </w:t>
      </w:r>
      <w:r>
        <w:rPr>
          <w:rFonts w:ascii="Calibri" w:hAnsi="Calibri" w:cs="Calibri"/>
          <w:lang w:eastAsia="en-GB"/>
        </w:rPr>
        <w:t>Fixed Fee</w:t>
      </w:r>
      <w:r w:rsidR="00216632">
        <w:rPr>
          <w:rFonts w:ascii="Calibri" w:hAnsi="Calibri" w:cs="Calibri"/>
          <w:lang w:eastAsia="en-GB"/>
        </w:rPr>
        <w:t xml:space="preserve"> for the </w:t>
      </w:r>
      <w:r w:rsidR="00FE487E">
        <w:rPr>
          <w:rFonts w:ascii="Calibri" w:hAnsi="Calibri" w:cs="Calibri"/>
          <w:lang w:eastAsia="en-GB"/>
        </w:rPr>
        <w:t xml:space="preserve">entire </w:t>
      </w:r>
      <w:r w:rsidR="00216632">
        <w:rPr>
          <w:rFonts w:ascii="Calibri" w:hAnsi="Calibri" w:cs="Calibri"/>
          <w:lang w:eastAsia="en-GB"/>
        </w:rPr>
        <w:t>project</w:t>
      </w:r>
      <w:r w:rsidR="00FE487E">
        <w:rPr>
          <w:rFonts w:ascii="Calibri" w:hAnsi="Calibri" w:cs="Calibri"/>
          <w:lang w:eastAsia="en-GB"/>
        </w:rPr>
        <w:t xml:space="preserve">, </w:t>
      </w:r>
      <w:r>
        <w:rPr>
          <w:rFonts w:ascii="Calibri" w:hAnsi="Calibri" w:cs="Calibri"/>
          <w:lang w:eastAsia="en-GB"/>
        </w:rPr>
        <w:t xml:space="preserve">and </w:t>
      </w:r>
      <w:r w:rsidR="00FE487E">
        <w:rPr>
          <w:rFonts w:ascii="Calibri" w:hAnsi="Calibri" w:cs="Calibri"/>
          <w:lang w:eastAsia="en-GB"/>
        </w:rPr>
        <w:t>includ</w:t>
      </w:r>
      <w:r>
        <w:rPr>
          <w:rFonts w:ascii="Calibri" w:hAnsi="Calibri" w:cs="Calibri"/>
          <w:lang w:eastAsia="en-GB"/>
        </w:rPr>
        <w:t>e</w:t>
      </w:r>
      <w:r w:rsidR="00FE487E">
        <w:rPr>
          <w:rFonts w:ascii="Calibri" w:hAnsi="Calibri" w:cs="Calibri"/>
          <w:lang w:eastAsia="en-GB"/>
        </w:rPr>
        <w:t xml:space="preserve"> a list of what is excluded</w:t>
      </w:r>
      <w:r>
        <w:rPr>
          <w:rFonts w:ascii="Calibri" w:hAnsi="Calibri" w:cs="Calibri"/>
          <w:lang w:eastAsia="en-GB"/>
        </w:rPr>
        <w:t xml:space="preserve"> from this pricing.</w:t>
      </w:r>
    </w:p>
    <w:p w14:paraId="0B73460D" w14:textId="635FEABE" w:rsidR="00497AAC" w:rsidRPr="00497AAC" w:rsidRDefault="00923A5E" w:rsidP="002C177A">
      <w:pPr>
        <w:pStyle w:val="BodyText3"/>
        <w:numPr>
          <w:ilvl w:val="0"/>
          <w:numId w:val="16"/>
        </w:numPr>
        <w:ind w:right="-11"/>
        <w:rPr>
          <w:rFonts w:ascii="Calibri" w:hAnsi="Calibri" w:cs="Calibri"/>
          <w:lang w:eastAsia="en-GB"/>
        </w:rPr>
      </w:pPr>
      <w:r>
        <w:rPr>
          <w:rFonts w:ascii="Calibri" w:hAnsi="Calibri" w:cs="Calibri"/>
          <w:lang w:eastAsia="en-GB"/>
        </w:rPr>
        <w:t xml:space="preserve">“Time and Material” </w:t>
      </w:r>
      <w:r w:rsidR="00FE487E">
        <w:rPr>
          <w:rFonts w:ascii="Calibri" w:hAnsi="Calibri" w:cs="Calibri"/>
          <w:lang w:eastAsia="en-GB"/>
        </w:rPr>
        <w:t xml:space="preserve">Provide a Time and Material model </w:t>
      </w:r>
      <w:r>
        <w:rPr>
          <w:rFonts w:ascii="Calibri" w:hAnsi="Calibri" w:cs="Calibri"/>
          <w:lang w:eastAsia="en-GB"/>
        </w:rPr>
        <w:t>including</w:t>
      </w:r>
      <w:r w:rsidR="00FE487E">
        <w:rPr>
          <w:rFonts w:ascii="Calibri" w:hAnsi="Calibri" w:cs="Calibri"/>
          <w:lang w:eastAsia="en-GB"/>
        </w:rPr>
        <w:t xml:space="preserve"> Rate Cards</w:t>
      </w:r>
      <w:r>
        <w:rPr>
          <w:rFonts w:ascii="Calibri" w:hAnsi="Calibri" w:cs="Calibri"/>
          <w:lang w:eastAsia="en-GB"/>
        </w:rPr>
        <w:t xml:space="preserve"> in an Excel format.</w:t>
      </w:r>
    </w:p>
    <w:p w14:paraId="015A1F08" w14:textId="77777777" w:rsidR="005F50C9" w:rsidRDefault="005F50C9" w:rsidP="002C177A">
      <w:pPr>
        <w:pStyle w:val="BodyText3"/>
        <w:ind w:right="-11"/>
        <w:rPr>
          <w:rFonts w:ascii="Calibri" w:hAnsi="Calibri" w:cs="Calibri"/>
          <w:lang w:eastAsia="en-GB"/>
        </w:rPr>
      </w:pPr>
    </w:p>
    <w:p w14:paraId="77B3D3E7" w14:textId="10CF2F63" w:rsidR="00497AAC" w:rsidRPr="00497AAC" w:rsidRDefault="00497AAC" w:rsidP="00F00CAB">
      <w:pPr>
        <w:pStyle w:val="BodyText3"/>
        <w:ind w:left="567" w:right="-11"/>
        <w:rPr>
          <w:rFonts w:ascii="Calibri" w:hAnsi="Calibri" w:cs="Calibri"/>
          <w:lang w:eastAsia="en-GB"/>
        </w:rPr>
      </w:pPr>
    </w:p>
    <w:p w14:paraId="48D54CFD" w14:textId="77777777" w:rsidR="00497AAC" w:rsidRPr="00497AAC" w:rsidRDefault="00497AAC" w:rsidP="00497AAC">
      <w:pPr>
        <w:jc w:val="left"/>
        <w:rPr>
          <w:rFonts w:ascii="Calibri" w:eastAsia="Times New Roman" w:hAnsi="Calibri" w:cs="Calibri"/>
          <w:color w:val="000000"/>
          <w:szCs w:val="20"/>
          <w:lang w:eastAsia="en-GB"/>
        </w:rPr>
      </w:pPr>
      <w:r w:rsidRPr="00497AAC">
        <w:rPr>
          <w:rFonts w:ascii="Calibri" w:eastAsia="Times New Roman" w:hAnsi="Calibri" w:cs="Calibri"/>
          <w:color w:val="000000"/>
          <w:szCs w:val="20"/>
          <w:lang w:eastAsia="en-GB"/>
        </w:rPr>
        <w:t> </w:t>
      </w:r>
    </w:p>
    <w:p w14:paraId="39F7716F" w14:textId="77777777" w:rsidR="009B12A0" w:rsidRPr="00621A9D" w:rsidRDefault="009B12A0" w:rsidP="009B12A0">
      <w:pPr>
        <w:pStyle w:val="ListParagraph"/>
        <w:rPr>
          <w:rFonts w:asciiTheme="minorHAnsi" w:hAnsiTheme="minorHAnsi" w:cstheme="minorHAnsi"/>
          <w:szCs w:val="20"/>
          <w:highlight w:val="yellow"/>
        </w:rPr>
      </w:pPr>
    </w:p>
    <w:p w14:paraId="64C77BE6" w14:textId="77777777" w:rsidR="00CA6AEB" w:rsidRPr="00465773" w:rsidRDefault="00DC0CCB" w:rsidP="006A5620">
      <w:pPr>
        <w:pStyle w:val="Heading1"/>
        <w:rPr>
          <w:rFonts w:asciiTheme="minorHAnsi" w:hAnsiTheme="minorHAnsi" w:cstheme="minorHAnsi"/>
          <w:sz w:val="20"/>
          <w:szCs w:val="20"/>
        </w:rPr>
      </w:pPr>
      <w:bookmarkStart w:id="41" w:name="_5.1__SUPPLIER"/>
      <w:bookmarkStart w:id="42" w:name="_Toc34396941"/>
      <w:bookmarkEnd w:id="41"/>
      <w:r w:rsidRPr="00465773">
        <w:rPr>
          <w:rFonts w:asciiTheme="minorHAnsi" w:hAnsiTheme="minorHAnsi" w:cstheme="minorHAnsi"/>
          <w:sz w:val="20"/>
          <w:szCs w:val="20"/>
        </w:rPr>
        <w:t>Additional Information You Feel Appropriate</w:t>
      </w:r>
      <w:r w:rsidR="00703F41">
        <w:rPr>
          <w:rFonts w:asciiTheme="minorHAnsi" w:hAnsiTheme="minorHAnsi" w:cstheme="minorHAnsi"/>
          <w:sz w:val="20"/>
          <w:szCs w:val="20"/>
        </w:rPr>
        <w:t xml:space="preserve"> to Provide</w:t>
      </w:r>
      <w:bookmarkEnd w:id="42"/>
    </w:p>
    <w:p w14:paraId="53E918D2" w14:textId="77777777" w:rsidR="00CA6AEB" w:rsidRPr="00CB032D" w:rsidRDefault="00CA6AEB" w:rsidP="00B8648A">
      <w:pPr>
        <w:pStyle w:val="BodyText3"/>
        <w:ind w:left="567" w:right="-11"/>
        <w:rPr>
          <w:rFonts w:asciiTheme="minorHAnsi" w:hAnsiTheme="minorHAnsi" w:cstheme="minorHAnsi"/>
          <w:color w:val="393939" w:themeColor="background2" w:themeShade="BF"/>
        </w:rPr>
      </w:pPr>
      <w:r w:rsidRPr="00497AAC">
        <w:rPr>
          <w:rFonts w:asciiTheme="minorHAnsi" w:hAnsiTheme="minorHAnsi" w:cstheme="minorHAnsi"/>
          <w:color w:val="393939" w:themeColor="background2" w:themeShade="BF"/>
        </w:rPr>
        <w:t>Please include any additional relevant information about your company or ways that you feel you can</w:t>
      </w:r>
      <w:r w:rsidR="00497AAC">
        <w:rPr>
          <w:rFonts w:asciiTheme="minorHAnsi" w:hAnsiTheme="minorHAnsi" w:cstheme="minorHAnsi"/>
          <w:color w:val="393939" w:themeColor="background2" w:themeShade="BF"/>
        </w:rPr>
        <w:t xml:space="preserve"> </w:t>
      </w:r>
      <w:r w:rsidRPr="00497AAC">
        <w:rPr>
          <w:rFonts w:asciiTheme="minorHAnsi" w:hAnsiTheme="minorHAnsi" w:cstheme="minorHAnsi"/>
          <w:color w:val="393939" w:themeColor="background2" w:themeShade="BF"/>
        </w:rPr>
        <w:t>improve service</w:t>
      </w:r>
      <w:r w:rsidR="00703F41">
        <w:rPr>
          <w:rFonts w:asciiTheme="minorHAnsi" w:hAnsiTheme="minorHAnsi" w:cstheme="minorHAnsi"/>
          <w:color w:val="393939" w:themeColor="background2" w:themeShade="BF"/>
        </w:rPr>
        <w:t>s or</w:t>
      </w:r>
      <w:r w:rsidRPr="00497AAC">
        <w:rPr>
          <w:rFonts w:asciiTheme="minorHAnsi" w:hAnsiTheme="minorHAnsi" w:cstheme="minorHAnsi"/>
          <w:color w:val="393939" w:themeColor="background2" w:themeShade="BF"/>
        </w:rPr>
        <w:t xml:space="preserve"> provide additional capability or reduce cost for Resolution Life</w:t>
      </w:r>
      <w:r w:rsidR="00883E7F">
        <w:rPr>
          <w:rFonts w:asciiTheme="minorHAnsi" w:hAnsiTheme="minorHAnsi" w:cstheme="minorHAnsi"/>
          <w:color w:val="393939" w:themeColor="background2" w:themeShade="BF"/>
        </w:rPr>
        <w:t xml:space="preserve"> US</w:t>
      </w:r>
      <w:r w:rsidRPr="00497AAC">
        <w:rPr>
          <w:rFonts w:asciiTheme="minorHAnsi" w:hAnsiTheme="minorHAnsi" w:cstheme="minorHAnsi"/>
          <w:color w:val="393939" w:themeColor="background2" w:themeShade="BF"/>
        </w:rPr>
        <w:t>.</w:t>
      </w:r>
      <w:r w:rsidR="00497AAC">
        <w:rPr>
          <w:rFonts w:asciiTheme="minorHAnsi" w:hAnsiTheme="minorHAnsi" w:cstheme="minorHAnsi"/>
          <w:color w:val="393939" w:themeColor="background2" w:themeShade="BF"/>
        </w:rPr>
        <w:t xml:space="preserve"> Please add as an </w:t>
      </w:r>
      <w:r w:rsidR="00703F41">
        <w:rPr>
          <w:rFonts w:asciiTheme="minorHAnsi" w:hAnsiTheme="minorHAnsi" w:cstheme="minorHAnsi"/>
          <w:color w:val="393939" w:themeColor="background2" w:themeShade="BF"/>
        </w:rPr>
        <w:t xml:space="preserve">additional </w:t>
      </w:r>
      <w:r w:rsidR="00497AAC">
        <w:rPr>
          <w:rFonts w:asciiTheme="minorHAnsi" w:hAnsiTheme="minorHAnsi" w:cstheme="minorHAnsi"/>
          <w:color w:val="393939" w:themeColor="background2" w:themeShade="BF"/>
        </w:rPr>
        <w:t>appendix.</w:t>
      </w:r>
    </w:p>
    <w:p w14:paraId="306A0A34" w14:textId="77777777" w:rsidR="00391D11" w:rsidRPr="00F04383" w:rsidRDefault="00391D11" w:rsidP="00391D11">
      <w:pPr>
        <w:jc w:val="center"/>
        <w:rPr>
          <w:rFonts w:asciiTheme="minorHAnsi" w:hAnsiTheme="minorHAnsi" w:cstheme="minorHAnsi"/>
          <w:color w:val="393939" w:themeColor="background2" w:themeShade="BF"/>
          <w:szCs w:val="20"/>
        </w:rPr>
      </w:pPr>
    </w:p>
    <w:p w14:paraId="6F164587" w14:textId="77777777" w:rsidR="00391D11" w:rsidRPr="00F04383" w:rsidRDefault="00391D11" w:rsidP="00391D11">
      <w:pPr>
        <w:jc w:val="center"/>
        <w:rPr>
          <w:rFonts w:asciiTheme="minorHAnsi" w:hAnsiTheme="minorHAnsi" w:cstheme="minorHAnsi"/>
          <w:color w:val="393939" w:themeColor="background2" w:themeShade="BF"/>
          <w:szCs w:val="20"/>
        </w:rPr>
      </w:pPr>
    </w:p>
    <w:p w14:paraId="447647AD" w14:textId="77777777" w:rsidR="00CA6AEB" w:rsidRPr="00F04383" w:rsidRDefault="00CA6AEB">
      <w:pPr>
        <w:jc w:val="center"/>
        <w:rPr>
          <w:rFonts w:asciiTheme="minorHAnsi" w:hAnsiTheme="minorHAnsi" w:cstheme="minorHAnsi"/>
          <w:color w:val="393939" w:themeColor="background2" w:themeShade="BF"/>
          <w:szCs w:val="20"/>
        </w:rPr>
      </w:pPr>
    </w:p>
    <w:sectPr w:rsidR="00CA6AEB" w:rsidRPr="00F04383" w:rsidSect="00026ECC">
      <w:headerReference w:type="even" r:id="rId16"/>
      <w:headerReference w:type="default" r:id="rId17"/>
      <w:footerReference w:type="even" r:id="rId18"/>
      <w:footerReference w:type="default" r:id="rId19"/>
      <w:headerReference w:type="first" r:id="rId20"/>
      <w:footerReference w:type="first" r:id="rId21"/>
      <w:pgSz w:w="11906" w:h="16838" w:code="9"/>
      <w:pgMar w:top="1985" w:right="1134" w:bottom="249" w:left="992" w:header="709" w:footer="49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2D203" w14:textId="77777777" w:rsidR="007A1F49" w:rsidRDefault="007A1F49" w:rsidP="00D23DC7">
      <w:r>
        <w:separator/>
      </w:r>
    </w:p>
    <w:p w14:paraId="1A6F96A2" w14:textId="77777777" w:rsidR="007A1F49" w:rsidRDefault="007A1F49"/>
  </w:endnote>
  <w:endnote w:type="continuationSeparator" w:id="0">
    <w:p w14:paraId="02581C2F" w14:textId="77777777" w:rsidR="007A1F49" w:rsidRDefault="007A1F49" w:rsidP="00D23DC7">
      <w:r>
        <w:continuationSeparator/>
      </w:r>
    </w:p>
    <w:p w14:paraId="093DDD71" w14:textId="77777777" w:rsidR="007A1F49" w:rsidRDefault="007A1F49"/>
  </w:endnote>
  <w:endnote w:type="continuationNotice" w:id="1">
    <w:p w14:paraId="2BAC82B6" w14:textId="77777777" w:rsidR="007A1F49" w:rsidRDefault="007A1F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ne)">
    <w:altName w:val="Times New Roman"/>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old">
    <w:altName w:val="Device Font 10cpi"/>
    <w:panose1 w:val="020B0704020202020204"/>
    <w:charset w:val="00"/>
    <w:family w:val="auto"/>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ms Rmn">
    <w:panose1 w:val="02020603040505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C2DCF" w14:textId="77777777" w:rsidR="00125715" w:rsidRDefault="001257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189"/>
      <w:gridCol w:w="1053"/>
    </w:tblGrid>
    <w:tr w:rsidR="0034636E" w14:paraId="5AF36C9B" w14:textId="77777777" w:rsidTr="00CE2B28">
      <w:tc>
        <w:tcPr>
          <w:tcW w:w="8189" w:type="dxa"/>
        </w:tcPr>
        <w:p w14:paraId="611CA0EA" w14:textId="62AB5D61" w:rsidR="0034636E" w:rsidRDefault="0034636E" w:rsidP="00CE2B28">
          <w:pPr>
            <w:pStyle w:val="FooterRef"/>
          </w:pPr>
          <w:r>
            <w:fldChar w:fldCharType="begin"/>
          </w:r>
          <w:r>
            <w:instrText xml:space="preserve"> IF </w:instrText>
          </w:r>
          <w:r>
            <w:fldChar w:fldCharType="begin"/>
          </w:r>
          <w:r>
            <w:instrText xml:space="preserve"> STYLEREF "Footer,~Footer" </w:instrText>
          </w:r>
          <w:r>
            <w:fldChar w:fldCharType="separate"/>
          </w:r>
          <w:r w:rsidR="00B86388">
            <w:rPr>
              <w:b/>
              <w:bCs/>
              <w:noProof/>
              <w:lang w:val="en-US"/>
            </w:rPr>
            <w:instrText>Error! No text of specified style in document.</w:instrText>
          </w:r>
          <w:r>
            <w:rPr>
              <w:noProof/>
            </w:rPr>
            <w:fldChar w:fldCharType="end"/>
          </w:r>
          <w:r>
            <w:instrText xml:space="preserve"> &lt;&gt;"Error*" "</w:instrText>
          </w:r>
          <w:r>
            <w:fldChar w:fldCharType="begin"/>
          </w:r>
          <w:r>
            <w:instrText xml:space="preserve"> STYLEREF "Footer,~Footer" </w:instrText>
          </w:r>
          <w:r>
            <w:rPr>
              <w:noProof/>
            </w:rPr>
            <w:fldChar w:fldCharType="end"/>
          </w:r>
          <w:r>
            <w:instrText xml:space="preserve">" </w:instrText>
          </w:r>
          <w:r>
            <w:fldChar w:fldCharType="end"/>
          </w:r>
        </w:p>
      </w:tc>
      <w:tc>
        <w:tcPr>
          <w:tcW w:w="1053" w:type="dxa"/>
        </w:tcPr>
        <w:p w14:paraId="225611BE" w14:textId="321285CE" w:rsidR="0034636E" w:rsidRDefault="0034636E" w:rsidP="00CE2B28">
          <w:pPr>
            <w:pStyle w:val="Footer"/>
            <w:jc w:val="right"/>
          </w:pPr>
          <w:r>
            <w:t xml:space="preserve">page </w:t>
          </w:r>
          <w:r>
            <w:fldChar w:fldCharType="begin"/>
          </w:r>
          <w:r>
            <w:instrText xml:space="preserve"> PAGE   \* MERGEFORMAT </w:instrText>
          </w:r>
          <w:r>
            <w:fldChar w:fldCharType="separate"/>
          </w:r>
          <w:r w:rsidR="00DC23FE">
            <w:rPr>
              <w:noProof/>
            </w:rPr>
            <w:t>9</w:t>
          </w:r>
          <w:r>
            <w:rPr>
              <w:noProof/>
            </w:rPr>
            <w:fldChar w:fldCharType="end"/>
          </w:r>
          <w:r>
            <w:t xml:space="preserve"> of </w:t>
          </w:r>
          <w:r>
            <w:rPr>
              <w:noProof/>
            </w:rPr>
            <w:fldChar w:fldCharType="begin"/>
          </w:r>
          <w:r>
            <w:rPr>
              <w:noProof/>
            </w:rPr>
            <w:instrText xml:space="preserve"> NUMPAGES  \* Arabic  \* MERGEFORMAT </w:instrText>
          </w:r>
          <w:r>
            <w:rPr>
              <w:noProof/>
            </w:rPr>
            <w:fldChar w:fldCharType="separate"/>
          </w:r>
          <w:r w:rsidR="00DC23FE">
            <w:rPr>
              <w:noProof/>
            </w:rPr>
            <w:t>9</w:t>
          </w:r>
          <w:r>
            <w:rPr>
              <w:noProof/>
            </w:rPr>
            <w:fldChar w:fldCharType="end"/>
          </w:r>
        </w:p>
      </w:tc>
    </w:tr>
  </w:tbl>
  <w:p w14:paraId="479A5432" w14:textId="77777777" w:rsidR="0034636E" w:rsidRDefault="0034636E" w:rsidP="00CA6A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C75A6" w14:textId="77777777" w:rsidR="0034636E" w:rsidRDefault="0034636E" w:rsidP="00B41B4F">
    <w:pPr>
      <w:pStyle w:val="Footer"/>
    </w:pPr>
    <w:r>
      <w:rPr>
        <w:noProof/>
        <w:lang w:val="en-US"/>
      </w:rPr>
      <mc:AlternateContent>
        <mc:Choice Requires="wps">
          <w:drawing>
            <wp:anchor distT="0" distB="0" distL="114300" distR="114300" simplePos="0" relativeHeight="251658244" behindDoc="0" locked="0" layoutInCell="1" allowOverlap="1" wp14:anchorId="47284368" wp14:editId="6EAEBDED">
              <wp:simplePos x="0" y="0"/>
              <wp:positionH relativeFrom="column">
                <wp:posOffset>-1093470</wp:posOffset>
              </wp:positionH>
              <wp:positionV relativeFrom="paragraph">
                <wp:posOffset>-252730</wp:posOffset>
              </wp:positionV>
              <wp:extent cx="7884160" cy="687705"/>
              <wp:effectExtent l="0" t="0" r="21590" b="171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84160" cy="687705"/>
                      </a:xfrm>
                      <a:prstGeom prst="rect">
                        <a:avLst/>
                      </a:prstGeom>
                      <a:solidFill>
                        <a:srgbClr val="133579"/>
                      </a:solidFill>
                      <a:ln w="9525">
                        <a:solidFill>
                          <a:schemeClr val="bg1">
                            <a:lumMod val="100000"/>
                            <a:lumOff val="0"/>
                          </a:schemeClr>
                        </a:solidFill>
                        <a:miter lim="800000"/>
                        <a:headEnd/>
                        <a:tailEnd/>
                      </a:ln>
                    </wps:spPr>
                    <wps:txbx>
                      <w:txbxContent>
                        <w:p w14:paraId="28BB3A98" w14:textId="77777777" w:rsidR="0034636E" w:rsidRPr="004166D1" w:rsidRDefault="0034636E">
                          <w:pPr>
                            <w:rPr>
                              <w:rFonts w:cs="Arial"/>
                              <w:color w:val="000064"/>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7284368" id="_x0000_t202" coordsize="21600,21600" o:spt="202" path="m,l,21600r21600,l21600,xe">
              <v:stroke joinstyle="miter"/>
              <v:path gradientshapeok="t" o:connecttype="rect"/>
            </v:shapetype>
            <v:shape id="_x0000_s1027" type="#_x0000_t202" style="position:absolute;margin-left:-86.1pt;margin-top:-19.9pt;width:620.8pt;height:54.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" fillcolor="#133579" strokecolor="white [3212]">
              <v:textbox>
                <w:txbxContent>
                  <w:p w14:paraId="28BB3A98" w14:textId="77777777" w:rsidR="0034636E" w:rsidRPr="004166D1" w:rsidRDefault="0034636E">
                    <w:pPr>
                      <w:rPr>
                        <w:rFonts w:cs="Arial"/>
                        <w:color w:val="000064"/>
                        <w:szCs w:val="20"/>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54CF4" w14:textId="77777777" w:rsidR="007A1F49" w:rsidRPr="00967A5D" w:rsidRDefault="007A1F49" w:rsidP="00D23DC7">
      <w:pPr>
        <w:rPr>
          <w:color w:val="003473" w:themeColor="accent1"/>
        </w:rPr>
      </w:pPr>
      <w:r w:rsidRPr="00967A5D">
        <w:rPr>
          <w:color w:val="003473" w:themeColor="accent1"/>
        </w:rPr>
        <w:separator/>
      </w:r>
    </w:p>
  </w:footnote>
  <w:footnote w:type="continuationSeparator" w:id="0">
    <w:p w14:paraId="052E3FCD" w14:textId="77777777" w:rsidR="007A1F49" w:rsidRDefault="007A1F49" w:rsidP="00D23DC7">
      <w:r>
        <w:continuationSeparator/>
      </w:r>
    </w:p>
    <w:p w14:paraId="5A525B16" w14:textId="77777777" w:rsidR="007A1F49" w:rsidRDefault="007A1F49"/>
  </w:footnote>
  <w:footnote w:type="continuationNotice" w:id="1">
    <w:p w14:paraId="7399F2F4" w14:textId="77777777" w:rsidR="007A1F49" w:rsidRDefault="007A1F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17A02" w14:textId="77777777" w:rsidR="00125715" w:rsidRDefault="001257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C6EF3" w14:textId="77777777" w:rsidR="0034636E" w:rsidRDefault="0034636E" w:rsidP="00206F55">
    <w:pPr>
      <w:pStyle w:val="Header"/>
      <w:tabs>
        <w:tab w:val="clear" w:pos="8278"/>
      </w:tabs>
      <w:jc w:val="right"/>
    </w:pPr>
    <w:r w:rsidRPr="00CE2B28">
      <w:rPr>
        <w:noProof/>
        <w:lang w:val="en-US"/>
      </w:rPr>
      <w:drawing>
        <wp:anchor distT="0" distB="0" distL="114300" distR="114300" simplePos="0" relativeHeight="251658241" behindDoc="1" locked="1" layoutInCell="1" allowOverlap="1" wp14:anchorId="56A2F45F" wp14:editId="4485B58E">
          <wp:simplePos x="0" y="0"/>
          <wp:positionH relativeFrom="page">
            <wp:posOffset>3810</wp:posOffset>
          </wp:positionH>
          <wp:positionV relativeFrom="page">
            <wp:posOffset>0</wp:posOffset>
          </wp:positionV>
          <wp:extent cx="911253" cy="365760"/>
          <wp:effectExtent l="19050" t="0" r="3147" b="0"/>
          <wp:wrapNone/>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srcRect/>
                  <a:stretch>
                    <a:fillRect/>
                  </a:stretch>
                </pic:blipFill>
                <pic:spPr bwMode="auto">
                  <a:xfrm>
                    <a:off x="0" y="0"/>
                    <a:ext cx="914400" cy="363220"/>
                  </a:xfrm>
                  <a:prstGeom prst="rect">
                    <a:avLst/>
                  </a:prstGeom>
                  <a:noFill/>
                  <a:ln w="9525">
                    <a:noFill/>
                    <a:miter lim="800000"/>
                    <a:headEnd/>
                    <a:tailEnd/>
                  </a:ln>
                </pic:spPr>
              </pic:pic>
            </a:graphicData>
          </a:graphic>
        </wp:anchor>
      </w:drawing>
    </w:r>
    <w:r w:rsidRPr="00E1732D">
      <w:rPr>
        <w:noProof/>
        <w:lang w:val="en-US"/>
      </w:rPr>
      <w:drawing>
        <wp:inline distT="0" distB="0" distL="0" distR="0" wp14:anchorId="5892E8A5" wp14:editId="16F3D68A">
          <wp:extent cx="2328535" cy="3095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407010" cy="3199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DDECE" w14:textId="77777777" w:rsidR="0034636E" w:rsidRDefault="0034636E" w:rsidP="00B41B4F">
    <w:pPr>
      <w:pStyle w:val="Header"/>
      <w:jc w:val="right"/>
    </w:pPr>
    <w:r>
      <w:rPr>
        <w:noProof/>
        <w:lang w:val="en-US"/>
      </w:rPr>
      <mc:AlternateContent>
        <mc:Choice Requires="wps">
          <w:drawing>
            <wp:anchor distT="0" distB="0" distL="114300" distR="114300" simplePos="0" relativeHeight="251658242" behindDoc="0" locked="0" layoutInCell="1" allowOverlap="1" wp14:anchorId="237A2262" wp14:editId="1F85D090">
              <wp:simplePos x="0" y="0"/>
              <wp:positionH relativeFrom="column">
                <wp:posOffset>3681730</wp:posOffset>
              </wp:positionH>
              <wp:positionV relativeFrom="paragraph">
                <wp:posOffset>488266</wp:posOffset>
              </wp:positionV>
              <wp:extent cx="2218607" cy="1123315"/>
              <wp:effectExtent l="0" t="0" r="10795" b="1397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8607" cy="1123315"/>
                      </a:xfrm>
                      <a:prstGeom prst="rect">
                        <a:avLst/>
                      </a:prstGeom>
                      <a:solidFill>
                        <a:srgbClr val="FFFFFF"/>
                      </a:solidFill>
                      <a:ln w="9525">
                        <a:solidFill>
                          <a:schemeClr val="bg1">
                            <a:lumMod val="100000"/>
                            <a:lumOff val="0"/>
                          </a:schemeClr>
                        </a:solidFill>
                        <a:miter lim="800000"/>
                        <a:headEnd/>
                        <a:tailEnd/>
                      </a:ln>
                    </wps:spPr>
                    <wps:txbx>
                      <w:txbxContent>
                        <w:p w14:paraId="196AE78D" w14:textId="44EFFFEB" w:rsidR="0034636E" w:rsidRDefault="004E46B0" w:rsidP="000973FA">
                          <w:pPr>
                            <w:ind w:left="142"/>
                            <w:jc w:val="left"/>
                            <w:rPr>
                              <w:rFonts w:cs="Arial"/>
                              <w:color w:val="133579"/>
                            </w:rPr>
                          </w:pPr>
                          <w:r>
                            <w:rPr>
                              <w:rFonts w:cs="Arial"/>
                              <w:color w:val="133579"/>
                            </w:rPr>
                            <w:t>1475 Dunwoody Drive</w:t>
                          </w:r>
                        </w:p>
                        <w:p w14:paraId="3541BCED" w14:textId="77777777" w:rsidR="004E46B0" w:rsidRPr="00A319B8" w:rsidRDefault="004E46B0" w:rsidP="000973FA">
                          <w:pPr>
                            <w:ind w:left="142"/>
                            <w:jc w:val="left"/>
                            <w:rPr>
                              <w:rFonts w:cs="Arial"/>
                              <w:color w:val="133579"/>
                            </w:rPr>
                          </w:pPr>
                          <w:r>
                            <w:rPr>
                              <w:rFonts w:cs="Arial"/>
                              <w:color w:val="133579"/>
                            </w:rPr>
                            <w:t>West Chester, PA  19380</w:t>
                          </w:r>
                        </w:p>
                        <w:p w14:paraId="35F9AC7C" w14:textId="77777777" w:rsidR="0034636E" w:rsidRPr="00A319B8" w:rsidRDefault="0034636E" w:rsidP="00B41B4F">
                          <w:pPr>
                            <w:jc w:val="left"/>
                            <w:rPr>
                              <w:rFonts w:cs="Arial"/>
                              <w:color w:val="133579"/>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237A2262" id="_x0000_t202" coordsize="21600,21600" o:spt="202" path="m,l,21600r21600,l21600,xe">
              <v:stroke joinstyle="miter"/>
              <v:path gradientshapeok="t" o:connecttype="rect"/>
            </v:shapetype>
            <v:shape id="Text Box 2" o:spid="_x0000_s1026" type="#_x0000_t202" style="position:absolute;left:0;text-align:left;margin-left:289.9pt;margin-top:38.45pt;width:174.7pt;height:88.45pt;z-index:25165824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" strokecolor="white [3212]">
              <v:textbox style="mso-fit-shape-to-text:t">
                <w:txbxContent>
                  <w:p w14:paraId="196AE78D" w14:textId="44EFFFEB" w:rsidR="0034636E" w:rsidRDefault="004E46B0" w:rsidP="000973FA">
                    <w:pPr>
                      <w:ind w:left="142"/>
                      <w:jc w:val="left"/>
                      <w:rPr>
                        <w:rFonts w:cs="Arial"/>
                        <w:color w:val="133579"/>
                      </w:rPr>
                    </w:pPr>
                    <w:r>
                      <w:rPr>
                        <w:rFonts w:cs="Arial"/>
                        <w:color w:val="133579"/>
                      </w:rPr>
                      <w:t>1475 Dunwoody Drive</w:t>
                    </w:r>
                  </w:p>
                  <w:p w14:paraId="3541BCED" w14:textId="77777777" w:rsidR="004E46B0" w:rsidRPr="00A319B8" w:rsidRDefault="004E46B0" w:rsidP="000973FA">
                    <w:pPr>
                      <w:ind w:left="142"/>
                      <w:jc w:val="left"/>
                      <w:rPr>
                        <w:rFonts w:cs="Arial"/>
                        <w:color w:val="133579"/>
                      </w:rPr>
                    </w:pPr>
                    <w:r>
                      <w:rPr>
                        <w:rFonts w:cs="Arial"/>
                        <w:color w:val="133579"/>
                      </w:rPr>
                      <w:t>West Chester, PA  19380</w:t>
                    </w:r>
                  </w:p>
                  <w:p w14:paraId="35F9AC7C" w14:textId="77777777" w:rsidR="0034636E" w:rsidRPr="00A319B8" w:rsidRDefault="0034636E" w:rsidP="00B41B4F">
                    <w:pPr>
                      <w:jc w:val="left"/>
                      <w:rPr>
                        <w:rFonts w:cs="Arial"/>
                        <w:color w:val="133579"/>
                      </w:rPr>
                    </w:pPr>
                  </w:p>
                </w:txbxContent>
              </v:textbox>
            </v:shape>
          </w:pict>
        </mc:Fallback>
      </mc:AlternateContent>
    </w:r>
    <w:r>
      <w:rPr>
        <w:noProof/>
        <w:lang w:val="en-US"/>
      </w:rPr>
      <mc:AlternateContent>
        <mc:Choice Requires="wpc">
          <w:drawing>
            <wp:anchor distT="0" distB="0" distL="114300" distR="114300" simplePos="0" relativeHeight="251658243" behindDoc="0" locked="0" layoutInCell="1" allowOverlap="1" wp14:anchorId="6B9ED84F" wp14:editId="47DD5126">
              <wp:simplePos x="0" y="0"/>
              <wp:positionH relativeFrom="column">
                <wp:posOffset>-900430</wp:posOffset>
              </wp:positionH>
              <wp:positionV relativeFrom="paragraph">
                <wp:posOffset>-450215</wp:posOffset>
              </wp:positionV>
              <wp:extent cx="7595870" cy="601345"/>
              <wp:effectExtent l="0" t="0" r="0" b="0"/>
              <wp:wrapNone/>
              <wp:docPr id="416" name="Canvas 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2" name="Freeform 7"/>
                      <wps:cNvSpPr>
                        <a:spLocks noEditPoints="1"/>
                      </wps:cNvSpPr>
                      <wps:spPr bwMode="auto">
                        <a:xfrm>
                          <a:off x="913765" y="135890"/>
                          <a:ext cx="54610" cy="71120"/>
                        </a:xfrm>
                        <a:custGeom>
                          <a:avLst/>
                          <a:gdLst>
                            <a:gd name="T0" fmla="*/ 0 w 34"/>
                            <a:gd name="T1" fmla="*/ 0 h 44"/>
                            <a:gd name="T2" fmla="*/ 20 w 34"/>
                            <a:gd name="T3" fmla="*/ 0 h 44"/>
                            <a:gd name="T4" fmla="*/ 33 w 34"/>
                            <a:gd name="T5" fmla="*/ 11 h 44"/>
                            <a:gd name="T6" fmla="*/ 25 w 34"/>
                            <a:gd name="T7" fmla="*/ 22 h 44"/>
                            <a:gd name="T8" fmla="*/ 25 w 34"/>
                            <a:gd name="T9" fmla="*/ 22 h 44"/>
                            <a:gd name="T10" fmla="*/ 32 w 34"/>
                            <a:gd name="T11" fmla="*/ 32 h 44"/>
                            <a:gd name="T12" fmla="*/ 34 w 34"/>
                            <a:gd name="T13" fmla="*/ 44 h 44"/>
                            <a:gd name="T14" fmla="*/ 30 w 34"/>
                            <a:gd name="T15" fmla="*/ 44 h 44"/>
                            <a:gd name="T16" fmla="*/ 29 w 34"/>
                            <a:gd name="T17" fmla="*/ 37 h 44"/>
                            <a:gd name="T18" fmla="*/ 20 w 34"/>
                            <a:gd name="T19" fmla="*/ 24 h 44"/>
                            <a:gd name="T20" fmla="*/ 4 w 34"/>
                            <a:gd name="T21" fmla="*/ 24 h 44"/>
                            <a:gd name="T22" fmla="*/ 4 w 34"/>
                            <a:gd name="T23" fmla="*/ 44 h 44"/>
                            <a:gd name="T24" fmla="*/ 0 w 34"/>
                            <a:gd name="T25" fmla="*/ 44 h 44"/>
                            <a:gd name="T26" fmla="*/ 0 w 34"/>
                            <a:gd name="T27" fmla="*/ 0 h 44"/>
                            <a:gd name="T28" fmla="*/ 4 w 34"/>
                            <a:gd name="T29" fmla="*/ 20 h 44"/>
                            <a:gd name="T30" fmla="*/ 19 w 34"/>
                            <a:gd name="T31" fmla="*/ 20 h 44"/>
                            <a:gd name="T32" fmla="*/ 29 w 34"/>
                            <a:gd name="T33" fmla="*/ 12 h 44"/>
                            <a:gd name="T34" fmla="*/ 19 w 34"/>
                            <a:gd name="T35" fmla="*/ 3 h 44"/>
                            <a:gd name="T36" fmla="*/ 4 w 34"/>
                            <a:gd name="T37" fmla="*/ 3 h 44"/>
                            <a:gd name="T38" fmla="*/ 4 w 34"/>
                            <a:gd name="T39" fmla="*/ 2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4" h="44">
                              <a:moveTo>
                                <a:pt x="0" y="0"/>
                              </a:moveTo>
                              <a:cubicBezTo>
                                <a:pt x="20" y="0"/>
                                <a:pt x="20" y="0"/>
                                <a:pt x="20" y="0"/>
                              </a:cubicBezTo>
                              <a:cubicBezTo>
                                <a:pt x="27" y="0"/>
                                <a:pt x="33" y="3"/>
                                <a:pt x="33" y="11"/>
                              </a:cubicBezTo>
                              <a:cubicBezTo>
                                <a:pt x="33" y="17"/>
                                <a:pt x="30" y="21"/>
                                <a:pt x="25" y="22"/>
                              </a:cubicBezTo>
                              <a:cubicBezTo>
                                <a:pt x="25" y="22"/>
                                <a:pt x="25" y="22"/>
                                <a:pt x="25" y="22"/>
                              </a:cubicBezTo>
                              <a:cubicBezTo>
                                <a:pt x="30" y="23"/>
                                <a:pt x="32" y="27"/>
                                <a:pt x="32" y="32"/>
                              </a:cubicBezTo>
                              <a:cubicBezTo>
                                <a:pt x="33" y="35"/>
                                <a:pt x="33" y="41"/>
                                <a:pt x="34" y="44"/>
                              </a:cubicBezTo>
                              <a:cubicBezTo>
                                <a:pt x="30" y="44"/>
                                <a:pt x="30" y="44"/>
                                <a:pt x="30" y="44"/>
                              </a:cubicBezTo>
                              <a:cubicBezTo>
                                <a:pt x="29" y="42"/>
                                <a:pt x="29" y="39"/>
                                <a:pt x="29" y="37"/>
                              </a:cubicBezTo>
                              <a:cubicBezTo>
                                <a:pt x="28" y="31"/>
                                <a:pt x="28" y="24"/>
                                <a:pt x="20" y="24"/>
                              </a:cubicBezTo>
                              <a:cubicBezTo>
                                <a:pt x="4" y="24"/>
                                <a:pt x="4" y="24"/>
                                <a:pt x="4" y="24"/>
                              </a:cubicBezTo>
                              <a:cubicBezTo>
                                <a:pt x="4" y="44"/>
                                <a:pt x="4" y="44"/>
                                <a:pt x="4" y="44"/>
                              </a:cubicBezTo>
                              <a:cubicBezTo>
                                <a:pt x="0" y="44"/>
                                <a:pt x="0" y="44"/>
                                <a:pt x="0" y="44"/>
                              </a:cubicBezTo>
                              <a:lnTo>
                                <a:pt x="0" y="0"/>
                              </a:lnTo>
                              <a:close/>
                              <a:moveTo>
                                <a:pt x="4" y="20"/>
                              </a:moveTo>
                              <a:cubicBezTo>
                                <a:pt x="19" y="20"/>
                                <a:pt x="19" y="20"/>
                                <a:pt x="19" y="20"/>
                              </a:cubicBezTo>
                              <a:cubicBezTo>
                                <a:pt x="25" y="20"/>
                                <a:pt x="29" y="17"/>
                                <a:pt x="29" y="12"/>
                              </a:cubicBezTo>
                              <a:cubicBezTo>
                                <a:pt x="29" y="7"/>
                                <a:pt x="26" y="3"/>
                                <a:pt x="19" y="3"/>
                              </a:cubicBezTo>
                              <a:cubicBezTo>
                                <a:pt x="4" y="3"/>
                                <a:pt x="4" y="3"/>
                                <a:pt x="4" y="3"/>
                              </a:cubicBezTo>
                              <a:lnTo>
                                <a:pt x="4"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8"/>
                      <wps:cNvSpPr>
                        <a:spLocks noEditPoints="1"/>
                      </wps:cNvSpPr>
                      <wps:spPr bwMode="auto">
                        <a:xfrm>
                          <a:off x="974725" y="153670"/>
                          <a:ext cx="46990" cy="53340"/>
                        </a:xfrm>
                        <a:custGeom>
                          <a:avLst/>
                          <a:gdLst>
                            <a:gd name="T0" fmla="*/ 4 w 29"/>
                            <a:gd name="T1" fmla="*/ 18 h 33"/>
                            <a:gd name="T2" fmla="*/ 15 w 29"/>
                            <a:gd name="T3" fmla="*/ 30 h 33"/>
                            <a:gd name="T4" fmla="*/ 25 w 29"/>
                            <a:gd name="T5" fmla="*/ 22 h 33"/>
                            <a:gd name="T6" fmla="*/ 29 w 29"/>
                            <a:gd name="T7" fmla="*/ 22 h 33"/>
                            <a:gd name="T8" fmla="*/ 15 w 29"/>
                            <a:gd name="T9" fmla="*/ 33 h 33"/>
                            <a:gd name="T10" fmla="*/ 0 w 29"/>
                            <a:gd name="T11" fmla="*/ 17 h 33"/>
                            <a:gd name="T12" fmla="*/ 15 w 29"/>
                            <a:gd name="T13" fmla="*/ 0 h 33"/>
                            <a:gd name="T14" fmla="*/ 29 w 29"/>
                            <a:gd name="T15" fmla="*/ 18 h 33"/>
                            <a:gd name="T16" fmla="*/ 4 w 29"/>
                            <a:gd name="T17" fmla="*/ 18 h 33"/>
                            <a:gd name="T18" fmla="*/ 25 w 29"/>
                            <a:gd name="T19" fmla="*/ 14 h 33"/>
                            <a:gd name="T20" fmla="*/ 15 w 29"/>
                            <a:gd name="T21" fmla="*/ 3 h 33"/>
                            <a:gd name="T22" fmla="*/ 4 w 29"/>
                            <a:gd name="T23" fmla="*/ 14 h 33"/>
                            <a:gd name="T24" fmla="*/ 25 w 29"/>
                            <a:gd name="T25" fmla="*/ 14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33">
                              <a:moveTo>
                                <a:pt x="4" y="18"/>
                              </a:moveTo>
                              <a:cubicBezTo>
                                <a:pt x="4" y="23"/>
                                <a:pt x="7" y="30"/>
                                <a:pt x="15" y="30"/>
                              </a:cubicBezTo>
                              <a:cubicBezTo>
                                <a:pt x="20" y="30"/>
                                <a:pt x="24" y="27"/>
                                <a:pt x="25" y="22"/>
                              </a:cubicBezTo>
                              <a:cubicBezTo>
                                <a:pt x="29" y="22"/>
                                <a:pt x="29" y="22"/>
                                <a:pt x="29" y="22"/>
                              </a:cubicBezTo>
                              <a:cubicBezTo>
                                <a:pt x="27" y="29"/>
                                <a:pt x="23" y="33"/>
                                <a:pt x="15" y="33"/>
                              </a:cubicBezTo>
                              <a:cubicBezTo>
                                <a:pt x="5" y="33"/>
                                <a:pt x="0" y="26"/>
                                <a:pt x="0" y="17"/>
                              </a:cubicBezTo>
                              <a:cubicBezTo>
                                <a:pt x="0" y="8"/>
                                <a:pt x="5" y="0"/>
                                <a:pt x="15" y="0"/>
                              </a:cubicBezTo>
                              <a:cubicBezTo>
                                <a:pt x="25" y="0"/>
                                <a:pt x="29" y="9"/>
                                <a:pt x="29" y="18"/>
                              </a:cubicBezTo>
                              <a:lnTo>
                                <a:pt x="4" y="18"/>
                              </a:lnTo>
                              <a:close/>
                              <a:moveTo>
                                <a:pt x="25" y="14"/>
                              </a:moveTo>
                              <a:cubicBezTo>
                                <a:pt x="25" y="9"/>
                                <a:pt x="21" y="3"/>
                                <a:pt x="15" y="3"/>
                              </a:cubicBezTo>
                              <a:cubicBezTo>
                                <a:pt x="8" y="3"/>
                                <a:pt x="5" y="9"/>
                                <a:pt x="4" y="14"/>
                              </a:cubicBezTo>
                              <a:lnTo>
                                <a:pt x="25" y="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9"/>
                      <wps:cNvSpPr>
                        <a:spLocks/>
                      </wps:cNvSpPr>
                      <wps:spPr bwMode="auto">
                        <a:xfrm>
                          <a:off x="1026160" y="153670"/>
                          <a:ext cx="41910" cy="53340"/>
                        </a:xfrm>
                        <a:custGeom>
                          <a:avLst/>
                          <a:gdLst>
                            <a:gd name="T0" fmla="*/ 21 w 26"/>
                            <a:gd name="T1" fmla="*/ 10 h 33"/>
                            <a:gd name="T2" fmla="*/ 13 w 26"/>
                            <a:gd name="T3" fmla="*/ 3 h 33"/>
                            <a:gd name="T4" fmla="*/ 5 w 26"/>
                            <a:gd name="T5" fmla="*/ 9 h 33"/>
                            <a:gd name="T6" fmla="*/ 12 w 26"/>
                            <a:gd name="T7" fmla="*/ 14 h 33"/>
                            <a:gd name="T8" fmla="*/ 17 w 26"/>
                            <a:gd name="T9" fmla="*/ 15 h 33"/>
                            <a:gd name="T10" fmla="*/ 26 w 26"/>
                            <a:gd name="T11" fmla="*/ 24 h 33"/>
                            <a:gd name="T12" fmla="*/ 13 w 26"/>
                            <a:gd name="T13" fmla="*/ 33 h 33"/>
                            <a:gd name="T14" fmla="*/ 0 w 26"/>
                            <a:gd name="T15" fmla="*/ 22 h 33"/>
                            <a:gd name="T16" fmla="*/ 4 w 26"/>
                            <a:gd name="T17" fmla="*/ 22 h 33"/>
                            <a:gd name="T18" fmla="*/ 14 w 26"/>
                            <a:gd name="T19" fmla="*/ 30 h 33"/>
                            <a:gd name="T20" fmla="*/ 22 w 26"/>
                            <a:gd name="T21" fmla="*/ 24 h 33"/>
                            <a:gd name="T22" fmla="*/ 15 w 26"/>
                            <a:gd name="T23" fmla="*/ 18 h 33"/>
                            <a:gd name="T24" fmla="*/ 10 w 26"/>
                            <a:gd name="T25" fmla="*/ 17 h 33"/>
                            <a:gd name="T26" fmla="*/ 1 w 26"/>
                            <a:gd name="T27" fmla="*/ 9 h 33"/>
                            <a:gd name="T28" fmla="*/ 13 w 26"/>
                            <a:gd name="T29" fmla="*/ 0 h 33"/>
                            <a:gd name="T30" fmla="*/ 25 w 26"/>
                            <a:gd name="T31" fmla="*/ 10 h 33"/>
                            <a:gd name="T32" fmla="*/ 21 w 26"/>
                            <a:gd name="T33" fmla="*/ 10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6" h="33">
                              <a:moveTo>
                                <a:pt x="21" y="10"/>
                              </a:moveTo>
                              <a:cubicBezTo>
                                <a:pt x="21" y="5"/>
                                <a:pt x="17" y="3"/>
                                <a:pt x="13" y="3"/>
                              </a:cubicBezTo>
                              <a:cubicBezTo>
                                <a:pt x="9" y="3"/>
                                <a:pt x="5" y="4"/>
                                <a:pt x="5" y="9"/>
                              </a:cubicBezTo>
                              <a:cubicBezTo>
                                <a:pt x="5" y="12"/>
                                <a:pt x="9" y="13"/>
                                <a:pt x="12" y="14"/>
                              </a:cubicBezTo>
                              <a:cubicBezTo>
                                <a:pt x="17" y="15"/>
                                <a:pt x="17" y="15"/>
                                <a:pt x="17" y="15"/>
                              </a:cubicBezTo>
                              <a:cubicBezTo>
                                <a:pt x="22" y="16"/>
                                <a:pt x="26" y="18"/>
                                <a:pt x="26" y="24"/>
                              </a:cubicBezTo>
                              <a:cubicBezTo>
                                <a:pt x="26" y="31"/>
                                <a:pt x="19" y="33"/>
                                <a:pt x="13" y="33"/>
                              </a:cubicBezTo>
                              <a:cubicBezTo>
                                <a:pt x="6" y="33"/>
                                <a:pt x="1" y="30"/>
                                <a:pt x="0" y="22"/>
                              </a:cubicBezTo>
                              <a:cubicBezTo>
                                <a:pt x="4" y="22"/>
                                <a:pt x="4" y="22"/>
                                <a:pt x="4" y="22"/>
                              </a:cubicBezTo>
                              <a:cubicBezTo>
                                <a:pt x="4" y="28"/>
                                <a:pt x="8" y="30"/>
                                <a:pt x="14" y="30"/>
                              </a:cubicBezTo>
                              <a:cubicBezTo>
                                <a:pt x="17" y="30"/>
                                <a:pt x="22" y="29"/>
                                <a:pt x="22" y="24"/>
                              </a:cubicBezTo>
                              <a:cubicBezTo>
                                <a:pt x="22" y="20"/>
                                <a:pt x="19" y="19"/>
                                <a:pt x="15" y="18"/>
                              </a:cubicBezTo>
                              <a:cubicBezTo>
                                <a:pt x="10" y="17"/>
                                <a:pt x="10" y="17"/>
                                <a:pt x="10" y="17"/>
                              </a:cubicBezTo>
                              <a:cubicBezTo>
                                <a:pt x="5" y="16"/>
                                <a:pt x="1" y="14"/>
                                <a:pt x="1" y="9"/>
                              </a:cubicBezTo>
                              <a:cubicBezTo>
                                <a:pt x="1" y="2"/>
                                <a:pt x="8" y="0"/>
                                <a:pt x="13" y="0"/>
                              </a:cubicBezTo>
                              <a:cubicBezTo>
                                <a:pt x="20" y="0"/>
                                <a:pt x="25" y="3"/>
                                <a:pt x="25" y="10"/>
                              </a:cubicBezTo>
                              <a:lnTo>
                                <a:pt x="21"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0"/>
                      <wps:cNvSpPr>
                        <a:spLocks noEditPoints="1"/>
                      </wps:cNvSpPr>
                      <wps:spPr bwMode="auto">
                        <a:xfrm>
                          <a:off x="1074420" y="153670"/>
                          <a:ext cx="48260" cy="53340"/>
                        </a:xfrm>
                        <a:custGeom>
                          <a:avLst/>
                          <a:gdLst>
                            <a:gd name="T0" fmla="*/ 30 w 30"/>
                            <a:gd name="T1" fmla="*/ 17 h 33"/>
                            <a:gd name="T2" fmla="*/ 15 w 30"/>
                            <a:gd name="T3" fmla="*/ 33 h 33"/>
                            <a:gd name="T4" fmla="*/ 0 w 30"/>
                            <a:gd name="T5" fmla="*/ 17 h 33"/>
                            <a:gd name="T6" fmla="*/ 15 w 30"/>
                            <a:gd name="T7" fmla="*/ 0 h 33"/>
                            <a:gd name="T8" fmla="*/ 30 w 30"/>
                            <a:gd name="T9" fmla="*/ 17 h 33"/>
                            <a:gd name="T10" fmla="*/ 4 w 30"/>
                            <a:gd name="T11" fmla="*/ 17 h 33"/>
                            <a:gd name="T12" fmla="*/ 15 w 30"/>
                            <a:gd name="T13" fmla="*/ 30 h 33"/>
                            <a:gd name="T14" fmla="*/ 26 w 30"/>
                            <a:gd name="T15" fmla="*/ 17 h 33"/>
                            <a:gd name="T16" fmla="*/ 15 w 30"/>
                            <a:gd name="T17" fmla="*/ 3 h 33"/>
                            <a:gd name="T18" fmla="*/ 4 w 30"/>
                            <a:gd name="T19" fmla="*/ 17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0" h="33">
                              <a:moveTo>
                                <a:pt x="30" y="17"/>
                              </a:moveTo>
                              <a:cubicBezTo>
                                <a:pt x="30" y="26"/>
                                <a:pt x="25" y="33"/>
                                <a:pt x="15" y="33"/>
                              </a:cubicBezTo>
                              <a:cubicBezTo>
                                <a:pt x="5" y="33"/>
                                <a:pt x="0" y="26"/>
                                <a:pt x="0" y="17"/>
                              </a:cubicBezTo>
                              <a:cubicBezTo>
                                <a:pt x="0" y="8"/>
                                <a:pt x="5" y="0"/>
                                <a:pt x="15" y="0"/>
                              </a:cubicBezTo>
                              <a:cubicBezTo>
                                <a:pt x="25" y="0"/>
                                <a:pt x="30" y="8"/>
                                <a:pt x="30" y="17"/>
                              </a:cubicBezTo>
                              <a:close/>
                              <a:moveTo>
                                <a:pt x="4" y="17"/>
                              </a:moveTo>
                              <a:cubicBezTo>
                                <a:pt x="4" y="23"/>
                                <a:pt x="8" y="30"/>
                                <a:pt x="15" y="30"/>
                              </a:cubicBezTo>
                              <a:cubicBezTo>
                                <a:pt x="23" y="30"/>
                                <a:pt x="26" y="23"/>
                                <a:pt x="26" y="17"/>
                              </a:cubicBezTo>
                              <a:cubicBezTo>
                                <a:pt x="26" y="10"/>
                                <a:pt x="23" y="3"/>
                                <a:pt x="15" y="3"/>
                              </a:cubicBezTo>
                              <a:cubicBezTo>
                                <a:pt x="8" y="3"/>
                                <a:pt x="4" y="10"/>
                                <a:pt x="4" y="17"/>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Rectangle 11"/>
                      <wps:cNvSpPr>
                        <a:spLocks noChangeArrowheads="1"/>
                      </wps:cNvSpPr>
                      <wps:spPr bwMode="auto">
                        <a:xfrm>
                          <a:off x="1132205" y="135890"/>
                          <a:ext cx="6985" cy="71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Freeform 12"/>
                      <wps:cNvSpPr>
                        <a:spLocks/>
                      </wps:cNvSpPr>
                      <wps:spPr bwMode="auto">
                        <a:xfrm>
                          <a:off x="1149985" y="154940"/>
                          <a:ext cx="41910" cy="52070"/>
                        </a:xfrm>
                        <a:custGeom>
                          <a:avLst/>
                          <a:gdLst>
                            <a:gd name="T0" fmla="*/ 26 w 26"/>
                            <a:gd name="T1" fmla="*/ 32 h 32"/>
                            <a:gd name="T2" fmla="*/ 23 w 26"/>
                            <a:gd name="T3" fmla="*/ 32 h 32"/>
                            <a:gd name="T4" fmla="*/ 23 w 26"/>
                            <a:gd name="T5" fmla="*/ 26 h 32"/>
                            <a:gd name="T6" fmla="*/ 23 w 26"/>
                            <a:gd name="T7" fmla="*/ 26 h 32"/>
                            <a:gd name="T8" fmla="*/ 12 w 26"/>
                            <a:gd name="T9" fmla="*/ 32 h 32"/>
                            <a:gd name="T10" fmla="*/ 0 w 26"/>
                            <a:gd name="T11" fmla="*/ 20 h 32"/>
                            <a:gd name="T12" fmla="*/ 0 w 26"/>
                            <a:gd name="T13" fmla="*/ 0 h 32"/>
                            <a:gd name="T14" fmla="*/ 4 w 26"/>
                            <a:gd name="T15" fmla="*/ 0 h 32"/>
                            <a:gd name="T16" fmla="*/ 4 w 26"/>
                            <a:gd name="T17" fmla="*/ 20 h 32"/>
                            <a:gd name="T18" fmla="*/ 13 w 26"/>
                            <a:gd name="T19" fmla="*/ 29 h 32"/>
                            <a:gd name="T20" fmla="*/ 22 w 26"/>
                            <a:gd name="T21" fmla="*/ 16 h 32"/>
                            <a:gd name="T22" fmla="*/ 22 w 26"/>
                            <a:gd name="T23" fmla="*/ 0 h 32"/>
                            <a:gd name="T24" fmla="*/ 26 w 26"/>
                            <a:gd name="T25" fmla="*/ 0 h 32"/>
                            <a:gd name="T26" fmla="*/ 26 w 26"/>
                            <a:gd name="T27" fmla="*/ 32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6" h="32">
                              <a:moveTo>
                                <a:pt x="26" y="32"/>
                              </a:moveTo>
                              <a:cubicBezTo>
                                <a:pt x="23" y="32"/>
                                <a:pt x="23" y="32"/>
                                <a:pt x="23" y="32"/>
                              </a:cubicBezTo>
                              <a:cubicBezTo>
                                <a:pt x="23" y="26"/>
                                <a:pt x="23" y="26"/>
                                <a:pt x="23" y="26"/>
                              </a:cubicBezTo>
                              <a:cubicBezTo>
                                <a:pt x="23" y="26"/>
                                <a:pt x="23" y="26"/>
                                <a:pt x="23" y="26"/>
                              </a:cubicBezTo>
                              <a:cubicBezTo>
                                <a:pt x="21" y="30"/>
                                <a:pt x="16" y="32"/>
                                <a:pt x="12" y="32"/>
                              </a:cubicBezTo>
                              <a:cubicBezTo>
                                <a:pt x="4" y="32"/>
                                <a:pt x="0" y="28"/>
                                <a:pt x="0" y="20"/>
                              </a:cubicBezTo>
                              <a:cubicBezTo>
                                <a:pt x="0" y="0"/>
                                <a:pt x="0" y="0"/>
                                <a:pt x="0" y="0"/>
                              </a:cubicBezTo>
                              <a:cubicBezTo>
                                <a:pt x="4" y="0"/>
                                <a:pt x="4" y="0"/>
                                <a:pt x="4" y="0"/>
                              </a:cubicBezTo>
                              <a:cubicBezTo>
                                <a:pt x="4" y="20"/>
                                <a:pt x="4" y="20"/>
                                <a:pt x="4" y="20"/>
                              </a:cubicBezTo>
                              <a:cubicBezTo>
                                <a:pt x="4" y="26"/>
                                <a:pt x="7" y="29"/>
                                <a:pt x="13" y="29"/>
                              </a:cubicBezTo>
                              <a:cubicBezTo>
                                <a:pt x="19" y="29"/>
                                <a:pt x="22" y="23"/>
                                <a:pt x="22" y="16"/>
                              </a:cubicBezTo>
                              <a:cubicBezTo>
                                <a:pt x="22" y="0"/>
                                <a:pt x="22" y="0"/>
                                <a:pt x="22" y="0"/>
                              </a:cubicBezTo>
                              <a:cubicBezTo>
                                <a:pt x="26" y="0"/>
                                <a:pt x="26" y="0"/>
                                <a:pt x="26" y="0"/>
                              </a:cubicBezTo>
                              <a:lnTo>
                                <a:pt x="2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3"/>
                      <wps:cNvSpPr>
                        <a:spLocks/>
                      </wps:cNvSpPr>
                      <wps:spPr bwMode="auto">
                        <a:xfrm>
                          <a:off x="1198245" y="139065"/>
                          <a:ext cx="26035" cy="67945"/>
                        </a:xfrm>
                        <a:custGeom>
                          <a:avLst/>
                          <a:gdLst>
                            <a:gd name="T0" fmla="*/ 10 w 16"/>
                            <a:gd name="T1" fmla="*/ 10 h 42"/>
                            <a:gd name="T2" fmla="*/ 16 w 16"/>
                            <a:gd name="T3" fmla="*/ 10 h 42"/>
                            <a:gd name="T4" fmla="*/ 16 w 16"/>
                            <a:gd name="T5" fmla="*/ 13 h 42"/>
                            <a:gd name="T6" fmla="*/ 10 w 16"/>
                            <a:gd name="T7" fmla="*/ 13 h 42"/>
                            <a:gd name="T8" fmla="*/ 10 w 16"/>
                            <a:gd name="T9" fmla="*/ 34 h 42"/>
                            <a:gd name="T10" fmla="*/ 13 w 16"/>
                            <a:gd name="T11" fmla="*/ 39 h 42"/>
                            <a:gd name="T12" fmla="*/ 16 w 16"/>
                            <a:gd name="T13" fmla="*/ 38 h 42"/>
                            <a:gd name="T14" fmla="*/ 16 w 16"/>
                            <a:gd name="T15" fmla="*/ 42 h 42"/>
                            <a:gd name="T16" fmla="*/ 13 w 16"/>
                            <a:gd name="T17" fmla="*/ 42 h 42"/>
                            <a:gd name="T18" fmla="*/ 6 w 16"/>
                            <a:gd name="T19" fmla="*/ 35 h 42"/>
                            <a:gd name="T20" fmla="*/ 6 w 16"/>
                            <a:gd name="T21" fmla="*/ 13 h 42"/>
                            <a:gd name="T22" fmla="*/ 0 w 16"/>
                            <a:gd name="T23" fmla="*/ 13 h 42"/>
                            <a:gd name="T24" fmla="*/ 0 w 16"/>
                            <a:gd name="T25" fmla="*/ 10 h 42"/>
                            <a:gd name="T26" fmla="*/ 6 w 16"/>
                            <a:gd name="T27" fmla="*/ 10 h 42"/>
                            <a:gd name="T28" fmla="*/ 6 w 16"/>
                            <a:gd name="T29" fmla="*/ 0 h 42"/>
                            <a:gd name="T30" fmla="*/ 10 w 16"/>
                            <a:gd name="T31" fmla="*/ 0 h 42"/>
                            <a:gd name="T32" fmla="*/ 10 w 16"/>
                            <a:gd name="T33" fmla="*/ 10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 h="42">
                              <a:moveTo>
                                <a:pt x="10" y="10"/>
                              </a:moveTo>
                              <a:cubicBezTo>
                                <a:pt x="16" y="10"/>
                                <a:pt x="16" y="10"/>
                                <a:pt x="16" y="10"/>
                              </a:cubicBezTo>
                              <a:cubicBezTo>
                                <a:pt x="16" y="13"/>
                                <a:pt x="16" y="13"/>
                                <a:pt x="16" y="13"/>
                              </a:cubicBezTo>
                              <a:cubicBezTo>
                                <a:pt x="10" y="13"/>
                                <a:pt x="10" y="13"/>
                                <a:pt x="10" y="13"/>
                              </a:cubicBezTo>
                              <a:cubicBezTo>
                                <a:pt x="10" y="34"/>
                                <a:pt x="10" y="34"/>
                                <a:pt x="10" y="34"/>
                              </a:cubicBezTo>
                              <a:cubicBezTo>
                                <a:pt x="10" y="37"/>
                                <a:pt x="10" y="38"/>
                                <a:pt x="13" y="39"/>
                              </a:cubicBezTo>
                              <a:cubicBezTo>
                                <a:pt x="14" y="39"/>
                                <a:pt x="15" y="39"/>
                                <a:pt x="16" y="38"/>
                              </a:cubicBezTo>
                              <a:cubicBezTo>
                                <a:pt x="16" y="42"/>
                                <a:pt x="16" y="42"/>
                                <a:pt x="16" y="42"/>
                              </a:cubicBezTo>
                              <a:cubicBezTo>
                                <a:pt x="15" y="42"/>
                                <a:pt x="14" y="42"/>
                                <a:pt x="13" y="42"/>
                              </a:cubicBezTo>
                              <a:cubicBezTo>
                                <a:pt x="8" y="42"/>
                                <a:pt x="6" y="40"/>
                                <a:pt x="6" y="35"/>
                              </a:cubicBezTo>
                              <a:cubicBezTo>
                                <a:pt x="6" y="13"/>
                                <a:pt x="6" y="13"/>
                                <a:pt x="6" y="13"/>
                              </a:cubicBezTo>
                              <a:cubicBezTo>
                                <a:pt x="0" y="13"/>
                                <a:pt x="0" y="13"/>
                                <a:pt x="0" y="13"/>
                              </a:cubicBezTo>
                              <a:cubicBezTo>
                                <a:pt x="0" y="10"/>
                                <a:pt x="0" y="10"/>
                                <a:pt x="0" y="10"/>
                              </a:cubicBezTo>
                              <a:cubicBezTo>
                                <a:pt x="6" y="10"/>
                                <a:pt x="6" y="10"/>
                                <a:pt x="6" y="10"/>
                              </a:cubicBezTo>
                              <a:cubicBezTo>
                                <a:pt x="6" y="0"/>
                                <a:pt x="6" y="0"/>
                                <a:pt x="6" y="0"/>
                              </a:cubicBezTo>
                              <a:cubicBezTo>
                                <a:pt x="10" y="0"/>
                                <a:pt x="10" y="0"/>
                                <a:pt x="10" y="0"/>
                              </a:cubicBezTo>
                              <a:lnTo>
                                <a:pt x="10"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4"/>
                      <wps:cNvSpPr>
                        <a:spLocks noEditPoints="1"/>
                      </wps:cNvSpPr>
                      <wps:spPr bwMode="auto">
                        <a:xfrm>
                          <a:off x="1233805" y="135890"/>
                          <a:ext cx="6350" cy="71120"/>
                        </a:xfrm>
                        <a:custGeom>
                          <a:avLst/>
                          <a:gdLst>
                            <a:gd name="T0" fmla="*/ 0 w 10"/>
                            <a:gd name="T1" fmla="*/ 0 h 112"/>
                            <a:gd name="T2" fmla="*/ 10 w 10"/>
                            <a:gd name="T3" fmla="*/ 0 h 112"/>
                            <a:gd name="T4" fmla="*/ 10 w 10"/>
                            <a:gd name="T5" fmla="*/ 15 h 112"/>
                            <a:gd name="T6" fmla="*/ 0 w 10"/>
                            <a:gd name="T7" fmla="*/ 15 h 112"/>
                            <a:gd name="T8" fmla="*/ 0 w 10"/>
                            <a:gd name="T9" fmla="*/ 0 h 112"/>
                            <a:gd name="T10" fmla="*/ 0 w 10"/>
                            <a:gd name="T11" fmla="*/ 30 h 112"/>
                            <a:gd name="T12" fmla="*/ 10 w 10"/>
                            <a:gd name="T13" fmla="*/ 30 h 112"/>
                            <a:gd name="T14" fmla="*/ 10 w 10"/>
                            <a:gd name="T15" fmla="*/ 112 h 112"/>
                            <a:gd name="T16" fmla="*/ 0 w 10"/>
                            <a:gd name="T17" fmla="*/ 112 h 112"/>
                            <a:gd name="T18" fmla="*/ 0 w 10"/>
                            <a:gd name="T19" fmla="*/ 3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2">
                              <a:moveTo>
                                <a:pt x="0" y="0"/>
                              </a:moveTo>
                              <a:lnTo>
                                <a:pt x="10" y="0"/>
                              </a:lnTo>
                              <a:lnTo>
                                <a:pt x="10" y="15"/>
                              </a:lnTo>
                              <a:lnTo>
                                <a:pt x="0" y="15"/>
                              </a:lnTo>
                              <a:lnTo>
                                <a:pt x="0" y="0"/>
                              </a:lnTo>
                              <a:close/>
                              <a:moveTo>
                                <a:pt x="0" y="30"/>
                              </a:moveTo>
                              <a:lnTo>
                                <a:pt x="10" y="30"/>
                              </a:lnTo>
                              <a:lnTo>
                                <a:pt x="10" y="112"/>
                              </a:lnTo>
                              <a:lnTo>
                                <a:pt x="0" y="112"/>
                              </a:lnTo>
                              <a:lnTo>
                                <a:pt x="0"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5"/>
                      <wps:cNvSpPr>
                        <a:spLocks noEditPoints="1"/>
                      </wps:cNvSpPr>
                      <wps:spPr bwMode="auto">
                        <a:xfrm>
                          <a:off x="1249680" y="153670"/>
                          <a:ext cx="48260" cy="53340"/>
                        </a:xfrm>
                        <a:custGeom>
                          <a:avLst/>
                          <a:gdLst>
                            <a:gd name="T0" fmla="*/ 30 w 30"/>
                            <a:gd name="T1" fmla="*/ 17 h 33"/>
                            <a:gd name="T2" fmla="*/ 15 w 30"/>
                            <a:gd name="T3" fmla="*/ 33 h 33"/>
                            <a:gd name="T4" fmla="*/ 0 w 30"/>
                            <a:gd name="T5" fmla="*/ 17 h 33"/>
                            <a:gd name="T6" fmla="*/ 15 w 30"/>
                            <a:gd name="T7" fmla="*/ 0 h 33"/>
                            <a:gd name="T8" fmla="*/ 30 w 30"/>
                            <a:gd name="T9" fmla="*/ 17 h 33"/>
                            <a:gd name="T10" fmla="*/ 4 w 30"/>
                            <a:gd name="T11" fmla="*/ 17 h 33"/>
                            <a:gd name="T12" fmla="*/ 15 w 30"/>
                            <a:gd name="T13" fmla="*/ 30 h 33"/>
                            <a:gd name="T14" fmla="*/ 26 w 30"/>
                            <a:gd name="T15" fmla="*/ 17 h 33"/>
                            <a:gd name="T16" fmla="*/ 15 w 30"/>
                            <a:gd name="T17" fmla="*/ 3 h 33"/>
                            <a:gd name="T18" fmla="*/ 4 w 30"/>
                            <a:gd name="T19" fmla="*/ 17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0" h="33">
                              <a:moveTo>
                                <a:pt x="30" y="17"/>
                              </a:moveTo>
                              <a:cubicBezTo>
                                <a:pt x="30" y="26"/>
                                <a:pt x="24" y="33"/>
                                <a:pt x="15" y="33"/>
                              </a:cubicBezTo>
                              <a:cubicBezTo>
                                <a:pt x="5" y="33"/>
                                <a:pt x="0" y="26"/>
                                <a:pt x="0" y="17"/>
                              </a:cubicBezTo>
                              <a:cubicBezTo>
                                <a:pt x="0" y="8"/>
                                <a:pt x="5" y="0"/>
                                <a:pt x="15" y="0"/>
                              </a:cubicBezTo>
                              <a:cubicBezTo>
                                <a:pt x="24" y="0"/>
                                <a:pt x="30" y="8"/>
                                <a:pt x="30" y="17"/>
                              </a:cubicBezTo>
                              <a:close/>
                              <a:moveTo>
                                <a:pt x="4" y="17"/>
                              </a:moveTo>
                              <a:cubicBezTo>
                                <a:pt x="4" y="23"/>
                                <a:pt x="7" y="30"/>
                                <a:pt x="15" y="30"/>
                              </a:cubicBezTo>
                              <a:cubicBezTo>
                                <a:pt x="22" y="30"/>
                                <a:pt x="26" y="23"/>
                                <a:pt x="26" y="17"/>
                              </a:cubicBezTo>
                              <a:cubicBezTo>
                                <a:pt x="26" y="10"/>
                                <a:pt x="22" y="3"/>
                                <a:pt x="15" y="3"/>
                              </a:cubicBezTo>
                              <a:cubicBezTo>
                                <a:pt x="7" y="3"/>
                                <a:pt x="4" y="10"/>
                                <a:pt x="4" y="17"/>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6"/>
                      <wps:cNvSpPr>
                        <a:spLocks/>
                      </wps:cNvSpPr>
                      <wps:spPr bwMode="auto">
                        <a:xfrm>
                          <a:off x="1308100" y="153670"/>
                          <a:ext cx="40005" cy="53340"/>
                        </a:xfrm>
                        <a:custGeom>
                          <a:avLst/>
                          <a:gdLst>
                            <a:gd name="T0" fmla="*/ 0 w 25"/>
                            <a:gd name="T1" fmla="*/ 1 h 33"/>
                            <a:gd name="T2" fmla="*/ 3 w 25"/>
                            <a:gd name="T3" fmla="*/ 1 h 33"/>
                            <a:gd name="T4" fmla="*/ 3 w 25"/>
                            <a:gd name="T5" fmla="*/ 6 h 33"/>
                            <a:gd name="T6" fmla="*/ 4 w 25"/>
                            <a:gd name="T7" fmla="*/ 6 h 33"/>
                            <a:gd name="T8" fmla="*/ 14 w 25"/>
                            <a:gd name="T9" fmla="*/ 0 h 33"/>
                            <a:gd name="T10" fmla="*/ 25 w 25"/>
                            <a:gd name="T11" fmla="*/ 12 h 33"/>
                            <a:gd name="T12" fmla="*/ 25 w 25"/>
                            <a:gd name="T13" fmla="*/ 33 h 33"/>
                            <a:gd name="T14" fmla="*/ 21 w 25"/>
                            <a:gd name="T15" fmla="*/ 33 h 33"/>
                            <a:gd name="T16" fmla="*/ 21 w 25"/>
                            <a:gd name="T17" fmla="*/ 13 h 33"/>
                            <a:gd name="T18" fmla="*/ 13 w 25"/>
                            <a:gd name="T19" fmla="*/ 3 h 33"/>
                            <a:gd name="T20" fmla="*/ 3 w 25"/>
                            <a:gd name="T21" fmla="*/ 14 h 33"/>
                            <a:gd name="T22" fmla="*/ 3 w 25"/>
                            <a:gd name="T23" fmla="*/ 33 h 33"/>
                            <a:gd name="T24" fmla="*/ 0 w 25"/>
                            <a:gd name="T25" fmla="*/ 33 h 33"/>
                            <a:gd name="T26" fmla="*/ 0 w 25"/>
                            <a:gd name="T27" fmla="*/ 1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 h="33">
                              <a:moveTo>
                                <a:pt x="0" y="1"/>
                              </a:moveTo>
                              <a:cubicBezTo>
                                <a:pt x="3" y="1"/>
                                <a:pt x="3" y="1"/>
                                <a:pt x="3" y="1"/>
                              </a:cubicBezTo>
                              <a:cubicBezTo>
                                <a:pt x="3" y="6"/>
                                <a:pt x="3" y="6"/>
                                <a:pt x="3" y="6"/>
                              </a:cubicBezTo>
                              <a:cubicBezTo>
                                <a:pt x="4" y="6"/>
                                <a:pt x="4" y="6"/>
                                <a:pt x="4" y="6"/>
                              </a:cubicBezTo>
                              <a:cubicBezTo>
                                <a:pt x="5" y="2"/>
                                <a:pt x="9" y="0"/>
                                <a:pt x="14" y="0"/>
                              </a:cubicBezTo>
                              <a:cubicBezTo>
                                <a:pt x="23" y="0"/>
                                <a:pt x="25" y="5"/>
                                <a:pt x="25" y="12"/>
                              </a:cubicBezTo>
                              <a:cubicBezTo>
                                <a:pt x="25" y="33"/>
                                <a:pt x="25" y="33"/>
                                <a:pt x="25" y="33"/>
                              </a:cubicBezTo>
                              <a:cubicBezTo>
                                <a:pt x="21" y="33"/>
                                <a:pt x="21" y="33"/>
                                <a:pt x="21" y="33"/>
                              </a:cubicBezTo>
                              <a:cubicBezTo>
                                <a:pt x="21" y="13"/>
                                <a:pt x="21" y="13"/>
                                <a:pt x="21" y="13"/>
                              </a:cubicBezTo>
                              <a:cubicBezTo>
                                <a:pt x="21" y="7"/>
                                <a:pt x="20" y="3"/>
                                <a:pt x="13" y="3"/>
                              </a:cubicBezTo>
                              <a:cubicBezTo>
                                <a:pt x="7" y="3"/>
                                <a:pt x="4" y="8"/>
                                <a:pt x="3" y="14"/>
                              </a:cubicBezTo>
                              <a:cubicBezTo>
                                <a:pt x="3" y="33"/>
                                <a:pt x="3" y="33"/>
                                <a:pt x="3" y="33"/>
                              </a:cubicBezTo>
                              <a:cubicBezTo>
                                <a:pt x="0" y="33"/>
                                <a:pt x="0" y="33"/>
                                <a:pt x="0" y="33"/>
                              </a:cubicBez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7"/>
                      <wps:cNvSpPr>
                        <a:spLocks/>
                      </wps:cNvSpPr>
                      <wps:spPr bwMode="auto">
                        <a:xfrm>
                          <a:off x="1381760" y="133985"/>
                          <a:ext cx="62865" cy="73025"/>
                        </a:xfrm>
                        <a:custGeom>
                          <a:avLst/>
                          <a:gdLst>
                            <a:gd name="T0" fmla="*/ 34 w 39"/>
                            <a:gd name="T1" fmla="*/ 14 h 45"/>
                            <a:gd name="T2" fmla="*/ 21 w 39"/>
                            <a:gd name="T3" fmla="*/ 3 h 45"/>
                            <a:gd name="T4" fmla="*/ 4 w 39"/>
                            <a:gd name="T5" fmla="*/ 23 h 45"/>
                            <a:gd name="T6" fmla="*/ 21 w 39"/>
                            <a:gd name="T7" fmla="*/ 42 h 45"/>
                            <a:gd name="T8" fmla="*/ 35 w 39"/>
                            <a:gd name="T9" fmla="*/ 28 h 45"/>
                            <a:gd name="T10" fmla="*/ 39 w 39"/>
                            <a:gd name="T11" fmla="*/ 28 h 45"/>
                            <a:gd name="T12" fmla="*/ 21 w 39"/>
                            <a:gd name="T13" fmla="*/ 45 h 45"/>
                            <a:gd name="T14" fmla="*/ 0 w 39"/>
                            <a:gd name="T15" fmla="*/ 23 h 45"/>
                            <a:gd name="T16" fmla="*/ 21 w 39"/>
                            <a:gd name="T17" fmla="*/ 0 h 45"/>
                            <a:gd name="T18" fmla="*/ 38 w 39"/>
                            <a:gd name="T19" fmla="*/ 14 h 45"/>
                            <a:gd name="T20" fmla="*/ 34 w 39"/>
                            <a:gd name="T21" fmla="*/ 14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9" h="45">
                              <a:moveTo>
                                <a:pt x="34" y="14"/>
                              </a:moveTo>
                              <a:cubicBezTo>
                                <a:pt x="33" y="7"/>
                                <a:pt x="27" y="3"/>
                                <a:pt x="21" y="3"/>
                              </a:cubicBezTo>
                              <a:cubicBezTo>
                                <a:pt x="9" y="3"/>
                                <a:pt x="4" y="13"/>
                                <a:pt x="4" y="23"/>
                              </a:cubicBezTo>
                              <a:cubicBezTo>
                                <a:pt x="4" y="32"/>
                                <a:pt x="9" y="42"/>
                                <a:pt x="21" y="42"/>
                              </a:cubicBezTo>
                              <a:cubicBezTo>
                                <a:pt x="29" y="42"/>
                                <a:pt x="34" y="36"/>
                                <a:pt x="35" y="28"/>
                              </a:cubicBezTo>
                              <a:cubicBezTo>
                                <a:pt x="39" y="28"/>
                                <a:pt x="39" y="28"/>
                                <a:pt x="39" y="28"/>
                              </a:cubicBezTo>
                              <a:cubicBezTo>
                                <a:pt x="38" y="39"/>
                                <a:pt x="31" y="45"/>
                                <a:pt x="21" y="45"/>
                              </a:cubicBezTo>
                              <a:cubicBezTo>
                                <a:pt x="7" y="45"/>
                                <a:pt x="0" y="35"/>
                                <a:pt x="0" y="23"/>
                              </a:cubicBezTo>
                              <a:cubicBezTo>
                                <a:pt x="0" y="11"/>
                                <a:pt x="7" y="0"/>
                                <a:pt x="21" y="0"/>
                              </a:cubicBezTo>
                              <a:cubicBezTo>
                                <a:pt x="29" y="0"/>
                                <a:pt x="37" y="5"/>
                                <a:pt x="38" y="14"/>
                              </a:cubicBezTo>
                              <a:lnTo>
                                <a:pt x="34" y="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8"/>
                      <wps:cNvSpPr>
                        <a:spLocks noEditPoints="1"/>
                      </wps:cNvSpPr>
                      <wps:spPr bwMode="auto">
                        <a:xfrm>
                          <a:off x="1450975" y="153670"/>
                          <a:ext cx="48260" cy="53340"/>
                        </a:xfrm>
                        <a:custGeom>
                          <a:avLst/>
                          <a:gdLst>
                            <a:gd name="T0" fmla="*/ 1 w 30"/>
                            <a:gd name="T1" fmla="*/ 10 h 33"/>
                            <a:gd name="T2" fmla="*/ 14 w 30"/>
                            <a:gd name="T3" fmla="*/ 0 h 33"/>
                            <a:gd name="T4" fmla="*/ 26 w 30"/>
                            <a:gd name="T5" fmla="*/ 10 h 33"/>
                            <a:gd name="T6" fmla="*/ 26 w 30"/>
                            <a:gd name="T7" fmla="*/ 27 h 33"/>
                            <a:gd name="T8" fmla="*/ 28 w 30"/>
                            <a:gd name="T9" fmla="*/ 29 h 33"/>
                            <a:gd name="T10" fmla="*/ 30 w 30"/>
                            <a:gd name="T11" fmla="*/ 29 h 33"/>
                            <a:gd name="T12" fmla="*/ 30 w 30"/>
                            <a:gd name="T13" fmla="*/ 32 h 33"/>
                            <a:gd name="T14" fmla="*/ 27 w 30"/>
                            <a:gd name="T15" fmla="*/ 33 h 33"/>
                            <a:gd name="T16" fmla="*/ 22 w 30"/>
                            <a:gd name="T17" fmla="*/ 27 h 33"/>
                            <a:gd name="T18" fmla="*/ 22 w 30"/>
                            <a:gd name="T19" fmla="*/ 27 h 33"/>
                            <a:gd name="T20" fmla="*/ 11 w 30"/>
                            <a:gd name="T21" fmla="*/ 33 h 33"/>
                            <a:gd name="T22" fmla="*/ 0 w 30"/>
                            <a:gd name="T23" fmla="*/ 24 h 33"/>
                            <a:gd name="T24" fmla="*/ 17 w 30"/>
                            <a:gd name="T25" fmla="*/ 14 h 33"/>
                            <a:gd name="T26" fmla="*/ 22 w 30"/>
                            <a:gd name="T27" fmla="*/ 10 h 33"/>
                            <a:gd name="T28" fmla="*/ 14 w 30"/>
                            <a:gd name="T29" fmla="*/ 3 h 33"/>
                            <a:gd name="T30" fmla="*/ 5 w 30"/>
                            <a:gd name="T31" fmla="*/ 10 h 33"/>
                            <a:gd name="T32" fmla="*/ 1 w 30"/>
                            <a:gd name="T33" fmla="*/ 10 h 33"/>
                            <a:gd name="T34" fmla="*/ 22 w 30"/>
                            <a:gd name="T35" fmla="*/ 15 h 33"/>
                            <a:gd name="T36" fmla="*/ 22 w 30"/>
                            <a:gd name="T37" fmla="*/ 15 h 33"/>
                            <a:gd name="T38" fmla="*/ 19 w 30"/>
                            <a:gd name="T39" fmla="*/ 17 h 33"/>
                            <a:gd name="T40" fmla="*/ 4 w 30"/>
                            <a:gd name="T41" fmla="*/ 24 h 33"/>
                            <a:gd name="T42" fmla="*/ 11 w 30"/>
                            <a:gd name="T43" fmla="*/ 30 h 33"/>
                            <a:gd name="T44" fmla="*/ 22 w 30"/>
                            <a:gd name="T45" fmla="*/ 20 h 33"/>
                            <a:gd name="T46" fmla="*/ 22 w 30"/>
                            <a:gd name="T47" fmla="*/ 15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0" h="33">
                              <a:moveTo>
                                <a:pt x="1" y="10"/>
                              </a:moveTo>
                              <a:cubicBezTo>
                                <a:pt x="2" y="3"/>
                                <a:pt x="7" y="0"/>
                                <a:pt x="14" y="0"/>
                              </a:cubicBezTo>
                              <a:cubicBezTo>
                                <a:pt x="20" y="0"/>
                                <a:pt x="26" y="2"/>
                                <a:pt x="26" y="10"/>
                              </a:cubicBezTo>
                              <a:cubicBezTo>
                                <a:pt x="26" y="27"/>
                                <a:pt x="26" y="27"/>
                                <a:pt x="26" y="27"/>
                              </a:cubicBezTo>
                              <a:cubicBezTo>
                                <a:pt x="26" y="28"/>
                                <a:pt x="27" y="29"/>
                                <a:pt x="28" y="29"/>
                              </a:cubicBezTo>
                              <a:cubicBezTo>
                                <a:pt x="29" y="29"/>
                                <a:pt x="29" y="29"/>
                                <a:pt x="30" y="29"/>
                              </a:cubicBezTo>
                              <a:cubicBezTo>
                                <a:pt x="30" y="32"/>
                                <a:pt x="30" y="32"/>
                                <a:pt x="30" y="32"/>
                              </a:cubicBezTo>
                              <a:cubicBezTo>
                                <a:pt x="29" y="33"/>
                                <a:pt x="28" y="33"/>
                                <a:pt x="27" y="33"/>
                              </a:cubicBezTo>
                              <a:cubicBezTo>
                                <a:pt x="23" y="33"/>
                                <a:pt x="22" y="30"/>
                                <a:pt x="22" y="27"/>
                              </a:cubicBezTo>
                              <a:cubicBezTo>
                                <a:pt x="22" y="27"/>
                                <a:pt x="22" y="27"/>
                                <a:pt x="22" y="27"/>
                              </a:cubicBezTo>
                              <a:cubicBezTo>
                                <a:pt x="20" y="31"/>
                                <a:pt x="17" y="33"/>
                                <a:pt x="11" y="33"/>
                              </a:cubicBezTo>
                              <a:cubicBezTo>
                                <a:pt x="5" y="33"/>
                                <a:pt x="0" y="31"/>
                                <a:pt x="0" y="24"/>
                              </a:cubicBezTo>
                              <a:cubicBezTo>
                                <a:pt x="0" y="15"/>
                                <a:pt x="9" y="15"/>
                                <a:pt x="17" y="14"/>
                              </a:cubicBezTo>
                              <a:cubicBezTo>
                                <a:pt x="20" y="14"/>
                                <a:pt x="22" y="13"/>
                                <a:pt x="22" y="10"/>
                              </a:cubicBezTo>
                              <a:cubicBezTo>
                                <a:pt x="22" y="4"/>
                                <a:pt x="18" y="3"/>
                                <a:pt x="14" y="3"/>
                              </a:cubicBezTo>
                              <a:cubicBezTo>
                                <a:pt x="9" y="3"/>
                                <a:pt x="5" y="5"/>
                                <a:pt x="5" y="10"/>
                              </a:cubicBezTo>
                              <a:lnTo>
                                <a:pt x="1" y="10"/>
                              </a:lnTo>
                              <a:close/>
                              <a:moveTo>
                                <a:pt x="22" y="15"/>
                              </a:moveTo>
                              <a:cubicBezTo>
                                <a:pt x="22" y="15"/>
                                <a:pt x="22" y="15"/>
                                <a:pt x="22" y="15"/>
                              </a:cubicBezTo>
                              <a:cubicBezTo>
                                <a:pt x="22" y="16"/>
                                <a:pt x="20" y="16"/>
                                <a:pt x="19" y="17"/>
                              </a:cubicBezTo>
                              <a:cubicBezTo>
                                <a:pt x="12" y="18"/>
                                <a:pt x="4" y="18"/>
                                <a:pt x="4" y="24"/>
                              </a:cubicBezTo>
                              <a:cubicBezTo>
                                <a:pt x="4" y="28"/>
                                <a:pt x="7" y="30"/>
                                <a:pt x="11" y="30"/>
                              </a:cubicBezTo>
                              <a:cubicBezTo>
                                <a:pt x="17" y="30"/>
                                <a:pt x="22" y="26"/>
                                <a:pt x="22" y="20"/>
                              </a:cubicBezTo>
                              <a:lnTo>
                                <a:pt x="22"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 name="Freeform 19"/>
                      <wps:cNvSpPr>
                        <a:spLocks noEditPoints="1"/>
                      </wps:cNvSpPr>
                      <wps:spPr bwMode="auto">
                        <a:xfrm>
                          <a:off x="1505585" y="153670"/>
                          <a:ext cx="46990" cy="71120"/>
                        </a:xfrm>
                        <a:custGeom>
                          <a:avLst/>
                          <a:gdLst>
                            <a:gd name="T0" fmla="*/ 0 w 29"/>
                            <a:gd name="T1" fmla="*/ 1 h 44"/>
                            <a:gd name="T2" fmla="*/ 3 w 29"/>
                            <a:gd name="T3" fmla="*/ 1 h 44"/>
                            <a:gd name="T4" fmla="*/ 3 w 29"/>
                            <a:gd name="T5" fmla="*/ 7 h 44"/>
                            <a:gd name="T6" fmla="*/ 4 w 29"/>
                            <a:gd name="T7" fmla="*/ 7 h 44"/>
                            <a:gd name="T8" fmla="*/ 15 w 29"/>
                            <a:gd name="T9" fmla="*/ 0 h 44"/>
                            <a:gd name="T10" fmla="*/ 29 w 29"/>
                            <a:gd name="T11" fmla="*/ 17 h 44"/>
                            <a:gd name="T12" fmla="*/ 15 w 29"/>
                            <a:gd name="T13" fmla="*/ 33 h 44"/>
                            <a:gd name="T14" fmla="*/ 4 w 29"/>
                            <a:gd name="T15" fmla="*/ 27 h 44"/>
                            <a:gd name="T16" fmla="*/ 4 w 29"/>
                            <a:gd name="T17" fmla="*/ 27 h 44"/>
                            <a:gd name="T18" fmla="*/ 4 w 29"/>
                            <a:gd name="T19" fmla="*/ 44 h 44"/>
                            <a:gd name="T20" fmla="*/ 0 w 29"/>
                            <a:gd name="T21" fmla="*/ 44 h 44"/>
                            <a:gd name="T22" fmla="*/ 0 w 29"/>
                            <a:gd name="T23" fmla="*/ 1 h 44"/>
                            <a:gd name="T24" fmla="*/ 15 w 29"/>
                            <a:gd name="T25" fmla="*/ 3 h 44"/>
                            <a:gd name="T26" fmla="*/ 4 w 29"/>
                            <a:gd name="T27" fmla="*/ 17 h 44"/>
                            <a:gd name="T28" fmla="*/ 15 w 29"/>
                            <a:gd name="T29" fmla="*/ 30 h 44"/>
                            <a:gd name="T30" fmla="*/ 25 w 29"/>
                            <a:gd name="T31" fmla="*/ 17 h 44"/>
                            <a:gd name="T32" fmla="*/ 15 w 29"/>
                            <a:gd name="T33" fmla="*/ 3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44">
                              <a:moveTo>
                                <a:pt x="0" y="1"/>
                              </a:moveTo>
                              <a:cubicBezTo>
                                <a:pt x="3" y="1"/>
                                <a:pt x="3" y="1"/>
                                <a:pt x="3" y="1"/>
                              </a:cubicBezTo>
                              <a:cubicBezTo>
                                <a:pt x="3" y="7"/>
                                <a:pt x="3" y="7"/>
                                <a:pt x="3" y="7"/>
                              </a:cubicBezTo>
                              <a:cubicBezTo>
                                <a:pt x="4" y="7"/>
                                <a:pt x="4" y="7"/>
                                <a:pt x="4" y="7"/>
                              </a:cubicBezTo>
                              <a:cubicBezTo>
                                <a:pt x="5" y="2"/>
                                <a:pt x="10" y="0"/>
                                <a:pt x="15" y="0"/>
                              </a:cubicBezTo>
                              <a:cubicBezTo>
                                <a:pt x="25" y="0"/>
                                <a:pt x="29" y="8"/>
                                <a:pt x="29" y="17"/>
                              </a:cubicBezTo>
                              <a:cubicBezTo>
                                <a:pt x="29" y="26"/>
                                <a:pt x="25" y="33"/>
                                <a:pt x="15" y="33"/>
                              </a:cubicBezTo>
                              <a:cubicBezTo>
                                <a:pt x="10" y="33"/>
                                <a:pt x="5" y="31"/>
                                <a:pt x="4" y="27"/>
                              </a:cubicBezTo>
                              <a:cubicBezTo>
                                <a:pt x="4" y="27"/>
                                <a:pt x="4" y="27"/>
                                <a:pt x="4" y="27"/>
                              </a:cubicBezTo>
                              <a:cubicBezTo>
                                <a:pt x="4" y="44"/>
                                <a:pt x="4" y="44"/>
                                <a:pt x="4" y="44"/>
                              </a:cubicBezTo>
                              <a:cubicBezTo>
                                <a:pt x="0" y="44"/>
                                <a:pt x="0" y="44"/>
                                <a:pt x="0" y="44"/>
                              </a:cubicBezTo>
                              <a:lnTo>
                                <a:pt x="0" y="1"/>
                              </a:lnTo>
                              <a:close/>
                              <a:moveTo>
                                <a:pt x="15" y="3"/>
                              </a:moveTo>
                              <a:cubicBezTo>
                                <a:pt x="6" y="3"/>
                                <a:pt x="4" y="9"/>
                                <a:pt x="4" y="17"/>
                              </a:cubicBezTo>
                              <a:cubicBezTo>
                                <a:pt x="4" y="23"/>
                                <a:pt x="7" y="30"/>
                                <a:pt x="15" y="30"/>
                              </a:cubicBezTo>
                              <a:cubicBezTo>
                                <a:pt x="22" y="30"/>
                                <a:pt x="25" y="23"/>
                                <a:pt x="25" y="17"/>
                              </a:cubicBezTo>
                              <a:cubicBezTo>
                                <a:pt x="25" y="10"/>
                                <a:pt x="22" y="3"/>
                                <a:pt x="15" y="3"/>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0"/>
                      <wps:cNvSpPr>
                        <a:spLocks noEditPoints="1"/>
                      </wps:cNvSpPr>
                      <wps:spPr bwMode="auto">
                        <a:xfrm>
                          <a:off x="1562100" y="135890"/>
                          <a:ext cx="6350" cy="71120"/>
                        </a:xfrm>
                        <a:custGeom>
                          <a:avLst/>
                          <a:gdLst>
                            <a:gd name="T0" fmla="*/ 0 w 10"/>
                            <a:gd name="T1" fmla="*/ 0 h 112"/>
                            <a:gd name="T2" fmla="*/ 10 w 10"/>
                            <a:gd name="T3" fmla="*/ 0 h 112"/>
                            <a:gd name="T4" fmla="*/ 10 w 10"/>
                            <a:gd name="T5" fmla="*/ 15 h 112"/>
                            <a:gd name="T6" fmla="*/ 0 w 10"/>
                            <a:gd name="T7" fmla="*/ 15 h 112"/>
                            <a:gd name="T8" fmla="*/ 0 w 10"/>
                            <a:gd name="T9" fmla="*/ 0 h 112"/>
                            <a:gd name="T10" fmla="*/ 0 w 10"/>
                            <a:gd name="T11" fmla="*/ 30 h 112"/>
                            <a:gd name="T12" fmla="*/ 10 w 10"/>
                            <a:gd name="T13" fmla="*/ 30 h 112"/>
                            <a:gd name="T14" fmla="*/ 10 w 10"/>
                            <a:gd name="T15" fmla="*/ 112 h 112"/>
                            <a:gd name="T16" fmla="*/ 0 w 10"/>
                            <a:gd name="T17" fmla="*/ 112 h 112"/>
                            <a:gd name="T18" fmla="*/ 0 w 10"/>
                            <a:gd name="T19" fmla="*/ 3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2">
                              <a:moveTo>
                                <a:pt x="0" y="0"/>
                              </a:moveTo>
                              <a:lnTo>
                                <a:pt x="10" y="0"/>
                              </a:lnTo>
                              <a:lnTo>
                                <a:pt x="10" y="15"/>
                              </a:lnTo>
                              <a:lnTo>
                                <a:pt x="0" y="15"/>
                              </a:lnTo>
                              <a:lnTo>
                                <a:pt x="0" y="0"/>
                              </a:lnTo>
                              <a:close/>
                              <a:moveTo>
                                <a:pt x="0" y="30"/>
                              </a:moveTo>
                              <a:lnTo>
                                <a:pt x="10" y="30"/>
                              </a:lnTo>
                              <a:lnTo>
                                <a:pt x="10" y="112"/>
                              </a:lnTo>
                              <a:lnTo>
                                <a:pt x="0" y="112"/>
                              </a:lnTo>
                              <a:lnTo>
                                <a:pt x="0"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1"/>
                      <wps:cNvSpPr>
                        <a:spLocks/>
                      </wps:cNvSpPr>
                      <wps:spPr bwMode="auto">
                        <a:xfrm>
                          <a:off x="1574800" y="139065"/>
                          <a:ext cx="26035" cy="67945"/>
                        </a:xfrm>
                        <a:custGeom>
                          <a:avLst/>
                          <a:gdLst>
                            <a:gd name="T0" fmla="*/ 10 w 16"/>
                            <a:gd name="T1" fmla="*/ 10 h 42"/>
                            <a:gd name="T2" fmla="*/ 16 w 16"/>
                            <a:gd name="T3" fmla="*/ 10 h 42"/>
                            <a:gd name="T4" fmla="*/ 16 w 16"/>
                            <a:gd name="T5" fmla="*/ 13 h 42"/>
                            <a:gd name="T6" fmla="*/ 10 w 16"/>
                            <a:gd name="T7" fmla="*/ 13 h 42"/>
                            <a:gd name="T8" fmla="*/ 10 w 16"/>
                            <a:gd name="T9" fmla="*/ 34 h 42"/>
                            <a:gd name="T10" fmla="*/ 13 w 16"/>
                            <a:gd name="T11" fmla="*/ 39 h 42"/>
                            <a:gd name="T12" fmla="*/ 16 w 16"/>
                            <a:gd name="T13" fmla="*/ 38 h 42"/>
                            <a:gd name="T14" fmla="*/ 16 w 16"/>
                            <a:gd name="T15" fmla="*/ 42 h 42"/>
                            <a:gd name="T16" fmla="*/ 13 w 16"/>
                            <a:gd name="T17" fmla="*/ 42 h 42"/>
                            <a:gd name="T18" fmla="*/ 6 w 16"/>
                            <a:gd name="T19" fmla="*/ 35 h 42"/>
                            <a:gd name="T20" fmla="*/ 6 w 16"/>
                            <a:gd name="T21" fmla="*/ 13 h 42"/>
                            <a:gd name="T22" fmla="*/ 0 w 16"/>
                            <a:gd name="T23" fmla="*/ 13 h 42"/>
                            <a:gd name="T24" fmla="*/ 0 w 16"/>
                            <a:gd name="T25" fmla="*/ 10 h 42"/>
                            <a:gd name="T26" fmla="*/ 6 w 16"/>
                            <a:gd name="T27" fmla="*/ 10 h 42"/>
                            <a:gd name="T28" fmla="*/ 6 w 16"/>
                            <a:gd name="T29" fmla="*/ 0 h 42"/>
                            <a:gd name="T30" fmla="*/ 10 w 16"/>
                            <a:gd name="T31" fmla="*/ 0 h 42"/>
                            <a:gd name="T32" fmla="*/ 10 w 16"/>
                            <a:gd name="T33" fmla="*/ 10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 h="42">
                              <a:moveTo>
                                <a:pt x="10" y="10"/>
                              </a:moveTo>
                              <a:cubicBezTo>
                                <a:pt x="16" y="10"/>
                                <a:pt x="16" y="10"/>
                                <a:pt x="16" y="10"/>
                              </a:cubicBezTo>
                              <a:cubicBezTo>
                                <a:pt x="16" y="13"/>
                                <a:pt x="16" y="13"/>
                                <a:pt x="16" y="13"/>
                              </a:cubicBezTo>
                              <a:cubicBezTo>
                                <a:pt x="10" y="13"/>
                                <a:pt x="10" y="13"/>
                                <a:pt x="10" y="13"/>
                              </a:cubicBezTo>
                              <a:cubicBezTo>
                                <a:pt x="10" y="34"/>
                                <a:pt x="10" y="34"/>
                                <a:pt x="10" y="34"/>
                              </a:cubicBezTo>
                              <a:cubicBezTo>
                                <a:pt x="10" y="37"/>
                                <a:pt x="10" y="38"/>
                                <a:pt x="13" y="39"/>
                              </a:cubicBezTo>
                              <a:cubicBezTo>
                                <a:pt x="14" y="39"/>
                                <a:pt x="15" y="39"/>
                                <a:pt x="16" y="38"/>
                              </a:cubicBezTo>
                              <a:cubicBezTo>
                                <a:pt x="16" y="42"/>
                                <a:pt x="16" y="42"/>
                                <a:pt x="16" y="42"/>
                              </a:cubicBezTo>
                              <a:cubicBezTo>
                                <a:pt x="15" y="42"/>
                                <a:pt x="14" y="42"/>
                                <a:pt x="13" y="42"/>
                              </a:cubicBezTo>
                              <a:cubicBezTo>
                                <a:pt x="8" y="42"/>
                                <a:pt x="6" y="40"/>
                                <a:pt x="6" y="35"/>
                              </a:cubicBezTo>
                              <a:cubicBezTo>
                                <a:pt x="6" y="13"/>
                                <a:pt x="6" y="13"/>
                                <a:pt x="6" y="13"/>
                              </a:cubicBezTo>
                              <a:cubicBezTo>
                                <a:pt x="0" y="13"/>
                                <a:pt x="0" y="13"/>
                                <a:pt x="0" y="13"/>
                              </a:cubicBezTo>
                              <a:cubicBezTo>
                                <a:pt x="0" y="10"/>
                                <a:pt x="0" y="10"/>
                                <a:pt x="0" y="10"/>
                              </a:cubicBezTo>
                              <a:cubicBezTo>
                                <a:pt x="6" y="10"/>
                                <a:pt x="6" y="10"/>
                                <a:pt x="6" y="10"/>
                              </a:cubicBezTo>
                              <a:cubicBezTo>
                                <a:pt x="6" y="0"/>
                                <a:pt x="6" y="0"/>
                                <a:pt x="6" y="0"/>
                              </a:cubicBezTo>
                              <a:cubicBezTo>
                                <a:pt x="10" y="0"/>
                                <a:pt x="10" y="0"/>
                                <a:pt x="10" y="0"/>
                              </a:cubicBezTo>
                              <a:lnTo>
                                <a:pt x="10"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2"/>
                      <wps:cNvSpPr>
                        <a:spLocks noEditPoints="1"/>
                      </wps:cNvSpPr>
                      <wps:spPr bwMode="auto">
                        <a:xfrm>
                          <a:off x="1607185" y="153670"/>
                          <a:ext cx="48260" cy="53340"/>
                        </a:xfrm>
                        <a:custGeom>
                          <a:avLst/>
                          <a:gdLst>
                            <a:gd name="T0" fmla="*/ 2 w 30"/>
                            <a:gd name="T1" fmla="*/ 10 h 33"/>
                            <a:gd name="T2" fmla="*/ 14 w 30"/>
                            <a:gd name="T3" fmla="*/ 0 h 33"/>
                            <a:gd name="T4" fmla="*/ 26 w 30"/>
                            <a:gd name="T5" fmla="*/ 10 h 33"/>
                            <a:gd name="T6" fmla="*/ 26 w 30"/>
                            <a:gd name="T7" fmla="*/ 27 h 33"/>
                            <a:gd name="T8" fmla="*/ 28 w 30"/>
                            <a:gd name="T9" fmla="*/ 29 h 33"/>
                            <a:gd name="T10" fmla="*/ 30 w 30"/>
                            <a:gd name="T11" fmla="*/ 29 h 33"/>
                            <a:gd name="T12" fmla="*/ 30 w 30"/>
                            <a:gd name="T13" fmla="*/ 32 h 33"/>
                            <a:gd name="T14" fmla="*/ 27 w 30"/>
                            <a:gd name="T15" fmla="*/ 33 h 33"/>
                            <a:gd name="T16" fmla="*/ 23 w 30"/>
                            <a:gd name="T17" fmla="*/ 27 h 33"/>
                            <a:gd name="T18" fmla="*/ 22 w 30"/>
                            <a:gd name="T19" fmla="*/ 27 h 33"/>
                            <a:gd name="T20" fmla="*/ 11 w 30"/>
                            <a:gd name="T21" fmla="*/ 33 h 33"/>
                            <a:gd name="T22" fmla="*/ 0 w 30"/>
                            <a:gd name="T23" fmla="*/ 24 h 33"/>
                            <a:gd name="T24" fmla="*/ 17 w 30"/>
                            <a:gd name="T25" fmla="*/ 14 h 33"/>
                            <a:gd name="T26" fmla="*/ 22 w 30"/>
                            <a:gd name="T27" fmla="*/ 10 h 33"/>
                            <a:gd name="T28" fmla="*/ 14 w 30"/>
                            <a:gd name="T29" fmla="*/ 3 h 33"/>
                            <a:gd name="T30" fmla="*/ 5 w 30"/>
                            <a:gd name="T31" fmla="*/ 10 h 33"/>
                            <a:gd name="T32" fmla="*/ 2 w 30"/>
                            <a:gd name="T33" fmla="*/ 10 h 33"/>
                            <a:gd name="T34" fmla="*/ 22 w 30"/>
                            <a:gd name="T35" fmla="*/ 15 h 33"/>
                            <a:gd name="T36" fmla="*/ 22 w 30"/>
                            <a:gd name="T37" fmla="*/ 15 h 33"/>
                            <a:gd name="T38" fmla="*/ 19 w 30"/>
                            <a:gd name="T39" fmla="*/ 17 h 33"/>
                            <a:gd name="T40" fmla="*/ 4 w 30"/>
                            <a:gd name="T41" fmla="*/ 24 h 33"/>
                            <a:gd name="T42" fmla="*/ 11 w 30"/>
                            <a:gd name="T43" fmla="*/ 30 h 33"/>
                            <a:gd name="T44" fmla="*/ 22 w 30"/>
                            <a:gd name="T45" fmla="*/ 20 h 33"/>
                            <a:gd name="T46" fmla="*/ 22 w 30"/>
                            <a:gd name="T47" fmla="*/ 15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0" h="33">
                              <a:moveTo>
                                <a:pt x="2" y="10"/>
                              </a:moveTo>
                              <a:cubicBezTo>
                                <a:pt x="2" y="3"/>
                                <a:pt x="7" y="0"/>
                                <a:pt x="14" y="0"/>
                              </a:cubicBezTo>
                              <a:cubicBezTo>
                                <a:pt x="20" y="0"/>
                                <a:pt x="26" y="2"/>
                                <a:pt x="26" y="10"/>
                              </a:cubicBezTo>
                              <a:cubicBezTo>
                                <a:pt x="26" y="27"/>
                                <a:pt x="26" y="27"/>
                                <a:pt x="26" y="27"/>
                              </a:cubicBezTo>
                              <a:cubicBezTo>
                                <a:pt x="26" y="28"/>
                                <a:pt x="27" y="29"/>
                                <a:pt x="28" y="29"/>
                              </a:cubicBezTo>
                              <a:cubicBezTo>
                                <a:pt x="29" y="29"/>
                                <a:pt x="29" y="29"/>
                                <a:pt x="30" y="29"/>
                              </a:cubicBezTo>
                              <a:cubicBezTo>
                                <a:pt x="30" y="32"/>
                                <a:pt x="30" y="32"/>
                                <a:pt x="30" y="32"/>
                              </a:cubicBezTo>
                              <a:cubicBezTo>
                                <a:pt x="29" y="33"/>
                                <a:pt x="28" y="33"/>
                                <a:pt x="27" y="33"/>
                              </a:cubicBezTo>
                              <a:cubicBezTo>
                                <a:pt x="23" y="33"/>
                                <a:pt x="23" y="30"/>
                                <a:pt x="23" y="27"/>
                              </a:cubicBezTo>
                              <a:cubicBezTo>
                                <a:pt x="22" y="27"/>
                                <a:pt x="22" y="27"/>
                                <a:pt x="22" y="27"/>
                              </a:cubicBezTo>
                              <a:cubicBezTo>
                                <a:pt x="20" y="31"/>
                                <a:pt x="17" y="33"/>
                                <a:pt x="11" y="33"/>
                              </a:cubicBezTo>
                              <a:cubicBezTo>
                                <a:pt x="5" y="33"/>
                                <a:pt x="0" y="31"/>
                                <a:pt x="0" y="24"/>
                              </a:cubicBezTo>
                              <a:cubicBezTo>
                                <a:pt x="0" y="15"/>
                                <a:pt x="9" y="15"/>
                                <a:pt x="17" y="14"/>
                              </a:cubicBezTo>
                              <a:cubicBezTo>
                                <a:pt x="20" y="14"/>
                                <a:pt x="22" y="13"/>
                                <a:pt x="22" y="10"/>
                              </a:cubicBezTo>
                              <a:cubicBezTo>
                                <a:pt x="22" y="4"/>
                                <a:pt x="19" y="3"/>
                                <a:pt x="14" y="3"/>
                              </a:cubicBezTo>
                              <a:cubicBezTo>
                                <a:pt x="9" y="3"/>
                                <a:pt x="6" y="5"/>
                                <a:pt x="5" y="10"/>
                              </a:cubicBezTo>
                              <a:lnTo>
                                <a:pt x="2" y="10"/>
                              </a:lnTo>
                              <a:close/>
                              <a:moveTo>
                                <a:pt x="22" y="15"/>
                              </a:moveTo>
                              <a:cubicBezTo>
                                <a:pt x="22" y="15"/>
                                <a:pt x="22" y="15"/>
                                <a:pt x="22" y="15"/>
                              </a:cubicBezTo>
                              <a:cubicBezTo>
                                <a:pt x="22" y="16"/>
                                <a:pt x="20" y="16"/>
                                <a:pt x="19" y="17"/>
                              </a:cubicBezTo>
                              <a:cubicBezTo>
                                <a:pt x="12" y="18"/>
                                <a:pt x="4" y="18"/>
                                <a:pt x="4" y="24"/>
                              </a:cubicBezTo>
                              <a:cubicBezTo>
                                <a:pt x="4" y="28"/>
                                <a:pt x="8" y="30"/>
                                <a:pt x="11" y="30"/>
                              </a:cubicBezTo>
                              <a:cubicBezTo>
                                <a:pt x="17" y="30"/>
                                <a:pt x="22" y="26"/>
                                <a:pt x="22" y="20"/>
                              </a:cubicBezTo>
                              <a:lnTo>
                                <a:pt x="22"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Rectangle 23"/>
                      <wps:cNvSpPr>
                        <a:spLocks noChangeArrowheads="1"/>
                      </wps:cNvSpPr>
                      <wps:spPr bwMode="auto">
                        <a:xfrm>
                          <a:off x="1661795" y="135890"/>
                          <a:ext cx="6350" cy="71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Freeform 24"/>
                      <wps:cNvSpPr>
                        <a:spLocks/>
                      </wps:cNvSpPr>
                      <wps:spPr bwMode="auto">
                        <a:xfrm>
                          <a:off x="1704975" y="135890"/>
                          <a:ext cx="46990" cy="71120"/>
                        </a:xfrm>
                        <a:custGeom>
                          <a:avLst/>
                          <a:gdLst>
                            <a:gd name="T0" fmla="*/ 0 w 74"/>
                            <a:gd name="T1" fmla="*/ 0 h 112"/>
                            <a:gd name="T2" fmla="*/ 10 w 74"/>
                            <a:gd name="T3" fmla="*/ 0 h 112"/>
                            <a:gd name="T4" fmla="*/ 10 w 74"/>
                            <a:gd name="T5" fmla="*/ 102 h 112"/>
                            <a:gd name="T6" fmla="*/ 74 w 74"/>
                            <a:gd name="T7" fmla="*/ 102 h 112"/>
                            <a:gd name="T8" fmla="*/ 74 w 74"/>
                            <a:gd name="T9" fmla="*/ 112 h 112"/>
                            <a:gd name="T10" fmla="*/ 0 w 74"/>
                            <a:gd name="T11" fmla="*/ 112 h 112"/>
                            <a:gd name="T12" fmla="*/ 0 w 74"/>
                            <a:gd name="T13" fmla="*/ 0 h 112"/>
                          </a:gdLst>
                          <a:ahLst/>
                          <a:cxnLst>
                            <a:cxn ang="0">
                              <a:pos x="T0" y="T1"/>
                            </a:cxn>
                            <a:cxn ang="0">
                              <a:pos x="T2" y="T3"/>
                            </a:cxn>
                            <a:cxn ang="0">
                              <a:pos x="T4" y="T5"/>
                            </a:cxn>
                            <a:cxn ang="0">
                              <a:pos x="T6" y="T7"/>
                            </a:cxn>
                            <a:cxn ang="0">
                              <a:pos x="T8" y="T9"/>
                            </a:cxn>
                            <a:cxn ang="0">
                              <a:pos x="T10" y="T11"/>
                            </a:cxn>
                            <a:cxn ang="0">
                              <a:pos x="T12" y="T13"/>
                            </a:cxn>
                          </a:cxnLst>
                          <a:rect l="0" t="0" r="r" b="b"/>
                          <a:pathLst>
                            <a:path w="74" h="112">
                              <a:moveTo>
                                <a:pt x="0" y="0"/>
                              </a:moveTo>
                              <a:lnTo>
                                <a:pt x="10" y="0"/>
                              </a:lnTo>
                              <a:lnTo>
                                <a:pt x="10" y="102"/>
                              </a:lnTo>
                              <a:lnTo>
                                <a:pt x="74" y="102"/>
                              </a:lnTo>
                              <a:lnTo>
                                <a:pt x="74" y="112"/>
                              </a:lnTo>
                              <a:lnTo>
                                <a:pt x="0" y="112"/>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8" name="Freeform 25"/>
                      <wps:cNvSpPr>
                        <a:spLocks noEditPoints="1"/>
                      </wps:cNvSpPr>
                      <wps:spPr bwMode="auto">
                        <a:xfrm>
                          <a:off x="1756410" y="135890"/>
                          <a:ext cx="6350" cy="71120"/>
                        </a:xfrm>
                        <a:custGeom>
                          <a:avLst/>
                          <a:gdLst>
                            <a:gd name="T0" fmla="*/ 0 w 10"/>
                            <a:gd name="T1" fmla="*/ 0 h 112"/>
                            <a:gd name="T2" fmla="*/ 10 w 10"/>
                            <a:gd name="T3" fmla="*/ 0 h 112"/>
                            <a:gd name="T4" fmla="*/ 10 w 10"/>
                            <a:gd name="T5" fmla="*/ 15 h 112"/>
                            <a:gd name="T6" fmla="*/ 0 w 10"/>
                            <a:gd name="T7" fmla="*/ 15 h 112"/>
                            <a:gd name="T8" fmla="*/ 0 w 10"/>
                            <a:gd name="T9" fmla="*/ 0 h 112"/>
                            <a:gd name="T10" fmla="*/ 0 w 10"/>
                            <a:gd name="T11" fmla="*/ 30 h 112"/>
                            <a:gd name="T12" fmla="*/ 10 w 10"/>
                            <a:gd name="T13" fmla="*/ 30 h 112"/>
                            <a:gd name="T14" fmla="*/ 10 w 10"/>
                            <a:gd name="T15" fmla="*/ 112 h 112"/>
                            <a:gd name="T16" fmla="*/ 0 w 10"/>
                            <a:gd name="T17" fmla="*/ 112 h 112"/>
                            <a:gd name="T18" fmla="*/ 0 w 10"/>
                            <a:gd name="T19" fmla="*/ 3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2">
                              <a:moveTo>
                                <a:pt x="0" y="0"/>
                              </a:moveTo>
                              <a:lnTo>
                                <a:pt x="10" y="0"/>
                              </a:lnTo>
                              <a:lnTo>
                                <a:pt x="10" y="15"/>
                              </a:lnTo>
                              <a:lnTo>
                                <a:pt x="0" y="15"/>
                              </a:lnTo>
                              <a:lnTo>
                                <a:pt x="0" y="0"/>
                              </a:lnTo>
                              <a:close/>
                              <a:moveTo>
                                <a:pt x="0" y="30"/>
                              </a:moveTo>
                              <a:lnTo>
                                <a:pt x="10" y="30"/>
                              </a:lnTo>
                              <a:lnTo>
                                <a:pt x="10" y="112"/>
                              </a:lnTo>
                              <a:lnTo>
                                <a:pt x="0" y="112"/>
                              </a:lnTo>
                              <a:lnTo>
                                <a:pt x="0"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9" name="Freeform 26"/>
                      <wps:cNvSpPr>
                        <a:spLocks/>
                      </wps:cNvSpPr>
                      <wps:spPr bwMode="auto">
                        <a:xfrm>
                          <a:off x="1776095" y="153670"/>
                          <a:ext cx="70485" cy="53340"/>
                        </a:xfrm>
                        <a:custGeom>
                          <a:avLst/>
                          <a:gdLst>
                            <a:gd name="T0" fmla="*/ 0 w 44"/>
                            <a:gd name="T1" fmla="*/ 1 h 33"/>
                            <a:gd name="T2" fmla="*/ 3 w 44"/>
                            <a:gd name="T3" fmla="*/ 1 h 33"/>
                            <a:gd name="T4" fmla="*/ 3 w 44"/>
                            <a:gd name="T5" fmla="*/ 6 h 33"/>
                            <a:gd name="T6" fmla="*/ 3 w 44"/>
                            <a:gd name="T7" fmla="*/ 6 h 33"/>
                            <a:gd name="T8" fmla="*/ 14 w 44"/>
                            <a:gd name="T9" fmla="*/ 0 h 33"/>
                            <a:gd name="T10" fmla="*/ 23 w 44"/>
                            <a:gd name="T11" fmla="*/ 6 h 33"/>
                            <a:gd name="T12" fmla="*/ 33 w 44"/>
                            <a:gd name="T13" fmla="*/ 0 h 33"/>
                            <a:gd name="T14" fmla="*/ 44 w 44"/>
                            <a:gd name="T15" fmla="*/ 11 h 33"/>
                            <a:gd name="T16" fmla="*/ 44 w 44"/>
                            <a:gd name="T17" fmla="*/ 33 h 33"/>
                            <a:gd name="T18" fmla="*/ 40 w 44"/>
                            <a:gd name="T19" fmla="*/ 33 h 33"/>
                            <a:gd name="T20" fmla="*/ 40 w 44"/>
                            <a:gd name="T21" fmla="*/ 11 h 33"/>
                            <a:gd name="T22" fmla="*/ 32 w 44"/>
                            <a:gd name="T23" fmla="*/ 3 h 33"/>
                            <a:gd name="T24" fmla="*/ 23 w 44"/>
                            <a:gd name="T25" fmla="*/ 15 h 33"/>
                            <a:gd name="T26" fmla="*/ 23 w 44"/>
                            <a:gd name="T27" fmla="*/ 33 h 33"/>
                            <a:gd name="T28" fmla="*/ 20 w 44"/>
                            <a:gd name="T29" fmla="*/ 33 h 33"/>
                            <a:gd name="T30" fmla="*/ 20 w 44"/>
                            <a:gd name="T31" fmla="*/ 11 h 33"/>
                            <a:gd name="T32" fmla="*/ 13 w 44"/>
                            <a:gd name="T33" fmla="*/ 3 h 33"/>
                            <a:gd name="T34" fmla="*/ 3 w 44"/>
                            <a:gd name="T35" fmla="*/ 15 h 33"/>
                            <a:gd name="T36" fmla="*/ 3 w 44"/>
                            <a:gd name="T37" fmla="*/ 33 h 33"/>
                            <a:gd name="T38" fmla="*/ 0 w 44"/>
                            <a:gd name="T39" fmla="*/ 33 h 33"/>
                            <a:gd name="T40" fmla="*/ 0 w 44"/>
                            <a:gd name="T41" fmla="*/ 1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4" h="33">
                              <a:moveTo>
                                <a:pt x="0" y="1"/>
                              </a:moveTo>
                              <a:cubicBezTo>
                                <a:pt x="3" y="1"/>
                                <a:pt x="3" y="1"/>
                                <a:pt x="3" y="1"/>
                              </a:cubicBezTo>
                              <a:cubicBezTo>
                                <a:pt x="3" y="6"/>
                                <a:pt x="3" y="6"/>
                                <a:pt x="3" y="6"/>
                              </a:cubicBezTo>
                              <a:cubicBezTo>
                                <a:pt x="3" y="6"/>
                                <a:pt x="3" y="6"/>
                                <a:pt x="3" y="6"/>
                              </a:cubicBezTo>
                              <a:cubicBezTo>
                                <a:pt x="5" y="2"/>
                                <a:pt x="9" y="0"/>
                                <a:pt x="14" y="0"/>
                              </a:cubicBezTo>
                              <a:cubicBezTo>
                                <a:pt x="18" y="0"/>
                                <a:pt x="22" y="2"/>
                                <a:pt x="23" y="6"/>
                              </a:cubicBezTo>
                              <a:cubicBezTo>
                                <a:pt x="25" y="2"/>
                                <a:pt x="29" y="0"/>
                                <a:pt x="33" y="0"/>
                              </a:cubicBezTo>
                              <a:cubicBezTo>
                                <a:pt x="40" y="0"/>
                                <a:pt x="44" y="3"/>
                                <a:pt x="44" y="11"/>
                              </a:cubicBezTo>
                              <a:cubicBezTo>
                                <a:pt x="44" y="33"/>
                                <a:pt x="44" y="33"/>
                                <a:pt x="44" y="33"/>
                              </a:cubicBezTo>
                              <a:cubicBezTo>
                                <a:pt x="40" y="33"/>
                                <a:pt x="40" y="33"/>
                                <a:pt x="40" y="33"/>
                              </a:cubicBezTo>
                              <a:cubicBezTo>
                                <a:pt x="40" y="11"/>
                                <a:pt x="40" y="11"/>
                                <a:pt x="40" y="11"/>
                              </a:cubicBezTo>
                              <a:cubicBezTo>
                                <a:pt x="40" y="6"/>
                                <a:pt x="38" y="3"/>
                                <a:pt x="32" y="3"/>
                              </a:cubicBezTo>
                              <a:cubicBezTo>
                                <a:pt x="25" y="3"/>
                                <a:pt x="23" y="9"/>
                                <a:pt x="23" y="15"/>
                              </a:cubicBezTo>
                              <a:cubicBezTo>
                                <a:pt x="23" y="33"/>
                                <a:pt x="23" y="33"/>
                                <a:pt x="23" y="33"/>
                              </a:cubicBezTo>
                              <a:cubicBezTo>
                                <a:pt x="20" y="33"/>
                                <a:pt x="20" y="33"/>
                                <a:pt x="20" y="33"/>
                              </a:cubicBezTo>
                              <a:cubicBezTo>
                                <a:pt x="20" y="11"/>
                                <a:pt x="20" y="11"/>
                                <a:pt x="20" y="11"/>
                              </a:cubicBezTo>
                              <a:cubicBezTo>
                                <a:pt x="20" y="7"/>
                                <a:pt x="18" y="3"/>
                                <a:pt x="13" y="3"/>
                              </a:cubicBezTo>
                              <a:cubicBezTo>
                                <a:pt x="6" y="3"/>
                                <a:pt x="3" y="8"/>
                                <a:pt x="3" y="15"/>
                              </a:cubicBezTo>
                              <a:cubicBezTo>
                                <a:pt x="3" y="33"/>
                                <a:pt x="3" y="33"/>
                                <a:pt x="3" y="33"/>
                              </a:cubicBezTo>
                              <a:cubicBezTo>
                                <a:pt x="0" y="33"/>
                                <a:pt x="0" y="33"/>
                                <a:pt x="0" y="33"/>
                              </a:cubicBez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27"/>
                      <wps:cNvSpPr>
                        <a:spLocks noEditPoints="1"/>
                      </wps:cNvSpPr>
                      <wps:spPr bwMode="auto">
                        <a:xfrm>
                          <a:off x="1858010" y="135890"/>
                          <a:ext cx="6350" cy="71120"/>
                        </a:xfrm>
                        <a:custGeom>
                          <a:avLst/>
                          <a:gdLst>
                            <a:gd name="T0" fmla="*/ 0 w 10"/>
                            <a:gd name="T1" fmla="*/ 0 h 112"/>
                            <a:gd name="T2" fmla="*/ 10 w 10"/>
                            <a:gd name="T3" fmla="*/ 0 h 112"/>
                            <a:gd name="T4" fmla="*/ 10 w 10"/>
                            <a:gd name="T5" fmla="*/ 15 h 112"/>
                            <a:gd name="T6" fmla="*/ 0 w 10"/>
                            <a:gd name="T7" fmla="*/ 15 h 112"/>
                            <a:gd name="T8" fmla="*/ 0 w 10"/>
                            <a:gd name="T9" fmla="*/ 0 h 112"/>
                            <a:gd name="T10" fmla="*/ 0 w 10"/>
                            <a:gd name="T11" fmla="*/ 30 h 112"/>
                            <a:gd name="T12" fmla="*/ 10 w 10"/>
                            <a:gd name="T13" fmla="*/ 30 h 112"/>
                            <a:gd name="T14" fmla="*/ 10 w 10"/>
                            <a:gd name="T15" fmla="*/ 112 h 112"/>
                            <a:gd name="T16" fmla="*/ 0 w 10"/>
                            <a:gd name="T17" fmla="*/ 112 h 112"/>
                            <a:gd name="T18" fmla="*/ 0 w 10"/>
                            <a:gd name="T19" fmla="*/ 3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2">
                              <a:moveTo>
                                <a:pt x="0" y="0"/>
                              </a:moveTo>
                              <a:lnTo>
                                <a:pt x="10" y="0"/>
                              </a:lnTo>
                              <a:lnTo>
                                <a:pt x="10" y="15"/>
                              </a:lnTo>
                              <a:lnTo>
                                <a:pt x="0" y="15"/>
                              </a:lnTo>
                              <a:lnTo>
                                <a:pt x="0" y="0"/>
                              </a:lnTo>
                              <a:close/>
                              <a:moveTo>
                                <a:pt x="0" y="30"/>
                              </a:moveTo>
                              <a:lnTo>
                                <a:pt x="10" y="30"/>
                              </a:lnTo>
                              <a:lnTo>
                                <a:pt x="10" y="112"/>
                              </a:lnTo>
                              <a:lnTo>
                                <a:pt x="0" y="112"/>
                              </a:lnTo>
                              <a:lnTo>
                                <a:pt x="0"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28"/>
                      <wps:cNvSpPr>
                        <a:spLocks/>
                      </wps:cNvSpPr>
                      <wps:spPr bwMode="auto">
                        <a:xfrm>
                          <a:off x="1870710" y="139065"/>
                          <a:ext cx="26035" cy="67945"/>
                        </a:xfrm>
                        <a:custGeom>
                          <a:avLst/>
                          <a:gdLst>
                            <a:gd name="T0" fmla="*/ 10 w 16"/>
                            <a:gd name="T1" fmla="*/ 10 h 42"/>
                            <a:gd name="T2" fmla="*/ 16 w 16"/>
                            <a:gd name="T3" fmla="*/ 10 h 42"/>
                            <a:gd name="T4" fmla="*/ 16 w 16"/>
                            <a:gd name="T5" fmla="*/ 13 h 42"/>
                            <a:gd name="T6" fmla="*/ 10 w 16"/>
                            <a:gd name="T7" fmla="*/ 13 h 42"/>
                            <a:gd name="T8" fmla="*/ 10 w 16"/>
                            <a:gd name="T9" fmla="*/ 34 h 42"/>
                            <a:gd name="T10" fmla="*/ 13 w 16"/>
                            <a:gd name="T11" fmla="*/ 39 h 42"/>
                            <a:gd name="T12" fmla="*/ 16 w 16"/>
                            <a:gd name="T13" fmla="*/ 38 h 42"/>
                            <a:gd name="T14" fmla="*/ 16 w 16"/>
                            <a:gd name="T15" fmla="*/ 42 h 42"/>
                            <a:gd name="T16" fmla="*/ 13 w 16"/>
                            <a:gd name="T17" fmla="*/ 42 h 42"/>
                            <a:gd name="T18" fmla="*/ 6 w 16"/>
                            <a:gd name="T19" fmla="*/ 35 h 42"/>
                            <a:gd name="T20" fmla="*/ 6 w 16"/>
                            <a:gd name="T21" fmla="*/ 13 h 42"/>
                            <a:gd name="T22" fmla="*/ 0 w 16"/>
                            <a:gd name="T23" fmla="*/ 13 h 42"/>
                            <a:gd name="T24" fmla="*/ 0 w 16"/>
                            <a:gd name="T25" fmla="*/ 10 h 42"/>
                            <a:gd name="T26" fmla="*/ 6 w 16"/>
                            <a:gd name="T27" fmla="*/ 10 h 42"/>
                            <a:gd name="T28" fmla="*/ 6 w 16"/>
                            <a:gd name="T29" fmla="*/ 0 h 42"/>
                            <a:gd name="T30" fmla="*/ 10 w 16"/>
                            <a:gd name="T31" fmla="*/ 0 h 42"/>
                            <a:gd name="T32" fmla="*/ 10 w 16"/>
                            <a:gd name="T33" fmla="*/ 10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 h="42">
                              <a:moveTo>
                                <a:pt x="10" y="10"/>
                              </a:moveTo>
                              <a:cubicBezTo>
                                <a:pt x="16" y="10"/>
                                <a:pt x="16" y="10"/>
                                <a:pt x="16" y="10"/>
                              </a:cubicBezTo>
                              <a:cubicBezTo>
                                <a:pt x="16" y="13"/>
                                <a:pt x="16" y="13"/>
                                <a:pt x="16" y="13"/>
                              </a:cubicBezTo>
                              <a:cubicBezTo>
                                <a:pt x="10" y="13"/>
                                <a:pt x="10" y="13"/>
                                <a:pt x="10" y="13"/>
                              </a:cubicBezTo>
                              <a:cubicBezTo>
                                <a:pt x="10" y="34"/>
                                <a:pt x="10" y="34"/>
                                <a:pt x="10" y="34"/>
                              </a:cubicBezTo>
                              <a:cubicBezTo>
                                <a:pt x="10" y="37"/>
                                <a:pt x="10" y="38"/>
                                <a:pt x="13" y="39"/>
                              </a:cubicBezTo>
                              <a:cubicBezTo>
                                <a:pt x="14" y="39"/>
                                <a:pt x="15" y="39"/>
                                <a:pt x="16" y="38"/>
                              </a:cubicBezTo>
                              <a:cubicBezTo>
                                <a:pt x="16" y="42"/>
                                <a:pt x="16" y="42"/>
                                <a:pt x="16" y="42"/>
                              </a:cubicBezTo>
                              <a:cubicBezTo>
                                <a:pt x="15" y="42"/>
                                <a:pt x="14" y="42"/>
                                <a:pt x="13" y="42"/>
                              </a:cubicBezTo>
                              <a:cubicBezTo>
                                <a:pt x="7" y="42"/>
                                <a:pt x="6" y="40"/>
                                <a:pt x="6" y="35"/>
                              </a:cubicBezTo>
                              <a:cubicBezTo>
                                <a:pt x="6" y="13"/>
                                <a:pt x="6" y="13"/>
                                <a:pt x="6" y="13"/>
                              </a:cubicBezTo>
                              <a:cubicBezTo>
                                <a:pt x="0" y="13"/>
                                <a:pt x="0" y="13"/>
                                <a:pt x="0" y="13"/>
                              </a:cubicBezTo>
                              <a:cubicBezTo>
                                <a:pt x="0" y="10"/>
                                <a:pt x="0" y="10"/>
                                <a:pt x="0" y="10"/>
                              </a:cubicBezTo>
                              <a:cubicBezTo>
                                <a:pt x="6" y="10"/>
                                <a:pt x="6" y="10"/>
                                <a:pt x="6" y="10"/>
                              </a:cubicBezTo>
                              <a:cubicBezTo>
                                <a:pt x="6" y="0"/>
                                <a:pt x="6" y="0"/>
                                <a:pt x="6" y="0"/>
                              </a:cubicBezTo>
                              <a:cubicBezTo>
                                <a:pt x="10" y="0"/>
                                <a:pt x="10" y="0"/>
                                <a:pt x="10" y="0"/>
                              </a:cubicBezTo>
                              <a:lnTo>
                                <a:pt x="10"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29"/>
                      <wps:cNvSpPr>
                        <a:spLocks noEditPoints="1"/>
                      </wps:cNvSpPr>
                      <wps:spPr bwMode="auto">
                        <a:xfrm>
                          <a:off x="1903095" y="153670"/>
                          <a:ext cx="46355" cy="53340"/>
                        </a:xfrm>
                        <a:custGeom>
                          <a:avLst/>
                          <a:gdLst>
                            <a:gd name="T0" fmla="*/ 4 w 29"/>
                            <a:gd name="T1" fmla="*/ 18 h 33"/>
                            <a:gd name="T2" fmla="*/ 14 w 29"/>
                            <a:gd name="T3" fmla="*/ 30 h 33"/>
                            <a:gd name="T4" fmla="*/ 24 w 29"/>
                            <a:gd name="T5" fmla="*/ 22 h 33"/>
                            <a:gd name="T6" fmla="*/ 28 w 29"/>
                            <a:gd name="T7" fmla="*/ 22 h 33"/>
                            <a:gd name="T8" fmla="*/ 14 w 29"/>
                            <a:gd name="T9" fmla="*/ 33 h 33"/>
                            <a:gd name="T10" fmla="*/ 0 w 29"/>
                            <a:gd name="T11" fmla="*/ 17 h 33"/>
                            <a:gd name="T12" fmla="*/ 14 w 29"/>
                            <a:gd name="T13" fmla="*/ 0 h 33"/>
                            <a:gd name="T14" fmla="*/ 28 w 29"/>
                            <a:gd name="T15" fmla="*/ 18 h 33"/>
                            <a:gd name="T16" fmla="*/ 4 w 29"/>
                            <a:gd name="T17" fmla="*/ 18 h 33"/>
                            <a:gd name="T18" fmla="*/ 24 w 29"/>
                            <a:gd name="T19" fmla="*/ 14 h 33"/>
                            <a:gd name="T20" fmla="*/ 14 w 29"/>
                            <a:gd name="T21" fmla="*/ 3 h 33"/>
                            <a:gd name="T22" fmla="*/ 4 w 29"/>
                            <a:gd name="T23" fmla="*/ 14 h 33"/>
                            <a:gd name="T24" fmla="*/ 24 w 29"/>
                            <a:gd name="T25" fmla="*/ 14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33">
                              <a:moveTo>
                                <a:pt x="4" y="18"/>
                              </a:moveTo>
                              <a:cubicBezTo>
                                <a:pt x="4" y="23"/>
                                <a:pt x="7" y="30"/>
                                <a:pt x="14" y="30"/>
                              </a:cubicBezTo>
                              <a:cubicBezTo>
                                <a:pt x="20" y="30"/>
                                <a:pt x="23" y="27"/>
                                <a:pt x="24" y="22"/>
                              </a:cubicBezTo>
                              <a:cubicBezTo>
                                <a:pt x="28" y="22"/>
                                <a:pt x="28" y="22"/>
                                <a:pt x="28" y="22"/>
                              </a:cubicBezTo>
                              <a:cubicBezTo>
                                <a:pt x="27" y="29"/>
                                <a:pt x="22" y="33"/>
                                <a:pt x="14" y="33"/>
                              </a:cubicBezTo>
                              <a:cubicBezTo>
                                <a:pt x="4" y="33"/>
                                <a:pt x="0" y="26"/>
                                <a:pt x="0" y="17"/>
                              </a:cubicBezTo>
                              <a:cubicBezTo>
                                <a:pt x="0" y="8"/>
                                <a:pt x="4" y="0"/>
                                <a:pt x="14" y="0"/>
                              </a:cubicBezTo>
                              <a:cubicBezTo>
                                <a:pt x="25" y="0"/>
                                <a:pt x="29" y="9"/>
                                <a:pt x="28" y="18"/>
                              </a:cubicBezTo>
                              <a:lnTo>
                                <a:pt x="4" y="18"/>
                              </a:lnTo>
                              <a:close/>
                              <a:moveTo>
                                <a:pt x="24" y="14"/>
                              </a:moveTo>
                              <a:cubicBezTo>
                                <a:pt x="24" y="9"/>
                                <a:pt x="21" y="3"/>
                                <a:pt x="14" y="3"/>
                              </a:cubicBezTo>
                              <a:cubicBezTo>
                                <a:pt x="8" y="3"/>
                                <a:pt x="5" y="9"/>
                                <a:pt x="4" y="14"/>
                              </a:cubicBezTo>
                              <a:lnTo>
                                <a:pt x="24" y="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30"/>
                      <wps:cNvSpPr>
                        <a:spLocks noEditPoints="1"/>
                      </wps:cNvSpPr>
                      <wps:spPr bwMode="auto">
                        <a:xfrm>
                          <a:off x="1954530" y="135890"/>
                          <a:ext cx="48260" cy="71120"/>
                        </a:xfrm>
                        <a:custGeom>
                          <a:avLst/>
                          <a:gdLst>
                            <a:gd name="T0" fmla="*/ 30 w 30"/>
                            <a:gd name="T1" fmla="*/ 44 h 44"/>
                            <a:gd name="T2" fmla="*/ 26 w 30"/>
                            <a:gd name="T3" fmla="*/ 44 h 44"/>
                            <a:gd name="T4" fmla="*/ 26 w 30"/>
                            <a:gd name="T5" fmla="*/ 38 h 44"/>
                            <a:gd name="T6" fmla="*/ 26 w 30"/>
                            <a:gd name="T7" fmla="*/ 38 h 44"/>
                            <a:gd name="T8" fmla="*/ 15 w 30"/>
                            <a:gd name="T9" fmla="*/ 44 h 44"/>
                            <a:gd name="T10" fmla="*/ 0 w 30"/>
                            <a:gd name="T11" fmla="*/ 28 h 44"/>
                            <a:gd name="T12" fmla="*/ 15 w 30"/>
                            <a:gd name="T13" fmla="*/ 11 h 44"/>
                            <a:gd name="T14" fmla="*/ 26 w 30"/>
                            <a:gd name="T15" fmla="*/ 18 h 44"/>
                            <a:gd name="T16" fmla="*/ 26 w 30"/>
                            <a:gd name="T17" fmla="*/ 18 h 44"/>
                            <a:gd name="T18" fmla="*/ 26 w 30"/>
                            <a:gd name="T19" fmla="*/ 0 h 44"/>
                            <a:gd name="T20" fmla="*/ 30 w 30"/>
                            <a:gd name="T21" fmla="*/ 0 h 44"/>
                            <a:gd name="T22" fmla="*/ 30 w 30"/>
                            <a:gd name="T23" fmla="*/ 44 h 44"/>
                            <a:gd name="T24" fmla="*/ 15 w 30"/>
                            <a:gd name="T25" fmla="*/ 41 h 44"/>
                            <a:gd name="T26" fmla="*/ 26 w 30"/>
                            <a:gd name="T27" fmla="*/ 28 h 44"/>
                            <a:gd name="T28" fmla="*/ 15 w 30"/>
                            <a:gd name="T29" fmla="*/ 14 h 44"/>
                            <a:gd name="T30" fmla="*/ 4 w 30"/>
                            <a:gd name="T31" fmla="*/ 28 h 44"/>
                            <a:gd name="T32" fmla="*/ 15 w 30"/>
                            <a:gd name="T33" fmla="*/ 41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 h="44">
                              <a:moveTo>
                                <a:pt x="30" y="44"/>
                              </a:moveTo>
                              <a:cubicBezTo>
                                <a:pt x="26" y="44"/>
                                <a:pt x="26" y="44"/>
                                <a:pt x="26" y="44"/>
                              </a:cubicBezTo>
                              <a:cubicBezTo>
                                <a:pt x="26" y="38"/>
                                <a:pt x="26" y="38"/>
                                <a:pt x="26" y="38"/>
                              </a:cubicBezTo>
                              <a:cubicBezTo>
                                <a:pt x="26" y="38"/>
                                <a:pt x="26" y="38"/>
                                <a:pt x="26" y="38"/>
                              </a:cubicBezTo>
                              <a:cubicBezTo>
                                <a:pt x="24" y="42"/>
                                <a:pt x="19" y="44"/>
                                <a:pt x="15" y="44"/>
                              </a:cubicBezTo>
                              <a:cubicBezTo>
                                <a:pt x="5" y="44"/>
                                <a:pt x="0" y="37"/>
                                <a:pt x="0" y="28"/>
                              </a:cubicBezTo>
                              <a:cubicBezTo>
                                <a:pt x="0" y="19"/>
                                <a:pt x="5" y="11"/>
                                <a:pt x="15" y="11"/>
                              </a:cubicBezTo>
                              <a:cubicBezTo>
                                <a:pt x="19" y="11"/>
                                <a:pt x="24" y="13"/>
                                <a:pt x="26" y="18"/>
                              </a:cubicBezTo>
                              <a:cubicBezTo>
                                <a:pt x="26" y="18"/>
                                <a:pt x="26" y="18"/>
                                <a:pt x="26" y="18"/>
                              </a:cubicBezTo>
                              <a:cubicBezTo>
                                <a:pt x="26" y="0"/>
                                <a:pt x="26" y="0"/>
                                <a:pt x="26" y="0"/>
                              </a:cubicBezTo>
                              <a:cubicBezTo>
                                <a:pt x="30" y="0"/>
                                <a:pt x="30" y="0"/>
                                <a:pt x="30" y="0"/>
                              </a:cubicBezTo>
                              <a:lnTo>
                                <a:pt x="30" y="44"/>
                              </a:lnTo>
                              <a:close/>
                              <a:moveTo>
                                <a:pt x="15" y="41"/>
                              </a:moveTo>
                              <a:cubicBezTo>
                                <a:pt x="23" y="41"/>
                                <a:pt x="26" y="34"/>
                                <a:pt x="26" y="28"/>
                              </a:cubicBezTo>
                              <a:cubicBezTo>
                                <a:pt x="26" y="21"/>
                                <a:pt x="23" y="14"/>
                                <a:pt x="15" y="14"/>
                              </a:cubicBezTo>
                              <a:cubicBezTo>
                                <a:pt x="7" y="14"/>
                                <a:pt x="4" y="21"/>
                                <a:pt x="4" y="28"/>
                              </a:cubicBezTo>
                              <a:cubicBezTo>
                                <a:pt x="4" y="34"/>
                                <a:pt x="7" y="41"/>
                                <a:pt x="15" y="41"/>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 name="Freeform 31"/>
                      <wps:cNvSpPr>
                        <a:spLocks noEditPoints="1"/>
                      </wps:cNvSpPr>
                      <wps:spPr bwMode="auto">
                        <a:xfrm>
                          <a:off x="2689860" y="135890"/>
                          <a:ext cx="55880" cy="71120"/>
                        </a:xfrm>
                        <a:custGeom>
                          <a:avLst/>
                          <a:gdLst>
                            <a:gd name="T0" fmla="*/ 0 w 35"/>
                            <a:gd name="T1" fmla="*/ 0 h 44"/>
                            <a:gd name="T2" fmla="*/ 20 w 35"/>
                            <a:gd name="T3" fmla="*/ 0 h 44"/>
                            <a:gd name="T4" fmla="*/ 33 w 35"/>
                            <a:gd name="T5" fmla="*/ 11 h 44"/>
                            <a:gd name="T6" fmla="*/ 25 w 35"/>
                            <a:gd name="T7" fmla="*/ 22 h 44"/>
                            <a:gd name="T8" fmla="*/ 25 w 35"/>
                            <a:gd name="T9" fmla="*/ 22 h 44"/>
                            <a:gd name="T10" fmla="*/ 33 w 35"/>
                            <a:gd name="T11" fmla="*/ 32 h 44"/>
                            <a:gd name="T12" fmla="*/ 35 w 35"/>
                            <a:gd name="T13" fmla="*/ 44 h 44"/>
                            <a:gd name="T14" fmla="*/ 30 w 35"/>
                            <a:gd name="T15" fmla="*/ 44 h 44"/>
                            <a:gd name="T16" fmla="*/ 29 w 35"/>
                            <a:gd name="T17" fmla="*/ 37 h 44"/>
                            <a:gd name="T18" fmla="*/ 20 w 35"/>
                            <a:gd name="T19" fmla="*/ 24 h 44"/>
                            <a:gd name="T20" fmla="*/ 4 w 35"/>
                            <a:gd name="T21" fmla="*/ 24 h 44"/>
                            <a:gd name="T22" fmla="*/ 4 w 35"/>
                            <a:gd name="T23" fmla="*/ 44 h 44"/>
                            <a:gd name="T24" fmla="*/ 0 w 35"/>
                            <a:gd name="T25" fmla="*/ 44 h 44"/>
                            <a:gd name="T26" fmla="*/ 0 w 35"/>
                            <a:gd name="T27" fmla="*/ 0 h 44"/>
                            <a:gd name="T28" fmla="*/ 4 w 35"/>
                            <a:gd name="T29" fmla="*/ 20 h 44"/>
                            <a:gd name="T30" fmla="*/ 20 w 35"/>
                            <a:gd name="T31" fmla="*/ 20 h 44"/>
                            <a:gd name="T32" fmla="*/ 29 w 35"/>
                            <a:gd name="T33" fmla="*/ 12 h 44"/>
                            <a:gd name="T34" fmla="*/ 20 w 35"/>
                            <a:gd name="T35" fmla="*/ 3 h 44"/>
                            <a:gd name="T36" fmla="*/ 4 w 35"/>
                            <a:gd name="T37" fmla="*/ 3 h 44"/>
                            <a:gd name="T38" fmla="*/ 4 w 35"/>
                            <a:gd name="T39" fmla="*/ 2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5" h="44">
                              <a:moveTo>
                                <a:pt x="0" y="0"/>
                              </a:moveTo>
                              <a:cubicBezTo>
                                <a:pt x="20" y="0"/>
                                <a:pt x="20" y="0"/>
                                <a:pt x="20" y="0"/>
                              </a:cubicBezTo>
                              <a:cubicBezTo>
                                <a:pt x="27" y="0"/>
                                <a:pt x="33" y="3"/>
                                <a:pt x="33" y="11"/>
                              </a:cubicBezTo>
                              <a:cubicBezTo>
                                <a:pt x="33" y="17"/>
                                <a:pt x="30" y="21"/>
                                <a:pt x="25" y="22"/>
                              </a:cubicBezTo>
                              <a:cubicBezTo>
                                <a:pt x="25" y="22"/>
                                <a:pt x="25" y="22"/>
                                <a:pt x="25" y="22"/>
                              </a:cubicBezTo>
                              <a:cubicBezTo>
                                <a:pt x="31" y="23"/>
                                <a:pt x="32" y="27"/>
                                <a:pt x="33" y="32"/>
                              </a:cubicBezTo>
                              <a:cubicBezTo>
                                <a:pt x="33" y="35"/>
                                <a:pt x="33" y="41"/>
                                <a:pt x="35" y="44"/>
                              </a:cubicBezTo>
                              <a:cubicBezTo>
                                <a:pt x="30" y="44"/>
                                <a:pt x="30" y="44"/>
                                <a:pt x="30" y="44"/>
                              </a:cubicBezTo>
                              <a:cubicBezTo>
                                <a:pt x="29" y="42"/>
                                <a:pt x="29" y="39"/>
                                <a:pt x="29" y="37"/>
                              </a:cubicBezTo>
                              <a:cubicBezTo>
                                <a:pt x="28" y="31"/>
                                <a:pt x="28" y="24"/>
                                <a:pt x="20" y="24"/>
                              </a:cubicBezTo>
                              <a:cubicBezTo>
                                <a:pt x="4" y="24"/>
                                <a:pt x="4" y="24"/>
                                <a:pt x="4" y="24"/>
                              </a:cubicBezTo>
                              <a:cubicBezTo>
                                <a:pt x="4" y="44"/>
                                <a:pt x="4" y="44"/>
                                <a:pt x="4" y="44"/>
                              </a:cubicBezTo>
                              <a:cubicBezTo>
                                <a:pt x="0" y="44"/>
                                <a:pt x="0" y="44"/>
                                <a:pt x="0" y="44"/>
                              </a:cubicBezTo>
                              <a:lnTo>
                                <a:pt x="0" y="0"/>
                              </a:lnTo>
                              <a:close/>
                              <a:moveTo>
                                <a:pt x="4" y="20"/>
                              </a:moveTo>
                              <a:cubicBezTo>
                                <a:pt x="20" y="20"/>
                                <a:pt x="20" y="20"/>
                                <a:pt x="20" y="20"/>
                              </a:cubicBezTo>
                              <a:cubicBezTo>
                                <a:pt x="25" y="20"/>
                                <a:pt x="29" y="17"/>
                                <a:pt x="29" y="12"/>
                              </a:cubicBezTo>
                              <a:cubicBezTo>
                                <a:pt x="29" y="7"/>
                                <a:pt x="26" y="3"/>
                                <a:pt x="20" y="3"/>
                              </a:cubicBezTo>
                              <a:cubicBezTo>
                                <a:pt x="4" y="3"/>
                                <a:pt x="4" y="3"/>
                                <a:pt x="4" y="3"/>
                              </a:cubicBezTo>
                              <a:lnTo>
                                <a:pt x="4"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5" name="Freeform 32"/>
                      <wps:cNvSpPr>
                        <a:spLocks noEditPoints="1"/>
                      </wps:cNvSpPr>
                      <wps:spPr bwMode="auto">
                        <a:xfrm>
                          <a:off x="2752090" y="153670"/>
                          <a:ext cx="45085" cy="53340"/>
                        </a:xfrm>
                        <a:custGeom>
                          <a:avLst/>
                          <a:gdLst>
                            <a:gd name="T0" fmla="*/ 4 w 28"/>
                            <a:gd name="T1" fmla="*/ 18 h 33"/>
                            <a:gd name="T2" fmla="*/ 14 w 28"/>
                            <a:gd name="T3" fmla="*/ 30 h 33"/>
                            <a:gd name="T4" fmla="*/ 24 w 28"/>
                            <a:gd name="T5" fmla="*/ 22 h 33"/>
                            <a:gd name="T6" fmla="*/ 28 w 28"/>
                            <a:gd name="T7" fmla="*/ 22 h 33"/>
                            <a:gd name="T8" fmla="*/ 14 w 28"/>
                            <a:gd name="T9" fmla="*/ 33 h 33"/>
                            <a:gd name="T10" fmla="*/ 0 w 28"/>
                            <a:gd name="T11" fmla="*/ 17 h 33"/>
                            <a:gd name="T12" fmla="*/ 14 w 28"/>
                            <a:gd name="T13" fmla="*/ 0 h 33"/>
                            <a:gd name="T14" fmla="*/ 28 w 28"/>
                            <a:gd name="T15" fmla="*/ 18 h 33"/>
                            <a:gd name="T16" fmla="*/ 4 w 28"/>
                            <a:gd name="T17" fmla="*/ 18 h 33"/>
                            <a:gd name="T18" fmla="*/ 24 w 28"/>
                            <a:gd name="T19" fmla="*/ 14 h 33"/>
                            <a:gd name="T20" fmla="*/ 14 w 28"/>
                            <a:gd name="T21" fmla="*/ 3 h 33"/>
                            <a:gd name="T22" fmla="*/ 4 w 28"/>
                            <a:gd name="T23" fmla="*/ 14 h 33"/>
                            <a:gd name="T24" fmla="*/ 24 w 28"/>
                            <a:gd name="T25" fmla="*/ 14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8" h="33">
                              <a:moveTo>
                                <a:pt x="4" y="18"/>
                              </a:moveTo>
                              <a:cubicBezTo>
                                <a:pt x="4" y="23"/>
                                <a:pt x="7" y="30"/>
                                <a:pt x="14" y="30"/>
                              </a:cubicBezTo>
                              <a:cubicBezTo>
                                <a:pt x="20" y="30"/>
                                <a:pt x="23" y="27"/>
                                <a:pt x="24" y="22"/>
                              </a:cubicBezTo>
                              <a:cubicBezTo>
                                <a:pt x="28" y="22"/>
                                <a:pt x="28" y="22"/>
                                <a:pt x="28" y="22"/>
                              </a:cubicBezTo>
                              <a:cubicBezTo>
                                <a:pt x="26" y="29"/>
                                <a:pt x="22" y="33"/>
                                <a:pt x="14" y="33"/>
                              </a:cubicBezTo>
                              <a:cubicBezTo>
                                <a:pt x="4" y="33"/>
                                <a:pt x="0" y="26"/>
                                <a:pt x="0" y="17"/>
                              </a:cubicBezTo>
                              <a:cubicBezTo>
                                <a:pt x="0" y="8"/>
                                <a:pt x="4" y="0"/>
                                <a:pt x="14" y="0"/>
                              </a:cubicBezTo>
                              <a:cubicBezTo>
                                <a:pt x="24" y="0"/>
                                <a:pt x="28" y="9"/>
                                <a:pt x="28" y="18"/>
                              </a:cubicBezTo>
                              <a:lnTo>
                                <a:pt x="4" y="18"/>
                              </a:lnTo>
                              <a:close/>
                              <a:moveTo>
                                <a:pt x="24" y="14"/>
                              </a:moveTo>
                              <a:cubicBezTo>
                                <a:pt x="24" y="9"/>
                                <a:pt x="20" y="3"/>
                                <a:pt x="14" y="3"/>
                              </a:cubicBezTo>
                              <a:cubicBezTo>
                                <a:pt x="8" y="3"/>
                                <a:pt x="4" y="9"/>
                                <a:pt x="4" y="14"/>
                              </a:cubicBezTo>
                              <a:lnTo>
                                <a:pt x="24" y="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Freeform 33"/>
                      <wps:cNvSpPr>
                        <a:spLocks noEditPoints="1"/>
                      </wps:cNvSpPr>
                      <wps:spPr bwMode="auto">
                        <a:xfrm>
                          <a:off x="2803525" y="153670"/>
                          <a:ext cx="45085" cy="72390"/>
                        </a:xfrm>
                        <a:custGeom>
                          <a:avLst/>
                          <a:gdLst>
                            <a:gd name="T0" fmla="*/ 28 w 28"/>
                            <a:gd name="T1" fmla="*/ 30 h 45"/>
                            <a:gd name="T2" fmla="*/ 14 w 28"/>
                            <a:gd name="T3" fmla="*/ 45 h 45"/>
                            <a:gd name="T4" fmla="*/ 1 w 28"/>
                            <a:gd name="T5" fmla="*/ 36 h 45"/>
                            <a:gd name="T6" fmla="*/ 5 w 28"/>
                            <a:gd name="T7" fmla="*/ 36 h 45"/>
                            <a:gd name="T8" fmla="*/ 14 w 28"/>
                            <a:gd name="T9" fmla="*/ 42 h 45"/>
                            <a:gd name="T10" fmla="*/ 24 w 28"/>
                            <a:gd name="T11" fmla="*/ 30 h 45"/>
                            <a:gd name="T12" fmla="*/ 24 w 28"/>
                            <a:gd name="T13" fmla="*/ 26 h 45"/>
                            <a:gd name="T14" fmla="*/ 24 w 28"/>
                            <a:gd name="T15" fmla="*/ 26 h 45"/>
                            <a:gd name="T16" fmla="*/ 14 w 28"/>
                            <a:gd name="T17" fmla="*/ 32 h 45"/>
                            <a:gd name="T18" fmla="*/ 0 w 28"/>
                            <a:gd name="T19" fmla="*/ 16 h 45"/>
                            <a:gd name="T20" fmla="*/ 14 w 28"/>
                            <a:gd name="T21" fmla="*/ 0 h 45"/>
                            <a:gd name="T22" fmla="*/ 24 w 28"/>
                            <a:gd name="T23" fmla="*/ 6 h 45"/>
                            <a:gd name="T24" fmla="*/ 24 w 28"/>
                            <a:gd name="T25" fmla="*/ 6 h 45"/>
                            <a:gd name="T26" fmla="*/ 24 w 28"/>
                            <a:gd name="T27" fmla="*/ 1 h 45"/>
                            <a:gd name="T28" fmla="*/ 28 w 28"/>
                            <a:gd name="T29" fmla="*/ 1 h 45"/>
                            <a:gd name="T30" fmla="*/ 28 w 28"/>
                            <a:gd name="T31" fmla="*/ 30 h 45"/>
                            <a:gd name="T32" fmla="*/ 24 w 28"/>
                            <a:gd name="T33" fmla="*/ 16 h 45"/>
                            <a:gd name="T34" fmla="*/ 14 w 28"/>
                            <a:gd name="T35" fmla="*/ 3 h 45"/>
                            <a:gd name="T36" fmla="*/ 4 w 28"/>
                            <a:gd name="T37" fmla="*/ 16 h 45"/>
                            <a:gd name="T38" fmla="*/ 14 w 28"/>
                            <a:gd name="T39" fmla="*/ 29 h 45"/>
                            <a:gd name="T40" fmla="*/ 24 w 28"/>
                            <a:gd name="T41" fmla="*/ 16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28" h="45">
                              <a:moveTo>
                                <a:pt x="28" y="30"/>
                              </a:moveTo>
                              <a:cubicBezTo>
                                <a:pt x="28" y="39"/>
                                <a:pt x="24" y="45"/>
                                <a:pt x="14" y="45"/>
                              </a:cubicBezTo>
                              <a:cubicBezTo>
                                <a:pt x="8" y="45"/>
                                <a:pt x="1" y="42"/>
                                <a:pt x="1" y="36"/>
                              </a:cubicBezTo>
                              <a:cubicBezTo>
                                <a:pt x="5" y="36"/>
                                <a:pt x="5" y="36"/>
                                <a:pt x="5" y="36"/>
                              </a:cubicBezTo>
                              <a:cubicBezTo>
                                <a:pt x="6" y="40"/>
                                <a:pt x="10" y="42"/>
                                <a:pt x="14" y="42"/>
                              </a:cubicBezTo>
                              <a:cubicBezTo>
                                <a:pt x="21" y="42"/>
                                <a:pt x="24" y="38"/>
                                <a:pt x="24" y="30"/>
                              </a:cubicBezTo>
                              <a:cubicBezTo>
                                <a:pt x="24" y="26"/>
                                <a:pt x="24" y="26"/>
                                <a:pt x="24" y="26"/>
                              </a:cubicBezTo>
                              <a:cubicBezTo>
                                <a:pt x="24" y="26"/>
                                <a:pt x="24" y="26"/>
                                <a:pt x="24" y="26"/>
                              </a:cubicBezTo>
                              <a:cubicBezTo>
                                <a:pt x="22" y="30"/>
                                <a:pt x="19" y="32"/>
                                <a:pt x="14" y="32"/>
                              </a:cubicBezTo>
                              <a:cubicBezTo>
                                <a:pt x="4" y="32"/>
                                <a:pt x="0" y="25"/>
                                <a:pt x="0" y="16"/>
                              </a:cubicBezTo>
                              <a:cubicBezTo>
                                <a:pt x="0" y="7"/>
                                <a:pt x="5" y="0"/>
                                <a:pt x="14" y="0"/>
                              </a:cubicBezTo>
                              <a:cubicBezTo>
                                <a:pt x="19" y="0"/>
                                <a:pt x="23" y="3"/>
                                <a:pt x="24" y="6"/>
                              </a:cubicBezTo>
                              <a:cubicBezTo>
                                <a:pt x="24" y="6"/>
                                <a:pt x="24" y="6"/>
                                <a:pt x="24" y="6"/>
                              </a:cubicBezTo>
                              <a:cubicBezTo>
                                <a:pt x="24" y="1"/>
                                <a:pt x="24" y="1"/>
                                <a:pt x="24" y="1"/>
                              </a:cubicBezTo>
                              <a:cubicBezTo>
                                <a:pt x="28" y="1"/>
                                <a:pt x="28" y="1"/>
                                <a:pt x="28" y="1"/>
                              </a:cubicBezTo>
                              <a:lnTo>
                                <a:pt x="28" y="30"/>
                              </a:lnTo>
                              <a:close/>
                              <a:moveTo>
                                <a:pt x="24" y="16"/>
                              </a:moveTo>
                              <a:cubicBezTo>
                                <a:pt x="24" y="10"/>
                                <a:pt x="21" y="3"/>
                                <a:pt x="14" y="3"/>
                              </a:cubicBezTo>
                              <a:cubicBezTo>
                                <a:pt x="7" y="3"/>
                                <a:pt x="4" y="10"/>
                                <a:pt x="4" y="16"/>
                              </a:cubicBezTo>
                              <a:cubicBezTo>
                                <a:pt x="4" y="23"/>
                                <a:pt x="7" y="29"/>
                                <a:pt x="14" y="29"/>
                              </a:cubicBezTo>
                              <a:cubicBezTo>
                                <a:pt x="21" y="29"/>
                                <a:pt x="24" y="23"/>
                                <a:pt x="24" y="16"/>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 name="Freeform 34"/>
                      <wps:cNvSpPr>
                        <a:spLocks noEditPoints="1"/>
                      </wps:cNvSpPr>
                      <wps:spPr bwMode="auto">
                        <a:xfrm>
                          <a:off x="2861945" y="135890"/>
                          <a:ext cx="6350" cy="71120"/>
                        </a:xfrm>
                        <a:custGeom>
                          <a:avLst/>
                          <a:gdLst>
                            <a:gd name="T0" fmla="*/ 0 w 10"/>
                            <a:gd name="T1" fmla="*/ 0 h 112"/>
                            <a:gd name="T2" fmla="*/ 10 w 10"/>
                            <a:gd name="T3" fmla="*/ 0 h 112"/>
                            <a:gd name="T4" fmla="*/ 10 w 10"/>
                            <a:gd name="T5" fmla="*/ 15 h 112"/>
                            <a:gd name="T6" fmla="*/ 0 w 10"/>
                            <a:gd name="T7" fmla="*/ 15 h 112"/>
                            <a:gd name="T8" fmla="*/ 0 w 10"/>
                            <a:gd name="T9" fmla="*/ 0 h 112"/>
                            <a:gd name="T10" fmla="*/ 0 w 10"/>
                            <a:gd name="T11" fmla="*/ 30 h 112"/>
                            <a:gd name="T12" fmla="*/ 10 w 10"/>
                            <a:gd name="T13" fmla="*/ 30 h 112"/>
                            <a:gd name="T14" fmla="*/ 10 w 10"/>
                            <a:gd name="T15" fmla="*/ 112 h 112"/>
                            <a:gd name="T16" fmla="*/ 0 w 10"/>
                            <a:gd name="T17" fmla="*/ 112 h 112"/>
                            <a:gd name="T18" fmla="*/ 0 w 10"/>
                            <a:gd name="T19" fmla="*/ 3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2">
                              <a:moveTo>
                                <a:pt x="0" y="0"/>
                              </a:moveTo>
                              <a:lnTo>
                                <a:pt x="10" y="0"/>
                              </a:lnTo>
                              <a:lnTo>
                                <a:pt x="10" y="15"/>
                              </a:lnTo>
                              <a:lnTo>
                                <a:pt x="0" y="15"/>
                              </a:lnTo>
                              <a:lnTo>
                                <a:pt x="0" y="0"/>
                              </a:lnTo>
                              <a:close/>
                              <a:moveTo>
                                <a:pt x="0" y="30"/>
                              </a:moveTo>
                              <a:lnTo>
                                <a:pt x="10" y="30"/>
                              </a:lnTo>
                              <a:lnTo>
                                <a:pt x="10" y="112"/>
                              </a:lnTo>
                              <a:lnTo>
                                <a:pt x="0" y="112"/>
                              </a:lnTo>
                              <a:lnTo>
                                <a:pt x="0"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35"/>
                      <wps:cNvSpPr>
                        <a:spLocks/>
                      </wps:cNvSpPr>
                      <wps:spPr bwMode="auto">
                        <a:xfrm>
                          <a:off x="2875915" y="153670"/>
                          <a:ext cx="41910" cy="53340"/>
                        </a:xfrm>
                        <a:custGeom>
                          <a:avLst/>
                          <a:gdLst>
                            <a:gd name="T0" fmla="*/ 21 w 26"/>
                            <a:gd name="T1" fmla="*/ 10 h 33"/>
                            <a:gd name="T2" fmla="*/ 13 w 26"/>
                            <a:gd name="T3" fmla="*/ 3 h 33"/>
                            <a:gd name="T4" fmla="*/ 5 w 26"/>
                            <a:gd name="T5" fmla="*/ 9 h 33"/>
                            <a:gd name="T6" fmla="*/ 12 w 26"/>
                            <a:gd name="T7" fmla="*/ 14 h 33"/>
                            <a:gd name="T8" fmla="*/ 17 w 26"/>
                            <a:gd name="T9" fmla="*/ 15 h 33"/>
                            <a:gd name="T10" fmla="*/ 26 w 26"/>
                            <a:gd name="T11" fmla="*/ 24 h 33"/>
                            <a:gd name="T12" fmla="*/ 13 w 26"/>
                            <a:gd name="T13" fmla="*/ 33 h 33"/>
                            <a:gd name="T14" fmla="*/ 0 w 26"/>
                            <a:gd name="T15" fmla="*/ 22 h 33"/>
                            <a:gd name="T16" fmla="*/ 4 w 26"/>
                            <a:gd name="T17" fmla="*/ 22 h 33"/>
                            <a:gd name="T18" fmla="*/ 13 w 26"/>
                            <a:gd name="T19" fmla="*/ 30 h 33"/>
                            <a:gd name="T20" fmla="*/ 22 w 26"/>
                            <a:gd name="T21" fmla="*/ 24 h 33"/>
                            <a:gd name="T22" fmla="*/ 15 w 26"/>
                            <a:gd name="T23" fmla="*/ 18 h 33"/>
                            <a:gd name="T24" fmla="*/ 10 w 26"/>
                            <a:gd name="T25" fmla="*/ 17 h 33"/>
                            <a:gd name="T26" fmla="*/ 1 w 26"/>
                            <a:gd name="T27" fmla="*/ 9 h 33"/>
                            <a:gd name="T28" fmla="*/ 13 w 26"/>
                            <a:gd name="T29" fmla="*/ 0 h 33"/>
                            <a:gd name="T30" fmla="*/ 25 w 26"/>
                            <a:gd name="T31" fmla="*/ 10 h 33"/>
                            <a:gd name="T32" fmla="*/ 21 w 26"/>
                            <a:gd name="T33" fmla="*/ 10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6" h="33">
                              <a:moveTo>
                                <a:pt x="21" y="10"/>
                              </a:moveTo>
                              <a:cubicBezTo>
                                <a:pt x="21" y="5"/>
                                <a:pt x="17" y="3"/>
                                <a:pt x="13" y="3"/>
                              </a:cubicBezTo>
                              <a:cubicBezTo>
                                <a:pt x="9" y="3"/>
                                <a:pt x="5" y="4"/>
                                <a:pt x="5" y="9"/>
                              </a:cubicBezTo>
                              <a:cubicBezTo>
                                <a:pt x="5" y="12"/>
                                <a:pt x="9" y="13"/>
                                <a:pt x="12" y="14"/>
                              </a:cubicBezTo>
                              <a:cubicBezTo>
                                <a:pt x="17" y="15"/>
                                <a:pt x="17" y="15"/>
                                <a:pt x="17" y="15"/>
                              </a:cubicBezTo>
                              <a:cubicBezTo>
                                <a:pt x="21" y="16"/>
                                <a:pt x="26" y="18"/>
                                <a:pt x="26" y="24"/>
                              </a:cubicBezTo>
                              <a:cubicBezTo>
                                <a:pt x="26" y="31"/>
                                <a:pt x="19" y="33"/>
                                <a:pt x="13" y="33"/>
                              </a:cubicBezTo>
                              <a:cubicBezTo>
                                <a:pt x="6" y="33"/>
                                <a:pt x="1" y="30"/>
                                <a:pt x="0" y="22"/>
                              </a:cubicBezTo>
                              <a:cubicBezTo>
                                <a:pt x="4" y="22"/>
                                <a:pt x="4" y="22"/>
                                <a:pt x="4" y="22"/>
                              </a:cubicBezTo>
                              <a:cubicBezTo>
                                <a:pt x="4" y="28"/>
                                <a:pt x="8" y="30"/>
                                <a:pt x="13" y="30"/>
                              </a:cubicBezTo>
                              <a:cubicBezTo>
                                <a:pt x="17" y="30"/>
                                <a:pt x="22" y="29"/>
                                <a:pt x="22" y="24"/>
                              </a:cubicBezTo>
                              <a:cubicBezTo>
                                <a:pt x="22" y="20"/>
                                <a:pt x="19" y="19"/>
                                <a:pt x="15" y="18"/>
                              </a:cubicBezTo>
                              <a:cubicBezTo>
                                <a:pt x="10" y="17"/>
                                <a:pt x="10" y="17"/>
                                <a:pt x="10" y="17"/>
                              </a:cubicBezTo>
                              <a:cubicBezTo>
                                <a:pt x="5" y="16"/>
                                <a:pt x="1" y="14"/>
                                <a:pt x="1" y="9"/>
                              </a:cubicBezTo>
                              <a:cubicBezTo>
                                <a:pt x="1" y="2"/>
                                <a:pt x="8" y="0"/>
                                <a:pt x="13" y="0"/>
                              </a:cubicBezTo>
                              <a:cubicBezTo>
                                <a:pt x="20" y="0"/>
                                <a:pt x="25" y="3"/>
                                <a:pt x="25" y="10"/>
                              </a:cubicBezTo>
                              <a:lnTo>
                                <a:pt x="21"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36"/>
                      <wps:cNvSpPr>
                        <a:spLocks/>
                      </wps:cNvSpPr>
                      <wps:spPr bwMode="auto">
                        <a:xfrm>
                          <a:off x="2921000" y="139065"/>
                          <a:ext cx="26035" cy="67945"/>
                        </a:xfrm>
                        <a:custGeom>
                          <a:avLst/>
                          <a:gdLst>
                            <a:gd name="T0" fmla="*/ 10 w 16"/>
                            <a:gd name="T1" fmla="*/ 10 h 42"/>
                            <a:gd name="T2" fmla="*/ 16 w 16"/>
                            <a:gd name="T3" fmla="*/ 10 h 42"/>
                            <a:gd name="T4" fmla="*/ 16 w 16"/>
                            <a:gd name="T5" fmla="*/ 13 h 42"/>
                            <a:gd name="T6" fmla="*/ 10 w 16"/>
                            <a:gd name="T7" fmla="*/ 13 h 42"/>
                            <a:gd name="T8" fmla="*/ 10 w 16"/>
                            <a:gd name="T9" fmla="*/ 34 h 42"/>
                            <a:gd name="T10" fmla="*/ 13 w 16"/>
                            <a:gd name="T11" fmla="*/ 39 h 42"/>
                            <a:gd name="T12" fmla="*/ 16 w 16"/>
                            <a:gd name="T13" fmla="*/ 38 h 42"/>
                            <a:gd name="T14" fmla="*/ 16 w 16"/>
                            <a:gd name="T15" fmla="*/ 42 h 42"/>
                            <a:gd name="T16" fmla="*/ 13 w 16"/>
                            <a:gd name="T17" fmla="*/ 42 h 42"/>
                            <a:gd name="T18" fmla="*/ 6 w 16"/>
                            <a:gd name="T19" fmla="*/ 35 h 42"/>
                            <a:gd name="T20" fmla="*/ 6 w 16"/>
                            <a:gd name="T21" fmla="*/ 13 h 42"/>
                            <a:gd name="T22" fmla="*/ 0 w 16"/>
                            <a:gd name="T23" fmla="*/ 13 h 42"/>
                            <a:gd name="T24" fmla="*/ 0 w 16"/>
                            <a:gd name="T25" fmla="*/ 10 h 42"/>
                            <a:gd name="T26" fmla="*/ 6 w 16"/>
                            <a:gd name="T27" fmla="*/ 10 h 42"/>
                            <a:gd name="T28" fmla="*/ 6 w 16"/>
                            <a:gd name="T29" fmla="*/ 0 h 42"/>
                            <a:gd name="T30" fmla="*/ 10 w 16"/>
                            <a:gd name="T31" fmla="*/ 0 h 42"/>
                            <a:gd name="T32" fmla="*/ 10 w 16"/>
                            <a:gd name="T33" fmla="*/ 10 h 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 h="42">
                              <a:moveTo>
                                <a:pt x="10" y="10"/>
                              </a:moveTo>
                              <a:cubicBezTo>
                                <a:pt x="16" y="10"/>
                                <a:pt x="16" y="10"/>
                                <a:pt x="16" y="10"/>
                              </a:cubicBezTo>
                              <a:cubicBezTo>
                                <a:pt x="16" y="13"/>
                                <a:pt x="16" y="13"/>
                                <a:pt x="16" y="13"/>
                              </a:cubicBezTo>
                              <a:cubicBezTo>
                                <a:pt x="10" y="13"/>
                                <a:pt x="10" y="13"/>
                                <a:pt x="10" y="13"/>
                              </a:cubicBezTo>
                              <a:cubicBezTo>
                                <a:pt x="10" y="34"/>
                                <a:pt x="10" y="34"/>
                                <a:pt x="10" y="34"/>
                              </a:cubicBezTo>
                              <a:cubicBezTo>
                                <a:pt x="10" y="37"/>
                                <a:pt x="10" y="38"/>
                                <a:pt x="13" y="39"/>
                              </a:cubicBezTo>
                              <a:cubicBezTo>
                                <a:pt x="14" y="39"/>
                                <a:pt x="15" y="39"/>
                                <a:pt x="16" y="38"/>
                              </a:cubicBezTo>
                              <a:cubicBezTo>
                                <a:pt x="16" y="42"/>
                                <a:pt x="16" y="42"/>
                                <a:pt x="16" y="42"/>
                              </a:cubicBezTo>
                              <a:cubicBezTo>
                                <a:pt x="15" y="42"/>
                                <a:pt x="14" y="42"/>
                                <a:pt x="13" y="42"/>
                              </a:cubicBezTo>
                              <a:cubicBezTo>
                                <a:pt x="8" y="42"/>
                                <a:pt x="6" y="40"/>
                                <a:pt x="6" y="35"/>
                              </a:cubicBezTo>
                              <a:cubicBezTo>
                                <a:pt x="6" y="13"/>
                                <a:pt x="6" y="13"/>
                                <a:pt x="6" y="13"/>
                              </a:cubicBezTo>
                              <a:cubicBezTo>
                                <a:pt x="0" y="13"/>
                                <a:pt x="0" y="13"/>
                                <a:pt x="0" y="13"/>
                              </a:cubicBezTo>
                              <a:cubicBezTo>
                                <a:pt x="0" y="10"/>
                                <a:pt x="0" y="10"/>
                                <a:pt x="0" y="10"/>
                              </a:cubicBezTo>
                              <a:cubicBezTo>
                                <a:pt x="6" y="10"/>
                                <a:pt x="6" y="10"/>
                                <a:pt x="6" y="10"/>
                              </a:cubicBezTo>
                              <a:cubicBezTo>
                                <a:pt x="6" y="0"/>
                                <a:pt x="6" y="0"/>
                                <a:pt x="6" y="0"/>
                              </a:cubicBezTo>
                              <a:cubicBezTo>
                                <a:pt x="10" y="0"/>
                                <a:pt x="10" y="0"/>
                                <a:pt x="10" y="0"/>
                              </a:cubicBezTo>
                              <a:lnTo>
                                <a:pt x="10" y="1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37"/>
                      <wps:cNvSpPr>
                        <a:spLocks noEditPoints="1"/>
                      </wps:cNvSpPr>
                      <wps:spPr bwMode="auto">
                        <a:xfrm>
                          <a:off x="2953385" y="153670"/>
                          <a:ext cx="46355" cy="53340"/>
                        </a:xfrm>
                        <a:custGeom>
                          <a:avLst/>
                          <a:gdLst>
                            <a:gd name="T0" fmla="*/ 4 w 29"/>
                            <a:gd name="T1" fmla="*/ 18 h 33"/>
                            <a:gd name="T2" fmla="*/ 15 w 29"/>
                            <a:gd name="T3" fmla="*/ 30 h 33"/>
                            <a:gd name="T4" fmla="*/ 25 w 29"/>
                            <a:gd name="T5" fmla="*/ 22 h 33"/>
                            <a:gd name="T6" fmla="*/ 29 w 29"/>
                            <a:gd name="T7" fmla="*/ 22 h 33"/>
                            <a:gd name="T8" fmla="*/ 15 w 29"/>
                            <a:gd name="T9" fmla="*/ 33 h 33"/>
                            <a:gd name="T10" fmla="*/ 0 w 29"/>
                            <a:gd name="T11" fmla="*/ 17 h 33"/>
                            <a:gd name="T12" fmla="*/ 15 w 29"/>
                            <a:gd name="T13" fmla="*/ 0 h 33"/>
                            <a:gd name="T14" fmla="*/ 29 w 29"/>
                            <a:gd name="T15" fmla="*/ 18 h 33"/>
                            <a:gd name="T16" fmla="*/ 4 w 29"/>
                            <a:gd name="T17" fmla="*/ 18 h 33"/>
                            <a:gd name="T18" fmla="*/ 25 w 29"/>
                            <a:gd name="T19" fmla="*/ 14 h 33"/>
                            <a:gd name="T20" fmla="*/ 15 w 29"/>
                            <a:gd name="T21" fmla="*/ 3 h 33"/>
                            <a:gd name="T22" fmla="*/ 4 w 29"/>
                            <a:gd name="T23" fmla="*/ 14 h 33"/>
                            <a:gd name="T24" fmla="*/ 25 w 29"/>
                            <a:gd name="T25" fmla="*/ 14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33">
                              <a:moveTo>
                                <a:pt x="4" y="18"/>
                              </a:moveTo>
                              <a:cubicBezTo>
                                <a:pt x="4" y="23"/>
                                <a:pt x="7" y="30"/>
                                <a:pt x="15" y="30"/>
                              </a:cubicBezTo>
                              <a:cubicBezTo>
                                <a:pt x="20" y="30"/>
                                <a:pt x="23" y="27"/>
                                <a:pt x="25" y="22"/>
                              </a:cubicBezTo>
                              <a:cubicBezTo>
                                <a:pt x="29" y="22"/>
                                <a:pt x="29" y="22"/>
                                <a:pt x="29" y="22"/>
                              </a:cubicBezTo>
                              <a:cubicBezTo>
                                <a:pt x="27" y="29"/>
                                <a:pt x="23" y="33"/>
                                <a:pt x="15" y="33"/>
                              </a:cubicBezTo>
                              <a:cubicBezTo>
                                <a:pt x="5" y="33"/>
                                <a:pt x="0" y="26"/>
                                <a:pt x="0" y="17"/>
                              </a:cubicBezTo>
                              <a:cubicBezTo>
                                <a:pt x="0" y="8"/>
                                <a:pt x="5" y="0"/>
                                <a:pt x="15" y="0"/>
                              </a:cubicBezTo>
                              <a:cubicBezTo>
                                <a:pt x="25" y="0"/>
                                <a:pt x="29" y="9"/>
                                <a:pt x="29" y="18"/>
                              </a:cubicBezTo>
                              <a:lnTo>
                                <a:pt x="4" y="18"/>
                              </a:lnTo>
                              <a:close/>
                              <a:moveTo>
                                <a:pt x="25" y="14"/>
                              </a:moveTo>
                              <a:cubicBezTo>
                                <a:pt x="25" y="9"/>
                                <a:pt x="21" y="3"/>
                                <a:pt x="15" y="3"/>
                              </a:cubicBezTo>
                              <a:cubicBezTo>
                                <a:pt x="8" y="3"/>
                                <a:pt x="5" y="9"/>
                                <a:pt x="4" y="14"/>
                              </a:cubicBezTo>
                              <a:lnTo>
                                <a:pt x="25" y="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1" name="Freeform 38"/>
                      <wps:cNvSpPr>
                        <a:spLocks/>
                      </wps:cNvSpPr>
                      <wps:spPr bwMode="auto">
                        <a:xfrm>
                          <a:off x="3007995" y="153670"/>
                          <a:ext cx="26035" cy="53340"/>
                        </a:xfrm>
                        <a:custGeom>
                          <a:avLst/>
                          <a:gdLst>
                            <a:gd name="T0" fmla="*/ 0 w 16"/>
                            <a:gd name="T1" fmla="*/ 1 h 33"/>
                            <a:gd name="T2" fmla="*/ 4 w 16"/>
                            <a:gd name="T3" fmla="*/ 1 h 33"/>
                            <a:gd name="T4" fmla="*/ 4 w 16"/>
                            <a:gd name="T5" fmla="*/ 8 h 33"/>
                            <a:gd name="T6" fmla="*/ 4 w 16"/>
                            <a:gd name="T7" fmla="*/ 8 h 33"/>
                            <a:gd name="T8" fmla="*/ 16 w 16"/>
                            <a:gd name="T9" fmla="*/ 0 h 33"/>
                            <a:gd name="T10" fmla="*/ 16 w 16"/>
                            <a:gd name="T11" fmla="*/ 4 h 33"/>
                            <a:gd name="T12" fmla="*/ 4 w 16"/>
                            <a:gd name="T13" fmla="*/ 16 h 33"/>
                            <a:gd name="T14" fmla="*/ 4 w 16"/>
                            <a:gd name="T15" fmla="*/ 33 h 33"/>
                            <a:gd name="T16" fmla="*/ 0 w 16"/>
                            <a:gd name="T17" fmla="*/ 33 h 33"/>
                            <a:gd name="T18" fmla="*/ 0 w 16"/>
                            <a:gd name="T19" fmla="*/ 1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33">
                              <a:moveTo>
                                <a:pt x="0" y="1"/>
                              </a:moveTo>
                              <a:cubicBezTo>
                                <a:pt x="4" y="1"/>
                                <a:pt x="4" y="1"/>
                                <a:pt x="4" y="1"/>
                              </a:cubicBezTo>
                              <a:cubicBezTo>
                                <a:pt x="4" y="8"/>
                                <a:pt x="4" y="8"/>
                                <a:pt x="4" y="8"/>
                              </a:cubicBezTo>
                              <a:cubicBezTo>
                                <a:pt x="4" y="8"/>
                                <a:pt x="4" y="8"/>
                                <a:pt x="4" y="8"/>
                              </a:cubicBezTo>
                              <a:cubicBezTo>
                                <a:pt x="6" y="3"/>
                                <a:pt x="10" y="0"/>
                                <a:pt x="16" y="0"/>
                              </a:cubicBezTo>
                              <a:cubicBezTo>
                                <a:pt x="16" y="4"/>
                                <a:pt x="16" y="4"/>
                                <a:pt x="16" y="4"/>
                              </a:cubicBezTo>
                              <a:cubicBezTo>
                                <a:pt x="9" y="4"/>
                                <a:pt x="4" y="9"/>
                                <a:pt x="4" y="16"/>
                              </a:cubicBezTo>
                              <a:cubicBezTo>
                                <a:pt x="4" y="33"/>
                                <a:pt x="4" y="33"/>
                                <a:pt x="4" y="33"/>
                              </a:cubicBezTo>
                              <a:cubicBezTo>
                                <a:pt x="0" y="33"/>
                                <a:pt x="0" y="33"/>
                                <a:pt x="0" y="33"/>
                              </a:cubicBez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 name="Freeform 39"/>
                      <wps:cNvSpPr>
                        <a:spLocks noEditPoints="1"/>
                      </wps:cNvSpPr>
                      <wps:spPr bwMode="auto">
                        <a:xfrm>
                          <a:off x="3035300" y="153670"/>
                          <a:ext cx="45085" cy="53340"/>
                        </a:xfrm>
                        <a:custGeom>
                          <a:avLst/>
                          <a:gdLst>
                            <a:gd name="T0" fmla="*/ 4 w 28"/>
                            <a:gd name="T1" fmla="*/ 18 h 33"/>
                            <a:gd name="T2" fmla="*/ 14 w 28"/>
                            <a:gd name="T3" fmla="*/ 30 h 33"/>
                            <a:gd name="T4" fmla="*/ 24 w 28"/>
                            <a:gd name="T5" fmla="*/ 22 h 33"/>
                            <a:gd name="T6" fmla="*/ 28 w 28"/>
                            <a:gd name="T7" fmla="*/ 22 h 33"/>
                            <a:gd name="T8" fmla="*/ 14 w 28"/>
                            <a:gd name="T9" fmla="*/ 33 h 33"/>
                            <a:gd name="T10" fmla="*/ 0 w 28"/>
                            <a:gd name="T11" fmla="*/ 17 h 33"/>
                            <a:gd name="T12" fmla="*/ 14 w 28"/>
                            <a:gd name="T13" fmla="*/ 0 h 33"/>
                            <a:gd name="T14" fmla="*/ 28 w 28"/>
                            <a:gd name="T15" fmla="*/ 18 h 33"/>
                            <a:gd name="T16" fmla="*/ 4 w 28"/>
                            <a:gd name="T17" fmla="*/ 18 h 33"/>
                            <a:gd name="T18" fmla="*/ 24 w 28"/>
                            <a:gd name="T19" fmla="*/ 14 h 33"/>
                            <a:gd name="T20" fmla="*/ 14 w 28"/>
                            <a:gd name="T21" fmla="*/ 3 h 33"/>
                            <a:gd name="T22" fmla="*/ 4 w 28"/>
                            <a:gd name="T23" fmla="*/ 14 h 33"/>
                            <a:gd name="T24" fmla="*/ 24 w 28"/>
                            <a:gd name="T25" fmla="*/ 14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8" h="33">
                              <a:moveTo>
                                <a:pt x="4" y="18"/>
                              </a:moveTo>
                              <a:cubicBezTo>
                                <a:pt x="4" y="23"/>
                                <a:pt x="7" y="30"/>
                                <a:pt x="14" y="30"/>
                              </a:cubicBezTo>
                              <a:cubicBezTo>
                                <a:pt x="20" y="30"/>
                                <a:pt x="23" y="27"/>
                                <a:pt x="24" y="22"/>
                              </a:cubicBezTo>
                              <a:cubicBezTo>
                                <a:pt x="28" y="22"/>
                                <a:pt x="28" y="22"/>
                                <a:pt x="28" y="22"/>
                              </a:cubicBezTo>
                              <a:cubicBezTo>
                                <a:pt x="26" y="29"/>
                                <a:pt x="22" y="33"/>
                                <a:pt x="14" y="33"/>
                              </a:cubicBezTo>
                              <a:cubicBezTo>
                                <a:pt x="4" y="33"/>
                                <a:pt x="0" y="26"/>
                                <a:pt x="0" y="17"/>
                              </a:cubicBezTo>
                              <a:cubicBezTo>
                                <a:pt x="0" y="8"/>
                                <a:pt x="4" y="0"/>
                                <a:pt x="14" y="0"/>
                              </a:cubicBezTo>
                              <a:cubicBezTo>
                                <a:pt x="24" y="0"/>
                                <a:pt x="28" y="9"/>
                                <a:pt x="28" y="18"/>
                              </a:cubicBezTo>
                              <a:lnTo>
                                <a:pt x="4" y="18"/>
                              </a:lnTo>
                              <a:close/>
                              <a:moveTo>
                                <a:pt x="24" y="14"/>
                              </a:moveTo>
                              <a:cubicBezTo>
                                <a:pt x="24" y="9"/>
                                <a:pt x="20" y="3"/>
                                <a:pt x="14" y="3"/>
                              </a:cubicBezTo>
                              <a:cubicBezTo>
                                <a:pt x="8" y="3"/>
                                <a:pt x="4" y="9"/>
                                <a:pt x="4" y="14"/>
                              </a:cubicBezTo>
                              <a:lnTo>
                                <a:pt x="24" y="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40"/>
                      <wps:cNvSpPr>
                        <a:spLocks noEditPoints="1"/>
                      </wps:cNvSpPr>
                      <wps:spPr bwMode="auto">
                        <a:xfrm>
                          <a:off x="3086735" y="135890"/>
                          <a:ext cx="46990" cy="71120"/>
                        </a:xfrm>
                        <a:custGeom>
                          <a:avLst/>
                          <a:gdLst>
                            <a:gd name="T0" fmla="*/ 29 w 29"/>
                            <a:gd name="T1" fmla="*/ 44 h 44"/>
                            <a:gd name="T2" fmla="*/ 26 w 29"/>
                            <a:gd name="T3" fmla="*/ 44 h 44"/>
                            <a:gd name="T4" fmla="*/ 26 w 29"/>
                            <a:gd name="T5" fmla="*/ 38 h 44"/>
                            <a:gd name="T6" fmla="*/ 26 w 29"/>
                            <a:gd name="T7" fmla="*/ 38 h 44"/>
                            <a:gd name="T8" fmla="*/ 14 w 29"/>
                            <a:gd name="T9" fmla="*/ 44 h 44"/>
                            <a:gd name="T10" fmla="*/ 0 w 29"/>
                            <a:gd name="T11" fmla="*/ 28 h 44"/>
                            <a:gd name="T12" fmla="*/ 14 w 29"/>
                            <a:gd name="T13" fmla="*/ 11 h 44"/>
                            <a:gd name="T14" fmla="*/ 25 w 29"/>
                            <a:gd name="T15" fmla="*/ 18 h 44"/>
                            <a:gd name="T16" fmla="*/ 25 w 29"/>
                            <a:gd name="T17" fmla="*/ 18 h 44"/>
                            <a:gd name="T18" fmla="*/ 25 w 29"/>
                            <a:gd name="T19" fmla="*/ 0 h 44"/>
                            <a:gd name="T20" fmla="*/ 29 w 29"/>
                            <a:gd name="T21" fmla="*/ 0 h 44"/>
                            <a:gd name="T22" fmla="*/ 29 w 29"/>
                            <a:gd name="T23" fmla="*/ 44 h 44"/>
                            <a:gd name="T24" fmla="*/ 14 w 29"/>
                            <a:gd name="T25" fmla="*/ 41 h 44"/>
                            <a:gd name="T26" fmla="*/ 25 w 29"/>
                            <a:gd name="T27" fmla="*/ 28 h 44"/>
                            <a:gd name="T28" fmla="*/ 14 w 29"/>
                            <a:gd name="T29" fmla="*/ 14 h 44"/>
                            <a:gd name="T30" fmla="*/ 4 w 29"/>
                            <a:gd name="T31" fmla="*/ 28 h 44"/>
                            <a:gd name="T32" fmla="*/ 14 w 29"/>
                            <a:gd name="T33" fmla="*/ 41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44">
                              <a:moveTo>
                                <a:pt x="29" y="44"/>
                              </a:moveTo>
                              <a:cubicBezTo>
                                <a:pt x="26" y="44"/>
                                <a:pt x="26" y="44"/>
                                <a:pt x="26" y="44"/>
                              </a:cubicBezTo>
                              <a:cubicBezTo>
                                <a:pt x="26" y="38"/>
                                <a:pt x="26" y="38"/>
                                <a:pt x="26" y="38"/>
                              </a:cubicBezTo>
                              <a:cubicBezTo>
                                <a:pt x="26" y="38"/>
                                <a:pt x="26" y="38"/>
                                <a:pt x="26" y="38"/>
                              </a:cubicBezTo>
                              <a:cubicBezTo>
                                <a:pt x="24" y="42"/>
                                <a:pt x="19" y="44"/>
                                <a:pt x="14" y="44"/>
                              </a:cubicBezTo>
                              <a:cubicBezTo>
                                <a:pt x="5" y="44"/>
                                <a:pt x="0" y="37"/>
                                <a:pt x="0" y="28"/>
                              </a:cubicBezTo>
                              <a:cubicBezTo>
                                <a:pt x="0" y="19"/>
                                <a:pt x="5" y="11"/>
                                <a:pt x="14" y="11"/>
                              </a:cubicBezTo>
                              <a:cubicBezTo>
                                <a:pt x="19" y="11"/>
                                <a:pt x="24" y="13"/>
                                <a:pt x="25" y="18"/>
                              </a:cubicBezTo>
                              <a:cubicBezTo>
                                <a:pt x="25" y="18"/>
                                <a:pt x="25" y="18"/>
                                <a:pt x="25" y="18"/>
                              </a:cubicBezTo>
                              <a:cubicBezTo>
                                <a:pt x="25" y="0"/>
                                <a:pt x="25" y="0"/>
                                <a:pt x="25" y="0"/>
                              </a:cubicBezTo>
                              <a:cubicBezTo>
                                <a:pt x="29" y="0"/>
                                <a:pt x="29" y="0"/>
                                <a:pt x="29" y="0"/>
                              </a:cubicBezTo>
                              <a:lnTo>
                                <a:pt x="29" y="44"/>
                              </a:lnTo>
                              <a:close/>
                              <a:moveTo>
                                <a:pt x="14" y="41"/>
                              </a:moveTo>
                              <a:cubicBezTo>
                                <a:pt x="23" y="41"/>
                                <a:pt x="25" y="34"/>
                                <a:pt x="25" y="28"/>
                              </a:cubicBezTo>
                              <a:cubicBezTo>
                                <a:pt x="25" y="21"/>
                                <a:pt x="23" y="14"/>
                                <a:pt x="14" y="14"/>
                              </a:cubicBezTo>
                              <a:cubicBezTo>
                                <a:pt x="7" y="14"/>
                                <a:pt x="4" y="21"/>
                                <a:pt x="4" y="28"/>
                              </a:cubicBezTo>
                              <a:cubicBezTo>
                                <a:pt x="4" y="34"/>
                                <a:pt x="7" y="41"/>
                                <a:pt x="14" y="41"/>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Freeform 41"/>
                      <wps:cNvSpPr>
                        <a:spLocks noEditPoints="1"/>
                      </wps:cNvSpPr>
                      <wps:spPr bwMode="auto">
                        <a:xfrm>
                          <a:off x="3167380" y="133985"/>
                          <a:ext cx="66040" cy="73025"/>
                        </a:xfrm>
                        <a:custGeom>
                          <a:avLst/>
                          <a:gdLst>
                            <a:gd name="T0" fmla="*/ 21 w 41"/>
                            <a:gd name="T1" fmla="*/ 0 h 45"/>
                            <a:gd name="T2" fmla="*/ 41 w 41"/>
                            <a:gd name="T3" fmla="*/ 23 h 45"/>
                            <a:gd name="T4" fmla="*/ 21 w 41"/>
                            <a:gd name="T5" fmla="*/ 45 h 45"/>
                            <a:gd name="T6" fmla="*/ 0 w 41"/>
                            <a:gd name="T7" fmla="*/ 23 h 45"/>
                            <a:gd name="T8" fmla="*/ 21 w 41"/>
                            <a:gd name="T9" fmla="*/ 0 h 45"/>
                            <a:gd name="T10" fmla="*/ 21 w 41"/>
                            <a:gd name="T11" fmla="*/ 42 h 45"/>
                            <a:gd name="T12" fmla="*/ 37 w 41"/>
                            <a:gd name="T13" fmla="*/ 23 h 45"/>
                            <a:gd name="T14" fmla="*/ 21 w 41"/>
                            <a:gd name="T15" fmla="*/ 3 h 45"/>
                            <a:gd name="T16" fmla="*/ 4 w 41"/>
                            <a:gd name="T17" fmla="*/ 23 h 45"/>
                            <a:gd name="T18" fmla="*/ 21 w 41"/>
                            <a:gd name="T19" fmla="*/ 42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1" h="45">
                              <a:moveTo>
                                <a:pt x="21" y="0"/>
                              </a:moveTo>
                              <a:cubicBezTo>
                                <a:pt x="34" y="0"/>
                                <a:pt x="41" y="11"/>
                                <a:pt x="41" y="23"/>
                              </a:cubicBezTo>
                              <a:cubicBezTo>
                                <a:pt x="41" y="35"/>
                                <a:pt x="34" y="45"/>
                                <a:pt x="21" y="45"/>
                              </a:cubicBezTo>
                              <a:cubicBezTo>
                                <a:pt x="7" y="45"/>
                                <a:pt x="0" y="35"/>
                                <a:pt x="0" y="23"/>
                              </a:cubicBezTo>
                              <a:cubicBezTo>
                                <a:pt x="0" y="11"/>
                                <a:pt x="7" y="0"/>
                                <a:pt x="21" y="0"/>
                              </a:cubicBezTo>
                              <a:close/>
                              <a:moveTo>
                                <a:pt x="21" y="42"/>
                              </a:moveTo>
                              <a:cubicBezTo>
                                <a:pt x="32" y="42"/>
                                <a:pt x="37" y="32"/>
                                <a:pt x="37" y="23"/>
                              </a:cubicBezTo>
                              <a:cubicBezTo>
                                <a:pt x="37" y="13"/>
                                <a:pt x="32" y="3"/>
                                <a:pt x="21" y="3"/>
                              </a:cubicBezTo>
                              <a:cubicBezTo>
                                <a:pt x="9" y="3"/>
                                <a:pt x="4" y="13"/>
                                <a:pt x="4" y="23"/>
                              </a:cubicBezTo>
                              <a:cubicBezTo>
                                <a:pt x="4" y="32"/>
                                <a:pt x="9" y="42"/>
                                <a:pt x="21" y="42"/>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5" name="Freeform 42"/>
                      <wps:cNvSpPr>
                        <a:spLocks/>
                      </wps:cNvSpPr>
                      <wps:spPr bwMode="auto">
                        <a:xfrm>
                          <a:off x="3237865" y="135890"/>
                          <a:ext cx="26035" cy="71120"/>
                        </a:xfrm>
                        <a:custGeom>
                          <a:avLst/>
                          <a:gdLst>
                            <a:gd name="T0" fmla="*/ 15 w 16"/>
                            <a:gd name="T1" fmla="*/ 15 h 44"/>
                            <a:gd name="T2" fmla="*/ 9 w 16"/>
                            <a:gd name="T3" fmla="*/ 15 h 44"/>
                            <a:gd name="T4" fmla="*/ 9 w 16"/>
                            <a:gd name="T5" fmla="*/ 44 h 44"/>
                            <a:gd name="T6" fmla="*/ 5 w 16"/>
                            <a:gd name="T7" fmla="*/ 44 h 44"/>
                            <a:gd name="T8" fmla="*/ 5 w 16"/>
                            <a:gd name="T9" fmla="*/ 15 h 44"/>
                            <a:gd name="T10" fmla="*/ 0 w 16"/>
                            <a:gd name="T11" fmla="*/ 15 h 44"/>
                            <a:gd name="T12" fmla="*/ 0 w 16"/>
                            <a:gd name="T13" fmla="*/ 12 h 44"/>
                            <a:gd name="T14" fmla="*/ 5 w 16"/>
                            <a:gd name="T15" fmla="*/ 12 h 44"/>
                            <a:gd name="T16" fmla="*/ 5 w 16"/>
                            <a:gd name="T17" fmla="*/ 9 h 44"/>
                            <a:gd name="T18" fmla="*/ 13 w 16"/>
                            <a:gd name="T19" fmla="*/ 0 h 44"/>
                            <a:gd name="T20" fmla="*/ 16 w 16"/>
                            <a:gd name="T21" fmla="*/ 0 h 44"/>
                            <a:gd name="T22" fmla="*/ 16 w 16"/>
                            <a:gd name="T23" fmla="*/ 3 h 44"/>
                            <a:gd name="T24" fmla="*/ 13 w 16"/>
                            <a:gd name="T25" fmla="*/ 3 h 44"/>
                            <a:gd name="T26" fmla="*/ 9 w 16"/>
                            <a:gd name="T27" fmla="*/ 9 h 44"/>
                            <a:gd name="T28" fmla="*/ 9 w 16"/>
                            <a:gd name="T29" fmla="*/ 12 h 44"/>
                            <a:gd name="T30" fmla="*/ 15 w 16"/>
                            <a:gd name="T31" fmla="*/ 12 h 44"/>
                            <a:gd name="T32" fmla="*/ 15 w 16"/>
                            <a:gd name="T33" fmla="*/ 15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 h="44">
                              <a:moveTo>
                                <a:pt x="15" y="15"/>
                              </a:moveTo>
                              <a:cubicBezTo>
                                <a:pt x="9" y="15"/>
                                <a:pt x="9" y="15"/>
                                <a:pt x="9" y="15"/>
                              </a:cubicBezTo>
                              <a:cubicBezTo>
                                <a:pt x="9" y="44"/>
                                <a:pt x="9" y="44"/>
                                <a:pt x="9" y="44"/>
                              </a:cubicBezTo>
                              <a:cubicBezTo>
                                <a:pt x="5" y="44"/>
                                <a:pt x="5" y="44"/>
                                <a:pt x="5" y="44"/>
                              </a:cubicBezTo>
                              <a:cubicBezTo>
                                <a:pt x="5" y="15"/>
                                <a:pt x="5" y="15"/>
                                <a:pt x="5" y="15"/>
                              </a:cubicBezTo>
                              <a:cubicBezTo>
                                <a:pt x="0" y="15"/>
                                <a:pt x="0" y="15"/>
                                <a:pt x="0" y="15"/>
                              </a:cubicBezTo>
                              <a:cubicBezTo>
                                <a:pt x="0" y="12"/>
                                <a:pt x="0" y="12"/>
                                <a:pt x="0" y="12"/>
                              </a:cubicBezTo>
                              <a:cubicBezTo>
                                <a:pt x="5" y="12"/>
                                <a:pt x="5" y="12"/>
                                <a:pt x="5" y="12"/>
                              </a:cubicBezTo>
                              <a:cubicBezTo>
                                <a:pt x="5" y="9"/>
                                <a:pt x="5" y="9"/>
                                <a:pt x="5" y="9"/>
                              </a:cubicBezTo>
                              <a:cubicBezTo>
                                <a:pt x="5" y="3"/>
                                <a:pt x="7" y="0"/>
                                <a:pt x="13" y="0"/>
                              </a:cubicBezTo>
                              <a:cubicBezTo>
                                <a:pt x="14" y="0"/>
                                <a:pt x="15" y="0"/>
                                <a:pt x="16" y="0"/>
                              </a:cubicBezTo>
                              <a:cubicBezTo>
                                <a:pt x="16" y="3"/>
                                <a:pt x="16" y="3"/>
                                <a:pt x="16" y="3"/>
                              </a:cubicBezTo>
                              <a:cubicBezTo>
                                <a:pt x="15" y="3"/>
                                <a:pt x="14" y="3"/>
                                <a:pt x="13" y="3"/>
                              </a:cubicBezTo>
                              <a:cubicBezTo>
                                <a:pt x="9" y="3"/>
                                <a:pt x="9" y="6"/>
                                <a:pt x="9" y="9"/>
                              </a:cubicBezTo>
                              <a:cubicBezTo>
                                <a:pt x="9" y="12"/>
                                <a:pt x="9" y="12"/>
                                <a:pt x="9" y="12"/>
                              </a:cubicBezTo>
                              <a:cubicBezTo>
                                <a:pt x="15" y="12"/>
                                <a:pt x="15" y="12"/>
                                <a:pt x="15" y="12"/>
                              </a:cubicBezTo>
                              <a:lnTo>
                                <a:pt x="15"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Freeform 43"/>
                      <wps:cNvSpPr>
                        <a:spLocks/>
                      </wps:cNvSpPr>
                      <wps:spPr bwMode="auto">
                        <a:xfrm>
                          <a:off x="3261995" y="135890"/>
                          <a:ext cx="26035" cy="71120"/>
                        </a:xfrm>
                        <a:custGeom>
                          <a:avLst/>
                          <a:gdLst>
                            <a:gd name="T0" fmla="*/ 15 w 16"/>
                            <a:gd name="T1" fmla="*/ 15 h 44"/>
                            <a:gd name="T2" fmla="*/ 9 w 16"/>
                            <a:gd name="T3" fmla="*/ 15 h 44"/>
                            <a:gd name="T4" fmla="*/ 9 w 16"/>
                            <a:gd name="T5" fmla="*/ 44 h 44"/>
                            <a:gd name="T6" fmla="*/ 5 w 16"/>
                            <a:gd name="T7" fmla="*/ 44 h 44"/>
                            <a:gd name="T8" fmla="*/ 5 w 16"/>
                            <a:gd name="T9" fmla="*/ 15 h 44"/>
                            <a:gd name="T10" fmla="*/ 0 w 16"/>
                            <a:gd name="T11" fmla="*/ 15 h 44"/>
                            <a:gd name="T12" fmla="*/ 0 w 16"/>
                            <a:gd name="T13" fmla="*/ 12 h 44"/>
                            <a:gd name="T14" fmla="*/ 5 w 16"/>
                            <a:gd name="T15" fmla="*/ 12 h 44"/>
                            <a:gd name="T16" fmla="*/ 5 w 16"/>
                            <a:gd name="T17" fmla="*/ 9 h 44"/>
                            <a:gd name="T18" fmla="*/ 13 w 16"/>
                            <a:gd name="T19" fmla="*/ 0 h 44"/>
                            <a:gd name="T20" fmla="*/ 16 w 16"/>
                            <a:gd name="T21" fmla="*/ 0 h 44"/>
                            <a:gd name="T22" fmla="*/ 16 w 16"/>
                            <a:gd name="T23" fmla="*/ 3 h 44"/>
                            <a:gd name="T24" fmla="*/ 13 w 16"/>
                            <a:gd name="T25" fmla="*/ 3 h 44"/>
                            <a:gd name="T26" fmla="*/ 9 w 16"/>
                            <a:gd name="T27" fmla="*/ 9 h 44"/>
                            <a:gd name="T28" fmla="*/ 9 w 16"/>
                            <a:gd name="T29" fmla="*/ 12 h 44"/>
                            <a:gd name="T30" fmla="*/ 15 w 16"/>
                            <a:gd name="T31" fmla="*/ 12 h 44"/>
                            <a:gd name="T32" fmla="*/ 15 w 16"/>
                            <a:gd name="T33" fmla="*/ 15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 h="44">
                              <a:moveTo>
                                <a:pt x="15" y="15"/>
                              </a:moveTo>
                              <a:cubicBezTo>
                                <a:pt x="9" y="15"/>
                                <a:pt x="9" y="15"/>
                                <a:pt x="9" y="15"/>
                              </a:cubicBezTo>
                              <a:cubicBezTo>
                                <a:pt x="9" y="44"/>
                                <a:pt x="9" y="44"/>
                                <a:pt x="9" y="44"/>
                              </a:cubicBezTo>
                              <a:cubicBezTo>
                                <a:pt x="5" y="44"/>
                                <a:pt x="5" y="44"/>
                                <a:pt x="5" y="44"/>
                              </a:cubicBezTo>
                              <a:cubicBezTo>
                                <a:pt x="5" y="15"/>
                                <a:pt x="5" y="15"/>
                                <a:pt x="5" y="15"/>
                              </a:cubicBezTo>
                              <a:cubicBezTo>
                                <a:pt x="0" y="15"/>
                                <a:pt x="0" y="15"/>
                                <a:pt x="0" y="15"/>
                              </a:cubicBezTo>
                              <a:cubicBezTo>
                                <a:pt x="0" y="12"/>
                                <a:pt x="0" y="12"/>
                                <a:pt x="0" y="12"/>
                              </a:cubicBezTo>
                              <a:cubicBezTo>
                                <a:pt x="5" y="12"/>
                                <a:pt x="5" y="12"/>
                                <a:pt x="5" y="12"/>
                              </a:cubicBezTo>
                              <a:cubicBezTo>
                                <a:pt x="5" y="9"/>
                                <a:pt x="5" y="9"/>
                                <a:pt x="5" y="9"/>
                              </a:cubicBezTo>
                              <a:cubicBezTo>
                                <a:pt x="5" y="3"/>
                                <a:pt x="7" y="0"/>
                                <a:pt x="13" y="0"/>
                              </a:cubicBezTo>
                              <a:cubicBezTo>
                                <a:pt x="14" y="0"/>
                                <a:pt x="15" y="0"/>
                                <a:pt x="16" y="0"/>
                              </a:cubicBezTo>
                              <a:cubicBezTo>
                                <a:pt x="16" y="3"/>
                                <a:pt x="16" y="3"/>
                                <a:pt x="16" y="3"/>
                              </a:cubicBezTo>
                              <a:cubicBezTo>
                                <a:pt x="15" y="3"/>
                                <a:pt x="14" y="3"/>
                                <a:pt x="13" y="3"/>
                              </a:cubicBezTo>
                              <a:cubicBezTo>
                                <a:pt x="9" y="3"/>
                                <a:pt x="9" y="6"/>
                                <a:pt x="9" y="9"/>
                              </a:cubicBezTo>
                              <a:cubicBezTo>
                                <a:pt x="9" y="12"/>
                                <a:pt x="9" y="12"/>
                                <a:pt x="9" y="12"/>
                              </a:cubicBezTo>
                              <a:cubicBezTo>
                                <a:pt x="15" y="12"/>
                                <a:pt x="15" y="12"/>
                                <a:pt x="15" y="12"/>
                              </a:cubicBezTo>
                              <a:lnTo>
                                <a:pt x="15"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Freeform 44"/>
                      <wps:cNvSpPr>
                        <a:spLocks noEditPoints="1"/>
                      </wps:cNvSpPr>
                      <wps:spPr bwMode="auto">
                        <a:xfrm>
                          <a:off x="3292475" y="135890"/>
                          <a:ext cx="6985" cy="71120"/>
                        </a:xfrm>
                        <a:custGeom>
                          <a:avLst/>
                          <a:gdLst>
                            <a:gd name="T0" fmla="*/ 0 w 11"/>
                            <a:gd name="T1" fmla="*/ 0 h 112"/>
                            <a:gd name="T2" fmla="*/ 11 w 11"/>
                            <a:gd name="T3" fmla="*/ 0 h 112"/>
                            <a:gd name="T4" fmla="*/ 11 w 11"/>
                            <a:gd name="T5" fmla="*/ 15 h 112"/>
                            <a:gd name="T6" fmla="*/ 0 w 11"/>
                            <a:gd name="T7" fmla="*/ 15 h 112"/>
                            <a:gd name="T8" fmla="*/ 0 w 11"/>
                            <a:gd name="T9" fmla="*/ 0 h 112"/>
                            <a:gd name="T10" fmla="*/ 0 w 11"/>
                            <a:gd name="T11" fmla="*/ 30 h 112"/>
                            <a:gd name="T12" fmla="*/ 11 w 11"/>
                            <a:gd name="T13" fmla="*/ 30 h 112"/>
                            <a:gd name="T14" fmla="*/ 11 w 11"/>
                            <a:gd name="T15" fmla="*/ 112 h 112"/>
                            <a:gd name="T16" fmla="*/ 0 w 11"/>
                            <a:gd name="T17" fmla="*/ 112 h 112"/>
                            <a:gd name="T18" fmla="*/ 0 w 11"/>
                            <a:gd name="T19" fmla="*/ 3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 h="112">
                              <a:moveTo>
                                <a:pt x="0" y="0"/>
                              </a:moveTo>
                              <a:lnTo>
                                <a:pt x="11" y="0"/>
                              </a:lnTo>
                              <a:lnTo>
                                <a:pt x="11" y="15"/>
                              </a:lnTo>
                              <a:lnTo>
                                <a:pt x="0" y="15"/>
                              </a:lnTo>
                              <a:lnTo>
                                <a:pt x="0" y="0"/>
                              </a:lnTo>
                              <a:close/>
                              <a:moveTo>
                                <a:pt x="0" y="30"/>
                              </a:moveTo>
                              <a:lnTo>
                                <a:pt x="11" y="30"/>
                              </a:lnTo>
                              <a:lnTo>
                                <a:pt x="11" y="112"/>
                              </a:lnTo>
                              <a:lnTo>
                                <a:pt x="0" y="112"/>
                              </a:lnTo>
                              <a:lnTo>
                                <a:pt x="0"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Freeform 45"/>
                      <wps:cNvSpPr>
                        <a:spLocks/>
                      </wps:cNvSpPr>
                      <wps:spPr bwMode="auto">
                        <a:xfrm>
                          <a:off x="3308985" y="153670"/>
                          <a:ext cx="45085" cy="53340"/>
                        </a:xfrm>
                        <a:custGeom>
                          <a:avLst/>
                          <a:gdLst>
                            <a:gd name="T0" fmla="*/ 24 w 28"/>
                            <a:gd name="T1" fmla="*/ 11 h 33"/>
                            <a:gd name="T2" fmla="*/ 15 w 28"/>
                            <a:gd name="T3" fmla="*/ 3 h 33"/>
                            <a:gd name="T4" fmla="*/ 4 w 28"/>
                            <a:gd name="T5" fmla="*/ 17 h 33"/>
                            <a:gd name="T6" fmla="*/ 15 w 28"/>
                            <a:gd name="T7" fmla="*/ 30 h 33"/>
                            <a:gd name="T8" fmla="*/ 24 w 28"/>
                            <a:gd name="T9" fmla="*/ 21 h 33"/>
                            <a:gd name="T10" fmla="*/ 28 w 28"/>
                            <a:gd name="T11" fmla="*/ 21 h 33"/>
                            <a:gd name="T12" fmla="*/ 15 w 28"/>
                            <a:gd name="T13" fmla="*/ 33 h 33"/>
                            <a:gd name="T14" fmla="*/ 0 w 28"/>
                            <a:gd name="T15" fmla="*/ 17 h 33"/>
                            <a:gd name="T16" fmla="*/ 15 w 28"/>
                            <a:gd name="T17" fmla="*/ 0 h 33"/>
                            <a:gd name="T18" fmla="*/ 28 w 28"/>
                            <a:gd name="T19" fmla="*/ 11 h 33"/>
                            <a:gd name="T20" fmla="*/ 24 w 28"/>
                            <a:gd name="T21" fmla="*/ 11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8" h="33">
                              <a:moveTo>
                                <a:pt x="24" y="11"/>
                              </a:moveTo>
                              <a:cubicBezTo>
                                <a:pt x="23" y="6"/>
                                <a:pt x="20" y="3"/>
                                <a:pt x="15" y="3"/>
                              </a:cubicBezTo>
                              <a:cubicBezTo>
                                <a:pt x="7" y="3"/>
                                <a:pt x="4" y="10"/>
                                <a:pt x="4" y="17"/>
                              </a:cubicBezTo>
                              <a:cubicBezTo>
                                <a:pt x="4" y="23"/>
                                <a:pt x="7" y="30"/>
                                <a:pt x="15" y="30"/>
                              </a:cubicBezTo>
                              <a:cubicBezTo>
                                <a:pt x="20" y="30"/>
                                <a:pt x="24" y="26"/>
                                <a:pt x="24" y="21"/>
                              </a:cubicBezTo>
                              <a:cubicBezTo>
                                <a:pt x="28" y="21"/>
                                <a:pt x="28" y="21"/>
                                <a:pt x="28" y="21"/>
                              </a:cubicBezTo>
                              <a:cubicBezTo>
                                <a:pt x="27" y="29"/>
                                <a:pt x="22" y="33"/>
                                <a:pt x="15" y="33"/>
                              </a:cubicBezTo>
                              <a:cubicBezTo>
                                <a:pt x="5" y="33"/>
                                <a:pt x="0" y="26"/>
                                <a:pt x="0" y="17"/>
                              </a:cubicBezTo>
                              <a:cubicBezTo>
                                <a:pt x="0" y="8"/>
                                <a:pt x="5" y="0"/>
                                <a:pt x="15" y="0"/>
                              </a:cubicBezTo>
                              <a:cubicBezTo>
                                <a:pt x="22" y="0"/>
                                <a:pt x="27" y="3"/>
                                <a:pt x="28" y="11"/>
                              </a:cubicBezTo>
                              <a:lnTo>
                                <a:pt x="24" y="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46"/>
                      <wps:cNvSpPr>
                        <a:spLocks noEditPoints="1"/>
                      </wps:cNvSpPr>
                      <wps:spPr bwMode="auto">
                        <a:xfrm>
                          <a:off x="3360420" y="153670"/>
                          <a:ext cx="45085" cy="53340"/>
                        </a:xfrm>
                        <a:custGeom>
                          <a:avLst/>
                          <a:gdLst>
                            <a:gd name="T0" fmla="*/ 4 w 28"/>
                            <a:gd name="T1" fmla="*/ 18 h 33"/>
                            <a:gd name="T2" fmla="*/ 14 w 28"/>
                            <a:gd name="T3" fmla="*/ 30 h 33"/>
                            <a:gd name="T4" fmla="*/ 24 w 28"/>
                            <a:gd name="T5" fmla="*/ 22 h 33"/>
                            <a:gd name="T6" fmla="*/ 28 w 28"/>
                            <a:gd name="T7" fmla="*/ 22 h 33"/>
                            <a:gd name="T8" fmla="*/ 14 w 28"/>
                            <a:gd name="T9" fmla="*/ 33 h 33"/>
                            <a:gd name="T10" fmla="*/ 0 w 28"/>
                            <a:gd name="T11" fmla="*/ 17 h 33"/>
                            <a:gd name="T12" fmla="*/ 14 w 28"/>
                            <a:gd name="T13" fmla="*/ 0 h 33"/>
                            <a:gd name="T14" fmla="*/ 28 w 28"/>
                            <a:gd name="T15" fmla="*/ 18 h 33"/>
                            <a:gd name="T16" fmla="*/ 4 w 28"/>
                            <a:gd name="T17" fmla="*/ 18 h 33"/>
                            <a:gd name="T18" fmla="*/ 24 w 28"/>
                            <a:gd name="T19" fmla="*/ 14 h 33"/>
                            <a:gd name="T20" fmla="*/ 14 w 28"/>
                            <a:gd name="T21" fmla="*/ 3 h 33"/>
                            <a:gd name="T22" fmla="*/ 4 w 28"/>
                            <a:gd name="T23" fmla="*/ 14 h 33"/>
                            <a:gd name="T24" fmla="*/ 24 w 28"/>
                            <a:gd name="T25" fmla="*/ 14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8" h="33">
                              <a:moveTo>
                                <a:pt x="4" y="18"/>
                              </a:moveTo>
                              <a:cubicBezTo>
                                <a:pt x="4" y="23"/>
                                <a:pt x="7" y="30"/>
                                <a:pt x="14" y="30"/>
                              </a:cubicBezTo>
                              <a:cubicBezTo>
                                <a:pt x="20" y="30"/>
                                <a:pt x="23" y="27"/>
                                <a:pt x="24" y="22"/>
                              </a:cubicBezTo>
                              <a:cubicBezTo>
                                <a:pt x="28" y="22"/>
                                <a:pt x="28" y="22"/>
                                <a:pt x="28" y="22"/>
                              </a:cubicBezTo>
                              <a:cubicBezTo>
                                <a:pt x="26" y="29"/>
                                <a:pt x="22" y="33"/>
                                <a:pt x="14" y="33"/>
                              </a:cubicBezTo>
                              <a:cubicBezTo>
                                <a:pt x="4" y="33"/>
                                <a:pt x="0" y="26"/>
                                <a:pt x="0" y="17"/>
                              </a:cubicBezTo>
                              <a:cubicBezTo>
                                <a:pt x="0" y="8"/>
                                <a:pt x="4" y="0"/>
                                <a:pt x="14" y="0"/>
                              </a:cubicBezTo>
                              <a:cubicBezTo>
                                <a:pt x="24" y="0"/>
                                <a:pt x="28" y="9"/>
                                <a:pt x="28" y="18"/>
                              </a:cubicBezTo>
                              <a:lnTo>
                                <a:pt x="4" y="18"/>
                              </a:lnTo>
                              <a:close/>
                              <a:moveTo>
                                <a:pt x="24" y="14"/>
                              </a:moveTo>
                              <a:cubicBezTo>
                                <a:pt x="24" y="9"/>
                                <a:pt x="20" y="3"/>
                                <a:pt x="14" y="3"/>
                              </a:cubicBezTo>
                              <a:cubicBezTo>
                                <a:pt x="8" y="3"/>
                                <a:pt x="4" y="9"/>
                                <a:pt x="4" y="14"/>
                              </a:cubicBezTo>
                              <a:lnTo>
                                <a:pt x="24" y="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noEditPoints="1"/>
                      </wps:cNvSpPr>
                      <wps:spPr bwMode="auto">
                        <a:xfrm>
                          <a:off x="3418205" y="156845"/>
                          <a:ext cx="8255" cy="50165"/>
                        </a:xfrm>
                        <a:custGeom>
                          <a:avLst/>
                          <a:gdLst>
                            <a:gd name="T0" fmla="*/ 0 w 13"/>
                            <a:gd name="T1" fmla="*/ 15 h 79"/>
                            <a:gd name="T2" fmla="*/ 0 w 13"/>
                            <a:gd name="T3" fmla="*/ 0 h 79"/>
                            <a:gd name="T4" fmla="*/ 13 w 13"/>
                            <a:gd name="T5" fmla="*/ 0 h 79"/>
                            <a:gd name="T6" fmla="*/ 13 w 13"/>
                            <a:gd name="T7" fmla="*/ 15 h 79"/>
                            <a:gd name="T8" fmla="*/ 0 w 13"/>
                            <a:gd name="T9" fmla="*/ 15 h 79"/>
                            <a:gd name="T10" fmla="*/ 0 w 13"/>
                            <a:gd name="T11" fmla="*/ 79 h 79"/>
                            <a:gd name="T12" fmla="*/ 0 w 13"/>
                            <a:gd name="T13" fmla="*/ 61 h 79"/>
                            <a:gd name="T14" fmla="*/ 13 w 13"/>
                            <a:gd name="T15" fmla="*/ 61 h 79"/>
                            <a:gd name="T16" fmla="*/ 13 w 13"/>
                            <a:gd name="T17" fmla="*/ 79 h 79"/>
                            <a:gd name="T18" fmla="*/ 0 w 13"/>
                            <a:gd name="T19" fmla="*/ 79 h 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 h="79">
                              <a:moveTo>
                                <a:pt x="0" y="15"/>
                              </a:moveTo>
                              <a:lnTo>
                                <a:pt x="0" y="0"/>
                              </a:lnTo>
                              <a:lnTo>
                                <a:pt x="13" y="0"/>
                              </a:lnTo>
                              <a:lnTo>
                                <a:pt x="13" y="15"/>
                              </a:lnTo>
                              <a:lnTo>
                                <a:pt x="0" y="15"/>
                              </a:lnTo>
                              <a:close/>
                              <a:moveTo>
                                <a:pt x="0" y="79"/>
                              </a:moveTo>
                              <a:lnTo>
                                <a:pt x="0" y="61"/>
                              </a:lnTo>
                              <a:lnTo>
                                <a:pt x="13" y="61"/>
                              </a:lnTo>
                              <a:lnTo>
                                <a:pt x="13" y="79"/>
                              </a:lnTo>
                              <a:lnTo>
                                <a:pt x="0" y="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 name="Freeform 48"/>
                      <wps:cNvSpPr>
                        <a:spLocks/>
                      </wps:cNvSpPr>
                      <wps:spPr bwMode="auto">
                        <a:xfrm>
                          <a:off x="3463290" y="135890"/>
                          <a:ext cx="45085" cy="71120"/>
                        </a:xfrm>
                        <a:custGeom>
                          <a:avLst/>
                          <a:gdLst>
                            <a:gd name="T0" fmla="*/ 28 w 28"/>
                            <a:gd name="T1" fmla="*/ 44 h 44"/>
                            <a:gd name="T2" fmla="*/ 0 w 28"/>
                            <a:gd name="T3" fmla="*/ 44 h 44"/>
                            <a:gd name="T4" fmla="*/ 21 w 28"/>
                            <a:gd name="T5" fmla="*/ 20 h 44"/>
                            <a:gd name="T6" fmla="*/ 24 w 28"/>
                            <a:gd name="T7" fmla="*/ 12 h 44"/>
                            <a:gd name="T8" fmla="*/ 14 w 28"/>
                            <a:gd name="T9" fmla="*/ 3 h 44"/>
                            <a:gd name="T10" fmla="*/ 5 w 28"/>
                            <a:gd name="T11" fmla="*/ 15 h 44"/>
                            <a:gd name="T12" fmla="*/ 1 w 28"/>
                            <a:gd name="T13" fmla="*/ 15 h 44"/>
                            <a:gd name="T14" fmla="*/ 15 w 28"/>
                            <a:gd name="T15" fmla="*/ 0 h 44"/>
                            <a:gd name="T16" fmla="*/ 28 w 28"/>
                            <a:gd name="T17" fmla="*/ 12 h 44"/>
                            <a:gd name="T18" fmla="*/ 17 w 28"/>
                            <a:gd name="T19" fmla="*/ 28 h 44"/>
                            <a:gd name="T20" fmla="*/ 4 w 28"/>
                            <a:gd name="T21" fmla="*/ 40 h 44"/>
                            <a:gd name="T22" fmla="*/ 28 w 28"/>
                            <a:gd name="T23" fmla="*/ 40 h 44"/>
                            <a:gd name="T24" fmla="*/ 28 w 28"/>
                            <a:gd name="T25" fmla="*/ 44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8" h="44">
                              <a:moveTo>
                                <a:pt x="28" y="44"/>
                              </a:moveTo>
                              <a:cubicBezTo>
                                <a:pt x="0" y="44"/>
                                <a:pt x="0" y="44"/>
                                <a:pt x="0" y="44"/>
                              </a:cubicBezTo>
                              <a:cubicBezTo>
                                <a:pt x="0" y="31"/>
                                <a:pt x="13" y="28"/>
                                <a:pt x="21" y="20"/>
                              </a:cubicBezTo>
                              <a:cubicBezTo>
                                <a:pt x="23" y="18"/>
                                <a:pt x="24" y="16"/>
                                <a:pt x="24" y="12"/>
                              </a:cubicBezTo>
                              <a:cubicBezTo>
                                <a:pt x="24" y="7"/>
                                <a:pt x="20" y="3"/>
                                <a:pt x="14" y="3"/>
                              </a:cubicBezTo>
                              <a:cubicBezTo>
                                <a:pt x="7" y="3"/>
                                <a:pt x="5" y="9"/>
                                <a:pt x="5" y="15"/>
                              </a:cubicBezTo>
                              <a:cubicBezTo>
                                <a:pt x="1" y="15"/>
                                <a:pt x="1" y="15"/>
                                <a:pt x="1" y="15"/>
                              </a:cubicBezTo>
                              <a:cubicBezTo>
                                <a:pt x="1" y="6"/>
                                <a:pt x="5" y="0"/>
                                <a:pt x="15" y="0"/>
                              </a:cubicBezTo>
                              <a:cubicBezTo>
                                <a:pt x="22" y="0"/>
                                <a:pt x="28" y="4"/>
                                <a:pt x="28" y="12"/>
                              </a:cubicBezTo>
                              <a:cubicBezTo>
                                <a:pt x="28" y="19"/>
                                <a:pt x="23" y="24"/>
                                <a:pt x="17" y="28"/>
                              </a:cubicBezTo>
                              <a:cubicBezTo>
                                <a:pt x="13" y="30"/>
                                <a:pt x="5" y="34"/>
                                <a:pt x="4" y="40"/>
                              </a:cubicBezTo>
                              <a:cubicBezTo>
                                <a:pt x="28" y="40"/>
                                <a:pt x="28" y="40"/>
                                <a:pt x="28" y="40"/>
                              </a:cubicBezTo>
                              <a:lnTo>
                                <a:pt x="28" y="4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 name="Freeform 49"/>
                      <wps:cNvSpPr>
                        <a:spLocks/>
                      </wps:cNvSpPr>
                      <wps:spPr bwMode="auto">
                        <a:xfrm>
                          <a:off x="3516630" y="135890"/>
                          <a:ext cx="48260" cy="71120"/>
                        </a:xfrm>
                        <a:custGeom>
                          <a:avLst/>
                          <a:gdLst>
                            <a:gd name="T0" fmla="*/ 5 w 30"/>
                            <a:gd name="T1" fmla="*/ 30 h 44"/>
                            <a:gd name="T2" fmla="*/ 16 w 30"/>
                            <a:gd name="T3" fmla="*/ 41 h 44"/>
                            <a:gd name="T4" fmla="*/ 27 w 30"/>
                            <a:gd name="T5" fmla="*/ 32 h 44"/>
                            <a:gd name="T6" fmla="*/ 16 w 30"/>
                            <a:gd name="T7" fmla="*/ 23 h 44"/>
                            <a:gd name="T8" fmla="*/ 13 w 30"/>
                            <a:gd name="T9" fmla="*/ 23 h 44"/>
                            <a:gd name="T10" fmla="*/ 13 w 30"/>
                            <a:gd name="T11" fmla="*/ 19 h 44"/>
                            <a:gd name="T12" fmla="*/ 16 w 30"/>
                            <a:gd name="T13" fmla="*/ 19 h 44"/>
                            <a:gd name="T14" fmla="*/ 25 w 30"/>
                            <a:gd name="T15" fmla="*/ 11 h 44"/>
                            <a:gd name="T16" fmla="*/ 16 w 30"/>
                            <a:gd name="T17" fmla="*/ 3 h 44"/>
                            <a:gd name="T18" fmla="*/ 6 w 30"/>
                            <a:gd name="T19" fmla="*/ 14 h 44"/>
                            <a:gd name="T20" fmla="*/ 2 w 30"/>
                            <a:gd name="T21" fmla="*/ 14 h 44"/>
                            <a:gd name="T22" fmla="*/ 15 w 30"/>
                            <a:gd name="T23" fmla="*/ 0 h 44"/>
                            <a:gd name="T24" fmla="*/ 29 w 30"/>
                            <a:gd name="T25" fmla="*/ 11 h 44"/>
                            <a:gd name="T26" fmla="*/ 22 w 30"/>
                            <a:gd name="T27" fmla="*/ 21 h 44"/>
                            <a:gd name="T28" fmla="*/ 22 w 30"/>
                            <a:gd name="T29" fmla="*/ 21 h 44"/>
                            <a:gd name="T30" fmla="*/ 30 w 30"/>
                            <a:gd name="T31" fmla="*/ 31 h 44"/>
                            <a:gd name="T32" fmla="*/ 16 w 30"/>
                            <a:gd name="T33" fmla="*/ 44 h 44"/>
                            <a:gd name="T34" fmla="*/ 1 w 30"/>
                            <a:gd name="T35" fmla="*/ 30 h 44"/>
                            <a:gd name="T36" fmla="*/ 5 w 30"/>
                            <a:gd name="T37" fmla="*/ 3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30" h="44">
                              <a:moveTo>
                                <a:pt x="5" y="30"/>
                              </a:moveTo>
                              <a:cubicBezTo>
                                <a:pt x="4" y="37"/>
                                <a:pt x="9" y="41"/>
                                <a:pt x="16" y="41"/>
                              </a:cubicBezTo>
                              <a:cubicBezTo>
                                <a:pt x="21" y="41"/>
                                <a:pt x="27" y="38"/>
                                <a:pt x="27" y="32"/>
                              </a:cubicBezTo>
                              <a:cubicBezTo>
                                <a:pt x="27" y="26"/>
                                <a:pt x="22" y="23"/>
                                <a:pt x="16" y="23"/>
                              </a:cubicBezTo>
                              <a:cubicBezTo>
                                <a:pt x="13" y="23"/>
                                <a:pt x="13" y="23"/>
                                <a:pt x="13" y="23"/>
                              </a:cubicBezTo>
                              <a:cubicBezTo>
                                <a:pt x="13" y="19"/>
                                <a:pt x="13" y="19"/>
                                <a:pt x="13" y="19"/>
                              </a:cubicBezTo>
                              <a:cubicBezTo>
                                <a:pt x="16" y="19"/>
                                <a:pt x="16" y="19"/>
                                <a:pt x="16" y="19"/>
                              </a:cubicBezTo>
                              <a:cubicBezTo>
                                <a:pt x="20" y="19"/>
                                <a:pt x="25" y="17"/>
                                <a:pt x="25" y="11"/>
                              </a:cubicBezTo>
                              <a:cubicBezTo>
                                <a:pt x="25" y="6"/>
                                <a:pt x="21" y="3"/>
                                <a:pt x="16" y="3"/>
                              </a:cubicBezTo>
                              <a:cubicBezTo>
                                <a:pt x="9" y="3"/>
                                <a:pt x="6" y="8"/>
                                <a:pt x="6" y="14"/>
                              </a:cubicBezTo>
                              <a:cubicBezTo>
                                <a:pt x="2" y="14"/>
                                <a:pt x="2" y="14"/>
                                <a:pt x="2" y="14"/>
                              </a:cubicBezTo>
                              <a:cubicBezTo>
                                <a:pt x="2" y="6"/>
                                <a:pt x="7" y="0"/>
                                <a:pt x="15" y="0"/>
                              </a:cubicBezTo>
                              <a:cubicBezTo>
                                <a:pt x="22" y="0"/>
                                <a:pt x="29" y="3"/>
                                <a:pt x="29" y="11"/>
                              </a:cubicBezTo>
                              <a:cubicBezTo>
                                <a:pt x="29" y="16"/>
                                <a:pt x="26" y="19"/>
                                <a:pt x="22" y="21"/>
                              </a:cubicBezTo>
                              <a:cubicBezTo>
                                <a:pt x="22" y="21"/>
                                <a:pt x="22" y="21"/>
                                <a:pt x="22" y="21"/>
                              </a:cubicBezTo>
                              <a:cubicBezTo>
                                <a:pt x="27" y="22"/>
                                <a:pt x="30" y="26"/>
                                <a:pt x="30" y="31"/>
                              </a:cubicBezTo>
                              <a:cubicBezTo>
                                <a:pt x="30" y="40"/>
                                <a:pt x="24" y="44"/>
                                <a:pt x="16" y="44"/>
                              </a:cubicBezTo>
                              <a:cubicBezTo>
                                <a:pt x="7" y="44"/>
                                <a:pt x="0" y="39"/>
                                <a:pt x="1" y="30"/>
                              </a:cubicBezTo>
                              <a:lnTo>
                                <a:pt x="5"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50"/>
                      <wps:cNvSpPr>
                        <a:spLocks/>
                      </wps:cNvSpPr>
                      <wps:spPr bwMode="auto">
                        <a:xfrm>
                          <a:off x="3595370" y="133985"/>
                          <a:ext cx="55880" cy="73025"/>
                        </a:xfrm>
                        <a:custGeom>
                          <a:avLst/>
                          <a:gdLst>
                            <a:gd name="T0" fmla="*/ 5 w 35"/>
                            <a:gd name="T1" fmla="*/ 30 h 45"/>
                            <a:gd name="T2" fmla="*/ 20 w 35"/>
                            <a:gd name="T3" fmla="*/ 42 h 45"/>
                            <a:gd name="T4" fmla="*/ 31 w 35"/>
                            <a:gd name="T5" fmla="*/ 33 h 45"/>
                            <a:gd name="T6" fmla="*/ 22 w 35"/>
                            <a:gd name="T7" fmla="*/ 25 h 45"/>
                            <a:gd name="T8" fmla="*/ 12 w 35"/>
                            <a:gd name="T9" fmla="*/ 23 h 45"/>
                            <a:gd name="T10" fmla="*/ 2 w 35"/>
                            <a:gd name="T11" fmla="*/ 12 h 45"/>
                            <a:gd name="T12" fmla="*/ 18 w 35"/>
                            <a:gd name="T13" fmla="*/ 0 h 45"/>
                            <a:gd name="T14" fmla="*/ 34 w 35"/>
                            <a:gd name="T15" fmla="*/ 13 h 45"/>
                            <a:gd name="T16" fmla="*/ 30 w 35"/>
                            <a:gd name="T17" fmla="*/ 13 h 45"/>
                            <a:gd name="T18" fmla="*/ 18 w 35"/>
                            <a:gd name="T19" fmla="*/ 3 h 45"/>
                            <a:gd name="T20" fmla="*/ 7 w 35"/>
                            <a:gd name="T21" fmla="*/ 12 h 45"/>
                            <a:gd name="T22" fmla="*/ 13 w 35"/>
                            <a:gd name="T23" fmla="*/ 19 h 45"/>
                            <a:gd name="T24" fmla="*/ 24 w 35"/>
                            <a:gd name="T25" fmla="*/ 21 h 45"/>
                            <a:gd name="T26" fmla="*/ 35 w 35"/>
                            <a:gd name="T27" fmla="*/ 33 h 45"/>
                            <a:gd name="T28" fmla="*/ 19 w 35"/>
                            <a:gd name="T29" fmla="*/ 45 h 45"/>
                            <a:gd name="T30" fmla="*/ 1 w 35"/>
                            <a:gd name="T31" fmla="*/ 30 h 45"/>
                            <a:gd name="T32" fmla="*/ 5 w 35"/>
                            <a:gd name="T33" fmla="*/ 30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5" h="45">
                              <a:moveTo>
                                <a:pt x="5" y="30"/>
                              </a:moveTo>
                              <a:cubicBezTo>
                                <a:pt x="5" y="39"/>
                                <a:pt x="12" y="42"/>
                                <a:pt x="20" y="42"/>
                              </a:cubicBezTo>
                              <a:cubicBezTo>
                                <a:pt x="24" y="42"/>
                                <a:pt x="31" y="39"/>
                                <a:pt x="31" y="33"/>
                              </a:cubicBezTo>
                              <a:cubicBezTo>
                                <a:pt x="31" y="28"/>
                                <a:pt x="26" y="26"/>
                                <a:pt x="22" y="25"/>
                              </a:cubicBezTo>
                              <a:cubicBezTo>
                                <a:pt x="12" y="23"/>
                                <a:pt x="12" y="23"/>
                                <a:pt x="12" y="23"/>
                              </a:cubicBezTo>
                              <a:cubicBezTo>
                                <a:pt x="7" y="21"/>
                                <a:pt x="2" y="19"/>
                                <a:pt x="2" y="12"/>
                              </a:cubicBezTo>
                              <a:cubicBezTo>
                                <a:pt x="2" y="8"/>
                                <a:pt x="5" y="0"/>
                                <a:pt x="18" y="0"/>
                              </a:cubicBezTo>
                              <a:cubicBezTo>
                                <a:pt x="26" y="0"/>
                                <a:pt x="34" y="4"/>
                                <a:pt x="34" y="13"/>
                              </a:cubicBezTo>
                              <a:cubicBezTo>
                                <a:pt x="30" y="13"/>
                                <a:pt x="30" y="13"/>
                                <a:pt x="30" y="13"/>
                              </a:cubicBezTo>
                              <a:cubicBezTo>
                                <a:pt x="29" y="7"/>
                                <a:pt x="24" y="3"/>
                                <a:pt x="18" y="3"/>
                              </a:cubicBezTo>
                              <a:cubicBezTo>
                                <a:pt x="12" y="3"/>
                                <a:pt x="7" y="5"/>
                                <a:pt x="7" y="12"/>
                              </a:cubicBezTo>
                              <a:cubicBezTo>
                                <a:pt x="7" y="16"/>
                                <a:pt x="10" y="18"/>
                                <a:pt x="13" y="19"/>
                              </a:cubicBezTo>
                              <a:cubicBezTo>
                                <a:pt x="24" y="21"/>
                                <a:pt x="24" y="21"/>
                                <a:pt x="24" y="21"/>
                              </a:cubicBezTo>
                              <a:cubicBezTo>
                                <a:pt x="30" y="23"/>
                                <a:pt x="35" y="26"/>
                                <a:pt x="35" y="33"/>
                              </a:cubicBezTo>
                              <a:cubicBezTo>
                                <a:pt x="35" y="36"/>
                                <a:pt x="34" y="45"/>
                                <a:pt x="19" y="45"/>
                              </a:cubicBezTo>
                              <a:cubicBezTo>
                                <a:pt x="8" y="45"/>
                                <a:pt x="0" y="41"/>
                                <a:pt x="1" y="30"/>
                              </a:cubicBezTo>
                              <a:lnTo>
                                <a:pt x="5"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5" name="Freeform 51"/>
                      <wps:cNvSpPr>
                        <a:spLocks noEditPoints="1"/>
                      </wps:cNvSpPr>
                      <wps:spPr bwMode="auto">
                        <a:xfrm>
                          <a:off x="3659505" y="153670"/>
                          <a:ext cx="46990" cy="53340"/>
                        </a:xfrm>
                        <a:custGeom>
                          <a:avLst/>
                          <a:gdLst>
                            <a:gd name="T0" fmla="*/ 1 w 29"/>
                            <a:gd name="T1" fmla="*/ 10 h 33"/>
                            <a:gd name="T2" fmla="*/ 14 w 29"/>
                            <a:gd name="T3" fmla="*/ 0 h 33"/>
                            <a:gd name="T4" fmla="*/ 26 w 29"/>
                            <a:gd name="T5" fmla="*/ 10 h 33"/>
                            <a:gd name="T6" fmla="*/ 26 w 29"/>
                            <a:gd name="T7" fmla="*/ 27 h 33"/>
                            <a:gd name="T8" fmla="*/ 28 w 29"/>
                            <a:gd name="T9" fmla="*/ 29 h 33"/>
                            <a:gd name="T10" fmla="*/ 29 w 29"/>
                            <a:gd name="T11" fmla="*/ 29 h 33"/>
                            <a:gd name="T12" fmla="*/ 29 w 29"/>
                            <a:gd name="T13" fmla="*/ 32 h 33"/>
                            <a:gd name="T14" fmla="*/ 27 w 29"/>
                            <a:gd name="T15" fmla="*/ 33 h 33"/>
                            <a:gd name="T16" fmla="*/ 22 w 29"/>
                            <a:gd name="T17" fmla="*/ 27 h 33"/>
                            <a:gd name="T18" fmla="*/ 22 w 29"/>
                            <a:gd name="T19" fmla="*/ 27 h 33"/>
                            <a:gd name="T20" fmla="*/ 10 w 29"/>
                            <a:gd name="T21" fmla="*/ 33 h 33"/>
                            <a:gd name="T22" fmla="*/ 0 w 29"/>
                            <a:gd name="T23" fmla="*/ 24 h 33"/>
                            <a:gd name="T24" fmla="*/ 17 w 29"/>
                            <a:gd name="T25" fmla="*/ 14 h 33"/>
                            <a:gd name="T26" fmla="*/ 22 w 29"/>
                            <a:gd name="T27" fmla="*/ 10 h 33"/>
                            <a:gd name="T28" fmla="*/ 13 w 29"/>
                            <a:gd name="T29" fmla="*/ 3 h 33"/>
                            <a:gd name="T30" fmla="*/ 5 w 29"/>
                            <a:gd name="T31" fmla="*/ 10 h 33"/>
                            <a:gd name="T32" fmla="*/ 1 w 29"/>
                            <a:gd name="T33" fmla="*/ 10 h 33"/>
                            <a:gd name="T34" fmla="*/ 22 w 29"/>
                            <a:gd name="T35" fmla="*/ 15 h 33"/>
                            <a:gd name="T36" fmla="*/ 22 w 29"/>
                            <a:gd name="T37" fmla="*/ 15 h 33"/>
                            <a:gd name="T38" fmla="*/ 18 w 29"/>
                            <a:gd name="T39" fmla="*/ 17 h 33"/>
                            <a:gd name="T40" fmla="*/ 3 w 29"/>
                            <a:gd name="T41" fmla="*/ 24 h 33"/>
                            <a:gd name="T42" fmla="*/ 11 w 29"/>
                            <a:gd name="T43" fmla="*/ 30 h 33"/>
                            <a:gd name="T44" fmla="*/ 22 w 29"/>
                            <a:gd name="T45" fmla="*/ 20 h 33"/>
                            <a:gd name="T46" fmla="*/ 22 w 29"/>
                            <a:gd name="T47" fmla="*/ 15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9" h="33">
                              <a:moveTo>
                                <a:pt x="1" y="10"/>
                              </a:moveTo>
                              <a:cubicBezTo>
                                <a:pt x="1" y="3"/>
                                <a:pt x="7" y="0"/>
                                <a:pt x="14" y="0"/>
                              </a:cubicBezTo>
                              <a:cubicBezTo>
                                <a:pt x="19" y="0"/>
                                <a:pt x="26" y="2"/>
                                <a:pt x="26" y="10"/>
                              </a:cubicBezTo>
                              <a:cubicBezTo>
                                <a:pt x="26" y="27"/>
                                <a:pt x="26" y="27"/>
                                <a:pt x="26" y="27"/>
                              </a:cubicBezTo>
                              <a:cubicBezTo>
                                <a:pt x="26" y="28"/>
                                <a:pt x="26" y="29"/>
                                <a:pt x="28" y="29"/>
                              </a:cubicBezTo>
                              <a:cubicBezTo>
                                <a:pt x="28" y="29"/>
                                <a:pt x="29" y="29"/>
                                <a:pt x="29" y="29"/>
                              </a:cubicBezTo>
                              <a:cubicBezTo>
                                <a:pt x="29" y="32"/>
                                <a:pt x="29" y="32"/>
                                <a:pt x="29" y="32"/>
                              </a:cubicBezTo>
                              <a:cubicBezTo>
                                <a:pt x="28" y="33"/>
                                <a:pt x="28" y="33"/>
                                <a:pt x="27" y="33"/>
                              </a:cubicBezTo>
                              <a:cubicBezTo>
                                <a:pt x="23" y="33"/>
                                <a:pt x="22" y="30"/>
                                <a:pt x="22" y="27"/>
                              </a:cubicBezTo>
                              <a:cubicBezTo>
                                <a:pt x="22" y="27"/>
                                <a:pt x="22" y="27"/>
                                <a:pt x="22" y="27"/>
                              </a:cubicBezTo>
                              <a:cubicBezTo>
                                <a:pt x="19" y="31"/>
                                <a:pt x="16" y="33"/>
                                <a:pt x="10" y="33"/>
                              </a:cubicBezTo>
                              <a:cubicBezTo>
                                <a:pt x="4" y="33"/>
                                <a:pt x="0" y="31"/>
                                <a:pt x="0" y="24"/>
                              </a:cubicBezTo>
                              <a:cubicBezTo>
                                <a:pt x="0" y="15"/>
                                <a:pt x="8" y="15"/>
                                <a:pt x="17" y="14"/>
                              </a:cubicBezTo>
                              <a:cubicBezTo>
                                <a:pt x="20" y="14"/>
                                <a:pt x="22" y="13"/>
                                <a:pt x="22" y="10"/>
                              </a:cubicBezTo>
                              <a:cubicBezTo>
                                <a:pt x="22" y="4"/>
                                <a:pt x="18" y="3"/>
                                <a:pt x="13" y="3"/>
                              </a:cubicBezTo>
                              <a:cubicBezTo>
                                <a:pt x="9" y="3"/>
                                <a:pt x="5" y="5"/>
                                <a:pt x="5" y="10"/>
                              </a:cubicBezTo>
                              <a:lnTo>
                                <a:pt x="1" y="10"/>
                              </a:lnTo>
                              <a:close/>
                              <a:moveTo>
                                <a:pt x="22" y="15"/>
                              </a:moveTo>
                              <a:cubicBezTo>
                                <a:pt x="22" y="15"/>
                                <a:pt x="22" y="15"/>
                                <a:pt x="22" y="15"/>
                              </a:cubicBezTo>
                              <a:cubicBezTo>
                                <a:pt x="21" y="16"/>
                                <a:pt x="19" y="16"/>
                                <a:pt x="18" y="17"/>
                              </a:cubicBezTo>
                              <a:cubicBezTo>
                                <a:pt x="12" y="18"/>
                                <a:pt x="3" y="18"/>
                                <a:pt x="3" y="24"/>
                              </a:cubicBezTo>
                              <a:cubicBezTo>
                                <a:pt x="3" y="28"/>
                                <a:pt x="7" y="30"/>
                                <a:pt x="11" y="30"/>
                              </a:cubicBezTo>
                              <a:cubicBezTo>
                                <a:pt x="16" y="30"/>
                                <a:pt x="22" y="26"/>
                                <a:pt x="22" y="20"/>
                              </a:cubicBezTo>
                              <a:lnTo>
                                <a:pt x="22"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Freeform 52"/>
                      <wps:cNvSpPr>
                        <a:spLocks/>
                      </wps:cNvSpPr>
                      <wps:spPr bwMode="auto">
                        <a:xfrm>
                          <a:off x="3707765" y="154940"/>
                          <a:ext cx="45085" cy="52070"/>
                        </a:xfrm>
                        <a:custGeom>
                          <a:avLst/>
                          <a:gdLst>
                            <a:gd name="T0" fmla="*/ 0 w 71"/>
                            <a:gd name="T1" fmla="*/ 0 h 82"/>
                            <a:gd name="T2" fmla="*/ 10 w 71"/>
                            <a:gd name="T3" fmla="*/ 0 h 82"/>
                            <a:gd name="T4" fmla="*/ 36 w 71"/>
                            <a:gd name="T5" fmla="*/ 72 h 82"/>
                            <a:gd name="T6" fmla="*/ 36 w 71"/>
                            <a:gd name="T7" fmla="*/ 72 h 82"/>
                            <a:gd name="T8" fmla="*/ 61 w 71"/>
                            <a:gd name="T9" fmla="*/ 0 h 82"/>
                            <a:gd name="T10" fmla="*/ 71 w 71"/>
                            <a:gd name="T11" fmla="*/ 0 h 82"/>
                            <a:gd name="T12" fmla="*/ 41 w 71"/>
                            <a:gd name="T13" fmla="*/ 82 h 82"/>
                            <a:gd name="T14" fmla="*/ 30 w 71"/>
                            <a:gd name="T15" fmla="*/ 82 h 82"/>
                            <a:gd name="T16" fmla="*/ 0 w 71"/>
                            <a:gd name="T17" fmla="*/ 0 h 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1" h="82">
                              <a:moveTo>
                                <a:pt x="0" y="0"/>
                              </a:moveTo>
                              <a:lnTo>
                                <a:pt x="10" y="0"/>
                              </a:lnTo>
                              <a:lnTo>
                                <a:pt x="36" y="72"/>
                              </a:lnTo>
                              <a:lnTo>
                                <a:pt x="36" y="72"/>
                              </a:lnTo>
                              <a:lnTo>
                                <a:pt x="61" y="0"/>
                              </a:lnTo>
                              <a:lnTo>
                                <a:pt x="71" y="0"/>
                              </a:lnTo>
                              <a:lnTo>
                                <a:pt x="41" y="82"/>
                              </a:lnTo>
                              <a:lnTo>
                                <a:pt x="30" y="82"/>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53"/>
                      <wps:cNvSpPr>
                        <a:spLocks noEditPoints="1"/>
                      </wps:cNvSpPr>
                      <wps:spPr bwMode="auto">
                        <a:xfrm>
                          <a:off x="3759200" y="135890"/>
                          <a:ext cx="6350" cy="71120"/>
                        </a:xfrm>
                        <a:custGeom>
                          <a:avLst/>
                          <a:gdLst>
                            <a:gd name="T0" fmla="*/ 0 w 10"/>
                            <a:gd name="T1" fmla="*/ 0 h 112"/>
                            <a:gd name="T2" fmla="*/ 10 w 10"/>
                            <a:gd name="T3" fmla="*/ 0 h 112"/>
                            <a:gd name="T4" fmla="*/ 10 w 10"/>
                            <a:gd name="T5" fmla="*/ 15 h 112"/>
                            <a:gd name="T6" fmla="*/ 0 w 10"/>
                            <a:gd name="T7" fmla="*/ 15 h 112"/>
                            <a:gd name="T8" fmla="*/ 0 w 10"/>
                            <a:gd name="T9" fmla="*/ 0 h 112"/>
                            <a:gd name="T10" fmla="*/ 0 w 10"/>
                            <a:gd name="T11" fmla="*/ 30 h 112"/>
                            <a:gd name="T12" fmla="*/ 10 w 10"/>
                            <a:gd name="T13" fmla="*/ 30 h 112"/>
                            <a:gd name="T14" fmla="*/ 10 w 10"/>
                            <a:gd name="T15" fmla="*/ 112 h 112"/>
                            <a:gd name="T16" fmla="*/ 0 w 10"/>
                            <a:gd name="T17" fmla="*/ 112 h 112"/>
                            <a:gd name="T18" fmla="*/ 0 w 10"/>
                            <a:gd name="T19" fmla="*/ 3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2">
                              <a:moveTo>
                                <a:pt x="0" y="0"/>
                              </a:moveTo>
                              <a:lnTo>
                                <a:pt x="10" y="0"/>
                              </a:lnTo>
                              <a:lnTo>
                                <a:pt x="10" y="15"/>
                              </a:lnTo>
                              <a:lnTo>
                                <a:pt x="0" y="15"/>
                              </a:lnTo>
                              <a:lnTo>
                                <a:pt x="0" y="0"/>
                              </a:lnTo>
                              <a:close/>
                              <a:moveTo>
                                <a:pt x="0" y="30"/>
                              </a:moveTo>
                              <a:lnTo>
                                <a:pt x="10" y="30"/>
                              </a:lnTo>
                              <a:lnTo>
                                <a:pt x="10" y="112"/>
                              </a:lnTo>
                              <a:lnTo>
                                <a:pt x="0" y="112"/>
                              </a:lnTo>
                              <a:lnTo>
                                <a:pt x="0"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Rectangle 54"/>
                      <wps:cNvSpPr>
                        <a:spLocks noChangeArrowheads="1"/>
                      </wps:cNvSpPr>
                      <wps:spPr bwMode="auto">
                        <a:xfrm>
                          <a:off x="3776980" y="135890"/>
                          <a:ext cx="6350" cy="71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9" name="Freeform 55"/>
                      <wps:cNvSpPr>
                        <a:spLocks noEditPoints="1"/>
                      </wps:cNvSpPr>
                      <wps:spPr bwMode="auto">
                        <a:xfrm>
                          <a:off x="3792855" y="153670"/>
                          <a:ext cx="46990" cy="53340"/>
                        </a:xfrm>
                        <a:custGeom>
                          <a:avLst/>
                          <a:gdLst>
                            <a:gd name="T0" fmla="*/ 4 w 29"/>
                            <a:gd name="T1" fmla="*/ 18 h 33"/>
                            <a:gd name="T2" fmla="*/ 15 w 29"/>
                            <a:gd name="T3" fmla="*/ 30 h 33"/>
                            <a:gd name="T4" fmla="*/ 25 w 29"/>
                            <a:gd name="T5" fmla="*/ 22 h 33"/>
                            <a:gd name="T6" fmla="*/ 28 w 29"/>
                            <a:gd name="T7" fmla="*/ 22 h 33"/>
                            <a:gd name="T8" fmla="*/ 15 w 29"/>
                            <a:gd name="T9" fmla="*/ 33 h 33"/>
                            <a:gd name="T10" fmla="*/ 0 w 29"/>
                            <a:gd name="T11" fmla="*/ 17 h 33"/>
                            <a:gd name="T12" fmla="*/ 15 w 29"/>
                            <a:gd name="T13" fmla="*/ 0 h 33"/>
                            <a:gd name="T14" fmla="*/ 29 w 29"/>
                            <a:gd name="T15" fmla="*/ 18 h 33"/>
                            <a:gd name="T16" fmla="*/ 4 w 29"/>
                            <a:gd name="T17" fmla="*/ 18 h 33"/>
                            <a:gd name="T18" fmla="*/ 25 w 29"/>
                            <a:gd name="T19" fmla="*/ 14 h 33"/>
                            <a:gd name="T20" fmla="*/ 15 w 29"/>
                            <a:gd name="T21" fmla="*/ 3 h 33"/>
                            <a:gd name="T22" fmla="*/ 4 w 29"/>
                            <a:gd name="T23" fmla="*/ 14 h 33"/>
                            <a:gd name="T24" fmla="*/ 25 w 29"/>
                            <a:gd name="T25" fmla="*/ 14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33">
                              <a:moveTo>
                                <a:pt x="4" y="18"/>
                              </a:moveTo>
                              <a:cubicBezTo>
                                <a:pt x="4" y="23"/>
                                <a:pt x="7" y="30"/>
                                <a:pt x="15" y="30"/>
                              </a:cubicBezTo>
                              <a:cubicBezTo>
                                <a:pt x="20" y="30"/>
                                <a:pt x="23" y="27"/>
                                <a:pt x="25" y="22"/>
                              </a:cubicBezTo>
                              <a:cubicBezTo>
                                <a:pt x="28" y="22"/>
                                <a:pt x="28" y="22"/>
                                <a:pt x="28" y="22"/>
                              </a:cubicBezTo>
                              <a:cubicBezTo>
                                <a:pt x="27" y="29"/>
                                <a:pt x="23" y="33"/>
                                <a:pt x="15" y="33"/>
                              </a:cubicBezTo>
                              <a:cubicBezTo>
                                <a:pt x="4" y="33"/>
                                <a:pt x="0" y="26"/>
                                <a:pt x="0" y="17"/>
                              </a:cubicBezTo>
                              <a:cubicBezTo>
                                <a:pt x="0" y="8"/>
                                <a:pt x="4" y="0"/>
                                <a:pt x="15" y="0"/>
                              </a:cubicBezTo>
                              <a:cubicBezTo>
                                <a:pt x="25" y="0"/>
                                <a:pt x="29" y="9"/>
                                <a:pt x="29" y="18"/>
                              </a:cubicBezTo>
                              <a:lnTo>
                                <a:pt x="4" y="18"/>
                              </a:lnTo>
                              <a:close/>
                              <a:moveTo>
                                <a:pt x="25" y="14"/>
                              </a:moveTo>
                              <a:cubicBezTo>
                                <a:pt x="24" y="9"/>
                                <a:pt x="21" y="3"/>
                                <a:pt x="15" y="3"/>
                              </a:cubicBezTo>
                              <a:cubicBezTo>
                                <a:pt x="8" y="3"/>
                                <a:pt x="5" y="9"/>
                                <a:pt x="4" y="14"/>
                              </a:cubicBezTo>
                              <a:lnTo>
                                <a:pt x="25" y="1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56"/>
                      <wps:cNvSpPr>
                        <a:spLocks noEditPoints="1"/>
                      </wps:cNvSpPr>
                      <wps:spPr bwMode="auto">
                        <a:xfrm>
                          <a:off x="3871595" y="135890"/>
                          <a:ext cx="56515" cy="71120"/>
                        </a:xfrm>
                        <a:custGeom>
                          <a:avLst/>
                          <a:gdLst>
                            <a:gd name="T0" fmla="*/ 0 w 35"/>
                            <a:gd name="T1" fmla="*/ 0 h 44"/>
                            <a:gd name="T2" fmla="*/ 20 w 35"/>
                            <a:gd name="T3" fmla="*/ 0 h 44"/>
                            <a:gd name="T4" fmla="*/ 34 w 35"/>
                            <a:gd name="T5" fmla="*/ 11 h 44"/>
                            <a:gd name="T6" fmla="*/ 25 w 35"/>
                            <a:gd name="T7" fmla="*/ 22 h 44"/>
                            <a:gd name="T8" fmla="*/ 25 w 35"/>
                            <a:gd name="T9" fmla="*/ 22 h 44"/>
                            <a:gd name="T10" fmla="*/ 33 w 35"/>
                            <a:gd name="T11" fmla="*/ 32 h 44"/>
                            <a:gd name="T12" fmla="*/ 35 w 35"/>
                            <a:gd name="T13" fmla="*/ 44 h 44"/>
                            <a:gd name="T14" fmla="*/ 30 w 35"/>
                            <a:gd name="T15" fmla="*/ 44 h 44"/>
                            <a:gd name="T16" fmla="*/ 29 w 35"/>
                            <a:gd name="T17" fmla="*/ 37 h 44"/>
                            <a:gd name="T18" fmla="*/ 20 w 35"/>
                            <a:gd name="T19" fmla="*/ 24 h 44"/>
                            <a:gd name="T20" fmla="*/ 4 w 35"/>
                            <a:gd name="T21" fmla="*/ 24 h 44"/>
                            <a:gd name="T22" fmla="*/ 4 w 35"/>
                            <a:gd name="T23" fmla="*/ 44 h 44"/>
                            <a:gd name="T24" fmla="*/ 0 w 35"/>
                            <a:gd name="T25" fmla="*/ 44 h 44"/>
                            <a:gd name="T26" fmla="*/ 0 w 35"/>
                            <a:gd name="T27" fmla="*/ 0 h 44"/>
                            <a:gd name="T28" fmla="*/ 4 w 35"/>
                            <a:gd name="T29" fmla="*/ 20 h 44"/>
                            <a:gd name="T30" fmla="*/ 20 w 35"/>
                            <a:gd name="T31" fmla="*/ 20 h 44"/>
                            <a:gd name="T32" fmla="*/ 29 w 35"/>
                            <a:gd name="T33" fmla="*/ 12 h 44"/>
                            <a:gd name="T34" fmla="*/ 20 w 35"/>
                            <a:gd name="T35" fmla="*/ 3 h 44"/>
                            <a:gd name="T36" fmla="*/ 4 w 35"/>
                            <a:gd name="T37" fmla="*/ 3 h 44"/>
                            <a:gd name="T38" fmla="*/ 4 w 35"/>
                            <a:gd name="T39" fmla="*/ 2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5" h="44">
                              <a:moveTo>
                                <a:pt x="0" y="0"/>
                              </a:moveTo>
                              <a:cubicBezTo>
                                <a:pt x="20" y="0"/>
                                <a:pt x="20" y="0"/>
                                <a:pt x="20" y="0"/>
                              </a:cubicBezTo>
                              <a:cubicBezTo>
                                <a:pt x="28" y="0"/>
                                <a:pt x="34" y="3"/>
                                <a:pt x="34" y="11"/>
                              </a:cubicBezTo>
                              <a:cubicBezTo>
                                <a:pt x="34" y="17"/>
                                <a:pt x="31" y="21"/>
                                <a:pt x="25" y="22"/>
                              </a:cubicBezTo>
                              <a:cubicBezTo>
                                <a:pt x="25" y="22"/>
                                <a:pt x="25" y="22"/>
                                <a:pt x="25" y="22"/>
                              </a:cubicBezTo>
                              <a:cubicBezTo>
                                <a:pt x="31" y="23"/>
                                <a:pt x="33" y="27"/>
                                <a:pt x="33" y="32"/>
                              </a:cubicBezTo>
                              <a:cubicBezTo>
                                <a:pt x="33" y="35"/>
                                <a:pt x="33" y="41"/>
                                <a:pt x="35" y="44"/>
                              </a:cubicBezTo>
                              <a:cubicBezTo>
                                <a:pt x="30" y="44"/>
                                <a:pt x="30" y="44"/>
                                <a:pt x="30" y="44"/>
                              </a:cubicBezTo>
                              <a:cubicBezTo>
                                <a:pt x="29" y="42"/>
                                <a:pt x="29" y="39"/>
                                <a:pt x="29" y="37"/>
                              </a:cubicBezTo>
                              <a:cubicBezTo>
                                <a:pt x="29" y="31"/>
                                <a:pt x="28" y="24"/>
                                <a:pt x="20" y="24"/>
                              </a:cubicBezTo>
                              <a:cubicBezTo>
                                <a:pt x="4" y="24"/>
                                <a:pt x="4" y="24"/>
                                <a:pt x="4" y="24"/>
                              </a:cubicBezTo>
                              <a:cubicBezTo>
                                <a:pt x="4" y="44"/>
                                <a:pt x="4" y="44"/>
                                <a:pt x="4" y="44"/>
                              </a:cubicBezTo>
                              <a:cubicBezTo>
                                <a:pt x="0" y="44"/>
                                <a:pt x="0" y="44"/>
                                <a:pt x="0" y="44"/>
                              </a:cubicBezTo>
                              <a:lnTo>
                                <a:pt x="0" y="0"/>
                              </a:lnTo>
                              <a:close/>
                              <a:moveTo>
                                <a:pt x="4" y="20"/>
                              </a:moveTo>
                              <a:cubicBezTo>
                                <a:pt x="20" y="20"/>
                                <a:pt x="20" y="20"/>
                                <a:pt x="20" y="20"/>
                              </a:cubicBezTo>
                              <a:cubicBezTo>
                                <a:pt x="25" y="20"/>
                                <a:pt x="29" y="17"/>
                                <a:pt x="29" y="12"/>
                              </a:cubicBezTo>
                              <a:cubicBezTo>
                                <a:pt x="29" y="7"/>
                                <a:pt x="26" y="3"/>
                                <a:pt x="20" y="3"/>
                              </a:cubicBezTo>
                              <a:cubicBezTo>
                                <a:pt x="4" y="3"/>
                                <a:pt x="4" y="3"/>
                                <a:pt x="4" y="3"/>
                              </a:cubicBezTo>
                              <a:lnTo>
                                <a:pt x="4" y="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1" name="Freeform 57"/>
                      <wps:cNvSpPr>
                        <a:spLocks noEditPoints="1"/>
                      </wps:cNvSpPr>
                      <wps:spPr bwMode="auto">
                        <a:xfrm>
                          <a:off x="3934460" y="153670"/>
                          <a:ext cx="48260" cy="53340"/>
                        </a:xfrm>
                        <a:custGeom>
                          <a:avLst/>
                          <a:gdLst>
                            <a:gd name="T0" fmla="*/ 30 w 30"/>
                            <a:gd name="T1" fmla="*/ 17 h 33"/>
                            <a:gd name="T2" fmla="*/ 15 w 30"/>
                            <a:gd name="T3" fmla="*/ 33 h 33"/>
                            <a:gd name="T4" fmla="*/ 0 w 30"/>
                            <a:gd name="T5" fmla="*/ 17 h 33"/>
                            <a:gd name="T6" fmla="*/ 15 w 30"/>
                            <a:gd name="T7" fmla="*/ 0 h 33"/>
                            <a:gd name="T8" fmla="*/ 30 w 30"/>
                            <a:gd name="T9" fmla="*/ 17 h 33"/>
                            <a:gd name="T10" fmla="*/ 4 w 30"/>
                            <a:gd name="T11" fmla="*/ 17 h 33"/>
                            <a:gd name="T12" fmla="*/ 15 w 30"/>
                            <a:gd name="T13" fmla="*/ 30 h 33"/>
                            <a:gd name="T14" fmla="*/ 26 w 30"/>
                            <a:gd name="T15" fmla="*/ 17 h 33"/>
                            <a:gd name="T16" fmla="*/ 15 w 30"/>
                            <a:gd name="T17" fmla="*/ 3 h 33"/>
                            <a:gd name="T18" fmla="*/ 4 w 30"/>
                            <a:gd name="T19" fmla="*/ 17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0" h="33">
                              <a:moveTo>
                                <a:pt x="30" y="17"/>
                              </a:moveTo>
                              <a:cubicBezTo>
                                <a:pt x="30" y="26"/>
                                <a:pt x="25" y="33"/>
                                <a:pt x="15" y="33"/>
                              </a:cubicBezTo>
                              <a:cubicBezTo>
                                <a:pt x="5" y="33"/>
                                <a:pt x="0" y="26"/>
                                <a:pt x="0" y="17"/>
                              </a:cubicBezTo>
                              <a:cubicBezTo>
                                <a:pt x="0" y="8"/>
                                <a:pt x="5" y="0"/>
                                <a:pt x="15" y="0"/>
                              </a:cubicBezTo>
                              <a:cubicBezTo>
                                <a:pt x="25" y="0"/>
                                <a:pt x="30" y="8"/>
                                <a:pt x="30" y="17"/>
                              </a:cubicBezTo>
                              <a:close/>
                              <a:moveTo>
                                <a:pt x="4" y="17"/>
                              </a:moveTo>
                              <a:cubicBezTo>
                                <a:pt x="4" y="23"/>
                                <a:pt x="8" y="30"/>
                                <a:pt x="15" y="30"/>
                              </a:cubicBezTo>
                              <a:cubicBezTo>
                                <a:pt x="22" y="30"/>
                                <a:pt x="26" y="23"/>
                                <a:pt x="26" y="17"/>
                              </a:cubicBezTo>
                              <a:cubicBezTo>
                                <a:pt x="26" y="10"/>
                                <a:pt x="22" y="3"/>
                                <a:pt x="15" y="3"/>
                              </a:cubicBezTo>
                              <a:cubicBezTo>
                                <a:pt x="8" y="3"/>
                                <a:pt x="4" y="10"/>
                                <a:pt x="4" y="17"/>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2" name="Freeform 58"/>
                      <wps:cNvSpPr>
                        <a:spLocks/>
                      </wps:cNvSpPr>
                      <wps:spPr bwMode="auto">
                        <a:xfrm>
                          <a:off x="3987800" y="154940"/>
                          <a:ext cx="70485" cy="52070"/>
                        </a:xfrm>
                        <a:custGeom>
                          <a:avLst/>
                          <a:gdLst>
                            <a:gd name="T0" fmla="*/ 0 w 111"/>
                            <a:gd name="T1" fmla="*/ 0 h 82"/>
                            <a:gd name="T2" fmla="*/ 10 w 111"/>
                            <a:gd name="T3" fmla="*/ 0 h 82"/>
                            <a:gd name="T4" fmla="*/ 30 w 111"/>
                            <a:gd name="T5" fmla="*/ 69 h 82"/>
                            <a:gd name="T6" fmla="*/ 30 w 111"/>
                            <a:gd name="T7" fmla="*/ 69 h 82"/>
                            <a:gd name="T8" fmla="*/ 50 w 111"/>
                            <a:gd name="T9" fmla="*/ 0 h 82"/>
                            <a:gd name="T10" fmla="*/ 61 w 111"/>
                            <a:gd name="T11" fmla="*/ 0 h 82"/>
                            <a:gd name="T12" fmla="*/ 81 w 111"/>
                            <a:gd name="T13" fmla="*/ 69 h 82"/>
                            <a:gd name="T14" fmla="*/ 81 w 111"/>
                            <a:gd name="T15" fmla="*/ 69 h 82"/>
                            <a:gd name="T16" fmla="*/ 101 w 111"/>
                            <a:gd name="T17" fmla="*/ 0 h 82"/>
                            <a:gd name="T18" fmla="*/ 111 w 111"/>
                            <a:gd name="T19" fmla="*/ 0 h 82"/>
                            <a:gd name="T20" fmla="*/ 86 w 111"/>
                            <a:gd name="T21" fmla="*/ 82 h 82"/>
                            <a:gd name="T22" fmla="*/ 76 w 111"/>
                            <a:gd name="T23" fmla="*/ 82 h 82"/>
                            <a:gd name="T24" fmla="*/ 56 w 111"/>
                            <a:gd name="T25" fmla="*/ 13 h 82"/>
                            <a:gd name="T26" fmla="*/ 56 w 111"/>
                            <a:gd name="T27" fmla="*/ 13 h 82"/>
                            <a:gd name="T28" fmla="*/ 35 w 111"/>
                            <a:gd name="T29" fmla="*/ 82 h 82"/>
                            <a:gd name="T30" fmla="*/ 25 w 111"/>
                            <a:gd name="T31" fmla="*/ 82 h 82"/>
                            <a:gd name="T32" fmla="*/ 0 w 111"/>
                            <a:gd name="T33" fmla="*/ 0 h 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11" h="82">
                              <a:moveTo>
                                <a:pt x="0" y="0"/>
                              </a:moveTo>
                              <a:lnTo>
                                <a:pt x="10" y="0"/>
                              </a:lnTo>
                              <a:lnTo>
                                <a:pt x="30" y="69"/>
                              </a:lnTo>
                              <a:lnTo>
                                <a:pt x="30" y="69"/>
                              </a:lnTo>
                              <a:lnTo>
                                <a:pt x="50" y="0"/>
                              </a:lnTo>
                              <a:lnTo>
                                <a:pt x="61" y="0"/>
                              </a:lnTo>
                              <a:lnTo>
                                <a:pt x="81" y="69"/>
                              </a:lnTo>
                              <a:lnTo>
                                <a:pt x="81" y="69"/>
                              </a:lnTo>
                              <a:lnTo>
                                <a:pt x="101" y="0"/>
                              </a:lnTo>
                              <a:lnTo>
                                <a:pt x="111" y="0"/>
                              </a:lnTo>
                              <a:lnTo>
                                <a:pt x="86" y="82"/>
                              </a:lnTo>
                              <a:lnTo>
                                <a:pt x="76" y="82"/>
                              </a:lnTo>
                              <a:lnTo>
                                <a:pt x="56" y="13"/>
                              </a:lnTo>
                              <a:lnTo>
                                <a:pt x="56" y="13"/>
                              </a:lnTo>
                              <a:lnTo>
                                <a:pt x="35" y="82"/>
                              </a:lnTo>
                              <a:lnTo>
                                <a:pt x="25" y="82"/>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59"/>
                      <wps:cNvSpPr>
                        <a:spLocks/>
                      </wps:cNvSpPr>
                      <wps:spPr bwMode="auto">
                        <a:xfrm>
                          <a:off x="4090670" y="135890"/>
                          <a:ext cx="46355" cy="71120"/>
                        </a:xfrm>
                        <a:custGeom>
                          <a:avLst/>
                          <a:gdLst>
                            <a:gd name="T0" fmla="*/ 0 w 73"/>
                            <a:gd name="T1" fmla="*/ 0 h 112"/>
                            <a:gd name="T2" fmla="*/ 10 w 73"/>
                            <a:gd name="T3" fmla="*/ 0 h 112"/>
                            <a:gd name="T4" fmla="*/ 10 w 73"/>
                            <a:gd name="T5" fmla="*/ 102 h 112"/>
                            <a:gd name="T6" fmla="*/ 73 w 73"/>
                            <a:gd name="T7" fmla="*/ 102 h 112"/>
                            <a:gd name="T8" fmla="*/ 73 w 73"/>
                            <a:gd name="T9" fmla="*/ 112 h 112"/>
                            <a:gd name="T10" fmla="*/ 0 w 73"/>
                            <a:gd name="T11" fmla="*/ 112 h 112"/>
                            <a:gd name="T12" fmla="*/ 0 w 73"/>
                            <a:gd name="T13" fmla="*/ 0 h 112"/>
                          </a:gdLst>
                          <a:ahLst/>
                          <a:cxnLst>
                            <a:cxn ang="0">
                              <a:pos x="T0" y="T1"/>
                            </a:cxn>
                            <a:cxn ang="0">
                              <a:pos x="T2" y="T3"/>
                            </a:cxn>
                            <a:cxn ang="0">
                              <a:pos x="T4" y="T5"/>
                            </a:cxn>
                            <a:cxn ang="0">
                              <a:pos x="T6" y="T7"/>
                            </a:cxn>
                            <a:cxn ang="0">
                              <a:pos x="T8" y="T9"/>
                            </a:cxn>
                            <a:cxn ang="0">
                              <a:pos x="T10" y="T11"/>
                            </a:cxn>
                            <a:cxn ang="0">
                              <a:pos x="T12" y="T13"/>
                            </a:cxn>
                          </a:cxnLst>
                          <a:rect l="0" t="0" r="r" b="b"/>
                          <a:pathLst>
                            <a:path w="73" h="112">
                              <a:moveTo>
                                <a:pt x="0" y="0"/>
                              </a:moveTo>
                              <a:lnTo>
                                <a:pt x="10" y="0"/>
                              </a:lnTo>
                              <a:lnTo>
                                <a:pt x="10" y="102"/>
                              </a:lnTo>
                              <a:lnTo>
                                <a:pt x="73" y="102"/>
                              </a:lnTo>
                              <a:lnTo>
                                <a:pt x="73" y="112"/>
                              </a:lnTo>
                              <a:lnTo>
                                <a:pt x="0" y="112"/>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60"/>
                      <wps:cNvSpPr>
                        <a:spLocks noEditPoints="1"/>
                      </wps:cNvSpPr>
                      <wps:spPr bwMode="auto">
                        <a:xfrm>
                          <a:off x="4140200" y="153670"/>
                          <a:ext cx="48260" cy="53340"/>
                        </a:xfrm>
                        <a:custGeom>
                          <a:avLst/>
                          <a:gdLst>
                            <a:gd name="T0" fmla="*/ 30 w 30"/>
                            <a:gd name="T1" fmla="*/ 17 h 33"/>
                            <a:gd name="T2" fmla="*/ 15 w 30"/>
                            <a:gd name="T3" fmla="*/ 33 h 33"/>
                            <a:gd name="T4" fmla="*/ 0 w 30"/>
                            <a:gd name="T5" fmla="*/ 17 h 33"/>
                            <a:gd name="T6" fmla="*/ 15 w 30"/>
                            <a:gd name="T7" fmla="*/ 0 h 33"/>
                            <a:gd name="T8" fmla="*/ 30 w 30"/>
                            <a:gd name="T9" fmla="*/ 17 h 33"/>
                            <a:gd name="T10" fmla="*/ 4 w 30"/>
                            <a:gd name="T11" fmla="*/ 17 h 33"/>
                            <a:gd name="T12" fmla="*/ 15 w 30"/>
                            <a:gd name="T13" fmla="*/ 30 h 33"/>
                            <a:gd name="T14" fmla="*/ 26 w 30"/>
                            <a:gd name="T15" fmla="*/ 17 h 33"/>
                            <a:gd name="T16" fmla="*/ 15 w 30"/>
                            <a:gd name="T17" fmla="*/ 3 h 33"/>
                            <a:gd name="T18" fmla="*/ 4 w 30"/>
                            <a:gd name="T19" fmla="*/ 17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0" h="33">
                              <a:moveTo>
                                <a:pt x="30" y="17"/>
                              </a:moveTo>
                              <a:cubicBezTo>
                                <a:pt x="30" y="26"/>
                                <a:pt x="25" y="33"/>
                                <a:pt x="15" y="33"/>
                              </a:cubicBezTo>
                              <a:cubicBezTo>
                                <a:pt x="5" y="33"/>
                                <a:pt x="0" y="26"/>
                                <a:pt x="0" y="17"/>
                              </a:cubicBezTo>
                              <a:cubicBezTo>
                                <a:pt x="0" y="8"/>
                                <a:pt x="5" y="0"/>
                                <a:pt x="15" y="0"/>
                              </a:cubicBezTo>
                              <a:cubicBezTo>
                                <a:pt x="25" y="0"/>
                                <a:pt x="30" y="8"/>
                                <a:pt x="30" y="17"/>
                              </a:cubicBezTo>
                              <a:close/>
                              <a:moveTo>
                                <a:pt x="4" y="17"/>
                              </a:moveTo>
                              <a:cubicBezTo>
                                <a:pt x="4" y="23"/>
                                <a:pt x="7" y="30"/>
                                <a:pt x="15" y="30"/>
                              </a:cubicBezTo>
                              <a:cubicBezTo>
                                <a:pt x="22" y="30"/>
                                <a:pt x="26" y="23"/>
                                <a:pt x="26" y="17"/>
                              </a:cubicBezTo>
                              <a:cubicBezTo>
                                <a:pt x="26" y="10"/>
                                <a:pt x="22" y="3"/>
                                <a:pt x="15" y="3"/>
                              </a:cubicBezTo>
                              <a:cubicBezTo>
                                <a:pt x="7" y="3"/>
                                <a:pt x="4" y="10"/>
                                <a:pt x="4" y="17"/>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5" name="Freeform 61"/>
                      <wps:cNvSpPr>
                        <a:spLocks/>
                      </wps:cNvSpPr>
                      <wps:spPr bwMode="auto">
                        <a:xfrm>
                          <a:off x="4198620" y="153670"/>
                          <a:ext cx="40005" cy="53340"/>
                        </a:xfrm>
                        <a:custGeom>
                          <a:avLst/>
                          <a:gdLst>
                            <a:gd name="T0" fmla="*/ 0 w 25"/>
                            <a:gd name="T1" fmla="*/ 1 h 33"/>
                            <a:gd name="T2" fmla="*/ 3 w 25"/>
                            <a:gd name="T3" fmla="*/ 1 h 33"/>
                            <a:gd name="T4" fmla="*/ 3 w 25"/>
                            <a:gd name="T5" fmla="*/ 6 h 33"/>
                            <a:gd name="T6" fmla="*/ 4 w 25"/>
                            <a:gd name="T7" fmla="*/ 6 h 33"/>
                            <a:gd name="T8" fmla="*/ 14 w 25"/>
                            <a:gd name="T9" fmla="*/ 0 h 33"/>
                            <a:gd name="T10" fmla="*/ 25 w 25"/>
                            <a:gd name="T11" fmla="*/ 12 h 33"/>
                            <a:gd name="T12" fmla="*/ 25 w 25"/>
                            <a:gd name="T13" fmla="*/ 33 h 33"/>
                            <a:gd name="T14" fmla="*/ 22 w 25"/>
                            <a:gd name="T15" fmla="*/ 33 h 33"/>
                            <a:gd name="T16" fmla="*/ 22 w 25"/>
                            <a:gd name="T17" fmla="*/ 13 h 33"/>
                            <a:gd name="T18" fmla="*/ 13 w 25"/>
                            <a:gd name="T19" fmla="*/ 3 h 33"/>
                            <a:gd name="T20" fmla="*/ 3 w 25"/>
                            <a:gd name="T21" fmla="*/ 14 h 33"/>
                            <a:gd name="T22" fmla="*/ 3 w 25"/>
                            <a:gd name="T23" fmla="*/ 33 h 33"/>
                            <a:gd name="T24" fmla="*/ 0 w 25"/>
                            <a:gd name="T25" fmla="*/ 33 h 33"/>
                            <a:gd name="T26" fmla="*/ 0 w 25"/>
                            <a:gd name="T27" fmla="*/ 1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 h="33">
                              <a:moveTo>
                                <a:pt x="0" y="1"/>
                              </a:moveTo>
                              <a:cubicBezTo>
                                <a:pt x="3" y="1"/>
                                <a:pt x="3" y="1"/>
                                <a:pt x="3" y="1"/>
                              </a:cubicBezTo>
                              <a:cubicBezTo>
                                <a:pt x="3" y="6"/>
                                <a:pt x="3" y="6"/>
                                <a:pt x="3" y="6"/>
                              </a:cubicBezTo>
                              <a:cubicBezTo>
                                <a:pt x="4" y="6"/>
                                <a:pt x="4" y="6"/>
                                <a:pt x="4" y="6"/>
                              </a:cubicBezTo>
                              <a:cubicBezTo>
                                <a:pt x="5" y="2"/>
                                <a:pt x="9" y="0"/>
                                <a:pt x="14" y="0"/>
                              </a:cubicBezTo>
                              <a:cubicBezTo>
                                <a:pt x="23" y="0"/>
                                <a:pt x="25" y="5"/>
                                <a:pt x="25" y="12"/>
                              </a:cubicBezTo>
                              <a:cubicBezTo>
                                <a:pt x="25" y="33"/>
                                <a:pt x="25" y="33"/>
                                <a:pt x="25" y="33"/>
                              </a:cubicBezTo>
                              <a:cubicBezTo>
                                <a:pt x="22" y="33"/>
                                <a:pt x="22" y="33"/>
                                <a:pt x="22" y="33"/>
                              </a:cubicBezTo>
                              <a:cubicBezTo>
                                <a:pt x="22" y="13"/>
                                <a:pt x="22" y="13"/>
                                <a:pt x="22" y="13"/>
                              </a:cubicBezTo>
                              <a:cubicBezTo>
                                <a:pt x="22" y="7"/>
                                <a:pt x="20" y="3"/>
                                <a:pt x="13" y="3"/>
                              </a:cubicBezTo>
                              <a:cubicBezTo>
                                <a:pt x="7" y="3"/>
                                <a:pt x="4" y="8"/>
                                <a:pt x="3" y="14"/>
                              </a:cubicBezTo>
                              <a:cubicBezTo>
                                <a:pt x="3" y="33"/>
                                <a:pt x="3" y="33"/>
                                <a:pt x="3" y="33"/>
                              </a:cubicBezTo>
                              <a:cubicBezTo>
                                <a:pt x="0" y="33"/>
                                <a:pt x="0" y="33"/>
                                <a:pt x="0" y="33"/>
                              </a:cubicBez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6" name="Freeform 62"/>
                      <wps:cNvSpPr>
                        <a:spLocks noEditPoints="1"/>
                      </wps:cNvSpPr>
                      <wps:spPr bwMode="auto">
                        <a:xfrm>
                          <a:off x="4248150" y="135890"/>
                          <a:ext cx="48260" cy="71120"/>
                        </a:xfrm>
                        <a:custGeom>
                          <a:avLst/>
                          <a:gdLst>
                            <a:gd name="T0" fmla="*/ 30 w 30"/>
                            <a:gd name="T1" fmla="*/ 44 h 44"/>
                            <a:gd name="T2" fmla="*/ 26 w 30"/>
                            <a:gd name="T3" fmla="*/ 44 h 44"/>
                            <a:gd name="T4" fmla="*/ 26 w 30"/>
                            <a:gd name="T5" fmla="*/ 38 h 44"/>
                            <a:gd name="T6" fmla="*/ 26 w 30"/>
                            <a:gd name="T7" fmla="*/ 38 h 44"/>
                            <a:gd name="T8" fmla="*/ 15 w 30"/>
                            <a:gd name="T9" fmla="*/ 44 h 44"/>
                            <a:gd name="T10" fmla="*/ 0 w 30"/>
                            <a:gd name="T11" fmla="*/ 28 h 44"/>
                            <a:gd name="T12" fmla="*/ 15 w 30"/>
                            <a:gd name="T13" fmla="*/ 11 h 44"/>
                            <a:gd name="T14" fmla="*/ 26 w 30"/>
                            <a:gd name="T15" fmla="*/ 18 h 44"/>
                            <a:gd name="T16" fmla="*/ 26 w 30"/>
                            <a:gd name="T17" fmla="*/ 18 h 44"/>
                            <a:gd name="T18" fmla="*/ 26 w 30"/>
                            <a:gd name="T19" fmla="*/ 0 h 44"/>
                            <a:gd name="T20" fmla="*/ 30 w 30"/>
                            <a:gd name="T21" fmla="*/ 0 h 44"/>
                            <a:gd name="T22" fmla="*/ 30 w 30"/>
                            <a:gd name="T23" fmla="*/ 44 h 44"/>
                            <a:gd name="T24" fmla="*/ 15 w 30"/>
                            <a:gd name="T25" fmla="*/ 41 h 44"/>
                            <a:gd name="T26" fmla="*/ 26 w 30"/>
                            <a:gd name="T27" fmla="*/ 28 h 44"/>
                            <a:gd name="T28" fmla="*/ 15 w 30"/>
                            <a:gd name="T29" fmla="*/ 14 h 44"/>
                            <a:gd name="T30" fmla="*/ 4 w 30"/>
                            <a:gd name="T31" fmla="*/ 28 h 44"/>
                            <a:gd name="T32" fmla="*/ 15 w 30"/>
                            <a:gd name="T33" fmla="*/ 41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 h="44">
                              <a:moveTo>
                                <a:pt x="30" y="44"/>
                              </a:moveTo>
                              <a:cubicBezTo>
                                <a:pt x="26" y="44"/>
                                <a:pt x="26" y="44"/>
                                <a:pt x="26" y="44"/>
                              </a:cubicBezTo>
                              <a:cubicBezTo>
                                <a:pt x="26" y="38"/>
                                <a:pt x="26" y="38"/>
                                <a:pt x="26" y="38"/>
                              </a:cubicBezTo>
                              <a:cubicBezTo>
                                <a:pt x="26" y="38"/>
                                <a:pt x="26" y="38"/>
                                <a:pt x="26" y="38"/>
                              </a:cubicBezTo>
                              <a:cubicBezTo>
                                <a:pt x="24" y="42"/>
                                <a:pt x="19" y="44"/>
                                <a:pt x="15" y="44"/>
                              </a:cubicBezTo>
                              <a:cubicBezTo>
                                <a:pt x="5" y="44"/>
                                <a:pt x="0" y="37"/>
                                <a:pt x="0" y="28"/>
                              </a:cubicBezTo>
                              <a:cubicBezTo>
                                <a:pt x="0" y="19"/>
                                <a:pt x="5" y="11"/>
                                <a:pt x="15" y="11"/>
                              </a:cubicBezTo>
                              <a:cubicBezTo>
                                <a:pt x="19" y="11"/>
                                <a:pt x="24" y="13"/>
                                <a:pt x="26" y="18"/>
                              </a:cubicBezTo>
                              <a:cubicBezTo>
                                <a:pt x="26" y="18"/>
                                <a:pt x="26" y="18"/>
                                <a:pt x="26" y="18"/>
                              </a:cubicBezTo>
                              <a:cubicBezTo>
                                <a:pt x="26" y="0"/>
                                <a:pt x="26" y="0"/>
                                <a:pt x="26" y="0"/>
                              </a:cubicBezTo>
                              <a:cubicBezTo>
                                <a:pt x="30" y="0"/>
                                <a:pt x="30" y="0"/>
                                <a:pt x="30" y="0"/>
                              </a:cubicBezTo>
                              <a:lnTo>
                                <a:pt x="30" y="44"/>
                              </a:lnTo>
                              <a:close/>
                              <a:moveTo>
                                <a:pt x="15" y="41"/>
                              </a:moveTo>
                              <a:cubicBezTo>
                                <a:pt x="23" y="41"/>
                                <a:pt x="26" y="34"/>
                                <a:pt x="26" y="28"/>
                              </a:cubicBezTo>
                              <a:cubicBezTo>
                                <a:pt x="26" y="21"/>
                                <a:pt x="23" y="14"/>
                                <a:pt x="15" y="14"/>
                              </a:cubicBezTo>
                              <a:cubicBezTo>
                                <a:pt x="7" y="14"/>
                                <a:pt x="4" y="21"/>
                                <a:pt x="4" y="28"/>
                              </a:cubicBezTo>
                              <a:cubicBezTo>
                                <a:pt x="4" y="34"/>
                                <a:pt x="7" y="41"/>
                                <a:pt x="15" y="41"/>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Freeform 63"/>
                      <wps:cNvSpPr>
                        <a:spLocks noEditPoints="1"/>
                      </wps:cNvSpPr>
                      <wps:spPr bwMode="auto">
                        <a:xfrm>
                          <a:off x="4305935" y="153670"/>
                          <a:ext cx="48260" cy="53340"/>
                        </a:xfrm>
                        <a:custGeom>
                          <a:avLst/>
                          <a:gdLst>
                            <a:gd name="T0" fmla="*/ 30 w 30"/>
                            <a:gd name="T1" fmla="*/ 17 h 33"/>
                            <a:gd name="T2" fmla="*/ 15 w 30"/>
                            <a:gd name="T3" fmla="*/ 33 h 33"/>
                            <a:gd name="T4" fmla="*/ 0 w 30"/>
                            <a:gd name="T5" fmla="*/ 17 h 33"/>
                            <a:gd name="T6" fmla="*/ 15 w 30"/>
                            <a:gd name="T7" fmla="*/ 0 h 33"/>
                            <a:gd name="T8" fmla="*/ 30 w 30"/>
                            <a:gd name="T9" fmla="*/ 17 h 33"/>
                            <a:gd name="T10" fmla="*/ 3 w 30"/>
                            <a:gd name="T11" fmla="*/ 17 h 33"/>
                            <a:gd name="T12" fmla="*/ 15 w 30"/>
                            <a:gd name="T13" fmla="*/ 30 h 33"/>
                            <a:gd name="T14" fmla="*/ 26 w 30"/>
                            <a:gd name="T15" fmla="*/ 17 h 33"/>
                            <a:gd name="T16" fmla="*/ 15 w 30"/>
                            <a:gd name="T17" fmla="*/ 3 h 33"/>
                            <a:gd name="T18" fmla="*/ 3 w 30"/>
                            <a:gd name="T19" fmla="*/ 17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0" h="33">
                              <a:moveTo>
                                <a:pt x="30" y="17"/>
                              </a:moveTo>
                              <a:cubicBezTo>
                                <a:pt x="30" y="26"/>
                                <a:pt x="24" y="33"/>
                                <a:pt x="15" y="33"/>
                              </a:cubicBezTo>
                              <a:cubicBezTo>
                                <a:pt x="5" y="33"/>
                                <a:pt x="0" y="26"/>
                                <a:pt x="0" y="17"/>
                              </a:cubicBezTo>
                              <a:cubicBezTo>
                                <a:pt x="0" y="8"/>
                                <a:pt x="5" y="0"/>
                                <a:pt x="15" y="0"/>
                              </a:cubicBezTo>
                              <a:cubicBezTo>
                                <a:pt x="24" y="0"/>
                                <a:pt x="30" y="8"/>
                                <a:pt x="30" y="17"/>
                              </a:cubicBezTo>
                              <a:close/>
                              <a:moveTo>
                                <a:pt x="3" y="17"/>
                              </a:moveTo>
                              <a:cubicBezTo>
                                <a:pt x="3" y="23"/>
                                <a:pt x="7" y="30"/>
                                <a:pt x="15" y="30"/>
                              </a:cubicBezTo>
                              <a:cubicBezTo>
                                <a:pt x="22" y="30"/>
                                <a:pt x="26" y="23"/>
                                <a:pt x="26" y="17"/>
                              </a:cubicBezTo>
                              <a:cubicBezTo>
                                <a:pt x="26" y="10"/>
                                <a:pt x="22" y="3"/>
                                <a:pt x="15" y="3"/>
                              </a:cubicBezTo>
                              <a:cubicBezTo>
                                <a:pt x="7" y="3"/>
                                <a:pt x="3" y="10"/>
                                <a:pt x="3" y="17"/>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 name="Freeform 64"/>
                      <wps:cNvSpPr>
                        <a:spLocks/>
                      </wps:cNvSpPr>
                      <wps:spPr bwMode="auto">
                        <a:xfrm>
                          <a:off x="4362450" y="153670"/>
                          <a:ext cx="41910" cy="53340"/>
                        </a:xfrm>
                        <a:custGeom>
                          <a:avLst/>
                          <a:gdLst>
                            <a:gd name="T0" fmla="*/ 0 w 26"/>
                            <a:gd name="T1" fmla="*/ 1 h 33"/>
                            <a:gd name="T2" fmla="*/ 4 w 26"/>
                            <a:gd name="T3" fmla="*/ 1 h 33"/>
                            <a:gd name="T4" fmla="*/ 4 w 26"/>
                            <a:gd name="T5" fmla="*/ 6 h 33"/>
                            <a:gd name="T6" fmla="*/ 4 w 26"/>
                            <a:gd name="T7" fmla="*/ 6 h 33"/>
                            <a:gd name="T8" fmla="*/ 15 w 26"/>
                            <a:gd name="T9" fmla="*/ 0 h 33"/>
                            <a:gd name="T10" fmla="*/ 26 w 26"/>
                            <a:gd name="T11" fmla="*/ 12 h 33"/>
                            <a:gd name="T12" fmla="*/ 26 w 26"/>
                            <a:gd name="T13" fmla="*/ 33 h 33"/>
                            <a:gd name="T14" fmla="*/ 22 w 26"/>
                            <a:gd name="T15" fmla="*/ 33 h 33"/>
                            <a:gd name="T16" fmla="*/ 22 w 26"/>
                            <a:gd name="T17" fmla="*/ 13 h 33"/>
                            <a:gd name="T18" fmla="*/ 14 w 26"/>
                            <a:gd name="T19" fmla="*/ 3 h 33"/>
                            <a:gd name="T20" fmla="*/ 4 w 26"/>
                            <a:gd name="T21" fmla="*/ 14 h 33"/>
                            <a:gd name="T22" fmla="*/ 4 w 26"/>
                            <a:gd name="T23" fmla="*/ 33 h 33"/>
                            <a:gd name="T24" fmla="*/ 0 w 26"/>
                            <a:gd name="T25" fmla="*/ 33 h 33"/>
                            <a:gd name="T26" fmla="*/ 0 w 26"/>
                            <a:gd name="T27" fmla="*/ 1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6" h="33">
                              <a:moveTo>
                                <a:pt x="0" y="1"/>
                              </a:moveTo>
                              <a:cubicBezTo>
                                <a:pt x="4" y="1"/>
                                <a:pt x="4" y="1"/>
                                <a:pt x="4" y="1"/>
                              </a:cubicBezTo>
                              <a:cubicBezTo>
                                <a:pt x="4" y="6"/>
                                <a:pt x="4" y="6"/>
                                <a:pt x="4" y="6"/>
                              </a:cubicBezTo>
                              <a:cubicBezTo>
                                <a:pt x="4" y="6"/>
                                <a:pt x="4" y="6"/>
                                <a:pt x="4" y="6"/>
                              </a:cubicBezTo>
                              <a:cubicBezTo>
                                <a:pt x="6" y="2"/>
                                <a:pt x="10" y="0"/>
                                <a:pt x="15" y="0"/>
                              </a:cubicBezTo>
                              <a:cubicBezTo>
                                <a:pt x="24" y="0"/>
                                <a:pt x="26" y="5"/>
                                <a:pt x="26" y="12"/>
                              </a:cubicBezTo>
                              <a:cubicBezTo>
                                <a:pt x="26" y="33"/>
                                <a:pt x="26" y="33"/>
                                <a:pt x="26" y="33"/>
                              </a:cubicBezTo>
                              <a:cubicBezTo>
                                <a:pt x="22" y="33"/>
                                <a:pt x="22" y="33"/>
                                <a:pt x="22" y="33"/>
                              </a:cubicBezTo>
                              <a:cubicBezTo>
                                <a:pt x="22" y="13"/>
                                <a:pt x="22" y="13"/>
                                <a:pt x="22" y="13"/>
                              </a:cubicBezTo>
                              <a:cubicBezTo>
                                <a:pt x="22" y="7"/>
                                <a:pt x="21" y="3"/>
                                <a:pt x="14" y="3"/>
                              </a:cubicBezTo>
                              <a:cubicBezTo>
                                <a:pt x="8" y="3"/>
                                <a:pt x="4" y="8"/>
                                <a:pt x="4" y="14"/>
                              </a:cubicBezTo>
                              <a:cubicBezTo>
                                <a:pt x="4" y="33"/>
                                <a:pt x="4" y="33"/>
                                <a:pt x="4" y="33"/>
                              </a:cubicBezTo>
                              <a:cubicBezTo>
                                <a:pt x="0" y="33"/>
                                <a:pt x="0" y="33"/>
                                <a:pt x="0" y="33"/>
                              </a:cubicBez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 name="Freeform 65"/>
                      <wps:cNvSpPr>
                        <a:spLocks/>
                      </wps:cNvSpPr>
                      <wps:spPr bwMode="auto">
                        <a:xfrm>
                          <a:off x="4434840" y="135890"/>
                          <a:ext cx="88265" cy="71120"/>
                        </a:xfrm>
                        <a:custGeom>
                          <a:avLst/>
                          <a:gdLst>
                            <a:gd name="T0" fmla="*/ 0 w 139"/>
                            <a:gd name="T1" fmla="*/ 0 h 112"/>
                            <a:gd name="T2" fmla="*/ 10 w 139"/>
                            <a:gd name="T3" fmla="*/ 0 h 112"/>
                            <a:gd name="T4" fmla="*/ 36 w 139"/>
                            <a:gd name="T5" fmla="*/ 97 h 112"/>
                            <a:gd name="T6" fmla="*/ 36 w 139"/>
                            <a:gd name="T7" fmla="*/ 97 h 112"/>
                            <a:gd name="T8" fmla="*/ 63 w 139"/>
                            <a:gd name="T9" fmla="*/ 0 h 112"/>
                            <a:gd name="T10" fmla="*/ 76 w 139"/>
                            <a:gd name="T11" fmla="*/ 0 h 112"/>
                            <a:gd name="T12" fmla="*/ 104 w 139"/>
                            <a:gd name="T13" fmla="*/ 97 h 112"/>
                            <a:gd name="T14" fmla="*/ 104 w 139"/>
                            <a:gd name="T15" fmla="*/ 97 h 112"/>
                            <a:gd name="T16" fmla="*/ 129 w 139"/>
                            <a:gd name="T17" fmla="*/ 0 h 112"/>
                            <a:gd name="T18" fmla="*/ 139 w 139"/>
                            <a:gd name="T19" fmla="*/ 0 h 112"/>
                            <a:gd name="T20" fmla="*/ 109 w 139"/>
                            <a:gd name="T21" fmla="*/ 112 h 112"/>
                            <a:gd name="T22" fmla="*/ 99 w 139"/>
                            <a:gd name="T23" fmla="*/ 112 h 112"/>
                            <a:gd name="T24" fmla="*/ 71 w 139"/>
                            <a:gd name="T25" fmla="*/ 10 h 112"/>
                            <a:gd name="T26" fmla="*/ 68 w 139"/>
                            <a:gd name="T27" fmla="*/ 10 h 112"/>
                            <a:gd name="T28" fmla="*/ 41 w 139"/>
                            <a:gd name="T29" fmla="*/ 112 h 112"/>
                            <a:gd name="T30" fmla="*/ 30 w 139"/>
                            <a:gd name="T31" fmla="*/ 112 h 112"/>
                            <a:gd name="T32" fmla="*/ 0 w 139"/>
                            <a:gd name="T33"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39" h="112">
                              <a:moveTo>
                                <a:pt x="0" y="0"/>
                              </a:moveTo>
                              <a:lnTo>
                                <a:pt x="10" y="0"/>
                              </a:lnTo>
                              <a:lnTo>
                                <a:pt x="36" y="97"/>
                              </a:lnTo>
                              <a:lnTo>
                                <a:pt x="36" y="97"/>
                              </a:lnTo>
                              <a:lnTo>
                                <a:pt x="63" y="0"/>
                              </a:lnTo>
                              <a:lnTo>
                                <a:pt x="76" y="0"/>
                              </a:lnTo>
                              <a:lnTo>
                                <a:pt x="104" y="97"/>
                              </a:lnTo>
                              <a:lnTo>
                                <a:pt x="104" y="97"/>
                              </a:lnTo>
                              <a:lnTo>
                                <a:pt x="129" y="0"/>
                              </a:lnTo>
                              <a:lnTo>
                                <a:pt x="139" y="0"/>
                              </a:lnTo>
                              <a:lnTo>
                                <a:pt x="109" y="112"/>
                              </a:lnTo>
                              <a:lnTo>
                                <a:pt x="99" y="112"/>
                              </a:lnTo>
                              <a:lnTo>
                                <a:pt x="71" y="10"/>
                              </a:lnTo>
                              <a:lnTo>
                                <a:pt x="68" y="10"/>
                              </a:lnTo>
                              <a:lnTo>
                                <a:pt x="41" y="112"/>
                              </a:lnTo>
                              <a:lnTo>
                                <a:pt x="30" y="112"/>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0" name="Freeform 66"/>
                      <wps:cNvSpPr>
                        <a:spLocks/>
                      </wps:cNvSpPr>
                      <wps:spPr bwMode="auto">
                        <a:xfrm>
                          <a:off x="4534535" y="135890"/>
                          <a:ext cx="24130" cy="71120"/>
                        </a:xfrm>
                        <a:custGeom>
                          <a:avLst/>
                          <a:gdLst>
                            <a:gd name="T0" fmla="*/ 0 w 15"/>
                            <a:gd name="T1" fmla="*/ 9 h 44"/>
                            <a:gd name="T2" fmla="*/ 12 w 15"/>
                            <a:gd name="T3" fmla="*/ 0 h 44"/>
                            <a:gd name="T4" fmla="*/ 15 w 15"/>
                            <a:gd name="T5" fmla="*/ 0 h 44"/>
                            <a:gd name="T6" fmla="*/ 15 w 15"/>
                            <a:gd name="T7" fmla="*/ 44 h 44"/>
                            <a:gd name="T8" fmla="*/ 11 w 15"/>
                            <a:gd name="T9" fmla="*/ 44 h 44"/>
                            <a:gd name="T10" fmla="*/ 11 w 15"/>
                            <a:gd name="T11" fmla="*/ 12 h 44"/>
                            <a:gd name="T12" fmla="*/ 0 w 15"/>
                            <a:gd name="T13" fmla="*/ 12 h 44"/>
                            <a:gd name="T14" fmla="*/ 0 w 15"/>
                            <a:gd name="T15" fmla="*/ 9 h 44"/>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5" h="44">
                              <a:moveTo>
                                <a:pt x="0" y="9"/>
                              </a:moveTo>
                              <a:cubicBezTo>
                                <a:pt x="6" y="8"/>
                                <a:pt x="10" y="8"/>
                                <a:pt x="12" y="0"/>
                              </a:cubicBezTo>
                              <a:cubicBezTo>
                                <a:pt x="15" y="0"/>
                                <a:pt x="15" y="0"/>
                                <a:pt x="15" y="0"/>
                              </a:cubicBezTo>
                              <a:cubicBezTo>
                                <a:pt x="15" y="44"/>
                                <a:pt x="15" y="44"/>
                                <a:pt x="15" y="44"/>
                              </a:cubicBezTo>
                              <a:cubicBezTo>
                                <a:pt x="11" y="44"/>
                                <a:pt x="11" y="44"/>
                                <a:pt x="11" y="44"/>
                              </a:cubicBezTo>
                              <a:cubicBezTo>
                                <a:pt x="11" y="12"/>
                                <a:pt x="11" y="12"/>
                                <a:pt x="11" y="12"/>
                              </a:cubicBezTo>
                              <a:cubicBezTo>
                                <a:pt x="0" y="12"/>
                                <a:pt x="0" y="12"/>
                                <a:pt x="0" y="12"/>
                              </a:cubicBezTo>
                              <a:lnTo>
                                <a:pt x="0" y="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1" name="Freeform 67"/>
                      <wps:cNvSpPr>
                        <a:spLocks/>
                      </wps:cNvSpPr>
                      <wps:spPr bwMode="auto">
                        <a:xfrm>
                          <a:off x="4582795" y="133985"/>
                          <a:ext cx="54610" cy="73025"/>
                        </a:xfrm>
                        <a:custGeom>
                          <a:avLst/>
                          <a:gdLst>
                            <a:gd name="T0" fmla="*/ 4 w 34"/>
                            <a:gd name="T1" fmla="*/ 30 h 45"/>
                            <a:gd name="T2" fmla="*/ 19 w 34"/>
                            <a:gd name="T3" fmla="*/ 42 h 45"/>
                            <a:gd name="T4" fmla="*/ 30 w 34"/>
                            <a:gd name="T5" fmla="*/ 33 h 45"/>
                            <a:gd name="T6" fmla="*/ 21 w 34"/>
                            <a:gd name="T7" fmla="*/ 25 h 45"/>
                            <a:gd name="T8" fmla="*/ 11 w 34"/>
                            <a:gd name="T9" fmla="*/ 23 h 45"/>
                            <a:gd name="T10" fmla="*/ 1 w 34"/>
                            <a:gd name="T11" fmla="*/ 12 h 45"/>
                            <a:gd name="T12" fmla="*/ 17 w 34"/>
                            <a:gd name="T13" fmla="*/ 0 h 45"/>
                            <a:gd name="T14" fmla="*/ 33 w 34"/>
                            <a:gd name="T15" fmla="*/ 13 h 45"/>
                            <a:gd name="T16" fmla="*/ 29 w 34"/>
                            <a:gd name="T17" fmla="*/ 13 h 45"/>
                            <a:gd name="T18" fmla="*/ 17 w 34"/>
                            <a:gd name="T19" fmla="*/ 3 h 45"/>
                            <a:gd name="T20" fmla="*/ 6 w 34"/>
                            <a:gd name="T21" fmla="*/ 12 h 45"/>
                            <a:gd name="T22" fmla="*/ 12 w 34"/>
                            <a:gd name="T23" fmla="*/ 19 h 45"/>
                            <a:gd name="T24" fmla="*/ 23 w 34"/>
                            <a:gd name="T25" fmla="*/ 21 h 45"/>
                            <a:gd name="T26" fmla="*/ 34 w 34"/>
                            <a:gd name="T27" fmla="*/ 33 h 45"/>
                            <a:gd name="T28" fmla="*/ 18 w 34"/>
                            <a:gd name="T29" fmla="*/ 45 h 45"/>
                            <a:gd name="T30" fmla="*/ 0 w 34"/>
                            <a:gd name="T31" fmla="*/ 30 h 45"/>
                            <a:gd name="T32" fmla="*/ 4 w 34"/>
                            <a:gd name="T33" fmla="*/ 30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4" h="45">
                              <a:moveTo>
                                <a:pt x="4" y="30"/>
                              </a:moveTo>
                              <a:cubicBezTo>
                                <a:pt x="4" y="39"/>
                                <a:pt x="11" y="42"/>
                                <a:pt x="19" y="42"/>
                              </a:cubicBezTo>
                              <a:cubicBezTo>
                                <a:pt x="23" y="42"/>
                                <a:pt x="30" y="39"/>
                                <a:pt x="30" y="33"/>
                              </a:cubicBezTo>
                              <a:cubicBezTo>
                                <a:pt x="30" y="28"/>
                                <a:pt x="25" y="26"/>
                                <a:pt x="21" y="25"/>
                              </a:cubicBezTo>
                              <a:cubicBezTo>
                                <a:pt x="11" y="23"/>
                                <a:pt x="11" y="23"/>
                                <a:pt x="11" y="23"/>
                              </a:cubicBezTo>
                              <a:cubicBezTo>
                                <a:pt x="6" y="21"/>
                                <a:pt x="1" y="19"/>
                                <a:pt x="1" y="12"/>
                              </a:cubicBezTo>
                              <a:cubicBezTo>
                                <a:pt x="1" y="8"/>
                                <a:pt x="4" y="0"/>
                                <a:pt x="17" y="0"/>
                              </a:cubicBezTo>
                              <a:cubicBezTo>
                                <a:pt x="25" y="0"/>
                                <a:pt x="33" y="4"/>
                                <a:pt x="33" y="13"/>
                              </a:cubicBezTo>
                              <a:cubicBezTo>
                                <a:pt x="29" y="13"/>
                                <a:pt x="29" y="13"/>
                                <a:pt x="29" y="13"/>
                              </a:cubicBezTo>
                              <a:cubicBezTo>
                                <a:pt x="28" y="7"/>
                                <a:pt x="23" y="3"/>
                                <a:pt x="17" y="3"/>
                              </a:cubicBezTo>
                              <a:cubicBezTo>
                                <a:pt x="11" y="3"/>
                                <a:pt x="6" y="5"/>
                                <a:pt x="6" y="12"/>
                              </a:cubicBezTo>
                              <a:cubicBezTo>
                                <a:pt x="6" y="16"/>
                                <a:pt x="9" y="18"/>
                                <a:pt x="12" y="19"/>
                              </a:cubicBezTo>
                              <a:cubicBezTo>
                                <a:pt x="23" y="21"/>
                                <a:pt x="23" y="21"/>
                                <a:pt x="23" y="21"/>
                              </a:cubicBezTo>
                              <a:cubicBezTo>
                                <a:pt x="29" y="23"/>
                                <a:pt x="34" y="26"/>
                                <a:pt x="34" y="33"/>
                              </a:cubicBezTo>
                              <a:cubicBezTo>
                                <a:pt x="34" y="36"/>
                                <a:pt x="33" y="45"/>
                                <a:pt x="18" y="45"/>
                              </a:cubicBezTo>
                              <a:cubicBezTo>
                                <a:pt x="7" y="45"/>
                                <a:pt x="0" y="41"/>
                                <a:pt x="0" y="30"/>
                              </a:cubicBezTo>
                              <a:lnTo>
                                <a:pt x="4"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Freeform 68"/>
                      <wps:cNvSpPr>
                        <a:spLocks/>
                      </wps:cNvSpPr>
                      <wps:spPr bwMode="auto">
                        <a:xfrm>
                          <a:off x="4669790" y="135890"/>
                          <a:ext cx="45085" cy="71120"/>
                        </a:xfrm>
                        <a:custGeom>
                          <a:avLst/>
                          <a:gdLst>
                            <a:gd name="T0" fmla="*/ 28 w 28"/>
                            <a:gd name="T1" fmla="*/ 44 h 44"/>
                            <a:gd name="T2" fmla="*/ 0 w 28"/>
                            <a:gd name="T3" fmla="*/ 44 h 44"/>
                            <a:gd name="T4" fmla="*/ 20 w 28"/>
                            <a:gd name="T5" fmla="*/ 20 h 44"/>
                            <a:gd name="T6" fmla="*/ 24 w 28"/>
                            <a:gd name="T7" fmla="*/ 12 h 44"/>
                            <a:gd name="T8" fmla="*/ 14 w 28"/>
                            <a:gd name="T9" fmla="*/ 3 h 44"/>
                            <a:gd name="T10" fmla="*/ 4 w 28"/>
                            <a:gd name="T11" fmla="*/ 15 h 44"/>
                            <a:gd name="T12" fmla="*/ 1 w 28"/>
                            <a:gd name="T13" fmla="*/ 15 h 44"/>
                            <a:gd name="T14" fmla="*/ 14 w 28"/>
                            <a:gd name="T15" fmla="*/ 0 h 44"/>
                            <a:gd name="T16" fmla="*/ 28 w 28"/>
                            <a:gd name="T17" fmla="*/ 12 h 44"/>
                            <a:gd name="T18" fmla="*/ 17 w 28"/>
                            <a:gd name="T19" fmla="*/ 28 h 44"/>
                            <a:gd name="T20" fmla="*/ 4 w 28"/>
                            <a:gd name="T21" fmla="*/ 40 h 44"/>
                            <a:gd name="T22" fmla="*/ 28 w 28"/>
                            <a:gd name="T23" fmla="*/ 40 h 44"/>
                            <a:gd name="T24" fmla="*/ 28 w 28"/>
                            <a:gd name="T25" fmla="*/ 44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8" h="44">
                              <a:moveTo>
                                <a:pt x="28" y="44"/>
                              </a:moveTo>
                              <a:cubicBezTo>
                                <a:pt x="0" y="44"/>
                                <a:pt x="0" y="44"/>
                                <a:pt x="0" y="44"/>
                              </a:cubicBezTo>
                              <a:cubicBezTo>
                                <a:pt x="0" y="31"/>
                                <a:pt x="13" y="28"/>
                                <a:pt x="20" y="20"/>
                              </a:cubicBezTo>
                              <a:cubicBezTo>
                                <a:pt x="23" y="18"/>
                                <a:pt x="24" y="16"/>
                                <a:pt x="24" y="12"/>
                              </a:cubicBezTo>
                              <a:cubicBezTo>
                                <a:pt x="24" y="7"/>
                                <a:pt x="19" y="3"/>
                                <a:pt x="14" y="3"/>
                              </a:cubicBezTo>
                              <a:cubicBezTo>
                                <a:pt x="7" y="3"/>
                                <a:pt x="4" y="9"/>
                                <a:pt x="4" y="15"/>
                              </a:cubicBezTo>
                              <a:cubicBezTo>
                                <a:pt x="1" y="15"/>
                                <a:pt x="1" y="15"/>
                                <a:pt x="1" y="15"/>
                              </a:cubicBezTo>
                              <a:cubicBezTo>
                                <a:pt x="0" y="6"/>
                                <a:pt x="5" y="0"/>
                                <a:pt x="14" y="0"/>
                              </a:cubicBezTo>
                              <a:cubicBezTo>
                                <a:pt x="22" y="0"/>
                                <a:pt x="28" y="4"/>
                                <a:pt x="28" y="12"/>
                              </a:cubicBezTo>
                              <a:cubicBezTo>
                                <a:pt x="28" y="19"/>
                                <a:pt x="23" y="24"/>
                                <a:pt x="17" y="28"/>
                              </a:cubicBezTo>
                              <a:cubicBezTo>
                                <a:pt x="13" y="30"/>
                                <a:pt x="5" y="34"/>
                                <a:pt x="4" y="40"/>
                              </a:cubicBezTo>
                              <a:cubicBezTo>
                                <a:pt x="28" y="40"/>
                                <a:pt x="28" y="40"/>
                                <a:pt x="28" y="40"/>
                              </a:cubicBezTo>
                              <a:lnTo>
                                <a:pt x="28" y="4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69"/>
                      <wps:cNvSpPr>
                        <a:spLocks/>
                      </wps:cNvSpPr>
                      <wps:spPr bwMode="auto">
                        <a:xfrm>
                          <a:off x="4727575" y="135890"/>
                          <a:ext cx="50165" cy="71120"/>
                        </a:xfrm>
                        <a:custGeom>
                          <a:avLst/>
                          <a:gdLst>
                            <a:gd name="T0" fmla="*/ 0 w 79"/>
                            <a:gd name="T1" fmla="*/ 0 h 112"/>
                            <a:gd name="T2" fmla="*/ 76 w 79"/>
                            <a:gd name="T3" fmla="*/ 0 h 112"/>
                            <a:gd name="T4" fmla="*/ 76 w 79"/>
                            <a:gd name="T5" fmla="*/ 8 h 112"/>
                            <a:gd name="T6" fmla="*/ 10 w 79"/>
                            <a:gd name="T7" fmla="*/ 8 h 112"/>
                            <a:gd name="T8" fmla="*/ 10 w 79"/>
                            <a:gd name="T9" fmla="*/ 48 h 112"/>
                            <a:gd name="T10" fmla="*/ 74 w 79"/>
                            <a:gd name="T11" fmla="*/ 48 h 112"/>
                            <a:gd name="T12" fmla="*/ 74 w 79"/>
                            <a:gd name="T13" fmla="*/ 58 h 112"/>
                            <a:gd name="T14" fmla="*/ 10 w 79"/>
                            <a:gd name="T15" fmla="*/ 58 h 112"/>
                            <a:gd name="T16" fmla="*/ 10 w 79"/>
                            <a:gd name="T17" fmla="*/ 102 h 112"/>
                            <a:gd name="T18" fmla="*/ 79 w 79"/>
                            <a:gd name="T19" fmla="*/ 102 h 112"/>
                            <a:gd name="T20" fmla="*/ 79 w 79"/>
                            <a:gd name="T21" fmla="*/ 112 h 112"/>
                            <a:gd name="T22" fmla="*/ 0 w 79"/>
                            <a:gd name="T23" fmla="*/ 112 h 112"/>
                            <a:gd name="T24" fmla="*/ 0 w 79"/>
                            <a:gd name="T25"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79" h="112">
                              <a:moveTo>
                                <a:pt x="0" y="0"/>
                              </a:moveTo>
                              <a:lnTo>
                                <a:pt x="76" y="0"/>
                              </a:lnTo>
                              <a:lnTo>
                                <a:pt x="76" y="8"/>
                              </a:lnTo>
                              <a:lnTo>
                                <a:pt x="10" y="8"/>
                              </a:lnTo>
                              <a:lnTo>
                                <a:pt x="10" y="48"/>
                              </a:lnTo>
                              <a:lnTo>
                                <a:pt x="74" y="48"/>
                              </a:lnTo>
                              <a:lnTo>
                                <a:pt x="74" y="58"/>
                              </a:lnTo>
                              <a:lnTo>
                                <a:pt x="10" y="58"/>
                              </a:lnTo>
                              <a:lnTo>
                                <a:pt x="10" y="102"/>
                              </a:lnTo>
                              <a:lnTo>
                                <a:pt x="79" y="102"/>
                              </a:lnTo>
                              <a:lnTo>
                                <a:pt x="79" y="112"/>
                              </a:lnTo>
                              <a:lnTo>
                                <a:pt x="0" y="112"/>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70"/>
                      <wps:cNvSpPr>
                        <a:spLocks/>
                      </wps:cNvSpPr>
                      <wps:spPr bwMode="auto">
                        <a:xfrm>
                          <a:off x="4779010" y="135890"/>
                          <a:ext cx="56515" cy="71120"/>
                        </a:xfrm>
                        <a:custGeom>
                          <a:avLst/>
                          <a:gdLst>
                            <a:gd name="T0" fmla="*/ 0 w 89"/>
                            <a:gd name="T1" fmla="*/ 0 h 112"/>
                            <a:gd name="T2" fmla="*/ 89 w 89"/>
                            <a:gd name="T3" fmla="*/ 0 h 112"/>
                            <a:gd name="T4" fmla="*/ 89 w 89"/>
                            <a:gd name="T5" fmla="*/ 8 h 112"/>
                            <a:gd name="T6" fmla="*/ 48 w 89"/>
                            <a:gd name="T7" fmla="*/ 8 h 112"/>
                            <a:gd name="T8" fmla="*/ 48 w 89"/>
                            <a:gd name="T9" fmla="*/ 112 h 112"/>
                            <a:gd name="T10" fmla="*/ 38 w 89"/>
                            <a:gd name="T11" fmla="*/ 112 h 112"/>
                            <a:gd name="T12" fmla="*/ 38 w 89"/>
                            <a:gd name="T13" fmla="*/ 8 h 112"/>
                            <a:gd name="T14" fmla="*/ 0 w 89"/>
                            <a:gd name="T15" fmla="*/ 8 h 112"/>
                            <a:gd name="T16" fmla="*/ 0 w 89"/>
                            <a:gd name="T17"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9" h="112">
                              <a:moveTo>
                                <a:pt x="0" y="0"/>
                              </a:moveTo>
                              <a:lnTo>
                                <a:pt x="89" y="0"/>
                              </a:lnTo>
                              <a:lnTo>
                                <a:pt x="89" y="8"/>
                              </a:lnTo>
                              <a:lnTo>
                                <a:pt x="48" y="8"/>
                              </a:lnTo>
                              <a:lnTo>
                                <a:pt x="48" y="112"/>
                              </a:lnTo>
                              <a:lnTo>
                                <a:pt x="38" y="112"/>
                              </a:lnTo>
                              <a:lnTo>
                                <a:pt x="38" y="8"/>
                              </a:lnTo>
                              <a:lnTo>
                                <a:pt x="0" y="8"/>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5" name="Freeform 71"/>
                      <wps:cNvSpPr>
                        <a:spLocks/>
                      </wps:cNvSpPr>
                      <wps:spPr bwMode="auto">
                        <a:xfrm>
                          <a:off x="905510" y="284480"/>
                          <a:ext cx="59690" cy="71120"/>
                        </a:xfrm>
                        <a:custGeom>
                          <a:avLst/>
                          <a:gdLst>
                            <a:gd name="T0" fmla="*/ 0 w 94"/>
                            <a:gd name="T1" fmla="*/ 0 h 112"/>
                            <a:gd name="T2" fmla="*/ 10 w 94"/>
                            <a:gd name="T3" fmla="*/ 0 h 112"/>
                            <a:gd name="T4" fmla="*/ 48 w 94"/>
                            <a:gd name="T5" fmla="*/ 102 h 112"/>
                            <a:gd name="T6" fmla="*/ 48 w 94"/>
                            <a:gd name="T7" fmla="*/ 102 h 112"/>
                            <a:gd name="T8" fmla="*/ 84 w 94"/>
                            <a:gd name="T9" fmla="*/ 0 h 112"/>
                            <a:gd name="T10" fmla="*/ 94 w 94"/>
                            <a:gd name="T11" fmla="*/ 0 h 112"/>
                            <a:gd name="T12" fmla="*/ 53 w 94"/>
                            <a:gd name="T13" fmla="*/ 112 h 112"/>
                            <a:gd name="T14" fmla="*/ 41 w 94"/>
                            <a:gd name="T15" fmla="*/ 112 h 112"/>
                            <a:gd name="T16" fmla="*/ 0 w 94"/>
                            <a:gd name="T17"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4" h="112">
                              <a:moveTo>
                                <a:pt x="0" y="0"/>
                              </a:moveTo>
                              <a:lnTo>
                                <a:pt x="10" y="0"/>
                              </a:lnTo>
                              <a:lnTo>
                                <a:pt x="48" y="102"/>
                              </a:lnTo>
                              <a:lnTo>
                                <a:pt x="48" y="102"/>
                              </a:lnTo>
                              <a:lnTo>
                                <a:pt x="84" y="0"/>
                              </a:lnTo>
                              <a:lnTo>
                                <a:pt x="94" y="0"/>
                              </a:lnTo>
                              <a:lnTo>
                                <a:pt x="53" y="112"/>
                              </a:lnTo>
                              <a:lnTo>
                                <a:pt x="41" y="112"/>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6" name="Freeform 72"/>
                      <wps:cNvSpPr>
                        <a:spLocks noEditPoints="1"/>
                      </wps:cNvSpPr>
                      <wps:spPr bwMode="auto">
                        <a:xfrm>
                          <a:off x="958850" y="284480"/>
                          <a:ext cx="64135" cy="71120"/>
                        </a:xfrm>
                        <a:custGeom>
                          <a:avLst/>
                          <a:gdLst>
                            <a:gd name="T0" fmla="*/ 45 w 101"/>
                            <a:gd name="T1" fmla="*/ 0 h 112"/>
                            <a:gd name="T2" fmla="*/ 56 w 101"/>
                            <a:gd name="T3" fmla="*/ 0 h 112"/>
                            <a:gd name="T4" fmla="*/ 101 w 101"/>
                            <a:gd name="T5" fmla="*/ 112 h 112"/>
                            <a:gd name="T6" fmla="*/ 88 w 101"/>
                            <a:gd name="T7" fmla="*/ 112 h 112"/>
                            <a:gd name="T8" fmla="*/ 76 w 101"/>
                            <a:gd name="T9" fmla="*/ 76 h 112"/>
                            <a:gd name="T10" fmla="*/ 25 w 101"/>
                            <a:gd name="T11" fmla="*/ 76 h 112"/>
                            <a:gd name="T12" fmla="*/ 13 w 101"/>
                            <a:gd name="T13" fmla="*/ 112 h 112"/>
                            <a:gd name="T14" fmla="*/ 0 w 101"/>
                            <a:gd name="T15" fmla="*/ 112 h 112"/>
                            <a:gd name="T16" fmla="*/ 45 w 101"/>
                            <a:gd name="T17" fmla="*/ 0 h 112"/>
                            <a:gd name="T18" fmla="*/ 28 w 101"/>
                            <a:gd name="T19" fmla="*/ 69 h 112"/>
                            <a:gd name="T20" fmla="*/ 71 w 101"/>
                            <a:gd name="T21" fmla="*/ 69 h 112"/>
                            <a:gd name="T22" fmla="*/ 51 w 101"/>
                            <a:gd name="T23" fmla="*/ 10 h 112"/>
                            <a:gd name="T24" fmla="*/ 28 w 101"/>
                            <a:gd name="T25" fmla="*/ 69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1" h="112">
                              <a:moveTo>
                                <a:pt x="45" y="0"/>
                              </a:moveTo>
                              <a:lnTo>
                                <a:pt x="56" y="0"/>
                              </a:lnTo>
                              <a:lnTo>
                                <a:pt x="101" y="112"/>
                              </a:lnTo>
                              <a:lnTo>
                                <a:pt x="88" y="112"/>
                              </a:lnTo>
                              <a:lnTo>
                                <a:pt x="76" y="76"/>
                              </a:lnTo>
                              <a:lnTo>
                                <a:pt x="25" y="76"/>
                              </a:lnTo>
                              <a:lnTo>
                                <a:pt x="13" y="112"/>
                              </a:lnTo>
                              <a:lnTo>
                                <a:pt x="0" y="112"/>
                              </a:lnTo>
                              <a:lnTo>
                                <a:pt x="45" y="0"/>
                              </a:lnTo>
                              <a:close/>
                              <a:moveTo>
                                <a:pt x="28" y="69"/>
                              </a:moveTo>
                              <a:lnTo>
                                <a:pt x="71" y="69"/>
                              </a:lnTo>
                              <a:lnTo>
                                <a:pt x="51" y="10"/>
                              </a:lnTo>
                              <a:lnTo>
                                <a:pt x="28" y="6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73"/>
                      <wps:cNvSpPr>
                        <a:spLocks/>
                      </wps:cNvSpPr>
                      <wps:spPr bwMode="auto">
                        <a:xfrm>
                          <a:off x="1014730" y="284480"/>
                          <a:ext cx="56515" cy="71120"/>
                        </a:xfrm>
                        <a:custGeom>
                          <a:avLst/>
                          <a:gdLst>
                            <a:gd name="T0" fmla="*/ 0 w 89"/>
                            <a:gd name="T1" fmla="*/ 0 h 112"/>
                            <a:gd name="T2" fmla="*/ 89 w 89"/>
                            <a:gd name="T3" fmla="*/ 0 h 112"/>
                            <a:gd name="T4" fmla="*/ 89 w 89"/>
                            <a:gd name="T5" fmla="*/ 10 h 112"/>
                            <a:gd name="T6" fmla="*/ 49 w 89"/>
                            <a:gd name="T7" fmla="*/ 10 h 112"/>
                            <a:gd name="T8" fmla="*/ 49 w 89"/>
                            <a:gd name="T9" fmla="*/ 112 h 112"/>
                            <a:gd name="T10" fmla="*/ 38 w 89"/>
                            <a:gd name="T11" fmla="*/ 112 h 112"/>
                            <a:gd name="T12" fmla="*/ 38 w 89"/>
                            <a:gd name="T13" fmla="*/ 10 h 112"/>
                            <a:gd name="T14" fmla="*/ 0 w 89"/>
                            <a:gd name="T15" fmla="*/ 10 h 112"/>
                            <a:gd name="T16" fmla="*/ 0 w 89"/>
                            <a:gd name="T17"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9" h="112">
                              <a:moveTo>
                                <a:pt x="0" y="0"/>
                              </a:moveTo>
                              <a:lnTo>
                                <a:pt x="89" y="0"/>
                              </a:lnTo>
                              <a:lnTo>
                                <a:pt x="89" y="10"/>
                              </a:lnTo>
                              <a:lnTo>
                                <a:pt x="49" y="10"/>
                              </a:lnTo>
                              <a:lnTo>
                                <a:pt x="49" y="112"/>
                              </a:lnTo>
                              <a:lnTo>
                                <a:pt x="38" y="112"/>
                              </a:lnTo>
                              <a:lnTo>
                                <a:pt x="38" y="10"/>
                              </a:lnTo>
                              <a:lnTo>
                                <a:pt x="0" y="10"/>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8" name="Freeform 74"/>
                      <wps:cNvSpPr>
                        <a:spLocks noEditPoints="1"/>
                      </wps:cNvSpPr>
                      <wps:spPr bwMode="auto">
                        <a:xfrm>
                          <a:off x="1101725" y="284480"/>
                          <a:ext cx="54610" cy="71120"/>
                        </a:xfrm>
                        <a:custGeom>
                          <a:avLst/>
                          <a:gdLst>
                            <a:gd name="T0" fmla="*/ 0 w 34"/>
                            <a:gd name="T1" fmla="*/ 0 h 44"/>
                            <a:gd name="T2" fmla="*/ 20 w 34"/>
                            <a:gd name="T3" fmla="*/ 0 h 44"/>
                            <a:gd name="T4" fmla="*/ 33 w 34"/>
                            <a:gd name="T5" fmla="*/ 12 h 44"/>
                            <a:gd name="T6" fmla="*/ 25 w 34"/>
                            <a:gd name="T7" fmla="*/ 23 h 44"/>
                            <a:gd name="T8" fmla="*/ 25 w 34"/>
                            <a:gd name="T9" fmla="*/ 23 h 44"/>
                            <a:gd name="T10" fmla="*/ 32 w 34"/>
                            <a:gd name="T11" fmla="*/ 33 h 44"/>
                            <a:gd name="T12" fmla="*/ 34 w 34"/>
                            <a:gd name="T13" fmla="*/ 44 h 44"/>
                            <a:gd name="T14" fmla="*/ 30 w 34"/>
                            <a:gd name="T15" fmla="*/ 44 h 44"/>
                            <a:gd name="T16" fmla="*/ 28 w 34"/>
                            <a:gd name="T17" fmla="*/ 37 h 44"/>
                            <a:gd name="T18" fmla="*/ 20 w 34"/>
                            <a:gd name="T19" fmla="*/ 25 h 44"/>
                            <a:gd name="T20" fmla="*/ 4 w 34"/>
                            <a:gd name="T21" fmla="*/ 25 h 44"/>
                            <a:gd name="T22" fmla="*/ 4 w 34"/>
                            <a:gd name="T23" fmla="*/ 44 h 44"/>
                            <a:gd name="T24" fmla="*/ 0 w 34"/>
                            <a:gd name="T25" fmla="*/ 44 h 44"/>
                            <a:gd name="T26" fmla="*/ 0 w 34"/>
                            <a:gd name="T27" fmla="*/ 0 h 44"/>
                            <a:gd name="T28" fmla="*/ 4 w 34"/>
                            <a:gd name="T29" fmla="*/ 21 h 44"/>
                            <a:gd name="T30" fmla="*/ 19 w 34"/>
                            <a:gd name="T31" fmla="*/ 21 h 44"/>
                            <a:gd name="T32" fmla="*/ 29 w 34"/>
                            <a:gd name="T33" fmla="*/ 12 h 44"/>
                            <a:gd name="T34" fmla="*/ 19 w 34"/>
                            <a:gd name="T35" fmla="*/ 4 h 44"/>
                            <a:gd name="T36" fmla="*/ 4 w 34"/>
                            <a:gd name="T37" fmla="*/ 4 h 44"/>
                            <a:gd name="T38" fmla="*/ 4 w 34"/>
                            <a:gd name="T39" fmla="*/ 21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4" h="44">
                              <a:moveTo>
                                <a:pt x="0" y="0"/>
                              </a:moveTo>
                              <a:cubicBezTo>
                                <a:pt x="20" y="0"/>
                                <a:pt x="20" y="0"/>
                                <a:pt x="20" y="0"/>
                              </a:cubicBezTo>
                              <a:cubicBezTo>
                                <a:pt x="27" y="0"/>
                                <a:pt x="33" y="4"/>
                                <a:pt x="33" y="12"/>
                              </a:cubicBezTo>
                              <a:cubicBezTo>
                                <a:pt x="33" y="17"/>
                                <a:pt x="30" y="22"/>
                                <a:pt x="25" y="23"/>
                              </a:cubicBezTo>
                              <a:cubicBezTo>
                                <a:pt x="25" y="23"/>
                                <a:pt x="25" y="23"/>
                                <a:pt x="25" y="23"/>
                              </a:cubicBezTo>
                              <a:cubicBezTo>
                                <a:pt x="30" y="24"/>
                                <a:pt x="32" y="28"/>
                                <a:pt x="32" y="33"/>
                              </a:cubicBezTo>
                              <a:cubicBezTo>
                                <a:pt x="32" y="36"/>
                                <a:pt x="32" y="42"/>
                                <a:pt x="34" y="44"/>
                              </a:cubicBezTo>
                              <a:cubicBezTo>
                                <a:pt x="30" y="44"/>
                                <a:pt x="30" y="44"/>
                                <a:pt x="30" y="44"/>
                              </a:cubicBezTo>
                              <a:cubicBezTo>
                                <a:pt x="29" y="42"/>
                                <a:pt x="29" y="39"/>
                                <a:pt x="28" y="37"/>
                              </a:cubicBezTo>
                              <a:cubicBezTo>
                                <a:pt x="28" y="31"/>
                                <a:pt x="28" y="24"/>
                                <a:pt x="20" y="25"/>
                              </a:cubicBezTo>
                              <a:cubicBezTo>
                                <a:pt x="4" y="25"/>
                                <a:pt x="4" y="25"/>
                                <a:pt x="4" y="25"/>
                              </a:cubicBezTo>
                              <a:cubicBezTo>
                                <a:pt x="4" y="44"/>
                                <a:pt x="4" y="44"/>
                                <a:pt x="4" y="44"/>
                              </a:cubicBezTo>
                              <a:cubicBezTo>
                                <a:pt x="0" y="44"/>
                                <a:pt x="0" y="44"/>
                                <a:pt x="0" y="44"/>
                              </a:cubicBezTo>
                              <a:lnTo>
                                <a:pt x="0" y="0"/>
                              </a:lnTo>
                              <a:close/>
                              <a:moveTo>
                                <a:pt x="4" y="21"/>
                              </a:moveTo>
                              <a:cubicBezTo>
                                <a:pt x="19" y="21"/>
                                <a:pt x="19" y="21"/>
                                <a:pt x="19" y="21"/>
                              </a:cubicBezTo>
                              <a:cubicBezTo>
                                <a:pt x="25" y="21"/>
                                <a:pt x="29" y="18"/>
                                <a:pt x="29" y="12"/>
                              </a:cubicBezTo>
                              <a:cubicBezTo>
                                <a:pt x="29" y="7"/>
                                <a:pt x="26" y="4"/>
                                <a:pt x="19" y="4"/>
                              </a:cubicBezTo>
                              <a:cubicBezTo>
                                <a:pt x="4" y="4"/>
                                <a:pt x="4" y="4"/>
                                <a:pt x="4" y="4"/>
                              </a:cubicBezTo>
                              <a:lnTo>
                                <a:pt x="4" y="2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9" name="Freeform 75"/>
                      <wps:cNvSpPr>
                        <a:spLocks noEditPoints="1"/>
                      </wps:cNvSpPr>
                      <wps:spPr bwMode="auto">
                        <a:xfrm>
                          <a:off x="1163320" y="302260"/>
                          <a:ext cx="46355" cy="55245"/>
                        </a:xfrm>
                        <a:custGeom>
                          <a:avLst/>
                          <a:gdLst>
                            <a:gd name="T0" fmla="*/ 4 w 29"/>
                            <a:gd name="T1" fmla="*/ 18 h 34"/>
                            <a:gd name="T2" fmla="*/ 15 w 29"/>
                            <a:gd name="T3" fmla="*/ 31 h 34"/>
                            <a:gd name="T4" fmla="*/ 25 w 29"/>
                            <a:gd name="T5" fmla="*/ 23 h 34"/>
                            <a:gd name="T6" fmla="*/ 29 w 29"/>
                            <a:gd name="T7" fmla="*/ 23 h 34"/>
                            <a:gd name="T8" fmla="*/ 15 w 29"/>
                            <a:gd name="T9" fmla="*/ 34 h 34"/>
                            <a:gd name="T10" fmla="*/ 0 w 29"/>
                            <a:gd name="T11" fmla="*/ 17 h 34"/>
                            <a:gd name="T12" fmla="*/ 15 w 29"/>
                            <a:gd name="T13" fmla="*/ 0 h 34"/>
                            <a:gd name="T14" fmla="*/ 29 w 29"/>
                            <a:gd name="T15" fmla="*/ 18 h 34"/>
                            <a:gd name="T16" fmla="*/ 4 w 29"/>
                            <a:gd name="T17" fmla="*/ 18 h 34"/>
                            <a:gd name="T18" fmla="*/ 25 w 29"/>
                            <a:gd name="T19" fmla="*/ 15 h 34"/>
                            <a:gd name="T20" fmla="*/ 15 w 29"/>
                            <a:gd name="T21" fmla="*/ 4 h 34"/>
                            <a:gd name="T22" fmla="*/ 4 w 29"/>
                            <a:gd name="T23" fmla="*/ 15 h 34"/>
                            <a:gd name="T24" fmla="*/ 25 w 29"/>
                            <a:gd name="T25" fmla="*/ 15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34">
                              <a:moveTo>
                                <a:pt x="4" y="18"/>
                              </a:moveTo>
                              <a:cubicBezTo>
                                <a:pt x="4" y="24"/>
                                <a:pt x="7" y="31"/>
                                <a:pt x="15" y="31"/>
                              </a:cubicBezTo>
                              <a:cubicBezTo>
                                <a:pt x="20" y="31"/>
                                <a:pt x="24" y="27"/>
                                <a:pt x="25" y="23"/>
                              </a:cubicBezTo>
                              <a:cubicBezTo>
                                <a:pt x="29" y="23"/>
                                <a:pt x="29" y="23"/>
                                <a:pt x="29" y="23"/>
                              </a:cubicBezTo>
                              <a:cubicBezTo>
                                <a:pt x="27" y="30"/>
                                <a:pt x="23" y="34"/>
                                <a:pt x="15" y="34"/>
                              </a:cubicBezTo>
                              <a:cubicBezTo>
                                <a:pt x="5" y="34"/>
                                <a:pt x="0" y="26"/>
                                <a:pt x="0" y="17"/>
                              </a:cubicBezTo>
                              <a:cubicBezTo>
                                <a:pt x="0" y="9"/>
                                <a:pt x="5" y="0"/>
                                <a:pt x="15" y="0"/>
                              </a:cubicBezTo>
                              <a:cubicBezTo>
                                <a:pt x="25" y="0"/>
                                <a:pt x="29" y="9"/>
                                <a:pt x="29" y="18"/>
                              </a:cubicBezTo>
                              <a:lnTo>
                                <a:pt x="4" y="18"/>
                              </a:lnTo>
                              <a:close/>
                              <a:moveTo>
                                <a:pt x="25" y="15"/>
                              </a:moveTo>
                              <a:cubicBezTo>
                                <a:pt x="25" y="9"/>
                                <a:pt x="21" y="4"/>
                                <a:pt x="15" y="4"/>
                              </a:cubicBezTo>
                              <a:cubicBezTo>
                                <a:pt x="8" y="4"/>
                                <a:pt x="5" y="9"/>
                                <a:pt x="4" y="15"/>
                              </a:cubicBezTo>
                              <a:lnTo>
                                <a:pt x="25"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76"/>
                      <wps:cNvSpPr>
                        <a:spLocks noEditPoints="1"/>
                      </wps:cNvSpPr>
                      <wps:spPr bwMode="auto">
                        <a:xfrm>
                          <a:off x="1214755" y="302260"/>
                          <a:ext cx="46355" cy="74295"/>
                        </a:xfrm>
                        <a:custGeom>
                          <a:avLst/>
                          <a:gdLst>
                            <a:gd name="T0" fmla="*/ 29 w 29"/>
                            <a:gd name="T1" fmla="*/ 31 h 46"/>
                            <a:gd name="T2" fmla="*/ 15 w 29"/>
                            <a:gd name="T3" fmla="*/ 46 h 46"/>
                            <a:gd name="T4" fmla="*/ 2 w 29"/>
                            <a:gd name="T5" fmla="*/ 36 h 46"/>
                            <a:gd name="T6" fmla="*/ 5 w 29"/>
                            <a:gd name="T7" fmla="*/ 36 h 46"/>
                            <a:gd name="T8" fmla="*/ 15 w 29"/>
                            <a:gd name="T9" fmla="*/ 43 h 46"/>
                            <a:gd name="T10" fmla="*/ 25 w 29"/>
                            <a:gd name="T11" fmla="*/ 31 h 46"/>
                            <a:gd name="T12" fmla="*/ 25 w 29"/>
                            <a:gd name="T13" fmla="*/ 26 h 46"/>
                            <a:gd name="T14" fmla="*/ 25 w 29"/>
                            <a:gd name="T15" fmla="*/ 26 h 46"/>
                            <a:gd name="T16" fmla="*/ 15 w 29"/>
                            <a:gd name="T17" fmla="*/ 33 h 46"/>
                            <a:gd name="T18" fmla="*/ 0 w 29"/>
                            <a:gd name="T19" fmla="*/ 16 h 46"/>
                            <a:gd name="T20" fmla="*/ 15 w 29"/>
                            <a:gd name="T21" fmla="*/ 0 h 46"/>
                            <a:gd name="T22" fmla="*/ 25 w 29"/>
                            <a:gd name="T23" fmla="*/ 7 h 46"/>
                            <a:gd name="T24" fmla="*/ 25 w 29"/>
                            <a:gd name="T25" fmla="*/ 7 h 46"/>
                            <a:gd name="T26" fmla="*/ 25 w 29"/>
                            <a:gd name="T27" fmla="*/ 1 h 46"/>
                            <a:gd name="T28" fmla="*/ 29 w 29"/>
                            <a:gd name="T29" fmla="*/ 1 h 46"/>
                            <a:gd name="T30" fmla="*/ 29 w 29"/>
                            <a:gd name="T31" fmla="*/ 31 h 46"/>
                            <a:gd name="T32" fmla="*/ 25 w 29"/>
                            <a:gd name="T33" fmla="*/ 17 h 46"/>
                            <a:gd name="T34" fmla="*/ 15 w 29"/>
                            <a:gd name="T35" fmla="*/ 4 h 46"/>
                            <a:gd name="T36" fmla="*/ 4 w 29"/>
                            <a:gd name="T37" fmla="*/ 17 h 46"/>
                            <a:gd name="T38" fmla="*/ 15 w 29"/>
                            <a:gd name="T39" fmla="*/ 29 h 46"/>
                            <a:gd name="T40" fmla="*/ 25 w 29"/>
                            <a:gd name="T41" fmla="*/ 17 h 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29" h="46">
                              <a:moveTo>
                                <a:pt x="29" y="31"/>
                              </a:moveTo>
                              <a:cubicBezTo>
                                <a:pt x="29" y="40"/>
                                <a:pt x="25" y="46"/>
                                <a:pt x="15" y="46"/>
                              </a:cubicBezTo>
                              <a:cubicBezTo>
                                <a:pt x="8" y="46"/>
                                <a:pt x="2" y="43"/>
                                <a:pt x="2" y="36"/>
                              </a:cubicBezTo>
                              <a:cubicBezTo>
                                <a:pt x="5" y="36"/>
                                <a:pt x="5" y="36"/>
                                <a:pt x="5" y="36"/>
                              </a:cubicBezTo>
                              <a:cubicBezTo>
                                <a:pt x="6" y="41"/>
                                <a:pt x="10" y="43"/>
                                <a:pt x="15" y="43"/>
                              </a:cubicBezTo>
                              <a:cubicBezTo>
                                <a:pt x="22" y="43"/>
                                <a:pt x="25" y="38"/>
                                <a:pt x="25" y="31"/>
                              </a:cubicBezTo>
                              <a:cubicBezTo>
                                <a:pt x="25" y="26"/>
                                <a:pt x="25" y="26"/>
                                <a:pt x="25" y="26"/>
                              </a:cubicBezTo>
                              <a:cubicBezTo>
                                <a:pt x="25" y="26"/>
                                <a:pt x="25" y="26"/>
                                <a:pt x="25" y="26"/>
                              </a:cubicBezTo>
                              <a:cubicBezTo>
                                <a:pt x="23" y="30"/>
                                <a:pt x="19" y="33"/>
                                <a:pt x="15" y="33"/>
                              </a:cubicBezTo>
                              <a:cubicBezTo>
                                <a:pt x="5" y="33"/>
                                <a:pt x="0" y="25"/>
                                <a:pt x="0" y="16"/>
                              </a:cubicBezTo>
                              <a:cubicBezTo>
                                <a:pt x="0" y="8"/>
                                <a:pt x="6" y="0"/>
                                <a:pt x="15" y="0"/>
                              </a:cubicBezTo>
                              <a:cubicBezTo>
                                <a:pt x="19" y="0"/>
                                <a:pt x="23" y="3"/>
                                <a:pt x="25" y="7"/>
                              </a:cubicBezTo>
                              <a:cubicBezTo>
                                <a:pt x="25" y="7"/>
                                <a:pt x="25" y="7"/>
                                <a:pt x="25" y="7"/>
                              </a:cubicBezTo>
                              <a:cubicBezTo>
                                <a:pt x="25" y="1"/>
                                <a:pt x="25" y="1"/>
                                <a:pt x="25" y="1"/>
                              </a:cubicBezTo>
                              <a:cubicBezTo>
                                <a:pt x="29" y="1"/>
                                <a:pt x="29" y="1"/>
                                <a:pt x="29" y="1"/>
                              </a:cubicBezTo>
                              <a:lnTo>
                                <a:pt x="29" y="31"/>
                              </a:lnTo>
                              <a:close/>
                              <a:moveTo>
                                <a:pt x="25" y="17"/>
                              </a:moveTo>
                              <a:cubicBezTo>
                                <a:pt x="25" y="11"/>
                                <a:pt x="22" y="4"/>
                                <a:pt x="15" y="4"/>
                              </a:cubicBezTo>
                              <a:cubicBezTo>
                                <a:pt x="7" y="4"/>
                                <a:pt x="4" y="10"/>
                                <a:pt x="4" y="17"/>
                              </a:cubicBezTo>
                              <a:cubicBezTo>
                                <a:pt x="4" y="23"/>
                                <a:pt x="8" y="29"/>
                                <a:pt x="15" y="29"/>
                              </a:cubicBezTo>
                              <a:cubicBezTo>
                                <a:pt x="21" y="29"/>
                                <a:pt x="25" y="23"/>
                                <a:pt x="25" y="17"/>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77"/>
                      <wps:cNvSpPr>
                        <a:spLocks noEditPoints="1"/>
                      </wps:cNvSpPr>
                      <wps:spPr bwMode="auto">
                        <a:xfrm>
                          <a:off x="1272540" y="284480"/>
                          <a:ext cx="6350" cy="71120"/>
                        </a:xfrm>
                        <a:custGeom>
                          <a:avLst/>
                          <a:gdLst>
                            <a:gd name="T0" fmla="*/ 0 w 10"/>
                            <a:gd name="T1" fmla="*/ 0 h 112"/>
                            <a:gd name="T2" fmla="*/ 10 w 10"/>
                            <a:gd name="T3" fmla="*/ 0 h 112"/>
                            <a:gd name="T4" fmla="*/ 10 w 10"/>
                            <a:gd name="T5" fmla="*/ 15 h 112"/>
                            <a:gd name="T6" fmla="*/ 0 w 10"/>
                            <a:gd name="T7" fmla="*/ 15 h 112"/>
                            <a:gd name="T8" fmla="*/ 0 w 10"/>
                            <a:gd name="T9" fmla="*/ 0 h 112"/>
                            <a:gd name="T10" fmla="*/ 0 w 10"/>
                            <a:gd name="T11" fmla="*/ 31 h 112"/>
                            <a:gd name="T12" fmla="*/ 10 w 10"/>
                            <a:gd name="T13" fmla="*/ 31 h 112"/>
                            <a:gd name="T14" fmla="*/ 10 w 10"/>
                            <a:gd name="T15" fmla="*/ 112 h 112"/>
                            <a:gd name="T16" fmla="*/ 0 w 10"/>
                            <a:gd name="T17" fmla="*/ 112 h 112"/>
                            <a:gd name="T18" fmla="*/ 0 w 10"/>
                            <a:gd name="T19" fmla="*/ 31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2">
                              <a:moveTo>
                                <a:pt x="0" y="0"/>
                              </a:moveTo>
                              <a:lnTo>
                                <a:pt x="10" y="0"/>
                              </a:lnTo>
                              <a:lnTo>
                                <a:pt x="10" y="15"/>
                              </a:lnTo>
                              <a:lnTo>
                                <a:pt x="0" y="15"/>
                              </a:lnTo>
                              <a:lnTo>
                                <a:pt x="0" y="0"/>
                              </a:lnTo>
                              <a:close/>
                              <a:moveTo>
                                <a:pt x="0" y="31"/>
                              </a:moveTo>
                              <a:lnTo>
                                <a:pt x="10" y="31"/>
                              </a:lnTo>
                              <a:lnTo>
                                <a:pt x="10" y="112"/>
                              </a:lnTo>
                              <a:lnTo>
                                <a:pt x="0" y="112"/>
                              </a:lnTo>
                              <a:lnTo>
                                <a:pt x="0" y="3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2" name="Freeform 78"/>
                      <wps:cNvSpPr>
                        <a:spLocks/>
                      </wps:cNvSpPr>
                      <wps:spPr bwMode="auto">
                        <a:xfrm>
                          <a:off x="1288415" y="302260"/>
                          <a:ext cx="41910" cy="55245"/>
                        </a:xfrm>
                        <a:custGeom>
                          <a:avLst/>
                          <a:gdLst>
                            <a:gd name="T0" fmla="*/ 21 w 26"/>
                            <a:gd name="T1" fmla="*/ 11 h 34"/>
                            <a:gd name="T2" fmla="*/ 12 w 26"/>
                            <a:gd name="T3" fmla="*/ 4 h 34"/>
                            <a:gd name="T4" fmla="*/ 5 w 26"/>
                            <a:gd name="T5" fmla="*/ 9 h 34"/>
                            <a:gd name="T6" fmla="*/ 12 w 26"/>
                            <a:gd name="T7" fmla="*/ 15 h 34"/>
                            <a:gd name="T8" fmla="*/ 17 w 26"/>
                            <a:gd name="T9" fmla="*/ 16 h 34"/>
                            <a:gd name="T10" fmla="*/ 26 w 26"/>
                            <a:gd name="T11" fmla="*/ 24 h 34"/>
                            <a:gd name="T12" fmla="*/ 13 w 26"/>
                            <a:gd name="T13" fmla="*/ 34 h 34"/>
                            <a:gd name="T14" fmla="*/ 0 w 26"/>
                            <a:gd name="T15" fmla="*/ 23 h 34"/>
                            <a:gd name="T16" fmla="*/ 4 w 26"/>
                            <a:gd name="T17" fmla="*/ 23 h 34"/>
                            <a:gd name="T18" fmla="*/ 13 w 26"/>
                            <a:gd name="T19" fmla="*/ 31 h 34"/>
                            <a:gd name="T20" fmla="*/ 22 w 26"/>
                            <a:gd name="T21" fmla="*/ 25 h 34"/>
                            <a:gd name="T22" fmla="*/ 15 w 26"/>
                            <a:gd name="T23" fmla="*/ 19 h 34"/>
                            <a:gd name="T24" fmla="*/ 10 w 26"/>
                            <a:gd name="T25" fmla="*/ 18 h 34"/>
                            <a:gd name="T26" fmla="*/ 1 w 26"/>
                            <a:gd name="T27" fmla="*/ 9 h 34"/>
                            <a:gd name="T28" fmla="*/ 13 w 26"/>
                            <a:gd name="T29" fmla="*/ 0 h 34"/>
                            <a:gd name="T30" fmla="*/ 25 w 26"/>
                            <a:gd name="T31" fmla="*/ 11 h 34"/>
                            <a:gd name="T32" fmla="*/ 21 w 26"/>
                            <a:gd name="T33" fmla="*/ 11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6" h="34">
                              <a:moveTo>
                                <a:pt x="21" y="11"/>
                              </a:moveTo>
                              <a:cubicBezTo>
                                <a:pt x="21" y="6"/>
                                <a:pt x="17" y="4"/>
                                <a:pt x="12" y="4"/>
                              </a:cubicBezTo>
                              <a:cubicBezTo>
                                <a:pt x="9" y="4"/>
                                <a:pt x="5" y="5"/>
                                <a:pt x="5" y="9"/>
                              </a:cubicBezTo>
                              <a:cubicBezTo>
                                <a:pt x="5" y="13"/>
                                <a:pt x="9" y="14"/>
                                <a:pt x="12" y="15"/>
                              </a:cubicBezTo>
                              <a:cubicBezTo>
                                <a:pt x="17" y="16"/>
                                <a:pt x="17" y="16"/>
                                <a:pt x="17" y="16"/>
                              </a:cubicBezTo>
                              <a:cubicBezTo>
                                <a:pt x="21" y="16"/>
                                <a:pt x="26" y="19"/>
                                <a:pt x="26" y="24"/>
                              </a:cubicBezTo>
                              <a:cubicBezTo>
                                <a:pt x="26" y="31"/>
                                <a:pt x="19" y="34"/>
                                <a:pt x="13" y="34"/>
                              </a:cubicBezTo>
                              <a:cubicBezTo>
                                <a:pt x="6" y="34"/>
                                <a:pt x="1" y="31"/>
                                <a:pt x="0" y="23"/>
                              </a:cubicBezTo>
                              <a:cubicBezTo>
                                <a:pt x="4" y="23"/>
                                <a:pt x="4" y="23"/>
                                <a:pt x="4" y="23"/>
                              </a:cubicBezTo>
                              <a:cubicBezTo>
                                <a:pt x="4" y="28"/>
                                <a:pt x="8" y="31"/>
                                <a:pt x="13" y="31"/>
                              </a:cubicBezTo>
                              <a:cubicBezTo>
                                <a:pt x="17" y="31"/>
                                <a:pt x="22" y="29"/>
                                <a:pt x="22" y="25"/>
                              </a:cubicBezTo>
                              <a:cubicBezTo>
                                <a:pt x="22" y="21"/>
                                <a:pt x="18" y="20"/>
                                <a:pt x="15" y="19"/>
                              </a:cubicBezTo>
                              <a:cubicBezTo>
                                <a:pt x="10" y="18"/>
                                <a:pt x="10" y="18"/>
                                <a:pt x="10" y="18"/>
                              </a:cubicBezTo>
                              <a:cubicBezTo>
                                <a:pt x="5" y="16"/>
                                <a:pt x="1" y="15"/>
                                <a:pt x="1" y="9"/>
                              </a:cubicBezTo>
                              <a:cubicBezTo>
                                <a:pt x="1" y="3"/>
                                <a:pt x="7" y="0"/>
                                <a:pt x="13" y="0"/>
                              </a:cubicBezTo>
                              <a:cubicBezTo>
                                <a:pt x="19" y="0"/>
                                <a:pt x="24" y="4"/>
                                <a:pt x="25" y="11"/>
                              </a:cubicBezTo>
                              <a:lnTo>
                                <a:pt x="21" y="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3" name="Freeform 79"/>
                      <wps:cNvSpPr>
                        <a:spLocks/>
                      </wps:cNvSpPr>
                      <wps:spPr bwMode="auto">
                        <a:xfrm>
                          <a:off x="1333500" y="289560"/>
                          <a:ext cx="26035" cy="66040"/>
                        </a:xfrm>
                        <a:custGeom>
                          <a:avLst/>
                          <a:gdLst>
                            <a:gd name="T0" fmla="*/ 10 w 16"/>
                            <a:gd name="T1" fmla="*/ 9 h 41"/>
                            <a:gd name="T2" fmla="*/ 16 w 16"/>
                            <a:gd name="T3" fmla="*/ 9 h 41"/>
                            <a:gd name="T4" fmla="*/ 16 w 16"/>
                            <a:gd name="T5" fmla="*/ 13 h 41"/>
                            <a:gd name="T6" fmla="*/ 10 w 16"/>
                            <a:gd name="T7" fmla="*/ 13 h 41"/>
                            <a:gd name="T8" fmla="*/ 10 w 16"/>
                            <a:gd name="T9" fmla="*/ 34 h 41"/>
                            <a:gd name="T10" fmla="*/ 13 w 16"/>
                            <a:gd name="T11" fmla="*/ 38 h 41"/>
                            <a:gd name="T12" fmla="*/ 16 w 16"/>
                            <a:gd name="T13" fmla="*/ 38 h 41"/>
                            <a:gd name="T14" fmla="*/ 16 w 16"/>
                            <a:gd name="T15" fmla="*/ 41 h 41"/>
                            <a:gd name="T16" fmla="*/ 13 w 16"/>
                            <a:gd name="T17" fmla="*/ 41 h 41"/>
                            <a:gd name="T18" fmla="*/ 6 w 16"/>
                            <a:gd name="T19" fmla="*/ 34 h 41"/>
                            <a:gd name="T20" fmla="*/ 6 w 16"/>
                            <a:gd name="T21" fmla="*/ 13 h 41"/>
                            <a:gd name="T22" fmla="*/ 0 w 16"/>
                            <a:gd name="T23" fmla="*/ 13 h 41"/>
                            <a:gd name="T24" fmla="*/ 0 w 16"/>
                            <a:gd name="T25" fmla="*/ 9 h 41"/>
                            <a:gd name="T26" fmla="*/ 6 w 16"/>
                            <a:gd name="T27" fmla="*/ 9 h 41"/>
                            <a:gd name="T28" fmla="*/ 6 w 16"/>
                            <a:gd name="T29" fmla="*/ 0 h 41"/>
                            <a:gd name="T30" fmla="*/ 10 w 16"/>
                            <a:gd name="T31" fmla="*/ 0 h 41"/>
                            <a:gd name="T32" fmla="*/ 10 w 16"/>
                            <a:gd name="T33" fmla="*/ 9 h 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 h="41">
                              <a:moveTo>
                                <a:pt x="10" y="9"/>
                              </a:moveTo>
                              <a:cubicBezTo>
                                <a:pt x="16" y="9"/>
                                <a:pt x="16" y="9"/>
                                <a:pt x="16" y="9"/>
                              </a:cubicBezTo>
                              <a:cubicBezTo>
                                <a:pt x="16" y="13"/>
                                <a:pt x="16" y="13"/>
                                <a:pt x="16" y="13"/>
                              </a:cubicBezTo>
                              <a:cubicBezTo>
                                <a:pt x="10" y="13"/>
                                <a:pt x="10" y="13"/>
                                <a:pt x="10" y="13"/>
                              </a:cubicBezTo>
                              <a:cubicBezTo>
                                <a:pt x="10" y="34"/>
                                <a:pt x="10" y="34"/>
                                <a:pt x="10" y="34"/>
                              </a:cubicBezTo>
                              <a:cubicBezTo>
                                <a:pt x="10" y="37"/>
                                <a:pt x="10" y="38"/>
                                <a:pt x="13" y="38"/>
                              </a:cubicBezTo>
                              <a:cubicBezTo>
                                <a:pt x="14" y="38"/>
                                <a:pt x="15" y="38"/>
                                <a:pt x="16" y="38"/>
                              </a:cubicBezTo>
                              <a:cubicBezTo>
                                <a:pt x="16" y="41"/>
                                <a:pt x="16" y="41"/>
                                <a:pt x="16" y="41"/>
                              </a:cubicBezTo>
                              <a:cubicBezTo>
                                <a:pt x="15" y="41"/>
                                <a:pt x="14" y="41"/>
                                <a:pt x="13" y="41"/>
                              </a:cubicBezTo>
                              <a:cubicBezTo>
                                <a:pt x="7" y="41"/>
                                <a:pt x="6" y="40"/>
                                <a:pt x="6" y="34"/>
                              </a:cubicBezTo>
                              <a:cubicBezTo>
                                <a:pt x="6" y="13"/>
                                <a:pt x="6" y="13"/>
                                <a:pt x="6" y="13"/>
                              </a:cubicBezTo>
                              <a:cubicBezTo>
                                <a:pt x="0" y="13"/>
                                <a:pt x="0" y="13"/>
                                <a:pt x="0" y="13"/>
                              </a:cubicBezTo>
                              <a:cubicBezTo>
                                <a:pt x="0" y="9"/>
                                <a:pt x="0" y="9"/>
                                <a:pt x="0" y="9"/>
                              </a:cubicBezTo>
                              <a:cubicBezTo>
                                <a:pt x="6" y="9"/>
                                <a:pt x="6" y="9"/>
                                <a:pt x="6" y="9"/>
                              </a:cubicBezTo>
                              <a:cubicBezTo>
                                <a:pt x="6" y="0"/>
                                <a:pt x="6" y="0"/>
                                <a:pt x="6" y="0"/>
                              </a:cubicBezTo>
                              <a:cubicBezTo>
                                <a:pt x="10" y="0"/>
                                <a:pt x="10" y="0"/>
                                <a:pt x="10" y="0"/>
                              </a:cubicBezTo>
                              <a:lnTo>
                                <a:pt x="10" y="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80"/>
                      <wps:cNvSpPr>
                        <a:spLocks/>
                      </wps:cNvSpPr>
                      <wps:spPr bwMode="auto">
                        <a:xfrm>
                          <a:off x="1369060" y="304165"/>
                          <a:ext cx="24130" cy="51435"/>
                        </a:xfrm>
                        <a:custGeom>
                          <a:avLst/>
                          <a:gdLst>
                            <a:gd name="T0" fmla="*/ 0 w 15"/>
                            <a:gd name="T1" fmla="*/ 0 h 32"/>
                            <a:gd name="T2" fmla="*/ 3 w 15"/>
                            <a:gd name="T3" fmla="*/ 0 h 32"/>
                            <a:gd name="T4" fmla="*/ 3 w 15"/>
                            <a:gd name="T5" fmla="*/ 8 h 32"/>
                            <a:gd name="T6" fmla="*/ 3 w 15"/>
                            <a:gd name="T7" fmla="*/ 8 h 32"/>
                            <a:gd name="T8" fmla="*/ 15 w 15"/>
                            <a:gd name="T9" fmla="*/ 0 h 32"/>
                            <a:gd name="T10" fmla="*/ 15 w 15"/>
                            <a:gd name="T11" fmla="*/ 4 h 32"/>
                            <a:gd name="T12" fmla="*/ 4 w 15"/>
                            <a:gd name="T13" fmla="*/ 15 h 32"/>
                            <a:gd name="T14" fmla="*/ 4 w 15"/>
                            <a:gd name="T15" fmla="*/ 32 h 32"/>
                            <a:gd name="T16" fmla="*/ 0 w 15"/>
                            <a:gd name="T17" fmla="*/ 32 h 32"/>
                            <a:gd name="T18" fmla="*/ 0 w 15"/>
                            <a:gd name="T19" fmla="*/ 0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32">
                              <a:moveTo>
                                <a:pt x="0" y="0"/>
                              </a:moveTo>
                              <a:cubicBezTo>
                                <a:pt x="3" y="0"/>
                                <a:pt x="3" y="0"/>
                                <a:pt x="3" y="0"/>
                              </a:cubicBezTo>
                              <a:cubicBezTo>
                                <a:pt x="3" y="8"/>
                                <a:pt x="3" y="8"/>
                                <a:pt x="3" y="8"/>
                              </a:cubicBezTo>
                              <a:cubicBezTo>
                                <a:pt x="3" y="8"/>
                                <a:pt x="3" y="8"/>
                                <a:pt x="3" y="8"/>
                              </a:cubicBezTo>
                              <a:cubicBezTo>
                                <a:pt x="5" y="3"/>
                                <a:pt x="10" y="0"/>
                                <a:pt x="15" y="0"/>
                              </a:cubicBezTo>
                              <a:cubicBezTo>
                                <a:pt x="15" y="4"/>
                                <a:pt x="15" y="4"/>
                                <a:pt x="15" y="4"/>
                              </a:cubicBezTo>
                              <a:cubicBezTo>
                                <a:pt x="8" y="3"/>
                                <a:pt x="4" y="9"/>
                                <a:pt x="4" y="15"/>
                              </a:cubicBezTo>
                              <a:cubicBezTo>
                                <a:pt x="4" y="32"/>
                                <a:pt x="4" y="32"/>
                                <a:pt x="4" y="32"/>
                              </a:cubicBezTo>
                              <a:cubicBezTo>
                                <a:pt x="0" y="32"/>
                                <a:pt x="0" y="32"/>
                                <a:pt x="0" y="32"/>
                              </a:cubicBez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81"/>
                      <wps:cNvSpPr>
                        <a:spLocks noEditPoints="1"/>
                      </wps:cNvSpPr>
                      <wps:spPr bwMode="auto">
                        <a:xfrm>
                          <a:off x="1396365" y="302260"/>
                          <a:ext cx="48260" cy="55245"/>
                        </a:xfrm>
                        <a:custGeom>
                          <a:avLst/>
                          <a:gdLst>
                            <a:gd name="T0" fmla="*/ 2 w 30"/>
                            <a:gd name="T1" fmla="*/ 11 h 34"/>
                            <a:gd name="T2" fmla="*/ 15 w 30"/>
                            <a:gd name="T3" fmla="*/ 0 h 34"/>
                            <a:gd name="T4" fmla="*/ 26 w 30"/>
                            <a:gd name="T5" fmla="*/ 11 h 34"/>
                            <a:gd name="T6" fmla="*/ 26 w 30"/>
                            <a:gd name="T7" fmla="*/ 28 h 34"/>
                            <a:gd name="T8" fmla="*/ 29 w 30"/>
                            <a:gd name="T9" fmla="*/ 30 h 34"/>
                            <a:gd name="T10" fmla="*/ 30 w 30"/>
                            <a:gd name="T11" fmla="*/ 30 h 34"/>
                            <a:gd name="T12" fmla="*/ 30 w 30"/>
                            <a:gd name="T13" fmla="*/ 33 h 34"/>
                            <a:gd name="T14" fmla="*/ 27 w 30"/>
                            <a:gd name="T15" fmla="*/ 33 h 34"/>
                            <a:gd name="T16" fmla="*/ 23 w 30"/>
                            <a:gd name="T17" fmla="*/ 28 h 34"/>
                            <a:gd name="T18" fmla="*/ 23 w 30"/>
                            <a:gd name="T19" fmla="*/ 28 h 34"/>
                            <a:gd name="T20" fmla="*/ 11 w 30"/>
                            <a:gd name="T21" fmla="*/ 34 h 34"/>
                            <a:gd name="T22" fmla="*/ 0 w 30"/>
                            <a:gd name="T23" fmla="*/ 25 h 34"/>
                            <a:gd name="T24" fmla="*/ 17 w 30"/>
                            <a:gd name="T25" fmla="*/ 15 h 34"/>
                            <a:gd name="T26" fmla="*/ 22 w 30"/>
                            <a:gd name="T27" fmla="*/ 10 h 34"/>
                            <a:gd name="T28" fmla="*/ 14 w 30"/>
                            <a:gd name="T29" fmla="*/ 4 h 34"/>
                            <a:gd name="T30" fmla="*/ 6 w 30"/>
                            <a:gd name="T31" fmla="*/ 11 h 34"/>
                            <a:gd name="T32" fmla="*/ 2 w 30"/>
                            <a:gd name="T33" fmla="*/ 11 h 34"/>
                            <a:gd name="T34" fmla="*/ 22 w 30"/>
                            <a:gd name="T35" fmla="*/ 16 h 34"/>
                            <a:gd name="T36" fmla="*/ 22 w 30"/>
                            <a:gd name="T37" fmla="*/ 16 h 34"/>
                            <a:gd name="T38" fmla="*/ 19 w 30"/>
                            <a:gd name="T39" fmla="*/ 17 h 34"/>
                            <a:gd name="T40" fmla="*/ 4 w 30"/>
                            <a:gd name="T41" fmla="*/ 24 h 34"/>
                            <a:gd name="T42" fmla="*/ 11 w 30"/>
                            <a:gd name="T43" fmla="*/ 31 h 34"/>
                            <a:gd name="T44" fmla="*/ 22 w 30"/>
                            <a:gd name="T45" fmla="*/ 21 h 34"/>
                            <a:gd name="T46" fmla="*/ 22 w 30"/>
                            <a:gd name="T47" fmla="*/ 16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0" h="34">
                              <a:moveTo>
                                <a:pt x="2" y="11"/>
                              </a:moveTo>
                              <a:cubicBezTo>
                                <a:pt x="2" y="4"/>
                                <a:pt x="7" y="0"/>
                                <a:pt x="15" y="0"/>
                              </a:cubicBezTo>
                              <a:cubicBezTo>
                                <a:pt x="20" y="0"/>
                                <a:pt x="26" y="2"/>
                                <a:pt x="26" y="11"/>
                              </a:cubicBezTo>
                              <a:cubicBezTo>
                                <a:pt x="26" y="28"/>
                                <a:pt x="26" y="28"/>
                                <a:pt x="26" y="28"/>
                              </a:cubicBezTo>
                              <a:cubicBezTo>
                                <a:pt x="26" y="29"/>
                                <a:pt x="27" y="30"/>
                                <a:pt x="29" y="30"/>
                              </a:cubicBezTo>
                              <a:cubicBezTo>
                                <a:pt x="29" y="30"/>
                                <a:pt x="30" y="30"/>
                                <a:pt x="30" y="30"/>
                              </a:cubicBezTo>
                              <a:cubicBezTo>
                                <a:pt x="30" y="33"/>
                                <a:pt x="30" y="33"/>
                                <a:pt x="30" y="33"/>
                              </a:cubicBezTo>
                              <a:cubicBezTo>
                                <a:pt x="29" y="33"/>
                                <a:pt x="28" y="33"/>
                                <a:pt x="27" y="33"/>
                              </a:cubicBezTo>
                              <a:cubicBezTo>
                                <a:pt x="23" y="33"/>
                                <a:pt x="23" y="31"/>
                                <a:pt x="23" y="28"/>
                              </a:cubicBezTo>
                              <a:cubicBezTo>
                                <a:pt x="23" y="28"/>
                                <a:pt x="23" y="28"/>
                                <a:pt x="23" y="28"/>
                              </a:cubicBezTo>
                              <a:cubicBezTo>
                                <a:pt x="20" y="32"/>
                                <a:pt x="17" y="34"/>
                                <a:pt x="11" y="34"/>
                              </a:cubicBezTo>
                              <a:cubicBezTo>
                                <a:pt x="5" y="34"/>
                                <a:pt x="0" y="31"/>
                                <a:pt x="0" y="25"/>
                              </a:cubicBezTo>
                              <a:cubicBezTo>
                                <a:pt x="0" y="16"/>
                                <a:pt x="9" y="15"/>
                                <a:pt x="17" y="15"/>
                              </a:cubicBezTo>
                              <a:cubicBezTo>
                                <a:pt x="21" y="14"/>
                                <a:pt x="22" y="14"/>
                                <a:pt x="22" y="10"/>
                              </a:cubicBezTo>
                              <a:cubicBezTo>
                                <a:pt x="22" y="5"/>
                                <a:pt x="19" y="4"/>
                                <a:pt x="14" y="4"/>
                              </a:cubicBezTo>
                              <a:cubicBezTo>
                                <a:pt x="9" y="4"/>
                                <a:pt x="6" y="6"/>
                                <a:pt x="6" y="11"/>
                              </a:cubicBezTo>
                              <a:lnTo>
                                <a:pt x="2" y="11"/>
                              </a:lnTo>
                              <a:close/>
                              <a:moveTo>
                                <a:pt x="22" y="16"/>
                              </a:moveTo>
                              <a:cubicBezTo>
                                <a:pt x="22" y="16"/>
                                <a:pt x="22" y="16"/>
                                <a:pt x="22" y="16"/>
                              </a:cubicBezTo>
                              <a:cubicBezTo>
                                <a:pt x="22" y="17"/>
                                <a:pt x="20" y="17"/>
                                <a:pt x="19" y="17"/>
                              </a:cubicBezTo>
                              <a:cubicBezTo>
                                <a:pt x="12" y="18"/>
                                <a:pt x="4" y="18"/>
                                <a:pt x="4" y="24"/>
                              </a:cubicBezTo>
                              <a:cubicBezTo>
                                <a:pt x="4" y="28"/>
                                <a:pt x="8" y="31"/>
                                <a:pt x="11" y="31"/>
                              </a:cubicBezTo>
                              <a:cubicBezTo>
                                <a:pt x="17" y="31"/>
                                <a:pt x="23" y="27"/>
                                <a:pt x="22" y="21"/>
                              </a:cubicBezTo>
                              <a:lnTo>
                                <a:pt x="22" y="1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6" name="Freeform 82"/>
                      <wps:cNvSpPr>
                        <a:spLocks/>
                      </wps:cNvSpPr>
                      <wps:spPr bwMode="auto">
                        <a:xfrm>
                          <a:off x="1445895" y="289560"/>
                          <a:ext cx="26035" cy="66040"/>
                        </a:xfrm>
                        <a:custGeom>
                          <a:avLst/>
                          <a:gdLst>
                            <a:gd name="T0" fmla="*/ 9 w 16"/>
                            <a:gd name="T1" fmla="*/ 9 h 41"/>
                            <a:gd name="T2" fmla="*/ 16 w 16"/>
                            <a:gd name="T3" fmla="*/ 9 h 41"/>
                            <a:gd name="T4" fmla="*/ 16 w 16"/>
                            <a:gd name="T5" fmla="*/ 13 h 41"/>
                            <a:gd name="T6" fmla="*/ 9 w 16"/>
                            <a:gd name="T7" fmla="*/ 13 h 41"/>
                            <a:gd name="T8" fmla="*/ 9 w 16"/>
                            <a:gd name="T9" fmla="*/ 34 h 41"/>
                            <a:gd name="T10" fmla="*/ 12 w 16"/>
                            <a:gd name="T11" fmla="*/ 38 h 41"/>
                            <a:gd name="T12" fmla="*/ 16 w 16"/>
                            <a:gd name="T13" fmla="*/ 38 h 41"/>
                            <a:gd name="T14" fmla="*/ 16 w 16"/>
                            <a:gd name="T15" fmla="*/ 41 h 41"/>
                            <a:gd name="T16" fmla="*/ 12 w 16"/>
                            <a:gd name="T17" fmla="*/ 41 h 41"/>
                            <a:gd name="T18" fmla="*/ 5 w 16"/>
                            <a:gd name="T19" fmla="*/ 34 h 41"/>
                            <a:gd name="T20" fmla="*/ 5 w 16"/>
                            <a:gd name="T21" fmla="*/ 13 h 41"/>
                            <a:gd name="T22" fmla="*/ 0 w 16"/>
                            <a:gd name="T23" fmla="*/ 13 h 41"/>
                            <a:gd name="T24" fmla="*/ 0 w 16"/>
                            <a:gd name="T25" fmla="*/ 9 h 41"/>
                            <a:gd name="T26" fmla="*/ 5 w 16"/>
                            <a:gd name="T27" fmla="*/ 9 h 41"/>
                            <a:gd name="T28" fmla="*/ 5 w 16"/>
                            <a:gd name="T29" fmla="*/ 0 h 41"/>
                            <a:gd name="T30" fmla="*/ 9 w 16"/>
                            <a:gd name="T31" fmla="*/ 0 h 41"/>
                            <a:gd name="T32" fmla="*/ 9 w 16"/>
                            <a:gd name="T33" fmla="*/ 9 h 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 h="41">
                              <a:moveTo>
                                <a:pt x="9" y="9"/>
                              </a:moveTo>
                              <a:cubicBezTo>
                                <a:pt x="16" y="9"/>
                                <a:pt x="16" y="9"/>
                                <a:pt x="16" y="9"/>
                              </a:cubicBezTo>
                              <a:cubicBezTo>
                                <a:pt x="16" y="13"/>
                                <a:pt x="16" y="13"/>
                                <a:pt x="16" y="13"/>
                              </a:cubicBezTo>
                              <a:cubicBezTo>
                                <a:pt x="9" y="13"/>
                                <a:pt x="9" y="13"/>
                                <a:pt x="9" y="13"/>
                              </a:cubicBezTo>
                              <a:cubicBezTo>
                                <a:pt x="9" y="34"/>
                                <a:pt x="9" y="34"/>
                                <a:pt x="9" y="34"/>
                              </a:cubicBezTo>
                              <a:cubicBezTo>
                                <a:pt x="9" y="37"/>
                                <a:pt x="10" y="38"/>
                                <a:pt x="12" y="38"/>
                              </a:cubicBezTo>
                              <a:cubicBezTo>
                                <a:pt x="14" y="38"/>
                                <a:pt x="15" y="38"/>
                                <a:pt x="16" y="38"/>
                              </a:cubicBezTo>
                              <a:cubicBezTo>
                                <a:pt x="16" y="41"/>
                                <a:pt x="16" y="41"/>
                                <a:pt x="16" y="41"/>
                              </a:cubicBezTo>
                              <a:cubicBezTo>
                                <a:pt x="15" y="41"/>
                                <a:pt x="13" y="41"/>
                                <a:pt x="12" y="41"/>
                              </a:cubicBezTo>
                              <a:cubicBezTo>
                                <a:pt x="7" y="41"/>
                                <a:pt x="5" y="40"/>
                                <a:pt x="5" y="34"/>
                              </a:cubicBezTo>
                              <a:cubicBezTo>
                                <a:pt x="5" y="13"/>
                                <a:pt x="5" y="13"/>
                                <a:pt x="5" y="13"/>
                              </a:cubicBezTo>
                              <a:cubicBezTo>
                                <a:pt x="0" y="13"/>
                                <a:pt x="0" y="13"/>
                                <a:pt x="0" y="13"/>
                              </a:cubicBezTo>
                              <a:cubicBezTo>
                                <a:pt x="0" y="9"/>
                                <a:pt x="0" y="9"/>
                                <a:pt x="0" y="9"/>
                              </a:cubicBezTo>
                              <a:cubicBezTo>
                                <a:pt x="5" y="9"/>
                                <a:pt x="5" y="9"/>
                                <a:pt x="5" y="9"/>
                              </a:cubicBezTo>
                              <a:cubicBezTo>
                                <a:pt x="5" y="0"/>
                                <a:pt x="5" y="0"/>
                                <a:pt x="5" y="0"/>
                              </a:cubicBezTo>
                              <a:cubicBezTo>
                                <a:pt x="9" y="0"/>
                                <a:pt x="9" y="0"/>
                                <a:pt x="9" y="0"/>
                              </a:cubicBezTo>
                              <a:lnTo>
                                <a:pt x="9" y="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7" name="Freeform 83"/>
                      <wps:cNvSpPr>
                        <a:spLocks noEditPoints="1"/>
                      </wps:cNvSpPr>
                      <wps:spPr bwMode="auto">
                        <a:xfrm>
                          <a:off x="1480185" y="284480"/>
                          <a:ext cx="6350" cy="71120"/>
                        </a:xfrm>
                        <a:custGeom>
                          <a:avLst/>
                          <a:gdLst>
                            <a:gd name="T0" fmla="*/ 0 w 10"/>
                            <a:gd name="T1" fmla="*/ 0 h 112"/>
                            <a:gd name="T2" fmla="*/ 10 w 10"/>
                            <a:gd name="T3" fmla="*/ 0 h 112"/>
                            <a:gd name="T4" fmla="*/ 10 w 10"/>
                            <a:gd name="T5" fmla="*/ 15 h 112"/>
                            <a:gd name="T6" fmla="*/ 0 w 10"/>
                            <a:gd name="T7" fmla="*/ 15 h 112"/>
                            <a:gd name="T8" fmla="*/ 0 w 10"/>
                            <a:gd name="T9" fmla="*/ 0 h 112"/>
                            <a:gd name="T10" fmla="*/ 0 w 10"/>
                            <a:gd name="T11" fmla="*/ 31 h 112"/>
                            <a:gd name="T12" fmla="*/ 10 w 10"/>
                            <a:gd name="T13" fmla="*/ 31 h 112"/>
                            <a:gd name="T14" fmla="*/ 10 w 10"/>
                            <a:gd name="T15" fmla="*/ 112 h 112"/>
                            <a:gd name="T16" fmla="*/ 0 w 10"/>
                            <a:gd name="T17" fmla="*/ 112 h 112"/>
                            <a:gd name="T18" fmla="*/ 0 w 10"/>
                            <a:gd name="T19" fmla="*/ 31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2">
                              <a:moveTo>
                                <a:pt x="0" y="0"/>
                              </a:moveTo>
                              <a:lnTo>
                                <a:pt x="10" y="0"/>
                              </a:lnTo>
                              <a:lnTo>
                                <a:pt x="10" y="15"/>
                              </a:lnTo>
                              <a:lnTo>
                                <a:pt x="0" y="15"/>
                              </a:lnTo>
                              <a:lnTo>
                                <a:pt x="0" y="0"/>
                              </a:lnTo>
                              <a:close/>
                              <a:moveTo>
                                <a:pt x="0" y="31"/>
                              </a:moveTo>
                              <a:lnTo>
                                <a:pt x="10" y="31"/>
                              </a:lnTo>
                              <a:lnTo>
                                <a:pt x="10" y="112"/>
                              </a:lnTo>
                              <a:lnTo>
                                <a:pt x="0" y="112"/>
                              </a:lnTo>
                              <a:lnTo>
                                <a:pt x="0" y="3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84"/>
                      <wps:cNvSpPr>
                        <a:spLocks noEditPoints="1"/>
                      </wps:cNvSpPr>
                      <wps:spPr bwMode="auto">
                        <a:xfrm>
                          <a:off x="1496060" y="302260"/>
                          <a:ext cx="48260" cy="55245"/>
                        </a:xfrm>
                        <a:custGeom>
                          <a:avLst/>
                          <a:gdLst>
                            <a:gd name="T0" fmla="*/ 30 w 30"/>
                            <a:gd name="T1" fmla="*/ 17 h 34"/>
                            <a:gd name="T2" fmla="*/ 15 w 30"/>
                            <a:gd name="T3" fmla="*/ 34 h 34"/>
                            <a:gd name="T4" fmla="*/ 0 w 30"/>
                            <a:gd name="T5" fmla="*/ 17 h 34"/>
                            <a:gd name="T6" fmla="*/ 15 w 30"/>
                            <a:gd name="T7" fmla="*/ 0 h 34"/>
                            <a:gd name="T8" fmla="*/ 30 w 30"/>
                            <a:gd name="T9" fmla="*/ 17 h 34"/>
                            <a:gd name="T10" fmla="*/ 4 w 30"/>
                            <a:gd name="T11" fmla="*/ 17 h 34"/>
                            <a:gd name="T12" fmla="*/ 15 w 30"/>
                            <a:gd name="T13" fmla="*/ 31 h 34"/>
                            <a:gd name="T14" fmla="*/ 26 w 30"/>
                            <a:gd name="T15" fmla="*/ 17 h 34"/>
                            <a:gd name="T16" fmla="*/ 15 w 30"/>
                            <a:gd name="T17" fmla="*/ 4 h 34"/>
                            <a:gd name="T18" fmla="*/ 4 w 30"/>
                            <a:gd name="T19" fmla="*/ 17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0" h="34">
                              <a:moveTo>
                                <a:pt x="30" y="17"/>
                              </a:moveTo>
                              <a:cubicBezTo>
                                <a:pt x="30" y="26"/>
                                <a:pt x="25" y="34"/>
                                <a:pt x="15" y="34"/>
                              </a:cubicBezTo>
                              <a:cubicBezTo>
                                <a:pt x="6" y="34"/>
                                <a:pt x="0" y="26"/>
                                <a:pt x="0" y="17"/>
                              </a:cubicBezTo>
                              <a:cubicBezTo>
                                <a:pt x="0" y="8"/>
                                <a:pt x="6" y="0"/>
                                <a:pt x="15" y="0"/>
                              </a:cubicBezTo>
                              <a:cubicBezTo>
                                <a:pt x="25" y="0"/>
                                <a:pt x="30" y="8"/>
                                <a:pt x="30" y="17"/>
                              </a:cubicBezTo>
                              <a:close/>
                              <a:moveTo>
                                <a:pt x="4" y="17"/>
                              </a:moveTo>
                              <a:cubicBezTo>
                                <a:pt x="4" y="24"/>
                                <a:pt x="8" y="31"/>
                                <a:pt x="15" y="31"/>
                              </a:cubicBezTo>
                              <a:cubicBezTo>
                                <a:pt x="23" y="31"/>
                                <a:pt x="26" y="24"/>
                                <a:pt x="26" y="17"/>
                              </a:cubicBezTo>
                              <a:cubicBezTo>
                                <a:pt x="26" y="10"/>
                                <a:pt x="23" y="4"/>
                                <a:pt x="15" y="4"/>
                              </a:cubicBezTo>
                              <a:cubicBezTo>
                                <a:pt x="8" y="4"/>
                                <a:pt x="4" y="10"/>
                                <a:pt x="4" y="17"/>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85"/>
                      <wps:cNvSpPr>
                        <a:spLocks/>
                      </wps:cNvSpPr>
                      <wps:spPr bwMode="auto">
                        <a:xfrm>
                          <a:off x="1553845" y="302260"/>
                          <a:ext cx="41910" cy="53340"/>
                        </a:xfrm>
                        <a:custGeom>
                          <a:avLst/>
                          <a:gdLst>
                            <a:gd name="T0" fmla="*/ 0 w 26"/>
                            <a:gd name="T1" fmla="*/ 1 h 33"/>
                            <a:gd name="T2" fmla="*/ 4 w 26"/>
                            <a:gd name="T3" fmla="*/ 1 h 33"/>
                            <a:gd name="T4" fmla="*/ 4 w 26"/>
                            <a:gd name="T5" fmla="*/ 7 h 33"/>
                            <a:gd name="T6" fmla="*/ 4 w 26"/>
                            <a:gd name="T7" fmla="*/ 7 h 33"/>
                            <a:gd name="T8" fmla="*/ 14 w 26"/>
                            <a:gd name="T9" fmla="*/ 0 h 33"/>
                            <a:gd name="T10" fmla="*/ 26 w 26"/>
                            <a:gd name="T11" fmla="*/ 13 h 33"/>
                            <a:gd name="T12" fmla="*/ 26 w 26"/>
                            <a:gd name="T13" fmla="*/ 33 h 33"/>
                            <a:gd name="T14" fmla="*/ 22 w 26"/>
                            <a:gd name="T15" fmla="*/ 33 h 33"/>
                            <a:gd name="T16" fmla="*/ 22 w 26"/>
                            <a:gd name="T17" fmla="*/ 13 h 33"/>
                            <a:gd name="T18" fmla="*/ 14 w 26"/>
                            <a:gd name="T19" fmla="*/ 4 h 33"/>
                            <a:gd name="T20" fmla="*/ 4 w 26"/>
                            <a:gd name="T21" fmla="*/ 15 h 33"/>
                            <a:gd name="T22" fmla="*/ 4 w 26"/>
                            <a:gd name="T23" fmla="*/ 33 h 33"/>
                            <a:gd name="T24" fmla="*/ 0 w 26"/>
                            <a:gd name="T25" fmla="*/ 33 h 33"/>
                            <a:gd name="T26" fmla="*/ 0 w 26"/>
                            <a:gd name="T27" fmla="*/ 1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6" h="33">
                              <a:moveTo>
                                <a:pt x="0" y="1"/>
                              </a:moveTo>
                              <a:cubicBezTo>
                                <a:pt x="4" y="1"/>
                                <a:pt x="4" y="1"/>
                                <a:pt x="4" y="1"/>
                              </a:cubicBezTo>
                              <a:cubicBezTo>
                                <a:pt x="4" y="7"/>
                                <a:pt x="4" y="7"/>
                                <a:pt x="4" y="7"/>
                              </a:cubicBezTo>
                              <a:cubicBezTo>
                                <a:pt x="4" y="7"/>
                                <a:pt x="4" y="7"/>
                                <a:pt x="4" y="7"/>
                              </a:cubicBezTo>
                              <a:cubicBezTo>
                                <a:pt x="5" y="3"/>
                                <a:pt x="10" y="0"/>
                                <a:pt x="14" y="0"/>
                              </a:cubicBezTo>
                              <a:cubicBezTo>
                                <a:pt x="23" y="0"/>
                                <a:pt x="26" y="5"/>
                                <a:pt x="26" y="13"/>
                              </a:cubicBezTo>
                              <a:cubicBezTo>
                                <a:pt x="26" y="33"/>
                                <a:pt x="26" y="33"/>
                                <a:pt x="26" y="33"/>
                              </a:cubicBezTo>
                              <a:cubicBezTo>
                                <a:pt x="22" y="33"/>
                                <a:pt x="22" y="33"/>
                                <a:pt x="22" y="33"/>
                              </a:cubicBezTo>
                              <a:cubicBezTo>
                                <a:pt x="22" y="13"/>
                                <a:pt x="22" y="13"/>
                                <a:pt x="22" y="13"/>
                              </a:cubicBezTo>
                              <a:cubicBezTo>
                                <a:pt x="22" y="8"/>
                                <a:pt x="20" y="4"/>
                                <a:pt x="14" y="4"/>
                              </a:cubicBezTo>
                              <a:cubicBezTo>
                                <a:pt x="8" y="4"/>
                                <a:pt x="4" y="8"/>
                                <a:pt x="4" y="15"/>
                              </a:cubicBezTo>
                              <a:cubicBezTo>
                                <a:pt x="4" y="33"/>
                                <a:pt x="4" y="33"/>
                                <a:pt x="4" y="33"/>
                              </a:cubicBezTo>
                              <a:cubicBezTo>
                                <a:pt x="0" y="33"/>
                                <a:pt x="0" y="33"/>
                                <a:pt x="0" y="33"/>
                              </a:cubicBez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 name="Freeform 86"/>
                      <wps:cNvSpPr>
                        <a:spLocks/>
                      </wps:cNvSpPr>
                      <wps:spPr bwMode="auto">
                        <a:xfrm>
                          <a:off x="1632585" y="284480"/>
                          <a:ext cx="54610" cy="71120"/>
                        </a:xfrm>
                        <a:custGeom>
                          <a:avLst/>
                          <a:gdLst>
                            <a:gd name="T0" fmla="*/ 0 w 86"/>
                            <a:gd name="T1" fmla="*/ 0 h 112"/>
                            <a:gd name="T2" fmla="*/ 10 w 86"/>
                            <a:gd name="T3" fmla="*/ 0 h 112"/>
                            <a:gd name="T4" fmla="*/ 76 w 86"/>
                            <a:gd name="T5" fmla="*/ 94 h 112"/>
                            <a:gd name="T6" fmla="*/ 76 w 86"/>
                            <a:gd name="T7" fmla="*/ 94 h 112"/>
                            <a:gd name="T8" fmla="*/ 76 w 86"/>
                            <a:gd name="T9" fmla="*/ 0 h 112"/>
                            <a:gd name="T10" fmla="*/ 86 w 86"/>
                            <a:gd name="T11" fmla="*/ 0 h 112"/>
                            <a:gd name="T12" fmla="*/ 86 w 86"/>
                            <a:gd name="T13" fmla="*/ 112 h 112"/>
                            <a:gd name="T14" fmla="*/ 76 w 86"/>
                            <a:gd name="T15" fmla="*/ 112 h 112"/>
                            <a:gd name="T16" fmla="*/ 10 w 86"/>
                            <a:gd name="T17" fmla="*/ 18 h 112"/>
                            <a:gd name="T18" fmla="*/ 10 w 86"/>
                            <a:gd name="T19" fmla="*/ 18 h 112"/>
                            <a:gd name="T20" fmla="*/ 10 w 86"/>
                            <a:gd name="T21" fmla="*/ 112 h 112"/>
                            <a:gd name="T22" fmla="*/ 0 w 86"/>
                            <a:gd name="T23" fmla="*/ 112 h 112"/>
                            <a:gd name="T24" fmla="*/ 0 w 86"/>
                            <a:gd name="T25"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86" h="112">
                              <a:moveTo>
                                <a:pt x="0" y="0"/>
                              </a:moveTo>
                              <a:lnTo>
                                <a:pt x="10" y="0"/>
                              </a:lnTo>
                              <a:lnTo>
                                <a:pt x="76" y="94"/>
                              </a:lnTo>
                              <a:lnTo>
                                <a:pt x="76" y="94"/>
                              </a:lnTo>
                              <a:lnTo>
                                <a:pt x="76" y="0"/>
                              </a:lnTo>
                              <a:lnTo>
                                <a:pt x="86" y="0"/>
                              </a:lnTo>
                              <a:lnTo>
                                <a:pt x="86" y="112"/>
                              </a:lnTo>
                              <a:lnTo>
                                <a:pt x="76" y="112"/>
                              </a:lnTo>
                              <a:lnTo>
                                <a:pt x="10" y="18"/>
                              </a:lnTo>
                              <a:lnTo>
                                <a:pt x="10" y="18"/>
                              </a:lnTo>
                              <a:lnTo>
                                <a:pt x="10" y="112"/>
                              </a:lnTo>
                              <a:lnTo>
                                <a:pt x="0" y="112"/>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1" name="Freeform 87"/>
                      <wps:cNvSpPr>
                        <a:spLocks/>
                      </wps:cNvSpPr>
                      <wps:spPr bwMode="auto">
                        <a:xfrm>
                          <a:off x="1700530" y="304165"/>
                          <a:ext cx="41275" cy="53340"/>
                        </a:xfrm>
                        <a:custGeom>
                          <a:avLst/>
                          <a:gdLst>
                            <a:gd name="T0" fmla="*/ 26 w 26"/>
                            <a:gd name="T1" fmla="*/ 32 h 33"/>
                            <a:gd name="T2" fmla="*/ 23 w 26"/>
                            <a:gd name="T3" fmla="*/ 32 h 33"/>
                            <a:gd name="T4" fmla="*/ 23 w 26"/>
                            <a:gd name="T5" fmla="*/ 26 h 33"/>
                            <a:gd name="T6" fmla="*/ 22 w 26"/>
                            <a:gd name="T7" fmla="*/ 26 h 33"/>
                            <a:gd name="T8" fmla="*/ 11 w 26"/>
                            <a:gd name="T9" fmla="*/ 33 h 33"/>
                            <a:gd name="T10" fmla="*/ 0 w 26"/>
                            <a:gd name="T11" fmla="*/ 21 h 33"/>
                            <a:gd name="T12" fmla="*/ 0 w 26"/>
                            <a:gd name="T13" fmla="*/ 0 h 33"/>
                            <a:gd name="T14" fmla="*/ 4 w 26"/>
                            <a:gd name="T15" fmla="*/ 0 h 33"/>
                            <a:gd name="T16" fmla="*/ 4 w 26"/>
                            <a:gd name="T17" fmla="*/ 21 h 33"/>
                            <a:gd name="T18" fmla="*/ 13 w 26"/>
                            <a:gd name="T19" fmla="*/ 30 h 33"/>
                            <a:gd name="T20" fmla="*/ 22 w 26"/>
                            <a:gd name="T21" fmla="*/ 17 h 33"/>
                            <a:gd name="T22" fmla="*/ 22 w 26"/>
                            <a:gd name="T23" fmla="*/ 0 h 33"/>
                            <a:gd name="T24" fmla="*/ 26 w 26"/>
                            <a:gd name="T25" fmla="*/ 0 h 33"/>
                            <a:gd name="T26" fmla="*/ 26 w 26"/>
                            <a:gd name="T27" fmla="*/ 32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6" h="33">
                              <a:moveTo>
                                <a:pt x="26" y="32"/>
                              </a:moveTo>
                              <a:cubicBezTo>
                                <a:pt x="23" y="32"/>
                                <a:pt x="23" y="32"/>
                                <a:pt x="23" y="32"/>
                              </a:cubicBezTo>
                              <a:cubicBezTo>
                                <a:pt x="23" y="26"/>
                                <a:pt x="23" y="26"/>
                                <a:pt x="23" y="26"/>
                              </a:cubicBezTo>
                              <a:cubicBezTo>
                                <a:pt x="22" y="26"/>
                                <a:pt x="22" y="26"/>
                                <a:pt x="22" y="26"/>
                              </a:cubicBezTo>
                              <a:cubicBezTo>
                                <a:pt x="20" y="31"/>
                                <a:pt x="16" y="33"/>
                                <a:pt x="11" y="33"/>
                              </a:cubicBezTo>
                              <a:cubicBezTo>
                                <a:pt x="3" y="33"/>
                                <a:pt x="0" y="28"/>
                                <a:pt x="0" y="21"/>
                              </a:cubicBezTo>
                              <a:cubicBezTo>
                                <a:pt x="0" y="0"/>
                                <a:pt x="0" y="0"/>
                                <a:pt x="0" y="0"/>
                              </a:cubicBezTo>
                              <a:cubicBezTo>
                                <a:pt x="4" y="0"/>
                                <a:pt x="4" y="0"/>
                                <a:pt x="4" y="0"/>
                              </a:cubicBezTo>
                              <a:cubicBezTo>
                                <a:pt x="4" y="21"/>
                                <a:pt x="4" y="21"/>
                                <a:pt x="4" y="21"/>
                              </a:cubicBezTo>
                              <a:cubicBezTo>
                                <a:pt x="4" y="27"/>
                                <a:pt x="6" y="30"/>
                                <a:pt x="13" y="30"/>
                              </a:cubicBezTo>
                              <a:cubicBezTo>
                                <a:pt x="19" y="30"/>
                                <a:pt x="22" y="23"/>
                                <a:pt x="22" y="17"/>
                              </a:cubicBezTo>
                              <a:cubicBezTo>
                                <a:pt x="22" y="0"/>
                                <a:pt x="22" y="0"/>
                                <a:pt x="22" y="0"/>
                              </a:cubicBezTo>
                              <a:cubicBezTo>
                                <a:pt x="26" y="0"/>
                                <a:pt x="26" y="0"/>
                                <a:pt x="26" y="0"/>
                              </a:cubicBezTo>
                              <a:lnTo>
                                <a:pt x="2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2" name="Freeform 88"/>
                      <wps:cNvSpPr>
                        <a:spLocks/>
                      </wps:cNvSpPr>
                      <wps:spPr bwMode="auto">
                        <a:xfrm>
                          <a:off x="1753235" y="302260"/>
                          <a:ext cx="71120" cy="53340"/>
                        </a:xfrm>
                        <a:custGeom>
                          <a:avLst/>
                          <a:gdLst>
                            <a:gd name="T0" fmla="*/ 0 w 44"/>
                            <a:gd name="T1" fmla="*/ 1 h 33"/>
                            <a:gd name="T2" fmla="*/ 4 w 44"/>
                            <a:gd name="T3" fmla="*/ 1 h 33"/>
                            <a:gd name="T4" fmla="*/ 4 w 44"/>
                            <a:gd name="T5" fmla="*/ 7 h 33"/>
                            <a:gd name="T6" fmla="*/ 4 w 44"/>
                            <a:gd name="T7" fmla="*/ 7 h 33"/>
                            <a:gd name="T8" fmla="*/ 15 w 44"/>
                            <a:gd name="T9" fmla="*/ 0 h 33"/>
                            <a:gd name="T10" fmla="*/ 24 w 44"/>
                            <a:gd name="T11" fmla="*/ 7 h 33"/>
                            <a:gd name="T12" fmla="*/ 34 w 44"/>
                            <a:gd name="T13" fmla="*/ 0 h 33"/>
                            <a:gd name="T14" fmla="*/ 44 w 44"/>
                            <a:gd name="T15" fmla="*/ 12 h 33"/>
                            <a:gd name="T16" fmla="*/ 44 w 44"/>
                            <a:gd name="T17" fmla="*/ 33 h 33"/>
                            <a:gd name="T18" fmla="*/ 41 w 44"/>
                            <a:gd name="T19" fmla="*/ 33 h 33"/>
                            <a:gd name="T20" fmla="*/ 41 w 44"/>
                            <a:gd name="T21" fmla="*/ 12 h 33"/>
                            <a:gd name="T22" fmla="*/ 33 w 44"/>
                            <a:gd name="T23" fmla="*/ 4 h 33"/>
                            <a:gd name="T24" fmla="*/ 24 w 44"/>
                            <a:gd name="T25" fmla="*/ 15 h 33"/>
                            <a:gd name="T26" fmla="*/ 24 w 44"/>
                            <a:gd name="T27" fmla="*/ 33 h 33"/>
                            <a:gd name="T28" fmla="*/ 20 w 44"/>
                            <a:gd name="T29" fmla="*/ 33 h 33"/>
                            <a:gd name="T30" fmla="*/ 20 w 44"/>
                            <a:gd name="T31" fmla="*/ 12 h 33"/>
                            <a:gd name="T32" fmla="*/ 14 w 44"/>
                            <a:gd name="T33" fmla="*/ 4 h 33"/>
                            <a:gd name="T34" fmla="*/ 4 w 44"/>
                            <a:gd name="T35" fmla="*/ 15 h 33"/>
                            <a:gd name="T36" fmla="*/ 4 w 44"/>
                            <a:gd name="T37" fmla="*/ 33 h 33"/>
                            <a:gd name="T38" fmla="*/ 0 w 44"/>
                            <a:gd name="T39" fmla="*/ 33 h 33"/>
                            <a:gd name="T40" fmla="*/ 0 w 44"/>
                            <a:gd name="T41" fmla="*/ 1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4" h="33">
                              <a:moveTo>
                                <a:pt x="0" y="1"/>
                              </a:moveTo>
                              <a:cubicBezTo>
                                <a:pt x="4" y="1"/>
                                <a:pt x="4" y="1"/>
                                <a:pt x="4" y="1"/>
                              </a:cubicBezTo>
                              <a:cubicBezTo>
                                <a:pt x="4" y="7"/>
                                <a:pt x="4" y="7"/>
                                <a:pt x="4" y="7"/>
                              </a:cubicBezTo>
                              <a:cubicBezTo>
                                <a:pt x="4" y="7"/>
                                <a:pt x="4" y="7"/>
                                <a:pt x="4" y="7"/>
                              </a:cubicBezTo>
                              <a:cubicBezTo>
                                <a:pt x="6" y="3"/>
                                <a:pt x="10" y="0"/>
                                <a:pt x="15" y="0"/>
                              </a:cubicBezTo>
                              <a:cubicBezTo>
                                <a:pt x="19" y="0"/>
                                <a:pt x="23" y="2"/>
                                <a:pt x="24" y="7"/>
                              </a:cubicBezTo>
                              <a:cubicBezTo>
                                <a:pt x="26" y="2"/>
                                <a:pt x="30" y="0"/>
                                <a:pt x="34" y="0"/>
                              </a:cubicBezTo>
                              <a:cubicBezTo>
                                <a:pt x="41" y="0"/>
                                <a:pt x="44" y="4"/>
                                <a:pt x="44" y="12"/>
                              </a:cubicBezTo>
                              <a:cubicBezTo>
                                <a:pt x="44" y="33"/>
                                <a:pt x="44" y="33"/>
                                <a:pt x="44" y="33"/>
                              </a:cubicBezTo>
                              <a:cubicBezTo>
                                <a:pt x="41" y="33"/>
                                <a:pt x="41" y="33"/>
                                <a:pt x="41" y="33"/>
                              </a:cubicBezTo>
                              <a:cubicBezTo>
                                <a:pt x="41" y="12"/>
                                <a:pt x="41" y="12"/>
                                <a:pt x="41" y="12"/>
                              </a:cubicBezTo>
                              <a:cubicBezTo>
                                <a:pt x="41" y="6"/>
                                <a:pt x="39" y="4"/>
                                <a:pt x="33" y="4"/>
                              </a:cubicBezTo>
                              <a:cubicBezTo>
                                <a:pt x="26" y="4"/>
                                <a:pt x="24" y="9"/>
                                <a:pt x="24" y="15"/>
                              </a:cubicBezTo>
                              <a:cubicBezTo>
                                <a:pt x="24" y="33"/>
                                <a:pt x="24" y="33"/>
                                <a:pt x="24" y="33"/>
                              </a:cubicBezTo>
                              <a:cubicBezTo>
                                <a:pt x="20" y="33"/>
                                <a:pt x="20" y="33"/>
                                <a:pt x="20" y="33"/>
                              </a:cubicBezTo>
                              <a:cubicBezTo>
                                <a:pt x="20" y="12"/>
                                <a:pt x="20" y="12"/>
                                <a:pt x="20" y="12"/>
                              </a:cubicBezTo>
                              <a:cubicBezTo>
                                <a:pt x="21" y="7"/>
                                <a:pt x="19" y="4"/>
                                <a:pt x="14" y="4"/>
                              </a:cubicBezTo>
                              <a:cubicBezTo>
                                <a:pt x="7" y="4"/>
                                <a:pt x="4" y="9"/>
                                <a:pt x="4" y="15"/>
                              </a:cubicBezTo>
                              <a:cubicBezTo>
                                <a:pt x="4" y="33"/>
                                <a:pt x="4" y="33"/>
                                <a:pt x="4" y="33"/>
                              </a:cubicBezTo>
                              <a:cubicBezTo>
                                <a:pt x="0" y="33"/>
                                <a:pt x="0" y="33"/>
                                <a:pt x="0" y="33"/>
                              </a:cubicBez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 name="Freeform 89"/>
                      <wps:cNvSpPr>
                        <a:spLocks noEditPoints="1"/>
                      </wps:cNvSpPr>
                      <wps:spPr bwMode="auto">
                        <a:xfrm>
                          <a:off x="1837055" y="284480"/>
                          <a:ext cx="46355" cy="73025"/>
                        </a:xfrm>
                        <a:custGeom>
                          <a:avLst/>
                          <a:gdLst>
                            <a:gd name="T0" fmla="*/ 0 w 29"/>
                            <a:gd name="T1" fmla="*/ 0 h 45"/>
                            <a:gd name="T2" fmla="*/ 4 w 29"/>
                            <a:gd name="T3" fmla="*/ 0 h 45"/>
                            <a:gd name="T4" fmla="*/ 4 w 29"/>
                            <a:gd name="T5" fmla="*/ 18 h 45"/>
                            <a:gd name="T6" fmla="*/ 4 w 29"/>
                            <a:gd name="T7" fmla="*/ 18 h 45"/>
                            <a:gd name="T8" fmla="*/ 15 w 29"/>
                            <a:gd name="T9" fmla="*/ 11 h 45"/>
                            <a:gd name="T10" fmla="*/ 29 w 29"/>
                            <a:gd name="T11" fmla="*/ 28 h 45"/>
                            <a:gd name="T12" fmla="*/ 15 w 29"/>
                            <a:gd name="T13" fmla="*/ 45 h 45"/>
                            <a:gd name="T14" fmla="*/ 4 w 29"/>
                            <a:gd name="T15" fmla="*/ 38 h 45"/>
                            <a:gd name="T16" fmla="*/ 3 w 29"/>
                            <a:gd name="T17" fmla="*/ 38 h 45"/>
                            <a:gd name="T18" fmla="*/ 3 w 29"/>
                            <a:gd name="T19" fmla="*/ 44 h 45"/>
                            <a:gd name="T20" fmla="*/ 0 w 29"/>
                            <a:gd name="T21" fmla="*/ 44 h 45"/>
                            <a:gd name="T22" fmla="*/ 0 w 29"/>
                            <a:gd name="T23" fmla="*/ 0 h 45"/>
                            <a:gd name="T24" fmla="*/ 15 w 29"/>
                            <a:gd name="T25" fmla="*/ 15 h 45"/>
                            <a:gd name="T26" fmla="*/ 4 w 29"/>
                            <a:gd name="T27" fmla="*/ 28 h 45"/>
                            <a:gd name="T28" fmla="*/ 15 w 29"/>
                            <a:gd name="T29" fmla="*/ 42 h 45"/>
                            <a:gd name="T30" fmla="*/ 25 w 29"/>
                            <a:gd name="T31" fmla="*/ 28 h 45"/>
                            <a:gd name="T32" fmla="*/ 15 w 29"/>
                            <a:gd name="T33" fmla="*/ 15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45">
                              <a:moveTo>
                                <a:pt x="0" y="0"/>
                              </a:moveTo>
                              <a:cubicBezTo>
                                <a:pt x="4" y="0"/>
                                <a:pt x="4" y="0"/>
                                <a:pt x="4" y="0"/>
                              </a:cubicBezTo>
                              <a:cubicBezTo>
                                <a:pt x="4" y="18"/>
                                <a:pt x="4" y="18"/>
                                <a:pt x="4" y="18"/>
                              </a:cubicBezTo>
                              <a:cubicBezTo>
                                <a:pt x="4" y="18"/>
                                <a:pt x="4" y="18"/>
                                <a:pt x="4" y="18"/>
                              </a:cubicBezTo>
                              <a:cubicBezTo>
                                <a:pt x="6" y="14"/>
                                <a:pt x="10" y="11"/>
                                <a:pt x="15" y="11"/>
                              </a:cubicBezTo>
                              <a:cubicBezTo>
                                <a:pt x="25" y="11"/>
                                <a:pt x="29" y="19"/>
                                <a:pt x="29" y="28"/>
                              </a:cubicBezTo>
                              <a:cubicBezTo>
                                <a:pt x="29" y="37"/>
                                <a:pt x="25" y="45"/>
                                <a:pt x="15" y="45"/>
                              </a:cubicBezTo>
                              <a:cubicBezTo>
                                <a:pt x="10" y="45"/>
                                <a:pt x="5" y="42"/>
                                <a:pt x="4" y="38"/>
                              </a:cubicBezTo>
                              <a:cubicBezTo>
                                <a:pt x="3" y="38"/>
                                <a:pt x="3" y="38"/>
                                <a:pt x="3" y="38"/>
                              </a:cubicBezTo>
                              <a:cubicBezTo>
                                <a:pt x="3" y="44"/>
                                <a:pt x="3" y="44"/>
                                <a:pt x="3" y="44"/>
                              </a:cubicBezTo>
                              <a:cubicBezTo>
                                <a:pt x="0" y="44"/>
                                <a:pt x="0" y="44"/>
                                <a:pt x="0" y="44"/>
                              </a:cubicBezTo>
                              <a:lnTo>
                                <a:pt x="0" y="0"/>
                              </a:lnTo>
                              <a:close/>
                              <a:moveTo>
                                <a:pt x="15" y="15"/>
                              </a:moveTo>
                              <a:cubicBezTo>
                                <a:pt x="7" y="15"/>
                                <a:pt x="4" y="22"/>
                                <a:pt x="4" y="28"/>
                              </a:cubicBezTo>
                              <a:cubicBezTo>
                                <a:pt x="4" y="35"/>
                                <a:pt x="7" y="42"/>
                                <a:pt x="15" y="42"/>
                              </a:cubicBezTo>
                              <a:cubicBezTo>
                                <a:pt x="22" y="42"/>
                                <a:pt x="25" y="35"/>
                                <a:pt x="25" y="28"/>
                              </a:cubicBezTo>
                              <a:cubicBezTo>
                                <a:pt x="25" y="22"/>
                                <a:pt x="22" y="15"/>
                                <a:pt x="15" y="15"/>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4" name="Freeform 90"/>
                      <wps:cNvSpPr>
                        <a:spLocks noEditPoints="1"/>
                      </wps:cNvSpPr>
                      <wps:spPr bwMode="auto">
                        <a:xfrm>
                          <a:off x="1891665" y="302260"/>
                          <a:ext cx="45085" cy="55245"/>
                        </a:xfrm>
                        <a:custGeom>
                          <a:avLst/>
                          <a:gdLst>
                            <a:gd name="T0" fmla="*/ 4 w 28"/>
                            <a:gd name="T1" fmla="*/ 18 h 34"/>
                            <a:gd name="T2" fmla="*/ 14 w 28"/>
                            <a:gd name="T3" fmla="*/ 31 h 34"/>
                            <a:gd name="T4" fmla="*/ 24 w 28"/>
                            <a:gd name="T5" fmla="*/ 23 h 34"/>
                            <a:gd name="T6" fmla="*/ 28 w 28"/>
                            <a:gd name="T7" fmla="*/ 23 h 34"/>
                            <a:gd name="T8" fmla="*/ 14 w 28"/>
                            <a:gd name="T9" fmla="*/ 34 h 34"/>
                            <a:gd name="T10" fmla="*/ 0 w 28"/>
                            <a:gd name="T11" fmla="*/ 17 h 34"/>
                            <a:gd name="T12" fmla="*/ 14 w 28"/>
                            <a:gd name="T13" fmla="*/ 0 h 34"/>
                            <a:gd name="T14" fmla="*/ 28 w 28"/>
                            <a:gd name="T15" fmla="*/ 18 h 34"/>
                            <a:gd name="T16" fmla="*/ 4 w 28"/>
                            <a:gd name="T17" fmla="*/ 18 h 34"/>
                            <a:gd name="T18" fmla="*/ 24 w 28"/>
                            <a:gd name="T19" fmla="*/ 15 h 34"/>
                            <a:gd name="T20" fmla="*/ 14 w 28"/>
                            <a:gd name="T21" fmla="*/ 4 h 34"/>
                            <a:gd name="T22" fmla="*/ 4 w 28"/>
                            <a:gd name="T23" fmla="*/ 15 h 34"/>
                            <a:gd name="T24" fmla="*/ 24 w 28"/>
                            <a:gd name="T25" fmla="*/ 15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8" h="34">
                              <a:moveTo>
                                <a:pt x="4" y="18"/>
                              </a:moveTo>
                              <a:cubicBezTo>
                                <a:pt x="4" y="24"/>
                                <a:pt x="7" y="31"/>
                                <a:pt x="14" y="31"/>
                              </a:cubicBezTo>
                              <a:cubicBezTo>
                                <a:pt x="20" y="31"/>
                                <a:pt x="23" y="27"/>
                                <a:pt x="24" y="23"/>
                              </a:cubicBezTo>
                              <a:cubicBezTo>
                                <a:pt x="28" y="23"/>
                                <a:pt x="28" y="23"/>
                                <a:pt x="28" y="23"/>
                              </a:cubicBezTo>
                              <a:cubicBezTo>
                                <a:pt x="26" y="30"/>
                                <a:pt x="22" y="34"/>
                                <a:pt x="14" y="34"/>
                              </a:cubicBezTo>
                              <a:cubicBezTo>
                                <a:pt x="4" y="34"/>
                                <a:pt x="0" y="26"/>
                                <a:pt x="0" y="17"/>
                              </a:cubicBezTo>
                              <a:cubicBezTo>
                                <a:pt x="0" y="9"/>
                                <a:pt x="4" y="0"/>
                                <a:pt x="14" y="0"/>
                              </a:cubicBezTo>
                              <a:cubicBezTo>
                                <a:pt x="24" y="0"/>
                                <a:pt x="28" y="9"/>
                                <a:pt x="28" y="18"/>
                              </a:cubicBezTo>
                              <a:lnTo>
                                <a:pt x="4" y="18"/>
                              </a:lnTo>
                              <a:close/>
                              <a:moveTo>
                                <a:pt x="24" y="15"/>
                              </a:moveTo>
                              <a:cubicBezTo>
                                <a:pt x="24" y="9"/>
                                <a:pt x="20" y="4"/>
                                <a:pt x="14" y="4"/>
                              </a:cubicBezTo>
                              <a:cubicBezTo>
                                <a:pt x="8" y="4"/>
                                <a:pt x="4" y="9"/>
                                <a:pt x="4" y="15"/>
                              </a:cubicBezTo>
                              <a:lnTo>
                                <a:pt x="24"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5" name="Freeform 91"/>
                      <wps:cNvSpPr>
                        <a:spLocks/>
                      </wps:cNvSpPr>
                      <wps:spPr bwMode="auto">
                        <a:xfrm>
                          <a:off x="1945005" y="304165"/>
                          <a:ext cx="25400" cy="51435"/>
                        </a:xfrm>
                        <a:custGeom>
                          <a:avLst/>
                          <a:gdLst>
                            <a:gd name="T0" fmla="*/ 0 w 16"/>
                            <a:gd name="T1" fmla="*/ 0 h 32"/>
                            <a:gd name="T2" fmla="*/ 4 w 16"/>
                            <a:gd name="T3" fmla="*/ 0 h 32"/>
                            <a:gd name="T4" fmla="*/ 4 w 16"/>
                            <a:gd name="T5" fmla="*/ 8 h 32"/>
                            <a:gd name="T6" fmla="*/ 4 w 16"/>
                            <a:gd name="T7" fmla="*/ 8 h 32"/>
                            <a:gd name="T8" fmla="*/ 16 w 16"/>
                            <a:gd name="T9" fmla="*/ 0 h 32"/>
                            <a:gd name="T10" fmla="*/ 16 w 16"/>
                            <a:gd name="T11" fmla="*/ 4 h 32"/>
                            <a:gd name="T12" fmla="*/ 4 w 16"/>
                            <a:gd name="T13" fmla="*/ 15 h 32"/>
                            <a:gd name="T14" fmla="*/ 4 w 16"/>
                            <a:gd name="T15" fmla="*/ 32 h 32"/>
                            <a:gd name="T16" fmla="*/ 0 w 16"/>
                            <a:gd name="T17" fmla="*/ 32 h 32"/>
                            <a:gd name="T18" fmla="*/ 0 w 16"/>
                            <a:gd name="T19" fmla="*/ 0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32">
                              <a:moveTo>
                                <a:pt x="0" y="0"/>
                              </a:moveTo>
                              <a:cubicBezTo>
                                <a:pt x="4" y="0"/>
                                <a:pt x="4" y="0"/>
                                <a:pt x="4" y="0"/>
                              </a:cubicBezTo>
                              <a:cubicBezTo>
                                <a:pt x="4" y="8"/>
                                <a:pt x="4" y="8"/>
                                <a:pt x="4" y="8"/>
                              </a:cubicBezTo>
                              <a:cubicBezTo>
                                <a:pt x="4" y="8"/>
                                <a:pt x="4" y="8"/>
                                <a:pt x="4" y="8"/>
                              </a:cubicBezTo>
                              <a:cubicBezTo>
                                <a:pt x="6" y="3"/>
                                <a:pt x="10" y="0"/>
                                <a:pt x="16" y="0"/>
                              </a:cubicBezTo>
                              <a:cubicBezTo>
                                <a:pt x="16" y="4"/>
                                <a:pt x="16" y="4"/>
                                <a:pt x="16" y="4"/>
                              </a:cubicBezTo>
                              <a:cubicBezTo>
                                <a:pt x="9" y="3"/>
                                <a:pt x="4" y="9"/>
                                <a:pt x="4" y="15"/>
                              </a:cubicBezTo>
                              <a:cubicBezTo>
                                <a:pt x="4" y="32"/>
                                <a:pt x="4" y="32"/>
                                <a:pt x="4" y="32"/>
                              </a:cubicBezTo>
                              <a:cubicBezTo>
                                <a:pt x="0" y="32"/>
                                <a:pt x="0" y="32"/>
                                <a:pt x="0" y="32"/>
                              </a:cubicBez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 name="Freeform 92"/>
                      <wps:cNvSpPr>
                        <a:spLocks noEditPoints="1"/>
                      </wps:cNvSpPr>
                      <wps:spPr bwMode="auto">
                        <a:xfrm>
                          <a:off x="1979930" y="305435"/>
                          <a:ext cx="8255" cy="50165"/>
                        </a:xfrm>
                        <a:custGeom>
                          <a:avLst/>
                          <a:gdLst>
                            <a:gd name="T0" fmla="*/ 0 w 13"/>
                            <a:gd name="T1" fmla="*/ 18 h 79"/>
                            <a:gd name="T2" fmla="*/ 0 w 13"/>
                            <a:gd name="T3" fmla="*/ 0 h 79"/>
                            <a:gd name="T4" fmla="*/ 13 w 13"/>
                            <a:gd name="T5" fmla="*/ 0 h 79"/>
                            <a:gd name="T6" fmla="*/ 13 w 13"/>
                            <a:gd name="T7" fmla="*/ 18 h 79"/>
                            <a:gd name="T8" fmla="*/ 0 w 13"/>
                            <a:gd name="T9" fmla="*/ 18 h 79"/>
                            <a:gd name="T10" fmla="*/ 0 w 13"/>
                            <a:gd name="T11" fmla="*/ 79 h 79"/>
                            <a:gd name="T12" fmla="*/ 0 w 13"/>
                            <a:gd name="T13" fmla="*/ 64 h 79"/>
                            <a:gd name="T14" fmla="*/ 13 w 13"/>
                            <a:gd name="T15" fmla="*/ 64 h 79"/>
                            <a:gd name="T16" fmla="*/ 13 w 13"/>
                            <a:gd name="T17" fmla="*/ 79 h 79"/>
                            <a:gd name="T18" fmla="*/ 0 w 13"/>
                            <a:gd name="T19" fmla="*/ 79 h 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 h="79">
                              <a:moveTo>
                                <a:pt x="0" y="18"/>
                              </a:moveTo>
                              <a:lnTo>
                                <a:pt x="0" y="0"/>
                              </a:lnTo>
                              <a:lnTo>
                                <a:pt x="13" y="0"/>
                              </a:lnTo>
                              <a:lnTo>
                                <a:pt x="13" y="18"/>
                              </a:lnTo>
                              <a:lnTo>
                                <a:pt x="0" y="18"/>
                              </a:lnTo>
                              <a:close/>
                              <a:moveTo>
                                <a:pt x="0" y="79"/>
                              </a:moveTo>
                              <a:lnTo>
                                <a:pt x="0" y="64"/>
                              </a:lnTo>
                              <a:lnTo>
                                <a:pt x="13" y="64"/>
                              </a:lnTo>
                              <a:lnTo>
                                <a:pt x="13" y="79"/>
                              </a:lnTo>
                              <a:lnTo>
                                <a:pt x="0" y="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7" name="Freeform 93"/>
                      <wps:cNvSpPr>
                        <a:spLocks noEditPoints="1"/>
                      </wps:cNvSpPr>
                      <wps:spPr bwMode="auto">
                        <a:xfrm>
                          <a:off x="2025015" y="286385"/>
                          <a:ext cx="48260" cy="71120"/>
                        </a:xfrm>
                        <a:custGeom>
                          <a:avLst/>
                          <a:gdLst>
                            <a:gd name="T0" fmla="*/ 5 w 30"/>
                            <a:gd name="T1" fmla="*/ 33 h 44"/>
                            <a:gd name="T2" fmla="*/ 14 w 30"/>
                            <a:gd name="T3" fmla="*/ 41 h 44"/>
                            <a:gd name="T4" fmla="*/ 26 w 30"/>
                            <a:gd name="T5" fmla="*/ 21 h 44"/>
                            <a:gd name="T6" fmla="*/ 26 w 30"/>
                            <a:gd name="T7" fmla="*/ 21 h 44"/>
                            <a:gd name="T8" fmla="*/ 14 w 30"/>
                            <a:gd name="T9" fmla="*/ 29 h 44"/>
                            <a:gd name="T10" fmla="*/ 0 w 30"/>
                            <a:gd name="T11" fmla="*/ 14 h 44"/>
                            <a:gd name="T12" fmla="*/ 15 w 30"/>
                            <a:gd name="T13" fmla="*/ 0 h 44"/>
                            <a:gd name="T14" fmla="*/ 30 w 30"/>
                            <a:gd name="T15" fmla="*/ 23 h 44"/>
                            <a:gd name="T16" fmla="*/ 14 w 30"/>
                            <a:gd name="T17" fmla="*/ 44 h 44"/>
                            <a:gd name="T18" fmla="*/ 1 w 30"/>
                            <a:gd name="T19" fmla="*/ 33 h 44"/>
                            <a:gd name="T20" fmla="*/ 5 w 30"/>
                            <a:gd name="T21" fmla="*/ 33 h 44"/>
                            <a:gd name="T22" fmla="*/ 25 w 30"/>
                            <a:gd name="T23" fmla="*/ 14 h 44"/>
                            <a:gd name="T24" fmla="*/ 14 w 30"/>
                            <a:gd name="T25" fmla="*/ 3 h 44"/>
                            <a:gd name="T26" fmla="*/ 4 w 30"/>
                            <a:gd name="T27" fmla="*/ 14 h 44"/>
                            <a:gd name="T28" fmla="*/ 14 w 30"/>
                            <a:gd name="T29" fmla="*/ 25 h 44"/>
                            <a:gd name="T30" fmla="*/ 25 w 30"/>
                            <a:gd name="T31" fmla="*/ 14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0" h="44">
                              <a:moveTo>
                                <a:pt x="5" y="33"/>
                              </a:moveTo>
                              <a:cubicBezTo>
                                <a:pt x="6" y="38"/>
                                <a:pt x="9" y="41"/>
                                <a:pt x="14" y="41"/>
                              </a:cubicBezTo>
                              <a:cubicBezTo>
                                <a:pt x="24" y="41"/>
                                <a:pt x="26" y="29"/>
                                <a:pt x="26" y="21"/>
                              </a:cubicBezTo>
                              <a:cubicBezTo>
                                <a:pt x="26" y="21"/>
                                <a:pt x="26" y="21"/>
                                <a:pt x="26" y="21"/>
                              </a:cubicBezTo>
                              <a:cubicBezTo>
                                <a:pt x="24" y="26"/>
                                <a:pt x="19" y="29"/>
                                <a:pt x="14" y="29"/>
                              </a:cubicBezTo>
                              <a:cubicBezTo>
                                <a:pt x="6" y="29"/>
                                <a:pt x="0" y="23"/>
                                <a:pt x="0" y="14"/>
                              </a:cubicBezTo>
                              <a:cubicBezTo>
                                <a:pt x="0" y="6"/>
                                <a:pt x="6" y="0"/>
                                <a:pt x="15" y="0"/>
                              </a:cubicBezTo>
                              <a:cubicBezTo>
                                <a:pt x="25" y="0"/>
                                <a:pt x="30" y="6"/>
                                <a:pt x="30" y="23"/>
                              </a:cubicBezTo>
                              <a:cubicBezTo>
                                <a:pt x="30" y="28"/>
                                <a:pt x="28" y="44"/>
                                <a:pt x="14" y="44"/>
                              </a:cubicBezTo>
                              <a:cubicBezTo>
                                <a:pt x="7" y="44"/>
                                <a:pt x="2" y="40"/>
                                <a:pt x="1" y="33"/>
                              </a:cubicBezTo>
                              <a:lnTo>
                                <a:pt x="5" y="33"/>
                              </a:lnTo>
                              <a:close/>
                              <a:moveTo>
                                <a:pt x="25" y="14"/>
                              </a:moveTo>
                              <a:cubicBezTo>
                                <a:pt x="25" y="8"/>
                                <a:pt x="22" y="3"/>
                                <a:pt x="14" y="3"/>
                              </a:cubicBezTo>
                              <a:cubicBezTo>
                                <a:pt x="8" y="3"/>
                                <a:pt x="4" y="8"/>
                                <a:pt x="4" y="14"/>
                              </a:cubicBezTo>
                              <a:cubicBezTo>
                                <a:pt x="4" y="20"/>
                                <a:pt x="8" y="25"/>
                                <a:pt x="14" y="25"/>
                              </a:cubicBezTo>
                              <a:cubicBezTo>
                                <a:pt x="21" y="25"/>
                                <a:pt x="25" y="20"/>
                                <a:pt x="25" y="14"/>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 name="Freeform 94"/>
                      <wps:cNvSpPr>
                        <a:spLocks noEditPoints="1"/>
                      </wps:cNvSpPr>
                      <wps:spPr bwMode="auto">
                        <a:xfrm>
                          <a:off x="2079625" y="286385"/>
                          <a:ext cx="48260" cy="69215"/>
                        </a:xfrm>
                        <a:custGeom>
                          <a:avLst/>
                          <a:gdLst>
                            <a:gd name="T0" fmla="*/ 0 w 76"/>
                            <a:gd name="T1" fmla="*/ 73 h 109"/>
                            <a:gd name="T2" fmla="*/ 51 w 76"/>
                            <a:gd name="T3" fmla="*/ 0 h 109"/>
                            <a:gd name="T4" fmla="*/ 59 w 76"/>
                            <a:gd name="T5" fmla="*/ 0 h 109"/>
                            <a:gd name="T6" fmla="*/ 59 w 76"/>
                            <a:gd name="T7" fmla="*/ 73 h 109"/>
                            <a:gd name="T8" fmla="*/ 76 w 76"/>
                            <a:gd name="T9" fmla="*/ 73 h 109"/>
                            <a:gd name="T10" fmla="*/ 76 w 76"/>
                            <a:gd name="T11" fmla="*/ 81 h 109"/>
                            <a:gd name="T12" fmla="*/ 59 w 76"/>
                            <a:gd name="T13" fmla="*/ 81 h 109"/>
                            <a:gd name="T14" fmla="*/ 59 w 76"/>
                            <a:gd name="T15" fmla="*/ 109 h 109"/>
                            <a:gd name="T16" fmla="*/ 51 w 76"/>
                            <a:gd name="T17" fmla="*/ 109 h 109"/>
                            <a:gd name="T18" fmla="*/ 51 w 76"/>
                            <a:gd name="T19" fmla="*/ 81 h 109"/>
                            <a:gd name="T20" fmla="*/ 0 w 76"/>
                            <a:gd name="T21" fmla="*/ 81 h 109"/>
                            <a:gd name="T22" fmla="*/ 0 w 76"/>
                            <a:gd name="T23" fmla="*/ 73 h 109"/>
                            <a:gd name="T24" fmla="*/ 51 w 76"/>
                            <a:gd name="T25" fmla="*/ 73 h 109"/>
                            <a:gd name="T26" fmla="*/ 51 w 76"/>
                            <a:gd name="T27" fmla="*/ 15 h 109"/>
                            <a:gd name="T28" fmla="*/ 51 w 76"/>
                            <a:gd name="T29" fmla="*/ 15 h 109"/>
                            <a:gd name="T30" fmla="*/ 8 w 76"/>
                            <a:gd name="T31" fmla="*/ 73 h 109"/>
                            <a:gd name="T32" fmla="*/ 51 w 76"/>
                            <a:gd name="T33" fmla="*/ 73 h 1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6" h="109">
                              <a:moveTo>
                                <a:pt x="0" y="73"/>
                              </a:moveTo>
                              <a:lnTo>
                                <a:pt x="51" y="0"/>
                              </a:lnTo>
                              <a:lnTo>
                                <a:pt x="59" y="0"/>
                              </a:lnTo>
                              <a:lnTo>
                                <a:pt x="59" y="73"/>
                              </a:lnTo>
                              <a:lnTo>
                                <a:pt x="76" y="73"/>
                              </a:lnTo>
                              <a:lnTo>
                                <a:pt x="76" y="81"/>
                              </a:lnTo>
                              <a:lnTo>
                                <a:pt x="59" y="81"/>
                              </a:lnTo>
                              <a:lnTo>
                                <a:pt x="59" y="109"/>
                              </a:lnTo>
                              <a:lnTo>
                                <a:pt x="51" y="109"/>
                              </a:lnTo>
                              <a:lnTo>
                                <a:pt x="51" y="81"/>
                              </a:lnTo>
                              <a:lnTo>
                                <a:pt x="0" y="81"/>
                              </a:lnTo>
                              <a:lnTo>
                                <a:pt x="0" y="73"/>
                              </a:lnTo>
                              <a:close/>
                              <a:moveTo>
                                <a:pt x="51" y="73"/>
                              </a:moveTo>
                              <a:lnTo>
                                <a:pt x="51" y="15"/>
                              </a:lnTo>
                              <a:lnTo>
                                <a:pt x="51" y="15"/>
                              </a:lnTo>
                              <a:lnTo>
                                <a:pt x="8" y="73"/>
                              </a:lnTo>
                              <a:lnTo>
                                <a:pt x="51" y="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9" name="Freeform 95"/>
                      <wps:cNvSpPr>
                        <a:spLocks/>
                      </wps:cNvSpPr>
                      <wps:spPr bwMode="auto">
                        <a:xfrm>
                          <a:off x="2136140" y="287655"/>
                          <a:ext cx="46990" cy="69850"/>
                        </a:xfrm>
                        <a:custGeom>
                          <a:avLst/>
                          <a:gdLst>
                            <a:gd name="T0" fmla="*/ 4 w 29"/>
                            <a:gd name="T1" fmla="*/ 30 h 43"/>
                            <a:gd name="T2" fmla="*/ 14 w 29"/>
                            <a:gd name="T3" fmla="*/ 40 h 43"/>
                            <a:gd name="T4" fmla="*/ 25 w 29"/>
                            <a:gd name="T5" fmla="*/ 28 h 43"/>
                            <a:gd name="T6" fmla="*/ 14 w 29"/>
                            <a:gd name="T7" fmla="*/ 17 h 43"/>
                            <a:gd name="T8" fmla="*/ 4 w 29"/>
                            <a:gd name="T9" fmla="*/ 22 h 43"/>
                            <a:gd name="T10" fmla="*/ 1 w 29"/>
                            <a:gd name="T11" fmla="*/ 22 h 43"/>
                            <a:gd name="T12" fmla="*/ 5 w 29"/>
                            <a:gd name="T13" fmla="*/ 0 h 43"/>
                            <a:gd name="T14" fmla="*/ 27 w 29"/>
                            <a:gd name="T15" fmla="*/ 0 h 43"/>
                            <a:gd name="T16" fmla="*/ 27 w 29"/>
                            <a:gd name="T17" fmla="*/ 3 h 43"/>
                            <a:gd name="T18" fmla="*/ 8 w 29"/>
                            <a:gd name="T19" fmla="*/ 3 h 43"/>
                            <a:gd name="T20" fmla="*/ 5 w 29"/>
                            <a:gd name="T21" fmla="*/ 17 h 43"/>
                            <a:gd name="T22" fmla="*/ 5 w 29"/>
                            <a:gd name="T23" fmla="*/ 18 h 43"/>
                            <a:gd name="T24" fmla="*/ 14 w 29"/>
                            <a:gd name="T25" fmla="*/ 14 h 43"/>
                            <a:gd name="T26" fmla="*/ 29 w 29"/>
                            <a:gd name="T27" fmla="*/ 28 h 43"/>
                            <a:gd name="T28" fmla="*/ 14 w 29"/>
                            <a:gd name="T29" fmla="*/ 43 h 43"/>
                            <a:gd name="T30" fmla="*/ 0 w 29"/>
                            <a:gd name="T31" fmla="*/ 30 h 43"/>
                            <a:gd name="T32" fmla="*/ 4 w 29"/>
                            <a:gd name="T33" fmla="*/ 3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43">
                              <a:moveTo>
                                <a:pt x="4" y="30"/>
                              </a:moveTo>
                              <a:cubicBezTo>
                                <a:pt x="4" y="36"/>
                                <a:pt x="8" y="40"/>
                                <a:pt x="14" y="40"/>
                              </a:cubicBezTo>
                              <a:cubicBezTo>
                                <a:pt x="21" y="40"/>
                                <a:pt x="25" y="34"/>
                                <a:pt x="25" y="28"/>
                              </a:cubicBezTo>
                              <a:cubicBezTo>
                                <a:pt x="25" y="22"/>
                                <a:pt x="20" y="17"/>
                                <a:pt x="14" y="17"/>
                              </a:cubicBezTo>
                              <a:cubicBezTo>
                                <a:pt x="10" y="17"/>
                                <a:pt x="6" y="19"/>
                                <a:pt x="4" y="22"/>
                              </a:cubicBezTo>
                              <a:cubicBezTo>
                                <a:pt x="1" y="22"/>
                                <a:pt x="1" y="22"/>
                                <a:pt x="1" y="22"/>
                              </a:cubicBezTo>
                              <a:cubicBezTo>
                                <a:pt x="5" y="0"/>
                                <a:pt x="5" y="0"/>
                                <a:pt x="5" y="0"/>
                              </a:cubicBezTo>
                              <a:cubicBezTo>
                                <a:pt x="27" y="0"/>
                                <a:pt x="27" y="0"/>
                                <a:pt x="27" y="0"/>
                              </a:cubicBezTo>
                              <a:cubicBezTo>
                                <a:pt x="27" y="3"/>
                                <a:pt x="27" y="3"/>
                                <a:pt x="27" y="3"/>
                              </a:cubicBezTo>
                              <a:cubicBezTo>
                                <a:pt x="8" y="3"/>
                                <a:pt x="8" y="3"/>
                                <a:pt x="8" y="3"/>
                              </a:cubicBezTo>
                              <a:cubicBezTo>
                                <a:pt x="5" y="17"/>
                                <a:pt x="5" y="17"/>
                                <a:pt x="5" y="17"/>
                              </a:cubicBezTo>
                              <a:cubicBezTo>
                                <a:pt x="5" y="18"/>
                                <a:pt x="5" y="18"/>
                                <a:pt x="5" y="18"/>
                              </a:cubicBezTo>
                              <a:cubicBezTo>
                                <a:pt x="7" y="15"/>
                                <a:pt x="11" y="14"/>
                                <a:pt x="14" y="14"/>
                              </a:cubicBezTo>
                              <a:cubicBezTo>
                                <a:pt x="23" y="14"/>
                                <a:pt x="29" y="20"/>
                                <a:pt x="29" y="28"/>
                              </a:cubicBezTo>
                              <a:cubicBezTo>
                                <a:pt x="29" y="37"/>
                                <a:pt x="22" y="43"/>
                                <a:pt x="14" y="43"/>
                              </a:cubicBezTo>
                              <a:cubicBezTo>
                                <a:pt x="6" y="43"/>
                                <a:pt x="0" y="38"/>
                                <a:pt x="0" y="30"/>
                              </a:cubicBezTo>
                              <a:lnTo>
                                <a:pt x="4"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 name="Freeform 96"/>
                      <wps:cNvSpPr>
                        <a:spLocks/>
                      </wps:cNvSpPr>
                      <wps:spPr bwMode="auto">
                        <a:xfrm>
                          <a:off x="2214880" y="287655"/>
                          <a:ext cx="45085" cy="67945"/>
                        </a:xfrm>
                        <a:custGeom>
                          <a:avLst/>
                          <a:gdLst>
                            <a:gd name="T0" fmla="*/ 0 w 28"/>
                            <a:gd name="T1" fmla="*/ 0 h 42"/>
                            <a:gd name="T2" fmla="*/ 28 w 28"/>
                            <a:gd name="T3" fmla="*/ 0 h 42"/>
                            <a:gd name="T4" fmla="*/ 28 w 28"/>
                            <a:gd name="T5" fmla="*/ 3 h 42"/>
                            <a:gd name="T6" fmla="*/ 11 w 28"/>
                            <a:gd name="T7" fmla="*/ 42 h 42"/>
                            <a:gd name="T8" fmla="*/ 7 w 28"/>
                            <a:gd name="T9" fmla="*/ 42 h 42"/>
                            <a:gd name="T10" fmla="*/ 24 w 28"/>
                            <a:gd name="T11" fmla="*/ 3 h 42"/>
                            <a:gd name="T12" fmla="*/ 0 w 28"/>
                            <a:gd name="T13" fmla="*/ 3 h 42"/>
                            <a:gd name="T14" fmla="*/ 0 w 28"/>
                            <a:gd name="T15" fmla="*/ 0 h 4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 h="42">
                              <a:moveTo>
                                <a:pt x="0" y="0"/>
                              </a:moveTo>
                              <a:cubicBezTo>
                                <a:pt x="28" y="0"/>
                                <a:pt x="28" y="0"/>
                                <a:pt x="28" y="0"/>
                              </a:cubicBezTo>
                              <a:cubicBezTo>
                                <a:pt x="28" y="3"/>
                                <a:pt x="28" y="3"/>
                                <a:pt x="28" y="3"/>
                              </a:cubicBezTo>
                              <a:cubicBezTo>
                                <a:pt x="23" y="9"/>
                                <a:pt x="12" y="22"/>
                                <a:pt x="11" y="42"/>
                              </a:cubicBezTo>
                              <a:cubicBezTo>
                                <a:pt x="7" y="42"/>
                                <a:pt x="7" y="42"/>
                                <a:pt x="7" y="42"/>
                              </a:cubicBezTo>
                              <a:cubicBezTo>
                                <a:pt x="8" y="28"/>
                                <a:pt x="12" y="17"/>
                                <a:pt x="24" y="3"/>
                              </a:cubicBezTo>
                              <a:cubicBezTo>
                                <a:pt x="0" y="3"/>
                                <a:pt x="0" y="3"/>
                                <a:pt x="0" y="3"/>
                              </a:cubicBez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1" name="Freeform 97"/>
                      <wps:cNvSpPr>
                        <a:spLocks/>
                      </wps:cNvSpPr>
                      <wps:spPr bwMode="auto">
                        <a:xfrm>
                          <a:off x="2269490" y="286385"/>
                          <a:ext cx="45085" cy="69215"/>
                        </a:xfrm>
                        <a:custGeom>
                          <a:avLst/>
                          <a:gdLst>
                            <a:gd name="T0" fmla="*/ 28 w 28"/>
                            <a:gd name="T1" fmla="*/ 43 h 43"/>
                            <a:gd name="T2" fmla="*/ 0 w 28"/>
                            <a:gd name="T3" fmla="*/ 43 h 43"/>
                            <a:gd name="T4" fmla="*/ 21 w 28"/>
                            <a:gd name="T5" fmla="*/ 20 h 43"/>
                            <a:gd name="T6" fmla="*/ 24 w 28"/>
                            <a:gd name="T7" fmla="*/ 12 h 43"/>
                            <a:gd name="T8" fmla="*/ 15 w 28"/>
                            <a:gd name="T9" fmla="*/ 3 h 43"/>
                            <a:gd name="T10" fmla="*/ 5 w 28"/>
                            <a:gd name="T11" fmla="*/ 15 h 43"/>
                            <a:gd name="T12" fmla="*/ 1 w 28"/>
                            <a:gd name="T13" fmla="*/ 15 h 43"/>
                            <a:gd name="T14" fmla="*/ 15 w 28"/>
                            <a:gd name="T15" fmla="*/ 0 h 43"/>
                            <a:gd name="T16" fmla="*/ 28 w 28"/>
                            <a:gd name="T17" fmla="*/ 12 h 43"/>
                            <a:gd name="T18" fmla="*/ 17 w 28"/>
                            <a:gd name="T19" fmla="*/ 27 h 43"/>
                            <a:gd name="T20" fmla="*/ 4 w 28"/>
                            <a:gd name="T21" fmla="*/ 40 h 43"/>
                            <a:gd name="T22" fmla="*/ 28 w 28"/>
                            <a:gd name="T23" fmla="*/ 40 h 43"/>
                            <a:gd name="T24" fmla="*/ 28 w 28"/>
                            <a:gd name="T25" fmla="*/ 43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8" h="43">
                              <a:moveTo>
                                <a:pt x="28" y="43"/>
                              </a:moveTo>
                              <a:cubicBezTo>
                                <a:pt x="0" y="43"/>
                                <a:pt x="0" y="43"/>
                                <a:pt x="0" y="43"/>
                              </a:cubicBezTo>
                              <a:cubicBezTo>
                                <a:pt x="0" y="30"/>
                                <a:pt x="13" y="27"/>
                                <a:pt x="21" y="20"/>
                              </a:cubicBezTo>
                              <a:cubicBezTo>
                                <a:pt x="23" y="17"/>
                                <a:pt x="24" y="15"/>
                                <a:pt x="24" y="12"/>
                              </a:cubicBezTo>
                              <a:cubicBezTo>
                                <a:pt x="24" y="6"/>
                                <a:pt x="20" y="3"/>
                                <a:pt x="15" y="3"/>
                              </a:cubicBezTo>
                              <a:cubicBezTo>
                                <a:pt x="7" y="3"/>
                                <a:pt x="5" y="9"/>
                                <a:pt x="5" y="15"/>
                              </a:cubicBezTo>
                              <a:cubicBezTo>
                                <a:pt x="1" y="15"/>
                                <a:pt x="1" y="15"/>
                                <a:pt x="1" y="15"/>
                              </a:cubicBezTo>
                              <a:cubicBezTo>
                                <a:pt x="1" y="6"/>
                                <a:pt x="5" y="0"/>
                                <a:pt x="15" y="0"/>
                              </a:cubicBezTo>
                              <a:cubicBezTo>
                                <a:pt x="22" y="0"/>
                                <a:pt x="28" y="4"/>
                                <a:pt x="28" y="12"/>
                              </a:cubicBezTo>
                              <a:cubicBezTo>
                                <a:pt x="28" y="19"/>
                                <a:pt x="23" y="23"/>
                                <a:pt x="17" y="27"/>
                              </a:cubicBezTo>
                              <a:cubicBezTo>
                                <a:pt x="13" y="30"/>
                                <a:pt x="5" y="34"/>
                                <a:pt x="4" y="40"/>
                              </a:cubicBezTo>
                              <a:cubicBezTo>
                                <a:pt x="28" y="40"/>
                                <a:pt x="28" y="40"/>
                                <a:pt x="28" y="40"/>
                              </a:cubicBezTo>
                              <a:lnTo>
                                <a:pt x="28"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2" name="Freeform 98"/>
                      <wps:cNvSpPr>
                        <a:spLocks/>
                      </wps:cNvSpPr>
                      <wps:spPr bwMode="auto">
                        <a:xfrm>
                          <a:off x="2324100" y="287655"/>
                          <a:ext cx="46990" cy="69850"/>
                        </a:xfrm>
                        <a:custGeom>
                          <a:avLst/>
                          <a:gdLst>
                            <a:gd name="T0" fmla="*/ 4 w 29"/>
                            <a:gd name="T1" fmla="*/ 30 h 43"/>
                            <a:gd name="T2" fmla="*/ 15 w 29"/>
                            <a:gd name="T3" fmla="*/ 40 h 43"/>
                            <a:gd name="T4" fmla="*/ 25 w 29"/>
                            <a:gd name="T5" fmla="*/ 28 h 43"/>
                            <a:gd name="T6" fmla="*/ 14 w 29"/>
                            <a:gd name="T7" fmla="*/ 17 h 43"/>
                            <a:gd name="T8" fmla="*/ 5 w 29"/>
                            <a:gd name="T9" fmla="*/ 22 h 43"/>
                            <a:gd name="T10" fmla="*/ 1 w 29"/>
                            <a:gd name="T11" fmla="*/ 22 h 43"/>
                            <a:gd name="T12" fmla="*/ 6 w 29"/>
                            <a:gd name="T13" fmla="*/ 0 h 43"/>
                            <a:gd name="T14" fmla="*/ 27 w 29"/>
                            <a:gd name="T15" fmla="*/ 0 h 43"/>
                            <a:gd name="T16" fmla="*/ 27 w 29"/>
                            <a:gd name="T17" fmla="*/ 3 h 43"/>
                            <a:gd name="T18" fmla="*/ 8 w 29"/>
                            <a:gd name="T19" fmla="*/ 3 h 43"/>
                            <a:gd name="T20" fmla="*/ 6 w 29"/>
                            <a:gd name="T21" fmla="*/ 17 h 43"/>
                            <a:gd name="T22" fmla="*/ 6 w 29"/>
                            <a:gd name="T23" fmla="*/ 18 h 43"/>
                            <a:gd name="T24" fmla="*/ 15 w 29"/>
                            <a:gd name="T25" fmla="*/ 14 h 43"/>
                            <a:gd name="T26" fmla="*/ 29 w 29"/>
                            <a:gd name="T27" fmla="*/ 28 h 43"/>
                            <a:gd name="T28" fmla="*/ 14 w 29"/>
                            <a:gd name="T29" fmla="*/ 43 h 43"/>
                            <a:gd name="T30" fmla="*/ 0 w 29"/>
                            <a:gd name="T31" fmla="*/ 30 h 43"/>
                            <a:gd name="T32" fmla="*/ 4 w 29"/>
                            <a:gd name="T33" fmla="*/ 3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43">
                              <a:moveTo>
                                <a:pt x="4" y="30"/>
                              </a:moveTo>
                              <a:cubicBezTo>
                                <a:pt x="4" y="36"/>
                                <a:pt x="9" y="40"/>
                                <a:pt x="15" y="40"/>
                              </a:cubicBezTo>
                              <a:cubicBezTo>
                                <a:pt x="21" y="40"/>
                                <a:pt x="25" y="34"/>
                                <a:pt x="25" y="28"/>
                              </a:cubicBezTo>
                              <a:cubicBezTo>
                                <a:pt x="25" y="22"/>
                                <a:pt x="21" y="17"/>
                                <a:pt x="14" y="17"/>
                              </a:cubicBezTo>
                              <a:cubicBezTo>
                                <a:pt x="11" y="17"/>
                                <a:pt x="7" y="19"/>
                                <a:pt x="5" y="22"/>
                              </a:cubicBezTo>
                              <a:cubicBezTo>
                                <a:pt x="1" y="22"/>
                                <a:pt x="1" y="22"/>
                                <a:pt x="1" y="22"/>
                              </a:cubicBezTo>
                              <a:cubicBezTo>
                                <a:pt x="6" y="0"/>
                                <a:pt x="6" y="0"/>
                                <a:pt x="6" y="0"/>
                              </a:cubicBezTo>
                              <a:cubicBezTo>
                                <a:pt x="27" y="0"/>
                                <a:pt x="27" y="0"/>
                                <a:pt x="27" y="0"/>
                              </a:cubicBezTo>
                              <a:cubicBezTo>
                                <a:pt x="27" y="3"/>
                                <a:pt x="27" y="3"/>
                                <a:pt x="27" y="3"/>
                              </a:cubicBezTo>
                              <a:cubicBezTo>
                                <a:pt x="8" y="3"/>
                                <a:pt x="8" y="3"/>
                                <a:pt x="8" y="3"/>
                              </a:cubicBezTo>
                              <a:cubicBezTo>
                                <a:pt x="6" y="17"/>
                                <a:pt x="6" y="17"/>
                                <a:pt x="6" y="17"/>
                              </a:cubicBezTo>
                              <a:cubicBezTo>
                                <a:pt x="6" y="18"/>
                                <a:pt x="6" y="18"/>
                                <a:pt x="6" y="18"/>
                              </a:cubicBezTo>
                              <a:cubicBezTo>
                                <a:pt x="8" y="15"/>
                                <a:pt x="12" y="14"/>
                                <a:pt x="15" y="14"/>
                              </a:cubicBezTo>
                              <a:cubicBezTo>
                                <a:pt x="24" y="14"/>
                                <a:pt x="29" y="20"/>
                                <a:pt x="29" y="28"/>
                              </a:cubicBezTo>
                              <a:cubicBezTo>
                                <a:pt x="29" y="37"/>
                                <a:pt x="23" y="43"/>
                                <a:pt x="14" y="43"/>
                              </a:cubicBezTo>
                              <a:cubicBezTo>
                                <a:pt x="6" y="43"/>
                                <a:pt x="0" y="38"/>
                                <a:pt x="0" y="30"/>
                              </a:cubicBezTo>
                              <a:lnTo>
                                <a:pt x="4"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 name="Freeform 99"/>
                      <wps:cNvSpPr>
                        <a:spLocks/>
                      </wps:cNvSpPr>
                      <wps:spPr bwMode="auto">
                        <a:xfrm>
                          <a:off x="2380615" y="287655"/>
                          <a:ext cx="45085" cy="67945"/>
                        </a:xfrm>
                        <a:custGeom>
                          <a:avLst/>
                          <a:gdLst>
                            <a:gd name="T0" fmla="*/ 0 w 28"/>
                            <a:gd name="T1" fmla="*/ 0 h 42"/>
                            <a:gd name="T2" fmla="*/ 28 w 28"/>
                            <a:gd name="T3" fmla="*/ 0 h 42"/>
                            <a:gd name="T4" fmla="*/ 28 w 28"/>
                            <a:gd name="T5" fmla="*/ 3 h 42"/>
                            <a:gd name="T6" fmla="*/ 11 w 28"/>
                            <a:gd name="T7" fmla="*/ 42 h 42"/>
                            <a:gd name="T8" fmla="*/ 7 w 28"/>
                            <a:gd name="T9" fmla="*/ 42 h 42"/>
                            <a:gd name="T10" fmla="*/ 24 w 28"/>
                            <a:gd name="T11" fmla="*/ 3 h 42"/>
                            <a:gd name="T12" fmla="*/ 0 w 28"/>
                            <a:gd name="T13" fmla="*/ 3 h 42"/>
                            <a:gd name="T14" fmla="*/ 0 w 28"/>
                            <a:gd name="T15" fmla="*/ 0 h 4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 h="42">
                              <a:moveTo>
                                <a:pt x="0" y="0"/>
                              </a:moveTo>
                              <a:cubicBezTo>
                                <a:pt x="28" y="0"/>
                                <a:pt x="28" y="0"/>
                                <a:pt x="28" y="0"/>
                              </a:cubicBezTo>
                              <a:cubicBezTo>
                                <a:pt x="28" y="3"/>
                                <a:pt x="28" y="3"/>
                                <a:pt x="28" y="3"/>
                              </a:cubicBezTo>
                              <a:cubicBezTo>
                                <a:pt x="23" y="9"/>
                                <a:pt x="12" y="22"/>
                                <a:pt x="11" y="42"/>
                              </a:cubicBezTo>
                              <a:cubicBezTo>
                                <a:pt x="7" y="42"/>
                                <a:pt x="7" y="42"/>
                                <a:pt x="7" y="42"/>
                              </a:cubicBezTo>
                              <a:cubicBezTo>
                                <a:pt x="8" y="28"/>
                                <a:pt x="12" y="17"/>
                                <a:pt x="24" y="3"/>
                              </a:cubicBezTo>
                              <a:cubicBezTo>
                                <a:pt x="0" y="3"/>
                                <a:pt x="0" y="3"/>
                                <a:pt x="0" y="3"/>
                              </a:cubicBez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4" name="Freeform 100"/>
                      <wps:cNvSpPr>
                        <a:spLocks noEditPoints="1"/>
                      </wps:cNvSpPr>
                      <wps:spPr bwMode="auto">
                        <a:xfrm>
                          <a:off x="2458085" y="286385"/>
                          <a:ext cx="48260" cy="71120"/>
                        </a:xfrm>
                        <a:custGeom>
                          <a:avLst/>
                          <a:gdLst>
                            <a:gd name="T0" fmla="*/ 21 w 30"/>
                            <a:gd name="T1" fmla="*/ 20 h 44"/>
                            <a:gd name="T2" fmla="*/ 21 w 30"/>
                            <a:gd name="T3" fmla="*/ 20 h 44"/>
                            <a:gd name="T4" fmla="*/ 30 w 30"/>
                            <a:gd name="T5" fmla="*/ 31 h 44"/>
                            <a:gd name="T6" fmla="*/ 15 w 30"/>
                            <a:gd name="T7" fmla="*/ 44 h 44"/>
                            <a:gd name="T8" fmla="*/ 0 w 30"/>
                            <a:gd name="T9" fmla="*/ 31 h 44"/>
                            <a:gd name="T10" fmla="*/ 9 w 30"/>
                            <a:gd name="T11" fmla="*/ 20 h 44"/>
                            <a:gd name="T12" fmla="*/ 9 w 30"/>
                            <a:gd name="T13" fmla="*/ 20 h 44"/>
                            <a:gd name="T14" fmla="*/ 2 w 30"/>
                            <a:gd name="T15" fmla="*/ 10 h 44"/>
                            <a:gd name="T16" fmla="*/ 15 w 30"/>
                            <a:gd name="T17" fmla="*/ 0 h 44"/>
                            <a:gd name="T18" fmla="*/ 28 w 30"/>
                            <a:gd name="T19" fmla="*/ 10 h 44"/>
                            <a:gd name="T20" fmla="*/ 21 w 30"/>
                            <a:gd name="T21" fmla="*/ 20 h 44"/>
                            <a:gd name="T22" fmla="*/ 26 w 30"/>
                            <a:gd name="T23" fmla="*/ 31 h 44"/>
                            <a:gd name="T24" fmla="*/ 15 w 30"/>
                            <a:gd name="T25" fmla="*/ 22 h 44"/>
                            <a:gd name="T26" fmla="*/ 4 w 30"/>
                            <a:gd name="T27" fmla="*/ 31 h 44"/>
                            <a:gd name="T28" fmla="*/ 15 w 30"/>
                            <a:gd name="T29" fmla="*/ 41 h 44"/>
                            <a:gd name="T30" fmla="*/ 26 w 30"/>
                            <a:gd name="T31" fmla="*/ 31 h 44"/>
                            <a:gd name="T32" fmla="*/ 25 w 30"/>
                            <a:gd name="T33" fmla="*/ 10 h 44"/>
                            <a:gd name="T34" fmla="*/ 15 w 30"/>
                            <a:gd name="T35" fmla="*/ 3 h 44"/>
                            <a:gd name="T36" fmla="*/ 6 w 30"/>
                            <a:gd name="T37" fmla="*/ 10 h 44"/>
                            <a:gd name="T38" fmla="*/ 15 w 30"/>
                            <a:gd name="T39" fmla="*/ 18 h 44"/>
                            <a:gd name="T40" fmla="*/ 25 w 30"/>
                            <a:gd name="T41" fmla="*/ 1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30" h="44">
                              <a:moveTo>
                                <a:pt x="21" y="20"/>
                              </a:moveTo>
                              <a:cubicBezTo>
                                <a:pt x="21" y="20"/>
                                <a:pt x="21" y="20"/>
                                <a:pt x="21" y="20"/>
                              </a:cubicBezTo>
                              <a:cubicBezTo>
                                <a:pt x="27" y="21"/>
                                <a:pt x="30" y="25"/>
                                <a:pt x="30" y="31"/>
                              </a:cubicBezTo>
                              <a:cubicBezTo>
                                <a:pt x="30" y="40"/>
                                <a:pt x="23" y="44"/>
                                <a:pt x="15" y="44"/>
                              </a:cubicBezTo>
                              <a:cubicBezTo>
                                <a:pt x="7" y="44"/>
                                <a:pt x="0" y="40"/>
                                <a:pt x="0" y="31"/>
                              </a:cubicBezTo>
                              <a:cubicBezTo>
                                <a:pt x="1" y="25"/>
                                <a:pt x="4" y="21"/>
                                <a:pt x="9" y="20"/>
                              </a:cubicBezTo>
                              <a:cubicBezTo>
                                <a:pt x="9" y="20"/>
                                <a:pt x="9" y="20"/>
                                <a:pt x="9" y="20"/>
                              </a:cubicBezTo>
                              <a:cubicBezTo>
                                <a:pt x="5" y="19"/>
                                <a:pt x="2" y="15"/>
                                <a:pt x="2" y="10"/>
                              </a:cubicBezTo>
                              <a:cubicBezTo>
                                <a:pt x="2" y="3"/>
                                <a:pt x="9" y="0"/>
                                <a:pt x="15" y="0"/>
                              </a:cubicBezTo>
                              <a:cubicBezTo>
                                <a:pt x="22" y="0"/>
                                <a:pt x="28" y="3"/>
                                <a:pt x="28" y="10"/>
                              </a:cubicBezTo>
                              <a:cubicBezTo>
                                <a:pt x="28" y="15"/>
                                <a:pt x="26" y="19"/>
                                <a:pt x="21" y="20"/>
                              </a:cubicBezTo>
                              <a:close/>
                              <a:moveTo>
                                <a:pt x="26" y="31"/>
                              </a:moveTo>
                              <a:cubicBezTo>
                                <a:pt x="26" y="25"/>
                                <a:pt x="21" y="22"/>
                                <a:pt x="15" y="22"/>
                              </a:cubicBezTo>
                              <a:cubicBezTo>
                                <a:pt x="9" y="22"/>
                                <a:pt x="4" y="25"/>
                                <a:pt x="4" y="31"/>
                              </a:cubicBezTo>
                              <a:cubicBezTo>
                                <a:pt x="4" y="38"/>
                                <a:pt x="9" y="41"/>
                                <a:pt x="15" y="41"/>
                              </a:cubicBezTo>
                              <a:cubicBezTo>
                                <a:pt x="21" y="41"/>
                                <a:pt x="26" y="38"/>
                                <a:pt x="26" y="31"/>
                              </a:cubicBezTo>
                              <a:close/>
                              <a:moveTo>
                                <a:pt x="25" y="10"/>
                              </a:moveTo>
                              <a:cubicBezTo>
                                <a:pt x="25" y="5"/>
                                <a:pt x="21" y="3"/>
                                <a:pt x="15" y="3"/>
                              </a:cubicBezTo>
                              <a:cubicBezTo>
                                <a:pt x="11" y="3"/>
                                <a:pt x="6" y="5"/>
                                <a:pt x="6" y="10"/>
                              </a:cubicBezTo>
                              <a:cubicBezTo>
                                <a:pt x="6" y="16"/>
                                <a:pt x="11" y="19"/>
                                <a:pt x="15" y="18"/>
                              </a:cubicBezTo>
                              <a:cubicBezTo>
                                <a:pt x="20" y="19"/>
                                <a:pt x="25" y="16"/>
                                <a:pt x="25" y="10"/>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5" name="Freeform 101"/>
                      <wps:cNvSpPr>
                        <a:spLocks noEditPoints="1"/>
                      </wps:cNvSpPr>
                      <wps:spPr bwMode="auto">
                        <a:xfrm>
                          <a:off x="2513965" y="286385"/>
                          <a:ext cx="46990" cy="71120"/>
                        </a:xfrm>
                        <a:custGeom>
                          <a:avLst/>
                          <a:gdLst>
                            <a:gd name="T0" fmla="*/ 5 w 29"/>
                            <a:gd name="T1" fmla="*/ 33 h 44"/>
                            <a:gd name="T2" fmla="*/ 14 w 29"/>
                            <a:gd name="T3" fmla="*/ 41 h 44"/>
                            <a:gd name="T4" fmla="*/ 25 w 29"/>
                            <a:gd name="T5" fmla="*/ 21 h 44"/>
                            <a:gd name="T6" fmla="*/ 25 w 29"/>
                            <a:gd name="T7" fmla="*/ 21 h 44"/>
                            <a:gd name="T8" fmla="*/ 14 w 29"/>
                            <a:gd name="T9" fmla="*/ 29 h 44"/>
                            <a:gd name="T10" fmla="*/ 0 w 29"/>
                            <a:gd name="T11" fmla="*/ 14 h 44"/>
                            <a:gd name="T12" fmla="*/ 14 w 29"/>
                            <a:gd name="T13" fmla="*/ 0 h 44"/>
                            <a:gd name="T14" fmla="*/ 29 w 29"/>
                            <a:gd name="T15" fmla="*/ 23 h 44"/>
                            <a:gd name="T16" fmla="*/ 14 w 29"/>
                            <a:gd name="T17" fmla="*/ 44 h 44"/>
                            <a:gd name="T18" fmla="*/ 1 w 29"/>
                            <a:gd name="T19" fmla="*/ 33 h 44"/>
                            <a:gd name="T20" fmla="*/ 5 w 29"/>
                            <a:gd name="T21" fmla="*/ 33 h 44"/>
                            <a:gd name="T22" fmla="*/ 25 w 29"/>
                            <a:gd name="T23" fmla="*/ 14 h 44"/>
                            <a:gd name="T24" fmla="*/ 14 w 29"/>
                            <a:gd name="T25" fmla="*/ 3 h 44"/>
                            <a:gd name="T26" fmla="*/ 3 w 29"/>
                            <a:gd name="T27" fmla="*/ 14 h 44"/>
                            <a:gd name="T28" fmla="*/ 14 w 29"/>
                            <a:gd name="T29" fmla="*/ 25 h 44"/>
                            <a:gd name="T30" fmla="*/ 25 w 29"/>
                            <a:gd name="T31" fmla="*/ 14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9" h="44">
                              <a:moveTo>
                                <a:pt x="5" y="33"/>
                              </a:moveTo>
                              <a:cubicBezTo>
                                <a:pt x="5" y="38"/>
                                <a:pt x="9" y="41"/>
                                <a:pt x="14" y="41"/>
                              </a:cubicBezTo>
                              <a:cubicBezTo>
                                <a:pt x="24" y="41"/>
                                <a:pt x="25" y="29"/>
                                <a:pt x="25" y="21"/>
                              </a:cubicBezTo>
                              <a:cubicBezTo>
                                <a:pt x="25" y="21"/>
                                <a:pt x="25" y="21"/>
                                <a:pt x="25" y="21"/>
                              </a:cubicBezTo>
                              <a:cubicBezTo>
                                <a:pt x="23" y="26"/>
                                <a:pt x="19" y="29"/>
                                <a:pt x="14" y="29"/>
                              </a:cubicBezTo>
                              <a:cubicBezTo>
                                <a:pt x="5" y="29"/>
                                <a:pt x="0" y="23"/>
                                <a:pt x="0" y="14"/>
                              </a:cubicBezTo>
                              <a:cubicBezTo>
                                <a:pt x="0" y="6"/>
                                <a:pt x="6" y="0"/>
                                <a:pt x="14" y="0"/>
                              </a:cubicBezTo>
                              <a:cubicBezTo>
                                <a:pt x="25" y="0"/>
                                <a:pt x="29" y="6"/>
                                <a:pt x="29" y="23"/>
                              </a:cubicBezTo>
                              <a:cubicBezTo>
                                <a:pt x="29" y="28"/>
                                <a:pt x="28" y="44"/>
                                <a:pt x="14" y="44"/>
                              </a:cubicBezTo>
                              <a:cubicBezTo>
                                <a:pt x="6" y="44"/>
                                <a:pt x="2" y="40"/>
                                <a:pt x="1" y="33"/>
                              </a:cubicBezTo>
                              <a:lnTo>
                                <a:pt x="5" y="33"/>
                              </a:lnTo>
                              <a:close/>
                              <a:moveTo>
                                <a:pt x="25" y="14"/>
                              </a:moveTo>
                              <a:cubicBezTo>
                                <a:pt x="25" y="8"/>
                                <a:pt x="21" y="3"/>
                                <a:pt x="14" y="3"/>
                              </a:cubicBezTo>
                              <a:cubicBezTo>
                                <a:pt x="8" y="3"/>
                                <a:pt x="3" y="8"/>
                                <a:pt x="3" y="14"/>
                              </a:cubicBezTo>
                              <a:cubicBezTo>
                                <a:pt x="3" y="20"/>
                                <a:pt x="7" y="25"/>
                                <a:pt x="14" y="25"/>
                              </a:cubicBezTo>
                              <a:cubicBezTo>
                                <a:pt x="21" y="25"/>
                                <a:pt x="25" y="20"/>
                                <a:pt x="25" y="14"/>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6" name="Freeform 102"/>
                      <wps:cNvSpPr>
                        <a:spLocks noEditPoints="1"/>
                      </wps:cNvSpPr>
                      <wps:spPr bwMode="auto">
                        <a:xfrm>
                          <a:off x="2689860" y="284480"/>
                          <a:ext cx="55880" cy="71120"/>
                        </a:xfrm>
                        <a:custGeom>
                          <a:avLst/>
                          <a:gdLst>
                            <a:gd name="T0" fmla="*/ 0 w 35"/>
                            <a:gd name="T1" fmla="*/ 0 h 44"/>
                            <a:gd name="T2" fmla="*/ 20 w 35"/>
                            <a:gd name="T3" fmla="*/ 0 h 44"/>
                            <a:gd name="T4" fmla="*/ 34 w 35"/>
                            <a:gd name="T5" fmla="*/ 12 h 44"/>
                            <a:gd name="T6" fmla="*/ 25 w 35"/>
                            <a:gd name="T7" fmla="*/ 23 h 44"/>
                            <a:gd name="T8" fmla="*/ 25 w 35"/>
                            <a:gd name="T9" fmla="*/ 23 h 44"/>
                            <a:gd name="T10" fmla="*/ 33 w 35"/>
                            <a:gd name="T11" fmla="*/ 33 h 44"/>
                            <a:gd name="T12" fmla="*/ 35 w 35"/>
                            <a:gd name="T13" fmla="*/ 44 h 44"/>
                            <a:gd name="T14" fmla="*/ 30 w 35"/>
                            <a:gd name="T15" fmla="*/ 44 h 44"/>
                            <a:gd name="T16" fmla="*/ 29 w 35"/>
                            <a:gd name="T17" fmla="*/ 37 h 44"/>
                            <a:gd name="T18" fmla="*/ 20 w 35"/>
                            <a:gd name="T19" fmla="*/ 25 h 44"/>
                            <a:gd name="T20" fmla="*/ 4 w 35"/>
                            <a:gd name="T21" fmla="*/ 25 h 44"/>
                            <a:gd name="T22" fmla="*/ 4 w 35"/>
                            <a:gd name="T23" fmla="*/ 44 h 44"/>
                            <a:gd name="T24" fmla="*/ 0 w 35"/>
                            <a:gd name="T25" fmla="*/ 44 h 44"/>
                            <a:gd name="T26" fmla="*/ 0 w 35"/>
                            <a:gd name="T27" fmla="*/ 0 h 44"/>
                            <a:gd name="T28" fmla="*/ 4 w 35"/>
                            <a:gd name="T29" fmla="*/ 21 h 44"/>
                            <a:gd name="T30" fmla="*/ 20 w 35"/>
                            <a:gd name="T31" fmla="*/ 21 h 44"/>
                            <a:gd name="T32" fmla="*/ 29 w 35"/>
                            <a:gd name="T33" fmla="*/ 12 h 44"/>
                            <a:gd name="T34" fmla="*/ 20 w 35"/>
                            <a:gd name="T35" fmla="*/ 4 h 44"/>
                            <a:gd name="T36" fmla="*/ 4 w 35"/>
                            <a:gd name="T37" fmla="*/ 4 h 44"/>
                            <a:gd name="T38" fmla="*/ 4 w 35"/>
                            <a:gd name="T39" fmla="*/ 21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5" h="44">
                              <a:moveTo>
                                <a:pt x="0" y="0"/>
                              </a:moveTo>
                              <a:cubicBezTo>
                                <a:pt x="20" y="0"/>
                                <a:pt x="20" y="0"/>
                                <a:pt x="20" y="0"/>
                              </a:cubicBezTo>
                              <a:cubicBezTo>
                                <a:pt x="28" y="0"/>
                                <a:pt x="34" y="4"/>
                                <a:pt x="34" y="12"/>
                              </a:cubicBezTo>
                              <a:cubicBezTo>
                                <a:pt x="34" y="17"/>
                                <a:pt x="31" y="22"/>
                                <a:pt x="25" y="23"/>
                              </a:cubicBezTo>
                              <a:cubicBezTo>
                                <a:pt x="25" y="23"/>
                                <a:pt x="25" y="23"/>
                                <a:pt x="25" y="23"/>
                              </a:cubicBezTo>
                              <a:cubicBezTo>
                                <a:pt x="31" y="24"/>
                                <a:pt x="32" y="28"/>
                                <a:pt x="33" y="33"/>
                              </a:cubicBezTo>
                              <a:cubicBezTo>
                                <a:pt x="33" y="36"/>
                                <a:pt x="33" y="42"/>
                                <a:pt x="35" y="44"/>
                              </a:cubicBezTo>
                              <a:cubicBezTo>
                                <a:pt x="30" y="44"/>
                                <a:pt x="30" y="44"/>
                                <a:pt x="30" y="44"/>
                              </a:cubicBezTo>
                              <a:cubicBezTo>
                                <a:pt x="29" y="42"/>
                                <a:pt x="29" y="39"/>
                                <a:pt x="29" y="37"/>
                              </a:cubicBezTo>
                              <a:cubicBezTo>
                                <a:pt x="29" y="31"/>
                                <a:pt x="28" y="24"/>
                                <a:pt x="20" y="25"/>
                              </a:cubicBezTo>
                              <a:cubicBezTo>
                                <a:pt x="4" y="25"/>
                                <a:pt x="4" y="25"/>
                                <a:pt x="4" y="25"/>
                              </a:cubicBezTo>
                              <a:cubicBezTo>
                                <a:pt x="4" y="44"/>
                                <a:pt x="4" y="44"/>
                                <a:pt x="4" y="44"/>
                              </a:cubicBezTo>
                              <a:cubicBezTo>
                                <a:pt x="0" y="44"/>
                                <a:pt x="0" y="44"/>
                                <a:pt x="0" y="44"/>
                              </a:cubicBezTo>
                              <a:lnTo>
                                <a:pt x="0" y="0"/>
                              </a:lnTo>
                              <a:close/>
                              <a:moveTo>
                                <a:pt x="4" y="21"/>
                              </a:moveTo>
                              <a:cubicBezTo>
                                <a:pt x="20" y="21"/>
                                <a:pt x="20" y="21"/>
                                <a:pt x="20" y="21"/>
                              </a:cubicBezTo>
                              <a:cubicBezTo>
                                <a:pt x="25" y="21"/>
                                <a:pt x="29" y="18"/>
                                <a:pt x="29" y="12"/>
                              </a:cubicBezTo>
                              <a:cubicBezTo>
                                <a:pt x="29" y="7"/>
                                <a:pt x="26" y="4"/>
                                <a:pt x="20" y="4"/>
                              </a:cubicBezTo>
                              <a:cubicBezTo>
                                <a:pt x="4" y="4"/>
                                <a:pt x="4" y="4"/>
                                <a:pt x="4" y="4"/>
                              </a:cubicBezTo>
                              <a:lnTo>
                                <a:pt x="4" y="2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7" name="Freeform 103"/>
                      <wps:cNvSpPr>
                        <a:spLocks noEditPoints="1"/>
                      </wps:cNvSpPr>
                      <wps:spPr bwMode="auto">
                        <a:xfrm>
                          <a:off x="2752090" y="302260"/>
                          <a:ext cx="46990" cy="55245"/>
                        </a:xfrm>
                        <a:custGeom>
                          <a:avLst/>
                          <a:gdLst>
                            <a:gd name="T0" fmla="*/ 4 w 29"/>
                            <a:gd name="T1" fmla="*/ 18 h 34"/>
                            <a:gd name="T2" fmla="*/ 14 w 29"/>
                            <a:gd name="T3" fmla="*/ 31 h 34"/>
                            <a:gd name="T4" fmla="*/ 24 w 29"/>
                            <a:gd name="T5" fmla="*/ 23 h 34"/>
                            <a:gd name="T6" fmla="*/ 28 w 29"/>
                            <a:gd name="T7" fmla="*/ 23 h 34"/>
                            <a:gd name="T8" fmla="*/ 14 w 29"/>
                            <a:gd name="T9" fmla="*/ 34 h 34"/>
                            <a:gd name="T10" fmla="*/ 0 w 29"/>
                            <a:gd name="T11" fmla="*/ 17 h 34"/>
                            <a:gd name="T12" fmla="*/ 14 w 29"/>
                            <a:gd name="T13" fmla="*/ 0 h 34"/>
                            <a:gd name="T14" fmla="*/ 28 w 29"/>
                            <a:gd name="T15" fmla="*/ 18 h 34"/>
                            <a:gd name="T16" fmla="*/ 4 w 29"/>
                            <a:gd name="T17" fmla="*/ 18 h 34"/>
                            <a:gd name="T18" fmla="*/ 24 w 29"/>
                            <a:gd name="T19" fmla="*/ 15 h 34"/>
                            <a:gd name="T20" fmla="*/ 14 w 29"/>
                            <a:gd name="T21" fmla="*/ 4 h 34"/>
                            <a:gd name="T22" fmla="*/ 4 w 29"/>
                            <a:gd name="T23" fmla="*/ 15 h 34"/>
                            <a:gd name="T24" fmla="*/ 24 w 29"/>
                            <a:gd name="T25" fmla="*/ 15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34">
                              <a:moveTo>
                                <a:pt x="4" y="18"/>
                              </a:moveTo>
                              <a:cubicBezTo>
                                <a:pt x="4" y="24"/>
                                <a:pt x="7" y="31"/>
                                <a:pt x="14" y="31"/>
                              </a:cubicBezTo>
                              <a:cubicBezTo>
                                <a:pt x="20" y="31"/>
                                <a:pt x="23" y="27"/>
                                <a:pt x="24" y="23"/>
                              </a:cubicBezTo>
                              <a:cubicBezTo>
                                <a:pt x="28" y="23"/>
                                <a:pt x="28" y="23"/>
                                <a:pt x="28" y="23"/>
                              </a:cubicBezTo>
                              <a:cubicBezTo>
                                <a:pt x="26" y="30"/>
                                <a:pt x="22" y="34"/>
                                <a:pt x="14" y="34"/>
                              </a:cubicBezTo>
                              <a:cubicBezTo>
                                <a:pt x="4" y="34"/>
                                <a:pt x="0" y="26"/>
                                <a:pt x="0" y="17"/>
                              </a:cubicBezTo>
                              <a:cubicBezTo>
                                <a:pt x="0" y="9"/>
                                <a:pt x="4" y="0"/>
                                <a:pt x="14" y="0"/>
                              </a:cubicBezTo>
                              <a:cubicBezTo>
                                <a:pt x="24" y="0"/>
                                <a:pt x="29" y="9"/>
                                <a:pt x="28" y="18"/>
                              </a:cubicBezTo>
                              <a:lnTo>
                                <a:pt x="4" y="18"/>
                              </a:lnTo>
                              <a:close/>
                              <a:moveTo>
                                <a:pt x="24" y="15"/>
                              </a:moveTo>
                              <a:cubicBezTo>
                                <a:pt x="24" y="9"/>
                                <a:pt x="21" y="4"/>
                                <a:pt x="14" y="4"/>
                              </a:cubicBezTo>
                              <a:cubicBezTo>
                                <a:pt x="8" y="4"/>
                                <a:pt x="4" y="9"/>
                                <a:pt x="4" y="15"/>
                              </a:cubicBezTo>
                              <a:lnTo>
                                <a:pt x="24"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8" name="Freeform 104"/>
                      <wps:cNvSpPr>
                        <a:spLocks noEditPoints="1"/>
                      </wps:cNvSpPr>
                      <wps:spPr bwMode="auto">
                        <a:xfrm>
                          <a:off x="2803525" y="302260"/>
                          <a:ext cx="45085" cy="74295"/>
                        </a:xfrm>
                        <a:custGeom>
                          <a:avLst/>
                          <a:gdLst>
                            <a:gd name="T0" fmla="*/ 28 w 28"/>
                            <a:gd name="T1" fmla="*/ 31 h 46"/>
                            <a:gd name="T2" fmla="*/ 14 w 28"/>
                            <a:gd name="T3" fmla="*/ 46 h 46"/>
                            <a:gd name="T4" fmla="*/ 1 w 28"/>
                            <a:gd name="T5" fmla="*/ 36 h 46"/>
                            <a:gd name="T6" fmla="*/ 5 w 28"/>
                            <a:gd name="T7" fmla="*/ 36 h 46"/>
                            <a:gd name="T8" fmla="*/ 14 w 28"/>
                            <a:gd name="T9" fmla="*/ 43 h 46"/>
                            <a:gd name="T10" fmla="*/ 25 w 28"/>
                            <a:gd name="T11" fmla="*/ 31 h 46"/>
                            <a:gd name="T12" fmla="*/ 25 w 28"/>
                            <a:gd name="T13" fmla="*/ 26 h 46"/>
                            <a:gd name="T14" fmla="*/ 24 w 28"/>
                            <a:gd name="T15" fmla="*/ 26 h 46"/>
                            <a:gd name="T16" fmla="*/ 14 w 28"/>
                            <a:gd name="T17" fmla="*/ 33 h 46"/>
                            <a:gd name="T18" fmla="*/ 0 w 28"/>
                            <a:gd name="T19" fmla="*/ 16 h 46"/>
                            <a:gd name="T20" fmla="*/ 14 w 28"/>
                            <a:gd name="T21" fmla="*/ 0 h 46"/>
                            <a:gd name="T22" fmla="*/ 24 w 28"/>
                            <a:gd name="T23" fmla="*/ 7 h 46"/>
                            <a:gd name="T24" fmla="*/ 25 w 28"/>
                            <a:gd name="T25" fmla="*/ 7 h 46"/>
                            <a:gd name="T26" fmla="*/ 25 w 28"/>
                            <a:gd name="T27" fmla="*/ 1 h 46"/>
                            <a:gd name="T28" fmla="*/ 28 w 28"/>
                            <a:gd name="T29" fmla="*/ 1 h 46"/>
                            <a:gd name="T30" fmla="*/ 28 w 28"/>
                            <a:gd name="T31" fmla="*/ 31 h 46"/>
                            <a:gd name="T32" fmla="*/ 25 w 28"/>
                            <a:gd name="T33" fmla="*/ 17 h 46"/>
                            <a:gd name="T34" fmla="*/ 14 w 28"/>
                            <a:gd name="T35" fmla="*/ 4 h 46"/>
                            <a:gd name="T36" fmla="*/ 4 w 28"/>
                            <a:gd name="T37" fmla="*/ 17 h 46"/>
                            <a:gd name="T38" fmla="*/ 14 w 28"/>
                            <a:gd name="T39" fmla="*/ 29 h 46"/>
                            <a:gd name="T40" fmla="*/ 25 w 28"/>
                            <a:gd name="T41" fmla="*/ 17 h 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28" h="46">
                              <a:moveTo>
                                <a:pt x="28" y="31"/>
                              </a:moveTo>
                              <a:cubicBezTo>
                                <a:pt x="28" y="40"/>
                                <a:pt x="25" y="46"/>
                                <a:pt x="14" y="46"/>
                              </a:cubicBezTo>
                              <a:cubicBezTo>
                                <a:pt x="8" y="46"/>
                                <a:pt x="2" y="43"/>
                                <a:pt x="1" y="36"/>
                              </a:cubicBezTo>
                              <a:cubicBezTo>
                                <a:pt x="5" y="36"/>
                                <a:pt x="5" y="36"/>
                                <a:pt x="5" y="36"/>
                              </a:cubicBezTo>
                              <a:cubicBezTo>
                                <a:pt x="6" y="41"/>
                                <a:pt x="10" y="43"/>
                                <a:pt x="14" y="43"/>
                              </a:cubicBezTo>
                              <a:cubicBezTo>
                                <a:pt x="21" y="43"/>
                                <a:pt x="25" y="38"/>
                                <a:pt x="25" y="31"/>
                              </a:cubicBezTo>
                              <a:cubicBezTo>
                                <a:pt x="25" y="26"/>
                                <a:pt x="25" y="26"/>
                                <a:pt x="25" y="26"/>
                              </a:cubicBezTo>
                              <a:cubicBezTo>
                                <a:pt x="24" y="26"/>
                                <a:pt x="24" y="26"/>
                                <a:pt x="24" y="26"/>
                              </a:cubicBezTo>
                              <a:cubicBezTo>
                                <a:pt x="23" y="30"/>
                                <a:pt x="19" y="33"/>
                                <a:pt x="14" y="33"/>
                              </a:cubicBezTo>
                              <a:cubicBezTo>
                                <a:pt x="4" y="33"/>
                                <a:pt x="0" y="25"/>
                                <a:pt x="0" y="16"/>
                              </a:cubicBezTo>
                              <a:cubicBezTo>
                                <a:pt x="0" y="8"/>
                                <a:pt x="5" y="0"/>
                                <a:pt x="14" y="0"/>
                              </a:cubicBezTo>
                              <a:cubicBezTo>
                                <a:pt x="19" y="0"/>
                                <a:pt x="23" y="3"/>
                                <a:pt x="24" y="7"/>
                              </a:cubicBezTo>
                              <a:cubicBezTo>
                                <a:pt x="25" y="7"/>
                                <a:pt x="25" y="7"/>
                                <a:pt x="25" y="7"/>
                              </a:cubicBezTo>
                              <a:cubicBezTo>
                                <a:pt x="25" y="1"/>
                                <a:pt x="25" y="1"/>
                                <a:pt x="25" y="1"/>
                              </a:cubicBezTo>
                              <a:cubicBezTo>
                                <a:pt x="28" y="1"/>
                                <a:pt x="28" y="1"/>
                                <a:pt x="28" y="1"/>
                              </a:cubicBezTo>
                              <a:lnTo>
                                <a:pt x="28" y="31"/>
                              </a:lnTo>
                              <a:close/>
                              <a:moveTo>
                                <a:pt x="25" y="17"/>
                              </a:moveTo>
                              <a:cubicBezTo>
                                <a:pt x="25" y="11"/>
                                <a:pt x="22" y="4"/>
                                <a:pt x="14" y="4"/>
                              </a:cubicBezTo>
                              <a:cubicBezTo>
                                <a:pt x="7" y="4"/>
                                <a:pt x="4" y="10"/>
                                <a:pt x="4" y="17"/>
                              </a:cubicBezTo>
                              <a:cubicBezTo>
                                <a:pt x="4" y="23"/>
                                <a:pt x="7" y="29"/>
                                <a:pt x="14" y="29"/>
                              </a:cubicBezTo>
                              <a:cubicBezTo>
                                <a:pt x="21" y="29"/>
                                <a:pt x="25" y="23"/>
                                <a:pt x="25" y="17"/>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9" name="Freeform 105"/>
                      <wps:cNvSpPr>
                        <a:spLocks noEditPoints="1"/>
                      </wps:cNvSpPr>
                      <wps:spPr bwMode="auto">
                        <a:xfrm>
                          <a:off x="2861945" y="284480"/>
                          <a:ext cx="6350" cy="71120"/>
                        </a:xfrm>
                        <a:custGeom>
                          <a:avLst/>
                          <a:gdLst>
                            <a:gd name="T0" fmla="*/ 0 w 10"/>
                            <a:gd name="T1" fmla="*/ 0 h 112"/>
                            <a:gd name="T2" fmla="*/ 10 w 10"/>
                            <a:gd name="T3" fmla="*/ 0 h 112"/>
                            <a:gd name="T4" fmla="*/ 10 w 10"/>
                            <a:gd name="T5" fmla="*/ 15 h 112"/>
                            <a:gd name="T6" fmla="*/ 0 w 10"/>
                            <a:gd name="T7" fmla="*/ 15 h 112"/>
                            <a:gd name="T8" fmla="*/ 0 w 10"/>
                            <a:gd name="T9" fmla="*/ 0 h 112"/>
                            <a:gd name="T10" fmla="*/ 0 w 10"/>
                            <a:gd name="T11" fmla="*/ 31 h 112"/>
                            <a:gd name="T12" fmla="*/ 10 w 10"/>
                            <a:gd name="T13" fmla="*/ 31 h 112"/>
                            <a:gd name="T14" fmla="*/ 10 w 10"/>
                            <a:gd name="T15" fmla="*/ 112 h 112"/>
                            <a:gd name="T16" fmla="*/ 0 w 10"/>
                            <a:gd name="T17" fmla="*/ 112 h 112"/>
                            <a:gd name="T18" fmla="*/ 0 w 10"/>
                            <a:gd name="T19" fmla="*/ 31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2">
                              <a:moveTo>
                                <a:pt x="0" y="0"/>
                              </a:moveTo>
                              <a:lnTo>
                                <a:pt x="10" y="0"/>
                              </a:lnTo>
                              <a:lnTo>
                                <a:pt x="10" y="15"/>
                              </a:lnTo>
                              <a:lnTo>
                                <a:pt x="0" y="15"/>
                              </a:lnTo>
                              <a:lnTo>
                                <a:pt x="0" y="0"/>
                              </a:lnTo>
                              <a:close/>
                              <a:moveTo>
                                <a:pt x="0" y="31"/>
                              </a:moveTo>
                              <a:lnTo>
                                <a:pt x="10" y="31"/>
                              </a:lnTo>
                              <a:lnTo>
                                <a:pt x="10" y="112"/>
                              </a:lnTo>
                              <a:lnTo>
                                <a:pt x="0" y="112"/>
                              </a:lnTo>
                              <a:lnTo>
                                <a:pt x="0" y="3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0" name="Freeform 106"/>
                      <wps:cNvSpPr>
                        <a:spLocks/>
                      </wps:cNvSpPr>
                      <wps:spPr bwMode="auto">
                        <a:xfrm>
                          <a:off x="2875915" y="302260"/>
                          <a:ext cx="41910" cy="55245"/>
                        </a:xfrm>
                        <a:custGeom>
                          <a:avLst/>
                          <a:gdLst>
                            <a:gd name="T0" fmla="*/ 21 w 26"/>
                            <a:gd name="T1" fmla="*/ 11 h 34"/>
                            <a:gd name="T2" fmla="*/ 13 w 26"/>
                            <a:gd name="T3" fmla="*/ 4 h 34"/>
                            <a:gd name="T4" fmla="*/ 5 w 26"/>
                            <a:gd name="T5" fmla="*/ 9 h 34"/>
                            <a:gd name="T6" fmla="*/ 12 w 26"/>
                            <a:gd name="T7" fmla="*/ 15 h 34"/>
                            <a:gd name="T8" fmla="*/ 17 w 26"/>
                            <a:gd name="T9" fmla="*/ 16 h 34"/>
                            <a:gd name="T10" fmla="*/ 26 w 26"/>
                            <a:gd name="T11" fmla="*/ 24 h 34"/>
                            <a:gd name="T12" fmla="*/ 14 w 26"/>
                            <a:gd name="T13" fmla="*/ 34 h 34"/>
                            <a:gd name="T14" fmla="*/ 0 w 26"/>
                            <a:gd name="T15" fmla="*/ 23 h 34"/>
                            <a:gd name="T16" fmla="*/ 4 w 26"/>
                            <a:gd name="T17" fmla="*/ 23 h 34"/>
                            <a:gd name="T18" fmla="*/ 14 w 26"/>
                            <a:gd name="T19" fmla="*/ 31 h 34"/>
                            <a:gd name="T20" fmla="*/ 22 w 26"/>
                            <a:gd name="T21" fmla="*/ 25 h 34"/>
                            <a:gd name="T22" fmla="*/ 15 w 26"/>
                            <a:gd name="T23" fmla="*/ 19 h 34"/>
                            <a:gd name="T24" fmla="*/ 10 w 26"/>
                            <a:gd name="T25" fmla="*/ 18 h 34"/>
                            <a:gd name="T26" fmla="*/ 2 w 26"/>
                            <a:gd name="T27" fmla="*/ 9 h 34"/>
                            <a:gd name="T28" fmla="*/ 14 w 26"/>
                            <a:gd name="T29" fmla="*/ 0 h 34"/>
                            <a:gd name="T30" fmla="*/ 25 w 26"/>
                            <a:gd name="T31" fmla="*/ 11 h 34"/>
                            <a:gd name="T32" fmla="*/ 21 w 26"/>
                            <a:gd name="T33" fmla="*/ 11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6" h="34">
                              <a:moveTo>
                                <a:pt x="21" y="11"/>
                              </a:moveTo>
                              <a:cubicBezTo>
                                <a:pt x="21" y="6"/>
                                <a:pt x="17" y="4"/>
                                <a:pt x="13" y="4"/>
                              </a:cubicBezTo>
                              <a:cubicBezTo>
                                <a:pt x="10" y="4"/>
                                <a:pt x="5" y="5"/>
                                <a:pt x="5" y="9"/>
                              </a:cubicBezTo>
                              <a:cubicBezTo>
                                <a:pt x="5" y="13"/>
                                <a:pt x="9" y="14"/>
                                <a:pt x="12" y="15"/>
                              </a:cubicBezTo>
                              <a:cubicBezTo>
                                <a:pt x="17" y="16"/>
                                <a:pt x="17" y="16"/>
                                <a:pt x="17" y="16"/>
                              </a:cubicBezTo>
                              <a:cubicBezTo>
                                <a:pt x="22" y="16"/>
                                <a:pt x="26" y="19"/>
                                <a:pt x="26" y="24"/>
                              </a:cubicBezTo>
                              <a:cubicBezTo>
                                <a:pt x="26" y="31"/>
                                <a:pt x="19" y="34"/>
                                <a:pt x="14" y="34"/>
                              </a:cubicBezTo>
                              <a:cubicBezTo>
                                <a:pt x="6" y="34"/>
                                <a:pt x="1" y="31"/>
                                <a:pt x="0" y="23"/>
                              </a:cubicBezTo>
                              <a:cubicBezTo>
                                <a:pt x="4" y="23"/>
                                <a:pt x="4" y="23"/>
                                <a:pt x="4" y="23"/>
                              </a:cubicBezTo>
                              <a:cubicBezTo>
                                <a:pt x="5" y="28"/>
                                <a:pt x="9" y="31"/>
                                <a:pt x="14" y="31"/>
                              </a:cubicBezTo>
                              <a:cubicBezTo>
                                <a:pt x="17" y="31"/>
                                <a:pt x="22" y="29"/>
                                <a:pt x="22" y="25"/>
                              </a:cubicBezTo>
                              <a:cubicBezTo>
                                <a:pt x="22" y="21"/>
                                <a:pt x="19" y="20"/>
                                <a:pt x="15" y="19"/>
                              </a:cubicBezTo>
                              <a:cubicBezTo>
                                <a:pt x="10" y="18"/>
                                <a:pt x="10" y="18"/>
                                <a:pt x="10" y="18"/>
                              </a:cubicBezTo>
                              <a:cubicBezTo>
                                <a:pt x="5" y="16"/>
                                <a:pt x="2" y="15"/>
                                <a:pt x="2" y="9"/>
                              </a:cubicBezTo>
                              <a:cubicBezTo>
                                <a:pt x="2" y="3"/>
                                <a:pt x="8" y="0"/>
                                <a:pt x="14" y="0"/>
                              </a:cubicBezTo>
                              <a:cubicBezTo>
                                <a:pt x="20" y="0"/>
                                <a:pt x="25" y="4"/>
                                <a:pt x="25" y="11"/>
                              </a:cubicBezTo>
                              <a:lnTo>
                                <a:pt x="21" y="1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1" name="Freeform 107"/>
                      <wps:cNvSpPr>
                        <a:spLocks/>
                      </wps:cNvSpPr>
                      <wps:spPr bwMode="auto">
                        <a:xfrm>
                          <a:off x="2922905" y="289560"/>
                          <a:ext cx="25400" cy="66040"/>
                        </a:xfrm>
                        <a:custGeom>
                          <a:avLst/>
                          <a:gdLst>
                            <a:gd name="T0" fmla="*/ 9 w 16"/>
                            <a:gd name="T1" fmla="*/ 9 h 41"/>
                            <a:gd name="T2" fmla="*/ 16 w 16"/>
                            <a:gd name="T3" fmla="*/ 9 h 41"/>
                            <a:gd name="T4" fmla="*/ 16 w 16"/>
                            <a:gd name="T5" fmla="*/ 13 h 41"/>
                            <a:gd name="T6" fmla="*/ 9 w 16"/>
                            <a:gd name="T7" fmla="*/ 13 h 41"/>
                            <a:gd name="T8" fmla="*/ 9 w 16"/>
                            <a:gd name="T9" fmla="*/ 34 h 41"/>
                            <a:gd name="T10" fmla="*/ 12 w 16"/>
                            <a:gd name="T11" fmla="*/ 38 h 41"/>
                            <a:gd name="T12" fmla="*/ 16 w 16"/>
                            <a:gd name="T13" fmla="*/ 38 h 41"/>
                            <a:gd name="T14" fmla="*/ 16 w 16"/>
                            <a:gd name="T15" fmla="*/ 41 h 41"/>
                            <a:gd name="T16" fmla="*/ 12 w 16"/>
                            <a:gd name="T17" fmla="*/ 41 h 41"/>
                            <a:gd name="T18" fmla="*/ 5 w 16"/>
                            <a:gd name="T19" fmla="*/ 34 h 41"/>
                            <a:gd name="T20" fmla="*/ 5 w 16"/>
                            <a:gd name="T21" fmla="*/ 13 h 41"/>
                            <a:gd name="T22" fmla="*/ 0 w 16"/>
                            <a:gd name="T23" fmla="*/ 13 h 41"/>
                            <a:gd name="T24" fmla="*/ 0 w 16"/>
                            <a:gd name="T25" fmla="*/ 9 h 41"/>
                            <a:gd name="T26" fmla="*/ 5 w 16"/>
                            <a:gd name="T27" fmla="*/ 9 h 41"/>
                            <a:gd name="T28" fmla="*/ 5 w 16"/>
                            <a:gd name="T29" fmla="*/ 0 h 41"/>
                            <a:gd name="T30" fmla="*/ 9 w 16"/>
                            <a:gd name="T31" fmla="*/ 0 h 41"/>
                            <a:gd name="T32" fmla="*/ 9 w 16"/>
                            <a:gd name="T33" fmla="*/ 9 h 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 h="41">
                              <a:moveTo>
                                <a:pt x="9" y="9"/>
                              </a:moveTo>
                              <a:cubicBezTo>
                                <a:pt x="16" y="9"/>
                                <a:pt x="16" y="9"/>
                                <a:pt x="16" y="9"/>
                              </a:cubicBezTo>
                              <a:cubicBezTo>
                                <a:pt x="16" y="13"/>
                                <a:pt x="16" y="13"/>
                                <a:pt x="16" y="13"/>
                              </a:cubicBezTo>
                              <a:cubicBezTo>
                                <a:pt x="9" y="13"/>
                                <a:pt x="9" y="13"/>
                                <a:pt x="9" y="13"/>
                              </a:cubicBezTo>
                              <a:cubicBezTo>
                                <a:pt x="9" y="34"/>
                                <a:pt x="9" y="34"/>
                                <a:pt x="9" y="34"/>
                              </a:cubicBezTo>
                              <a:cubicBezTo>
                                <a:pt x="9" y="37"/>
                                <a:pt x="9" y="38"/>
                                <a:pt x="12" y="38"/>
                              </a:cubicBezTo>
                              <a:cubicBezTo>
                                <a:pt x="13" y="38"/>
                                <a:pt x="14" y="38"/>
                                <a:pt x="16" y="38"/>
                              </a:cubicBezTo>
                              <a:cubicBezTo>
                                <a:pt x="16" y="41"/>
                                <a:pt x="16" y="41"/>
                                <a:pt x="16" y="41"/>
                              </a:cubicBezTo>
                              <a:cubicBezTo>
                                <a:pt x="14" y="41"/>
                                <a:pt x="13" y="41"/>
                                <a:pt x="12" y="41"/>
                              </a:cubicBezTo>
                              <a:cubicBezTo>
                                <a:pt x="7" y="41"/>
                                <a:pt x="5" y="40"/>
                                <a:pt x="5" y="34"/>
                              </a:cubicBezTo>
                              <a:cubicBezTo>
                                <a:pt x="5" y="13"/>
                                <a:pt x="5" y="13"/>
                                <a:pt x="5" y="13"/>
                              </a:cubicBezTo>
                              <a:cubicBezTo>
                                <a:pt x="0" y="13"/>
                                <a:pt x="0" y="13"/>
                                <a:pt x="0" y="13"/>
                              </a:cubicBezTo>
                              <a:cubicBezTo>
                                <a:pt x="0" y="9"/>
                                <a:pt x="0" y="9"/>
                                <a:pt x="0" y="9"/>
                              </a:cubicBezTo>
                              <a:cubicBezTo>
                                <a:pt x="5" y="9"/>
                                <a:pt x="5" y="9"/>
                                <a:pt x="5" y="9"/>
                              </a:cubicBezTo>
                              <a:cubicBezTo>
                                <a:pt x="5" y="0"/>
                                <a:pt x="5" y="0"/>
                                <a:pt x="5" y="0"/>
                              </a:cubicBezTo>
                              <a:cubicBezTo>
                                <a:pt x="9" y="0"/>
                                <a:pt x="9" y="0"/>
                                <a:pt x="9" y="0"/>
                              </a:cubicBezTo>
                              <a:lnTo>
                                <a:pt x="9" y="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 name="Freeform 108"/>
                      <wps:cNvSpPr>
                        <a:spLocks/>
                      </wps:cNvSpPr>
                      <wps:spPr bwMode="auto">
                        <a:xfrm>
                          <a:off x="2956560" y="304165"/>
                          <a:ext cx="26035" cy="51435"/>
                        </a:xfrm>
                        <a:custGeom>
                          <a:avLst/>
                          <a:gdLst>
                            <a:gd name="T0" fmla="*/ 0 w 16"/>
                            <a:gd name="T1" fmla="*/ 0 h 32"/>
                            <a:gd name="T2" fmla="*/ 4 w 16"/>
                            <a:gd name="T3" fmla="*/ 0 h 32"/>
                            <a:gd name="T4" fmla="*/ 4 w 16"/>
                            <a:gd name="T5" fmla="*/ 8 h 32"/>
                            <a:gd name="T6" fmla="*/ 4 w 16"/>
                            <a:gd name="T7" fmla="*/ 8 h 32"/>
                            <a:gd name="T8" fmla="*/ 16 w 16"/>
                            <a:gd name="T9" fmla="*/ 0 h 32"/>
                            <a:gd name="T10" fmla="*/ 16 w 16"/>
                            <a:gd name="T11" fmla="*/ 4 h 32"/>
                            <a:gd name="T12" fmla="*/ 4 w 16"/>
                            <a:gd name="T13" fmla="*/ 15 h 32"/>
                            <a:gd name="T14" fmla="*/ 4 w 16"/>
                            <a:gd name="T15" fmla="*/ 32 h 32"/>
                            <a:gd name="T16" fmla="*/ 0 w 16"/>
                            <a:gd name="T17" fmla="*/ 32 h 32"/>
                            <a:gd name="T18" fmla="*/ 0 w 16"/>
                            <a:gd name="T19" fmla="*/ 0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32">
                              <a:moveTo>
                                <a:pt x="0" y="0"/>
                              </a:moveTo>
                              <a:cubicBezTo>
                                <a:pt x="4" y="0"/>
                                <a:pt x="4" y="0"/>
                                <a:pt x="4" y="0"/>
                              </a:cubicBezTo>
                              <a:cubicBezTo>
                                <a:pt x="4" y="8"/>
                                <a:pt x="4" y="8"/>
                                <a:pt x="4" y="8"/>
                              </a:cubicBezTo>
                              <a:cubicBezTo>
                                <a:pt x="4" y="8"/>
                                <a:pt x="4" y="8"/>
                                <a:pt x="4" y="8"/>
                              </a:cubicBezTo>
                              <a:cubicBezTo>
                                <a:pt x="6" y="3"/>
                                <a:pt x="10" y="0"/>
                                <a:pt x="16" y="0"/>
                              </a:cubicBezTo>
                              <a:cubicBezTo>
                                <a:pt x="16" y="4"/>
                                <a:pt x="16" y="4"/>
                                <a:pt x="16" y="4"/>
                              </a:cubicBezTo>
                              <a:cubicBezTo>
                                <a:pt x="9" y="3"/>
                                <a:pt x="4" y="9"/>
                                <a:pt x="4" y="15"/>
                              </a:cubicBezTo>
                              <a:cubicBezTo>
                                <a:pt x="4" y="32"/>
                                <a:pt x="4" y="32"/>
                                <a:pt x="4" y="32"/>
                              </a:cubicBezTo>
                              <a:cubicBezTo>
                                <a:pt x="0" y="32"/>
                                <a:pt x="0" y="32"/>
                                <a:pt x="0" y="32"/>
                              </a:cubicBez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3" name="Freeform 109"/>
                      <wps:cNvSpPr>
                        <a:spLocks noEditPoints="1"/>
                      </wps:cNvSpPr>
                      <wps:spPr bwMode="auto">
                        <a:xfrm>
                          <a:off x="2985770" y="302260"/>
                          <a:ext cx="46355" cy="55245"/>
                        </a:xfrm>
                        <a:custGeom>
                          <a:avLst/>
                          <a:gdLst>
                            <a:gd name="T0" fmla="*/ 1 w 29"/>
                            <a:gd name="T1" fmla="*/ 11 h 34"/>
                            <a:gd name="T2" fmla="*/ 14 w 29"/>
                            <a:gd name="T3" fmla="*/ 0 h 34"/>
                            <a:gd name="T4" fmla="*/ 26 w 29"/>
                            <a:gd name="T5" fmla="*/ 11 h 34"/>
                            <a:gd name="T6" fmla="*/ 26 w 29"/>
                            <a:gd name="T7" fmla="*/ 28 h 34"/>
                            <a:gd name="T8" fmla="*/ 28 w 29"/>
                            <a:gd name="T9" fmla="*/ 30 h 34"/>
                            <a:gd name="T10" fmla="*/ 29 w 29"/>
                            <a:gd name="T11" fmla="*/ 30 h 34"/>
                            <a:gd name="T12" fmla="*/ 29 w 29"/>
                            <a:gd name="T13" fmla="*/ 33 h 34"/>
                            <a:gd name="T14" fmla="*/ 27 w 29"/>
                            <a:gd name="T15" fmla="*/ 33 h 34"/>
                            <a:gd name="T16" fmla="*/ 22 w 29"/>
                            <a:gd name="T17" fmla="*/ 28 h 34"/>
                            <a:gd name="T18" fmla="*/ 22 w 29"/>
                            <a:gd name="T19" fmla="*/ 28 h 34"/>
                            <a:gd name="T20" fmla="*/ 11 w 29"/>
                            <a:gd name="T21" fmla="*/ 34 h 34"/>
                            <a:gd name="T22" fmla="*/ 0 w 29"/>
                            <a:gd name="T23" fmla="*/ 25 h 34"/>
                            <a:gd name="T24" fmla="*/ 17 w 29"/>
                            <a:gd name="T25" fmla="*/ 15 h 34"/>
                            <a:gd name="T26" fmla="*/ 22 w 29"/>
                            <a:gd name="T27" fmla="*/ 10 h 34"/>
                            <a:gd name="T28" fmla="*/ 14 w 29"/>
                            <a:gd name="T29" fmla="*/ 4 h 34"/>
                            <a:gd name="T30" fmla="*/ 5 w 29"/>
                            <a:gd name="T31" fmla="*/ 11 h 34"/>
                            <a:gd name="T32" fmla="*/ 1 w 29"/>
                            <a:gd name="T33" fmla="*/ 11 h 34"/>
                            <a:gd name="T34" fmla="*/ 22 w 29"/>
                            <a:gd name="T35" fmla="*/ 16 h 34"/>
                            <a:gd name="T36" fmla="*/ 22 w 29"/>
                            <a:gd name="T37" fmla="*/ 16 h 34"/>
                            <a:gd name="T38" fmla="*/ 19 w 29"/>
                            <a:gd name="T39" fmla="*/ 17 h 34"/>
                            <a:gd name="T40" fmla="*/ 4 w 29"/>
                            <a:gd name="T41" fmla="*/ 24 h 34"/>
                            <a:gd name="T42" fmla="*/ 11 w 29"/>
                            <a:gd name="T43" fmla="*/ 31 h 34"/>
                            <a:gd name="T44" fmla="*/ 22 w 29"/>
                            <a:gd name="T45" fmla="*/ 21 h 34"/>
                            <a:gd name="T46" fmla="*/ 22 w 29"/>
                            <a:gd name="T47" fmla="*/ 16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29" h="34">
                              <a:moveTo>
                                <a:pt x="1" y="11"/>
                              </a:moveTo>
                              <a:cubicBezTo>
                                <a:pt x="2" y="4"/>
                                <a:pt x="7" y="0"/>
                                <a:pt x="14" y="0"/>
                              </a:cubicBezTo>
                              <a:cubicBezTo>
                                <a:pt x="20" y="0"/>
                                <a:pt x="26" y="2"/>
                                <a:pt x="26" y="11"/>
                              </a:cubicBezTo>
                              <a:cubicBezTo>
                                <a:pt x="26" y="28"/>
                                <a:pt x="26" y="28"/>
                                <a:pt x="26" y="28"/>
                              </a:cubicBezTo>
                              <a:cubicBezTo>
                                <a:pt x="26" y="29"/>
                                <a:pt x="27" y="30"/>
                                <a:pt x="28" y="30"/>
                              </a:cubicBezTo>
                              <a:cubicBezTo>
                                <a:pt x="29" y="30"/>
                                <a:pt x="29" y="30"/>
                                <a:pt x="29" y="30"/>
                              </a:cubicBezTo>
                              <a:cubicBezTo>
                                <a:pt x="29" y="33"/>
                                <a:pt x="29" y="33"/>
                                <a:pt x="29" y="33"/>
                              </a:cubicBezTo>
                              <a:cubicBezTo>
                                <a:pt x="28" y="33"/>
                                <a:pt x="28" y="33"/>
                                <a:pt x="27" y="33"/>
                              </a:cubicBezTo>
                              <a:cubicBezTo>
                                <a:pt x="23" y="33"/>
                                <a:pt x="22" y="31"/>
                                <a:pt x="22" y="28"/>
                              </a:cubicBezTo>
                              <a:cubicBezTo>
                                <a:pt x="22" y="28"/>
                                <a:pt x="22" y="28"/>
                                <a:pt x="22" y="28"/>
                              </a:cubicBezTo>
                              <a:cubicBezTo>
                                <a:pt x="19" y="32"/>
                                <a:pt x="17" y="34"/>
                                <a:pt x="11" y="34"/>
                              </a:cubicBezTo>
                              <a:cubicBezTo>
                                <a:pt x="5" y="34"/>
                                <a:pt x="0" y="31"/>
                                <a:pt x="0" y="25"/>
                              </a:cubicBezTo>
                              <a:cubicBezTo>
                                <a:pt x="0" y="16"/>
                                <a:pt x="9" y="15"/>
                                <a:pt x="17" y="15"/>
                              </a:cubicBezTo>
                              <a:cubicBezTo>
                                <a:pt x="20" y="14"/>
                                <a:pt x="22" y="14"/>
                                <a:pt x="22" y="10"/>
                              </a:cubicBezTo>
                              <a:cubicBezTo>
                                <a:pt x="22" y="5"/>
                                <a:pt x="18" y="4"/>
                                <a:pt x="14" y="4"/>
                              </a:cubicBezTo>
                              <a:cubicBezTo>
                                <a:pt x="9" y="4"/>
                                <a:pt x="5" y="6"/>
                                <a:pt x="5" y="11"/>
                              </a:cubicBezTo>
                              <a:lnTo>
                                <a:pt x="1" y="11"/>
                              </a:lnTo>
                              <a:close/>
                              <a:moveTo>
                                <a:pt x="22" y="16"/>
                              </a:moveTo>
                              <a:cubicBezTo>
                                <a:pt x="22" y="16"/>
                                <a:pt x="22" y="16"/>
                                <a:pt x="22" y="16"/>
                              </a:cubicBezTo>
                              <a:cubicBezTo>
                                <a:pt x="21" y="17"/>
                                <a:pt x="20" y="17"/>
                                <a:pt x="19" y="17"/>
                              </a:cubicBezTo>
                              <a:cubicBezTo>
                                <a:pt x="12" y="18"/>
                                <a:pt x="4" y="18"/>
                                <a:pt x="4" y="24"/>
                              </a:cubicBezTo>
                              <a:cubicBezTo>
                                <a:pt x="4" y="28"/>
                                <a:pt x="7" y="31"/>
                                <a:pt x="11" y="31"/>
                              </a:cubicBezTo>
                              <a:cubicBezTo>
                                <a:pt x="17" y="31"/>
                                <a:pt x="22" y="27"/>
                                <a:pt x="22" y="21"/>
                              </a:cubicBezTo>
                              <a:lnTo>
                                <a:pt x="22" y="16"/>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4" name="Freeform 110"/>
                      <wps:cNvSpPr>
                        <a:spLocks/>
                      </wps:cNvSpPr>
                      <wps:spPr bwMode="auto">
                        <a:xfrm>
                          <a:off x="3034030" y="289560"/>
                          <a:ext cx="25400" cy="66040"/>
                        </a:xfrm>
                        <a:custGeom>
                          <a:avLst/>
                          <a:gdLst>
                            <a:gd name="T0" fmla="*/ 10 w 16"/>
                            <a:gd name="T1" fmla="*/ 9 h 41"/>
                            <a:gd name="T2" fmla="*/ 16 w 16"/>
                            <a:gd name="T3" fmla="*/ 9 h 41"/>
                            <a:gd name="T4" fmla="*/ 16 w 16"/>
                            <a:gd name="T5" fmla="*/ 13 h 41"/>
                            <a:gd name="T6" fmla="*/ 10 w 16"/>
                            <a:gd name="T7" fmla="*/ 13 h 41"/>
                            <a:gd name="T8" fmla="*/ 10 w 16"/>
                            <a:gd name="T9" fmla="*/ 34 h 41"/>
                            <a:gd name="T10" fmla="*/ 13 w 16"/>
                            <a:gd name="T11" fmla="*/ 38 h 41"/>
                            <a:gd name="T12" fmla="*/ 16 w 16"/>
                            <a:gd name="T13" fmla="*/ 38 h 41"/>
                            <a:gd name="T14" fmla="*/ 16 w 16"/>
                            <a:gd name="T15" fmla="*/ 41 h 41"/>
                            <a:gd name="T16" fmla="*/ 13 w 16"/>
                            <a:gd name="T17" fmla="*/ 41 h 41"/>
                            <a:gd name="T18" fmla="*/ 6 w 16"/>
                            <a:gd name="T19" fmla="*/ 34 h 41"/>
                            <a:gd name="T20" fmla="*/ 6 w 16"/>
                            <a:gd name="T21" fmla="*/ 13 h 41"/>
                            <a:gd name="T22" fmla="*/ 0 w 16"/>
                            <a:gd name="T23" fmla="*/ 13 h 41"/>
                            <a:gd name="T24" fmla="*/ 0 w 16"/>
                            <a:gd name="T25" fmla="*/ 9 h 41"/>
                            <a:gd name="T26" fmla="*/ 6 w 16"/>
                            <a:gd name="T27" fmla="*/ 9 h 41"/>
                            <a:gd name="T28" fmla="*/ 6 w 16"/>
                            <a:gd name="T29" fmla="*/ 0 h 41"/>
                            <a:gd name="T30" fmla="*/ 10 w 16"/>
                            <a:gd name="T31" fmla="*/ 0 h 41"/>
                            <a:gd name="T32" fmla="*/ 10 w 16"/>
                            <a:gd name="T33" fmla="*/ 9 h 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6" h="41">
                              <a:moveTo>
                                <a:pt x="10" y="9"/>
                              </a:moveTo>
                              <a:cubicBezTo>
                                <a:pt x="16" y="9"/>
                                <a:pt x="16" y="9"/>
                                <a:pt x="16" y="9"/>
                              </a:cubicBezTo>
                              <a:cubicBezTo>
                                <a:pt x="16" y="13"/>
                                <a:pt x="16" y="13"/>
                                <a:pt x="16" y="13"/>
                              </a:cubicBezTo>
                              <a:cubicBezTo>
                                <a:pt x="10" y="13"/>
                                <a:pt x="10" y="13"/>
                                <a:pt x="10" y="13"/>
                              </a:cubicBezTo>
                              <a:cubicBezTo>
                                <a:pt x="10" y="34"/>
                                <a:pt x="10" y="34"/>
                                <a:pt x="10" y="34"/>
                              </a:cubicBezTo>
                              <a:cubicBezTo>
                                <a:pt x="10" y="37"/>
                                <a:pt x="10" y="38"/>
                                <a:pt x="13" y="38"/>
                              </a:cubicBezTo>
                              <a:cubicBezTo>
                                <a:pt x="14" y="38"/>
                                <a:pt x="15" y="38"/>
                                <a:pt x="16" y="38"/>
                              </a:cubicBezTo>
                              <a:cubicBezTo>
                                <a:pt x="16" y="41"/>
                                <a:pt x="16" y="41"/>
                                <a:pt x="16" y="41"/>
                              </a:cubicBezTo>
                              <a:cubicBezTo>
                                <a:pt x="15" y="41"/>
                                <a:pt x="14" y="41"/>
                                <a:pt x="13" y="41"/>
                              </a:cubicBezTo>
                              <a:cubicBezTo>
                                <a:pt x="8" y="41"/>
                                <a:pt x="6" y="40"/>
                                <a:pt x="6" y="34"/>
                              </a:cubicBezTo>
                              <a:cubicBezTo>
                                <a:pt x="6" y="13"/>
                                <a:pt x="6" y="13"/>
                                <a:pt x="6" y="13"/>
                              </a:cubicBezTo>
                              <a:cubicBezTo>
                                <a:pt x="0" y="13"/>
                                <a:pt x="0" y="13"/>
                                <a:pt x="0" y="13"/>
                              </a:cubicBezTo>
                              <a:cubicBezTo>
                                <a:pt x="0" y="9"/>
                                <a:pt x="0" y="9"/>
                                <a:pt x="0" y="9"/>
                              </a:cubicBezTo>
                              <a:cubicBezTo>
                                <a:pt x="6" y="9"/>
                                <a:pt x="6" y="9"/>
                                <a:pt x="6" y="9"/>
                              </a:cubicBezTo>
                              <a:cubicBezTo>
                                <a:pt x="6" y="0"/>
                                <a:pt x="6" y="0"/>
                                <a:pt x="6" y="0"/>
                              </a:cubicBezTo>
                              <a:cubicBezTo>
                                <a:pt x="10" y="0"/>
                                <a:pt x="10" y="0"/>
                                <a:pt x="10" y="0"/>
                              </a:cubicBezTo>
                              <a:lnTo>
                                <a:pt x="10" y="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5" name="Freeform 111"/>
                      <wps:cNvSpPr>
                        <a:spLocks noEditPoints="1"/>
                      </wps:cNvSpPr>
                      <wps:spPr bwMode="auto">
                        <a:xfrm>
                          <a:off x="3068955" y="284480"/>
                          <a:ext cx="6350" cy="71120"/>
                        </a:xfrm>
                        <a:custGeom>
                          <a:avLst/>
                          <a:gdLst>
                            <a:gd name="T0" fmla="*/ 0 w 10"/>
                            <a:gd name="T1" fmla="*/ 0 h 112"/>
                            <a:gd name="T2" fmla="*/ 10 w 10"/>
                            <a:gd name="T3" fmla="*/ 0 h 112"/>
                            <a:gd name="T4" fmla="*/ 10 w 10"/>
                            <a:gd name="T5" fmla="*/ 15 h 112"/>
                            <a:gd name="T6" fmla="*/ 0 w 10"/>
                            <a:gd name="T7" fmla="*/ 15 h 112"/>
                            <a:gd name="T8" fmla="*/ 0 w 10"/>
                            <a:gd name="T9" fmla="*/ 0 h 112"/>
                            <a:gd name="T10" fmla="*/ 0 w 10"/>
                            <a:gd name="T11" fmla="*/ 31 h 112"/>
                            <a:gd name="T12" fmla="*/ 10 w 10"/>
                            <a:gd name="T13" fmla="*/ 31 h 112"/>
                            <a:gd name="T14" fmla="*/ 10 w 10"/>
                            <a:gd name="T15" fmla="*/ 112 h 112"/>
                            <a:gd name="T16" fmla="*/ 0 w 10"/>
                            <a:gd name="T17" fmla="*/ 112 h 112"/>
                            <a:gd name="T18" fmla="*/ 0 w 10"/>
                            <a:gd name="T19" fmla="*/ 31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 h="112">
                              <a:moveTo>
                                <a:pt x="0" y="0"/>
                              </a:moveTo>
                              <a:lnTo>
                                <a:pt x="10" y="0"/>
                              </a:lnTo>
                              <a:lnTo>
                                <a:pt x="10" y="15"/>
                              </a:lnTo>
                              <a:lnTo>
                                <a:pt x="0" y="15"/>
                              </a:lnTo>
                              <a:lnTo>
                                <a:pt x="0" y="0"/>
                              </a:lnTo>
                              <a:close/>
                              <a:moveTo>
                                <a:pt x="0" y="31"/>
                              </a:moveTo>
                              <a:lnTo>
                                <a:pt x="10" y="31"/>
                              </a:lnTo>
                              <a:lnTo>
                                <a:pt x="10" y="112"/>
                              </a:lnTo>
                              <a:lnTo>
                                <a:pt x="0" y="112"/>
                              </a:lnTo>
                              <a:lnTo>
                                <a:pt x="0" y="3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6" name="Freeform 112"/>
                      <wps:cNvSpPr>
                        <a:spLocks noEditPoints="1"/>
                      </wps:cNvSpPr>
                      <wps:spPr bwMode="auto">
                        <a:xfrm>
                          <a:off x="3085465" y="302260"/>
                          <a:ext cx="48260" cy="55245"/>
                        </a:xfrm>
                        <a:custGeom>
                          <a:avLst/>
                          <a:gdLst>
                            <a:gd name="T0" fmla="*/ 30 w 30"/>
                            <a:gd name="T1" fmla="*/ 17 h 34"/>
                            <a:gd name="T2" fmla="*/ 15 w 30"/>
                            <a:gd name="T3" fmla="*/ 34 h 34"/>
                            <a:gd name="T4" fmla="*/ 0 w 30"/>
                            <a:gd name="T5" fmla="*/ 17 h 34"/>
                            <a:gd name="T6" fmla="*/ 15 w 30"/>
                            <a:gd name="T7" fmla="*/ 0 h 34"/>
                            <a:gd name="T8" fmla="*/ 30 w 30"/>
                            <a:gd name="T9" fmla="*/ 17 h 34"/>
                            <a:gd name="T10" fmla="*/ 4 w 30"/>
                            <a:gd name="T11" fmla="*/ 17 h 34"/>
                            <a:gd name="T12" fmla="*/ 15 w 30"/>
                            <a:gd name="T13" fmla="*/ 31 h 34"/>
                            <a:gd name="T14" fmla="*/ 26 w 30"/>
                            <a:gd name="T15" fmla="*/ 17 h 34"/>
                            <a:gd name="T16" fmla="*/ 15 w 30"/>
                            <a:gd name="T17" fmla="*/ 4 h 34"/>
                            <a:gd name="T18" fmla="*/ 4 w 30"/>
                            <a:gd name="T19" fmla="*/ 17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0" h="34">
                              <a:moveTo>
                                <a:pt x="30" y="17"/>
                              </a:moveTo>
                              <a:cubicBezTo>
                                <a:pt x="30" y="26"/>
                                <a:pt x="24" y="34"/>
                                <a:pt x="15" y="34"/>
                              </a:cubicBezTo>
                              <a:cubicBezTo>
                                <a:pt x="5" y="34"/>
                                <a:pt x="0" y="26"/>
                                <a:pt x="0" y="17"/>
                              </a:cubicBezTo>
                              <a:cubicBezTo>
                                <a:pt x="0" y="8"/>
                                <a:pt x="5" y="0"/>
                                <a:pt x="15" y="0"/>
                              </a:cubicBezTo>
                              <a:cubicBezTo>
                                <a:pt x="24" y="0"/>
                                <a:pt x="30" y="8"/>
                                <a:pt x="30" y="17"/>
                              </a:cubicBezTo>
                              <a:close/>
                              <a:moveTo>
                                <a:pt x="4" y="17"/>
                              </a:moveTo>
                              <a:cubicBezTo>
                                <a:pt x="4" y="24"/>
                                <a:pt x="7" y="31"/>
                                <a:pt x="15" y="31"/>
                              </a:cubicBezTo>
                              <a:cubicBezTo>
                                <a:pt x="22" y="31"/>
                                <a:pt x="26" y="24"/>
                                <a:pt x="26" y="17"/>
                              </a:cubicBezTo>
                              <a:cubicBezTo>
                                <a:pt x="26" y="10"/>
                                <a:pt x="22" y="4"/>
                                <a:pt x="15" y="4"/>
                              </a:cubicBezTo>
                              <a:cubicBezTo>
                                <a:pt x="7" y="4"/>
                                <a:pt x="4" y="10"/>
                                <a:pt x="4" y="17"/>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7" name="Freeform 113"/>
                      <wps:cNvSpPr>
                        <a:spLocks/>
                      </wps:cNvSpPr>
                      <wps:spPr bwMode="auto">
                        <a:xfrm>
                          <a:off x="3143250" y="302260"/>
                          <a:ext cx="40005" cy="53340"/>
                        </a:xfrm>
                        <a:custGeom>
                          <a:avLst/>
                          <a:gdLst>
                            <a:gd name="T0" fmla="*/ 0 w 25"/>
                            <a:gd name="T1" fmla="*/ 1 h 33"/>
                            <a:gd name="T2" fmla="*/ 3 w 25"/>
                            <a:gd name="T3" fmla="*/ 1 h 33"/>
                            <a:gd name="T4" fmla="*/ 3 w 25"/>
                            <a:gd name="T5" fmla="*/ 7 h 33"/>
                            <a:gd name="T6" fmla="*/ 4 w 25"/>
                            <a:gd name="T7" fmla="*/ 7 h 33"/>
                            <a:gd name="T8" fmla="*/ 14 w 25"/>
                            <a:gd name="T9" fmla="*/ 0 h 33"/>
                            <a:gd name="T10" fmla="*/ 25 w 25"/>
                            <a:gd name="T11" fmla="*/ 13 h 33"/>
                            <a:gd name="T12" fmla="*/ 25 w 25"/>
                            <a:gd name="T13" fmla="*/ 33 h 33"/>
                            <a:gd name="T14" fmla="*/ 22 w 25"/>
                            <a:gd name="T15" fmla="*/ 33 h 33"/>
                            <a:gd name="T16" fmla="*/ 22 w 25"/>
                            <a:gd name="T17" fmla="*/ 13 h 33"/>
                            <a:gd name="T18" fmla="*/ 13 w 25"/>
                            <a:gd name="T19" fmla="*/ 4 h 33"/>
                            <a:gd name="T20" fmla="*/ 3 w 25"/>
                            <a:gd name="T21" fmla="*/ 15 h 33"/>
                            <a:gd name="T22" fmla="*/ 3 w 25"/>
                            <a:gd name="T23" fmla="*/ 33 h 33"/>
                            <a:gd name="T24" fmla="*/ 0 w 25"/>
                            <a:gd name="T25" fmla="*/ 33 h 33"/>
                            <a:gd name="T26" fmla="*/ 0 w 25"/>
                            <a:gd name="T27" fmla="*/ 1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 h="33">
                              <a:moveTo>
                                <a:pt x="0" y="1"/>
                              </a:moveTo>
                              <a:cubicBezTo>
                                <a:pt x="3" y="1"/>
                                <a:pt x="3" y="1"/>
                                <a:pt x="3" y="1"/>
                              </a:cubicBezTo>
                              <a:cubicBezTo>
                                <a:pt x="3" y="7"/>
                                <a:pt x="3" y="7"/>
                                <a:pt x="3" y="7"/>
                              </a:cubicBezTo>
                              <a:cubicBezTo>
                                <a:pt x="4" y="7"/>
                                <a:pt x="4" y="7"/>
                                <a:pt x="4" y="7"/>
                              </a:cubicBezTo>
                              <a:cubicBezTo>
                                <a:pt x="5" y="3"/>
                                <a:pt x="9" y="0"/>
                                <a:pt x="14" y="0"/>
                              </a:cubicBezTo>
                              <a:cubicBezTo>
                                <a:pt x="23" y="0"/>
                                <a:pt x="25" y="5"/>
                                <a:pt x="25" y="13"/>
                              </a:cubicBezTo>
                              <a:cubicBezTo>
                                <a:pt x="25" y="33"/>
                                <a:pt x="25" y="33"/>
                                <a:pt x="25" y="33"/>
                              </a:cubicBezTo>
                              <a:cubicBezTo>
                                <a:pt x="22" y="33"/>
                                <a:pt x="22" y="33"/>
                                <a:pt x="22" y="33"/>
                              </a:cubicBezTo>
                              <a:cubicBezTo>
                                <a:pt x="22" y="13"/>
                                <a:pt x="22" y="13"/>
                                <a:pt x="22" y="13"/>
                              </a:cubicBezTo>
                              <a:cubicBezTo>
                                <a:pt x="22" y="8"/>
                                <a:pt x="20" y="4"/>
                                <a:pt x="13" y="4"/>
                              </a:cubicBezTo>
                              <a:cubicBezTo>
                                <a:pt x="7" y="4"/>
                                <a:pt x="4" y="8"/>
                                <a:pt x="3" y="15"/>
                              </a:cubicBezTo>
                              <a:cubicBezTo>
                                <a:pt x="3" y="33"/>
                                <a:pt x="3" y="33"/>
                                <a:pt x="3" y="33"/>
                              </a:cubicBezTo>
                              <a:cubicBezTo>
                                <a:pt x="0" y="33"/>
                                <a:pt x="0" y="33"/>
                                <a:pt x="0" y="33"/>
                              </a:cubicBez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8" name="Freeform 114"/>
                      <wps:cNvSpPr>
                        <a:spLocks/>
                      </wps:cNvSpPr>
                      <wps:spPr bwMode="auto">
                        <a:xfrm>
                          <a:off x="3220085" y="284480"/>
                          <a:ext cx="56515" cy="71120"/>
                        </a:xfrm>
                        <a:custGeom>
                          <a:avLst/>
                          <a:gdLst>
                            <a:gd name="T0" fmla="*/ 0 w 89"/>
                            <a:gd name="T1" fmla="*/ 0 h 112"/>
                            <a:gd name="T2" fmla="*/ 13 w 89"/>
                            <a:gd name="T3" fmla="*/ 0 h 112"/>
                            <a:gd name="T4" fmla="*/ 76 w 89"/>
                            <a:gd name="T5" fmla="*/ 94 h 112"/>
                            <a:gd name="T6" fmla="*/ 79 w 89"/>
                            <a:gd name="T7" fmla="*/ 94 h 112"/>
                            <a:gd name="T8" fmla="*/ 79 w 89"/>
                            <a:gd name="T9" fmla="*/ 0 h 112"/>
                            <a:gd name="T10" fmla="*/ 89 w 89"/>
                            <a:gd name="T11" fmla="*/ 0 h 112"/>
                            <a:gd name="T12" fmla="*/ 89 w 89"/>
                            <a:gd name="T13" fmla="*/ 112 h 112"/>
                            <a:gd name="T14" fmla="*/ 76 w 89"/>
                            <a:gd name="T15" fmla="*/ 112 h 112"/>
                            <a:gd name="T16" fmla="*/ 11 w 89"/>
                            <a:gd name="T17" fmla="*/ 18 h 112"/>
                            <a:gd name="T18" fmla="*/ 11 w 89"/>
                            <a:gd name="T19" fmla="*/ 18 h 112"/>
                            <a:gd name="T20" fmla="*/ 11 w 89"/>
                            <a:gd name="T21" fmla="*/ 112 h 112"/>
                            <a:gd name="T22" fmla="*/ 0 w 89"/>
                            <a:gd name="T23" fmla="*/ 112 h 112"/>
                            <a:gd name="T24" fmla="*/ 0 w 89"/>
                            <a:gd name="T25" fmla="*/ 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89" h="112">
                              <a:moveTo>
                                <a:pt x="0" y="0"/>
                              </a:moveTo>
                              <a:lnTo>
                                <a:pt x="13" y="0"/>
                              </a:lnTo>
                              <a:lnTo>
                                <a:pt x="76" y="94"/>
                              </a:lnTo>
                              <a:lnTo>
                                <a:pt x="79" y="94"/>
                              </a:lnTo>
                              <a:lnTo>
                                <a:pt x="79" y="0"/>
                              </a:lnTo>
                              <a:lnTo>
                                <a:pt x="89" y="0"/>
                              </a:lnTo>
                              <a:lnTo>
                                <a:pt x="89" y="112"/>
                              </a:lnTo>
                              <a:lnTo>
                                <a:pt x="76" y="112"/>
                              </a:lnTo>
                              <a:lnTo>
                                <a:pt x="11" y="18"/>
                              </a:lnTo>
                              <a:lnTo>
                                <a:pt x="11" y="18"/>
                              </a:lnTo>
                              <a:lnTo>
                                <a:pt x="11" y="112"/>
                              </a:lnTo>
                              <a:lnTo>
                                <a:pt x="0" y="112"/>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 name="Freeform 115"/>
                      <wps:cNvSpPr>
                        <a:spLocks/>
                      </wps:cNvSpPr>
                      <wps:spPr bwMode="auto">
                        <a:xfrm>
                          <a:off x="3289300" y="304165"/>
                          <a:ext cx="41910" cy="53340"/>
                        </a:xfrm>
                        <a:custGeom>
                          <a:avLst/>
                          <a:gdLst>
                            <a:gd name="T0" fmla="*/ 26 w 26"/>
                            <a:gd name="T1" fmla="*/ 32 h 33"/>
                            <a:gd name="T2" fmla="*/ 22 w 26"/>
                            <a:gd name="T3" fmla="*/ 32 h 33"/>
                            <a:gd name="T4" fmla="*/ 22 w 26"/>
                            <a:gd name="T5" fmla="*/ 26 h 33"/>
                            <a:gd name="T6" fmla="*/ 22 w 26"/>
                            <a:gd name="T7" fmla="*/ 26 h 33"/>
                            <a:gd name="T8" fmla="*/ 11 w 26"/>
                            <a:gd name="T9" fmla="*/ 33 h 33"/>
                            <a:gd name="T10" fmla="*/ 0 w 26"/>
                            <a:gd name="T11" fmla="*/ 21 h 33"/>
                            <a:gd name="T12" fmla="*/ 0 w 26"/>
                            <a:gd name="T13" fmla="*/ 0 h 33"/>
                            <a:gd name="T14" fmla="*/ 4 w 26"/>
                            <a:gd name="T15" fmla="*/ 0 h 33"/>
                            <a:gd name="T16" fmla="*/ 4 w 26"/>
                            <a:gd name="T17" fmla="*/ 21 h 33"/>
                            <a:gd name="T18" fmla="*/ 12 w 26"/>
                            <a:gd name="T19" fmla="*/ 30 h 33"/>
                            <a:gd name="T20" fmla="*/ 22 w 26"/>
                            <a:gd name="T21" fmla="*/ 17 h 33"/>
                            <a:gd name="T22" fmla="*/ 22 w 26"/>
                            <a:gd name="T23" fmla="*/ 0 h 33"/>
                            <a:gd name="T24" fmla="*/ 26 w 26"/>
                            <a:gd name="T25" fmla="*/ 0 h 33"/>
                            <a:gd name="T26" fmla="*/ 26 w 26"/>
                            <a:gd name="T27" fmla="*/ 32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6" h="33">
                              <a:moveTo>
                                <a:pt x="26" y="32"/>
                              </a:moveTo>
                              <a:cubicBezTo>
                                <a:pt x="22" y="32"/>
                                <a:pt x="22" y="32"/>
                                <a:pt x="22" y="32"/>
                              </a:cubicBezTo>
                              <a:cubicBezTo>
                                <a:pt x="22" y="26"/>
                                <a:pt x="22" y="26"/>
                                <a:pt x="22" y="26"/>
                              </a:cubicBezTo>
                              <a:cubicBezTo>
                                <a:pt x="22" y="26"/>
                                <a:pt x="22" y="26"/>
                                <a:pt x="22" y="26"/>
                              </a:cubicBezTo>
                              <a:cubicBezTo>
                                <a:pt x="20" y="31"/>
                                <a:pt x="16" y="33"/>
                                <a:pt x="11" y="33"/>
                              </a:cubicBezTo>
                              <a:cubicBezTo>
                                <a:pt x="3" y="33"/>
                                <a:pt x="0" y="28"/>
                                <a:pt x="0" y="21"/>
                              </a:cubicBezTo>
                              <a:cubicBezTo>
                                <a:pt x="0" y="0"/>
                                <a:pt x="0" y="0"/>
                                <a:pt x="0" y="0"/>
                              </a:cubicBezTo>
                              <a:cubicBezTo>
                                <a:pt x="4" y="0"/>
                                <a:pt x="4" y="0"/>
                                <a:pt x="4" y="0"/>
                              </a:cubicBezTo>
                              <a:cubicBezTo>
                                <a:pt x="4" y="21"/>
                                <a:pt x="4" y="21"/>
                                <a:pt x="4" y="21"/>
                              </a:cubicBezTo>
                              <a:cubicBezTo>
                                <a:pt x="4" y="27"/>
                                <a:pt x="6" y="30"/>
                                <a:pt x="12" y="30"/>
                              </a:cubicBezTo>
                              <a:cubicBezTo>
                                <a:pt x="19" y="30"/>
                                <a:pt x="22" y="23"/>
                                <a:pt x="22" y="17"/>
                              </a:cubicBezTo>
                              <a:cubicBezTo>
                                <a:pt x="22" y="0"/>
                                <a:pt x="22" y="0"/>
                                <a:pt x="22" y="0"/>
                              </a:cubicBezTo>
                              <a:cubicBezTo>
                                <a:pt x="26" y="0"/>
                                <a:pt x="26" y="0"/>
                                <a:pt x="26" y="0"/>
                              </a:cubicBezTo>
                              <a:lnTo>
                                <a:pt x="26" y="32"/>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0" name="Freeform 116"/>
                      <wps:cNvSpPr>
                        <a:spLocks/>
                      </wps:cNvSpPr>
                      <wps:spPr bwMode="auto">
                        <a:xfrm>
                          <a:off x="3342640" y="302260"/>
                          <a:ext cx="70485" cy="53340"/>
                        </a:xfrm>
                        <a:custGeom>
                          <a:avLst/>
                          <a:gdLst>
                            <a:gd name="T0" fmla="*/ 0 w 44"/>
                            <a:gd name="T1" fmla="*/ 1 h 33"/>
                            <a:gd name="T2" fmla="*/ 4 w 44"/>
                            <a:gd name="T3" fmla="*/ 1 h 33"/>
                            <a:gd name="T4" fmla="*/ 4 w 44"/>
                            <a:gd name="T5" fmla="*/ 7 h 33"/>
                            <a:gd name="T6" fmla="*/ 4 w 44"/>
                            <a:gd name="T7" fmla="*/ 7 h 33"/>
                            <a:gd name="T8" fmla="*/ 14 w 44"/>
                            <a:gd name="T9" fmla="*/ 0 h 33"/>
                            <a:gd name="T10" fmla="*/ 23 w 44"/>
                            <a:gd name="T11" fmla="*/ 7 h 33"/>
                            <a:gd name="T12" fmla="*/ 33 w 44"/>
                            <a:gd name="T13" fmla="*/ 0 h 33"/>
                            <a:gd name="T14" fmla="*/ 44 w 44"/>
                            <a:gd name="T15" fmla="*/ 12 h 33"/>
                            <a:gd name="T16" fmla="*/ 44 w 44"/>
                            <a:gd name="T17" fmla="*/ 33 h 33"/>
                            <a:gd name="T18" fmla="*/ 40 w 44"/>
                            <a:gd name="T19" fmla="*/ 33 h 33"/>
                            <a:gd name="T20" fmla="*/ 40 w 44"/>
                            <a:gd name="T21" fmla="*/ 12 h 33"/>
                            <a:gd name="T22" fmla="*/ 33 w 44"/>
                            <a:gd name="T23" fmla="*/ 4 h 33"/>
                            <a:gd name="T24" fmla="*/ 24 w 44"/>
                            <a:gd name="T25" fmla="*/ 15 h 33"/>
                            <a:gd name="T26" fmla="*/ 24 w 44"/>
                            <a:gd name="T27" fmla="*/ 33 h 33"/>
                            <a:gd name="T28" fmla="*/ 20 w 44"/>
                            <a:gd name="T29" fmla="*/ 33 h 33"/>
                            <a:gd name="T30" fmla="*/ 20 w 44"/>
                            <a:gd name="T31" fmla="*/ 12 h 33"/>
                            <a:gd name="T32" fmla="*/ 13 w 44"/>
                            <a:gd name="T33" fmla="*/ 4 h 33"/>
                            <a:gd name="T34" fmla="*/ 4 w 44"/>
                            <a:gd name="T35" fmla="*/ 15 h 33"/>
                            <a:gd name="T36" fmla="*/ 4 w 44"/>
                            <a:gd name="T37" fmla="*/ 33 h 33"/>
                            <a:gd name="T38" fmla="*/ 0 w 44"/>
                            <a:gd name="T39" fmla="*/ 33 h 33"/>
                            <a:gd name="T40" fmla="*/ 0 w 44"/>
                            <a:gd name="T41" fmla="*/ 1 h 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4" h="33">
                              <a:moveTo>
                                <a:pt x="0" y="1"/>
                              </a:moveTo>
                              <a:cubicBezTo>
                                <a:pt x="4" y="1"/>
                                <a:pt x="4" y="1"/>
                                <a:pt x="4" y="1"/>
                              </a:cubicBezTo>
                              <a:cubicBezTo>
                                <a:pt x="4" y="7"/>
                                <a:pt x="4" y="7"/>
                                <a:pt x="4" y="7"/>
                              </a:cubicBezTo>
                              <a:cubicBezTo>
                                <a:pt x="4" y="7"/>
                                <a:pt x="4" y="7"/>
                                <a:pt x="4" y="7"/>
                              </a:cubicBezTo>
                              <a:cubicBezTo>
                                <a:pt x="6" y="3"/>
                                <a:pt x="9" y="0"/>
                                <a:pt x="14" y="0"/>
                              </a:cubicBezTo>
                              <a:cubicBezTo>
                                <a:pt x="18" y="0"/>
                                <a:pt x="22" y="2"/>
                                <a:pt x="23" y="7"/>
                              </a:cubicBezTo>
                              <a:cubicBezTo>
                                <a:pt x="25" y="2"/>
                                <a:pt x="29" y="0"/>
                                <a:pt x="33" y="0"/>
                              </a:cubicBezTo>
                              <a:cubicBezTo>
                                <a:pt x="40" y="0"/>
                                <a:pt x="44" y="4"/>
                                <a:pt x="44" y="12"/>
                              </a:cubicBezTo>
                              <a:cubicBezTo>
                                <a:pt x="44" y="33"/>
                                <a:pt x="44" y="33"/>
                                <a:pt x="44" y="33"/>
                              </a:cubicBezTo>
                              <a:cubicBezTo>
                                <a:pt x="40" y="33"/>
                                <a:pt x="40" y="33"/>
                                <a:pt x="40" y="33"/>
                              </a:cubicBezTo>
                              <a:cubicBezTo>
                                <a:pt x="40" y="12"/>
                                <a:pt x="40" y="12"/>
                                <a:pt x="40" y="12"/>
                              </a:cubicBezTo>
                              <a:cubicBezTo>
                                <a:pt x="40" y="6"/>
                                <a:pt x="38" y="4"/>
                                <a:pt x="33" y="4"/>
                              </a:cubicBezTo>
                              <a:cubicBezTo>
                                <a:pt x="26" y="4"/>
                                <a:pt x="24" y="9"/>
                                <a:pt x="24" y="15"/>
                              </a:cubicBezTo>
                              <a:cubicBezTo>
                                <a:pt x="24" y="33"/>
                                <a:pt x="24" y="33"/>
                                <a:pt x="24" y="33"/>
                              </a:cubicBezTo>
                              <a:cubicBezTo>
                                <a:pt x="20" y="33"/>
                                <a:pt x="20" y="33"/>
                                <a:pt x="20" y="33"/>
                              </a:cubicBezTo>
                              <a:cubicBezTo>
                                <a:pt x="20" y="12"/>
                                <a:pt x="20" y="12"/>
                                <a:pt x="20" y="12"/>
                              </a:cubicBezTo>
                              <a:cubicBezTo>
                                <a:pt x="20" y="7"/>
                                <a:pt x="18" y="4"/>
                                <a:pt x="13" y="4"/>
                              </a:cubicBezTo>
                              <a:cubicBezTo>
                                <a:pt x="7" y="4"/>
                                <a:pt x="4" y="9"/>
                                <a:pt x="4" y="15"/>
                              </a:cubicBezTo>
                              <a:cubicBezTo>
                                <a:pt x="4" y="33"/>
                                <a:pt x="4" y="33"/>
                                <a:pt x="4" y="33"/>
                              </a:cubicBezTo>
                              <a:cubicBezTo>
                                <a:pt x="0" y="33"/>
                                <a:pt x="0" y="33"/>
                                <a:pt x="0" y="33"/>
                              </a:cubicBezTo>
                              <a:lnTo>
                                <a:pt x="0" y="1"/>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1" name="Freeform 117"/>
                      <wps:cNvSpPr>
                        <a:spLocks noEditPoints="1"/>
                      </wps:cNvSpPr>
                      <wps:spPr bwMode="auto">
                        <a:xfrm>
                          <a:off x="3424555" y="284480"/>
                          <a:ext cx="48260" cy="73025"/>
                        </a:xfrm>
                        <a:custGeom>
                          <a:avLst/>
                          <a:gdLst>
                            <a:gd name="T0" fmla="*/ 0 w 30"/>
                            <a:gd name="T1" fmla="*/ 0 h 45"/>
                            <a:gd name="T2" fmla="*/ 4 w 30"/>
                            <a:gd name="T3" fmla="*/ 0 h 45"/>
                            <a:gd name="T4" fmla="*/ 4 w 30"/>
                            <a:gd name="T5" fmla="*/ 18 h 45"/>
                            <a:gd name="T6" fmla="*/ 4 w 30"/>
                            <a:gd name="T7" fmla="*/ 18 h 45"/>
                            <a:gd name="T8" fmla="*/ 15 w 30"/>
                            <a:gd name="T9" fmla="*/ 11 h 45"/>
                            <a:gd name="T10" fmla="*/ 30 w 30"/>
                            <a:gd name="T11" fmla="*/ 28 h 45"/>
                            <a:gd name="T12" fmla="*/ 15 w 30"/>
                            <a:gd name="T13" fmla="*/ 45 h 45"/>
                            <a:gd name="T14" fmla="*/ 4 w 30"/>
                            <a:gd name="T15" fmla="*/ 38 h 45"/>
                            <a:gd name="T16" fmla="*/ 4 w 30"/>
                            <a:gd name="T17" fmla="*/ 38 h 45"/>
                            <a:gd name="T18" fmla="*/ 4 w 30"/>
                            <a:gd name="T19" fmla="*/ 44 h 45"/>
                            <a:gd name="T20" fmla="*/ 0 w 30"/>
                            <a:gd name="T21" fmla="*/ 44 h 45"/>
                            <a:gd name="T22" fmla="*/ 0 w 30"/>
                            <a:gd name="T23" fmla="*/ 0 h 45"/>
                            <a:gd name="T24" fmla="*/ 15 w 30"/>
                            <a:gd name="T25" fmla="*/ 15 h 45"/>
                            <a:gd name="T26" fmla="*/ 4 w 30"/>
                            <a:gd name="T27" fmla="*/ 28 h 45"/>
                            <a:gd name="T28" fmla="*/ 15 w 30"/>
                            <a:gd name="T29" fmla="*/ 42 h 45"/>
                            <a:gd name="T30" fmla="*/ 26 w 30"/>
                            <a:gd name="T31" fmla="*/ 28 h 45"/>
                            <a:gd name="T32" fmla="*/ 15 w 30"/>
                            <a:gd name="T33" fmla="*/ 15 h 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 h="45">
                              <a:moveTo>
                                <a:pt x="0" y="0"/>
                              </a:moveTo>
                              <a:cubicBezTo>
                                <a:pt x="4" y="0"/>
                                <a:pt x="4" y="0"/>
                                <a:pt x="4" y="0"/>
                              </a:cubicBezTo>
                              <a:cubicBezTo>
                                <a:pt x="4" y="18"/>
                                <a:pt x="4" y="18"/>
                                <a:pt x="4" y="18"/>
                              </a:cubicBezTo>
                              <a:cubicBezTo>
                                <a:pt x="4" y="18"/>
                                <a:pt x="4" y="18"/>
                                <a:pt x="4" y="18"/>
                              </a:cubicBezTo>
                              <a:cubicBezTo>
                                <a:pt x="6" y="14"/>
                                <a:pt x="11" y="11"/>
                                <a:pt x="15" y="11"/>
                              </a:cubicBezTo>
                              <a:cubicBezTo>
                                <a:pt x="25" y="11"/>
                                <a:pt x="30" y="19"/>
                                <a:pt x="30" y="28"/>
                              </a:cubicBezTo>
                              <a:cubicBezTo>
                                <a:pt x="30" y="37"/>
                                <a:pt x="25" y="45"/>
                                <a:pt x="15" y="45"/>
                              </a:cubicBezTo>
                              <a:cubicBezTo>
                                <a:pt x="10" y="45"/>
                                <a:pt x="6" y="42"/>
                                <a:pt x="4" y="38"/>
                              </a:cubicBezTo>
                              <a:cubicBezTo>
                                <a:pt x="4" y="38"/>
                                <a:pt x="4" y="38"/>
                                <a:pt x="4" y="38"/>
                              </a:cubicBezTo>
                              <a:cubicBezTo>
                                <a:pt x="4" y="44"/>
                                <a:pt x="4" y="44"/>
                                <a:pt x="4" y="44"/>
                              </a:cubicBezTo>
                              <a:cubicBezTo>
                                <a:pt x="0" y="44"/>
                                <a:pt x="0" y="44"/>
                                <a:pt x="0" y="44"/>
                              </a:cubicBezTo>
                              <a:lnTo>
                                <a:pt x="0" y="0"/>
                              </a:lnTo>
                              <a:close/>
                              <a:moveTo>
                                <a:pt x="15" y="15"/>
                              </a:moveTo>
                              <a:cubicBezTo>
                                <a:pt x="7" y="15"/>
                                <a:pt x="4" y="22"/>
                                <a:pt x="4" y="28"/>
                              </a:cubicBezTo>
                              <a:cubicBezTo>
                                <a:pt x="4" y="35"/>
                                <a:pt x="7" y="42"/>
                                <a:pt x="15" y="42"/>
                              </a:cubicBezTo>
                              <a:cubicBezTo>
                                <a:pt x="23" y="42"/>
                                <a:pt x="26" y="35"/>
                                <a:pt x="26" y="28"/>
                              </a:cubicBezTo>
                              <a:cubicBezTo>
                                <a:pt x="26" y="22"/>
                                <a:pt x="23" y="15"/>
                                <a:pt x="15" y="15"/>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2" name="Freeform 118"/>
                      <wps:cNvSpPr>
                        <a:spLocks noEditPoints="1"/>
                      </wps:cNvSpPr>
                      <wps:spPr bwMode="auto">
                        <a:xfrm>
                          <a:off x="3479165" y="302260"/>
                          <a:ext cx="46990" cy="55245"/>
                        </a:xfrm>
                        <a:custGeom>
                          <a:avLst/>
                          <a:gdLst>
                            <a:gd name="T0" fmla="*/ 4 w 29"/>
                            <a:gd name="T1" fmla="*/ 18 h 34"/>
                            <a:gd name="T2" fmla="*/ 15 w 29"/>
                            <a:gd name="T3" fmla="*/ 31 h 34"/>
                            <a:gd name="T4" fmla="*/ 25 w 29"/>
                            <a:gd name="T5" fmla="*/ 23 h 34"/>
                            <a:gd name="T6" fmla="*/ 28 w 29"/>
                            <a:gd name="T7" fmla="*/ 23 h 34"/>
                            <a:gd name="T8" fmla="*/ 15 w 29"/>
                            <a:gd name="T9" fmla="*/ 34 h 34"/>
                            <a:gd name="T10" fmla="*/ 0 w 29"/>
                            <a:gd name="T11" fmla="*/ 17 h 34"/>
                            <a:gd name="T12" fmla="*/ 15 w 29"/>
                            <a:gd name="T13" fmla="*/ 0 h 34"/>
                            <a:gd name="T14" fmla="*/ 29 w 29"/>
                            <a:gd name="T15" fmla="*/ 18 h 34"/>
                            <a:gd name="T16" fmla="*/ 4 w 29"/>
                            <a:gd name="T17" fmla="*/ 18 h 34"/>
                            <a:gd name="T18" fmla="*/ 25 w 29"/>
                            <a:gd name="T19" fmla="*/ 15 h 34"/>
                            <a:gd name="T20" fmla="*/ 15 w 29"/>
                            <a:gd name="T21" fmla="*/ 4 h 34"/>
                            <a:gd name="T22" fmla="*/ 4 w 29"/>
                            <a:gd name="T23" fmla="*/ 15 h 34"/>
                            <a:gd name="T24" fmla="*/ 25 w 29"/>
                            <a:gd name="T25" fmla="*/ 15 h 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34">
                              <a:moveTo>
                                <a:pt x="4" y="18"/>
                              </a:moveTo>
                              <a:cubicBezTo>
                                <a:pt x="4" y="24"/>
                                <a:pt x="7" y="31"/>
                                <a:pt x="15" y="31"/>
                              </a:cubicBezTo>
                              <a:cubicBezTo>
                                <a:pt x="20" y="31"/>
                                <a:pt x="23" y="27"/>
                                <a:pt x="25" y="23"/>
                              </a:cubicBezTo>
                              <a:cubicBezTo>
                                <a:pt x="28" y="23"/>
                                <a:pt x="28" y="23"/>
                                <a:pt x="28" y="23"/>
                              </a:cubicBezTo>
                              <a:cubicBezTo>
                                <a:pt x="27" y="30"/>
                                <a:pt x="23" y="34"/>
                                <a:pt x="15" y="34"/>
                              </a:cubicBezTo>
                              <a:cubicBezTo>
                                <a:pt x="4" y="34"/>
                                <a:pt x="0" y="26"/>
                                <a:pt x="0" y="17"/>
                              </a:cubicBezTo>
                              <a:cubicBezTo>
                                <a:pt x="0" y="9"/>
                                <a:pt x="4" y="0"/>
                                <a:pt x="15" y="0"/>
                              </a:cubicBezTo>
                              <a:cubicBezTo>
                                <a:pt x="25" y="0"/>
                                <a:pt x="29" y="9"/>
                                <a:pt x="29" y="18"/>
                              </a:cubicBezTo>
                              <a:lnTo>
                                <a:pt x="4" y="18"/>
                              </a:lnTo>
                              <a:close/>
                              <a:moveTo>
                                <a:pt x="25" y="15"/>
                              </a:moveTo>
                              <a:cubicBezTo>
                                <a:pt x="24" y="9"/>
                                <a:pt x="21" y="4"/>
                                <a:pt x="15" y="4"/>
                              </a:cubicBezTo>
                              <a:cubicBezTo>
                                <a:pt x="8" y="4"/>
                                <a:pt x="5" y="9"/>
                                <a:pt x="4" y="15"/>
                              </a:cubicBezTo>
                              <a:lnTo>
                                <a:pt x="25" y="1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3" name="Freeform 119"/>
                      <wps:cNvSpPr>
                        <a:spLocks/>
                      </wps:cNvSpPr>
                      <wps:spPr bwMode="auto">
                        <a:xfrm>
                          <a:off x="3533775" y="304165"/>
                          <a:ext cx="26035" cy="51435"/>
                        </a:xfrm>
                        <a:custGeom>
                          <a:avLst/>
                          <a:gdLst>
                            <a:gd name="T0" fmla="*/ 0 w 16"/>
                            <a:gd name="T1" fmla="*/ 0 h 32"/>
                            <a:gd name="T2" fmla="*/ 3 w 16"/>
                            <a:gd name="T3" fmla="*/ 0 h 32"/>
                            <a:gd name="T4" fmla="*/ 3 w 16"/>
                            <a:gd name="T5" fmla="*/ 8 h 32"/>
                            <a:gd name="T6" fmla="*/ 3 w 16"/>
                            <a:gd name="T7" fmla="*/ 8 h 32"/>
                            <a:gd name="T8" fmla="*/ 16 w 16"/>
                            <a:gd name="T9" fmla="*/ 0 h 32"/>
                            <a:gd name="T10" fmla="*/ 16 w 16"/>
                            <a:gd name="T11" fmla="*/ 4 h 32"/>
                            <a:gd name="T12" fmla="*/ 4 w 16"/>
                            <a:gd name="T13" fmla="*/ 15 h 32"/>
                            <a:gd name="T14" fmla="*/ 4 w 16"/>
                            <a:gd name="T15" fmla="*/ 32 h 32"/>
                            <a:gd name="T16" fmla="*/ 0 w 16"/>
                            <a:gd name="T17" fmla="*/ 32 h 32"/>
                            <a:gd name="T18" fmla="*/ 0 w 16"/>
                            <a:gd name="T19" fmla="*/ 0 h 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6" h="32">
                              <a:moveTo>
                                <a:pt x="0" y="0"/>
                              </a:moveTo>
                              <a:cubicBezTo>
                                <a:pt x="3" y="0"/>
                                <a:pt x="3" y="0"/>
                                <a:pt x="3" y="0"/>
                              </a:cubicBezTo>
                              <a:cubicBezTo>
                                <a:pt x="3" y="8"/>
                                <a:pt x="3" y="8"/>
                                <a:pt x="3" y="8"/>
                              </a:cubicBezTo>
                              <a:cubicBezTo>
                                <a:pt x="3" y="8"/>
                                <a:pt x="3" y="8"/>
                                <a:pt x="3" y="8"/>
                              </a:cubicBezTo>
                              <a:cubicBezTo>
                                <a:pt x="5" y="3"/>
                                <a:pt x="10" y="0"/>
                                <a:pt x="16" y="0"/>
                              </a:cubicBezTo>
                              <a:cubicBezTo>
                                <a:pt x="16" y="4"/>
                                <a:pt x="16" y="4"/>
                                <a:pt x="16" y="4"/>
                              </a:cubicBezTo>
                              <a:cubicBezTo>
                                <a:pt x="8" y="3"/>
                                <a:pt x="4" y="9"/>
                                <a:pt x="4" y="15"/>
                              </a:cubicBezTo>
                              <a:cubicBezTo>
                                <a:pt x="4" y="32"/>
                                <a:pt x="4" y="32"/>
                                <a:pt x="4" y="32"/>
                              </a:cubicBezTo>
                              <a:cubicBezTo>
                                <a:pt x="0" y="32"/>
                                <a:pt x="0" y="32"/>
                                <a:pt x="0" y="32"/>
                              </a:cubicBez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4" name="Freeform 120"/>
                      <wps:cNvSpPr>
                        <a:spLocks noEditPoints="1"/>
                      </wps:cNvSpPr>
                      <wps:spPr bwMode="auto">
                        <a:xfrm>
                          <a:off x="3568065" y="305435"/>
                          <a:ext cx="9525" cy="50165"/>
                        </a:xfrm>
                        <a:custGeom>
                          <a:avLst/>
                          <a:gdLst>
                            <a:gd name="T0" fmla="*/ 0 w 15"/>
                            <a:gd name="T1" fmla="*/ 18 h 79"/>
                            <a:gd name="T2" fmla="*/ 0 w 15"/>
                            <a:gd name="T3" fmla="*/ 0 h 79"/>
                            <a:gd name="T4" fmla="*/ 15 w 15"/>
                            <a:gd name="T5" fmla="*/ 0 h 79"/>
                            <a:gd name="T6" fmla="*/ 15 w 15"/>
                            <a:gd name="T7" fmla="*/ 18 h 79"/>
                            <a:gd name="T8" fmla="*/ 0 w 15"/>
                            <a:gd name="T9" fmla="*/ 18 h 79"/>
                            <a:gd name="T10" fmla="*/ 0 w 15"/>
                            <a:gd name="T11" fmla="*/ 79 h 79"/>
                            <a:gd name="T12" fmla="*/ 0 w 15"/>
                            <a:gd name="T13" fmla="*/ 64 h 79"/>
                            <a:gd name="T14" fmla="*/ 15 w 15"/>
                            <a:gd name="T15" fmla="*/ 64 h 79"/>
                            <a:gd name="T16" fmla="*/ 15 w 15"/>
                            <a:gd name="T17" fmla="*/ 79 h 79"/>
                            <a:gd name="T18" fmla="*/ 0 w 15"/>
                            <a:gd name="T19" fmla="*/ 79 h 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5" h="79">
                              <a:moveTo>
                                <a:pt x="0" y="18"/>
                              </a:moveTo>
                              <a:lnTo>
                                <a:pt x="0" y="0"/>
                              </a:lnTo>
                              <a:lnTo>
                                <a:pt x="15" y="0"/>
                              </a:lnTo>
                              <a:lnTo>
                                <a:pt x="15" y="18"/>
                              </a:lnTo>
                              <a:lnTo>
                                <a:pt x="0" y="18"/>
                              </a:lnTo>
                              <a:close/>
                              <a:moveTo>
                                <a:pt x="0" y="79"/>
                              </a:moveTo>
                              <a:lnTo>
                                <a:pt x="0" y="64"/>
                              </a:lnTo>
                              <a:lnTo>
                                <a:pt x="15" y="64"/>
                              </a:lnTo>
                              <a:lnTo>
                                <a:pt x="15" y="79"/>
                              </a:lnTo>
                              <a:lnTo>
                                <a:pt x="0" y="79"/>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 name="Freeform 121"/>
                      <wps:cNvSpPr>
                        <a:spLocks noEditPoints="1"/>
                      </wps:cNvSpPr>
                      <wps:spPr bwMode="auto">
                        <a:xfrm>
                          <a:off x="3614420" y="286385"/>
                          <a:ext cx="46990" cy="71120"/>
                        </a:xfrm>
                        <a:custGeom>
                          <a:avLst/>
                          <a:gdLst>
                            <a:gd name="T0" fmla="*/ 25 w 29"/>
                            <a:gd name="T1" fmla="*/ 11 h 44"/>
                            <a:gd name="T2" fmla="*/ 16 w 29"/>
                            <a:gd name="T3" fmla="*/ 3 h 44"/>
                            <a:gd name="T4" fmla="*/ 4 w 29"/>
                            <a:gd name="T5" fmla="*/ 22 h 44"/>
                            <a:gd name="T6" fmla="*/ 4 w 29"/>
                            <a:gd name="T7" fmla="*/ 22 h 44"/>
                            <a:gd name="T8" fmla="*/ 15 w 29"/>
                            <a:gd name="T9" fmla="*/ 15 h 44"/>
                            <a:gd name="T10" fmla="*/ 29 w 29"/>
                            <a:gd name="T11" fmla="*/ 29 h 44"/>
                            <a:gd name="T12" fmla="*/ 15 w 29"/>
                            <a:gd name="T13" fmla="*/ 44 h 44"/>
                            <a:gd name="T14" fmla="*/ 0 w 29"/>
                            <a:gd name="T15" fmla="*/ 21 h 44"/>
                            <a:gd name="T16" fmla="*/ 15 w 29"/>
                            <a:gd name="T17" fmla="*/ 0 h 44"/>
                            <a:gd name="T18" fmla="*/ 28 w 29"/>
                            <a:gd name="T19" fmla="*/ 11 h 44"/>
                            <a:gd name="T20" fmla="*/ 25 w 29"/>
                            <a:gd name="T21" fmla="*/ 11 h 44"/>
                            <a:gd name="T22" fmla="*/ 4 w 29"/>
                            <a:gd name="T23" fmla="*/ 30 h 44"/>
                            <a:gd name="T24" fmla="*/ 15 w 29"/>
                            <a:gd name="T25" fmla="*/ 41 h 44"/>
                            <a:gd name="T26" fmla="*/ 26 w 29"/>
                            <a:gd name="T27" fmla="*/ 30 h 44"/>
                            <a:gd name="T28" fmla="*/ 15 w 29"/>
                            <a:gd name="T29" fmla="*/ 18 h 44"/>
                            <a:gd name="T30" fmla="*/ 4 w 29"/>
                            <a:gd name="T31" fmla="*/ 3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9" h="44">
                              <a:moveTo>
                                <a:pt x="25" y="11"/>
                              </a:moveTo>
                              <a:cubicBezTo>
                                <a:pt x="24" y="6"/>
                                <a:pt x="21" y="3"/>
                                <a:pt x="16" y="3"/>
                              </a:cubicBezTo>
                              <a:cubicBezTo>
                                <a:pt x="5" y="3"/>
                                <a:pt x="4" y="14"/>
                                <a:pt x="4" y="22"/>
                              </a:cubicBezTo>
                              <a:cubicBezTo>
                                <a:pt x="4" y="22"/>
                                <a:pt x="4" y="22"/>
                                <a:pt x="4" y="22"/>
                              </a:cubicBezTo>
                              <a:cubicBezTo>
                                <a:pt x="6" y="18"/>
                                <a:pt x="10" y="15"/>
                                <a:pt x="15" y="15"/>
                              </a:cubicBezTo>
                              <a:cubicBezTo>
                                <a:pt x="24" y="15"/>
                                <a:pt x="29" y="21"/>
                                <a:pt x="29" y="29"/>
                              </a:cubicBezTo>
                              <a:cubicBezTo>
                                <a:pt x="29" y="38"/>
                                <a:pt x="23" y="44"/>
                                <a:pt x="15" y="44"/>
                              </a:cubicBezTo>
                              <a:cubicBezTo>
                                <a:pt x="4" y="44"/>
                                <a:pt x="0" y="38"/>
                                <a:pt x="0" y="21"/>
                              </a:cubicBezTo>
                              <a:cubicBezTo>
                                <a:pt x="0" y="16"/>
                                <a:pt x="1" y="0"/>
                                <a:pt x="15" y="0"/>
                              </a:cubicBezTo>
                              <a:cubicBezTo>
                                <a:pt x="23" y="0"/>
                                <a:pt x="28" y="3"/>
                                <a:pt x="28" y="11"/>
                              </a:cubicBezTo>
                              <a:lnTo>
                                <a:pt x="25" y="11"/>
                              </a:lnTo>
                              <a:close/>
                              <a:moveTo>
                                <a:pt x="4" y="30"/>
                              </a:moveTo>
                              <a:cubicBezTo>
                                <a:pt x="4" y="36"/>
                                <a:pt x="8" y="41"/>
                                <a:pt x="15" y="41"/>
                              </a:cubicBezTo>
                              <a:cubicBezTo>
                                <a:pt x="21" y="41"/>
                                <a:pt x="26" y="36"/>
                                <a:pt x="26" y="30"/>
                              </a:cubicBezTo>
                              <a:cubicBezTo>
                                <a:pt x="26" y="23"/>
                                <a:pt x="22" y="18"/>
                                <a:pt x="15" y="18"/>
                              </a:cubicBezTo>
                              <a:cubicBezTo>
                                <a:pt x="8" y="18"/>
                                <a:pt x="4" y="23"/>
                                <a:pt x="4" y="30"/>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6" name="Freeform 122"/>
                      <wps:cNvSpPr>
                        <a:spLocks/>
                      </wps:cNvSpPr>
                      <wps:spPr bwMode="auto">
                        <a:xfrm>
                          <a:off x="3670935" y="287655"/>
                          <a:ext cx="45085" cy="67945"/>
                        </a:xfrm>
                        <a:custGeom>
                          <a:avLst/>
                          <a:gdLst>
                            <a:gd name="T0" fmla="*/ 0 w 28"/>
                            <a:gd name="T1" fmla="*/ 0 h 42"/>
                            <a:gd name="T2" fmla="*/ 28 w 28"/>
                            <a:gd name="T3" fmla="*/ 0 h 42"/>
                            <a:gd name="T4" fmla="*/ 28 w 28"/>
                            <a:gd name="T5" fmla="*/ 3 h 42"/>
                            <a:gd name="T6" fmla="*/ 10 w 28"/>
                            <a:gd name="T7" fmla="*/ 42 h 42"/>
                            <a:gd name="T8" fmla="*/ 6 w 28"/>
                            <a:gd name="T9" fmla="*/ 42 h 42"/>
                            <a:gd name="T10" fmla="*/ 24 w 28"/>
                            <a:gd name="T11" fmla="*/ 3 h 42"/>
                            <a:gd name="T12" fmla="*/ 0 w 28"/>
                            <a:gd name="T13" fmla="*/ 3 h 42"/>
                            <a:gd name="T14" fmla="*/ 0 w 28"/>
                            <a:gd name="T15" fmla="*/ 0 h 42"/>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8" h="42">
                              <a:moveTo>
                                <a:pt x="0" y="0"/>
                              </a:moveTo>
                              <a:cubicBezTo>
                                <a:pt x="28" y="0"/>
                                <a:pt x="28" y="0"/>
                                <a:pt x="28" y="0"/>
                              </a:cubicBezTo>
                              <a:cubicBezTo>
                                <a:pt x="28" y="3"/>
                                <a:pt x="28" y="3"/>
                                <a:pt x="28" y="3"/>
                              </a:cubicBezTo>
                              <a:cubicBezTo>
                                <a:pt x="22" y="9"/>
                                <a:pt x="11" y="22"/>
                                <a:pt x="10" y="42"/>
                              </a:cubicBezTo>
                              <a:cubicBezTo>
                                <a:pt x="6" y="42"/>
                                <a:pt x="6" y="42"/>
                                <a:pt x="6" y="42"/>
                              </a:cubicBezTo>
                              <a:cubicBezTo>
                                <a:pt x="7" y="28"/>
                                <a:pt x="12" y="17"/>
                                <a:pt x="24" y="3"/>
                              </a:cubicBezTo>
                              <a:cubicBezTo>
                                <a:pt x="0" y="3"/>
                                <a:pt x="0" y="3"/>
                                <a:pt x="0" y="3"/>
                              </a:cubicBez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7" name="Freeform 123"/>
                      <wps:cNvSpPr>
                        <a:spLocks/>
                      </wps:cNvSpPr>
                      <wps:spPr bwMode="auto">
                        <a:xfrm>
                          <a:off x="3723640" y="286385"/>
                          <a:ext cx="46990" cy="69215"/>
                        </a:xfrm>
                        <a:custGeom>
                          <a:avLst/>
                          <a:gdLst>
                            <a:gd name="T0" fmla="*/ 29 w 29"/>
                            <a:gd name="T1" fmla="*/ 43 h 43"/>
                            <a:gd name="T2" fmla="*/ 0 w 29"/>
                            <a:gd name="T3" fmla="*/ 43 h 43"/>
                            <a:gd name="T4" fmla="*/ 21 w 29"/>
                            <a:gd name="T5" fmla="*/ 20 h 43"/>
                            <a:gd name="T6" fmla="*/ 24 w 29"/>
                            <a:gd name="T7" fmla="*/ 12 h 43"/>
                            <a:gd name="T8" fmla="*/ 15 w 29"/>
                            <a:gd name="T9" fmla="*/ 3 h 43"/>
                            <a:gd name="T10" fmla="*/ 5 w 29"/>
                            <a:gd name="T11" fmla="*/ 15 h 43"/>
                            <a:gd name="T12" fmla="*/ 1 w 29"/>
                            <a:gd name="T13" fmla="*/ 15 h 43"/>
                            <a:gd name="T14" fmla="*/ 15 w 29"/>
                            <a:gd name="T15" fmla="*/ 0 h 43"/>
                            <a:gd name="T16" fmla="*/ 28 w 29"/>
                            <a:gd name="T17" fmla="*/ 12 h 43"/>
                            <a:gd name="T18" fmla="*/ 18 w 29"/>
                            <a:gd name="T19" fmla="*/ 27 h 43"/>
                            <a:gd name="T20" fmla="*/ 5 w 29"/>
                            <a:gd name="T21" fmla="*/ 40 h 43"/>
                            <a:gd name="T22" fmla="*/ 29 w 29"/>
                            <a:gd name="T23" fmla="*/ 40 h 43"/>
                            <a:gd name="T24" fmla="*/ 29 w 29"/>
                            <a:gd name="T25" fmla="*/ 43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9" h="43">
                              <a:moveTo>
                                <a:pt x="29" y="43"/>
                              </a:moveTo>
                              <a:cubicBezTo>
                                <a:pt x="0" y="43"/>
                                <a:pt x="0" y="43"/>
                                <a:pt x="0" y="43"/>
                              </a:cubicBezTo>
                              <a:cubicBezTo>
                                <a:pt x="0" y="30"/>
                                <a:pt x="14" y="27"/>
                                <a:pt x="21" y="20"/>
                              </a:cubicBezTo>
                              <a:cubicBezTo>
                                <a:pt x="23" y="17"/>
                                <a:pt x="24" y="15"/>
                                <a:pt x="24" y="12"/>
                              </a:cubicBezTo>
                              <a:cubicBezTo>
                                <a:pt x="24" y="6"/>
                                <a:pt x="20" y="3"/>
                                <a:pt x="15" y="3"/>
                              </a:cubicBezTo>
                              <a:cubicBezTo>
                                <a:pt x="8" y="3"/>
                                <a:pt x="5" y="9"/>
                                <a:pt x="5" y="15"/>
                              </a:cubicBezTo>
                              <a:cubicBezTo>
                                <a:pt x="1" y="15"/>
                                <a:pt x="1" y="15"/>
                                <a:pt x="1" y="15"/>
                              </a:cubicBezTo>
                              <a:cubicBezTo>
                                <a:pt x="1" y="6"/>
                                <a:pt x="6" y="0"/>
                                <a:pt x="15" y="0"/>
                              </a:cubicBezTo>
                              <a:cubicBezTo>
                                <a:pt x="23" y="0"/>
                                <a:pt x="28" y="4"/>
                                <a:pt x="28" y="12"/>
                              </a:cubicBezTo>
                              <a:cubicBezTo>
                                <a:pt x="28" y="19"/>
                                <a:pt x="23" y="23"/>
                                <a:pt x="18" y="27"/>
                              </a:cubicBezTo>
                              <a:cubicBezTo>
                                <a:pt x="13" y="30"/>
                                <a:pt x="6" y="34"/>
                                <a:pt x="5" y="40"/>
                              </a:cubicBezTo>
                              <a:cubicBezTo>
                                <a:pt x="29" y="40"/>
                                <a:pt x="29" y="40"/>
                                <a:pt x="29" y="40"/>
                              </a:cubicBezTo>
                              <a:lnTo>
                                <a:pt x="29" y="4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8" name="Freeform 124"/>
                      <wps:cNvSpPr>
                        <a:spLocks noEditPoints="1"/>
                      </wps:cNvSpPr>
                      <wps:spPr bwMode="auto">
                        <a:xfrm>
                          <a:off x="3780155" y="286385"/>
                          <a:ext cx="46990" cy="71120"/>
                        </a:xfrm>
                        <a:custGeom>
                          <a:avLst/>
                          <a:gdLst>
                            <a:gd name="T0" fmla="*/ 24 w 29"/>
                            <a:gd name="T1" fmla="*/ 11 h 44"/>
                            <a:gd name="T2" fmla="*/ 15 w 29"/>
                            <a:gd name="T3" fmla="*/ 3 h 44"/>
                            <a:gd name="T4" fmla="*/ 4 w 29"/>
                            <a:gd name="T5" fmla="*/ 22 h 44"/>
                            <a:gd name="T6" fmla="*/ 4 w 29"/>
                            <a:gd name="T7" fmla="*/ 22 h 44"/>
                            <a:gd name="T8" fmla="*/ 15 w 29"/>
                            <a:gd name="T9" fmla="*/ 15 h 44"/>
                            <a:gd name="T10" fmla="*/ 29 w 29"/>
                            <a:gd name="T11" fmla="*/ 29 h 44"/>
                            <a:gd name="T12" fmla="*/ 15 w 29"/>
                            <a:gd name="T13" fmla="*/ 44 h 44"/>
                            <a:gd name="T14" fmla="*/ 0 w 29"/>
                            <a:gd name="T15" fmla="*/ 21 h 44"/>
                            <a:gd name="T16" fmla="*/ 15 w 29"/>
                            <a:gd name="T17" fmla="*/ 0 h 44"/>
                            <a:gd name="T18" fmla="*/ 28 w 29"/>
                            <a:gd name="T19" fmla="*/ 11 h 44"/>
                            <a:gd name="T20" fmla="*/ 24 w 29"/>
                            <a:gd name="T21" fmla="*/ 11 h 44"/>
                            <a:gd name="T22" fmla="*/ 4 w 29"/>
                            <a:gd name="T23" fmla="*/ 30 h 44"/>
                            <a:gd name="T24" fmla="*/ 15 w 29"/>
                            <a:gd name="T25" fmla="*/ 41 h 44"/>
                            <a:gd name="T26" fmla="*/ 26 w 29"/>
                            <a:gd name="T27" fmla="*/ 30 h 44"/>
                            <a:gd name="T28" fmla="*/ 15 w 29"/>
                            <a:gd name="T29" fmla="*/ 18 h 44"/>
                            <a:gd name="T30" fmla="*/ 4 w 29"/>
                            <a:gd name="T31" fmla="*/ 3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29" h="44">
                              <a:moveTo>
                                <a:pt x="24" y="11"/>
                              </a:moveTo>
                              <a:cubicBezTo>
                                <a:pt x="24" y="6"/>
                                <a:pt x="20" y="3"/>
                                <a:pt x="15" y="3"/>
                              </a:cubicBezTo>
                              <a:cubicBezTo>
                                <a:pt x="5" y="3"/>
                                <a:pt x="4" y="14"/>
                                <a:pt x="4" y="22"/>
                              </a:cubicBezTo>
                              <a:cubicBezTo>
                                <a:pt x="4" y="22"/>
                                <a:pt x="4" y="22"/>
                                <a:pt x="4" y="22"/>
                              </a:cubicBezTo>
                              <a:cubicBezTo>
                                <a:pt x="6" y="18"/>
                                <a:pt x="10" y="15"/>
                                <a:pt x="15" y="15"/>
                              </a:cubicBezTo>
                              <a:cubicBezTo>
                                <a:pt x="24" y="15"/>
                                <a:pt x="29" y="21"/>
                                <a:pt x="29" y="29"/>
                              </a:cubicBezTo>
                              <a:cubicBezTo>
                                <a:pt x="29" y="38"/>
                                <a:pt x="23" y="44"/>
                                <a:pt x="15" y="44"/>
                              </a:cubicBezTo>
                              <a:cubicBezTo>
                                <a:pt x="4" y="44"/>
                                <a:pt x="0" y="38"/>
                                <a:pt x="0" y="21"/>
                              </a:cubicBezTo>
                              <a:cubicBezTo>
                                <a:pt x="0" y="16"/>
                                <a:pt x="1" y="0"/>
                                <a:pt x="15" y="0"/>
                              </a:cubicBezTo>
                              <a:cubicBezTo>
                                <a:pt x="23" y="0"/>
                                <a:pt x="27" y="3"/>
                                <a:pt x="28" y="11"/>
                              </a:cubicBezTo>
                              <a:lnTo>
                                <a:pt x="24" y="11"/>
                              </a:lnTo>
                              <a:close/>
                              <a:moveTo>
                                <a:pt x="4" y="30"/>
                              </a:moveTo>
                              <a:cubicBezTo>
                                <a:pt x="4" y="36"/>
                                <a:pt x="8" y="41"/>
                                <a:pt x="15" y="41"/>
                              </a:cubicBezTo>
                              <a:cubicBezTo>
                                <a:pt x="21" y="41"/>
                                <a:pt x="26" y="36"/>
                                <a:pt x="26" y="30"/>
                              </a:cubicBezTo>
                              <a:cubicBezTo>
                                <a:pt x="26" y="23"/>
                                <a:pt x="22" y="18"/>
                                <a:pt x="15" y="18"/>
                              </a:cubicBezTo>
                              <a:cubicBezTo>
                                <a:pt x="8" y="18"/>
                                <a:pt x="4" y="23"/>
                                <a:pt x="4" y="30"/>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9" name="Freeform 125"/>
                      <wps:cNvSpPr>
                        <a:spLocks noEditPoints="1"/>
                      </wps:cNvSpPr>
                      <wps:spPr bwMode="auto">
                        <a:xfrm>
                          <a:off x="3834765" y="286385"/>
                          <a:ext cx="48260" cy="71120"/>
                        </a:xfrm>
                        <a:custGeom>
                          <a:avLst/>
                          <a:gdLst>
                            <a:gd name="T0" fmla="*/ 25 w 30"/>
                            <a:gd name="T1" fmla="*/ 11 h 44"/>
                            <a:gd name="T2" fmla="*/ 16 w 30"/>
                            <a:gd name="T3" fmla="*/ 3 h 44"/>
                            <a:gd name="T4" fmla="*/ 4 w 30"/>
                            <a:gd name="T5" fmla="*/ 22 h 44"/>
                            <a:gd name="T6" fmla="*/ 4 w 30"/>
                            <a:gd name="T7" fmla="*/ 22 h 44"/>
                            <a:gd name="T8" fmla="*/ 15 w 30"/>
                            <a:gd name="T9" fmla="*/ 15 h 44"/>
                            <a:gd name="T10" fmla="*/ 30 w 30"/>
                            <a:gd name="T11" fmla="*/ 29 h 44"/>
                            <a:gd name="T12" fmla="*/ 15 w 30"/>
                            <a:gd name="T13" fmla="*/ 44 h 44"/>
                            <a:gd name="T14" fmla="*/ 0 w 30"/>
                            <a:gd name="T15" fmla="*/ 21 h 44"/>
                            <a:gd name="T16" fmla="*/ 15 w 30"/>
                            <a:gd name="T17" fmla="*/ 0 h 44"/>
                            <a:gd name="T18" fmla="*/ 29 w 30"/>
                            <a:gd name="T19" fmla="*/ 11 h 44"/>
                            <a:gd name="T20" fmla="*/ 25 w 30"/>
                            <a:gd name="T21" fmla="*/ 11 h 44"/>
                            <a:gd name="T22" fmla="*/ 5 w 30"/>
                            <a:gd name="T23" fmla="*/ 30 h 44"/>
                            <a:gd name="T24" fmla="*/ 15 w 30"/>
                            <a:gd name="T25" fmla="*/ 41 h 44"/>
                            <a:gd name="T26" fmla="*/ 26 w 30"/>
                            <a:gd name="T27" fmla="*/ 30 h 44"/>
                            <a:gd name="T28" fmla="*/ 15 w 30"/>
                            <a:gd name="T29" fmla="*/ 18 h 44"/>
                            <a:gd name="T30" fmla="*/ 5 w 30"/>
                            <a:gd name="T31" fmla="*/ 30 h 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0" h="44">
                              <a:moveTo>
                                <a:pt x="25" y="11"/>
                              </a:moveTo>
                              <a:cubicBezTo>
                                <a:pt x="24" y="6"/>
                                <a:pt x="21" y="3"/>
                                <a:pt x="16" y="3"/>
                              </a:cubicBezTo>
                              <a:cubicBezTo>
                                <a:pt x="6" y="3"/>
                                <a:pt x="4" y="14"/>
                                <a:pt x="4" y="22"/>
                              </a:cubicBezTo>
                              <a:cubicBezTo>
                                <a:pt x="4" y="22"/>
                                <a:pt x="4" y="22"/>
                                <a:pt x="4" y="22"/>
                              </a:cubicBezTo>
                              <a:cubicBezTo>
                                <a:pt x="6" y="18"/>
                                <a:pt x="11" y="15"/>
                                <a:pt x="15" y="15"/>
                              </a:cubicBezTo>
                              <a:cubicBezTo>
                                <a:pt x="24" y="15"/>
                                <a:pt x="30" y="21"/>
                                <a:pt x="30" y="29"/>
                              </a:cubicBezTo>
                              <a:cubicBezTo>
                                <a:pt x="30" y="38"/>
                                <a:pt x="24" y="44"/>
                                <a:pt x="15" y="44"/>
                              </a:cubicBezTo>
                              <a:cubicBezTo>
                                <a:pt x="5" y="44"/>
                                <a:pt x="0" y="38"/>
                                <a:pt x="0" y="21"/>
                              </a:cubicBezTo>
                              <a:cubicBezTo>
                                <a:pt x="0" y="16"/>
                                <a:pt x="1" y="0"/>
                                <a:pt x="15" y="0"/>
                              </a:cubicBezTo>
                              <a:cubicBezTo>
                                <a:pt x="23" y="0"/>
                                <a:pt x="28" y="3"/>
                                <a:pt x="29" y="11"/>
                              </a:cubicBezTo>
                              <a:lnTo>
                                <a:pt x="25" y="11"/>
                              </a:lnTo>
                              <a:close/>
                              <a:moveTo>
                                <a:pt x="5" y="30"/>
                              </a:moveTo>
                              <a:cubicBezTo>
                                <a:pt x="5" y="36"/>
                                <a:pt x="8" y="41"/>
                                <a:pt x="15" y="41"/>
                              </a:cubicBezTo>
                              <a:cubicBezTo>
                                <a:pt x="22" y="41"/>
                                <a:pt x="26" y="36"/>
                                <a:pt x="26" y="30"/>
                              </a:cubicBezTo>
                              <a:cubicBezTo>
                                <a:pt x="26" y="23"/>
                                <a:pt x="22" y="18"/>
                                <a:pt x="15" y="18"/>
                              </a:cubicBezTo>
                              <a:cubicBezTo>
                                <a:pt x="9" y="18"/>
                                <a:pt x="5" y="23"/>
                                <a:pt x="5" y="30"/>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0" name="Freeform 126"/>
                      <wps:cNvSpPr>
                        <a:spLocks/>
                      </wps:cNvSpPr>
                      <wps:spPr bwMode="auto">
                        <a:xfrm>
                          <a:off x="3889375" y="287655"/>
                          <a:ext cx="46990" cy="69850"/>
                        </a:xfrm>
                        <a:custGeom>
                          <a:avLst/>
                          <a:gdLst>
                            <a:gd name="T0" fmla="*/ 4 w 29"/>
                            <a:gd name="T1" fmla="*/ 30 h 43"/>
                            <a:gd name="T2" fmla="*/ 15 w 29"/>
                            <a:gd name="T3" fmla="*/ 40 h 43"/>
                            <a:gd name="T4" fmla="*/ 25 w 29"/>
                            <a:gd name="T5" fmla="*/ 28 h 43"/>
                            <a:gd name="T6" fmla="*/ 14 w 29"/>
                            <a:gd name="T7" fmla="*/ 17 h 43"/>
                            <a:gd name="T8" fmla="*/ 5 w 29"/>
                            <a:gd name="T9" fmla="*/ 22 h 43"/>
                            <a:gd name="T10" fmla="*/ 1 w 29"/>
                            <a:gd name="T11" fmla="*/ 22 h 43"/>
                            <a:gd name="T12" fmla="*/ 6 w 29"/>
                            <a:gd name="T13" fmla="*/ 0 h 43"/>
                            <a:gd name="T14" fmla="*/ 27 w 29"/>
                            <a:gd name="T15" fmla="*/ 0 h 43"/>
                            <a:gd name="T16" fmla="*/ 27 w 29"/>
                            <a:gd name="T17" fmla="*/ 3 h 43"/>
                            <a:gd name="T18" fmla="*/ 8 w 29"/>
                            <a:gd name="T19" fmla="*/ 3 h 43"/>
                            <a:gd name="T20" fmla="*/ 5 w 29"/>
                            <a:gd name="T21" fmla="*/ 17 h 43"/>
                            <a:gd name="T22" fmla="*/ 6 w 29"/>
                            <a:gd name="T23" fmla="*/ 18 h 43"/>
                            <a:gd name="T24" fmla="*/ 15 w 29"/>
                            <a:gd name="T25" fmla="*/ 14 h 43"/>
                            <a:gd name="T26" fmla="*/ 29 w 29"/>
                            <a:gd name="T27" fmla="*/ 28 h 43"/>
                            <a:gd name="T28" fmla="*/ 14 w 29"/>
                            <a:gd name="T29" fmla="*/ 43 h 43"/>
                            <a:gd name="T30" fmla="*/ 0 w 29"/>
                            <a:gd name="T31" fmla="*/ 30 h 43"/>
                            <a:gd name="T32" fmla="*/ 4 w 29"/>
                            <a:gd name="T33" fmla="*/ 30 h 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9" h="43">
                              <a:moveTo>
                                <a:pt x="4" y="30"/>
                              </a:moveTo>
                              <a:cubicBezTo>
                                <a:pt x="4" y="36"/>
                                <a:pt x="9" y="40"/>
                                <a:pt x="15" y="40"/>
                              </a:cubicBezTo>
                              <a:cubicBezTo>
                                <a:pt x="21" y="40"/>
                                <a:pt x="25" y="34"/>
                                <a:pt x="25" y="28"/>
                              </a:cubicBezTo>
                              <a:cubicBezTo>
                                <a:pt x="25" y="22"/>
                                <a:pt x="21" y="17"/>
                                <a:pt x="14" y="17"/>
                              </a:cubicBezTo>
                              <a:cubicBezTo>
                                <a:pt x="10" y="17"/>
                                <a:pt x="7" y="19"/>
                                <a:pt x="5" y="22"/>
                              </a:cubicBezTo>
                              <a:cubicBezTo>
                                <a:pt x="1" y="22"/>
                                <a:pt x="1" y="22"/>
                                <a:pt x="1" y="22"/>
                              </a:cubicBezTo>
                              <a:cubicBezTo>
                                <a:pt x="6" y="0"/>
                                <a:pt x="6" y="0"/>
                                <a:pt x="6" y="0"/>
                              </a:cubicBezTo>
                              <a:cubicBezTo>
                                <a:pt x="27" y="0"/>
                                <a:pt x="27" y="0"/>
                                <a:pt x="27" y="0"/>
                              </a:cubicBezTo>
                              <a:cubicBezTo>
                                <a:pt x="27" y="3"/>
                                <a:pt x="27" y="3"/>
                                <a:pt x="27" y="3"/>
                              </a:cubicBezTo>
                              <a:cubicBezTo>
                                <a:pt x="8" y="3"/>
                                <a:pt x="8" y="3"/>
                                <a:pt x="8" y="3"/>
                              </a:cubicBezTo>
                              <a:cubicBezTo>
                                <a:pt x="5" y="17"/>
                                <a:pt x="5" y="17"/>
                                <a:pt x="5" y="17"/>
                              </a:cubicBezTo>
                              <a:cubicBezTo>
                                <a:pt x="6" y="18"/>
                                <a:pt x="6" y="18"/>
                                <a:pt x="6" y="18"/>
                              </a:cubicBezTo>
                              <a:cubicBezTo>
                                <a:pt x="8" y="15"/>
                                <a:pt x="11" y="14"/>
                                <a:pt x="15" y="14"/>
                              </a:cubicBezTo>
                              <a:cubicBezTo>
                                <a:pt x="24" y="14"/>
                                <a:pt x="29" y="20"/>
                                <a:pt x="29" y="28"/>
                              </a:cubicBezTo>
                              <a:cubicBezTo>
                                <a:pt x="29" y="37"/>
                                <a:pt x="23" y="43"/>
                                <a:pt x="14" y="43"/>
                              </a:cubicBezTo>
                              <a:cubicBezTo>
                                <a:pt x="6" y="43"/>
                                <a:pt x="0" y="38"/>
                                <a:pt x="0" y="30"/>
                              </a:cubicBezTo>
                              <a:lnTo>
                                <a:pt x="4" y="3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1" name="Freeform 127"/>
                      <wps:cNvSpPr>
                        <a:spLocks noEditPoints="1"/>
                      </wps:cNvSpPr>
                      <wps:spPr bwMode="auto">
                        <a:xfrm>
                          <a:off x="3943985" y="286385"/>
                          <a:ext cx="48260" cy="69215"/>
                        </a:xfrm>
                        <a:custGeom>
                          <a:avLst/>
                          <a:gdLst>
                            <a:gd name="T0" fmla="*/ 0 w 76"/>
                            <a:gd name="T1" fmla="*/ 73 h 109"/>
                            <a:gd name="T2" fmla="*/ 51 w 76"/>
                            <a:gd name="T3" fmla="*/ 0 h 109"/>
                            <a:gd name="T4" fmla="*/ 59 w 76"/>
                            <a:gd name="T5" fmla="*/ 0 h 109"/>
                            <a:gd name="T6" fmla="*/ 59 w 76"/>
                            <a:gd name="T7" fmla="*/ 73 h 109"/>
                            <a:gd name="T8" fmla="*/ 76 w 76"/>
                            <a:gd name="T9" fmla="*/ 73 h 109"/>
                            <a:gd name="T10" fmla="*/ 76 w 76"/>
                            <a:gd name="T11" fmla="*/ 81 h 109"/>
                            <a:gd name="T12" fmla="*/ 59 w 76"/>
                            <a:gd name="T13" fmla="*/ 81 h 109"/>
                            <a:gd name="T14" fmla="*/ 59 w 76"/>
                            <a:gd name="T15" fmla="*/ 109 h 109"/>
                            <a:gd name="T16" fmla="*/ 51 w 76"/>
                            <a:gd name="T17" fmla="*/ 109 h 109"/>
                            <a:gd name="T18" fmla="*/ 51 w 76"/>
                            <a:gd name="T19" fmla="*/ 81 h 109"/>
                            <a:gd name="T20" fmla="*/ 0 w 76"/>
                            <a:gd name="T21" fmla="*/ 81 h 109"/>
                            <a:gd name="T22" fmla="*/ 0 w 76"/>
                            <a:gd name="T23" fmla="*/ 73 h 109"/>
                            <a:gd name="T24" fmla="*/ 51 w 76"/>
                            <a:gd name="T25" fmla="*/ 73 h 109"/>
                            <a:gd name="T26" fmla="*/ 51 w 76"/>
                            <a:gd name="T27" fmla="*/ 15 h 109"/>
                            <a:gd name="T28" fmla="*/ 51 w 76"/>
                            <a:gd name="T29" fmla="*/ 15 h 109"/>
                            <a:gd name="T30" fmla="*/ 11 w 76"/>
                            <a:gd name="T31" fmla="*/ 73 h 109"/>
                            <a:gd name="T32" fmla="*/ 51 w 76"/>
                            <a:gd name="T33" fmla="*/ 73 h 1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6" h="109">
                              <a:moveTo>
                                <a:pt x="0" y="73"/>
                              </a:moveTo>
                              <a:lnTo>
                                <a:pt x="51" y="0"/>
                              </a:lnTo>
                              <a:lnTo>
                                <a:pt x="59" y="0"/>
                              </a:lnTo>
                              <a:lnTo>
                                <a:pt x="59" y="73"/>
                              </a:lnTo>
                              <a:lnTo>
                                <a:pt x="76" y="73"/>
                              </a:lnTo>
                              <a:lnTo>
                                <a:pt x="76" y="81"/>
                              </a:lnTo>
                              <a:lnTo>
                                <a:pt x="59" y="81"/>
                              </a:lnTo>
                              <a:lnTo>
                                <a:pt x="59" y="109"/>
                              </a:lnTo>
                              <a:lnTo>
                                <a:pt x="51" y="109"/>
                              </a:lnTo>
                              <a:lnTo>
                                <a:pt x="51" y="81"/>
                              </a:lnTo>
                              <a:lnTo>
                                <a:pt x="0" y="81"/>
                              </a:lnTo>
                              <a:lnTo>
                                <a:pt x="0" y="73"/>
                              </a:lnTo>
                              <a:close/>
                              <a:moveTo>
                                <a:pt x="51" y="73"/>
                              </a:moveTo>
                              <a:lnTo>
                                <a:pt x="51" y="15"/>
                              </a:lnTo>
                              <a:lnTo>
                                <a:pt x="51" y="15"/>
                              </a:lnTo>
                              <a:lnTo>
                                <a:pt x="11" y="73"/>
                              </a:lnTo>
                              <a:lnTo>
                                <a:pt x="51" y="7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group w14:anchorId="7626BFF1" id="Canvas 5" o:spid="_x0000_s1026" editas="canvas" style="position:absolute;margin-left:-70.9pt;margin-top:-35.45pt;width:598.1pt;height:47.35pt;z-index:251658243" coordsize="75958,6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958;height:6013;visibility:visible;mso-wrap-style:square">
                <v:fill o:detectmouseclick="t"/>
                <v:path o:connecttype="none"/>
              </v:shape>
              <v:shape id="Freeform 7" o:spid="_x0000_s1028" style="position:absolute;left:9137;top:1358;width:546;height:712;visibility:visible;mso-wrap-style:square;v-text-anchor:top" coordsize="3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" path="m,c20,,20,,20,v7,,13,3,13,11c33,17,30,21,25,22v,,,,,c30,23,32,27,32,32v1,3,1,9,2,12c30,44,30,44,30,44,29,42,29,39,29,37,28,31,28,24,20,24,4,24,4,24,4,24v,20,,20,,20c,44,,44,,44l,xm4,20v15,,15,,15,c25,20,29,17,29,12,29,7,26,3,19,3,4,3,4,3,4,3r,17xe" stroked="f">
                <v:path arrowok="t" o:connecttype="custom" o:connectlocs="0,0;32124,0;53004,17780;40154,35560;40154,35560;51398,51724;54610,71120;48185,71120;46579,59805;32124,38793;6425,38793;6425,71120;0,71120;0,0;6425,32327;30517,32327;46579,19396;30517,4849;6425,4849;6425,32327" o:connectangles="0,0,0,0,0,0,0,0,0,0,0,0,0,0,0,0,0,0,0,0"/>
                <o:lock v:ext="edit" verticies="t"/>
              </v:shape>
              <v:shape id="Freeform 8" o:spid="_x0000_s1029" style="position:absolute;left:9747;top:1536;width:470;height:534;visibility:visible;mso-wrap-style:square;v-text-anchor:top" coordsize="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" path="m4,18v,5,3,12,11,12c20,30,24,27,25,22v4,,4,,4,c27,29,23,33,15,33,5,33,,26,,17,,8,5,,15,,25,,29,9,29,18l4,18xm25,14c25,9,21,3,15,3,8,3,5,9,4,14r21,xe" stroked="f">
                <v:path arrowok="t" o:connecttype="custom" o:connectlocs="6481,29095;24305,48491;40509,35560;46990,35560;24305,53340;0,27478;24305,0;46990,29095;6481,29095;40509,22629;24305,4849;6481,22629;40509,22629" o:connectangles="0,0,0,0,0,0,0,0,0,0,0,0,0"/>
                <o:lock v:ext="edit" verticies="t"/>
              </v:shape>
              <v:shape id="Freeform 9" o:spid="_x0000_s1030" style="position:absolute;left:10261;top:1536;width:419;height:534;visibility:visible;mso-wrap-style:square;v-text-anchor:top" coordsize="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" path="m21,10c21,5,17,3,13,3,9,3,5,4,5,9v,3,4,4,7,5c17,15,17,15,17,15v5,1,9,3,9,9c26,31,19,33,13,33,6,33,1,30,,22v4,,4,,4,c4,28,8,30,14,30v3,,8,-1,8,-6c22,20,19,19,15,18,10,17,10,17,10,17,5,16,1,14,1,9,1,2,8,,13,v7,,12,3,12,10l21,10xe" stroked="f">
                <v:path arrowok="t" o:connecttype="custom" o:connectlocs="33850,16164;20955,4849;8060,14547;19343,22629;27403,24245;41910,38793;20955,53340;0,35560;6448,35560;22567,48491;35462,38793;24179,29095;16119,27478;1612,14547;20955,0;40298,16164;33850,16164" o:connectangles="0,0,0,0,0,0,0,0,0,0,0,0,0,0,0,0,0"/>
              </v:shape>
              <v:shape id="Freeform 10" o:spid="_x0000_s1031" style="position:absolute;left:10744;top:1536;width:482;height:534;visibility:visible;mso-wrap-style:square;v-text-anchor:top" coordsize="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" path="m30,17v,9,-5,16,-15,16c5,33,,26,,17,,8,5,,15,,25,,30,8,30,17xm4,17v,6,4,13,11,13c23,30,26,23,26,17,26,10,23,3,15,3,8,3,4,10,4,17xe" stroked="f">
                <v:path arrowok="t" o:connecttype="custom" o:connectlocs="48260,27478;24130,53340;0,27478;24130,0;48260,27478;6435,27478;24130,48491;41825,27478;24130,4849;6435,27478" o:connectangles="0,0,0,0,0,0,0,0,0,0"/>
                <o:lock v:ext="edit" verticies="t"/>
              </v:shape>
              <v:rect id="Rectangle 11" o:spid="_x0000_s1032" style="position:absolute;left:11322;top:1358;width:69;height: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" stroked="f"/>
              <v:shape id="Freeform 12" o:spid="_x0000_s1033" style="position:absolute;left:11499;top:1549;width:419;height:521;visibility:visible;mso-wrap-style:square;v-text-anchor:top" coordsize="2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" path="m26,32v-3,,-3,,-3,c23,26,23,26,23,26v,,,,,c21,30,16,32,12,32,4,32,,28,,20,,,,,,,4,,4,,4,v,20,,20,,20c4,26,7,29,13,29v6,,9,-6,9,-13c22,,22,,22,v4,,4,,4,l26,32xe" stroked="f">
                <v:path arrowok="t" o:connecttype="custom" o:connectlocs="41910,52070;37074,52070;37074,42307;37074,42307;19343,52070;0,32544;0,0;6448,0;6448,32544;20955,47188;35462,26035;35462,0;41910,0;41910,52070" o:connectangles="0,0,0,0,0,0,0,0,0,0,0,0,0,0"/>
              </v:shape>
              <v:shape id="Freeform 13" o:spid="_x0000_s1034" style="position:absolute;left:11982;top:1390;width:260;height:680;visibility:visible;mso-wrap-style:square;v-text-anchor:top" coordsize="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" path="m10,10v6,,6,,6,c16,13,16,13,16,13v-6,,-6,,-6,c10,34,10,34,10,34v,3,,4,3,5c14,39,15,39,16,38v,4,,4,,4c15,42,14,42,13,42,8,42,6,40,6,35,6,13,6,13,6,13,,13,,13,,13,,10,,10,,10v6,,6,,6,c6,,6,,6,v4,,4,,4,l10,10xe" stroked="f">
                <v:path arrowok="t" o:connecttype="custom" o:connectlocs="16272,16177;26035,16177;26035,21031;16272,21031;16272,55003;21153,63092;26035,61474;26035,67945;21153,67945;9763,56621;9763,21031;0,21031;0,16177;9763,16177;9763,0;16272,0;16272,16177" o:connectangles="0,0,0,0,0,0,0,0,0,0,0,0,0,0,0,0,0"/>
              </v:shape>
              <v:shape id="Freeform 14" o:spid="_x0000_s1035" style="position:absolute;left:12338;top:1358;width:63;height:712;visibility:visible;mso-wrap-style:square;v-text-anchor:top" coordsize="1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" path="m,l10,r,15l,15,,xm,30r10,l10,112,,112,,30xe" stroked="f">
                <v:path arrowok="t" o:connecttype="custom" o:connectlocs="0,0;6350,0;6350,9525;0,9525;0,0;0,19050;6350,19050;6350,71120;0,71120;0,19050" o:connectangles="0,0,0,0,0,0,0,0,0,0"/>
                <o:lock v:ext="edit" verticies="t"/>
              </v:shape>
              <v:shape id="Freeform 15" o:spid="_x0000_s1036" style="position:absolute;left:12496;top:1536;width:483;height:534;visibility:visible;mso-wrap-style:square;v-text-anchor:top" coordsize="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" path="m30,17v,9,-6,16,-15,16c5,33,,26,,17,,8,5,,15,v9,,15,8,15,17xm4,17v,6,3,13,11,13c22,30,26,23,26,17,26,10,22,3,15,3,7,3,4,10,4,17xe" stroked="f">
                <v:path arrowok="t" o:connecttype="custom" o:connectlocs="48260,27478;24130,53340;0,27478;24130,0;48260,27478;6435,27478;24130,48491;41825,27478;24130,4849;6435,27478" o:connectangles="0,0,0,0,0,0,0,0,0,0"/>
                <o:lock v:ext="edit" verticies="t"/>
              </v:shape>
              <v:shape id="Freeform 16" o:spid="_x0000_s1037" style="position:absolute;left:13081;top:1536;width:400;height:534;visibility:visible;mso-wrap-style:square;v-text-anchor:top" coordsize="2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" path="m,1v3,,3,,3,c3,6,3,6,3,6v1,,1,,1,c5,2,9,,14,v9,,11,5,11,12c25,33,25,33,25,33v-4,,-4,,-4,c21,13,21,13,21,13,21,7,20,3,13,3,7,3,4,8,3,14v,19,,19,,19c,33,,33,,33l,1xe" stroked="f">
                <v:path arrowok="t" o:connecttype="custom" o:connectlocs="0,1616;4801,1616;4801,9698;6401,9698;22403,0;40005,19396;40005,53340;33604,53340;33604,21013;20803,4849;4801,22629;4801,53340;0,53340;0,1616" o:connectangles="0,0,0,0,0,0,0,0,0,0,0,0,0,0"/>
              </v:shape>
              <v:shape id="Freeform 17" o:spid="_x0000_s1038" style="position:absolute;left:13817;top:1339;width:629;height:731;visibility:visible;mso-wrap-style:square;v-text-anchor:top" coordsize="3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" path="m34,14c33,7,27,3,21,3,9,3,4,13,4,23v,9,5,19,17,19c29,42,34,36,35,28v4,,4,,4,c38,39,31,45,21,45,7,45,,35,,23,,11,7,,21,v8,,16,5,17,14l34,14xe" stroked="f">
                <v:path arrowok="t" o:connecttype="custom" o:connectlocs="54805,22719;33850,4868;6448,37324;33850,68157;56417,45438;62865,45438;33850,73025;0,37324;33850,0;61253,22719;54805,22719" o:connectangles="0,0,0,0,0,0,0,0,0,0,0"/>
              </v:shape>
              <v:shape id="Freeform 18" o:spid="_x0000_s1039" style="position:absolute;left:14509;top:1536;width:483;height:534;visibility:visible;mso-wrap-style:square;v-text-anchor:top" coordsize="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" path="m1,10c2,3,7,,14,v6,,12,2,12,10c26,27,26,27,26,27v,1,1,2,2,2c29,29,29,29,30,29v,3,,3,,3c29,33,28,33,27,33v-4,,-5,-3,-5,-6c22,27,22,27,22,27v-2,4,-5,6,-11,6c5,33,,31,,24,,15,9,15,17,14v3,,5,-1,5,-4c22,4,18,3,14,3,9,3,5,5,5,10r-4,xm22,15v,,,,,c22,16,20,16,19,17,12,18,4,18,4,24v,4,3,6,7,6c17,30,22,26,22,20r,-5xe" stroked="f">
                <v:path arrowok="t" o:connecttype="custom" o:connectlocs="1609,16164;22521,0;41825,16164;41825,43642;45043,46875;48260,46875;48260,51724;43434,53340;35391,43642;35391,43642;17695,53340;0,38793;27347,22629;35391,16164;22521,4849;8043,16164;1609,16164;35391,24245;35391,24245;30565,27478;6435,38793;17695,48491;35391,32327;35391,24245" o:connectangles="0,0,0,0,0,0,0,0,0,0,0,0,0,0,0,0,0,0,0,0,0,0,0,0"/>
                <o:lock v:ext="edit" verticies="t"/>
              </v:shape>
              <v:shape id="Freeform 19" o:spid="_x0000_s1040" style="position:absolute;left:15055;top:1536;width:470;height:711;visibility:visible;mso-wrap-style:square;v-text-anchor:top" coordsize="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" path="m,1v3,,3,,3,c3,7,3,7,3,7v1,,1,,1,c5,2,10,,15,,25,,29,8,29,17v,9,-4,16,-14,16c10,33,5,31,4,27v,,,,,c4,44,4,44,4,44,,44,,44,,44l,1xm15,3c6,3,4,9,4,17v,6,3,13,11,13c22,30,25,23,25,17,25,10,22,3,15,3xe" stroked="f">
                <v:path arrowok="t" o:connecttype="custom" o:connectlocs="0,1616;4861,1616;4861,11315;6481,11315;24305,0;46990,27478;24305,53340;6481,43642;6481,43642;6481,71120;0,71120;0,1616;24305,4849;6481,27478;24305,48491;40509,27478;24305,4849" o:connectangles="0,0,0,0,0,0,0,0,0,0,0,0,0,0,0,0,0"/>
                <o:lock v:ext="edit" verticies="t"/>
              </v:shape>
              <v:shape id="Freeform 20" o:spid="_x0000_s1041" style="position:absolute;left:15621;top:1358;width:63;height:712;visibility:visible;mso-wrap-style:square;v-text-anchor:top" coordsize="1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" path="m,l10,r,15l,15,,xm,30r10,l10,112,,112,,30xe" stroked="f">
                <v:path arrowok="t" o:connecttype="custom" o:connectlocs="0,0;6350,0;6350,9525;0,9525;0,0;0,19050;6350,19050;6350,71120;0,71120;0,19050" o:connectangles="0,0,0,0,0,0,0,0,0,0"/>
                <o:lock v:ext="edit" verticies="t"/>
              </v:shape>
              <v:shape id="Freeform 21" o:spid="_x0000_s1042" style="position:absolute;left:15748;top:1390;width:260;height:680;visibility:visible;mso-wrap-style:square;v-text-anchor:top" coordsize="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" path="m10,10v6,,6,,6,c16,13,16,13,16,13v-6,,-6,,-6,c10,34,10,34,10,34v,3,,4,3,5c14,39,15,39,16,38v,4,,4,,4c15,42,14,42,13,42,8,42,6,40,6,35,6,13,6,13,6,13,,13,,13,,13,,10,,10,,10v6,,6,,6,c6,,6,,6,v4,,4,,4,l10,10xe" stroked="f">
                <v:path arrowok="t" o:connecttype="custom" o:connectlocs="16272,16177;26035,16177;26035,21031;16272,21031;16272,55003;21153,63092;26035,61474;26035,67945;21153,67945;9763,56621;9763,21031;0,21031;0,16177;9763,16177;9763,0;16272,0;16272,16177" o:connectangles="0,0,0,0,0,0,0,0,0,0,0,0,0,0,0,0,0"/>
              </v:shape>
              <v:shape id="Freeform 22" o:spid="_x0000_s1043" style="position:absolute;left:16071;top:1536;width:483;height:534;visibility:visible;mso-wrap-style:square;v-text-anchor:top" coordsize="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" path="m2,10c2,3,7,,14,v6,,12,2,12,10c26,27,26,27,26,27v,1,1,2,2,2c29,29,29,29,30,29v,3,,3,,3c29,33,28,33,27,33v-4,,-4,-3,-4,-6c22,27,22,27,22,27v-2,4,-5,6,-11,6c5,33,,31,,24,,15,9,15,17,14v3,,5,-1,5,-4c22,4,19,3,14,3,9,3,6,5,5,10r-3,xm22,15v,,,,,c22,16,20,16,19,17,12,18,4,18,4,24v,4,4,6,7,6c17,30,22,26,22,20r,-5xe" stroked="f">
                <v:path arrowok="t" o:connecttype="custom" o:connectlocs="3217,16164;22521,0;41825,16164;41825,43642;45043,46875;48260,46875;48260,51724;43434,53340;36999,43642;35391,43642;17695,53340;0,38793;27347,22629;35391,16164;22521,4849;8043,16164;3217,16164;35391,24245;35391,24245;30565,27478;6435,38793;17695,48491;35391,32327;35391,24245" o:connectangles="0,0,0,0,0,0,0,0,0,0,0,0,0,0,0,0,0,0,0,0,0,0,0,0"/>
                <o:lock v:ext="edit" verticies="t"/>
              </v:shape>
              <v:rect id="Rectangle 23" o:spid="_x0000_s1044" style="position:absolute;left:16617;top:1358;width:64;height: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" stroked="f"/>
              <v:shape id="Freeform 24" o:spid="_x0000_s1045" style="position:absolute;left:17049;top:1358;width:470;height:712;visibility:visible;mso-wrap-style:square;v-text-anchor:top" coordsize="7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" path="m,l10,r,102l74,102r,10l,112,,xe" stroked="f">
                <v:path arrowok="t" o:connecttype="custom" o:connectlocs="0,0;6350,0;6350,64770;46990,64770;46990,71120;0,71120;0,0" o:connectangles="0,0,0,0,0,0,0"/>
              </v:shape>
              <v:shape id="Freeform 25" o:spid="_x0000_s1046" style="position:absolute;left:17564;top:1358;width:63;height:712;visibility:visible;mso-wrap-style:square;v-text-anchor:top" coordsize="1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" path="m,l10,r,15l,15,,xm,30r10,l10,112,,112,,30xe" stroked="f">
                <v:path arrowok="t" o:connecttype="custom" o:connectlocs="0,0;6350,0;6350,9525;0,9525;0,0;0,19050;6350,19050;6350,71120;0,71120;0,19050" o:connectangles="0,0,0,0,0,0,0,0,0,0"/>
                <o:lock v:ext="edit" verticies="t"/>
              </v:shape>
              <v:shape id="Freeform 26" o:spid="_x0000_s1047" style="position:absolute;left:17760;top:1536;width:705;height:534;visibility:visible;mso-wrap-style:square;v-text-anchor:top" coordsize="4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" path="m,1v3,,3,,3,c3,6,3,6,3,6v,,,,,c5,2,9,,14,v4,,8,2,9,6c25,2,29,,33,v7,,11,3,11,11c44,33,44,33,44,33v-4,,-4,,-4,c40,11,40,11,40,11,40,6,38,3,32,3v-7,,-9,6,-9,12c23,33,23,33,23,33v-3,,-3,,-3,c20,11,20,11,20,11,20,7,18,3,13,3,6,3,3,8,3,15v,18,,18,,18c,33,,33,,33l,1xe" stroked="f">
                <v:path arrowok="t" o:connecttype="custom" o:connectlocs="0,1616;4806,1616;4806,9698;4806,9698;22427,0;36844,9698;52864,0;70485,17780;70485,53340;64077,53340;64077,17780;51262,4849;36844,24245;36844,53340;32039,53340;32039,17780;20825,4849;4806,24245;4806,53340;0,53340;0,1616" o:connectangles="0,0,0,0,0,0,0,0,0,0,0,0,0,0,0,0,0,0,0,0,0"/>
              </v:shape>
              <v:shape id="Freeform 27" o:spid="_x0000_s1048" style="position:absolute;left:18580;top:1358;width:63;height:712;visibility:visible;mso-wrap-style:square;v-text-anchor:top" coordsize="1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" path="m,l10,r,15l,15,,xm,30r10,l10,112,,112,,30xe" stroked="f">
                <v:path arrowok="t" o:connecttype="custom" o:connectlocs="0,0;6350,0;6350,9525;0,9525;0,0;0,19050;6350,19050;6350,71120;0,71120;0,19050" o:connectangles="0,0,0,0,0,0,0,0,0,0"/>
                <o:lock v:ext="edit" verticies="t"/>
              </v:shape>
              <v:shape id="Freeform 28" o:spid="_x0000_s1049" style="position:absolute;left:18707;top:1390;width:260;height:680;visibility:visible;mso-wrap-style:square;v-text-anchor:top" coordsize="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" path="m10,10v6,,6,,6,c16,13,16,13,16,13v-6,,-6,,-6,c10,34,10,34,10,34v,3,,4,3,5c14,39,15,39,16,38v,4,,4,,4c15,42,14,42,13,42,7,42,6,40,6,35,6,13,6,13,6,13,,13,,13,,13,,10,,10,,10v6,,6,,6,c6,,6,,6,v4,,4,,4,l10,10xe" stroked="f">
                <v:path arrowok="t" o:connecttype="custom" o:connectlocs="16272,16177;26035,16177;26035,21031;16272,21031;16272,55003;21153,63092;26035,61474;26035,67945;21153,67945;9763,56621;9763,21031;0,21031;0,16177;9763,16177;9763,0;16272,0;16272,16177" o:connectangles="0,0,0,0,0,0,0,0,0,0,0,0,0,0,0,0,0"/>
              </v:shape>
              <v:shape id="Freeform 29" o:spid="_x0000_s1050" style="position:absolute;left:19030;top:1536;width:464;height:534;visibility:visible;mso-wrap-style:square;v-text-anchor:top" coordsize="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" path="m4,18v,5,3,12,10,12c20,30,23,27,24,22v4,,4,,4,c27,29,22,33,14,33,4,33,,26,,17,,8,4,,14,,25,,29,9,28,18l4,18xm24,14c24,9,21,3,14,3,8,3,5,9,4,14r20,xe" stroked="f">
                <v:path arrowok="t" o:connecttype="custom" o:connectlocs="6394,29095;22378,48491;38363,35560;44757,35560;22378,53340;0,27478;22378,0;44757,29095;6394,29095;38363,22629;22378,4849;6394,22629;38363,22629" o:connectangles="0,0,0,0,0,0,0,0,0,0,0,0,0"/>
                <o:lock v:ext="edit" verticies="t"/>
              </v:shape>
              <v:shape id="Freeform 30" o:spid="_x0000_s1051" style="position:absolute;left:19545;top:1358;width:482;height:712;visibility:visible;mso-wrap-style:square;v-text-anchor:top" coordsize="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" path="m30,44v-4,,-4,,-4,c26,38,26,38,26,38v,,,,,c24,42,19,44,15,44,5,44,,37,,28,,19,5,11,15,11v4,,9,2,11,7c26,18,26,18,26,18,26,,26,,26,v4,,4,,4,l30,44xm15,41v8,,11,-7,11,-13c26,21,23,14,15,14,7,14,4,21,4,28v,6,3,13,11,13xe" stroked="f">
                <v:path arrowok="t" o:connecttype="custom" o:connectlocs="48260,71120;41825,71120;41825,61422;41825,61422;24130,71120;0,45258;24130,17780;41825,29095;41825,29095;41825,0;48260,0;48260,71120;24130,66271;41825,45258;24130,22629;6435,45258;24130,66271" o:connectangles="0,0,0,0,0,0,0,0,0,0,0,0,0,0,0,0,0"/>
                <o:lock v:ext="edit" verticies="t"/>
              </v:shape>
              <v:shape id="Freeform 31" o:spid="_x0000_s1052" style="position:absolute;left:26898;top:1358;width:559;height:712;visibility:visible;mso-wrap-style:square;v-text-anchor:top" coordsize="3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" path="m,c20,,20,,20,v7,,13,3,13,11c33,17,30,21,25,22v,,,,,c31,23,32,27,33,32v,3,,9,2,12c30,44,30,44,30,44,29,42,29,39,29,37,28,31,28,24,20,24,4,24,4,24,4,24v,20,,20,,20c,44,,44,,44l,xm4,20v16,,16,,16,c25,20,29,17,29,12,29,7,26,3,20,3,4,3,4,3,4,3r,17xe" stroked="f">
                <v:path arrowok="t" o:connecttype="custom" o:connectlocs="0,0;31931,0;52687,17780;39914,35560;39914,35560;52687,51724;55880,71120;47897,71120;46301,59805;31931,38793;6386,38793;6386,71120;0,71120;0,0;6386,32327;31931,32327;46301,19396;31931,4849;6386,4849;6386,32327" o:connectangles="0,0,0,0,0,0,0,0,0,0,0,0,0,0,0,0,0,0,0,0"/>
                <o:lock v:ext="edit" verticies="t"/>
              </v:shape>
              <v:shape id="Freeform 32" o:spid="_x0000_s1053" style="position:absolute;left:27520;top:1536;width:451;height:534;visibility:visible;mso-wrap-style:square;v-text-anchor:top" coordsize="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" path="m4,18v,5,3,12,10,12c20,30,23,27,24,22v4,,4,,4,c26,29,22,33,14,33,4,33,,26,,17,,8,4,,14,,24,,28,9,28,18l4,18xm24,14c24,9,20,3,14,3,8,3,4,9,4,14r20,xe" stroked="f">
                <v:path arrowok="t" o:connecttype="custom" o:connectlocs="6441,29095;22543,48491;38644,35560;45085,35560;22543,53340;0,27478;22543,0;45085,29095;6441,29095;38644,22629;22543,4849;6441,22629;38644,22629" o:connectangles="0,0,0,0,0,0,0,0,0,0,0,0,0"/>
                <o:lock v:ext="edit" verticies="t"/>
              </v:shape>
              <v:shape id="Freeform 33" o:spid="_x0000_s1054" style="position:absolute;left:28035;top:1536;width:451;height:724;visibility:visible;mso-wrap-style:square;v-text-anchor:top" coordsize="2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" path="m28,30v,9,-4,15,-14,15c8,45,1,42,1,36v4,,4,,4,c6,40,10,42,14,42v7,,10,-4,10,-12c24,26,24,26,24,26v,,,,,c22,30,19,32,14,32,4,32,,25,,16,,7,5,,14,v5,,9,3,10,6c24,6,24,6,24,6v,-5,,-5,,-5c28,1,28,1,28,1r,29xm24,16c24,10,21,3,14,3,7,3,4,10,4,16v,7,3,13,10,13c21,29,24,23,24,16xe" stroked="f">
                <v:path arrowok="t" o:connecttype="custom" o:connectlocs="45085,48260;22543,72390;1610,57912;8051,57912;22543,67564;38644,48260;38644,41825;38644,41825;22543,51477;0,25739;22543,0;38644,9652;38644,9652;38644,1609;45085,1609;45085,48260;38644,25739;22543,4826;6441,25739;22543,46651;38644,25739" o:connectangles="0,0,0,0,0,0,0,0,0,0,0,0,0,0,0,0,0,0,0,0,0"/>
                <o:lock v:ext="edit" verticies="t"/>
              </v:shape>
              <v:shape id="Freeform 34" o:spid="_x0000_s1055" style="position:absolute;left:28619;top:1358;width:63;height:712;visibility:visible;mso-wrap-style:square;v-text-anchor:top" coordsize="1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" path="m,l10,r,15l,15,,xm,30r10,l10,112,,112,,30xe" stroked="f">
                <v:path arrowok="t" o:connecttype="custom" o:connectlocs="0,0;6350,0;6350,9525;0,9525;0,0;0,19050;6350,19050;6350,71120;0,71120;0,19050" o:connectangles="0,0,0,0,0,0,0,0,0,0"/>
                <o:lock v:ext="edit" verticies="t"/>
              </v:shape>
              <v:shape id="Freeform 35" o:spid="_x0000_s1056" style="position:absolute;left:28759;top:1536;width:419;height:534;visibility:visible;mso-wrap-style:square;v-text-anchor:top" coordsize="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" path="m21,10c21,5,17,3,13,3,9,3,5,4,5,9v,3,4,4,7,5c17,15,17,15,17,15v4,1,9,3,9,9c26,31,19,33,13,33,6,33,1,30,,22v4,,4,,4,c4,28,8,30,13,30v4,,9,-1,9,-6c22,20,19,19,15,18,10,17,10,17,10,17,5,16,1,14,1,9,1,2,8,,13,v7,,12,3,12,10l21,10xe" stroked="f">
                <v:path arrowok="t" o:connecttype="custom" o:connectlocs="33850,16164;20955,4849;8060,14547;19343,22629;27403,24245;41910,38793;20955,53340;0,35560;6448,35560;20955,48491;35462,38793;24179,29095;16119,27478;1612,14547;20955,0;40298,16164;33850,16164" o:connectangles="0,0,0,0,0,0,0,0,0,0,0,0,0,0,0,0,0"/>
              </v:shape>
              <v:shape id="Freeform 36" o:spid="_x0000_s1057" style="position:absolute;left:29210;top:1390;width:260;height:680;visibility:visible;mso-wrap-style:square;v-text-anchor:top" coordsize="1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" path="m10,10v6,,6,,6,c16,13,16,13,16,13v-6,,-6,,-6,c10,34,10,34,10,34v,3,,4,3,5c14,39,15,39,16,38v,4,,4,,4c15,42,14,42,13,42,8,42,6,40,6,35,6,13,6,13,6,13,,13,,13,,13,,10,,10,,10v6,,6,,6,c6,,6,,6,v4,,4,,4,l10,10xe" stroked="f">
                <v:path arrowok="t" o:connecttype="custom" o:connectlocs="16272,16177;26035,16177;26035,21031;16272,21031;16272,55003;21153,63092;26035,61474;26035,67945;21153,67945;9763,56621;9763,21031;0,21031;0,16177;9763,16177;9763,0;16272,0;16272,16177" o:connectangles="0,0,0,0,0,0,0,0,0,0,0,0,0,0,0,0,0"/>
              </v:shape>
              <v:shape id="Freeform 37" o:spid="_x0000_s1058" style="position:absolute;left:29533;top:1536;width:464;height:534;visibility:visible;mso-wrap-style:square;v-text-anchor:top" coordsize="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" path="m4,18v,5,3,12,11,12c20,30,23,27,25,22v4,,4,,4,c27,29,23,33,15,33,5,33,,26,,17,,8,5,,15,,25,,29,9,29,18l4,18xm25,14c25,9,21,3,15,3,8,3,5,9,4,14r21,xe" stroked="f">
                <v:path arrowok="t" o:connecttype="custom" o:connectlocs="6394,29095;23977,48491;39961,35560;46355,35560;23977,53340;0,27478;23977,0;46355,29095;6394,29095;39961,22629;23977,4849;6394,22629;39961,22629" o:connectangles="0,0,0,0,0,0,0,0,0,0,0,0,0"/>
                <o:lock v:ext="edit" verticies="t"/>
              </v:shape>
              <v:shape id="Freeform 38" o:spid="_x0000_s1059" style="position:absolute;left:30079;top:1536;width:261;height:534;visibility:visible;mso-wrap-style:square;v-text-anchor:top" coordsize="1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" path="m,1v4,,4,,4,c4,8,4,8,4,8v,,,,,c6,3,10,,16,v,4,,4,,4c9,4,4,9,4,16v,17,,17,,17c,33,,33,,33l,1xe" stroked="f">
                <v:path arrowok="t" o:connecttype="custom" o:connectlocs="0,1616;6509,1616;6509,12931;6509,12931;26035,0;26035,6465;6509,25862;6509,53340;0,53340;0,1616" o:connectangles="0,0,0,0,0,0,0,0,0,0"/>
              </v:shape>
              <v:shape id="Freeform 39" o:spid="_x0000_s1060" style="position:absolute;left:30353;top:1536;width:450;height:534;visibility:visible;mso-wrap-style:square;v-text-anchor:top" coordsize="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" path="m4,18v,5,3,12,10,12c20,30,23,27,24,22v4,,4,,4,c26,29,22,33,14,33,4,33,,26,,17,,8,4,,14,,24,,28,9,28,18l4,18xm24,14c24,9,20,3,14,3,8,3,4,9,4,14r20,xe" stroked="f">
                <v:path arrowok="t" o:connecttype="custom" o:connectlocs="6441,29095;22543,48491;38644,35560;45085,35560;22543,53340;0,27478;22543,0;45085,29095;6441,29095;38644,22629;22543,4849;6441,22629;38644,22629" o:connectangles="0,0,0,0,0,0,0,0,0,0,0,0,0"/>
                <o:lock v:ext="edit" verticies="t"/>
              </v:shape>
              <v:shape id="Freeform 40" o:spid="_x0000_s1061" style="position:absolute;left:30867;top:1358;width:470;height:712;visibility:visible;mso-wrap-style:square;v-text-anchor:top" coordsize="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" path="m29,44v-3,,-3,,-3,c26,38,26,38,26,38v,,,,,c24,42,19,44,14,44,5,44,,37,,28,,19,5,11,14,11v5,,10,2,11,7c25,18,25,18,25,18,25,,25,,25,v4,,4,,4,l29,44xm14,41v9,,11,-7,11,-13c25,21,23,14,14,14,7,14,4,21,4,28v,6,3,13,10,13xe" stroked="f">
                <v:path arrowok="t" o:connecttype="custom" o:connectlocs="46990,71120;42129,71120;42129,61422;42129,61422;22685,71120;0,45258;22685,17780;40509,29095;40509,29095;40509,0;46990,0;46990,71120;22685,66271;40509,45258;22685,22629;6481,45258;22685,66271" o:connectangles="0,0,0,0,0,0,0,0,0,0,0,0,0,0,0,0,0"/>
                <o:lock v:ext="edit" verticies="t"/>
              </v:shape>
              <v:shape id="Freeform 41" o:spid="_x0000_s1062" style="position:absolute;left:31673;top:1339;width:661;height:731;visibility:visible;mso-wrap-style:square;v-text-anchor:top" coordsize="4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" path="m21,c34,,41,11,41,23v,12,-7,22,-20,22c7,45,,35,,23,,11,7,,21,xm21,42c32,42,37,32,37,23,37,13,32,3,21,3,9,3,4,13,4,23v,9,5,19,17,19xe" stroked="f">
                <v:path arrowok="t" o:connecttype="custom" o:connectlocs="33825,0;66040,37324;33825,73025;0,37324;33825,0;33825,68157;59597,37324;33825,4868;6443,37324;33825,68157" o:connectangles="0,0,0,0,0,0,0,0,0,0"/>
                <o:lock v:ext="edit" verticies="t"/>
              </v:shape>
              <v:shape id="Freeform 42" o:spid="_x0000_s1063" style="position:absolute;left:32378;top:1358;width:261;height:712;visibility:visible;mso-wrap-style:square;v-text-anchor:top" coordsize="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" path="m15,15v-6,,-6,,-6,c9,44,9,44,9,44v-4,,-4,,-4,c5,15,5,15,5,15,,15,,15,,15,,12,,12,,12v5,,5,,5,c5,9,5,9,5,9,5,3,7,,13,v1,,2,,3,c16,3,16,3,16,3v-1,,-2,,-3,c9,3,9,6,9,9v,3,,3,,3c15,12,15,12,15,12r,3xe" stroked="f">
                <v:path arrowok="t" o:connecttype="custom" o:connectlocs="24408,24245;14645,24245;14645,71120;8136,71120;8136,24245;0,24245;0,19396;8136,19396;8136,14547;21153,0;26035,0;26035,4849;21153,4849;14645,14547;14645,19396;24408,19396;24408,24245" o:connectangles="0,0,0,0,0,0,0,0,0,0,0,0,0,0,0,0,0"/>
              </v:shape>
              <v:shape id="Freeform 43" o:spid="_x0000_s1064" style="position:absolute;left:32619;top:1358;width:261;height:712;visibility:visible;mso-wrap-style:square;v-text-anchor:top" coordsize="1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" path="m15,15v-6,,-6,,-6,c9,44,9,44,9,44v-4,,-4,,-4,c5,15,5,15,5,15,,15,,15,,15,,12,,12,,12v5,,5,,5,c5,9,5,9,5,9,5,3,7,,13,v1,,2,,3,c16,3,16,3,16,3v-1,,-2,,-3,c9,3,9,6,9,9v,3,,3,,3c15,12,15,12,15,12r,3xe" stroked="f">
                <v:path arrowok="t" o:connecttype="custom" o:connectlocs="24408,24245;14645,24245;14645,71120;8136,71120;8136,24245;0,24245;0,19396;8136,19396;8136,14547;21153,0;26035,0;26035,4849;21153,4849;14645,14547;14645,19396;24408,19396;24408,24245" o:connectangles="0,0,0,0,0,0,0,0,0,0,0,0,0,0,0,0,0"/>
              </v:shape>
              <v:shape id="Freeform 44" o:spid="_x0000_s1065" style="position:absolute;left:32924;top:1358;width:70;height:712;visibility:visible;mso-wrap-style:square;v-text-anchor:top" coordsize="1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" path="m,l11,r,15l,15,,xm,30r11,l11,112,,112,,30xe" stroked="f">
                <v:path arrowok="t" o:connecttype="custom" o:connectlocs="0,0;6985,0;6985,9525;0,9525;0,0;0,19050;6985,19050;6985,71120;0,71120;0,19050" o:connectangles="0,0,0,0,0,0,0,0,0,0"/>
                <o:lock v:ext="edit" verticies="t"/>
              </v:shape>
              <v:shape id="Freeform 45" o:spid="_x0000_s1066" style="position:absolute;left:33089;top:1536;width:451;height:534;visibility:visible;mso-wrap-style:square;v-text-anchor:top" coordsize="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" path="m24,11c23,6,20,3,15,3,7,3,4,10,4,17v,6,3,13,11,13c20,30,24,26,24,21v4,,4,,4,c27,29,22,33,15,33,5,33,,26,,17,,8,5,,15,v7,,12,3,13,11l24,11xe" stroked="f">
                <v:path arrowok="t" o:connecttype="custom" o:connectlocs="38644,17780;24153,4849;6441,27478;24153,48491;38644,33944;45085,33944;24153,53340;0,27478;24153,0;45085,17780;38644,17780" o:connectangles="0,0,0,0,0,0,0,0,0,0,0"/>
              </v:shape>
              <v:shape id="Freeform 46" o:spid="_x0000_s1067" style="position:absolute;left:33604;top:1536;width:451;height:534;visibility:visible;mso-wrap-style:square;v-text-anchor:top" coordsize="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" path="m4,18v,5,3,12,10,12c20,30,23,27,24,22v4,,4,,4,c26,29,22,33,14,33,4,33,,26,,17,,8,4,,14,,24,,28,9,28,18l4,18xm24,14c24,9,20,3,14,3,8,3,4,9,4,14r20,xe" stroked="f">
                <v:path arrowok="t" o:connecttype="custom" o:connectlocs="6441,29095;22543,48491;38644,35560;45085,35560;22543,53340;0,27478;22543,0;45085,29095;6441,29095;38644,22629;22543,4849;6441,22629;38644,22629" o:connectangles="0,0,0,0,0,0,0,0,0,0,0,0,0"/>
                <o:lock v:ext="edit" verticies="t"/>
              </v:shape>
              <v:shape id="Freeform 47" o:spid="_x0000_s1068" style="position:absolute;left:34182;top:1568;width:82;height:502;visibility:visible;mso-wrap-style:square;v-text-anchor:top" coordsize="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" path="m,15l,,13,r,15l,15xm,79l,61r13,l13,79,,79xe" stroked="f">
                <v:path arrowok="t" o:connecttype="custom" o:connectlocs="0,9525;0,0;8255,0;8255,9525;0,9525;0,50165;0,38735;8255,38735;8255,50165;0,50165" o:connectangles="0,0,0,0,0,0,0,0,0,0"/>
                <o:lock v:ext="edit" verticies="t"/>
              </v:shape>
              <v:shape id="Freeform 48" o:spid="_x0000_s1069" style="position:absolute;left:34632;top:1358;width:451;height:712;visibility:visible;mso-wrap-style:square;v-text-anchor:top" coordsize="2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" path="m28,44c,44,,44,,44,,31,13,28,21,20v2,-2,3,-4,3,-8c24,7,20,3,14,3,7,3,5,9,5,15v-4,,-4,,-4,c1,6,5,,15,v7,,13,4,13,12c28,19,23,24,17,28,13,30,5,34,4,40v24,,24,,24,l28,44xe" stroked="f">
                <v:path arrowok="t" o:connecttype="custom" o:connectlocs="45085,71120;0,71120;33814,32327;38644,19396;22543,4849;8051,24245;1610,24245;24153,0;45085,19396;27373,45258;6441,64655;45085,64655;45085,71120" o:connectangles="0,0,0,0,0,0,0,0,0,0,0,0,0"/>
              </v:shape>
              <v:shape id="Freeform 49" o:spid="_x0000_s1070" style="position:absolute;left:35166;top:1358;width:482;height:712;visibility:visible;mso-wrap-style:square;v-text-anchor:top" coordsize="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" path="m5,30c4,37,9,41,16,41v5,,11,-3,11,-9c27,26,22,23,16,23v-3,,-3,,-3,c13,19,13,19,13,19v3,,3,,3,c20,19,25,17,25,11,25,6,21,3,16,3,9,3,6,8,6,14v-4,,-4,,-4,c2,6,7,,15,v7,,14,3,14,11c29,16,26,19,22,21v,,,,,c27,22,30,26,30,31v,9,-6,13,-14,13c7,44,,39,1,30r4,xe" stroked="f">
                <v:path arrowok="t" o:connecttype="custom" o:connectlocs="8043,48491;25739,66271;43434,51724;25739,37176;20913,37176;20913,30711;25739,30711;40217,17780;25739,4849;9652,22629;3217,22629;24130,0;46651,17780;35391,33944;35391,33944;48260,50107;25739,71120;1609,48491;8043,48491" o:connectangles="0,0,0,0,0,0,0,0,0,0,0,0,0,0,0,0,0,0,0"/>
              </v:shape>
              <v:shape id="Freeform 50" o:spid="_x0000_s1071" style="position:absolute;left:35953;top:1339;width:559;height:731;visibility:visible;mso-wrap-style:square;v-text-anchor:top" coordsize="3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" path="m5,30v,9,7,12,15,12c24,42,31,39,31,33v,-5,-5,-7,-9,-8c12,23,12,23,12,23,7,21,2,19,2,12,2,8,5,,18,v8,,16,4,16,13c30,13,30,13,30,13,29,7,24,3,18,3,12,3,7,5,7,12v,4,3,6,6,7c24,21,24,21,24,21v6,2,11,5,11,12c35,36,34,45,19,45,8,45,,41,1,30r4,xe" stroked="f">
                <v:path arrowok="t" o:connecttype="custom" o:connectlocs="7983,48683;31931,68157;49494,53552;35125,40569;19159,37324;3193,19473;28738,0;54283,21096;47897,21096;28738,4868;11176,19473;20755,30833;38318,34078;55880,53552;30335,73025;1597,48683;7983,48683" o:connectangles="0,0,0,0,0,0,0,0,0,0,0,0,0,0,0,0,0"/>
              </v:shape>
              <v:shape id="Freeform 51" o:spid="_x0000_s1072" style="position:absolute;left:36595;top:1536;width:469;height:534;visibility:visible;mso-wrap-style:square;v-text-anchor:top" coordsize="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" path="m1,10c1,3,7,,14,v5,,12,2,12,10c26,27,26,27,26,27v,1,,2,2,2c28,29,29,29,29,29v,3,,3,,3c28,33,28,33,27,33v-4,,-5,-3,-5,-6c22,27,22,27,22,27v-3,4,-6,6,-12,6c4,33,,31,,24,,15,8,15,17,14v3,,5,-1,5,-4c22,4,18,3,13,3,9,3,5,5,5,10r-4,xm22,15v,,,,,c21,16,19,16,18,17,12,18,3,18,3,24v,4,4,6,8,6c16,30,22,26,22,20r,-5xe" stroked="f">
                <v:path arrowok="t" o:connecttype="custom" o:connectlocs="1620,16164;22685,0;42129,16164;42129,43642;45370,46875;46990,46875;46990,51724;43749,53340;35648,43642;35648,43642;16203,53340;0,38793;27546,22629;35648,16164;21064,4849;8102,16164;1620,16164;35648,24245;35648,24245;29166,27478;4861,38793;17824,48491;35648,32327;35648,24245" o:connectangles="0,0,0,0,0,0,0,0,0,0,0,0,0,0,0,0,0,0,0,0,0,0,0,0"/>
                <o:lock v:ext="edit" verticies="t"/>
              </v:shape>
              <v:shape id="Freeform 52" o:spid="_x0000_s1073" style="position:absolute;left:37077;top:1549;width:451;height:521;visibility:visible;mso-wrap-style:square;v-text-anchor:top" coordsize="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" path="m,l10,,36,72r,l61,,71,,41,82r-11,l,xe" stroked="f">
                <v:path arrowok="t" o:connecttype="custom" o:connectlocs="0,0;6350,0;22860,45720;22860,45720;38735,0;45085,0;26035,52070;19050,52070;0,0" o:connectangles="0,0,0,0,0,0,0,0,0"/>
              </v:shape>
              <v:shape id="Freeform 53" o:spid="_x0000_s1074" style="position:absolute;left:37592;top:1358;width:63;height:712;visibility:visible;mso-wrap-style:square;v-text-anchor:top" coordsize="1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" path="m,l10,r,15l,15,,xm,30r10,l10,112,,112,,30xe" stroked="f">
                <v:path arrowok="t" o:connecttype="custom" o:connectlocs="0,0;6350,0;6350,9525;0,9525;0,0;0,19050;6350,19050;6350,71120;0,71120;0,19050" o:connectangles="0,0,0,0,0,0,0,0,0,0"/>
                <o:lock v:ext="edit" verticies="t"/>
              </v:shape>
              <v:rect id="Rectangle 54" o:spid="_x0000_s1075" style="position:absolute;left:37769;top:1358;width:64;height: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" stroked="f"/>
              <v:shape id="Freeform 55" o:spid="_x0000_s1076" style="position:absolute;left:37928;top:1536;width:470;height:534;visibility:visible;mso-wrap-style:square;v-text-anchor:top" coordsize="2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" path="m4,18v,5,3,12,11,12c20,30,23,27,25,22v3,,3,,3,c27,29,23,33,15,33,4,33,,26,,17,,8,4,,15,,25,,29,9,29,18l4,18xm25,14c24,9,21,3,15,3,8,3,5,9,4,14r21,xe" stroked="f">
                <v:path arrowok="t" o:connecttype="custom" o:connectlocs="6481,29095;24305,48491;40509,35560;45370,35560;24305,53340;0,27478;24305,0;46990,29095;6481,29095;40509,22629;24305,4849;6481,22629;40509,22629" o:connectangles="0,0,0,0,0,0,0,0,0,0,0,0,0"/>
                <o:lock v:ext="edit" verticies="t"/>
              </v:shape>
              <v:shape id="Freeform 56" o:spid="_x0000_s1077" style="position:absolute;left:38715;top:1358;width:566;height:712;visibility:visible;mso-wrap-style:square;v-text-anchor:top" coordsize="3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" path="m,c20,,20,,20,v8,,14,3,14,11c34,17,31,21,25,22v,,,,,c31,23,33,27,33,32v,3,,9,2,12c30,44,30,44,30,44,29,42,29,39,29,37,29,31,28,24,20,24,4,24,4,24,4,24v,20,,20,,20c,44,,44,,44l,xm4,20v16,,16,,16,c25,20,29,17,29,12,29,7,26,3,20,3,4,3,4,3,4,3r,17xe" stroked="f">
                <v:path arrowok="t" o:connecttype="custom" o:connectlocs="0,0;32294,0;54900,17780;40368,35560;40368,35560;53286,51724;56515,71120;48441,71120;46827,59805;32294,38793;6459,38793;6459,71120;0,71120;0,0;6459,32327;32294,32327;46827,19396;32294,4849;6459,4849;6459,32327" o:connectangles="0,0,0,0,0,0,0,0,0,0,0,0,0,0,0,0,0,0,0,0"/>
                <o:lock v:ext="edit" verticies="t"/>
              </v:shape>
              <v:shape id="Freeform 57" o:spid="_x0000_s1078" style="position:absolute;left:39344;top:1536;width:483;height:534;visibility:visible;mso-wrap-style:square;v-text-anchor:top" coordsize="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" path="m30,17v,9,-5,16,-15,16c5,33,,26,,17,,8,5,,15,,25,,30,8,30,17xm4,17v,6,4,13,11,13c22,30,26,23,26,17,26,10,22,3,15,3,8,3,4,10,4,17xe" stroked="f">
                <v:path arrowok="t" o:connecttype="custom" o:connectlocs="48260,27478;24130,53340;0,27478;24130,0;48260,27478;6435,27478;24130,48491;41825,27478;24130,4849;6435,27478" o:connectangles="0,0,0,0,0,0,0,0,0,0"/>
                <o:lock v:ext="edit" verticies="t"/>
              </v:shape>
              <v:shape id="Freeform 58" o:spid="_x0000_s1079" style="position:absolute;left:39878;top:1549;width:704;height:521;visibility:visible;mso-wrap-style:square;v-text-anchor:top" coordsize="1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" path="m,l10,,30,69r,l50,,61,,81,69r,l101,r10,l86,82r-10,l56,13r,l35,82r-10,l,xe" stroked="f">
                <v:path arrowok="t" o:connecttype="custom" o:connectlocs="0,0;6350,0;19050,43815;19050,43815;31750,0;38735,0;51435,43815;51435,43815;64135,0;70485,0;54610,52070;48260,52070;35560,8255;35560,8255;22225,52070;15875,52070;0,0" o:connectangles="0,0,0,0,0,0,0,0,0,0,0,0,0,0,0,0,0"/>
              </v:shape>
              <v:shape id="Freeform 59" o:spid="_x0000_s1080" style="position:absolute;left:40906;top:1358;width:464;height:712;visibility:visible;mso-wrap-style:square;v-text-anchor:top" coordsize="7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" path="m,l10,r,102l73,102r,10l,112,,xe" stroked="f">
                <v:path arrowok="t" o:connecttype="custom" o:connectlocs="0,0;6350,0;6350,64770;46355,64770;46355,71120;0,71120;0,0" o:connectangles="0,0,0,0,0,0,0"/>
              </v:shape>
              <v:shape id="Freeform 60" o:spid="_x0000_s1081" style="position:absolute;left:41402;top:1536;width:482;height:534;visibility:visible;mso-wrap-style:square;v-text-anchor:top" coordsize="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" path="m30,17v,9,-5,16,-15,16c5,33,,26,,17,,8,5,,15,,25,,30,8,30,17xm4,17v,6,3,13,11,13c22,30,26,23,26,17,26,10,22,3,15,3,7,3,4,10,4,17xe" stroked="f">
                <v:path arrowok="t" o:connecttype="custom" o:connectlocs="48260,27478;24130,53340;0,27478;24130,0;48260,27478;6435,27478;24130,48491;41825,27478;24130,4849;6435,27478" o:connectangles="0,0,0,0,0,0,0,0,0,0"/>
                <o:lock v:ext="edit" verticies="t"/>
              </v:shape>
              <v:shape id="Freeform 61" o:spid="_x0000_s1082" style="position:absolute;left:41986;top:1536;width:400;height:534;visibility:visible;mso-wrap-style:square;v-text-anchor:top" coordsize="2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" path="m,1v3,,3,,3,c3,6,3,6,3,6v1,,1,,1,c5,2,9,,14,v9,,11,5,11,12c25,33,25,33,25,33v-3,,-3,,-3,c22,13,22,13,22,13,22,7,20,3,13,3,7,3,4,8,3,14v,19,,19,,19c,33,,33,,33l,1xe" stroked="f">
                <v:path arrowok="t" o:connecttype="custom" o:connectlocs="0,1616;4801,1616;4801,9698;6401,9698;22403,0;40005,19396;40005,53340;35204,53340;35204,21013;20803,4849;4801,22629;4801,53340;0,53340;0,1616" o:connectangles="0,0,0,0,0,0,0,0,0,0,0,0,0,0"/>
              </v:shape>
              <v:shape id="Freeform 62" o:spid="_x0000_s1083" style="position:absolute;left:42481;top:1358;width:483;height:712;visibility:visible;mso-wrap-style:square;v-text-anchor:top" coordsize="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" path="m30,44v-4,,-4,,-4,c26,38,26,38,26,38v,,,,,c24,42,19,44,15,44,5,44,,37,,28,,19,5,11,15,11v4,,9,2,11,7c26,18,26,18,26,18,26,,26,,26,v4,,4,,4,l30,44xm15,41v8,,11,-7,11,-13c26,21,23,14,15,14,7,14,4,21,4,28v,6,3,13,11,13xe" stroked="f">
                <v:path arrowok="t" o:connecttype="custom" o:connectlocs="48260,71120;41825,71120;41825,61422;41825,61422;24130,71120;0,45258;24130,17780;41825,29095;41825,29095;41825,0;48260,0;48260,71120;24130,66271;41825,45258;24130,22629;6435,45258;24130,66271" o:connectangles="0,0,0,0,0,0,0,0,0,0,0,0,0,0,0,0,0"/>
                <o:lock v:ext="edit" verticies="t"/>
              </v:shape>
              <v:shape id="Freeform 63" o:spid="_x0000_s1084" style="position:absolute;left:43059;top:1536;width:482;height:534;visibility:visible;mso-wrap-style:square;v-text-anchor:top" coordsize="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" path="m30,17v,9,-6,16,-15,16c5,33,,26,,17,,8,5,,15,v9,,15,8,15,17xm3,17v,6,4,13,12,13c22,30,26,23,26,17,26,10,22,3,15,3,7,3,3,10,3,17xe" stroked="f">
                <v:path arrowok="t" o:connecttype="custom" o:connectlocs="48260,27478;24130,53340;0,27478;24130,0;48260,27478;4826,27478;24130,48491;41825,27478;24130,4849;4826,27478" o:connectangles="0,0,0,0,0,0,0,0,0,0"/>
                <o:lock v:ext="edit" verticies="t"/>
              </v:shape>
              <v:shape id="Freeform 64" o:spid="_x0000_s1085" style="position:absolute;left:43624;top:1536;width:419;height:534;visibility:visible;mso-wrap-style:square;v-text-anchor:top" coordsize="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" path="m,1v4,,4,,4,c4,6,4,6,4,6v,,,,,c6,2,10,,15,v9,,11,5,11,12c26,33,26,33,26,33v-4,,-4,,-4,c22,13,22,13,22,13,22,7,21,3,14,3,8,3,4,8,4,14v,19,,19,,19c,33,,33,,33l,1xe" stroked="f">
                <v:path arrowok="t" o:connecttype="custom" o:connectlocs="0,1616;6448,1616;6448,9698;6448,9698;24179,0;41910,19396;41910,53340;35462,53340;35462,21013;22567,4849;6448,22629;6448,53340;0,53340;0,1616" o:connectangles="0,0,0,0,0,0,0,0,0,0,0,0,0,0"/>
              </v:shape>
              <v:shape id="Freeform 65" o:spid="_x0000_s1086" style="position:absolute;left:44348;top:1358;width:883;height:712;visibility:visible;mso-wrap-style:square;v-text-anchor:top" coordsize="139,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" path="m,l10,,36,97r,l63,,76,r28,97l104,97,129,r10,l109,112r-10,l71,10r-3,l41,112r-11,l,xe" stroked="f">
                <v:path arrowok="t" o:connecttype="custom" o:connectlocs="0,0;6350,0;22860,61595;22860,61595;40005,0;48260,0;66040,61595;66040,61595;81915,0;88265,0;69215,71120;62865,71120;45085,6350;43180,6350;26035,71120;19050,71120;0,0" o:connectangles="0,0,0,0,0,0,0,0,0,0,0,0,0,0,0,0,0"/>
              </v:shape>
              <v:shape id="Freeform 66" o:spid="_x0000_s1087" style="position:absolute;left:45345;top:1358;width:241;height:712;visibility:visible;mso-wrap-style:square;v-text-anchor:top" coordsize="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" path="m,9c6,8,10,8,12,v3,,3,,3,c15,44,15,44,15,44v-4,,-4,,-4,c11,12,11,12,11,12,,12,,12,,12l,9xe" stroked="f">
                <v:path arrowok="t" o:connecttype="custom" o:connectlocs="0,14547;19304,0;24130,0;24130,71120;17695,71120;17695,19396;0,19396;0,14547" o:connectangles="0,0,0,0,0,0,0,0"/>
              </v:shape>
              <v:shape id="Freeform 67" o:spid="_x0000_s1088" style="position:absolute;left:45827;top:1339;width:547;height:731;visibility:visible;mso-wrap-style:square;v-text-anchor:top" coordsize="3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" path="m4,30v,9,7,12,15,12c23,42,30,39,30,33v,-5,-5,-7,-9,-8c11,23,11,23,11,23,6,21,1,19,1,12,1,8,4,,17,v8,,16,4,16,13c29,13,29,13,29,13,28,7,23,3,17,3,11,3,6,5,6,12v,4,3,6,6,7c23,21,23,21,23,21v6,2,11,5,11,12c34,36,33,45,18,45,7,45,,41,,30r4,xe" stroked="f">
                <v:path arrowok="t" o:connecttype="custom" o:connectlocs="6425,48683;30517,68157;48185,53552;33730,40569;17668,37324;1606,19473;27305,0;53004,21096;46579,21096;27305,4868;9637,19473;19274,30833;36942,34078;54610,53552;28911,73025;0,48683;6425,48683" o:connectangles="0,0,0,0,0,0,0,0,0,0,0,0,0,0,0,0,0"/>
              </v:shape>
              <v:shape id="Freeform 68" o:spid="_x0000_s1089" style="position:absolute;left:46697;top:1358;width:451;height:712;visibility:visible;mso-wrap-style:square;v-text-anchor:top" coordsize="2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" path="m28,44c,44,,44,,44,,31,13,28,20,20v3,-2,4,-4,4,-8c24,7,19,3,14,3,7,3,4,9,4,15v-3,,-3,,-3,c,6,5,,14,v8,,14,4,14,12c28,19,23,24,17,28,13,30,5,34,4,40v24,,24,,24,l28,44xe" stroked="f">
                <v:path arrowok="t" o:connecttype="custom" o:connectlocs="45085,71120;0,71120;32204,32327;38644,19396;22543,4849;6441,24245;1610,24245;22543,0;45085,19396;27373,45258;6441,64655;45085,64655;45085,71120" o:connectangles="0,0,0,0,0,0,0,0,0,0,0,0,0"/>
              </v:shape>
              <v:shape id="Freeform 69" o:spid="_x0000_s1090" style="position:absolute;left:47275;top:1358;width:502;height:712;visibility:visible;mso-wrap-style:square;v-text-anchor:top" coordsize="79,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" path="m,l76,r,8l10,8r,40l74,48r,10l10,58r,44l79,102r,10l,112,,xe" stroked="f">
                <v:path arrowok="t" o:connecttype="custom" o:connectlocs="0,0;48260,0;48260,5080;6350,5080;6350,30480;46990,30480;46990,36830;6350,36830;6350,64770;50165,64770;50165,71120;0,71120;0,0" o:connectangles="0,0,0,0,0,0,0,0,0,0,0,0,0"/>
              </v:shape>
              <v:shape id="Freeform 70" o:spid="_x0000_s1091" style="position:absolute;left:47790;top:1358;width:565;height:712;visibility:visible;mso-wrap-style:square;v-text-anchor:top" coordsize="89,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" path="m,l89,r,8l48,8r,104l38,112,38,8,,8,,xe" stroked="f">
                <v:path arrowok="t" o:connecttype="custom" o:connectlocs="0,0;56515,0;56515,5080;30480,5080;30480,71120;24130,71120;24130,5080;0,5080;0,0" o:connectangles="0,0,0,0,0,0,0,0,0"/>
              </v:shape>
              <v:shape id="Freeform 71" o:spid="_x0000_s1092" style="position:absolute;left:9055;top:2844;width:597;height:712;visibility:visible;mso-wrap-style:square;v-text-anchor:top" coordsize="9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" path="m,l10,,48,102r,l84,,94,,53,112r-12,l,xe" stroked="f">
                <v:path arrowok="t" o:connecttype="custom" o:connectlocs="0,0;6350,0;30480,64770;30480,64770;53340,0;59690,0;33655,71120;26035,71120;0,0" o:connectangles="0,0,0,0,0,0,0,0,0"/>
              </v:shape>
              <v:shape id="Freeform 72" o:spid="_x0000_s1093" style="position:absolute;left:9588;top:2844;width:641;height:712;visibility:visible;mso-wrap-style:square;v-text-anchor:top" coordsize="101,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" path="m45,l56,r45,112l88,112,76,76r-51,l13,112,,112,45,xm28,69r43,l51,10,28,69xe" stroked="f">
                <v:path arrowok="t" o:connecttype="custom" o:connectlocs="28575,0;35560,0;64135,71120;55880,71120;48260,48260;15875,48260;8255,71120;0,71120;28575,0;17780,43815;45085,43815;32385,6350;17780,43815" o:connectangles="0,0,0,0,0,0,0,0,0,0,0,0,0"/>
                <o:lock v:ext="edit" verticies="t"/>
              </v:shape>
              <v:shape id="Freeform 73" o:spid="_x0000_s1094" style="position:absolute;left:10147;top:2844;width:565;height:712;visibility:visible;mso-wrap-style:square;v-text-anchor:top" coordsize="89,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" path="m,l89,r,10l49,10r,102l38,112,38,10,,10,,xe" stroked="f">
                <v:path arrowok="t" o:connecttype="custom" o:connectlocs="0,0;56515,0;56515,6350;31115,6350;31115,71120;24130,71120;24130,6350;0,6350;0,0" o:connectangles="0,0,0,0,0,0,0,0,0"/>
              </v:shape>
              <v:shape id="Freeform 74" o:spid="_x0000_s1095" style="position:absolute;left:11017;top:2844;width:546;height:712;visibility:visible;mso-wrap-style:square;v-text-anchor:top" coordsize="3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" path="m,c20,,20,,20,v7,,13,4,13,12c33,17,30,22,25,23v,,,,,c30,24,32,28,32,33v,3,,9,2,11c30,44,30,44,30,44,29,42,29,39,28,37v,-6,,-13,-8,-12c4,25,4,25,4,25v,19,,19,,19c,44,,44,,44l,xm4,21v15,,15,,15,c25,21,29,18,29,12,29,7,26,4,19,4,4,4,4,4,4,4r,17xe" stroked="f">
                <v:path arrowok="t" o:connecttype="custom" o:connectlocs="0,0;32124,0;53004,19396;40154,37176;40154,37176;51398,53340;54610,71120;48185,71120;44973,59805;32124,40409;6425,40409;6425,71120;0,71120;0,0;6425,33944;30517,33944;46579,19396;30517,6465;6425,6465;6425,33944" o:connectangles="0,0,0,0,0,0,0,0,0,0,0,0,0,0,0,0,0,0,0,0"/>
                <o:lock v:ext="edit" verticies="t"/>
              </v:shape>
              <v:shape id="Freeform 75" o:spid="_x0000_s1096" style="position:absolute;left:11633;top:3022;width:463;height:553;visibility:visible;mso-wrap-style:square;v-text-anchor:top" coordsize="2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" path="m4,18v,6,3,13,11,13c20,31,24,27,25,23v4,,4,,4,c27,30,23,34,15,34,5,34,,26,,17,,9,5,,15,,25,,29,9,29,18l4,18xm25,15c25,9,21,4,15,4,8,4,5,9,4,15r21,xe" stroked="f">
                <v:path arrowok="t" o:connecttype="custom" o:connectlocs="6394,29247;23977,50370;39961,37372;46355,37372;23977,55245;0,27623;23977,0;46355,29247;6394,29247;39961,24373;23977,6499;6394,24373;39961,24373" o:connectangles="0,0,0,0,0,0,0,0,0,0,0,0,0"/>
                <o:lock v:ext="edit" verticies="t"/>
              </v:shape>
              <v:shape id="Freeform 76" o:spid="_x0000_s1097" style="position:absolute;left:12147;top:3022;width:464;height:743;visibility:visible;mso-wrap-style:square;v-text-anchor:top" coordsize="2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" path="m29,31v,9,-4,15,-14,15c8,46,2,43,2,36v3,,3,,3,c6,41,10,43,15,43v7,,10,-5,10,-12c25,26,25,26,25,26v,,,,,c23,30,19,33,15,33,5,33,,25,,16,,8,6,,15,v4,,8,3,10,7c25,7,25,7,25,7v,-6,,-6,,-6c29,1,29,1,29,1r,30xm25,17c25,11,22,4,15,4,7,4,4,10,4,17v,6,4,12,11,12c21,29,25,23,25,17xe" stroked="f">
                <v:path arrowok="t" o:connecttype="custom" o:connectlocs="46355,50068;23977,74295;3197,58144;7992,58144;23977,69450;39961,50068;39961,41993;39961,41993;23977,53299;0,25842;23977,0;39961,11306;39961,11306;39961,1615;46355,1615;46355,50068;39961,27457;23977,6460;6394,27457;23977,46838;39961,27457" o:connectangles="0,0,0,0,0,0,0,0,0,0,0,0,0,0,0,0,0,0,0,0,0"/>
                <o:lock v:ext="edit" verticies="t"/>
              </v:shape>
              <v:shape id="Freeform 77" o:spid="_x0000_s1098" style="position:absolute;left:12725;top:2844;width:63;height:712;visibility:visible;mso-wrap-style:square;v-text-anchor:top" coordsize="1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" path="m,l10,r,15l,15,,xm,31r10,l10,112,,112,,31xe" stroked="f">
                <v:path arrowok="t" o:connecttype="custom" o:connectlocs="0,0;6350,0;6350,9525;0,9525;0,0;0,19685;6350,19685;6350,71120;0,71120;0,19685" o:connectangles="0,0,0,0,0,0,0,0,0,0"/>
                <o:lock v:ext="edit" verticies="t"/>
              </v:shape>
              <v:shape id="Freeform 78" o:spid="_x0000_s1099" style="position:absolute;left:12884;top:3022;width:419;height:553;visibility:visible;mso-wrap-style:square;v-text-anchor:top" coordsize="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" path="m21,11c21,6,17,4,12,4,9,4,5,5,5,9v,4,4,5,7,6c17,16,17,16,17,16v4,,9,3,9,8c26,31,19,34,13,34,6,34,1,31,,23v4,,4,,4,c4,28,8,31,13,31v4,,9,-2,9,-6c22,21,18,20,15,19,10,18,10,18,10,18,5,16,1,15,1,9,1,3,7,,13,v6,,11,4,12,11l21,11xe" stroked="f">
                <v:path arrowok="t" o:connecttype="custom" o:connectlocs="33850,17873;19343,6499;8060,14624;19343,24373;27403,25998;41910,38996;20955,55245;0,37372;6448,37372;20955,50370;35462,40621;24179,30872;16119,29247;1612,14624;20955,0;40298,17873;33850,17873" o:connectangles="0,0,0,0,0,0,0,0,0,0,0,0,0,0,0,0,0"/>
              </v:shape>
              <v:shape id="Freeform 79" o:spid="_x0000_s1100" style="position:absolute;left:13335;top:2895;width:260;height:661;visibility:visible;mso-wrap-style:square;v-text-anchor:top" coordsize="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" path="m10,9v6,,6,,6,c16,13,16,13,16,13v-6,,-6,,-6,c10,34,10,34,10,34v,3,,4,3,4c14,38,15,38,16,38v,3,,3,,3c15,41,14,41,13,41,7,41,6,40,6,34,6,13,6,13,6,13,,13,,13,,13,,9,,9,,9v6,,6,,6,c6,,6,,6,v4,,4,,4,l10,9xe" stroked="f">
                <v:path arrowok="t" o:connecttype="custom" o:connectlocs="16272,14497;26035,14497;26035,20940;16272,20940;16272,54765;21153,61208;26035,61208;26035,66040;21153,66040;9763,54765;9763,20940;0,20940;0,14497;9763,14497;9763,0;16272,0;16272,14497" o:connectangles="0,0,0,0,0,0,0,0,0,0,0,0,0,0,0,0,0"/>
              </v:shape>
              <v:shape id="Freeform 80" o:spid="_x0000_s1101" style="position:absolute;left:13690;top:3041;width:241;height:515;visibility:visible;mso-wrap-style:square;v-text-anchor:top" coordsize="1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" path="m,c3,,3,,3,v,8,,8,,8c3,8,3,8,3,8,5,3,10,,15,v,4,,4,,4c8,3,4,9,4,15v,17,,17,,17c,32,,32,,32l,xe" stroked="f">
                <v:path arrowok="t" o:connecttype="custom" o:connectlocs="0,0;4826,0;4826,12859;4826,12859;24130,0;24130,6429;6435,24110;6435,51435;0,51435;0,0" o:connectangles="0,0,0,0,0,0,0,0,0,0"/>
              </v:shape>
              <v:shape id="Freeform 81" o:spid="_x0000_s1102" style="position:absolute;left:13963;top:3022;width:483;height:553;visibility:visible;mso-wrap-style:square;v-text-anchor:top" coordsize="3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" path="m2,11c2,4,7,,15,v5,,11,2,11,11c26,28,26,28,26,28v,1,1,2,3,2c29,30,30,30,30,30v,3,,3,,3c29,33,28,33,27,33v-4,,-4,-2,-4,-5c23,28,23,28,23,28v-3,4,-6,6,-12,6c5,34,,31,,25,,16,9,15,17,15v4,-1,5,-1,5,-5c22,5,19,4,14,4,9,4,6,6,6,11r-4,xm22,16v,,,,,c22,17,20,17,19,17,12,18,4,18,4,24v,4,4,7,7,7c17,31,23,27,22,21r,-5xe" stroked="f">
                <v:path arrowok="t" o:connecttype="custom" o:connectlocs="3217,17873;24130,0;41825,17873;41825,45496;46651,48746;48260,48746;48260,53620;43434,53620;36999,45496;36999,45496;17695,55245;0,40621;27347,24373;35391,16249;22521,6499;9652,17873;3217,17873;35391,25998;35391,25998;30565,27623;6435,38996;17695,50370;35391,34122;35391,25998" o:connectangles="0,0,0,0,0,0,0,0,0,0,0,0,0,0,0,0,0,0,0,0,0,0,0,0"/>
                <o:lock v:ext="edit" verticies="t"/>
              </v:shape>
              <v:shape id="Freeform 82" o:spid="_x0000_s1103" style="position:absolute;left:14458;top:2895;width:261;height:661;visibility:visible;mso-wrap-style:square;v-text-anchor:top" coordsize="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" path="m9,9v7,,7,,7,c16,13,16,13,16,13v-7,,-7,,-7,c9,34,9,34,9,34v,3,1,4,3,4c14,38,15,38,16,38v,3,,3,,3c15,41,13,41,12,41,7,41,5,40,5,34,5,13,5,13,5,13,,13,,13,,13,,9,,9,,9v5,,5,,5,c5,,5,,5,,9,,9,,9,r,9xe" stroked="f">
                <v:path arrowok="t" o:connecttype="custom" o:connectlocs="14645,14497;26035,14497;26035,20940;14645,20940;14645,54765;19526,61208;26035,61208;26035,66040;19526,66040;8136,54765;8136,20940;0,20940;0,14497;8136,14497;8136,0;14645,0;14645,14497" o:connectangles="0,0,0,0,0,0,0,0,0,0,0,0,0,0,0,0,0"/>
              </v:shape>
              <v:shape id="Freeform 83" o:spid="_x0000_s1104" style="position:absolute;left:14801;top:2844;width:64;height:712;visibility:visible;mso-wrap-style:square;v-text-anchor:top" coordsize="1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" path="m,l10,r,15l,15,,xm,31r10,l10,112,,112,,31xe" stroked="f">
                <v:path arrowok="t" o:connecttype="custom" o:connectlocs="0,0;6350,0;6350,9525;0,9525;0,0;0,19685;6350,19685;6350,71120;0,71120;0,19685" o:connectangles="0,0,0,0,0,0,0,0,0,0"/>
                <o:lock v:ext="edit" verticies="t"/>
              </v:shape>
              <v:shape id="Freeform 84" o:spid="_x0000_s1105" style="position:absolute;left:14960;top:3022;width:483;height:553;visibility:visible;mso-wrap-style:square;v-text-anchor:top" coordsize="3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" path="m30,17v,9,-5,17,-15,17c6,34,,26,,17,,8,6,,15,,25,,30,8,30,17xm4,17v,7,4,14,11,14c23,31,26,24,26,17,26,10,23,4,15,4,8,4,4,10,4,17xe" stroked="f">
                <v:path arrowok="t" o:connecttype="custom" o:connectlocs="48260,27623;24130,55245;0,27623;24130,0;48260,27623;6435,27623;24130,50370;41825,27623;24130,6499;6435,27623" o:connectangles="0,0,0,0,0,0,0,0,0,0"/>
                <o:lock v:ext="edit" verticies="t"/>
              </v:shape>
              <v:shape id="Freeform 85" o:spid="_x0000_s1106" style="position:absolute;left:15538;top:3022;width:419;height:534;visibility:visible;mso-wrap-style:square;v-text-anchor:top" coordsize="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" path="m,1v4,,4,,4,c4,7,4,7,4,7v,,,,,c5,3,10,,14,v9,,12,5,12,13c26,33,26,33,26,33v-4,,-4,,-4,c22,13,22,13,22,13,22,8,20,4,14,4,8,4,4,8,4,15v,18,,18,,18c,33,,33,,33l,1xe" stroked="f">
                <v:path arrowok="t" o:connecttype="custom" o:connectlocs="0,1616;6448,1616;6448,11315;6448,11315;22567,0;41910,21013;41910,53340;35462,53340;35462,21013;22567,6465;6448,24245;6448,53340;0,53340;0,1616" o:connectangles="0,0,0,0,0,0,0,0,0,0,0,0,0,0"/>
              </v:shape>
              <v:shape id="Freeform 86" o:spid="_x0000_s1107" style="position:absolute;left:16325;top:2844;width:546;height:712;visibility:visible;mso-wrap-style:square;v-text-anchor:top" coordsize="86,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" path="m,l10,,76,94r,l76,,86,r,112l76,112,10,18r,l10,112,,112,,xe" stroked="f">
                <v:path arrowok="t" o:connecttype="custom" o:connectlocs="0,0;6350,0;48260,59690;48260,59690;48260,0;54610,0;54610,71120;48260,71120;6350,11430;6350,11430;6350,71120;0,71120;0,0" o:connectangles="0,0,0,0,0,0,0,0,0,0,0,0,0"/>
              </v:shape>
              <v:shape id="Freeform 87" o:spid="_x0000_s1108" style="position:absolute;left:17005;top:3041;width:413;height:534;visibility:visible;mso-wrap-style:square;v-text-anchor:top" coordsize="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" path="m26,32v-3,,-3,,-3,c23,26,23,26,23,26v-1,,-1,,-1,c20,31,16,33,11,33,3,33,,28,,21,,,,,,,4,,4,,4,v,21,,21,,21c4,27,6,30,13,30v6,,9,-7,9,-13c22,,22,,22,v4,,4,,4,l26,32xe" stroked="f">
                <v:path arrowok="t" o:connecttype="custom" o:connectlocs="41275,51724;36513,51724;36513,42025;34925,42025;17463,53340;0,33944;0,0;6350,0;6350,33944;20638,48491;34925,27478;34925,0;41275,0;41275,51724" o:connectangles="0,0,0,0,0,0,0,0,0,0,0,0,0,0"/>
              </v:shape>
              <v:shape id="Freeform 88" o:spid="_x0000_s1109" style="position:absolute;left:17532;top:3022;width:711;height:534;visibility:visible;mso-wrap-style:square;v-text-anchor:top" coordsize="4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" path="m,1v4,,4,,4,c4,7,4,7,4,7v,,,,,c6,3,10,,15,v4,,8,2,9,7c26,2,30,,34,v7,,10,4,10,12c44,33,44,33,44,33v-3,,-3,,-3,c41,12,41,12,41,12,41,6,39,4,33,4v-7,,-9,5,-9,11c24,33,24,33,24,33v-4,,-4,,-4,c20,12,20,12,20,12,21,7,19,4,14,4,7,4,4,9,4,15v,18,,18,,18c,33,,33,,33l,1xe" stroked="f">
                <v:path arrowok="t" o:connecttype="custom" o:connectlocs="0,1616;6465,1616;6465,11315;6465,11315;24245,0;38793,11315;54956,0;71120,19396;71120,53340;66271,53340;66271,19396;53340,6465;38793,24245;38793,53340;32327,53340;32327,19396;22629,6465;6465,24245;6465,53340;0,53340;0,1616" o:connectangles="0,0,0,0,0,0,0,0,0,0,0,0,0,0,0,0,0,0,0,0,0"/>
              </v:shape>
              <v:shape id="Freeform 89" o:spid="_x0000_s1110" style="position:absolute;left:18370;top:2844;width:464;height:731;visibility:visible;mso-wrap-style:square;v-text-anchor:top" coordsize="2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" path="m,c4,,4,,4,v,18,,18,,18c4,18,4,18,4,18v2,-4,6,-7,11,-7c25,11,29,19,29,28v,9,-4,17,-14,17c10,45,5,42,4,38v-1,,-1,,-1,c3,44,3,44,3,44,,44,,44,,44l,xm15,15c7,15,4,22,4,28v,7,3,14,11,14c22,42,25,35,25,28,25,22,22,15,15,15xe" stroked="f">
                <v:path arrowok="t" o:connecttype="custom" o:connectlocs="0,0;6394,0;6394,29210;6394,29210;23977,17851;46355,45438;23977,73025;6394,61666;4795,61666;4795,71402;0,71402;0,0;23977,24342;6394,45438;23977,68157;39961,45438;23977,24342" o:connectangles="0,0,0,0,0,0,0,0,0,0,0,0,0,0,0,0,0"/>
                <o:lock v:ext="edit" verticies="t"/>
              </v:shape>
              <v:shape id="Freeform 90" o:spid="_x0000_s1111" style="position:absolute;left:18916;top:3022;width:451;height:553;visibility:visible;mso-wrap-style:square;v-text-anchor:top" coordsize="28,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" path="m4,18v,6,3,13,10,13c20,31,23,27,24,23v4,,4,,4,c26,30,22,34,14,34,4,34,,26,,17,,9,4,,14,,24,,28,9,28,18l4,18xm24,15c24,9,20,4,14,4,8,4,4,9,4,15r20,xe" stroked="f">
                <v:path arrowok="t" o:connecttype="custom" o:connectlocs="6441,29247;22543,50370;38644,37372;45085,37372;22543,55245;0,27623;22543,0;45085,29247;6441,29247;38644,24373;22543,6499;6441,24373;38644,24373" o:connectangles="0,0,0,0,0,0,0,0,0,0,0,0,0"/>
                <o:lock v:ext="edit" verticies="t"/>
              </v:shape>
              <v:shape id="Freeform 91" o:spid="_x0000_s1112" style="position:absolute;left:19450;top:3041;width:254;height:515;visibility:visible;mso-wrap-style:square;v-text-anchor:top" coordsize="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" path="m,c4,,4,,4,v,8,,8,,8c4,8,4,8,4,8,6,3,10,,16,v,4,,4,,4c9,3,4,9,4,15v,17,,17,,17c,32,,32,,32l,xe" stroked="f">
                <v:path arrowok="t" o:connecttype="custom" o:connectlocs="0,0;6350,0;6350,12859;6350,12859;25400,0;25400,6429;6350,24110;6350,51435;0,51435;0,0" o:connectangles="0,0,0,0,0,0,0,0,0,0"/>
              </v:shape>
              <v:shape id="Freeform 92" o:spid="_x0000_s1113" style="position:absolute;left:19799;top:3054;width:82;height:502;visibility:visible;mso-wrap-style:square;v-text-anchor:top" coordsize="1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" path="m,18l,,13,r,18l,18xm,79l,64r13,l13,79,,79xe" stroked="f">
                <v:path arrowok="t" o:connecttype="custom" o:connectlocs="0,11430;0,0;8255,0;8255,11430;0,11430;0,50165;0,40640;8255,40640;8255,50165;0,50165" o:connectangles="0,0,0,0,0,0,0,0,0,0"/>
                <o:lock v:ext="edit" verticies="t"/>
              </v:shape>
              <v:shape id="Freeform 93" o:spid="_x0000_s1114" style="position:absolute;left:20250;top:2863;width:482;height:712;visibility:visible;mso-wrap-style:square;v-text-anchor:top" coordsize="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" path="m5,33v1,5,4,8,9,8c24,41,26,29,26,21v,,,,,c24,26,19,29,14,29,6,29,,23,,14,,6,6,,15,,25,,30,6,30,23v,5,-2,21,-16,21c7,44,2,40,1,33r4,xm25,14c25,8,22,3,14,3,8,3,4,8,4,14v,6,4,11,10,11c21,25,25,20,25,14xe" stroked="f">
                <v:path arrowok="t" o:connecttype="custom" o:connectlocs="8043,53340;22521,66271;41825,33944;41825,33944;22521,46875;0,22629;24130,0;48260,37176;22521,71120;1609,53340;8043,53340;40217,22629;22521,4849;6435,22629;22521,40409;40217,22629" o:connectangles="0,0,0,0,0,0,0,0,0,0,0,0,0,0,0,0"/>
                <o:lock v:ext="edit" verticies="t"/>
              </v:shape>
              <v:shape id="Freeform 94" o:spid="_x0000_s1115" style="position:absolute;left:20796;top:2863;width:482;height:693;visibility:visible;mso-wrap-style:square;v-text-anchor:top" coordsize="76,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" path="m,73l51,r8,l59,73r17,l76,81r-17,l59,109r-8,l51,81,,81,,73xm51,73r,-58l51,15,8,73r43,xe" stroked="f">
                <v:path arrowok="t" o:connecttype="custom" o:connectlocs="0,46355;32385,0;37465,0;37465,46355;48260,46355;48260,51435;37465,51435;37465,69215;32385,69215;32385,51435;0,51435;0,46355;32385,46355;32385,9525;32385,9525;5080,46355;32385,46355" o:connectangles="0,0,0,0,0,0,0,0,0,0,0,0,0,0,0,0,0"/>
                <o:lock v:ext="edit" verticies="t"/>
              </v:shape>
              <v:shape id="Freeform 95" o:spid="_x0000_s1116" style="position:absolute;left:21361;top:2876;width:470;height:699;visibility:visible;mso-wrap-style:square;v-text-anchor:top" coordsize="2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" path="m4,30v,6,4,10,10,10c21,40,25,34,25,28,25,22,20,17,14,17v-4,,-8,2,-10,5c1,22,1,22,1,22,5,,5,,5,,27,,27,,27,v,3,,3,,3c8,3,8,3,8,3,5,17,5,17,5,17v,1,,1,,1c7,15,11,14,14,14v9,,15,6,15,14c29,37,22,43,14,43,6,43,,38,,30r4,xe" stroked="f">
                <v:path arrowok="t" o:connecttype="custom" o:connectlocs="6481,48733;22685,64977;40509,45484;22685,27615;6481,35737;1620,35737;8102,0;43749,0;43749,4873;12963,4873;8102,27615;8102,29240;22685,22742;46990,45484;22685,69850;0,48733;6481,48733" o:connectangles="0,0,0,0,0,0,0,0,0,0,0,0,0,0,0,0,0"/>
              </v:shape>
              <v:shape id="Freeform 96" o:spid="_x0000_s1117" style="position:absolute;left:22148;top:2876;width:451;height:680;visibility:visible;mso-wrap-style:square;v-text-anchor:top" coordsize="2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" path="m,c28,,28,,28,v,3,,3,,3c23,9,12,22,11,42v-4,,-4,,-4,c8,28,12,17,24,3,,3,,3,,3l,xe" stroked="f">
                <v:path arrowok="t" o:connecttype="custom" o:connectlocs="0,0;45085,0;45085,4853;17712,67945;11271,67945;38644,4853;0,4853;0,0" o:connectangles="0,0,0,0,0,0,0,0"/>
              </v:shape>
              <v:shape id="Freeform 97" o:spid="_x0000_s1118" style="position:absolute;left:22694;top:2863;width:451;height:693;visibility:visible;mso-wrap-style:square;v-text-anchor:top" coordsize="2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" path="m28,43c,43,,43,,43,,30,13,27,21,20v2,-3,3,-5,3,-8c24,6,20,3,15,3,7,3,5,9,5,15v-4,,-4,,-4,c1,6,5,,15,v7,,13,4,13,12c28,19,23,23,17,27,13,30,5,34,4,40v24,,24,,24,l28,43xe" stroked="f">
                <v:path arrowok="t" o:connecttype="custom" o:connectlocs="45085,69215;0,69215;33814,32193;38644,19316;24153,4829;8051,24145;1610,24145;24153,0;45085,19316;27373,43461;6441,64386;45085,64386;45085,69215" o:connectangles="0,0,0,0,0,0,0,0,0,0,0,0,0"/>
              </v:shape>
              <v:shape id="Freeform 98" o:spid="_x0000_s1119" style="position:absolute;left:23241;top:2876;width:469;height:699;visibility:visible;mso-wrap-style:square;v-text-anchor:top" coordsize="2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" path="m4,30v,6,5,10,11,10c21,40,25,34,25,28,25,22,21,17,14,17v-3,,-7,2,-9,5c1,22,1,22,1,22,6,,6,,6,,27,,27,,27,v,3,,3,,3c8,3,8,3,8,3,6,17,6,17,6,17v,1,,1,,1c8,15,12,14,15,14v9,,14,6,14,14c29,37,23,43,14,43,6,43,,38,,30r4,xe" stroked="f">
                <v:path arrowok="t" o:connecttype="custom" o:connectlocs="6481,48733;24305,64977;40509,45484;22685,27615;8102,35737;1620,35737;9722,0;43749,0;43749,4873;12963,4873;9722,27615;9722,29240;24305,22742;46990,45484;22685,69850;0,48733;6481,48733" o:connectangles="0,0,0,0,0,0,0,0,0,0,0,0,0,0,0,0,0"/>
              </v:shape>
              <v:shape id="Freeform 99" o:spid="_x0000_s1120" style="position:absolute;left:23806;top:2876;width:451;height:680;visibility:visible;mso-wrap-style:square;v-text-anchor:top" coordsize="2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" path="m,c28,,28,,28,v,3,,3,,3c23,9,12,22,11,42v-4,,-4,,-4,c8,28,12,17,24,3,,3,,3,,3l,xe" stroked="f">
                <v:path arrowok="t" o:connecttype="custom" o:connectlocs="0,0;45085,0;45085,4853;17712,67945;11271,67945;38644,4853;0,4853;0,0" o:connectangles="0,0,0,0,0,0,0,0"/>
              </v:shape>
              <v:shape id="Freeform 100" o:spid="_x0000_s1121" style="position:absolute;left:24580;top:2863;width:483;height:712;visibility:visible;mso-wrap-style:square;v-text-anchor:top" coordsize="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" path="m21,20v,,,,,c27,21,30,25,30,31v,9,-7,13,-15,13c7,44,,40,,31,1,25,4,21,9,20v,,,,,c5,19,2,15,2,10,2,3,9,,15,v7,,13,3,13,10c28,15,26,19,21,20xm26,31v,-6,-5,-9,-11,-9c9,22,4,25,4,31v,7,5,10,11,10c21,41,26,38,26,31xm25,10c25,5,21,3,15,3,11,3,6,5,6,10v,6,5,9,9,8c20,19,25,16,25,10xe" stroked="f">
                <v:path arrowok="t" o:connecttype="custom" o:connectlocs="33782,32327;33782,32327;48260,50107;24130,71120;0,50107;14478,32327;14478,32327;3217,16164;24130,0;45043,16164;33782,32327;41825,50107;24130,35560;6435,50107;24130,66271;41825,50107;40217,16164;24130,4849;9652,16164;24130,29095;40217,16164" o:connectangles="0,0,0,0,0,0,0,0,0,0,0,0,0,0,0,0,0,0,0,0,0"/>
                <o:lock v:ext="edit" verticies="t"/>
              </v:shape>
              <v:shape id="Freeform 101" o:spid="_x0000_s1122" style="position:absolute;left:25139;top:2863;width:470;height:712;visibility:visible;mso-wrap-style:square;v-text-anchor:top" coordsize="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" path="m5,33v,5,4,8,9,8c24,41,25,29,25,21v,,,,,c23,26,19,29,14,29,5,29,,23,,14,,6,6,,14,,25,,29,6,29,23v,5,-1,21,-15,21c6,44,2,40,1,33r4,xm25,14c25,8,21,3,14,3,8,3,3,8,3,14v,6,4,11,11,11c21,25,25,20,25,14xe" stroked="f">
                <v:path arrowok="t" o:connecttype="custom" o:connectlocs="8102,53340;22685,66271;40509,33944;40509,33944;22685,46875;0,22629;22685,0;46990,37176;22685,71120;1620,53340;8102,53340;40509,22629;22685,4849;4861,22629;22685,40409;40509,22629" o:connectangles="0,0,0,0,0,0,0,0,0,0,0,0,0,0,0,0"/>
                <o:lock v:ext="edit" verticies="t"/>
              </v:shape>
              <v:shape id="Freeform 102" o:spid="_x0000_s1123" style="position:absolute;left:26898;top:2844;width:559;height:712;visibility:visible;mso-wrap-style:square;v-text-anchor:top" coordsize="3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" path="m,c20,,20,,20,v8,,14,4,14,12c34,17,31,22,25,23v,,,,,c31,24,32,28,33,33v,3,,9,2,11c30,44,30,44,30,44,29,42,29,39,29,37,29,31,28,24,20,25,4,25,4,25,4,25v,19,,19,,19c,44,,44,,44l,xm4,21v16,,16,,16,c25,21,29,18,29,12,29,7,26,4,20,4,4,4,4,4,4,4r,17xe" stroked="f">
                <v:path arrowok="t" o:connecttype="custom" o:connectlocs="0,0;31931,0;54283,19396;39914,37176;39914,37176;52687,53340;55880,71120;47897,71120;46301,59805;31931,40409;6386,40409;6386,71120;0,71120;0,0;6386,33944;31931,33944;46301,19396;31931,6465;6386,6465;6386,33944" o:connectangles="0,0,0,0,0,0,0,0,0,0,0,0,0,0,0,0,0,0,0,0"/>
                <o:lock v:ext="edit" verticies="t"/>
              </v:shape>
              <v:shape id="Freeform 103" o:spid="_x0000_s1124" style="position:absolute;left:27520;top:3022;width:470;height:553;visibility:visible;mso-wrap-style:square;v-text-anchor:top" coordsize="2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" path="m4,18v,6,3,13,10,13c20,31,23,27,24,23v4,,4,,4,c26,30,22,34,14,34,4,34,,26,,17,,9,4,,14,,24,,29,9,28,18l4,18xm24,15c24,9,21,4,14,4,8,4,4,9,4,15r20,xe" stroked="f">
                <v:path arrowok="t" o:connecttype="custom" o:connectlocs="6481,29247;22685,50370;38888,37372;45370,37372;22685,55245;0,27623;22685,0;45370,29247;6481,29247;38888,24373;22685,6499;6481,24373;38888,24373" o:connectangles="0,0,0,0,0,0,0,0,0,0,0,0,0"/>
                <o:lock v:ext="edit" verticies="t"/>
              </v:shape>
              <v:shape id="Freeform 104" o:spid="_x0000_s1125" style="position:absolute;left:28035;top:3022;width:451;height:743;visibility:visible;mso-wrap-style:square;v-text-anchor:top" coordsize="2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" path="m28,31v,9,-3,15,-14,15c8,46,2,43,1,36v4,,4,,4,c6,41,10,43,14,43v7,,11,-5,11,-12c25,26,25,26,25,26v-1,,-1,,-1,c23,30,19,33,14,33,4,33,,25,,16,,8,5,,14,v5,,9,3,10,7c25,7,25,7,25,7v,-6,,-6,,-6c28,1,28,1,28,1r,30xm25,17c25,11,22,4,14,4,7,4,4,10,4,17v,6,3,12,10,12c21,29,25,23,25,17xe" stroked="f">
                <v:path arrowok="t" o:connecttype="custom" o:connectlocs="45085,50068;22543,74295;1610,58144;8051,58144;22543,69450;40254,50068;40254,41993;38644,41993;22543,53299;0,25842;22543,0;38644,11306;40254,11306;40254,1615;45085,1615;45085,50068;40254,27457;22543,6460;6441,27457;22543,46838;40254,27457" o:connectangles="0,0,0,0,0,0,0,0,0,0,0,0,0,0,0,0,0,0,0,0,0"/>
                <o:lock v:ext="edit" verticies="t"/>
              </v:shape>
              <v:shape id="Freeform 105" o:spid="_x0000_s1126" style="position:absolute;left:28619;top:2844;width:63;height:712;visibility:visible;mso-wrap-style:square;v-text-anchor:top" coordsize="1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" path="m,l10,r,15l,15,,xm,31r10,l10,112,,112,,31xe" stroked="f">
                <v:path arrowok="t" o:connecttype="custom" o:connectlocs="0,0;6350,0;6350,9525;0,9525;0,0;0,19685;6350,19685;6350,71120;0,71120;0,19685" o:connectangles="0,0,0,0,0,0,0,0,0,0"/>
                <o:lock v:ext="edit" verticies="t"/>
              </v:shape>
              <v:shape id="Freeform 106" o:spid="_x0000_s1127" style="position:absolute;left:28759;top:3022;width:419;height:553;visibility:visible;mso-wrap-style:square;v-text-anchor:top" coordsize="2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" path="m21,11c21,6,17,4,13,4,10,4,5,5,5,9v,4,4,5,7,6c17,16,17,16,17,16v5,,9,3,9,8c26,31,19,34,14,34,6,34,1,31,,23v4,,4,,4,c5,28,9,31,14,31v3,,8,-2,8,-6c22,21,19,20,15,19,10,18,10,18,10,18,5,16,2,15,2,9,2,3,8,,14,v6,,11,4,11,11l21,11xe" stroked="f">
                <v:path arrowok="t" o:connecttype="custom" o:connectlocs="33850,17873;20955,6499;8060,14624;19343,24373;27403,25998;41910,38996;22567,55245;0,37372;6448,37372;22567,50370;35462,40621;24179,30872;16119,29247;3224,14624;22567,0;40298,17873;33850,17873" o:connectangles="0,0,0,0,0,0,0,0,0,0,0,0,0,0,0,0,0"/>
              </v:shape>
              <v:shape id="Freeform 107" o:spid="_x0000_s1128" style="position:absolute;left:29229;top:2895;width:254;height:661;visibility:visible;mso-wrap-style:square;v-text-anchor:top" coordsize="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" path="m9,9v7,,7,,7,c16,13,16,13,16,13v-7,,-7,,-7,c9,34,9,34,9,34v,3,,4,3,4c13,38,14,38,16,38v,3,,3,,3c14,41,13,41,12,41,7,41,5,40,5,34,5,13,5,13,5,13,,13,,13,,13,,9,,9,,9v5,,5,,5,c5,,5,,5,,9,,9,,9,r,9xe" stroked="f">
                <v:path arrowok="t" o:connecttype="custom" o:connectlocs="14288,14497;25400,14497;25400,20940;14288,20940;14288,54765;19050,61208;25400,61208;25400,66040;19050,66040;7938,54765;7938,20940;0,20940;0,14497;7938,14497;7938,0;14288,0;14288,14497" o:connectangles="0,0,0,0,0,0,0,0,0,0,0,0,0,0,0,0,0"/>
              </v:shape>
              <v:shape id="Freeform 108" o:spid="_x0000_s1129" style="position:absolute;left:29565;top:3041;width:260;height:515;visibility:visible;mso-wrap-style:square;v-text-anchor:top" coordsize="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" path="m,c4,,4,,4,v,8,,8,,8c4,8,4,8,4,8,6,3,10,,16,v,4,,4,,4c9,3,4,9,4,15v,17,,17,,17c,32,,32,,32l,xe" stroked="f">
                <v:path arrowok="t" o:connecttype="custom" o:connectlocs="0,0;6509,0;6509,12859;6509,12859;26035,0;26035,6429;6509,24110;6509,51435;0,51435;0,0" o:connectangles="0,0,0,0,0,0,0,0,0,0"/>
              </v:shape>
              <v:shape id="Freeform 109" o:spid="_x0000_s1130" style="position:absolute;left:29857;top:3022;width:464;height:553;visibility:visible;mso-wrap-style:square;v-text-anchor:top" coordsize="2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" path="m1,11c2,4,7,,14,v6,,12,2,12,11c26,28,26,28,26,28v,1,1,2,2,2c29,30,29,30,29,30v,3,,3,,3c28,33,28,33,27,33v-4,,-5,-2,-5,-5c22,28,22,28,22,28v-3,4,-5,6,-11,6c5,34,,31,,25,,16,9,15,17,15v3,-1,5,-1,5,-5c22,5,18,4,14,4,9,4,5,6,5,11r-4,xm22,16v,,,,,c21,17,20,17,19,17,12,18,4,18,4,24v,4,3,7,7,7c17,31,22,27,22,21r,-5xe" stroked="f">
                <v:path arrowok="t" o:connecttype="custom" o:connectlocs="1598,17873;22378,0;41560,17873;41560,45496;44757,48746;46355,48746;46355,53620;43158,53620;35166,45496;35166,45496;17583,55245;0,40621;27174,24373;35166,16249;22378,6499;7992,17873;1598,17873;35166,25998;35166,25998;30371,27623;6394,38996;17583,50370;35166,34122;35166,25998" o:connectangles="0,0,0,0,0,0,0,0,0,0,0,0,0,0,0,0,0,0,0,0,0,0,0,0"/>
                <o:lock v:ext="edit" verticies="t"/>
              </v:shape>
              <v:shape id="Freeform 110" o:spid="_x0000_s1131" style="position:absolute;left:30340;top:2895;width:254;height:661;visibility:visible;mso-wrap-style:square;v-text-anchor:top" coordsize="1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" path="m10,9v6,,6,,6,c16,13,16,13,16,13v-6,,-6,,-6,c10,34,10,34,10,34v,3,,4,3,4c14,38,15,38,16,38v,3,,3,,3c15,41,14,41,13,41,8,41,6,40,6,34,6,13,6,13,6,13,,13,,13,,13,,9,,9,,9v6,,6,,6,c6,,6,,6,v4,,4,,4,l10,9xe" stroked="f">
                <v:path arrowok="t" o:connecttype="custom" o:connectlocs="15875,14497;25400,14497;25400,20940;15875,20940;15875,54765;20638,61208;25400,61208;25400,66040;20638,66040;9525,54765;9525,20940;0,20940;0,14497;9525,14497;9525,0;15875,0;15875,14497" o:connectangles="0,0,0,0,0,0,0,0,0,0,0,0,0,0,0,0,0"/>
              </v:shape>
              <v:shape id="Freeform 111" o:spid="_x0000_s1132" style="position:absolute;left:30689;top:2844;width:64;height:712;visibility:visible;mso-wrap-style:square;v-text-anchor:top" coordsize="10,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" path="m,l10,r,15l,15,,xm,31r10,l10,112,,112,,31xe" stroked="f">
                <v:path arrowok="t" o:connecttype="custom" o:connectlocs="0,0;6350,0;6350,9525;0,9525;0,0;0,19685;6350,19685;6350,71120;0,71120;0,19685" o:connectangles="0,0,0,0,0,0,0,0,0,0"/>
                <o:lock v:ext="edit" verticies="t"/>
              </v:shape>
              <v:shape id="Freeform 112" o:spid="_x0000_s1133" style="position:absolute;left:30854;top:3022;width:483;height:553;visibility:visible;mso-wrap-style:square;v-text-anchor:top" coordsize="3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" path="m30,17v,9,-6,17,-15,17c5,34,,26,,17,,8,5,,15,v9,,15,8,15,17xm4,17v,7,3,14,11,14c22,31,26,24,26,17,26,10,22,4,15,4,7,4,4,10,4,17xe" stroked="f">
                <v:path arrowok="t" o:connecttype="custom" o:connectlocs="48260,27623;24130,55245;0,27623;24130,0;48260,27623;6435,27623;24130,50370;41825,27623;24130,6499;6435,27623" o:connectangles="0,0,0,0,0,0,0,0,0,0"/>
                <o:lock v:ext="edit" verticies="t"/>
              </v:shape>
              <v:shape id="Freeform 113" o:spid="_x0000_s1134" style="position:absolute;left:31432;top:3022;width:400;height:534;visibility:visible;mso-wrap-style:square;v-text-anchor:top" coordsize="2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" path="m,1v3,,3,,3,c3,7,3,7,3,7v1,,1,,1,c5,3,9,,14,v9,,11,5,11,13c25,33,25,33,25,33v-3,,-3,,-3,c22,13,22,13,22,13,22,8,20,4,13,4,7,4,4,8,3,15v,18,,18,,18c,33,,33,,33l,1xe" stroked="f">
                <v:path arrowok="t" o:connecttype="custom" o:connectlocs="0,1616;4801,1616;4801,11315;6401,11315;22403,0;40005,21013;40005,53340;35204,53340;35204,21013;20803,6465;4801,24245;4801,53340;0,53340;0,1616" o:connectangles="0,0,0,0,0,0,0,0,0,0,0,0,0,0"/>
              </v:shape>
              <v:shape id="Freeform 114" o:spid="_x0000_s1135" style="position:absolute;left:32200;top:2844;width:566;height:712;visibility:visible;mso-wrap-style:square;v-text-anchor:top" coordsize="89,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" path="m,l13,,76,94r3,l79,,89,r,112l76,112,11,18r,l11,112,,112,,xe" stroked="f">
                <v:path arrowok="t" o:connecttype="custom" o:connectlocs="0,0;8255,0;48260,59690;50165,59690;50165,0;56515,0;56515,71120;48260,71120;6985,11430;6985,11430;6985,71120;0,71120;0,0" o:connectangles="0,0,0,0,0,0,0,0,0,0,0,0,0"/>
              </v:shape>
              <v:shape id="Freeform 115" o:spid="_x0000_s1136" style="position:absolute;left:32893;top:3041;width:419;height:534;visibility:visible;mso-wrap-style:square;v-text-anchor:top" coordsize="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" path="m26,32v-4,,-4,,-4,c22,26,22,26,22,26v,,,,,c20,31,16,33,11,33,3,33,,28,,21,,,,,,,4,,4,,4,v,21,,21,,21c4,27,6,30,12,30v7,,10,-7,10,-13c22,,22,,22,v4,,4,,4,l26,32xe" stroked="f">
                <v:path arrowok="t" o:connecttype="custom" o:connectlocs="41910,51724;35462,51724;35462,42025;35462,42025;17731,53340;0,33944;0,0;6448,0;6448,33944;19343,48491;35462,27478;35462,0;41910,0;41910,51724" o:connectangles="0,0,0,0,0,0,0,0,0,0,0,0,0,0"/>
              </v:shape>
              <v:shape id="Freeform 116" o:spid="_x0000_s1137" style="position:absolute;left:33426;top:3022;width:705;height:534;visibility:visible;mso-wrap-style:square;v-text-anchor:top" coordsize="44,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" path="m,1v4,,4,,4,c4,7,4,7,4,7v,,,,,c6,3,9,,14,v4,,8,2,9,7c25,2,29,,33,v7,,11,4,11,12c44,33,44,33,44,33v-4,,-4,,-4,c40,12,40,12,40,12,40,6,38,4,33,4v-7,,-9,5,-9,11c24,33,24,33,24,33v-4,,-4,,-4,c20,12,20,12,20,12,20,7,18,4,13,4,7,4,4,9,4,15v,18,,18,,18c,33,,33,,33l,1xe" stroked="f">
                <v:path arrowok="t" o:connecttype="custom" o:connectlocs="0,1616;6408,1616;6408,11315;6408,11315;22427,0;36844,11315;52864,0;70485,19396;70485,53340;64077,53340;64077,19396;52864,6465;38446,24245;38446,53340;32039,53340;32039,19396;20825,6465;6408,24245;6408,53340;0,53340;0,1616" o:connectangles="0,0,0,0,0,0,0,0,0,0,0,0,0,0,0,0,0,0,0,0,0"/>
              </v:shape>
              <v:shape id="Freeform 117" o:spid="_x0000_s1138" style="position:absolute;left:34245;top:2844;width:483;height:731;visibility:visible;mso-wrap-style:square;v-text-anchor:top" coordsize="3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" path="m,c4,,4,,4,v,18,,18,,18c4,18,4,18,4,18v2,-4,7,-7,11,-7c25,11,30,19,30,28v,9,-5,17,-15,17c10,45,6,42,4,38v,,,,,c4,44,4,44,4,44,,44,,44,,44l,xm15,15c7,15,4,22,4,28v,7,3,14,11,14c23,42,26,35,26,28,26,22,23,15,15,15xe" stroked="f">
                <v:path arrowok="t" o:connecttype="custom" o:connectlocs="0,0;6435,0;6435,29210;6435,29210;24130,17851;48260,45438;24130,73025;6435,61666;6435,61666;6435,71402;0,71402;0,0;24130,24342;6435,45438;24130,68157;41825,45438;24130,24342" o:connectangles="0,0,0,0,0,0,0,0,0,0,0,0,0,0,0,0,0"/>
                <o:lock v:ext="edit" verticies="t"/>
              </v:shape>
              <v:shape id="Freeform 118" o:spid="_x0000_s1139" style="position:absolute;left:34791;top:3022;width:470;height:553;visibility:visible;mso-wrap-style:square;v-text-anchor:top" coordsize="29,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" path="m4,18v,6,3,13,11,13c20,31,23,27,25,23v3,,3,,3,c27,30,23,34,15,34,4,34,,26,,17,,9,4,,15,,25,,29,9,29,18l4,18xm25,15c24,9,21,4,15,4,8,4,5,9,4,15r21,xe" stroked="f">
                <v:path arrowok="t" o:connecttype="custom" o:connectlocs="6481,29247;24305,50370;40509,37372;45370,37372;24305,55245;0,27623;24305,0;46990,29247;6481,29247;40509,24373;24305,6499;6481,24373;40509,24373" o:connectangles="0,0,0,0,0,0,0,0,0,0,0,0,0"/>
                <o:lock v:ext="edit" verticies="t"/>
              </v:shape>
              <v:shape id="Freeform 119" o:spid="_x0000_s1140" style="position:absolute;left:35337;top:3041;width:261;height:515;visibility:visible;mso-wrap-style:square;v-text-anchor:top" coordsize="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" path="m,c3,,3,,3,v,8,,8,,8c3,8,3,8,3,8,5,3,10,,16,v,4,,4,,4c8,3,4,9,4,15v,17,,17,,17c,32,,32,,32l,xe" stroked="f">
                <v:path arrowok="t" o:connecttype="custom" o:connectlocs="0,0;4882,0;4882,12859;4882,12859;26035,0;26035,6429;6509,24110;6509,51435;0,51435;0,0" o:connectangles="0,0,0,0,0,0,0,0,0,0"/>
              </v:shape>
              <v:shape id="Freeform 120" o:spid="_x0000_s1141" style="position:absolute;left:35680;top:3054;width:95;height:502;visibility:visible;mso-wrap-style:square;v-text-anchor:top" coordsize="15,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" path="m,18l,,15,r,18l,18xm,79l,64r15,l15,79,,79xe" stroked="f">
                <v:path arrowok="t" o:connecttype="custom" o:connectlocs="0,11430;0,0;9525,0;9525,11430;0,11430;0,50165;0,40640;9525,40640;9525,50165;0,50165" o:connectangles="0,0,0,0,0,0,0,0,0,0"/>
                <o:lock v:ext="edit" verticies="t"/>
              </v:shape>
              <v:shape id="Freeform 121" o:spid="_x0000_s1142" style="position:absolute;left:36144;top:2863;width:470;height:712;visibility:visible;mso-wrap-style:square;v-text-anchor:top" coordsize="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" path="m25,11c24,6,21,3,16,3,5,3,4,14,4,22v,,,,,c6,18,10,15,15,15v9,,14,6,14,14c29,38,23,44,15,44,4,44,,38,,21,,16,1,,15,v8,,13,3,13,11l25,11xm4,30v,6,4,11,11,11c21,41,26,36,26,30,26,23,22,18,15,18,8,18,4,23,4,30xe" stroked="f">
                <v:path arrowok="t" o:connecttype="custom" o:connectlocs="40509,17780;25926,4849;6481,35560;6481,35560;24305,24245;46990,46875;24305,71120;0,33944;24305,0;45370,17780;40509,17780;6481,48491;24305,66271;42129,48491;24305,29095;6481,48491" o:connectangles="0,0,0,0,0,0,0,0,0,0,0,0,0,0,0,0"/>
                <o:lock v:ext="edit" verticies="t"/>
              </v:shape>
              <v:shape id="Freeform 122" o:spid="_x0000_s1143" style="position:absolute;left:36709;top:2876;width:451;height:680;visibility:visible;mso-wrap-style:square;v-text-anchor:top" coordsize="2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" path="m,c28,,28,,28,v,3,,3,,3c22,9,11,22,10,42v-4,,-4,,-4,c7,28,12,17,24,3,,3,,3,,3l,xe" stroked="f">
                <v:path arrowok="t" o:connecttype="custom" o:connectlocs="0,0;45085,0;45085,4853;16102,67945;9661,67945;38644,4853;0,4853;0,0" o:connectangles="0,0,0,0,0,0,0,0"/>
              </v:shape>
              <v:shape id="Freeform 123" o:spid="_x0000_s1144" style="position:absolute;left:37236;top:2863;width:470;height:693;visibility:visible;mso-wrap-style:square;v-text-anchor:top" coordsize="2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" path="m29,43c,43,,43,,43,,30,14,27,21,20v2,-3,3,-5,3,-8c24,6,20,3,15,3,8,3,5,9,5,15v-4,,-4,,-4,c1,6,6,,15,v8,,13,4,13,12c28,19,23,23,18,27,13,30,6,34,5,40v24,,24,,24,l29,43xe" stroked="f">
                <v:path arrowok="t" o:connecttype="custom" o:connectlocs="46990,69215;0,69215;34027,32193;38888,19316;24305,4829;8102,24145;1620,24145;24305,0;45370,19316;29166,43461;8102,64386;46990,64386;46990,69215" o:connectangles="0,0,0,0,0,0,0,0,0,0,0,0,0"/>
              </v:shape>
              <v:shape id="Freeform 124" o:spid="_x0000_s1145" style="position:absolute;left:37801;top:2863;width:470;height:712;visibility:visible;mso-wrap-style:square;v-text-anchor:top" coordsize="29,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" path="m24,11c24,6,20,3,15,3,5,3,4,14,4,22v,,,,,c6,18,10,15,15,15v9,,14,6,14,14c29,38,23,44,15,44,4,44,,38,,21,,16,1,,15,v8,,12,3,13,11l24,11xm4,30v,6,4,11,11,11c21,41,26,36,26,30,26,23,22,18,15,18,8,18,4,23,4,30xe" stroked="f">
                <v:path arrowok="t" o:connecttype="custom" o:connectlocs="38888,17780;24305,4849;6481,35560;6481,35560;24305,24245;46990,46875;24305,71120;0,33944;24305,0;45370,17780;38888,17780;6481,48491;24305,66271;42129,48491;24305,29095;6481,48491" o:connectangles="0,0,0,0,0,0,0,0,0,0,0,0,0,0,0,0"/>
                <o:lock v:ext="edit" verticies="t"/>
              </v:shape>
              <v:shape id="Freeform 125" o:spid="_x0000_s1146" style="position:absolute;left:38347;top:2863;width:483;height:712;visibility:visible;mso-wrap-style:square;v-text-anchor:top" coordsize="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" path="m25,11c24,6,21,3,16,3,6,3,4,14,4,22v,,,,,c6,18,11,15,15,15v9,,15,6,15,14c30,38,24,44,15,44,5,44,,38,,21,,16,1,,15,v8,,13,3,14,11l25,11xm5,30v,6,3,11,10,11c22,41,26,36,26,30,26,23,22,18,15,18,9,18,5,23,5,30xe" stroked="f">
                <v:path arrowok="t" o:connecttype="custom" o:connectlocs="40217,17780;25739,4849;6435,35560;6435,35560;24130,24245;48260,46875;24130,71120;0,33944;24130,0;46651,17780;40217,17780;8043,48491;24130,66271;41825,48491;24130,29095;8043,48491" o:connectangles="0,0,0,0,0,0,0,0,0,0,0,0,0,0,0,0"/>
                <o:lock v:ext="edit" verticies="t"/>
              </v:shape>
              <v:shape id="Freeform 126" o:spid="_x0000_s1147" style="position:absolute;left:38893;top:2876;width:470;height:699;visibility:visible;mso-wrap-style:square;v-text-anchor:top" coordsize="2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" path="m4,30v,6,5,10,11,10c21,40,25,34,25,28,25,22,21,17,14,17v-4,,-7,2,-9,5c1,22,1,22,1,22,6,,6,,6,,27,,27,,27,v,3,,3,,3c8,3,8,3,8,3,5,17,5,17,5,17v1,1,1,1,1,1c8,15,11,14,15,14v9,,14,6,14,14c29,37,23,43,14,43,6,43,,38,,30r4,xe" stroked="f">
                <v:path arrowok="t" o:connecttype="custom" o:connectlocs="6481,48733;24305,64977;40509,45484;22685,27615;8102,35737;1620,35737;9722,0;43749,0;43749,4873;12963,4873;8102,27615;9722,29240;24305,22742;46990,45484;22685,69850;0,48733;6481,48733" o:connectangles="0,0,0,0,0,0,0,0,0,0,0,0,0,0,0,0,0"/>
              </v:shape>
              <v:shape id="Freeform 127" o:spid="_x0000_s1148" style="position:absolute;left:39439;top:2863;width:483;height:693;visibility:visible;mso-wrap-style:square;v-text-anchor:top" coordsize="76,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" path="m,73l51,r8,l59,73r17,l76,81r-17,l59,109r-8,l51,81,,81,,73xm51,73r,-58l51,15,11,73r40,xe" stroked="f">
                <v:path arrowok="t" o:connecttype="custom" o:connectlocs="0,46355;32385,0;37465,0;37465,46355;48260,46355;48260,51435;37465,51435;37465,69215;32385,69215;32385,51435;0,51435;0,46355;32385,46355;32385,9525;32385,9525;6985,46355;32385,46355" o:connectangles="0,0,0,0,0,0,0,0,0,0,0,0,0,0,0,0,0"/>
                <o:lock v:ext="edit" verticies="t"/>
              </v:shape>
            </v:group>
          </w:pict>
        </mc:Fallback>
      </mc:AlternateContent>
    </w:r>
    <w:r w:rsidRPr="000973FA">
      <w:rPr>
        <w:noProof/>
      </w:rPr>
      <w:t xml:space="preserve"> </w:t>
    </w:r>
    <w:r w:rsidRPr="00E1732D">
      <w:rPr>
        <w:noProof/>
        <w:lang w:val="en-US"/>
      </w:rPr>
      <w:drawing>
        <wp:inline distT="0" distB="0" distL="0" distR="0" wp14:anchorId="107F01CA" wp14:editId="737453D5">
          <wp:extent cx="2328535" cy="3095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407010" cy="319950"/>
                  </a:xfrm>
                  <a:prstGeom prst="rect">
                    <a:avLst/>
                  </a:prstGeom>
                </pic:spPr>
              </pic:pic>
            </a:graphicData>
          </a:graphic>
        </wp:inline>
      </w:drawing>
    </w:r>
    <w:r>
      <w:rPr>
        <w:noProof/>
        <w:lang w:val="en-US"/>
      </w:rPr>
      <mc:AlternateContent>
        <mc:Choice Requires="wps">
          <w:drawing>
            <wp:inline distT="0" distB="0" distL="0" distR="0" wp14:anchorId="50C10E16" wp14:editId="194637A3">
              <wp:extent cx="6403975" cy="1619250"/>
              <wp:effectExtent l="0" t="0" r="0" b="0"/>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3975" cy="16192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http://schemas.microsoft.com/office/word/2018/wordml" xmlns:w16cex="http://schemas.microsoft.com/office/word/2018/wordml/cex">
          <w:pict>
            <v:rect w14:anchorId="64329E61" id="Rectangle 3" o:spid="_x0000_s1026" style="width:504.25pt;height:1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" stroked="f">
              <w10:anchorlock/>
            </v:rect>
          </w:pict>
        </mc:Fallback>
      </mc:AlternateContent>
    </w:r>
    <w:r w:rsidRPr="00CE2B28">
      <w:rPr>
        <w:noProof/>
        <w:lang w:val="en-US"/>
      </w:rPr>
      <w:drawing>
        <wp:anchor distT="0" distB="0" distL="114300" distR="114300" simplePos="0" relativeHeight="251658240" behindDoc="1" locked="1" layoutInCell="1" allowOverlap="1" wp14:anchorId="35D1334B" wp14:editId="35A99E3C">
          <wp:simplePos x="0" y="0"/>
          <wp:positionH relativeFrom="page">
            <wp:posOffset>3147</wp:posOffset>
          </wp:positionH>
          <wp:positionV relativeFrom="page">
            <wp:posOffset>0</wp:posOffset>
          </wp:positionV>
          <wp:extent cx="911253" cy="365760"/>
          <wp:effectExtent l="19050" t="0" r="3147" b="0"/>
          <wp:wrapNone/>
          <wp:docPr id="4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
                  <a:srcRect/>
                  <a:stretch>
                    <a:fillRect/>
                  </a:stretch>
                </pic:blipFill>
                <pic:spPr bwMode="auto">
                  <a:xfrm>
                    <a:off x="0" y="0"/>
                    <a:ext cx="914400" cy="361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5"/>
    <w:multiLevelType w:val="multilevel"/>
    <w:tmpl w:val="D3B0BB02"/>
    <w:lvl w:ilvl="0">
      <w:start w:val="4"/>
      <w:numFmt w:val="decimal"/>
      <w:lvlText w:val="%1."/>
      <w:lvlJc w:val="left"/>
      <w:pPr>
        <w:ind w:left="502" w:hanging="402"/>
      </w:pPr>
      <w:rPr>
        <w:rFonts w:ascii="Times New Roman" w:hAnsi="Times New Roman" w:cs="Times New Roman" w:hint="default"/>
        <w:b/>
        <w:bCs/>
        <w:spacing w:val="1"/>
        <w:w w:val="99"/>
        <w:sz w:val="20"/>
        <w:szCs w:val="20"/>
      </w:rPr>
    </w:lvl>
    <w:lvl w:ilvl="1">
      <w:start w:val="1"/>
      <w:numFmt w:val="decimal"/>
      <w:lvlText w:val="%1.%2"/>
      <w:lvlJc w:val="left"/>
      <w:pPr>
        <w:ind w:left="3240" w:hanging="1080"/>
      </w:pPr>
      <w:rPr>
        <w:rFonts w:ascii="Times New Roman" w:hAnsi="Times New Roman" w:cs="Times New Roman" w:hint="default"/>
        <w:b/>
        <w:bCs/>
        <w:spacing w:val="1"/>
        <w:w w:val="99"/>
        <w:sz w:val="20"/>
        <w:szCs w:val="20"/>
      </w:rPr>
    </w:lvl>
    <w:lvl w:ilvl="2">
      <w:numFmt w:val="bullet"/>
      <w:lvlText w:val=""/>
      <w:lvlJc w:val="left"/>
      <w:pPr>
        <w:ind w:left="820" w:hanging="360"/>
      </w:pPr>
      <w:rPr>
        <w:rFonts w:ascii="Symbol" w:hAnsi="Symbol" w:hint="default"/>
        <w:b w:val="0"/>
        <w:w w:val="99"/>
        <w:sz w:val="20"/>
      </w:rPr>
    </w:lvl>
    <w:lvl w:ilvl="3">
      <w:numFmt w:val="bullet"/>
      <w:lvlText w:val="•"/>
      <w:lvlJc w:val="left"/>
      <w:pPr>
        <w:ind w:left="2225" w:hanging="360"/>
      </w:pPr>
      <w:rPr>
        <w:rFonts w:hint="default"/>
      </w:rPr>
    </w:lvl>
    <w:lvl w:ilvl="4">
      <w:numFmt w:val="bullet"/>
      <w:lvlText w:val="•"/>
      <w:lvlJc w:val="left"/>
      <w:pPr>
        <w:ind w:left="3270" w:hanging="360"/>
      </w:pPr>
      <w:rPr>
        <w:rFonts w:hint="default"/>
      </w:rPr>
    </w:lvl>
    <w:lvl w:ilvl="5">
      <w:numFmt w:val="bullet"/>
      <w:lvlText w:val="•"/>
      <w:lvlJc w:val="left"/>
      <w:pPr>
        <w:ind w:left="4315" w:hanging="360"/>
      </w:pPr>
      <w:rPr>
        <w:rFonts w:hint="default"/>
      </w:rPr>
    </w:lvl>
    <w:lvl w:ilvl="6">
      <w:numFmt w:val="bullet"/>
      <w:lvlText w:val="•"/>
      <w:lvlJc w:val="left"/>
      <w:pPr>
        <w:ind w:left="5360" w:hanging="360"/>
      </w:pPr>
      <w:rPr>
        <w:rFonts w:hint="default"/>
      </w:rPr>
    </w:lvl>
    <w:lvl w:ilvl="7">
      <w:numFmt w:val="bullet"/>
      <w:lvlText w:val="•"/>
      <w:lvlJc w:val="left"/>
      <w:pPr>
        <w:ind w:left="6405" w:hanging="360"/>
      </w:pPr>
      <w:rPr>
        <w:rFonts w:hint="default"/>
      </w:rPr>
    </w:lvl>
    <w:lvl w:ilvl="8">
      <w:numFmt w:val="bullet"/>
      <w:lvlText w:val="•"/>
      <w:lvlJc w:val="left"/>
      <w:pPr>
        <w:ind w:left="7450" w:hanging="360"/>
      </w:pPr>
      <w:rPr>
        <w:rFonts w:hint="default"/>
      </w:rPr>
    </w:lvl>
  </w:abstractNum>
  <w:abstractNum w:abstractNumId="1" w15:restartNumberingAfterBreak="0">
    <w:nsid w:val="01914453"/>
    <w:multiLevelType w:val="multilevel"/>
    <w:tmpl w:val="A2EA64F2"/>
    <w:lvl w:ilvl="0">
      <w:start w:val="2"/>
      <w:numFmt w:val="decimal"/>
      <w:lvlText w:val="%1"/>
      <w:lvlJc w:val="left"/>
      <w:pPr>
        <w:tabs>
          <w:tab w:val="num" w:pos="435"/>
        </w:tabs>
        <w:ind w:left="435" w:hanging="435"/>
      </w:pPr>
    </w:lvl>
    <w:lvl w:ilvl="1">
      <w:start w:val="1"/>
      <w:numFmt w:val="decimal"/>
      <w:pStyle w:val="Normal12pt"/>
      <w:lvlText w:val="%1.%2"/>
      <w:lvlJc w:val="left"/>
      <w:pPr>
        <w:tabs>
          <w:tab w:val="num" w:pos="435"/>
        </w:tabs>
        <w:ind w:left="435" w:hanging="435"/>
      </w:pPr>
      <w:rPr>
        <w:b/>
        <w:i w:val="0"/>
      </w:rPr>
    </w:lvl>
    <w:lvl w:ilvl="2">
      <w:numFmt w:val="none"/>
      <w:lvlText w:val=""/>
      <w:lvlJc w:val="left"/>
      <w:pPr>
        <w:tabs>
          <w:tab w:val="num" w:pos="360"/>
        </w:tabs>
        <w:ind w:left="0" w:firstLine="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rPr>
        <w:b/>
      </w:r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2" w15:restartNumberingAfterBreak="0">
    <w:nsid w:val="02FD42E3"/>
    <w:multiLevelType w:val="hybridMultilevel"/>
    <w:tmpl w:val="6464D34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08696513"/>
    <w:multiLevelType w:val="multilevel"/>
    <w:tmpl w:val="A58EBE44"/>
    <w:lvl w:ilvl="0">
      <w:start w:val="1"/>
      <w:numFmt w:val="decimal"/>
      <w:lvlRestart w:val="0"/>
      <w:pStyle w:val="Heading1"/>
      <w:isLgl/>
      <w:lvlText w:val="%1"/>
      <w:lvlJc w:val="left"/>
      <w:pPr>
        <w:tabs>
          <w:tab w:val="num" w:pos="567"/>
        </w:tabs>
        <w:ind w:left="567" w:hanging="567"/>
      </w:pPr>
      <w:rPr>
        <w:rFonts w:asciiTheme="minorHAnsi" w:hAnsiTheme="minorHAnsi" w:cs="Arial" w:hint="default"/>
        <w:b/>
        <w:color w:val="001B58"/>
        <w:sz w:val="20"/>
      </w:rPr>
    </w:lvl>
    <w:lvl w:ilvl="1">
      <w:start w:val="1"/>
      <w:numFmt w:val="decimal"/>
      <w:pStyle w:val="Heading2"/>
      <w:isLgl/>
      <w:lvlText w:val="%1.%2"/>
      <w:lvlJc w:val="left"/>
      <w:pPr>
        <w:tabs>
          <w:tab w:val="num" w:pos="5529"/>
        </w:tabs>
        <w:ind w:left="5529" w:hanging="567"/>
      </w:pPr>
      <w:rPr>
        <w:rFonts w:asciiTheme="minorHAnsi" w:hAnsiTheme="minorHAnsi" w:cs="Arial" w:hint="default"/>
        <w:b w:val="0"/>
        <w:color w:val="001B58"/>
        <w:sz w:val="20"/>
      </w:rPr>
    </w:lvl>
    <w:lvl w:ilvl="2">
      <w:start w:val="1"/>
      <w:numFmt w:val="decimal"/>
      <w:pStyle w:val="Heading3"/>
      <w:isLgl/>
      <w:lvlText w:val="%1.%2.%3"/>
      <w:lvlJc w:val="left"/>
      <w:pPr>
        <w:tabs>
          <w:tab w:val="num" w:pos="567"/>
        </w:tabs>
        <w:ind w:left="567" w:hanging="567"/>
      </w:pPr>
      <w:rPr>
        <w:rFonts w:asciiTheme="minorHAnsi" w:hAnsiTheme="minorHAnsi" w:cs="Arial" w:hint="default"/>
        <w:b w:val="0"/>
        <w:color w:val="001B58"/>
        <w:sz w:val="20"/>
      </w:rPr>
    </w:lvl>
    <w:lvl w:ilvl="3">
      <w:start w:val="1"/>
      <w:numFmt w:val="decimal"/>
      <w:pStyle w:val="Heading4"/>
      <w:isLgl/>
      <w:lvlText w:val="%1.%2.%3.%4"/>
      <w:lvlJc w:val="left"/>
      <w:pPr>
        <w:tabs>
          <w:tab w:val="num" w:pos="850"/>
        </w:tabs>
        <w:ind w:left="850" w:hanging="850"/>
      </w:pPr>
      <w:rPr>
        <w:rFonts w:ascii="Arial" w:hAnsi="Arial" w:cs="Arial" w:hint="default"/>
        <w:b w:val="0"/>
        <w:color w:val="001B58"/>
        <w:sz w:val="2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94962A5"/>
    <w:multiLevelType w:val="hybridMultilevel"/>
    <w:tmpl w:val="48C2AC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0512FCC"/>
    <w:multiLevelType w:val="hybridMultilevel"/>
    <w:tmpl w:val="EA30D282"/>
    <w:lvl w:ilvl="0" w:tplc="199A6F9A">
      <w:start w:val="1"/>
      <w:numFmt w:val="decimal"/>
      <w:lvlText w:val="6.%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3A480C"/>
    <w:multiLevelType w:val="hybridMultilevel"/>
    <w:tmpl w:val="66647BCC"/>
    <w:lvl w:ilvl="0" w:tplc="B54A5156">
      <w:numFmt w:val="bullet"/>
      <w:pStyle w:val="ListBullet"/>
      <w:lvlText w:val="–"/>
      <w:lvlJc w:val="left"/>
      <w:pPr>
        <w:tabs>
          <w:tab w:val="num" w:pos="814"/>
        </w:tabs>
        <w:ind w:left="814"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A0744BE"/>
    <w:multiLevelType w:val="multilevel"/>
    <w:tmpl w:val="2BF4ADCC"/>
    <w:lvl w:ilvl="0">
      <w:start w:val="1"/>
      <w:numFmt w:val="bullet"/>
      <w:pStyle w:val="Bullet1"/>
      <w:lvlText w:val=""/>
      <w:lvlJc w:val="left"/>
      <w:pPr>
        <w:tabs>
          <w:tab w:val="num" w:pos="369"/>
        </w:tabs>
        <w:ind w:left="369" w:hanging="369"/>
      </w:pPr>
      <w:rPr>
        <w:rFonts w:ascii="Wingdings" w:hAnsi="Wingdings" w:hint="default"/>
        <w:color w:val="003473" w:themeColor="accent1"/>
      </w:rPr>
    </w:lvl>
    <w:lvl w:ilvl="1">
      <w:start w:val="1"/>
      <w:numFmt w:val="bullet"/>
      <w:pStyle w:val="Bullet2"/>
      <w:lvlText w:val="–"/>
      <w:lvlJc w:val="left"/>
      <w:pPr>
        <w:tabs>
          <w:tab w:val="num" w:pos="652"/>
        </w:tabs>
        <w:ind w:left="652" w:hanging="283"/>
      </w:pPr>
      <w:rPr>
        <w:rFonts w:ascii="(none)" w:hAnsi="(none)" w:hint="default"/>
        <w:color w:val="003473" w:themeColor="accent1"/>
      </w:rPr>
    </w:lvl>
    <w:lvl w:ilvl="2">
      <w:start w:val="1"/>
      <w:numFmt w:val="bullet"/>
      <w:pStyle w:val="Bullet3"/>
      <w:lvlText w:val="–"/>
      <w:lvlJc w:val="left"/>
      <w:pPr>
        <w:tabs>
          <w:tab w:val="num" w:pos="936"/>
        </w:tabs>
        <w:ind w:left="936" w:hanging="284"/>
      </w:pPr>
      <w:rPr>
        <w:rFonts w:ascii="(none)" w:hAnsi="(none)" w:hint="default"/>
        <w:color w:val="003473" w:themeColor="accent1"/>
      </w:rPr>
    </w:lvl>
    <w:lvl w:ilvl="3">
      <w:start w:val="1"/>
      <w:numFmt w:val="bullet"/>
      <w:lvlText w:val=""/>
      <w:lvlJc w:val="left"/>
      <w:pPr>
        <w:tabs>
          <w:tab w:val="num" w:pos="0"/>
        </w:tabs>
        <w:ind w:left="1588" w:hanging="397"/>
      </w:pPr>
      <w:rPr>
        <w:rFonts w:ascii="Symbol" w:hAnsi="Symbol" w:cs="Times New Roman" w:hint="default"/>
      </w:rPr>
    </w:lvl>
    <w:lvl w:ilvl="4">
      <w:start w:val="1"/>
      <w:numFmt w:val="bullet"/>
      <w:lvlText w:val="o"/>
      <w:lvlJc w:val="left"/>
      <w:pPr>
        <w:tabs>
          <w:tab w:val="num" w:pos="0"/>
        </w:tabs>
        <w:ind w:left="1985" w:hanging="397"/>
      </w:pPr>
      <w:rPr>
        <w:rFonts w:ascii="Courier New" w:hAnsi="Courier New" w:cs="Courier New" w:hint="default"/>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8" w15:restartNumberingAfterBreak="0">
    <w:nsid w:val="5FDC4ACA"/>
    <w:multiLevelType w:val="hybridMultilevel"/>
    <w:tmpl w:val="23BE9C48"/>
    <w:lvl w:ilvl="0" w:tplc="08090001">
      <w:start w:val="1"/>
      <w:numFmt w:val="bullet"/>
      <w:lvlText w:val=""/>
      <w:lvlJc w:val="left"/>
      <w:pPr>
        <w:ind w:left="1614" w:hanging="360"/>
      </w:pPr>
      <w:rPr>
        <w:rFonts w:ascii="Symbol" w:hAnsi="Symbol" w:hint="default"/>
      </w:rPr>
    </w:lvl>
    <w:lvl w:ilvl="1" w:tplc="08090019">
      <w:start w:val="1"/>
      <w:numFmt w:val="lowerLetter"/>
      <w:lvlText w:val="%2."/>
      <w:lvlJc w:val="left"/>
      <w:pPr>
        <w:ind w:left="1701" w:hanging="360"/>
      </w:pPr>
    </w:lvl>
    <w:lvl w:ilvl="2" w:tplc="0809001B">
      <w:start w:val="1"/>
      <w:numFmt w:val="lowerRoman"/>
      <w:lvlText w:val="%3."/>
      <w:lvlJc w:val="right"/>
      <w:pPr>
        <w:ind w:left="2421" w:hanging="180"/>
      </w:pPr>
    </w:lvl>
    <w:lvl w:ilvl="3" w:tplc="0809000F">
      <w:start w:val="1"/>
      <w:numFmt w:val="decimal"/>
      <w:lvlText w:val="%4."/>
      <w:lvlJc w:val="left"/>
      <w:pPr>
        <w:ind w:left="3141" w:hanging="360"/>
      </w:pPr>
    </w:lvl>
    <w:lvl w:ilvl="4" w:tplc="08090019">
      <w:start w:val="1"/>
      <w:numFmt w:val="lowerLetter"/>
      <w:lvlText w:val="%5."/>
      <w:lvlJc w:val="left"/>
      <w:pPr>
        <w:ind w:left="3861" w:hanging="360"/>
      </w:pPr>
    </w:lvl>
    <w:lvl w:ilvl="5" w:tplc="0809001B">
      <w:start w:val="1"/>
      <w:numFmt w:val="lowerRoman"/>
      <w:lvlText w:val="%6."/>
      <w:lvlJc w:val="right"/>
      <w:pPr>
        <w:ind w:left="4581" w:hanging="180"/>
      </w:pPr>
    </w:lvl>
    <w:lvl w:ilvl="6" w:tplc="0809000F">
      <w:start w:val="1"/>
      <w:numFmt w:val="decimal"/>
      <w:lvlText w:val="%7."/>
      <w:lvlJc w:val="left"/>
      <w:pPr>
        <w:ind w:left="5301" w:hanging="360"/>
      </w:pPr>
    </w:lvl>
    <w:lvl w:ilvl="7" w:tplc="08090019">
      <w:start w:val="1"/>
      <w:numFmt w:val="lowerLetter"/>
      <w:lvlText w:val="%8."/>
      <w:lvlJc w:val="left"/>
      <w:pPr>
        <w:ind w:left="6021" w:hanging="360"/>
      </w:pPr>
    </w:lvl>
    <w:lvl w:ilvl="8" w:tplc="0809001B">
      <w:start w:val="1"/>
      <w:numFmt w:val="lowerRoman"/>
      <w:lvlText w:val="%9."/>
      <w:lvlJc w:val="right"/>
      <w:pPr>
        <w:ind w:left="6741" w:hanging="180"/>
      </w:pPr>
    </w:lvl>
  </w:abstractNum>
  <w:abstractNum w:abstractNumId="9" w15:restartNumberingAfterBreak="0">
    <w:nsid w:val="6EE3444F"/>
    <w:multiLevelType w:val="multilevel"/>
    <w:tmpl w:val="8EBA1D60"/>
    <w:lvl w:ilvl="0">
      <w:start w:val="1"/>
      <w:numFmt w:val="bullet"/>
      <w:pStyle w:val="TableBullet1"/>
      <w:lvlText w:val=""/>
      <w:lvlJc w:val="left"/>
      <w:pPr>
        <w:tabs>
          <w:tab w:val="num" w:pos="170"/>
        </w:tabs>
        <w:ind w:left="170" w:hanging="170"/>
      </w:pPr>
      <w:rPr>
        <w:rFonts w:ascii="Wingdings 2" w:hAnsi="Wingdings 2" w:hint="default"/>
        <w:color w:val="003473" w:themeColor="accent1"/>
      </w:rPr>
    </w:lvl>
    <w:lvl w:ilvl="1">
      <w:start w:val="1"/>
      <w:numFmt w:val="bullet"/>
      <w:pStyle w:val="TableBullet2"/>
      <w:lvlText w:val="–"/>
      <w:lvlJc w:val="left"/>
      <w:pPr>
        <w:tabs>
          <w:tab w:val="num" w:pos="1440"/>
        </w:tabs>
        <w:ind w:left="340" w:hanging="170"/>
      </w:pPr>
      <w:rPr>
        <w:rFonts w:ascii="Arial" w:hAnsi="Arial" w:hint="default"/>
        <w:color w:val="003473" w:themeColor="accent1"/>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26672F5"/>
    <w:multiLevelType w:val="multilevel"/>
    <w:tmpl w:val="37A898FE"/>
    <w:lvl w:ilvl="0">
      <w:start w:val="1"/>
      <w:numFmt w:val="decimal"/>
      <w:lvlText w:val="%1."/>
      <w:lvlJc w:val="left"/>
      <w:pPr>
        <w:ind w:left="360" w:hanging="360"/>
      </w:pPr>
    </w:lvl>
    <w:lvl w:ilvl="1">
      <w:start w:val="1"/>
      <w:numFmt w:val="decimal"/>
      <w:lvlText w:val="%1.%2."/>
      <w:lvlJc w:val="left"/>
      <w:pPr>
        <w:ind w:left="792" w:hanging="432"/>
      </w:pPr>
      <w:rPr>
        <w:i/>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2BA12A9"/>
    <w:multiLevelType w:val="hybridMultilevel"/>
    <w:tmpl w:val="30DA6938"/>
    <w:lvl w:ilvl="0" w:tplc="04090001">
      <w:start w:val="1"/>
      <w:numFmt w:val="bullet"/>
      <w:lvlText w:val=""/>
      <w:lvlJc w:val="left"/>
      <w:pPr>
        <w:ind w:left="859" w:hanging="360"/>
      </w:pPr>
      <w:rPr>
        <w:rFonts w:ascii="Symbol" w:hAnsi="Symbol" w:hint="default"/>
      </w:rPr>
    </w:lvl>
    <w:lvl w:ilvl="1" w:tplc="04090003">
      <w:start w:val="1"/>
      <w:numFmt w:val="bullet"/>
      <w:lvlText w:val="o"/>
      <w:lvlJc w:val="left"/>
      <w:pPr>
        <w:ind w:left="1579" w:hanging="360"/>
      </w:pPr>
      <w:rPr>
        <w:rFonts w:ascii="Courier New" w:hAnsi="Courier New" w:cs="Courier New" w:hint="default"/>
      </w:rPr>
    </w:lvl>
    <w:lvl w:ilvl="2" w:tplc="06843908">
      <w:numFmt w:val="bullet"/>
      <w:lvlText w:val="-"/>
      <w:lvlJc w:val="left"/>
      <w:pPr>
        <w:ind w:left="2299" w:hanging="360"/>
      </w:pPr>
      <w:rPr>
        <w:rFonts w:ascii="Times New Roman" w:eastAsia="Times New Roman" w:hAnsi="Times New Roman" w:cs="Times New Roman"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12" w15:restartNumberingAfterBreak="0">
    <w:nsid w:val="778E5734"/>
    <w:multiLevelType w:val="hybridMultilevel"/>
    <w:tmpl w:val="68947D2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796A3518"/>
    <w:multiLevelType w:val="multilevel"/>
    <w:tmpl w:val="F346563A"/>
    <w:lvl w:ilvl="0">
      <w:start w:val="1"/>
      <w:numFmt w:val="decimal"/>
      <w:pStyle w:val="NumBullet1"/>
      <w:lvlText w:val="%1."/>
      <w:lvlJc w:val="left"/>
      <w:pPr>
        <w:tabs>
          <w:tab w:val="num" w:pos="369"/>
        </w:tabs>
        <w:ind w:left="369" w:hanging="369"/>
      </w:pPr>
      <w:rPr>
        <w:rFonts w:hint="default"/>
        <w:color w:val="003473" w:themeColor="accent1"/>
        <w:sz w:val="20"/>
      </w:rPr>
    </w:lvl>
    <w:lvl w:ilvl="1">
      <w:start w:val="1"/>
      <w:numFmt w:val="lowerLetter"/>
      <w:pStyle w:val="NumBullet2"/>
      <w:lvlText w:val="%2)"/>
      <w:lvlJc w:val="left"/>
      <w:pPr>
        <w:tabs>
          <w:tab w:val="num" w:pos="652"/>
        </w:tabs>
        <w:ind w:left="652" w:hanging="283"/>
      </w:pPr>
      <w:rPr>
        <w:rFonts w:hint="default"/>
        <w:color w:val="003473" w:themeColor="accent1"/>
        <w:sz w:val="20"/>
      </w:rPr>
    </w:lvl>
    <w:lvl w:ilvl="2">
      <w:start w:val="1"/>
      <w:numFmt w:val="lowerRoman"/>
      <w:pStyle w:val="NumBullet3"/>
      <w:lvlText w:val="%3)"/>
      <w:lvlJc w:val="left"/>
      <w:pPr>
        <w:tabs>
          <w:tab w:val="num" w:pos="992"/>
        </w:tabs>
        <w:ind w:left="992" w:hanging="340"/>
      </w:pPr>
      <w:rPr>
        <w:rFonts w:hint="default"/>
        <w:color w:val="003473" w:themeColor="accent1"/>
        <w:sz w:val="20"/>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4" w15:restartNumberingAfterBreak="0">
    <w:nsid w:val="7EE8593F"/>
    <w:multiLevelType w:val="multilevel"/>
    <w:tmpl w:val="489C1D2C"/>
    <w:lvl w:ilvl="0">
      <w:start w:val="1"/>
      <w:numFmt w:val="upperLetter"/>
      <w:pStyle w:val="AppHead"/>
      <w:lvlText w:val="Appendix %1: "/>
      <w:lvlJc w:val="left"/>
      <w:pPr>
        <w:ind w:left="76" w:hanging="76"/>
      </w:pPr>
      <w:rPr>
        <w:rFonts w:hint="default"/>
        <w:b w:val="0"/>
        <w:bCs w:val="0"/>
        <w:i w:val="0"/>
        <w:iCs w:val="0"/>
        <w:caps w:val="0"/>
        <w:smallCaps w:val="0"/>
        <w:strike w:val="0"/>
        <w:dstrike w:val="0"/>
        <w:noProof w:val="0"/>
        <w:vanish w:val="0"/>
        <w:color w:val="000000"/>
        <w:spacing w:val="0"/>
        <w:kern w:val="0"/>
        <w:position w:val="0"/>
        <w:u w:val="none"/>
        <w:vertAlign w:val="baseline"/>
        <w:em w:val="no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3"/>
  </w:num>
  <w:num w:numId="2">
    <w:abstractNumId w:val="7"/>
  </w:num>
  <w:num w:numId="3">
    <w:abstractNumId w:val="9"/>
  </w:num>
  <w:num w:numId="4">
    <w:abstractNumId w:val="14"/>
  </w:num>
  <w:num w:numId="5">
    <w:abstractNumId w:val="3"/>
  </w:num>
  <w:num w:numId="6">
    <w:abstractNumId w:val="1"/>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4"/>
  </w:num>
  <w:num w:numId="9">
    <w:abstractNumId w:val="8"/>
  </w:num>
  <w:num w:numId="10">
    <w:abstractNumId w:val="5"/>
  </w:num>
  <w:num w:numId="11">
    <w:abstractNumId w:val="11"/>
  </w:num>
  <w:num w:numId="12">
    <w:abstractNumId w:val="0"/>
  </w:num>
  <w:num w:numId="13">
    <w:abstractNumId w:val="12"/>
  </w:num>
  <w:num w:numId="14">
    <w:abstractNumId w:val="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2"/>
  </w:num>
  <w:num w:numId="17">
    <w:abstractNumId w:val="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DExNrM0NzMxMjRW0lEKTi0uzszPAykwNKgFAFkuCTstAAAA"/>
  </w:docVars>
  <w:rsids>
    <w:rsidRoot w:val="00663C83"/>
    <w:rsid w:val="0000089C"/>
    <w:rsid w:val="00000A3E"/>
    <w:rsid w:val="00004702"/>
    <w:rsid w:val="00004A68"/>
    <w:rsid w:val="00004ACC"/>
    <w:rsid w:val="00004EEE"/>
    <w:rsid w:val="00007B38"/>
    <w:rsid w:val="00011A6F"/>
    <w:rsid w:val="00011F7C"/>
    <w:rsid w:val="00012638"/>
    <w:rsid w:val="00014753"/>
    <w:rsid w:val="00014A99"/>
    <w:rsid w:val="00015DD2"/>
    <w:rsid w:val="000160CA"/>
    <w:rsid w:val="0001631E"/>
    <w:rsid w:val="00016938"/>
    <w:rsid w:val="000174EF"/>
    <w:rsid w:val="000206A6"/>
    <w:rsid w:val="00021AE7"/>
    <w:rsid w:val="00022C6B"/>
    <w:rsid w:val="00023012"/>
    <w:rsid w:val="00024063"/>
    <w:rsid w:val="00024E5B"/>
    <w:rsid w:val="00026ECC"/>
    <w:rsid w:val="00027264"/>
    <w:rsid w:val="0003089F"/>
    <w:rsid w:val="00031D81"/>
    <w:rsid w:val="00032EA4"/>
    <w:rsid w:val="0003343C"/>
    <w:rsid w:val="0003451E"/>
    <w:rsid w:val="0003457C"/>
    <w:rsid w:val="00035504"/>
    <w:rsid w:val="00035F06"/>
    <w:rsid w:val="000419A3"/>
    <w:rsid w:val="000440BA"/>
    <w:rsid w:val="00044CA7"/>
    <w:rsid w:val="00044E06"/>
    <w:rsid w:val="00044F69"/>
    <w:rsid w:val="00045A73"/>
    <w:rsid w:val="000470D6"/>
    <w:rsid w:val="00047EDE"/>
    <w:rsid w:val="000541EB"/>
    <w:rsid w:val="0005536A"/>
    <w:rsid w:val="000561F2"/>
    <w:rsid w:val="00057C6D"/>
    <w:rsid w:val="00060D5F"/>
    <w:rsid w:val="00061639"/>
    <w:rsid w:val="0006191D"/>
    <w:rsid w:val="00064601"/>
    <w:rsid w:val="00065315"/>
    <w:rsid w:val="00065C0A"/>
    <w:rsid w:val="00065DE7"/>
    <w:rsid w:val="00065F45"/>
    <w:rsid w:val="000703FC"/>
    <w:rsid w:val="0007246F"/>
    <w:rsid w:val="00073981"/>
    <w:rsid w:val="00074CE7"/>
    <w:rsid w:val="00074E48"/>
    <w:rsid w:val="00075F7C"/>
    <w:rsid w:val="00076941"/>
    <w:rsid w:val="00077BE5"/>
    <w:rsid w:val="0008185B"/>
    <w:rsid w:val="00083EDB"/>
    <w:rsid w:val="000842A5"/>
    <w:rsid w:val="00084875"/>
    <w:rsid w:val="000855FE"/>
    <w:rsid w:val="00091698"/>
    <w:rsid w:val="00091892"/>
    <w:rsid w:val="00095CC5"/>
    <w:rsid w:val="00096331"/>
    <w:rsid w:val="00096A1B"/>
    <w:rsid w:val="000973FA"/>
    <w:rsid w:val="00097775"/>
    <w:rsid w:val="000A0971"/>
    <w:rsid w:val="000A0F87"/>
    <w:rsid w:val="000A3D0B"/>
    <w:rsid w:val="000A6B7B"/>
    <w:rsid w:val="000A78AE"/>
    <w:rsid w:val="000B0234"/>
    <w:rsid w:val="000B25DA"/>
    <w:rsid w:val="000B3A47"/>
    <w:rsid w:val="000B6206"/>
    <w:rsid w:val="000B6A5B"/>
    <w:rsid w:val="000C18FB"/>
    <w:rsid w:val="000C26C4"/>
    <w:rsid w:val="000C3647"/>
    <w:rsid w:val="000C3FE6"/>
    <w:rsid w:val="000C5187"/>
    <w:rsid w:val="000C7DDC"/>
    <w:rsid w:val="000D1426"/>
    <w:rsid w:val="000D4197"/>
    <w:rsid w:val="000D45CC"/>
    <w:rsid w:val="000D4F4D"/>
    <w:rsid w:val="000D6289"/>
    <w:rsid w:val="000D63D9"/>
    <w:rsid w:val="000D7040"/>
    <w:rsid w:val="000E0159"/>
    <w:rsid w:val="000E2906"/>
    <w:rsid w:val="000E2A2A"/>
    <w:rsid w:val="000E321D"/>
    <w:rsid w:val="000E357A"/>
    <w:rsid w:val="000E3D5F"/>
    <w:rsid w:val="000E40A2"/>
    <w:rsid w:val="000E4B64"/>
    <w:rsid w:val="000E5EFE"/>
    <w:rsid w:val="000E62A1"/>
    <w:rsid w:val="000E6344"/>
    <w:rsid w:val="000E7A50"/>
    <w:rsid w:val="000F1A4A"/>
    <w:rsid w:val="000F247A"/>
    <w:rsid w:val="000F41CC"/>
    <w:rsid w:val="000F4316"/>
    <w:rsid w:val="000F478F"/>
    <w:rsid w:val="000F68D1"/>
    <w:rsid w:val="000F7EC9"/>
    <w:rsid w:val="00100E9B"/>
    <w:rsid w:val="00103772"/>
    <w:rsid w:val="0010679A"/>
    <w:rsid w:val="00110AD1"/>
    <w:rsid w:val="00113027"/>
    <w:rsid w:val="001148D1"/>
    <w:rsid w:val="00114EF2"/>
    <w:rsid w:val="001157F0"/>
    <w:rsid w:val="001176FE"/>
    <w:rsid w:val="0011779F"/>
    <w:rsid w:val="001178C1"/>
    <w:rsid w:val="00117B0C"/>
    <w:rsid w:val="001236C6"/>
    <w:rsid w:val="00123AB3"/>
    <w:rsid w:val="001246F3"/>
    <w:rsid w:val="00125715"/>
    <w:rsid w:val="00125D6C"/>
    <w:rsid w:val="00127EAD"/>
    <w:rsid w:val="00132EBD"/>
    <w:rsid w:val="001336E9"/>
    <w:rsid w:val="0013531F"/>
    <w:rsid w:val="001354E0"/>
    <w:rsid w:val="001355D2"/>
    <w:rsid w:val="0013583B"/>
    <w:rsid w:val="0013586B"/>
    <w:rsid w:val="001369BE"/>
    <w:rsid w:val="00137463"/>
    <w:rsid w:val="0014167D"/>
    <w:rsid w:val="001423C6"/>
    <w:rsid w:val="00142C6C"/>
    <w:rsid w:val="00142E7C"/>
    <w:rsid w:val="00143A13"/>
    <w:rsid w:val="00143A29"/>
    <w:rsid w:val="00144529"/>
    <w:rsid w:val="001449F5"/>
    <w:rsid w:val="001475E6"/>
    <w:rsid w:val="0015022D"/>
    <w:rsid w:val="00150463"/>
    <w:rsid w:val="001518FA"/>
    <w:rsid w:val="001519EF"/>
    <w:rsid w:val="00151E68"/>
    <w:rsid w:val="00153193"/>
    <w:rsid w:val="001531E9"/>
    <w:rsid w:val="0015429B"/>
    <w:rsid w:val="00155006"/>
    <w:rsid w:val="001556B0"/>
    <w:rsid w:val="00160C17"/>
    <w:rsid w:val="00161150"/>
    <w:rsid w:val="00161258"/>
    <w:rsid w:val="001612DD"/>
    <w:rsid w:val="00163684"/>
    <w:rsid w:val="00163705"/>
    <w:rsid w:val="00163C5F"/>
    <w:rsid w:val="00164198"/>
    <w:rsid w:val="00165305"/>
    <w:rsid w:val="001654E4"/>
    <w:rsid w:val="00165776"/>
    <w:rsid w:val="00167856"/>
    <w:rsid w:val="00170FE8"/>
    <w:rsid w:val="001724DD"/>
    <w:rsid w:val="001745DB"/>
    <w:rsid w:val="00174DB6"/>
    <w:rsid w:val="00175619"/>
    <w:rsid w:val="001776B6"/>
    <w:rsid w:val="00177D6B"/>
    <w:rsid w:val="0018171B"/>
    <w:rsid w:val="00182A59"/>
    <w:rsid w:val="00183187"/>
    <w:rsid w:val="00183AF8"/>
    <w:rsid w:val="001844DD"/>
    <w:rsid w:val="00184507"/>
    <w:rsid w:val="00184F00"/>
    <w:rsid w:val="00185C69"/>
    <w:rsid w:val="00186B35"/>
    <w:rsid w:val="00190BEE"/>
    <w:rsid w:val="00191C71"/>
    <w:rsid w:val="00191F97"/>
    <w:rsid w:val="00196572"/>
    <w:rsid w:val="001979BF"/>
    <w:rsid w:val="001A0D49"/>
    <w:rsid w:val="001A12A1"/>
    <w:rsid w:val="001A1883"/>
    <w:rsid w:val="001A3E09"/>
    <w:rsid w:val="001A46E9"/>
    <w:rsid w:val="001A60B9"/>
    <w:rsid w:val="001A68E5"/>
    <w:rsid w:val="001A696D"/>
    <w:rsid w:val="001B2B83"/>
    <w:rsid w:val="001B3DF2"/>
    <w:rsid w:val="001B4312"/>
    <w:rsid w:val="001B5419"/>
    <w:rsid w:val="001B624E"/>
    <w:rsid w:val="001B6962"/>
    <w:rsid w:val="001B762B"/>
    <w:rsid w:val="001B7D0A"/>
    <w:rsid w:val="001C0E9D"/>
    <w:rsid w:val="001C1BBB"/>
    <w:rsid w:val="001C2E70"/>
    <w:rsid w:val="001C3A62"/>
    <w:rsid w:val="001C3B64"/>
    <w:rsid w:val="001D0EA6"/>
    <w:rsid w:val="001D1148"/>
    <w:rsid w:val="001D1980"/>
    <w:rsid w:val="001D2A3B"/>
    <w:rsid w:val="001D337F"/>
    <w:rsid w:val="001D3EA5"/>
    <w:rsid w:val="001D508E"/>
    <w:rsid w:val="001E045E"/>
    <w:rsid w:val="001E1902"/>
    <w:rsid w:val="001E20D3"/>
    <w:rsid w:val="001E3F2A"/>
    <w:rsid w:val="001E4BF2"/>
    <w:rsid w:val="001E66F9"/>
    <w:rsid w:val="001F212A"/>
    <w:rsid w:val="001F2529"/>
    <w:rsid w:val="001F388D"/>
    <w:rsid w:val="001F3C35"/>
    <w:rsid w:val="001F49C8"/>
    <w:rsid w:val="001F4C2E"/>
    <w:rsid w:val="001F7B94"/>
    <w:rsid w:val="002010DA"/>
    <w:rsid w:val="00201BC0"/>
    <w:rsid w:val="002054A1"/>
    <w:rsid w:val="00206F55"/>
    <w:rsid w:val="00210541"/>
    <w:rsid w:val="002132D6"/>
    <w:rsid w:val="00213463"/>
    <w:rsid w:val="002155D9"/>
    <w:rsid w:val="00216632"/>
    <w:rsid w:val="00217656"/>
    <w:rsid w:val="0022048E"/>
    <w:rsid w:val="00220D6C"/>
    <w:rsid w:val="002216B6"/>
    <w:rsid w:val="0022235E"/>
    <w:rsid w:val="0022281F"/>
    <w:rsid w:val="00223138"/>
    <w:rsid w:val="00223D40"/>
    <w:rsid w:val="0022450E"/>
    <w:rsid w:val="00225246"/>
    <w:rsid w:val="0022535B"/>
    <w:rsid w:val="002253E3"/>
    <w:rsid w:val="0023269C"/>
    <w:rsid w:val="00232E6A"/>
    <w:rsid w:val="002339C9"/>
    <w:rsid w:val="00233A7C"/>
    <w:rsid w:val="00233C8C"/>
    <w:rsid w:val="00234BEC"/>
    <w:rsid w:val="00235C12"/>
    <w:rsid w:val="00237449"/>
    <w:rsid w:val="00237468"/>
    <w:rsid w:val="0023785D"/>
    <w:rsid w:val="002410ED"/>
    <w:rsid w:val="00247509"/>
    <w:rsid w:val="00250730"/>
    <w:rsid w:val="0025133C"/>
    <w:rsid w:val="0025201F"/>
    <w:rsid w:val="002528BE"/>
    <w:rsid w:val="00253225"/>
    <w:rsid w:val="00253DC2"/>
    <w:rsid w:val="002544CB"/>
    <w:rsid w:val="002564A5"/>
    <w:rsid w:val="0025687E"/>
    <w:rsid w:val="002622F9"/>
    <w:rsid w:val="00262E12"/>
    <w:rsid w:val="00265B95"/>
    <w:rsid w:val="00265F1C"/>
    <w:rsid w:val="00266197"/>
    <w:rsid w:val="002668A7"/>
    <w:rsid w:val="00267449"/>
    <w:rsid w:val="00270B85"/>
    <w:rsid w:val="00272447"/>
    <w:rsid w:val="0027453E"/>
    <w:rsid w:val="00274F1D"/>
    <w:rsid w:val="00276037"/>
    <w:rsid w:val="00276615"/>
    <w:rsid w:val="00276AC5"/>
    <w:rsid w:val="00277339"/>
    <w:rsid w:val="002777A1"/>
    <w:rsid w:val="00277B17"/>
    <w:rsid w:val="002810D7"/>
    <w:rsid w:val="00281855"/>
    <w:rsid w:val="00282977"/>
    <w:rsid w:val="00284796"/>
    <w:rsid w:val="002851D0"/>
    <w:rsid w:val="00285A20"/>
    <w:rsid w:val="00285CD4"/>
    <w:rsid w:val="002861C2"/>
    <w:rsid w:val="00291456"/>
    <w:rsid w:val="00291B59"/>
    <w:rsid w:val="00293DCE"/>
    <w:rsid w:val="002958F7"/>
    <w:rsid w:val="00296170"/>
    <w:rsid w:val="002A0ABB"/>
    <w:rsid w:val="002A2CE0"/>
    <w:rsid w:val="002A58EC"/>
    <w:rsid w:val="002A5A7F"/>
    <w:rsid w:val="002A7776"/>
    <w:rsid w:val="002B1E82"/>
    <w:rsid w:val="002B3711"/>
    <w:rsid w:val="002B7A21"/>
    <w:rsid w:val="002B7EB1"/>
    <w:rsid w:val="002C0904"/>
    <w:rsid w:val="002C0D94"/>
    <w:rsid w:val="002C0F54"/>
    <w:rsid w:val="002C11F2"/>
    <w:rsid w:val="002C177A"/>
    <w:rsid w:val="002C2037"/>
    <w:rsid w:val="002C2C61"/>
    <w:rsid w:val="002C3265"/>
    <w:rsid w:val="002C3A59"/>
    <w:rsid w:val="002C518E"/>
    <w:rsid w:val="002C6457"/>
    <w:rsid w:val="002C6BDC"/>
    <w:rsid w:val="002C73D1"/>
    <w:rsid w:val="002D43AD"/>
    <w:rsid w:val="002D5520"/>
    <w:rsid w:val="002D7152"/>
    <w:rsid w:val="002D7234"/>
    <w:rsid w:val="002E49EA"/>
    <w:rsid w:val="002E5227"/>
    <w:rsid w:val="002E57B2"/>
    <w:rsid w:val="002E6CF5"/>
    <w:rsid w:val="002E7138"/>
    <w:rsid w:val="002F5E1A"/>
    <w:rsid w:val="002F76BD"/>
    <w:rsid w:val="002F77F4"/>
    <w:rsid w:val="002F7923"/>
    <w:rsid w:val="003003DD"/>
    <w:rsid w:val="00300478"/>
    <w:rsid w:val="00300BF5"/>
    <w:rsid w:val="00301D33"/>
    <w:rsid w:val="003035E6"/>
    <w:rsid w:val="00303AF3"/>
    <w:rsid w:val="00303EFE"/>
    <w:rsid w:val="00304EC5"/>
    <w:rsid w:val="0030518B"/>
    <w:rsid w:val="00305654"/>
    <w:rsid w:val="00306868"/>
    <w:rsid w:val="00306A15"/>
    <w:rsid w:val="003070B5"/>
    <w:rsid w:val="003118D9"/>
    <w:rsid w:val="00315100"/>
    <w:rsid w:val="003153E8"/>
    <w:rsid w:val="00316F69"/>
    <w:rsid w:val="00317010"/>
    <w:rsid w:val="00325256"/>
    <w:rsid w:val="00326255"/>
    <w:rsid w:val="003274F1"/>
    <w:rsid w:val="0032763B"/>
    <w:rsid w:val="0033139E"/>
    <w:rsid w:val="00331C04"/>
    <w:rsid w:val="00331D8F"/>
    <w:rsid w:val="0033464F"/>
    <w:rsid w:val="00341D80"/>
    <w:rsid w:val="00342B35"/>
    <w:rsid w:val="0034465B"/>
    <w:rsid w:val="003458FA"/>
    <w:rsid w:val="0034636E"/>
    <w:rsid w:val="003463EA"/>
    <w:rsid w:val="00346B5C"/>
    <w:rsid w:val="0035086B"/>
    <w:rsid w:val="00355F4C"/>
    <w:rsid w:val="00356566"/>
    <w:rsid w:val="00356E63"/>
    <w:rsid w:val="00357FF2"/>
    <w:rsid w:val="0036066B"/>
    <w:rsid w:val="00360CF3"/>
    <w:rsid w:val="003615F8"/>
    <w:rsid w:val="00362522"/>
    <w:rsid w:val="003658EB"/>
    <w:rsid w:val="00367271"/>
    <w:rsid w:val="00367533"/>
    <w:rsid w:val="0037048B"/>
    <w:rsid w:val="00372B0C"/>
    <w:rsid w:val="00372FC0"/>
    <w:rsid w:val="00373557"/>
    <w:rsid w:val="00373890"/>
    <w:rsid w:val="00373F05"/>
    <w:rsid w:val="0037477C"/>
    <w:rsid w:val="00374BE6"/>
    <w:rsid w:val="00374E22"/>
    <w:rsid w:val="0037658F"/>
    <w:rsid w:val="00377F23"/>
    <w:rsid w:val="003819B3"/>
    <w:rsid w:val="003837A6"/>
    <w:rsid w:val="0038422B"/>
    <w:rsid w:val="00384E1B"/>
    <w:rsid w:val="00386DF7"/>
    <w:rsid w:val="003905B0"/>
    <w:rsid w:val="00390EA0"/>
    <w:rsid w:val="00391D11"/>
    <w:rsid w:val="00392439"/>
    <w:rsid w:val="00394048"/>
    <w:rsid w:val="00395D75"/>
    <w:rsid w:val="003A13BE"/>
    <w:rsid w:val="003A3FAD"/>
    <w:rsid w:val="003A59B2"/>
    <w:rsid w:val="003A715F"/>
    <w:rsid w:val="003B0F0A"/>
    <w:rsid w:val="003B14A5"/>
    <w:rsid w:val="003B41CF"/>
    <w:rsid w:val="003B4AF3"/>
    <w:rsid w:val="003C1160"/>
    <w:rsid w:val="003C15AD"/>
    <w:rsid w:val="003C314A"/>
    <w:rsid w:val="003C49BC"/>
    <w:rsid w:val="003C4E2D"/>
    <w:rsid w:val="003C54D0"/>
    <w:rsid w:val="003C5718"/>
    <w:rsid w:val="003C7818"/>
    <w:rsid w:val="003C78E8"/>
    <w:rsid w:val="003D11D7"/>
    <w:rsid w:val="003D142B"/>
    <w:rsid w:val="003D1FFD"/>
    <w:rsid w:val="003D207D"/>
    <w:rsid w:val="003D31B9"/>
    <w:rsid w:val="003D3875"/>
    <w:rsid w:val="003D3E1F"/>
    <w:rsid w:val="003D3F28"/>
    <w:rsid w:val="003D4110"/>
    <w:rsid w:val="003D5801"/>
    <w:rsid w:val="003D701B"/>
    <w:rsid w:val="003E1C1F"/>
    <w:rsid w:val="003E2A15"/>
    <w:rsid w:val="003E50A3"/>
    <w:rsid w:val="003E644C"/>
    <w:rsid w:val="003E666E"/>
    <w:rsid w:val="003E6D49"/>
    <w:rsid w:val="003E7B2C"/>
    <w:rsid w:val="003E7F6E"/>
    <w:rsid w:val="003F0591"/>
    <w:rsid w:val="003F132E"/>
    <w:rsid w:val="003F6E59"/>
    <w:rsid w:val="003F7DB7"/>
    <w:rsid w:val="004014F7"/>
    <w:rsid w:val="004050E5"/>
    <w:rsid w:val="00407345"/>
    <w:rsid w:val="00407EFE"/>
    <w:rsid w:val="004101D2"/>
    <w:rsid w:val="004105BF"/>
    <w:rsid w:val="00411F93"/>
    <w:rsid w:val="00412744"/>
    <w:rsid w:val="00414EB0"/>
    <w:rsid w:val="004151C4"/>
    <w:rsid w:val="004152F1"/>
    <w:rsid w:val="004166D1"/>
    <w:rsid w:val="0042065C"/>
    <w:rsid w:val="00423429"/>
    <w:rsid w:val="0043045B"/>
    <w:rsid w:val="004304E2"/>
    <w:rsid w:val="00432996"/>
    <w:rsid w:val="00435DCB"/>
    <w:rsid w:val="00436650"/>
    <w:rsid w:val="00440A1E"/>
    <w:rsid w:val="00440AFD"/>
    <w:rsid w:val="004423EC"/>
    <w:rsid w:val="00443877"/>
    <w:rsid w:val="004438A9"/>
    <w:rsid w:val="00443BF6"/>
    <w:rsid w:val="0044609A"/>
    <w:rsid w:val="00446816"/>
    <w:rsid w:val="004478DA"/>
    <w:rsid w:val="00450656"/>
    <w:rsid w:val="00451023"/>
    <w:rsid w:val="0045144C"/>
    <w:rsid w:val="0045196A"/>
    <w:rsid w:val="00451B05"/>
    <w:rsid w:val="00451D56"/>
    <w:rsid w:val="00454A4D"/>
    <w:rsid w:val="004569C6"/>
    <w:rsid w:val="004571CC"/>
    <w:rsid w:val="0045728B"/>
    <w:rsid w:val="00457B69"/>
    <w:rsid w:val="00457E78"/>
    <w:rsid w:val="00457FD7"/>
    <w:rsid w:val="0046160F"/>
    <w:rsid w:val="004618D1"/>
    <w:rsid w:val="00461E33"/>
    <w:rsid w:val="00464821"/>
    <w:rsid w:val="00465371"/>
    <w:rsid w:val="00465773"/>
    <w:rsid w:val="00465B9E"/>
    <w:rsid w:val="00466DA0"/>
    <w:rsid w:val="00473416"/>
    <w:rsid w:val="004745DF"/>
    <w:rsid w:val="00474765"/>
    <w:rsid w:val="004760CF"/>
    <w:rsid w:val="0047615F"/>
    <w:rsid w:val="00480287"/>
    <w:rsid w:val="00481903"/>
    <w:rsid w:val="00481E8C"/>
    <w:rsid w:val="00483454"/>
    <w:rsid w:val="0048472C"/>
    <w:rsid w:val="00485505"/>
    <w:rsid w:val="0048639B"/>
    <w:rsid w:val="00486C34"/>
    <w:rsid w:val="00487773"/>
    <w:rsid w:val="00487FDD"/>
    <w:rsid w:val="00490D64"/>
    <w:rsid w:val="00491237"/>
    <w:rsid w:val="004926B4"/>
    <w:rsid w:val="004927BE"/>
    <w:rsid w:val="004942A8"/>
    <w:rsid w:val="0049494A"/>
    <w:rsid w:val="00496D9A"/>
    <w:rsid w:val="00497AAC"/>
    <w:rsid w:val="004A0936"/>
    <w:rsid w:val="004A0A93"/>
    <w:rsid w:val="004A0C0E"/>
    <w:rsid w:val="004A21A9"/>
    <w:rsid w:val="004A27E6"/>
    <w:rsid w:val="004A7B39"/>
    <w:rsid w:val="004B1A3F"/>
    <w:rsid w:val="004B1ED1"/>
    <w:rsid w:val="004B3617"/>
    <w:rsid w:val="004B3BCE"/>
    <w:rsid w:val="004B4C22"/>
    <w:rsid w:val="004B7020"/>
    <w:rsid w:val="004C2842"/>
    <w:rsid w:val="004C32F7"/>
    <w:rsid w:val="004C4BC1"/>
    <w:rsid w:val="004D0937"/>
    <w:rsid w:val="004D0E71"/>
    <w:rsid w:val="004D200D"/>
    <w:rsid w:val="004D28E2"/>
    <w:rsid w:val="004D4011"/>
    <w:rsid w:val="004D6D0F"/>
    <w:rsid w:val="004E1209"/>
    <w:rsid w:val="004E2BA7"/>
    <w:rsid w:val="004E2E79"/>
    <w:rsid w:val="004E2E88"/>
    <w:rsid w:val="004E46B0"/>
    <w:rsid w:val="004E6DBE"/>
    <w:rsid w:val="004E713E"/>
    <w:rsid w:val="004F1B65"/>
    <w:rsid w:val="004F261A"/>
    <w:rsid w:val="004F3951"/>
    <w:rsid w:val="004F5E89"/>
    <w:rsid w:val="00500947"/>
    <w:rsid w:val="00502B83"/>
    <w:rsid w:val="00503056"/>
    <w:rsid w:val="00503F59"/>
    <w:rsid w:val="005047DD"/>
    <w:rsid w:val="00505ED8"/>
    <w:rsid w:val="00506592"/>
    <w:rsid w:val="005110D8"/>
    <w:rsid w:val="00511D22"/>
    <w:rsid w:val="0051315B"/>
    <w:rsid w:val="00513732"/>
    <w:rsid w:val="00513891"/>
    <w:rsid w:val="00513AD5"/>
    <w:rsid w:val="00513D2A"/>
    <w:rsid w:val="00515576"/>
    <w:rsid w:val="00523E0D"/>
    <w:rsid w:val="0052654D"/>
    <w:rsid w:val="005274C2"/>
    <w:rsid w:val="005277BF"/>
    <w:rsid w:val="00531FD8"/>
    <w:rsid w:val="00532062"/>
    <w:rsid w:val="00532C3D"/>
    <w:rsid w:val="00532DF2"/>
    <w:rsid w:val="0053476A"/>
    <w:rsid w:val="00534A18"/>
    <w:rsid w:val="00534EC5"/>
    <w:rsid w:val="0053588E"/>
    <w:rsid w:val="0053709D"/>
    <w:rsid w:val="00540B32"/>
    <w:rsid w:val="005416AC"/>
    <w:rsid w:val="00542CB7"/>
    <w:rsid w:val="00542F40"/>
    <w:rsid w:val="00542F58"/>
    <w:rsid w:val="005438BF"/>
    <w:rsid w:val="00545ABB"/>
    <w:rsid w:val="00546757"/>
    <w:rsid w:val="0055025F"/>
    <w:rsid w:val="005512A8"/>
    <w:rsid w:val="0055265B"/>
    <w:rsid w:val="00553994"/>
    <w:rsid w:val="00553FC5"/>
    <w:rsid w:val="00554D9F"/>
    <w:rsid w:val="00554F24"/>
    <w:rsid w:val="0055702E"/>
    <w:rsid w:val="00561189"/>
    <w:rsid w:val="00564081"/>
    <w:rsid w:val="005644C2"/>
    <w:rsid w:val="0056493F"/>
    <w:rsid w:val="005656D0"/>
    <w:rsid w:val="00572349"/>
    <w:rsid w:val="00575382"/>
    <w:rsid w:val="00575E78"/>
    <w:rsid w:val="0057703E"/>
    <w:rsid w:val="005776B9"/>
    <w:rsid w:val="00580E76"/>
    <w:rsid w:val="00582B17"/>
    <w:rsid w:val="00582FB5"/>
    <w:rsid w:val="005833A7"/>
    <w:rsid w:val="00583DC6"/>
    <w:rsid w:val="00584C12"/>
    <w:rsid w:val="005870D5"/>
    <w:rsid w:val="00587547"/>
    <w:rsid w:val="00587E6B"/>
    <w:rsid w:val="00590081"/>
    <w:rsid w:val="005907A6"/>
    <w:rsid w:val="00591764"/>
    <w:rsid w:val="00593CAE"/>
    <w:rsid w:val="0059648A"/>
    <w:rsid w:val="0059658D"/>
    <w:rsid w:val="005967EE"/>
    <w:rsid w:val="00597409"/>
    <w:rsid w:val="005978B8"/>
    <w:rsid w:val="005A07E4"/>
    <w:rsid w:val="005A0848"/>
    <w:rsid w:val="005A1102"/>
    <w:rsid w:val="005A15D7"/>
    <w:rsid w:val="005A36C8"/>
    <w:rsid w:val="005A3CC9"/>
    <w:rsid w:val="005A491F"/>
    <w:rsid w:val="005A5001"/>
    <w:rsid w:val="005A5979"/>
    <w:rsid w:val="005A785A"/>
    <w:rsid w:val="005A7AF9"/>
    <w:rsid w:val="005B1C11"/>
    <w:rsid w:val="005B24B8"/>
    <w:rsid w:val="005B2970"/>
    <w:rsid w:val="005B3754"/>
    <w:rsid w:val="005B448F"/>
    <w:rsid w:val="005B568B"/>
    <w:rsid w:val="005B5FC4"/>
    <w:rsid w:val="005B73ED"/>
    <w:rsid w:val="005B7D4B"/>
    <w:rsid w:val="005C2065"/>
    <w:rsid w:val="005C2A03"/>
    <w:rsid w:val="005C38C3"/>
    <w:rsid w:val="005C52CF"/>
    <w:rsid w:val="005C59C9"/>
    <w:rsid w:val="005C68CB"/>
    <w:rsid w:val="005C76AF"/>
    <w:rsid w:val="005D2D66"/>
    <w:rsid w:val="005D6B89"/>
    <w:rsid w:val="005E172E"/>
    <w:rsid w:val="005E74AB"/>
    <w:rsid w:val="005E7FC9"/>
    <w:rsid w:val="005F17EF"/>
    <w:rsid w:val="005F1953"/>
    <w:rsid w:val="005F1F6B"/>
    <w:rsid w:val="005F311C"/>
    <w:rsid w:val="005F4476"/>
    <w:rsid w:val="005F50C9"/>
    <w:rsid w:val="00600D6F"/>
    <w:rsid w:val="0060322B"/>
    <w:rsid w:val="00604D77"/>
    <w:rsid w:val="00606D0C"/>
    <w:rsid w:val="00607919"/>
    <w:rsid w:val="00607DDC"/>
    <w:rsid w:val="006126BD"/>
    <w:rsid w:val="00612955"/>
    <w:rsid w:val="0061472C"/>
    <w:rsid w:val="00615484"/>
    <w:rsid w:val="0061660C"/>
    <w:rsid w:val="00616727"/>
    <w:rsid w:val="00617CAF"/>
    <w:rsid w:val="00621A9D"/>
    <w:rsid w:val="00622726"/>
    <w:rsid w:val="00624175"/>
    <w:rsid w:val="0062452B"/>
    <w:rsid w:val="00624D13"/>
    <w:rsid w:val="00625021"/>
    <w:rsid w:val="00625F09"/>
    <w:rsid w:val="0062675C"/>
    <w:rsid w:val="006323F8"/>
    <w:rsid w:val="00632A44"/>
    <w:rsid w:val="00632D90"/>
    <w:rsid w:val="00632FAF"/>
    <w:rsid w:val="006330E9"/>
    <w:rsid w:val="00634910"/>
    <w:rsid w:val="0063766C"/>
    <w:rsid w:val="006401B6"/>
    <w:rsid w:val="00640648"/>
    <w:rsid w:val="00640F52"/>
    <w:rsid w:val="0064222A"/>
    <w:rsid w:val="0064286A"/>
    <w:rsid w:val="006437AA"/>
    <w:rsid w:val="0064403C"/>
    <w:rsid w:val="00644C4D"/>
    <w:rsid w:val="006452FC"/>
    <w:rsid w:val="00650501"/>
    <w:rsid w:val="0065132C"/>
    <w:rsid w:val="006516B5"/>
    <w:rsid w:val="00651BB6"/>
    <w:rsid w:val="00651F70"/>
    <w:rsid w:val="00652943"/>
    <w:rsid w:val="00656B41"/>
    <w:rsid w:val="006610BE"/>
    <w:rsid w:val="00663C83"/>
    <w:rsid w:val="00663E95"/>
    <w:rsid w:val="00665523"/>
    <w:rsid w:val="00666BAD"/>
    <w:rsid w:val="00670566"/>
    <w:rsid w:val="00673451"/>
    <w:rsid w:val="00673D9B"/>
    <w:rsid w:val="006763CE"/>
    <w:rsid w:val="0067713F"/>
    <w:rsid w:val="00677417"/>
    <w:rsid w:val="0067775E"/>
    <w:rsid w:val="00677A0A"/>
    <w:rsid w:val="00680344"/>
    <w:rsid w:val="00682475"/>
    <w:rsid w:val="00682F1E"/>
    <w:rsid w:val="0068361A"/>
    <w:rsid w:val="0068396F"/>
    <w:rsid w:val="00690CA3"/>
    <w:rsid w:val="0069409C"/>
    <w:rsid w:val="00694AC2"/>
    <w:rsid w:val="0069559C"/>
    <w:rsid w:val="00697309"/>
    <w:rsid w:val="00697CE5"/>
    <w:rsid w:val="006A1E97"/>
    <w:rsid w:val="006A2ED2"/>
    <w:rsid w:val="006A3121"/>
    <w:rsid w:val="006A4532"/>
    <w:rsid w:val="006A5620"/>
    <w:rsid w:val="006A58A3"/>
    <w:rsid w:val="006B3777"/>
    <w:rsid w:val="006B39DD"/>
    <w:rsid w:val="006B46BC"/>
    <w:rsid w:val="006B552F"/>
    <w:rsid w:val="006B5F55"/>
    <w:rsid w:val="006B71BF"/>
    <w:rsid w:val="006C026E"/>
    <w:rsid w:val="006C0666"/>
    <w:rsid w:val="006C0A7B"/>
    <w:rsid w:val="006C0B0D"/>
    <w:rsid w:val="006C0EFB"/>
    <w:rsid w:val="006C1AA2"/>
    <w:rsid w:val="006C3536"/>
    <w:rsid w:val="006D0B41"/>
    <w:rsid w:val="006D18CB"/>
    <w:rsid w:val="006D1C77"/>
    <w:rsid w:val="006D25AE"/>
    <w:rsid w:val="006D3EBB"/>
    <w:rsid w:val="006D4068"/>
    <w:rsid w:val="006D43DD"/>
    <w:rsid w:val="006D48D8"/>
    <w:rsid w:val="006D5271"/>
    <w:rsid w:val="006D5C2D"/>
    <w:rsid w:val="006D5EFC"/>
    <w:rsid w:val="006D5F97"/>
    <w:rsid w:val="006D6070"/>
    <w:rsid w:val="006D61FE"/>
    <w:rsid w:val="006E1D2D"/>
    <w:rsid w:val="006E26D8"/>
    <w:rsid w:val="006E2AD0"/>
    <w:rsid w:val="006E2DF5"/>
    <w:rsid w:val="006E39E2"/>
    <w:rsid w:val="006E3A9B"/>
    <w:rsid w:val="006E5A3D"/>
    <w:rsid w:val="006E6150"/>
    <w:rsid w:val="006E7B69"/>
    <w:rsid w:val="006F0B8E"/>
    <w:rsid w:val="006F20DE"/>
    <w:rsid w:val="006F23A6"/>
    <w:rsid w:val="006F2A0F"/>
    <w:rsid w:val="006F307B"/>
    <w:rsid w:val="006F33E3"/>
    <w:rsid w:val="006F3F01"/>
    <w:rsid w:val="006F41C3"/>
    <w:rsid w:val="006F4655"/>
    <w:rsid w:val="006F540D"/>
    <w:rsid w:val="006F6F58"/>
    <w:rsid w:val="00700349"/>
    <w:rsid w:val="0070349D"/>
    <w:rsid w:val="00703F41"/>
    <w:rsid w:val="00705120"/>
    <w:rsid w:val="007065DC"/>
    <w:rsid w:val="007065F6"/>
    <w:rsid w:val="00707410"/>
    <w:rsid w:val="00712B37"/>
    <w:rsid w:val="0071528C"/>
    <w:rsid w:val="00716278"/>
    <w:rsid w:val="00720169"/>
    <w:rsid w:val="00720708"/>
    <w:rsid w:val="007216E2"/>
    <w:rsid w:val="007228D0"/>
    <w:rsid w:val="00722E27"/>
    <w:rsid w:val="00723406"/>
    <w:rsid w:val="00726BBD"/>
    <w:rsid w:val="007270A5"/>
    <w:rsid w:val="00727C48"/>
    <w:rsid w:val="007316EC"/>
    <w:rsid w:val="0073194A"/>
    <w:rsid w:val="00731D33"/>
    <w:rsid w:val="0073401C"/>
    <w:rsid w:val="0073652A"/>
    <w:rsid w:val="00737873"/>
    <w:rsid w:val="00737A90"/>
    <w:rsid w:val="00740304"/>
    <w:rsid w:val="00742FE5"/>
    <w:rsid w:val="0074300E"/>
    <w:rsid w:val="007442CB"/>
    <w:rsid w:val="007466E1"/>
    <w:rsid w:val="00747E96"/>
    <w:rsid w:val="00750C7C"/>
    <w:rsid w:val="00750C8B"/>
    <w:rsid w:val="00751792"/>
    <w:rsid w:val="0075346F"/>
    <w:rsid w:val="00753B7A"/>
    <w:rsid w:val="00754431"/>
    <w:rsid w:val="007554E2"/>
    <w:rsid w:val="0075556C"/>
    <w:rsid w:val="00755F25"/>
    <w:rsid w:val="0075664B"/>
    <w:rsid w:val="0076173C"/>
    <w:rsid w:val="00761E80"/>
    <w:rsid w:val="00761E87"/>
    <w:rsid w:val="00761F8E"/>
    <w:rsid w:val="007621E9"/>
    <w:rsid w:val="00763F44"/>
    <w:rsid w:val="00763FAD"/>
    <w:rsid w:val="00764481"/>
    <w:rsid w:val="00764A26"/>
    <w:rsid w:val="0076597E"/>
    <w:rsid w:val="00766562"/>
    <w:rsid w:val="00772EBE"/>
    <w:rsid w:val="007732AA"/>
    <w:rsid w:val="00773F8B"/>
    <w:rsid w:val="0077603F"/>
    <w:rsid w:val="007770D2"/>
    <w:rsid w:val="007770E3"/>
    <w:rsid w:val="00780A9C"/>
    <w:rsid w:val="00780C86"/>
    <w:rsid w:val="00780E30"/>
    <w:rsid w:val="00781437"/>
    <w:rsid w:val="0078298D"/>
    <w:rsid w:val="00783D80"/>
    <w:rsid w:val="00784164"/>
    <w:rsid w:val="00784706"/>
    <w:rsid w:val="00785B9A"/>
    <w:rsid w:val="0078792F"/>
    <w:rsid w:val="007913C9"/>
    <w:rsid w:val="007917E5"/>
    <w:rsid w:val="00793C9D"/>
    <w:rsid w:val="00795500"/>
    <w:rsid w:val="0079697A"/>
    <w:rsid w:val="007A0FFA"/>
    <w:rsid w:val="007A16D2"/>
    <w:rsid w:val="007A1BEF"/>
    <w:rsid w:val="007A1F49"/>
    <w:rsid w:val="007A2BB1"/>
    <w:rsid w:val="007A59DD"/>
    <w:rsid w:val="007A600C"/>
    <w:rsid w:val="007A6AFB"/>
    <w:rsid w:val="007A6C51"/>
    <w:rsid w:val="007A772C"/>
    <w:rsid w:val="007B182E"/>
    <w:rsid w:val="007B367C"/>
    <w:rsid w:val="007B4058"/>
    <w:rsid w:val="007B55E6"/>
    <w:rsid w:val="007B6CBD"/>
    <w:rsid w:val="007C05CE"/>
    <w:rsid w:val="007C09C3"/>
    <w:rsid w:val="007C106E"/>
    <w:rsid w:val="007C1813"/>
    <w:rsid w:val="007C1E85"/>
    <w:rsid w:val="007C339D"/>
    <w:rsid w:val="007C4882"/>
    <w:rsid w:val="007C5B0B"/>
    <w:rsid w:val="007C6150"/>
    <w:rsid w:val="007C76E9"/>
    <w:rsid w:val="007C77B4"/>
    <w:rsid w:val="007D0BCB"/>
    <w:rsid w:val="007D1173"/>
    <w:rsid w:val="007D22BC"/>
    <w:rsid w:val="007D2E40"/>
    <w:rsid w:val="007D414B"/>
    <w:rsid w:val="007D4475"/>
    <w:rsid w:val="007D4F12"/>
    <w:rsid w:val="007D5CD6"/>
    <w:rsid w:val="007D5DC1"/>
    <w:rsid w:val="007D6D3F"/>
    <w:rsid w:val="007D7E44"/>
    <w:rsid w:val="007E0690"/>
    <w:rsid w:val="007E12B0"/>
    <w:rsid w:val="007E1F85"/>
    <w:rsid w:val="007E2C20"/>
    <w:rsid w:val="007E383E"/>
    <w:rsid w:val="007E5996"/>
    <w:rsid w:val="007F0C9A"/>
    <w:rsid w:val="007F2449"/>
    <w:rsid w:val="007F2D60"/>
    <w:rsid w:val="007F46E6"/>
    <w:rsid w:val="007F620D"/>
    <w:rsid w:val="007F62CD"/>
    <w:rsid w:val="007F6418"/>
    <w:rsid w:val="007F698F"/>
    <w:rsid w:val="007F717C"/>
    <w:rsid w:val="0080059A"/>
    <w:rsid w:val="00801CB8"/>
    <w:rsid w:val="00802222"/>
    <w:rsid w:val="008039E6"/>
    <w:rsid w:val="008044FC"/>
    <w:rsid w:val="00805234"/>
    <w:rsid w:val="0080649C"/>
    <w:rsid w:val="00806A4D"/>
    <w:rsid w:val="0080733F"/>
    <w:rsid w:val="00811179"/>
    <w:rsid w:val="00811210"/>
    <w:rsid w:val="00811415"/>
    <w:rsid w:val="008114EC"/>
    <w:rsid w:val="008117AA"/>
    <w:rsid w:val="00814C9C"/>
    <w:rsid w:val="008150B8"/>
    <w:rsid w:val="00817316"/>
    <w:rsid w:val="00817A14"/>
    <w:rsid w:val="008205E3"/>
    <w:rsid w:val="008228FF"/>
    <w:rsid w:val="00823884"/>
    <w:rsid w:val="00824252"/>
    <w:rsid w:val="0082456E"/>
    <w:rsid w:val="00826064"/>
    <w:rsid w:val="008267CA"/>
    <w:rsid w:val="008270C8"/>
    <w:rsid w:val="00830F85"/>
    <w:rsid w:val="00832C23"/>
    <w:rsid w:val="008338DF"/>
    <w:rsid w:val="008346F2"/>
    <w:rsid w:val="00835C11"/>
    <w:rsid w:val="008362D3"/>
    <w:rsid w:val="0083630A"/>
    <w:rsid w:val="008373F9"/>
    <w:rsid w:val="00842D77"/>
    <w:rsid w:val="00845015"/>
    <w:rsid w:val="00845A15"/>
    <w:rsid w:val="0084695D"/>
    <w:rsid w:val="00846D79"/>
    <w:rsid w:val="00854C3A"/>
    <w:rsid w:val="0085507B"/>
    <w:rsid w:val="00855BB2"/>
    <w:rsid w:val="0085698D"/>
    <w:rsid w:val="00857B50"/>
    <w:rsid w:val="0086061F"/>
    <w:rsid w:val="008619C3"/>
    <w:rsid w:val="00862704"/>
    <w:rsid w:val="008664E2"/>
    <w:rsid w:val="00867FA3"/>
    <w:rsid w:val="00872866"/>
    <w:rsid w:val="00872C02"/>
    <w:rsid w:val="00873490"/>
    <w:rsid w:val="00880769"/>
    <w:rsid w:val="00880A42"/>
    <w:rsid w:val="00881551"/>
    <w:rsid w:val="0088286F"/>
    <w:rsid w:val="0088328F"/>
    <w:rsid w:val="008839BE"/>
    <w:rsid w:val="00883E7F"/>
    <w:rsid w:val="00885E81"/>
    <w:rsid w:val="00886423"/>
    <w:rsid w:val="008920FC"/>
    <w:rsid w:val="00892A14"/>
    <w:rsid w:val="00892A16"/>
    <w:rsid w:val="00893930"/>
    <w:rsid w:val="00893AAF"/>
    <w:rsid w:val="00894790"/>
    <w:rsid w:val="00894B97"/>
    <w:rsid w:val="008A0DEB"/>
    <w:rsid w:val="008A1A14"/>
    <w:rsid w:val="008A338F"/>
    <w:rsid w:val="008A361D"/>
    <w:rsid w:val="008A7305"/>
    <w:rsid w:val="008A7449"/>
    <w:rsid w:val="008A75C4"/>
    <w:rsid w:val="008B0B71"/>
    <w:rsid w:val="008B1251"/>
    <w:rsid w:val="008B1312"/>
    <w:rsid w:val="008B2373"/>
    <w:rsid w:val="008B3EE8"/>
    <w:rsid w:val="008B7309"/>
    <w:rsid w:val="008B7658"/>
    <w:rsid w:val="008C1291"/>
    <w:rsid w:val="008C149F"/>
    <w:rsid w:val="008C1AF5"/>
    <w:rsid w:val="008C2CA7"/>
    <w:rsid w:val="008C390A"/>
    <w:rsid w:val="008C4D61"/>
    <w:rsid w:val="008C62E7"/>
    <w:rsid w:val="008C68E8"/>
    <w:rsid w:val="008C7208"/>
    <w:rsid w:val="008D1FCD"/>
    <w:rsid w:val="008D336F"/>
    <w:rsid w:val="008D4051"/>
    <w:rsid w:val="008D43FD"/>
    <w:rsid w:val="008D4D12"/>
    <w:rsid w:val="008D5199"/>
    <w:rsid w:val="008D5A41"/>
    <w:rsid w:val="008D7E16"/>
    <w:rsid w:val="008E0537"/>
    <w:rsid w:val="008E2CD0"/>
    <w:rsid w:val="008E3F43"/>
    <w:rsid w:val="008E71B1"/>
    <w:rsid w:val="008F0397"/>
    <w:rsid w:val="008F2865"/>
    <w:rsid w:val="008F660C"/>
    <w:rsid w:val="008F6F78"/>
    <w:rsid w:val="008F7249"/>
    <w:rsid w:val="00901105"/>
    <w:rsid w:val="00902808"/>
    <w:rsid w:val="00903500"/>
    <w:rsid w:val="00905899"/>
    <w:rsid w:val="00906B83"/>
    <w:rsid w:val="00910ADF"/>
    <w:rsid w:val="00913015"/>
    <w:rsid w:val="00913613"/>
    <w:rsid w:val="00913AF6"/>
    <w:rsid w:val="00913B6F"/>
    <w:rsid w:val="009205B7"/>
    <w:rsid w:val="00921496"/>
    <w:rsid w:val="00922F28"/>
    <w:rsid w:val="00923A5E"/>
    <w:rsid w:val="00924372"/>
    <w:rsid w:val="009258E4"/>
    <w:rsid w:val="009315D1"/>
    <w:rsid w:val="00932657"/>
    <w:rsid w:val="0093509A"/>
    <w:rsid w:val="00936A91"/>
    <w:rsid w:val="009373BC"/>
    <w:rsid w:val="009420D0"/>
    <w:rsid w:val="00943418"/>
    <w:rsid w:val="00946A93"/>
    <w:rsid w:val="00946B68"/>
    <w:rsid w:val="00947276"/>
    <w:rsid w:val="00951309"/>
    <w:rsid w:val="00951A78"/>
    <w:rsid w:val="00952C12"/>
    <w:rsid w:val="009538EF"/>
    <w:rsid w:val="00954348"/>
    <w:rsid w:val="00956CF1"/>
    <w:rsid w:val="00957362"/>
    <w:rsid w:val="00957D27"/>
    <w:rsid w:val="00961071"/>
    <w:rsid w:val="009624F9"/>
    <w:rsid w:val="0096340B"/>
    <w:rsid w:val="0096368A"/>
    <w:rsid w:val="0096682B"/>
    <w:rsid w:val="00967A5D"/>
    <w:rsid w:val="00967DFD"/>
    <w:rsid w:val="00970062"/>
    <w:rsid w:val="00970630"/>
    <w:rsid w:val="00970FD0"/>
    <w:rsid w:val="0097245A"/>
    <w:rsid w:val="00981A51"/>
    <w:rsid w:val="00986170"/>
    <w:rsid w:val="0098678D"/>
    <w:rsid w:val="009905E3"/>
    <w:rsid w:val="009906F2"/>
    <w:rsid w:val="009930C0"/>
    <w:rsid w:val="009951E3"/>
    <w:rsid w:val="00996A95"/>
    <w:rsid w:val="00997596"/>
    <w:rsid w:val="00997C53"/>
    <w:rsid w:val="009A1638"/>
    <w:rsid w:val="009A21BA"/>
    <w:rsid w:val="009A3599"/>
    <w:rsid w:val="009A36DD"/>
    <w:rsid w:val="009A4191"/>
    <w:rsid w:val="009A4F62"/>
    <w:rsid w:val="009A57E6"/>
    <w:rsid w:val="009B06C2"/>
    <w:rsid w:val="009B12A0"/>
    <w:rsid w:val="009B1853"/>
    <w:rsid w:val="009B1DCC"/>
    <w:rsid w:val="009B3EAB"/>
    <w:rsid w:val="009B42C6"/>
    <w:rsid w:val="009B5A20"/>
    <w:rsid w:val="009B5C75"/>
    <w:rsid w:val="009B72E8"/>
    <w:rsid w:val="009C04B1"/>
    <w:rsid w:val="009C04ED"/>
    <w:rsid w:val="009C0B79"/>
    <w:rsid w:val="009C1C7C"/>
    <w:rsid w:val="009C1E78"/>
    <w:rsid w:val="009C2F95"/>
    <w:rsid w:val="009C4926"/>
    <w:rsid w:val="009C7119"/>
    <w:rsid w:val="009C7421"/>
    <w:rsid w:val="009D0907"/>
    <w:rsid w:val="009D3359"/>
    <w:rsid w:val="009D3649"/>
    <w:rsid w:val="009D4B7B"/>
    <w:rsid w:val="009D6FBD"/>
    <w:rsid w:val="009E15FE"/>
    <w:rsid w:val="009E2BFB"/>
    <w:rsid w:val="009E3763"/>
    <w:rsid w:val="009E4274"/>
    <w:rsid w:val="009E43DD"/>
    <w:rsid w:val="009E4AD1"/>
    <w:rsid w:val="009E5960"/>
    <w:rsid w:val="009E6287"/>
    <w:rsid w:val="009E6F50"/>
    <w:rsid w:val="009E761D"/>
    <w:rsid w:val="009F10D2"/>
    <w:rsid w:val="009F4270"/>
    <w:rsid w:val="009F49E5"/>
    <w:rsid w:val="009F668D"/>
    <w:rsid w:val="009F7ABD"/>
    <w:rsid w:val="00A02A7B"/>
    <w:rsid w:val="00A03139"/>
    <w:rsid w:val="00A055CA"/>
    <w:rsid w:val="00A06BBF"/>
    <w:rsid w:val="00A113E2"/>
    <w:rsid w:val="00A120B1"/>
    <w:rsid w:val="00A12CF3"/>
    <w:rsid w:val="00A14257"/>
    <w:rsid w:val="00A14D9A"/>
    <w:rsid w:val="00A156D7"/>
    <w:rsid w:val="00A156ED"/>
    <w:rsid w:val="00A15FB8"/>
    <w:rsid w:val="00A16202"/>
    <w:rsid w:val="00A16E8A"/>
    <w:rsid w:val="00A17EE8"/>
    <w:rsid w:val="00A20052"/>
    <w:rsid w:val="00A21344"/>
    <w:rsid w:val="00A2562B"/>
    <w:rsid w:val="00A2570B"/>
    <w:rsid w:val="00A25DFC"/>
    <w:rsid w:val="00A27A70"/>
    <w:rsid w:val="00A302D2"/>
    <w:rsid w:val="00A3033E"/>
    <w:rsid w:val="00A3153B"/>
    <w:rsid w:val="00A319B8"/>
    <w:rsid w:val="00A31BAA"/>
    <w:rsid w:val="00A3325E"/>
    <w:rsid w:val="00A33B4A"/>
    <w:rsid w:val="00A33B5A"/>
    <w:rsid w:val="00A35893"/>
    <w:rsid w:val="00A36669"/>
    <w:rsid w:val="00A3775A"/>
    <w:rsid w:val="00A37AC7"/>
    <w:rsid w:val="00A37F1E"/>
    <w:rsid w:val="00A418B4"/>
    <w:rsid w:val="00A41E4C"/>
    <w:rsid w:val="00A44668"/>
    <w:rsid w:val="00A44B8A"/>
    <w:rsid w:val="00A45475"/>
    <w:rsid w:val="00A46A6C"/>
    <w:rsid w:val="00A501C4"/>
    <w:rsid w:val="00A50388"/>
    <w:rsid w:val="00A5148F"/>
    <w:rsid w:val="00A51908"/>
    <w:rsid w:val="00A51A3E"/>
    <w:rsid w:val="00A525FB"/>
    <w:rsid w:val="00A53142"/>
    <w:rsid w:val="00A53360"/>
    <w:rsid w:val="00A54C96"/>
    <w:rsid w:val="00A57285"/>
    <w:rsid w:val="00A62B49"/>
    <w:rsid w:val="00A639B7"/>
    <w:rsid w:val="00A64FB9"/>
    <w:rsid w:val="00A66D60"/>
    <w:rsid w:val="00A7035A"/>
    <w:rsid w:val="00A70781"/>
    <w:rsid w:val="00A71180"/>
    <w:rsid w:val="00A715D1"/>
    <w:rsid w:val="00A71984"/>
    <w:rsid w:val="00A71A76"/>
    <w:rsid w:val="00A76226"/>
    <w:rsid w:val="00A84455"/>
    <w:rsid w:val="00A848E1"/>
    <w:rsid w:val="00A86E87"/>
    <w:rsid w:val="00A87742"/>
    <w:rsid w:val="00A90502"/>
    <w:rsid w:val="00A90E12"/>
    <w:rsid w:val="00A91C97"/>
    <w:rsid w:val="00A95835"/>
    <w:rsid w:val="00A9623B"/>
    <w:rsid w:val="00A9636C"/>
    <w:rsid w:val="00A96AC2"/>
    <w:rsid w:val="00A9706B"/>
    <w:rsid w:val="00A97B50"/>
    <w:rsid w:val="00AA030A"/>
    <w:rsid w:val="00AA0CE4"/>
    <w:rsid w:val="00AA178D"/>
    <w:rsid w:val="00AA1887"/>
    <w:rsid w:val="00AA35C2"/>
    <w:rsid w:val="00AA3AB8"/>
    <w:rsid w:val="00AA4129"/>
    <w:rsid w:val="00AA45D0"/>
    <w:rsid w:val="00AA6252"/>
    <w:rsid w:val="00AA64C9"/>
    <w:rsid w:val="00AA65A1"/>
    <w:rsid w:val="00AA79AC"/>
    <w:rsid w:val="00AA7E80"/>
    <w:rsid w:val="00AB16C9"/>
    <w:rsid w:val="00AB2E38"/>
    <w:rsid w:val="00AB3599"/>
    <w:rsid w:val="00AB3906"/>
    <w:rsid w:val="00AB58E7"/>
    <w:rsid w:val="00AB61DC"/>
    <w:rsid w:val="00AB6CAF"/>
    <w:rsid w:val="00AC0475"/>
    <w:rsid w:val="00AC1C0C"/>
    <w:rsid w:val="00AC214F"/>
    <w:rsid w:val="00AC39C1"/>
    <w:rsid w:val="00AC706E"/>
    <w:rsid w:val="00AC70BE"/>
    <w:rsid w:val="00AC7A9B"/>
    <w:rsid w:val="00AD01D6"/>
    <w:rsid w:val="00AD0494"/>
    <w:rsid w:val="00AD11AC"/>
    <w:rsid w:val="00AD2A02"/>
    <w:rsid w:val="00AD3CD5"/>
    <w:rsid w:val="00AD52F2"/>
    <w:rsid w:val="00AD6C76"/>
    <w:rsid w:val="00AD74CA"/>
    <w:rsid w:val="00AD751E"/>
    <w:rsid w:val="00AD7D74"/>
    <w:rsid w:val="00AE0EE2"/>
    <w:rsid w:val="00AE2D9B"/>
    <w:rsid w:val="00AE3144"/>
    <w:rsid w:val="00AE4EA0"/>
    <w:rsid w:val="00AE5167"/>
    <w:rsid w:val="00AE6A39"/>
    <w:rsid w:val="00AE7571"/>
    <w:rsid w:val="00AF01FA"/>
    <w:rsid w:val="00AF2C63"/>
    <w:rsid w:val="00AF3D2E"/>
    <w:rsid w:val="00AF3DE7"/>
    <w:rsid w:val="00AF6EE0"/>
    <w:rsid w:val="00B0417A"/>
    <w:rsid w:val="00B05073"/>
    <w:rsid w:val="00B07723"/>
    <w:rsid w:val="00B10026"/>
    <w:rsid w:val="00B10978"/>
    <w:rsid w:val="00B12BE4"/>
    <w:rsid w:val="00B12EBD"/>
    <w:rsid w:val="00B142EA"/>
    <w:rsid w:val="00B143E6"/>
    <w:rsid w:val="00B14623"/>
    <w:rsid w:val="00B158A6"/>
    <w:rsid w:val="00B16B39"/>
    <w:rsid w:val="00B17408"/>
    <w:rsid w:val="00B20F84"/>
    <w:rsid w:val="00B2113B"/>
    <w:rsid w:val="00B215B6"/>
    <w:rsid w:val="00B23C35"/>
    <w:rsid w:val="00B23F48"/>
    <w:rsid w:val="00B2753E"/>
    <w:rsid w:val="00B2757F"/>
    <w:rsid w:val="00B3036E"/>
    <w:rsid w:val="00B303AD"/>
    <w:rsid w:val="00B31E5B"/>
    <w:rsid w:val="00B34147"/>
    <w:rsid w:val="00B34997"/>
    <w:rsid w:val="00B36274"/>
    <w:rsid w:val="00B370DB"/>
    <w:rsid w:val="00B41B4F"/>
    <w:rsid w:val="00B4285D"/>
    <w:rsid w:val="00B42EDB"/>
    <w:rsid w:val="00B43619"/>
    <w:rsid w:val="00B43848"/>
    <w:rsid w:val="00B43D1F"/>
    <w:rsid w:val="00B445F6"/>
    <w:rsid w:val="00B47D1B"/>
    <w:rsid w:val="00B54C65"/>
    <w:rsid w:val="00B55804"/>
    <w:rsid w:val="00B6094E"/>
    <w:rsid w:val="00B62515"/>
    <w:rsid w:val="00B6257B"/>
    <w:rsid w:val="00B66C42"/>
    <w:rsid w:val="00B70335"/>
    <w:rsid w:val="00B70C3E"/>
    <w:rsid w:val="00B713B1"/>
    <w:rsid w:val="00B724C0"/>
    <w:rsid w:val="00B7276D"/>
    <w:rsid w:val="00B72E84"/>
    <w:rsid w:val="00B73C58"/>
    <w:rsid w:val="00B747C6"/>
    <w:rsid w:val="00B7490C"/>
    <w:rsid w:val="00B75A40"/>
    <w:rsid w:val="00B76032"/>
    <w:rsid w:val="00B76508"/>
    <w:rsid w:val="00B76F28"/>
    <w:rsid w:val="00B770DA"/>
    <w:rsid w:val="00B77B4C"/>
    <w:rsid w:val="00B8005D"/>
    <w:rsid w:val="00B82157"/>
    <w:rsid w:val="00B86388"/>
    <w:rsid w:val="00B8648A"/>
    <w:rsid w:val="00B865FE"/>
    <w:rsid w:val="00B86D5C"/>
    <w:rsid w:val="00B86ECB"/>
    <w:rsid w:val="00B87C22"/>
    <w:rsid w:val="00B90B63"/>
    <w:rsid w:val="00B97ADB"/>
    <w:rsid w:val="00B97EE6"/>
    <w:rsid w:val="00BA0939"/>
    <w:rsid w:val="00BA27FE"/>
    <w:rsid w:val="00BA32D7"/>
    <w:rsid w:val="00BA4179"/>
    <w:rsid w:val="00BA4D0E"/>
    <w:rsid w:val="00BA4DFD"/>
    <w:rsid w:val="00BA6115"/>
    <w:rsid w:val="00BA694B"/>
    <w:rsid w:val="00BA7221"/>
    <w:rsid w:val="00BB19F0"/>
    <w:rsid w:val="00BB4A16"/>
    <w:rsid w:val="00BB4BA6"/>
    <w:rsid w:val="00BB52EF"/>
    <w:rsid w:val="00BB7515"/>
    <w:rsid w:val="00BB76C1"/>
    <w:rsid w:val="00BB7C7B"/>
    <w:rsid w:val="00BC17C8"/>
    <w:rsid w:val="00BC49F2"/>
    <w:rsid w:val="00BC4DDF"/>
    <w:rsid w:val="00BD032F"/>
    <w:rsid w:val="00BD3F12"/>
    <w:rsid w:val="00BD4FA0"/>
    <w:rsid w:val="00BD5A9F"/>
    <w:rsid w:val="00BD6683"/>
    <w:rsid w:val="00BD6A24"/>
    <w:rsid w:val="00BD6ACF"/>
    <w:rsid w:val="00BD7447"/>
    <w:rsid w:val="00BE22AD"/>
    <w:rsid w:val="00BE2E2C"/>
    <w:rsid w:val="00BE2EF7"/>
    <w:rsid w:val="00BE3D9D"/>
    <w:rsid w:val="00BE4411"/>
    <w:rsid w:val="00BE4A35"/>
    <w:rsid w:val="00BE671A"/>
    <w:rsid w:val="00BE6D10"/>
    <w:rsid w:val="00BE6E90"/>
    <w:rsid w:val="00BE7B01"/>
    <w:rsid w:val="00BF03F3"/>
    <w:rsid w:val="00BF0A00"/>
    <w:rsid w:val="00BF1EFA"/>
    <w:rsid w:val="00BF4033"/>
    <w:rsid w:val="00BF490F"/>
    <w:rsid w:val="00BF59D0"/>
    <w:rsid w:val="00BF68AD"/>
    <w:rsid w:val="00BF6993"/>
    <w:rsid w:val="00BF7C57"/>
    <w:rsid w:val="00BF7E6C"/>
    <w:rsid w:val="00C0122A"/>
    <w:rsid w:val="00C028AA"/>
    <w:rsid w:val="00C02979"/>
    <w:rsid w:val="00C029F7"/>
    <w:rsid w:val="00C02FEF"/>
    <w:rsid w:val="00C04272"/>
    <w:rsid w:val="00C05F13"/>
    <w:rsid w:val="00C06814"/>
    <w:rsid w:val="00C101B2"/>
    <w:rsid w:val="00C10C01"/>
    <w:rsid w:val="00C10E0F"/>
    <w:rsid w:val="00C12430"/>
    <w:rsid w:val="00C12B03"/>
    <w:rsid w:val="00C12C9F"/>
    <w:rsid w:val="00C12CD6"/>
    <w:rsid w:val="00C14FFE"/>
    <w:rsid w:val="00C153A5"/>
    <w:rsid w:val="00C17385"/>
    <w:rsid w:val="00C21F07"/>
    <w:rsid w:val="00C228D6"/>
    <w:rsid w:val="00C23AD6"/>
    <w:rsid w:val="00C249B0"/>
    <w:rsid w:val="00C26179"/>
    <w:rsid w:val="00C30BC1"/>
    <w:rsid w:val="00C314D5"/>
    <w:rsid w:val="00C3221D"/>
    <w:rsid w:val="00C34464"/>
    <w:rsid w:val="00C366A1"/>
    <w:rsid w:val="00C36D53"/>
    <w:rsid w:val="00C37A1F"/>
    <w:rsid w:val="00C403CC"/>
    <w:rsid w:val="00C40AE4"/>
    <w:rsid w:val="00C41FE5"/>
    <w:rsid w:val="00C424A0"/>
    <w:rsid w:val="00C424E6"/>
    <w:rsid w:val="00C42546"/>
    <w:rsid w:val="00C45493"/>
    <w:rsid w:val="00C462A9"/>
    <w:rsid w:val="00C46E1E"/>
    <w:rsid w:val="00C47020"/>
    <w:rsid w:val="00C50018"/>
    <w:rsid w:val="00C5172A"/>
    <w:rsid w:val="00C52414"/>
    <w:rsid w:val="00C525F6"/>
    <w:rsid w:val="00C52A20"/>
    <w:rsid w:val="00C53B2E"/>
    <w:rsid w:val="00C546FD"/>
    <w:rsid w:val="00C55101"/>
    <w:rsid w:val="00C55643"/>
    <w:rsid w:val="00C56245"/>
    <w:rsid w:val="00C61BFD"/>
    <w:rsid w:val="00C64A23"/>
    <w:rsid w:val="00C64D7F"/>
    <w:rsid w:val="00C65C5E"/>
    <w:rsid w:val="00C65D3B"/>
    <w:rsid w:val="00C7012D"/>
    <w:rsid w:val="00C708A5"/>
    <w:rsid w:val="00C70E78"/>
    <w:rsid w:val="00C72143"/>
    <w:rsid w:val="00C728C0"/>
    <w:rsid w:val="00C72D1A"/>
    <w:rsid w:val="00C7425D"/>
    <w:rsid w:val="00C76BB1"/>
    <w:rsid w:val="00C772FC"/>
    <w:rsid w:val="00C80656"/>
    <w:rsid w:val="00C82823"/>
    <w:rsid w:val="00C8291C"/>
    <w:rsid w:val="00C82AA7"/>
    <w:rsid w:val="00C830DB"/>
    <w:rsid w:val="00C850DF"/>
    <w:rsid w:val="00C8523C"/>
    <w:rsid w:val="00C85D04"/>
    <w:rsid w:val="00C863A0"/>
    <w:rsid w:val="00C879CD"/>
    <w:rsid w:val="00C90206"/>
    <w:rsid w:val="00C9096A"/>
    <w:rsid w:val="00C90B38"/>
    <w:rsid w:val="00C91923"/>
    <w:rsid w:val="00C9305E"/>
    <w:rsid w:val="00C94281"/>
    <w:rsid w:val="00C944FB"/>
    <w:rsid w:val="00C956FB"/>
    <w:rsid w:val="00C95B4B"/>
    <w:rsid w:val="00C976D7"/>
    <w:rsid w:val="00CA0238"/>
    <w:rsid w:val="00CA2211"/>
    <w:rsid w:val="00CA2F3F"/>
    <w:rsid w:val="00CA335D"/>
    <w:rsid w:val="00CA4575"/>
    <w:rsid w:val="00CA482D"/>
    <w:rsid w:val="00CA5343"/>
    <w:rsid w:val="00CA558E"/>
    <w:rsid w:val="00CA5F40"/>
    <w:rsid w:val="00CA6AEB"/>
    <w:rsid w:val="00CB032D"/>
    <w:rsid w:val="00CB0AC1"/>
    <w:rsid w:val="00CB0AF0"/>
    <w:rsid w:val="00CB5439"/>
    <w:rsid w:val="00CB74AB"/>
    <w:rsid w:val="00CB76FD"/>
    <w:rsid w:val="00CC2EBD"/>
    <w:rsid w:val="00CC384F"/>
    <w:rsid w:val="00CC3E50"/>
    <w:rsid w:val="00CC49D2"/>
    <w:rsid w:val="00CC5005"/>
    <w:rsid w:val="00CC5895"/>
    <w:rsid w:val="00CC62D0"/>
    <w:rsid w:val="00CC754E"/>
    <w:rsid w:val="00CC7AB5"/>
    <w:rsid w:val="00CD0B58"/>
    <w:rsid w:val="00CD59EB"/>
    <w:rsid w:val="00CD76A0"/>
    <w:rsid w:val="00CE07C0"/>
    <w:rsid w:val="00CE0EC2"/>
    <w:rsid w:val="00CE1BAB"/>
    <w:rsid w:val="00CE2B28"/>
    <w:rsid w:val="00CE2D48"/>
    <w:rsid w:val="00CE2EF4"/>
    <w:rsid w:val="00CE4989"/>
    <w:rsid w:val="00CE6660"/>
    <w:rsid w:val="00CE7706"/>
    <w:rsid w:val="00CF1125"/>
    <w:rsid w:val="00CF1750"/>
    <w:rsid w:val="00CF2E25"/>
    <w:rsid w:val="00CF3618"/>
    <w:rsid w:val="00CF5505"/>
    <w:rsid w:val="00CF55D7"/>
    <w:rsid w:val="00CF608B"/>
    <w:rsid w:val="00CF648A"/>
    <w:rsid w:val="00CF76FC"/>
    <w:rsid w:val="00D009EE"/>
    <w:rsid w:val="00D067EF"/>
    <w:rsid w:val="00D07774"/>
    <w:rsid w:val="00D1061B"/>
    <w:rsid w:val="00D10705"/>
    <w:rsid w:val="00D1109E"/>
    <w:rsid w:val="00D122D5"/>
    <w:rsid w:val="00D1336C"/>
    <w:rsid w:val="00D232D2"/>
    <w:rsid w:val="00D233A1"/>
    <w:rsid w:val="00D23DC7"/>
    <w:rsid w:val="00D24630"/>
    <w:rsid w:val="00D24D37"/>
    <w:rsid w:val="00D254E8"/>
    <w:rsid w:val="00D256A8"/>
    <w:rsid w:val="00D27BD9"/>
    <w:rsid w:val="00D306F7"/>
    <w:rsid w:val="00D307C8"/>
    <w:rsid w:val="00D30F1E"/>
    <w:rsid w:val="00D31223"/>
    <w:rsid w:val="00D3174C"/>
    <w:rsid w:val="00D322D1"/>
    <w:rsid w:val="00D344A9"/>
    <w:rsid w:val="00D34A64"/>
    <w:rsid w:val="00D3667B"/>
    <w:rsid w:val="00D36C76"/>
    <w:rsid w:val="00D40825"/>
    <w:rsid w:val="00D41B0D"/>
    <w:rsid w:val="00D42B14"/>
    <w:rsid w:val="00D42B8C"/>
    <w:rsid w:val="00D43B5E"/>
    <w:rsid w:val="00D44058"/>
    <w:rsid w:val="00D448AE"/>
    <w:rsid w:val="00D44B02"/>
    <w:rsid w:val="00D45401"/>
    <w:rsid w:val="00D45CD9"/>
    <w:rsid w:val="00D4674A"/>
    <w:rsid w:val="00D479E5"/>
    <w:rsid w:val="00D50004"/>
    <w:rsid w:val="00D53F4C"/>
    <w:rsid w:val="00D5779F"/>
    <w:rsid w:val="00D57D78"/>
    <w:rsid w:val="00D6445C"/>
    <w:rsid w:val="00D648C8"/>
    <w:rsid w:val="00D723D0"/>
    <w:rsid w:val="00D7683A"/>
    <w:rsid w:val="00D7736A"/>
    <w:rsid w:val="00D7767D"/>
    <w:rsid w:val="00D80721"/>
    <w:rsid w:val="00D80A62"/>
    <w:rsid w:val="00D80D18"/>
    <w:rsid w:val="00D82AA5"/>
    <w:rsid w:val="00D8497D"/>
    <w:rsid w:val="00D84DB8"/>
    <w:rsid w:val="00D84E45"/>
    <w:rsid w:val="00D86813"/>
    <w:rsid w:val="00D90169"/>
    <w:rsid w:val="00D90514"/>
    <w:rsid w:val="00D9076F"/>
    <w:rsid w:val="00D90892"/>
    <w:rsid w:val="00D92D71"/>
    <w:rsid w:val="00D92FF3"/>
    <w:rsid w:val="00D93F12"/>
    <w:rsid w:val="00D96ED9"/>
    <w:rsid w:val="00DA0347"/>
    <w:rsid w:val="00DA03C1"/>
    <w:rsid w:val="00DA209A"/>
    <w:rsid w:val="00DA4708"/>
    <w:rsid w:val="00DA4780"/>
    <w:rsid w:val="00DA62E0"/>
    <w:rsid w:val="00DA74F7"/>
    <w:rsid w:val="00DB0E1B"/>
    <w:rsid w:val="00DB12A6"/>
    <w:rsid w:val="00DB1AD2"/>
    <w:rsid w:val="00DB38B8"/>
    <w:rsid w:val="00DB3AD6"/>
    <w:rsid w:val="00DB3E3E"/>
    <w:rsid w:val="00DB7358"/>
    <w:rsid w:val="00DB7842"/>
    <w:rsid w:val="00DB7B8A"/>
    <w:rsid w:val="00DC0CCB"/>
    <w:rsid w:val="00DC1E07"/>
    <w:rsid w:val="00DC203D"/>
    <w:rsid w:val="00DC23FE"/>
    <w:rsid w:val="00DC2C8F"/>
    <w:rsid w:val="00DC2E0F"/>
    <w:rsid w:val="00DD2860"/>
    <w:rsid w:val="00DD4A95"/>
    <w:rsid w:val="00DD4F80"/>
    <w:rsid w:val="00DD60D6"/>
    <w:rsid w:val="00DE0D03"/>
    <w:rsid w:val="00DE0F04"/>
    <w:rsid w:val="00DE10A3"/>
    <w:rsid w:val="00DE30AD"/>
    <w:rsid w:val="00DE36DD"/>
    <w:rsid w:val="00DE57CE"/>
    <w:rsid w:val="00DE5C17"/>
    <w:rsid w:val="00DE617B"/>
    <w:rsid w:val="00DE6AA6"/>
    <w:rsid w:val="00DF0F89"/>
    <w:rsid w:val="00DF1462"/>
    <w:rsid w:val="00DF23AA"/>
    <w:rsid w:val="00DF3DF6"/>
    <w:rsid w:val="00E03B71"/>
    <w:rsid w:val="00E04EB9"/>
    <w:rsid w:val="00E0570A"/>
    <w:rsid w:val="00E05BE5"/>
    <w:rsid w:val="00E06D56"/>
    <w:rsid w:val="00E072A9"/>
    <w:rsid w:val="00E07E49"/>
    <w:rsid w:val="00E100D6"/>
    <w:rsid w:val="00E10FDE"/>
    <w:rsid w:val="00E127EA"/>
    <w:rsid w:val="00E12E80"/>
    <w:rsid w:val="00E142E6"/>
    <w:rsid w:val="00E15642"/>
    <w:rsid w:val="00E1732D"/>
    <w:rsid w:val="00E17CBB"/>
    <w:rsid w:val="00E17EE3"/>
    <w:rsid w:val="00E21E1E"/>
    <w:rsid w:val="00E224A4"/>
    <w:rsid w:val="00E22F4E"/>
    <w:rsid w:val="00E2320A"/>
    <w:rsid w:val="00E255CA"/>
    <w:rsid w:val="00E26592"/>
    <w:rsid w:val="00E26855"/>
    <w:rsid w:val="00E27953"/>
    <w:rsid w:val="00E30773"/>
    <w:rsid w:val="00E3135A"/>
    <w:rsid w:val="00E31D86"/>
    <w:rsid w:val="00E33E75"/>
    <w:rsid w:val="00E36B61"/>
    <w:rsid w:val="00E4068B"/>
    <w:rsid w:val="00E43679"/>
    <w:rsid w:val="00E46054"/>
    <w:rsid w:val="00E462C3"/>
    <w:rsid w:val="00E50AAE"/>
    <w:rsid w:val="00E51BEF"/>
    <w:rsid w:val="00E5487F"/>
    <w:rsid w:val="00E56D2D"/>
    <w:rsid w:val="00E61A55"/>
    <w:rsid w:val="00E65808"/>
    <w:rsid w:val="00E66C8F"/>
    <w:rsid w:val="00E66D53"/>
    <w:rsid w:val="00E677D3"/>
    <w:rsid w:val="00E7129E"/>
    <w:rsid w:val="00E7240A"/>
    <w:rsid w:val="00E72888"/>
    <w:rsid w:val="00E76E04"/>
    <w:rsid w:val="00E77698"/>
    <w:rsid w:val="00E83212"/>
    <w:rsid w:val="00E833CB"/>
    <w:rsid w:val="00E83AFC"/>
    <w:rsid w:val="00E86B8B"/>
    <w:rsid w:val="00E87091"/>
    <w:rsid w:val="00E90CFC"/>
    <w:rsid w:val="00E9261E"/>
    <w:rsid w:val="00E92CF9"/>
    <w:rsid w:val="00E93FB7"/>
    <w:rsid w:val="00E948F5"/>
    <w:rsid w:val="00E94B2F"/>
    <w:rsid w:val="00EA0DFB"/>
    <w:rsid w:val="00EA2A46"/>
    <w:rsid w:val="00EA3194"/>
    <w:rsid w:val="00EA32FD"/>
    <w:rsid w:val="00EA39D5"/>
    <w:rsid w:val="00EA5516"/>
    <w:rsid w:val="00EA5AF7"/>
    <w:rsid w:val="00EA6675"/>
    <w:rsid w:val="00EA6B90"/>
    <w:rsid w:val="00EB02C3"/>
    <w:rsid w:val="00EB1979"/>
    <w:rsid w:val="00EB1AAD"/>
    <w:rsid w:val="00EB32A6"/>
    <w:rsid w:val="00EB37D2"/>
    <w:rsid w:val="00EB44EC"/>
    <w:rsid w:val="00EB7421"/>
    <w:rsid w:val="00EB7507"/>
    <w:rsid w:val="00EC1598"/>
    <w:rsid w:val="00EC25D0"/>
    <w:rsid w:val="00EC73C7"/>
    <w:rsid w:val="00ED1DBC"/>
    <w:rsid w:val="00ED63F2"/>
    <w:rsid w:val="00ED75F7"/>
    <w:rsid w:val="00EE29C2"/>
    <w:rsid w:val="00EE37AF"/>
    <w:rsid w:val="00EE40C8"/>
    <w:rsid w:val="00EE4182"/>
    <w:rsid w:val="00EE5DFA"/>
    <w:rsid w:val="00EE7BC1"/>
    <w:rsid w:val="00EF1B20"/>
    <w:rsid w:val="00EF4C85"/>
    <w:rsid w:val="00EF4D1E"/>
    <w:rsid w:val="00EF5C5A"/>
    <w:rsid w:val="00EF6485"/>
    <w:rsid w:val="00EF67BA"/>
    <w:rsid w:val="00EF6C87"/>
    <w:rsid w:val="00F00119"/>
    <w:rsid w:val="00F00CAB"/>
    <w:rsid w:val="00F01CC7"/>
    <w:rsid w:val="00F04383"/>
    <w:rsid w:val="00F04979"/>
    <w:rsid w:val="00F04B49"/>
    <w:rsid w:val="00F079C2"/>
    <w:rsid w:val="00F10AC5"/>
    <w:rsid w:val="00F113ED"/>
    <w:rsid w:val="00F11A4F"/>
    <w:rsid w:val="00F11C5B"/>
    <w:rsid w:val="00F1213C"/>
    <w:rsid w:val="00F14255"/>
    <w:rsid w:val="00F15C70"/>
    <w:rsid w:val="00F1627C"/>
    <w:rsid w:val="00F179E6"/>
    <w:rsid w:val="00F2134E"/>
    <w:rsid w:val="00F21E31"/>
    <w:rsid w:val="00F22AA9"/>
    <w:rsid w:val="00F23343"/>
    <w:rsid w:val="00F24B67"/>
    <w:rsid w:val="00F24F1E"/>
    <w:rsid w:val="00F25AE0"/>
    <w:rsid w:val="00F2699A"/>
    <w:rsid w:val="00F272AE"/>
    <w:rsid w:val="00F3192D"/>
    <w:rsid w:val="00F325BB"/>
    <w:rsid w:val="00F33F80"/>
    <w:rsid w:val="00F359DB"/>
    <w:rsid w:val="00F36E33"/>
    <w:rsid w:val="00F37810"/>
    <w:rsid w:val="00F40424"/>
    <w:rsid w:val="00F42F05"/>
    <w:rsid w:val="00F43E75"/>
    <w:rsid w:val="00F448C4"/>
    <w:rsid w:val="00F4546F"/>
    <w:rsid w:val="00F45B85"/>
    <w:rsid w:val="00F506A9"/>
    <w:rsid w:val="00F52485"/>
    <w:rsid w:val="00F52549"/>
    <w:rsid w:val="00F547CD"/>
    <w:rsid w:val="00F55503"/>
    <w:rsid w:val="00F61D5E"/>
    <w:rsid w:val="00F61DB8"/>
    <w:rsid w:val="00F63540"/>
    <w:rsid w:val="00F6376A"/>
    <w:rsid w:val="00F67292"/>
    <w:rsid w:val="00F728B7"/>
    <w:rsid w:val="00F731AF"/>
    <w:rsid w:val="00F73AA4"/>
    <w:rsid w:val="00F742E1"/>
    <w:rsid w:val="00F7467E"/>
    <w:rsid w:val="00F7488A"/>
    <w:rsid w:val="00F756EA"/>
    <w:rsid w:val="00F757AA"/>
    <w:rsid w:val="00F76190"/>
    <w:rsid w:val="00F763D1"/>
    <w:rsid w:val="00F766D2"/>
    <w:rsid w:val="00F76B69"/>
    <w:rsid w:val="00F80B22"/>
    <w:rsid w:val="00F81B9F"/>
    <w:rsid w:val="00F826B8"/>
    <w:rsid w:val="00F83702"/>
    <w:rsid w:val="00F83BBE"/>
    <w:rsid w:val="00F84C86"/>
    <w:rsid w:val="00F84DAC"/>
    <w:rsid w:val="00F85025"/>
    <w:rsid w:val="00F850F0"/>
    <w:rsid w:val="00F854AC"/>
    <w:rsid w:val="00F8658C"/>
    <w:rsid w:val="00F86DE7"/>
    <w:rsid w:val="00F86F93"/>
    <w:rsid w:val="00F90FF0"/>
    <w:rsid w:val="00F9388E"/>
    <w:rsid w:val="00F94A91"/>
    <w:rsid w:val="00F95C38"/>
    <w:rsid w:val="00F967FE"/>
    <w:rsid w:val="00F96B53"/>
    <w:rsid w:val="00F96FE3"/>
    <w:rsid w:val="00FA0444"/>
    <w:rsid w:val="00FA133A"/>
    <w:rsid w:val="00FA261B"/>
    <w:rsid w:val="00FA294C"/>
    <w:rsid w:val="00FA2EEE"/>
    <w:rsid w:val="00FA3F5F"/>
    <w:rsid w:val="00FA4780"/>
    <w:rsid w:val="00FA4A62"/>
    <w:rsid w:val="00FA5FE1"/>
    <w:rsid w:val="00FA6133"/>
    <w:rsid w:val="00FB1943"/>
    <w:rsid w:val="00FB1978"/>
    <w:rsid w:val="00FB1CA3"/>
    <w:rsid w:val="00FB2EFD"/>
    <w:rsid w:val="00FB50DF"/>
    <w:rsid w:val="00FB7EF8"/>
    <w:rsid w:val="00FC001F"/>
    <w:rsid w:val="00FC2045"/>
    <w:rsid w:val="00FC292D"/>
    <w:rsid w:val="00FC3A8B"/>
    <w:rsid w:val="00FC3E9D"/>
    <w:rsid w:val="00FC3F21"/>
    <w:rsid w:val="00FC6978"/>
    <w:rsid w:val="00FD0126"/>
    <w:rsid w:val="00FD0ED1"/>
    <w:rsid w:val="00FD14D4"/>
    <w:rsid w:val="00FD1BCF"/>
    <w:rsid w:val="00FD2751"/>
    <w:rsid w:val="00FD3FF3"/>
    <w:rsid w:val="00FD4315"/>
    <w:rsid w:val="00FD5300"/>
    <w:rsid w:val="00FD5AF6"/>
    <w:rsid w:val="00FD756A"/>
    <w:rsid w:val="00FD77F5"/>
    <w:rsid w:val="00FE12D5"/>
    <w:rsid w:val="00FE1561"/>
    <w:rsid w:val="00FE2DED"/>
    <w:rsid w:val="00FE419E"/>
    <w:rsid w:val="00FE468A"/>
    <w:rsid w:val="00FE487E"/>
    <w:rsid w:val="00FE5B5B"/>
    <w:rsid w:val="00FE6099"/>
    <w:rsid w:val="00FE730A"/>
    <w:rsid w:val="00FF3A33"/>
    <w:rsid w:val="00FF6146"/>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B92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00"/>
        <w:ind w:left="1304" w:hanging="567"/>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CA6AEB"/>
    <w:pPr>
      <w:spacing w:after="0"/>
      <w:ind w:left="0" w:firstLine="0"/>
      <w:jc w:val="both"/>
    </w:pPr>
    <w:rPr>
      <w:rFonts w:ascii="Arial" w:hAnsi="Arial"/>
      <w:sz w:val="20"/>
    </w:rPr>
  </w:style>
  <w:style w:type="paragraph" w:styleId="Heading1">
    <w:name w:val="heading 1"/>
    <w:aliases w:val="~SectionHeading,H1,PA Chapter,heading a,Section"/>
    <w:basedOn w:val="SecHeadNonToc"/>
    <w:next w:val="Normal"/>
    <w:link w:val="Heading1Char"/>
    <w:qFormat/>
    <w:rsid w:val="00023012"/>
    <w:pPr>
      <w:pageBreakBefore w:val="0"/>
      <w:numPr>
        <w:numId w:val="5"/>
      </w:numPr>
      <w:spacing w:before="120" w:after="120"/>
      <w:outlineLvl w:val="0"/>
    </w:pPr>
    <w:rPr>
      <w:rFonts w:cs="Arial"/>
      <w:b/>
      <w:color w:val="001B58"/>
      <w:sz w:val="22"/>
    </w:rPr>
  </w:style>
  <w:style w:type="paragraph" w:styleId="Heading2">
    <w:name w:val="heading 2"/>
    <w:aliases w:val="~SubHeading,l2,level 2 heading,H2,21,2,h2,L2,level 2 heading 3,PA Major Section,heading b,sh2"/>
    <w:basedOn w:val="Heading1"/>
    <w:next w:val="Normal"/>
    <w:link w:val="Heading2Char"/>
    <w:unhideWhenUsed/>
    <w:qFormat/>
    <w:rsid w:val="002C0F54"/>
    <w:pPr>
      <w:numPr>
        <w:ilvl w:val="1"/>
      </w:numPr>
      <w:outlineLvl w:val="1"/>
    </w:pPr>
    <w:rPr>
      <w:sz w:val="20"/>
    </w:rPr>
  </w:style>
  <w:style w:type="paragraph" w:styleId="Heading3">
    <w:name w:val="heading 3"/>
    <w:aliases w:val="~MinorSubHeading,3,h3,l3,level 3 heading,H3,L3,level 3 heading 2,level 3 heading 4,PA Minor Section,heading c,sh3,Heading 3 PIP"/>
    <w:basedOn w:val="Heading2"/>
    <w:next w:val="Normal"/>
    <w:link w:val="Heading3Char"/>
    <w:unhideWhenUsed/>
    <w:qFormat/>
    <w:rsid w:val="002C0F54"/>
    <w:pPr>
      <w:numPr>
        <w:ilvl w:val="2"/>
      </w:numPr>
      <w:outlineLvl w:val="2"/>
    </w:pPr>
  </w:style>
  <w:style w:type="paragraph" w:styleId="Heading4">
    <w:name w:val="heading 4"/>
    <w:aliases w:val="~Level4Heading,H4"/>
    <w:basedOn w:val="Heading3"/>
    <w:next w:val="Normal"/>
    <w:link w:val="Heading4Char"/>
    <w:unhideWhenUsed/>
    <w:qFormat/>
    <w:rsid w:val="002C0F54"/>
    <w:pPr>
      <w:numPr>
        <w:ilvl w:val="3"/>
      </w:numPr>
      <w:outlineLvl w:val="3"/>
    </w:pPr>
    <w:rPr>
      <w:b w:val="0"/>
      <w:i/>
    </w:rPr>
  </w:style>
  <w:style w:type="paragraph" w:styleId="Heading5">
    <w:name w:val="heading 5"/>
    <w:basedOn w:val="Normal"/>
    <w:next w:val="Normal"/>
    <w:link w:val="Heading5Char"/>
    <w:unhideWhenUsed/>
    <w:qFormat/>
    <w:rsid w:val="002C0F54"/>
    <w:pPr>
      <w:keepNext/>
      <w:keepLines/>
      <w:spacing w:before="200"/>
      <w:outlineLvl w:val="4"/>
    </w:pPr>
    <w:rPr>
      <w:rFonts w:asciiTheme="majorHAnsi" w:eastAsiaTheme="majorEastAsia" w:hAnsiTheme="majorHAnsi" w:cstheme="majorBidi"/>
      <w:color w:val="001939" w:themeColor="accent1" w:themeShade="7F"/>
    </w:rPr>
  </w:style>
  <w:style w:type="paragraph" w:styleId="Heading6">
    <w:name w:val="heading 6"/>
    <w:basedOn w:val="Normal"/>
    <w:next w:val="Normal"/>
    <w:link w:val="Heading6Char"/>
    <w:unhideWhenUsed/>
    <w:qFormat/>
    <w:rsid w:val="002C0F54"/>
    <w:pPr>
      <w:keepNext/>
      <w:keepLines/>
      <w:spacing w:before="200"/>
      <w:outlineLvl w:val="5"/>
    </w:pPr>
    <w:rPr>
      <w:rFonts w:asciiTheme="majorHAnsi" w:eastAsiaTheme="majorEastAsia" w:hAnsiTheme="majorHAnsi" w:cstheme="majorBidi"/>
      <w:i/>
      <w:iCs/>
      <w:color w:val="001939" w:themeColor="accent1" w:themeShade="7F"/>
    </w:rPr>
  </w:style>
  <w:style w:type="paragraph" w:styleId="Heading7">
    <w:name w:val="heading 7"/>
    <w:basedOn w:val="Normal"/>
    <w:next w:val="Normal"/>
    <w:link w:val="Heading7Char"/>
    <w:unhideWhenUsed/>
    <w:qFormat/>
    <w:rsid w:val="002C0F54"/>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2C0F54"/>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nhideWhenUsed/>
    <w:qFormat/>
    <w:rsid w:val="002C0F54"/>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qFormat/>
    <w:rsid w:val="004618D1"/>
    <w:pPr>
      <w:keepNext/>
      <w:pageBreakBefore/>
      <w:jc w:val="left"/>
    </w:pPr>
    <w:rPr>
      <w:color w:val="003473" w:themeColor="accent1"/>
      <w:sz w:val="34"/>
    </w:rPr>
  </w:style>
  <w:style w:type="paragraph" w:styleId="NoSpacing">
    <w:name w:val="No Spacing"/>
    <w:aliases w:val="~BaseStyle"/>
    <w:basedOn w:val="Normal"/>
    <w:link w:val="NoSpacingChar"/>
    <w:qFormat/>
    <w:rsid w:val="00D44058"/>
  </w:style>
  <w:style w:type="character" w:customStyle="1" w:styleId="NoSpacingChar">
    <w:name w:val="No Spacing Char"/>
    <w:aliases w:val="~BaseStyle Char"/>
    <w:basedOn w:val="DefaultParagraphFont"/>
    <w:link w:val="NoSpacing"/>
    <w:rsid w:val="00D44058"/>
    <w:rPr>
      <w:rFonts w:ascii="Arial" w:hAnsi="Arial"/>
      <w:sz w:val="20"/>
    </w:rPr>
  </w:style>
  <w:style w:type="character" w:customStyle="1" w:styleId="Heading1Char">
    <w:name w:val="Heading 1 Char"/>
    <w:aliases w:val="~SectionHeading Char,H1 Char,PA Chapter Char,heading a Char,Section Char"/>
    <w:basedOn w:val="DefaultParagraphFont"/>
    <w:link w:val="Heading1"/>
    <w:rsid w:val="00023012"/>
    <w:rPr>
      <w:rFonts w:ascii="Arial" w:hAnsi="Arial" w:cs="Arial"/>
      <w:b/>
      <w:color w:val="001B58"/>
    </w:rPr>
  </w:style>
  <w:style w:type="character" w:customStyle="1" w:styleId="Heading2Char">
    <w:name w:val="Heading 2 Char"/>
    <w:aliases w:val="~SubHeading Char,l2 Char,level 2 heading Char,H2 Char,21 Char,2 Char,h2 Char,L2 Char,level 2 heading 3 Char,PA Major Section Char,heading b Char,sh2 Char"/>
    <w:basedOn w:val="DefaultParagraphFont"/>
    <w:link w:val="Heading2"/>
    <w:rsid w:val="002C0F54"/>
    <w:rPr>
      <w:rFonts w:ascii="Arial" w:hAnsi="Arial" w:cs="Arial"/>
      <w:b/>
      <w:color w:val="001B58"/>
      <w:sz w:val="20"/>
    </w:rPr>
  </w:style>
  <w:style w:type="character" w:customStyle="1" w:styleId="Heading3Char">
    <w:name w:val="Heading 3 Char"/>
    <w:aliases w:val="~MinorSubHeading Char,3 Char,h3 Char,l3 Char,level 3 heading Char,H3 Char,L3 Char,level 3 heading 2 Char,level 3 heading 4 Char,PA Minor Section Char,heading c Char,sh3 Char,Heading 3 PIP Char"/>
    <w:basedOn w:val="DefaultParagraphFont"/>
    <w:link w:val="Heading3"/>
    <w:rsid w:val="002C0F54"/>
    <w:rPr>
      <w:rFonts w:ascii="Arial" w:hAnsi="Arial" w:cs="Arial"/>
      <w:b/>
      <w:color w:val="001B58"/>
      <w:sz w:val="20"/>
    </w:rPr>
  </w:style>
  <w:style w:type="character" w:customStyle="1" w:styleId="Heading4Char">
    <w:name w:val="Heading 4 Char"/>
    <w:aliases w:val="~Level4Heading Char,H4 Char"/>
    <w:basedOn w:val="DefaultParagraphFont"/>
    <w:link w:val="Heading4"/>
    <w:rsid w:val="002C0F54"/>
    <w:rPr>
      <w:rFonts w:ascii="Arial" w:hAnsi="Arial" w:cs="Arial"/>
      <w:i/>
      <w:color w:val="001B58"/>
      <w:sz w:val="20"/>
    </w:rPr>
  </w:style>
  <w:style w:type="character" w:customStyle="1" w:styleId="Heading5Char">
    <w:name w:val="Heading 5 Char"/>
    <w:basedOn w:val="DefaultParagraphFont"/>
    <w:link w:val="Heading5"/>
    <w:uiPriority w:val="9"/>
    <w:rsid w:val="002C0F54"/>
    <w:rPr>
      <w:rFonts w:asciiTheme="majorHAnsi" w:eastAsiaTheme="majorEastAsia" w:hAnsiTheme="majorHAnsi" w:cstheme="majorBidi"/>
      <w:color w:val="001939" w:themeColor="accent1" w:themeShade="7F"/>
      <w:sz w:val="20"/>
    </w:rPr>
  </w:style>
  <w:style w:type="character" w:customStyle="1" w:styleId="Heading6Char">
    <w:name w:val="Heading 6 Char"/>
    <w:basedOn w:val="DefaultParagraphFont"/>
    <w:link w:val="Heading6"/>
    <w:uiPriority w:val="9"/>
    <w:semiHidden/>
    <w:rsid w:val="002C0F54"/>
    <w:rPr>
      <w:rFonts w:asciiTheme="majorHAnsi" w:eastAsiaTheme="majorEastAsia" w:hAnsiTheme="majorHAnsi" w:cstheme="majorBidi"/>
      <w:i/>
      <w:iCs/>
      <w:color w:val="001939" w:themeColor="accent1" w:themeShade="7F"/>
      <w:sz w:val="20"/>
    </w:rPr>
  </w:style>
  <w:style w:type="character" w:customStyle="1" w:styleId="Heading7Char">
    <w:name w:val="Heading 7 Char"/>
    <w:basedOn w:val="DefaultParagraphFont"/>
    <w:link w:val="Heading7"/>
    <w:uiPriority w:val="9"/>
    <w:semiHidden/>
    <w:rsid w:val="002C0F54"/>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2C0F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C0F54"/>
    <w:rPr>
      <w:rFonts w:asciiTheme="majorHAnsi" w:eastAsiaTheme="majorEastAsia" w:hAnsiTheme="majorHAnsi" w:cstheme="majorBidi"/>
      <w:i/>
      <w:iCs/>
      <w:color w:val="404040" w:themeColor="text1" w:themeTint="BF"/>
      <w:sz w:val="20"/>
      <w:szCs w:val="20"/>
    </w:rPr>
  </w:style>
  <w:style w:type="paragraph" w:styleId="FootnoteText">
    <w:name w:val="footnote text"/>
    <w:aliases w:val="~FootnoteText"/>
    <w:basedOn w:val="NoSpacing"/>
    <w:link w:val="FootnoteTextChar"/>
    <w:rsid w:val="004618D1"/>
    <w:pPr>
      <w:ind w:left="284" w:hanging="284"/>
      <w:jc w:val="left"/>
    </w:pPr>
    <w:rPr>
      <w:sz w:val="16"/>
      <w:szCs w:val="20"/>
    </w:rPr>
  </w:style>
  <w:style w:type="character" w:customStyle="1" w:styleId="FootnoteTextChar">
    <w:name w:val="Footnote Text Char"/>
    <w:aliases w:val="~FootnoteText Char"/>
    <w:basedOn w:val="DefaultParagraphFont"/>
    <w:link w:val="FootnoteText"/>
    <w:rsid w:val="004618D1"/>
    <w:rPr>
      <w:rFonts w:ascii="Arial" w:hAnsi="Arial"/>
      <w:sz w:val="16"/>
      <w:szCs w:val="20"/>
    </w:rPr>
  </w:style>
  <w:style w:type="character" w:styleId="FootnoteReference">
    <w:name w:val="footnote reference"/>
    <w:basedOn w:val="DefaultParagraphFont"/>
    <w:rsid w:val="00223138"/>
    <w:rPr>
      <w:rFonts w:ascii="Arial" w:hAnsi="Arial"/>
      <w:vertAlign w:val="superscript"/>
    </w:rPr>
  </w:style>
  <w:style w:type="table" w:styleId="TableGrid">
    <w:name w:val="Table Grid"/>
    <w:basedOn w:val="TableNormal"/>
    <w:uiPriority w:val="59"/>
    <w:rsid w:val="00783D80"/>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68396F"/>
    <w:pPr>
      <w:ind w:left="720"/>
      <w:contextualSpacing/>
    </w:pPr>
  </w:style>
  <w:style w:type="paragraph" w:customStyle="1" w:styleId="Bullet1">
    <w:name w:val="~Bullet1"/>
    <w:basedOn w:val="Normal"/>
    <w:uiPriority w:val="99"/>
    <w:qFormat/>
    <w:rsid w:val="002C0F54"/>
    <w:pPr>
      <w:numPr>
        <w:numId w:val="2"/>
      </w:numPr>
      <w:spacing w:before="60" w:after="60"/>
      <w:jc w:val="left"/>
    </w:pPr>
    <w:rPr>
      <w:rFonts w:eastAsia="Calibri" w:cs="Arial"/>
      <w:szCs w:val="20"/>
    </w:rPr>
  </w:style>
  <w:style w:type="paragraph" w:customStyle="1" w:styleId="Bullet2">
    <w:name w:val="~Bullet2"/>
    <w:basedOn w:val="Bullet1"/>
    <w:uiPriority w:val="99"/>
    <w:qFormat/>
    <w:rsid w:val="008039E6"/>
    <w:pPr>
      <w:numPr>
        <w:ilvl w:val="1"/>
      </w:numPr>
    </w:pPr>
  </w:style>
  <w:style w:type="paragraph" w:customStyle="1" w:styleId="Bullet3">
    <w:name w:val="~Bullet3"/>
    <w:basedOn w:val="Bullet2"/>
    <w:uiPriority w:val="99"/>
    <w:qFormat/>
    <w:rsid w:val="008039E6"/>
    <w:pPr>
      <w:numPr>
        <w:ilvl w:val="2"/>
      </w:numPr>
    </w:pPr>
  </w:style>
  <w:style w:type="paragraph" w:customStyle="1" w:styleId="NumBullet1">
    <w:name w:val="~NumBullet1"/>
    <w:basedOn w:val="Bullet1"/>
    <w:qFormat/>
    <w:rsid w:val="008039E6"/>
    <w:pPr>
      <w:numPr>
        <w:numId w:val="1"/>
      </w:numPr>
    </w:pPr>
  </w:style>
  <w:style w:type="paragraph" w:customStyle="1" w:styleId="NumBullet2">
    <w:name w:val="~NumBullet2"/>
    <w:basedOn w:val="NumBullet1"/>
    <w:qFormat/>
    <w:rsid w:val="008039E6"/>
    <w:pPr>
      <w:numPr>
        <w:ilvl w:val="1"/>
      </w:numPr>
    </w:pPr>
  </w:style>
  <w:style w:type="paragraph" w:customStyle="1" w:styleId="NumBullet3">
    <w:name w:val="~NumBullet3"/>
    <w:basedOn w:val="NumBullet2"/>
    <w:qFormat/>
    <w:rsid w:val="007F620D"/>
    <w:pPr>
      <w:numPr>
        <w:ilvl w:val="2"/>
      </w:numPr>
    </w:pPr>
  </w:style>
  <w:style w:type="paragraph" w:customStyle="1" w:styleId="BodyHeading">
    <w:name w:val="~BodyHeading"/>
    <w:basedOn w:val="Normal"/>
    <w:next w:val="Normal"/>
    <w:qFormat/>
    <w:rsid w:val="00023012"/>
    <w:pPr>
      <w:keepNext/>
      <w:jc w:val="left"/>
    </w:pPr>
    <w:rPr>
      <w:b/>
      <w:sz w:val="22"/>
    </w:rPr>
  </w:style>
  <w:style w:type="paragraph" w:styleId="Caption">
    <w:name w:val="caption"/>
    <w:aliases w:val="~Caption"/>
    <w:basedOn w:val="BodyHeading"/>
    <w:next w:val="Normal"/>
    <w:link w:val="CaptionChar"/>
    <w:uiPriority w:val="35"/>
    <w:qFormat/>
    <w:rsid w:val="00B66C42"/>
    <w:pPr>
      <w:tabs>
        <w:tab w:val="left" w:pos="993"/>
      </w:tabs>
      <w:spacing w:after="60"/>
      <w:ind w:left="992" w:hanging="992"/>
    </w:pPr>
    <w:rPr>
      <w:rFonts w:eastAsia="Calibri" w:cs="Arial"/>
      <w:szCs w:val="20"/>
    </w:rPr>
  </w:style>
  <w:style w:type="paragraph" w:customStyle="1" w:styleId="Source">
    <w:name w:val="~Source"/>
    <w:basedOn w:val="Normal"/>
    <w:next w:val="Normal"/>
    <w:qFormat/>
    <w:rsid w:val="004618D1"/>
    <w:pPr>
      <w:spacing w:before="60" w:after="120"/>
      <w:ind w:left="851" w:hanging="851"/>
      <w:jc w:val="left"/>
    </w:pPr>
    <w:rPr>
      <w:rFonts w:eastAsia="Calibri" w:cs="Arial"/>
      <w:i/>
      <w:sz w:val="18"/>
      <w:szCs w:val="20"/>
    </w:rPr>
  </w:style>
  <w:style w:type="paragraph" w:customStyle="1" w:styleId="TableTextLeft">
    <w:name w:val="~TableTextLeft"/>
    <w:basedOn w:val="Normal"/>
    <w:qFormat/>
    <w:rsid w:val="00EB7507"/>
    <w:pPr>
      <w:spacing w:before="40" w:after="20"/>
      <w:jc w:val="left"/>
    </w:pPr>
    <w:rPr>
      <w:sz w:val="18"/>
    </w:rPr>
  </w:style>
  <w:style w:type="paragraph" w:customStyle="1" w:styleId="TableTextRight">
    <w:name w:val="~TableTextRight"/>
    <w:basedOn w:val="TableTextLeft"/>
    <w:qFormat/>
    <w:rsid w:val="00CB5439"/>
    <w:pPr>
      <w:tabs>
        <w:tab w:val="decimal" w:pos="1161"/>
      </w:tabs>
      <w:jc w:val="right"/>
    </w:pPr>
  </w:style>
  <w:style w:type="paragraph" w:customStyle="1" w:styleId="TableHeadingLeft">
    <w:name w:val="~TableHeadingLeft"/>
    <w:basedOn w:val="TableTextLeft"/>
    <w:qFormat/>
    <w:rsid w:val="009C1C7C"/>
    <w:rPr>
      <w:b/>
      <w:szCs w:val="26"/>
    </w:rPr>
  </w:style>
  <w:style w:type="paragraph" w:customStyle="1" w:styleId="TableHeadingRight">
    <w:name w:val="~TableHeadingRight"/>
    <w:basedOn w:val="TableHeadingLeft"/>
    <w:qFormat/>
    <w:rsid w:val="004745DF"/>
    <w:pPr>
      <w:jc w:val="right"/>
    </w:pPr>
  </w:style>
  <w:style w:type="paragraph" w:customStyle="1" w:styleId="TableBullet1">
    <w:name w:val="~TableBullet1"/>
    <w:basedOn w:val="TableTextLeft"/>
    <w:qFormat/>
    <w:rsid w:val="00247509"/>
    <w:pPr>
      <w:numPr>
        <w:numId w:val="3"/>
      </w:numPr>
    </w:pPr>
    <w:rPr>
      <w:rFonts w:eastAsia="Calibri" w:cs="Arial"/>
      <w:szCs w:val="20"/>
    </w:rPr>
  </w:style>
  <w:style w:type="paragraph" w:customStyle="1" w:styleId="DocType">
    <w:name w:val="~DocType"/>
    <w:basedOn w:val="NoSpacing"/>
    <w:next w:val="Normal"/>
    <w:qFormat/>
    <w:rsid w:val="004618D1"/>
    <w:pPr>
      <w:jc w:val="left"/>
    </w:pPr>
  </w:style>
  <w:style w:type="paragraph" w:customStyle="1" w:styleId="DocSubTitle">
    <w:name w:val="~DocSubTitle"/>
    <w:basedOn w:val="DocType"/>
    <w:qFormat/>
    <w:rsid w:val="00A71180"/>
    <w:pPr>
      <w:framePr w:wrap="around" w:hAnchor="text" w:y="2581"/>
    </w:pPr>
    <w:rPr>
      <w:b/>
      <w:sz w:val="34"/>
    </w:rPr>
  </w:style>
  <w:style w:type="paragraph" w:customStyle="1" w:styleId="DocDate">
    <w:name w:val="~DocDate"/>
    <w:basedOn w:val="DocType"/>
    <w:next w:val="Normal"/>
    <w:qFormat/>
    <w:rsid w:val="007D22BC"/>
  </w:style>
  <w:style w:type="paragraph" w:styleId="TOCHeading">
    <w:name w:val="TOC Heading"/>
    <w:basedOn w:val="Heading1"/>
    <w:next w:val="Normal"/>
    <w:uiPriority w:val="39"/>
    <w:qFormat/>
    <w:rsid w:val="00E3135A"/>
    <w:pPr>
      <w:keepLines/>
      <w:numPr>
        <w:numId w:val="0"/>
      </w:numPr>
      <w:spacing w:before="480" w:line="276" w:lineRule="auto"/>
      <w:outlineLvl w:val="9"/>
    </w:pPr>
    <w:rPr>
      <w:rFonts w:asciiTheme="majorHAnsi" w:eastAsiaTheme="majorEastAsia" w:hAnsiTheme="majorHAnsi" w:cstheme="majorBidi"/>
      <w:bCs/>
      <w:color w:val="002656" w:themeColor="accent1" w:themeShade="BF"/>
      <w:szCs w:val="28"/>
      <w:lang w:val="en-US"/>
    </w:rPr>
  </w:style>
  <w:style w:type="paragraph" w:styleId="TOC2">
    <w:name w:val="toc 2"/>
    <w:basedOn w:val="TOC1"/>
    <w:next w:val="Normal"/>
    <w:uiPriority w:val="39"/>
    <w:qFormat/>
    <w:rsid w:val="00EB7421"/>
    <w:pPr>
      <w:tabs>
        <w:tab w:val="left" w:pos="709"/>
      </w:tabs>
      <w:spacing w:before="120"/>
      <w:ind w:left="709" w:hanging="425"/>
    </w:pPr>
    <w:rPr>
      <w:b w:val="0"/>
      <w:color w:val="auto"/>
    </w:rPr>
  </w:style>
  <w:style w:type="paragraph" w:styleId="TOC1">
    <w:name w:val="toc 1"/>
    <w:basedOn w:val="NoSpacing"/>
    <w:next w:val="Normal"/>
    <w:uiPriority w:val="39"/>
    <w:qFormat/>
    <w:rsid w:val="000A0971"/>
    <w:pPr>
      <w:tabs>
        <w:tab w:val="left" w:pos="284"/>
        <w:tab w:val="right" w:leader="dot" w:pos="8080"/>
      </w:tabs>
      <w:spacing w:before="240" w:after="100"/>
      <w:ind w:left="340" w:right="198" w:hanging="340"/>
      <w:jc w:val="left"/>
    </w:pPr>
    <w:rPr>
      <w:rFonts w:ascii="Calibri" w:eastAsiaTheme="minorEastAsia" w:hAnsi="Calibri"/>
      <w:b/>
      <w:noProof/>
      <w:color w:val="002060"/>
      <w:sz w:val="24"/>
      <w:lang w:eastAsia="en-GB"/>
    </w:rPr>
  </w:style>
  <w:style w:type="paragraph" w:styleId="TOC3">
    <w:name w:val="toc 3"/>
    <w:basedOn w:val="TOC2"/>
    <w:next w:val="Normal"/>
    <w:uiPriority w:val="39"/>
    <w:qFormat/>
    <w:rsid w:val="00554F24"/>
    <w:pPr>
      <w:tabs>
        <w:tab w:val="clear" w:pos="284"/>
        <w:tab w:val="left" w:pos="1418"/>
      </w:tabs>
      <w:ind w:left="1418" w:hanging="709"/>
    </w:pPr>
  </w:style>
  <w:style w:type="paragraph" w:styleId="BalloonText">
    <w:name w:val="Balloon Text"/>
    <w:basedOn w:val="Normal"/>
    <w:link w:val="BalloonTextChar"/>
    <w:uiPriority w:val="99"/>
    <w:semiHidden/>
    <w:unhideWhenUsed/>
    <w:rsid w:val="00E3135A"/>
    <w:rPr>
      <w:rFonts w:ascii="Tahoma" w:hAnsi="Tahoma" w:cs="Tahoma"/>
      <w:sz w:val="16"/>
      <w:szCs w:val="16"/>
    </w:rPr>
  </w:style>
  <w:style w:type="character" w:customStyle="1" w:styleId="BalloonTextChar">
    <w:name w:val="Balloon Text Char"/>
    <w:basedOn w:val="DefaultParagraphFont"/>
    <w:link w:val="BalloonText"/>
    <w:uiPriority w:val="99"/>
    <w:semiHidden/>
    <w:rsid w:val="00E3135A"/>
    <w:rPr>
      <w:rFonts w:ascii="Tahoma" w:hAnsi="Tahoma" w:cs="Tahoma"/>
      <w:sz w:val="16"/>
      <w:szCs w:val="16"/>
    </w:rPr>
  </w:style>
  <w:style w:type="character" w:styleId="Hyperlink">
    <w:name w:val="Hyperlink"/>
    <w:basedOn w:val="DefaultParagraphFont"/>
    <w:uiPriority w:val="99"/>
    <w:unhideWhenUsed/>
    <w:rsid w:val="006A58A3"/>
    <w:rPr>
      <w:color w:val="0000FF" w:themeColor="hyperlink"/>
      <w:u w:val="single"/>
    </w:rPr>
  </w:style>
  <w:style w:type="paragraph" w:customStyle="1" w:styleId="AppHead">
    <w:name w:val="~AppHead"/>
    <w:basedOn w:val="Normal"/>
    <w:next w:val="Normal"/>
    <w:qFormat/>
    <w:rsid w:val="00AA178D"/>
    <w:pPr>
      <w:keepNext/>
      <w:pageBreakBefore/>
      <w:numPr>
        <w:numId w:val="4"/>
      </w:numPr>
      <w:spacing w:after="240"/>
      <w:ind w:left="1588" w:hanging="1588"/>
      <w:jc w:val="left"/>
      <w:outlineLvl w:val="0"/>
    </w:pPr>
    <w:rPr>
      <w:b/>
      <w:color w:val="003473" w:themeColor="accent1"/>
      <w:sz w:val="24"/>
    </w:rPr>
  </w:style>
  <w:style w:type="paragraph" w:styleId="TOC4">
    <w:name w:val="toc 4"/>
    <w:basedOn w:val="TOC3"/>
    <w:next w:val="Normal"/>
    <w:uiPriority w:val="39"/>
    <w:rsid w:val="00634910"/>
    <w:pPr>
      <w:tabs>
        <w:tab w:val="left" w:pos="2098"/>
      </w:tabs>
      <w:ind w:left="2098" w:hanging="794"/>
    </w:pPr>
  </w:style>
  <w:style w:type="paragraph" w:styleId="TOC5">
    <w:name w:val="toc 5"/>
    <w:basedOn w:val="TOC1"/>
    <w:next w:val="Normal"/>
    <w:uiPriority w:val="39"/>
    <w:rsid w:val="004D6D0F"/>
    <w:pPr>
      <w:tabs>
        <w:tab w:val="clear" w:pos="284"/>
        <w:tab w:val="left" w:pos="1560"/>
      </w:tabs>
      <w:spacing w:before="0"/>
      <w:ind w:left="1559" w:hanging="1559"/>
    </w:pPr>
  </w:style>
  <w:style w:type="paragraph" w:styleId="TOC6">
    <w:name w:val="toc 6"/>
    <w:basedOn w:val="TOC2"/>
    <w:next w:val="Normal"/>
    <w:autoRedefine/>
    <w:uiPriority w:val="39"/>
    <w:rsid w:val="008C1AF5"/>
  </w:style>
  <w:style w:type="paragraph" w:styleId="Header">
    <w:name w:val="header"/>
    <w:aliases w:val="~Header,h,A Title 1"/>
    <w:basedOn w:val="NoSpacing"/>
    <w:link w:val="HeaderChar"/>
    <w:rsid w:val="006B5F55"/>
    <w:pPr>
      <w:tabs>
        <w:tab w:val="right" w:pos="8278"/>
      </w:tabs>
      <w:jc w:val="left"/>
    </w:pPr>
    <w:rPr>
      <w:sz w:val="16"/>
    </w:rPr>
  </w:style>
  <w:style w:type="character" w:customStyle="1" w:styleId="HeaderChar">
    <w:name w:val="Header Char"/>
    <w:aliases w:val="~Header Char,h Char,A Title 1 Char"/>
    <w:basedOn w:val="DefaultParagraphFont"/>
    <w:link w:val="Header"/>
    <w:rsid w:val="006B5F55"/>
    <w:rPr>
      <w:rFonts w:ascii="Arial" w:hAnsi="Arial"/>
      <w:sz w:val="16"/>
    </w:rPr>
  </w:style>
  <w:style w:type="paragraph" w:styleId="Footer">
    <w:name w:val="footer"/>
    <w:aliases w:val="~Footer"/>
    <w:basedOn w:val="NoSpacing"/>
    <w:link w:val="FooterChar"/>
    <w:rsid w:val="00A57285"/>
    <w:pPr>
      <w:tabs>
        <w:tab w:val="center" w:pos="4513"/>
        <w:tab w:val="right" w:pos="9026"/>
      </w:tabs>
      <w:jc w:val="left"/>
    </w:pPr>
    <w:rPr>
      <w:sz w:val="14"/>
    </w:rPr>
  </w:style>
  <w:style w:type="character" w:customStyle="1" w:styleId="FooterChar">
    <w:name w:val="Footer Char"/>
    <w:aliases w:val="~Footer Char"/>
    <w:basedOn w:val="DefaultParagraphFont"/>
    <w:link w:val="Footer"/>
    <w:uiPriority w:val="99"/>
    <w:rsid w:val="00A57285"/>
    <w:rPr>
      <w:rFonts w:ascii="Arial" w:hAnsi="Arial"/>
      <w:sz w:val="14"/>
    </w:rPr>
  </w:style>
  <w:style w:type="paragraph" w:customStyle="1" w:styleId="IntroText">
    <w:name w:val="~IntroText"/>
    <w:basedOn w:val="Normal"/>
    <w:next w:val="Normal"/>
    <w:qFormat/>
    <w:rsid w:val="004618D1"/>
    <w:pPr>
      <w:jc w:val="left"/>
    </w:pPr>
    <w:rPr>
      <w:sz w:val="24"/>
    </w:rPr>
  </w:style>
  <w:style w:type="paragraph" w:customStyle="1" w:styleId="HighlightText">
    <w:name w:val="~HighlightText"/>
    <w:basedOn w:val="Normal"/>
    <w:qFormat/>
    <w:rsid w:val="00184F00"/>
    <w:pPr>
      <w:pBdr>
        <w:top w:val="single" w:sz="12" w:space="4" w:color="003473" w:themeColor="accent1"/>
        <w:bottom w:val="single" w:sz="12" w:space="4" w:color="003473" w:themeColor="accent1"/>
      </w:pBdr>
      <w:spacing w:before="240"/>
    </w:pPr>
    <w:rPr>
      <w:sz w:val="24"/>
    </w:rPr>
  </w:style>
  <w:style w:type="paragraph" w:customStyle="1" w:styleId="CaptionWide">
    <w:name w:val="~CaptionWide"/>
    <w:basedOn w:val="Caption"/>
    <w:next w:val="Normal"/>
    <w:qFormat/>
    <w:rsid w:val="00FA4A62"/>
    <w:pPr>
      <w:tabs>
        <w:tab w:val="clear" w:pos="993"/>
        <w:tab w:val="left" w:pos="0"/>
      </w:tabs>
      <w:ind w:left="0" w:hanging="851"/>
    </w:pPr>
  </w:style>
  <w:style w:type="paragraph" w:customStyle="1" w:styleId="SourceWide">
    <w:name w:val="~SourceWide"/>
    <w:basedOn w:val="Source"/>
    <w:next w:val="Normal"/>
    <w:qFormat/>
    <w:rsid w:val="009C1C7C"/>
    <w:pPr>
      <w:ind w:left="0"/>
    </w:pPr>
  </w:style>
  <w:style w:type="paragraph" w:customStyle="1" w:styleId="BodyTextNum">
    <w:name w:val="~BodyTextNum"/>
    <w:basedOn w:val="Normal"/>
    <w:qFormat/>
    <w:rsid w:val="00BD7447"/>
    <w:pPr>
      <w:ind w:hanging="567"/>
    </w:pPr>
  </w:style>
  <w:style w:type="paragraph" w:customStyle="1" w:styleId="ExecSumHead">
    <w:name w:val="~ExecSumHead"/>
    <w:basedOn w:val="SecHeadNonToc"/>
    <w:next w:val="Normal"/>
    <w:qFormat/>
    <w:rsid w:val="00D009EE"/>
  </w:style>
  <w:style w:type="paragraph" w:customStyle="1" w:styleId="ExecSumSubHead">
    <w:name w:val="~ExecSumSubHead"/>
    <w:basedOn w:val="ExecSumHead"/>
    <w:next w:val="Normal"/>
    <w:qFormat/>
    <w:rsid w:val="00D009EE"/>
  </w:style>
  <w:style w:type="paragraph" w:customStyle="1" w:styleId="DocTitle">
    <w:name w:val="~DocTitle"/>
    <w:basedOn w:val="DocType"/>
    <w:qFormat/>
    <w:rsid w:val="00A71180"/>
    <w:pPr>
      <w:framePr w:wrap="around" w:hAnchor="text" w:y="1844"/>
      <w:ind w:left="170"/>
    </w:pPr>
    <w:rPr>
      <w:color w:val="FFFFFF" w:themeColor="background1"/>
      <w:sz w:val="44"/>
    </w:rPr>
  </w:style>
  <w:style w:type="paragraph" w:customStyle="1" w:styleId="Confidential">
    <w:name w:val="~Confidential"/>
    <w:basedOn w:val="DocType"/>
    <w:qFormat/>
    <w:rsid w:val="007D22BC"/>
    <w:rPr>
      <w:rFonts w:ascii="Arial Bold" w:hAnsi="Arial Bold"/>
      <w:b/>
      <w:caps/>
    </w:rPr>
  </w:style>
  <w:style w:type="paragraph" w:customStyle="1" w:styleId="Draft">
    <w:name w:val="~Draft"/>
    <w:basedOn w:val="DocType"/>
    <w:qFormat/>
    <w:rsid w:val="004618D1"/>
    <w:pPr>
      <w:spacing w:line="192" w:lineRule="auto"/>
    </w:pPr>
    <w:rPr>
      <w:caps/>
      <w:color w:val="D9D9D9" w:themeColor="background1" w:themeShade="D9"/>
      <w:spacing w:val="140"/>
      <w:sz w:val="144"/>
    </w:rPr>
  </w:style>
  <w:style w:type="character" w:customStyle="1" w:styleId="CaptionChar">
    <w:name w:val="Caption Char"/>
    <w:aliases w:val="~Caption Char"/>
    <w:basedOn w:val="DefaultParagraphFont"/>
    <w:link w:val="Caption"/>
    <w:uiPriority w:val="35"/>
    <w:rsid w:val="00B66C42"/>
    <w:rPr>
      <w:rFonts w:ascii="Arial" w:eastAsia="Calibri" w:hAnsi="Arial" w:cs="Arial"/>
      <w:b/>
      <w:sz w:val="20"/>
      <w:szCs w:val="20"/>
    </w:rPr>
  </w:style>
  <w:style w:type="paragraph" w:customStyle="1" w:styleId="GraphicLeft">
    <w:name w:val="~GraphicLeft"/>
    <w:basedOn w:val="Normal"/>
    <w:rsid w:val="003615F8"/>
    <w:pPr>
      <w:jc w:val="left"/>
    </w:pPr>
    <w:rPr>
      <w:color w:val="4E4E4E"/>
    </w:rPr>
  </w:style>
  <w:style w:type="paragraph" w:styleId="TOC7">
    <w:name w:val="toc 7"/>
    <w:basedOn w:val="Normal"/>
    <w:next w:val="Normal"/>
    <w:uiPriority w:val="39"/>
    <w:semiHidden/>
    <w:unhideWhenUsed/>
    <w:rsid w:val="00D256A8"/>
    <w:pPr>
      <w:spacing w:after="100"/>
      <w:ind w:left="1200"/>
    </w:pPr>
  </w:style>
  <w:style w:type="paragraph" w:styleId="TOC8">
    <w:name w:val="toc 8"/>
    <w:basedOn w:val="Normal"/>
    <w:next w:val="Normal"/>
    <w:uiPriority w:val="39"/>
    <w:semiHidden/>
    <w:unhideWhenUsed/>
    <w:rsid w:val="00D256A8"/>
    <w:pPr>
      <w:spacing w:after="100"/>
      <w:ind w:left="1400"/>
    </w:pPr>
  </w:style>
  <w:style w:type="paragraph" w:styleId="TOC9">
    <w:name w:val="toc 9"/>
    <w:basedOn w:val="Normal"/>
    <w:next w:val="Normal"/>
    <w:uiPriority w:val="39"/>
    <w:semiHidden/>
    <w:unhideWhenUsed/>
    <w:rsid w:val="00D256A8"/>
    <w:pPr>
      <w:spacing w:after="100"/>
      <w:ind w:left="1600"/>
    </w:pPr>
  </w:style>
  <w:style w:type="paragraph" w:customStyle="1" w:styleId="AuthorName">
    <w:name w:val="~AuthorName"/>
    <w:basedOn w:val="NoSpacing"/>
    <w:qFormat/>
    <w:rsid w:val="00A71180"/>
    <w:pPr>
      <w:framePr w:wrap="auto" w:vAnchor="page" w:hAnchor="page" w:x="5081" w:y="12406"/>
      <w:jc w:val="left"/>
    </w:pPr>
    <w:rPr>
      <w:b/>
      <w:sz w:val="24"/>
    </w:rPr>
  </w:style>
  <w:style w:type="character" w:styleId="FollowedHyperlink">
    <w:name w:val="FollowedHyperlink"/>
    <w:basedOn w:val="DefaultParagraphFont"/>
    <w:uiPriority w:val="99"/>
    <w:semiHidden/>
    <w:unhideWhenUsed/>
    <w:rsid w:val="00113027"/>
    <w:rPr>
      <w:color w:val="800080" w:themeColor="followedHyperlink"/>
      <w:u w:val="single"/>
    </w:rPr>
  </w:style>
  <w:style w:type="paragraph" w:customStyle="1" w:styleId="Disclaimer">
    <w:name w:val="~Disclaimer"/>
    <w:basedOn w:val="NoSpacing"/>
    <w:qFormat/>
    <w:rsid w:val="0083630A"/>
    <w:pPr>
      <w:framePr w:hSpace="181" w:wrap="around" w:hAnchor="margin" w:yAlign="bottom"/>
      <w:spacing w:before="120"/>
      <w:suppressOverlap/>
    </w:pPr>
    <w:rPr>
      <w:i/>
      <w:sz w:val="18"/>
    </w:rPr>
  </w:style>
  <w:style w:type="table" w:customStyle="1" w:styleId="TableStd">
    <w:name w:val="~TableStd"/>
    <w:basedOn w:val="TableNormal"/>
    <w:uiPriority w:val="99"/>
    <w:qFormat/>
    <w:rsid w:val="00076941"/>
    <w:pPr>
      <w:spacing w:after="0"/>
      <w:ind w:left="0" w:firstLine="0"/>
    </w:pPr>
    <w:rPr>
      <w:rFonts w:ascii="Arial" w:hAnsi="Arial"/>
    </w:rPr>
    <w:tblPr>
      <w:tblInd w:w="108" w:type="dxa"/>
      <w:tblBorders>
        <w:top w:val="single" w:sz="4" w:space="0" w:color="003473" w:themeColor="accent1"/>
        <w:bottom w:val="single" w:sz="12" w:space="0" w:color="003473" w:themeColor="accent1"/>
        <w:insideH w:val="single" w:sz="4" w:space="0" w:color="003473" w:themeColor="accent1"/>
      </w:tblBorders>
    </w:tblPr>
    <w:tblStylePr w:type="firstRow">
      <w:tblPr/>
      <w:tcPr>
        <w:shd w:val="clear" w:color="auto" w:fill="003473" w:themeFill="accent1"/>
        <w:vAlign w:val="bottom"/>
      </w:tcPr>
    </w:tblStylePr>
  </w:style>
  <w:style w:type="table" w:styleId="LightList-Accent2">
    <w:name w:val="Light List Accent 2"/>
    <w:basedOn w:val="TableNormal"/>
    <w:uiPriority w:val="61"/>
    <w:rsid w:val="00670566"/>
    <w:pPr>
      <w:spacing w:after="0"/>
    </w:pPr>
    <w:tblPr>
      <w:tblStyleRowBandSize w:val="1"/>
      <w:tblStyleColBandSize w:val="1"/>
      <w:tblBorders>
        <w:top w:val="single" w:sz="8" w:space="0" w:color="D73647" w:themeColor="accent2"/>
        <w:left w:val="single" w:sz="8" w:space="0" w:color="D73647" w:themeColor="accent2"/>
        <w:bottom w:val="single" w:sz="8" w:space="0" w:color="D73647" w:themeColor="accent2"/>
        <w:right w:val="single" w:sz="8" w:space="0" w:color="D73647" w:themeColor="accent2"/>
      </w:tblBorders>
    </w:tblPr>
    <w:tblStylePr w:type="firstRow">
      <w:pPr>
        <w:spacing w:before="0" w:after="0" w:line="240" w:lineRule="auto"/>
      </w:pPr>
      <w:rPr>
        <w:b/>
        <w:bCs/>
        <w:color w:val="FFFFFF" w:themeColor="background1"/>
      </w:rPr>
      <w:tblPr/>
      <w:tcPr>
        <w:shd w:val="clear" w:color="auto" w:fill="D73647" w:themeFill="accent2"/>
      </w:tcPr>
    </w:tblStylePr>
    <w:tblStylePr w:type="lastRow">
      <w:pPr>
        <w:spacing w:before="0" w:after="0" w:line="240" w:lineRule="auto"/>
      </w:pPr>
      <w:rPr>
        <w:b/>
        <w:bCs/>
      </w:rPr>
      <w:tblPr/>
      <w:tcPr>
        <w:tcBorders>
          <w:top w:val="double" w:sz="6" w:space="0" w:color="D73647" w:themeColor="accent2"/>
          <w:left w:val="single" w:sz="8" w:space="0" w:color="D73647" w:themeColor="accent2"/>
          <w:bottom w:val="single" w:sz="8" w:space="0" w:color="D73647" w:themeColor="accent2"/>
          <w:right w:val="single" w:sz="8" w:space="0" w:color="D73647" w:themeColor="accent2"/>
        </w:tcBorders>
      </w:tcPr>
    </w:tblStylePr>
    <w:tblStylePr w:type="firstCol">
      <w:rPr>
        <w:b/>
        <w:bCs/>
      </w:rPr>
    </w:tblStylePr>
    <w:tblStylePr w:type="lastCol">
      <w:rPr>
        <w:b/>
        <w:bCs/>
      </w:rPr>
    </w:tblStylePr>
    <w:tblStylePr w:type="band1Vert">
      <w:tblPr/>
      <w:tcPr>
        <w:tcBorders>
          <w:top w:val="single" w:sz="8" w:space="0" w:color="D73647" w:themeColor="accent2"/>
          <w:left w:val="single" w:sz="8" w:space="0" w:color="D73647" w:themeColor="accent2"/>
          <w:bottom w:val="single" w:sz="8" w:space="0" w:color="D73647" w:themeColor="accent2"/>
          <w:right w:val="single" w:sz="8" w:space="0" w:color="D73647" w:themeColor="accent2"/>
        </w:tcBorders>
      </w:tcPr>
    </w:tblStylePr>
    <w:tblStylePr w:type="band1Horz">
      <w:tblPr/>
      <w:tcPr>
        <w:tcBorders>
          <w:top w:val="single" w:sz="8" w:space="0" w:color="D73647" w:themeColor="accent2"/>
          <w:left w:val="single" w:sz="8" w:space="0" w:color="D73647" w:themeColor="accent2"/>
          <w:bottom w:val="single" w:sz="8" w:space="0" w:color="D73647" w:themeColor="accent2"/>
          <w:right w:val="single" w:sz="8" w:space="0" w:color="D73647" w:themeColor="accent2"/>
        </w:tcBorders>
      </w:tcPr>
    </w:tblStylePr>
  </w:style>
  <w:style w:type="character" w:styleId="PageNumber">
    <w:name w:val="page number"/>
    <w:basedOn w:val="DefaultParagraphFont"/>
    <w:uiPriority w:val="99"/>
    <w:unhideWhenUsed/>
    <w:rsid w:val="00FC3A8B"/>
    <w:rPr>
      <w:rFonts w:ascii="Arial" w:hAnsi="Arial"/>
      <w:color w:val="003473" w:themeColor="accent1"/>
      <w:sz w:val="20"/>
    </w:rPr>
  </w:style>
  <w:style w:type="paragraph" w:customStyle="1" w:styleId="AppSubHead">
    <w:name w:val="~AppSubHead"/>
    <w:basedOn w:val="AppHead"/>
    <w:qFormat/>
    <w:rsid w:val="00EB7421"/>
    <w:pPr>
      <w:pageBreakBefore w:val="0"/>
      <w:numPr>
        <w:numId w:val="0"/>
      </w:numPr>
      <w:spacing w:before="120"/>
      <w:outlineLvl w:val="1"/>
    </w:pPr>
    <w:rPr>
      <w:sz w:val="20"/>
    </w:rPr>
  </w:style>
  <w:style w:type="paragraph" w:customStyle="1" w:styleId="TableBullet2">
    <w:name w:val="~TableBullet2"/>
    <w:basedOn w:val="TableBullet1"/>
    <w:qFormat/>
    <w:rsid w:val="00247509"/>
    <w:pPr>
      <w:numPr>
        <w:ilvl w:val="1"/>
      </w:numPr>
      <w:tabs>
        <w:tab w:val="clear" w:pos="1440"/>
        <w:tab w:val="left" w:pos="340"/>
      </w:tabs>
    </w:pPr>
  </w:style>
  <w:style w:type="paragraph" w:customStyle="1" w:styleId="TableHeadingCentre">
    <w:name w:val="~TableHeadingCentre"/>
    <w:basedOn w:val="TableHeadingLeft"/>
    <w:qFormat/>
    <w:rsid w:val="0034465B"/>
    <w:pPr>
      <w:jc w:val="center"/>
    </w:pPr>
  </w:style>
  <w:style w:type="paragraph" w:customStyle="1" w:styleId="TableTextCentre">
    <w:name w:val="~TableTextCentre"/>
    <w:basedOn w:val="TableTextLeft"/>
    <w:qFormat/>
    <w:rsid w:val="0034465B"/>
    <w:pPr>
      <w:jc w:val="center"/>
    </w:pPr>
  </w:style>
  <w:style w:type="character" w:styleId="CommentReference">
    <w:name w:val="annotation reference"/>
    <w:basedOn w:val="DefaultParagraphFont"/>
    <w:uiPriority w:val="99"/>
    <w:semiHidden/>
    <w:unhideWhenUsed/>
    <w:rsid w:val="00780A9C"/>
    <w:rPr>
      <w:sz w:val="16"/>
      <w:szCs w:val="16"/>
    </w:rPr>
  </w:style>
  <w:style w:type="paragraph" w:styleId="CommentText">
    <w:name w:val="annotation text"/>
    <w:basedOn w:val="Normal"/>
    <w:link w:val="CommentTextChar"/>
    <w:uiPriority w:val="99"/>
    <w:semiHidden/>
    <w:unhideWhenUsed/>
    <w:rsid w:val="00780A9C"/>
    <w:rPr>
      <w:szCs w:val="20"/>
    </w:rPr>
  </w:style>
  <w:style w:type="character" w:customStyle="1" w:styleId="CommentTextChar">
    <w:name w:val="Comment Text Char"/>
    <w:basedOn w:val="DefaultParagraphFont"/>
    <w:link w:val="CommentText"/>
    <w:uiPriority w:val="99"/>
    <w:semiHidden/>
    <w:rsid w:val="00780A9C"/>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80A9C"/>
    <w:rPr>
      <w:b/>
      <w:bCs/>
    </w:rPr>
  </w:style>
  <w:style w:type="character" w:customStyle="1" w:styleId="CommentSubjectChar">
    <w:name w:val="Comment Subject Char"/>
    <w:basedOn w:val="CommentTextChar"/>
    <w:link w:val="CommentSubject"/>
    <w:uiPriority w:val="99"/>
    <w:semiHidden/>
    <w:rsid w:val="00780A9C"/>
    <w:rPr>
      <w:rFonts w:ascii="Arial" w:hAnsi="Arial"/>
      <w:b/>
      <w:bCs/>
      <w:sz w:val="20"/>
      <w:szCs w:val="20"/>
    </w:rPr>
  </w:style>
  <w:style w:type="paragraph" w:customStyle="1" w:styleId="FooterTop">
    <w:name w:val="~FooterTop"/>
    <w:basedOn w:val="Footer"/>
    <w:qFormat/>
    <w:rsid w:val="004618D1"/>
  </w:style>
  <w:style w:type="paragraph" w:customStyle="1" w:styleId="FooterBottom">
    <w:name w:val="~FooterBottom"/>
    <w:basedOn w:val="Footer"/>
    <w:qFormat/>
    <w:rsid w:val="004618D1"/>
  </w:style>
  <w:style w:type="paragraph" w:styleId="DocumentMap">
    <w:name w:val="Document Map"/>
    <w:basedOn w:val="Normal"/>
    <w:link w:val="DocumentMapChar"/>
    <w:uiPriority w:val="99"/>
    <w:semiHidden/>
    <w:unhideWhenUsed/>
    <w:rsid w:val="00015DD2"/>
    <w:rPr>
      <w:rFonts w:ascii="Tahoma" w:hAnsi="Tahoma" w:cs="Tahoma"/>
      <w:sz w:val="16"/>
      <w:szCs w:val="16"/>
    </w:rPr>
  </w:style>
  <w:style w:type="character" w:customStyle="1" w:styleId="DocumentMapChar">
    <w:name w:val="Document Map Char"/>
    <w:basedOn w:val="DefaultParagraphFont"/>
    <w:link w:val="DocumentMap"/>
    <w:uiPriority w:val="99"/>
    <w:semiHidden/>
    <w:rsid w:val="00015DD2"/>
    <w:rPr>
      <w:rFonts w:ascii="Tahoma" w:hAnsi="Tahoma" w:cs="Tahoma"/>
      <w:sz w:val="16"/>
      <w:szCs w:val="16"/>
    </w:rPr>
  </w:style>
  <w:style w:type="paragraph" w:customStyle="1" w:styleId="ConfiHead">
    <w:name w:val="~ConfiHead"/>
    <w:basedOn w:val="Header"/>
    <w:qFormat/>
    <w:rsid w:val="00F1213C"/>
    <w:pPr>
      <w:spacing w:after="80"/>
    </w:pPr>
    <w:rPr>
      <w:color w:val="D73647" w:themeColor="accent2"/>
    </w:rPr>
  </w:style>
  <w:style w:type="paragraph" w:customStyle="1" w:styleId="TableTotalLeft">
    <w:name w:val="~TableTotalLeft"/>
    <w:basedOn w:val="TableTextLeft"/>
    <w:qFormat/>
    <w:rsid w:val="00EB7507"/>
    <w:pPr>
      <w:ind w:right="57"/>
    </w:pPr>
    <w:rPr>
      <w:b/>
    </w:rPr>
  </w:style>
  <w:style w:type="paragraph" w:customStyle="1" w:styleId="TableTotalRight">
    <w:name w:val="~TableTotalRight"/>
    <w:basedOn w:val="TableTotalLeft"/>
    <w:qFormat/>
    <w:rsid w:val="00EB7507"/>
  </w:style>
  <w:style w:type="paragraph" w:customStyle="1" w:styleId="TableTotalCentre">
    <w:name w:val="~TableTotalCentre"/>
    <w:basedOn w:val="TableTotalLeft"/>
    <w:qFormat/>
    <w:rsid w:val="00503F59"/>
    <w:pPr>
      <w:jc w:val="center"/>
    </w:pPr>
  </w:style>
  <w:style w:type="paragraph" w:customStyle="1" w:styleId="Spacer">
    <w:name w:val="~Spacer"/>
    <w:basedOn w:val="NoSpacing"/>
    <w:qFormat/>
    <w:rsid w:val="00035F06"/>
    <w:rPr>
      <w:sz w:val="10"/>
    </w:rPr>
  </w:style>
  <w:style w:type="paragraph" w:customStyle="1" w:styleId="TableData">
    <w:name w:val="~TableData"/>
    <w:basedOn w:val="TableTextRight"/>
    <w:qFormat/>
    <w:rsid w:val="00CB5439"/>
    <w:pPr>
      <w:jc w:val="left"/>
    </w:pPr>
  </w:style>
  <w:style w:type="paragraph" w:customStyle="1" w:styleId="TableDataHeading">
    <w:name w:val="~TableDataHeading"/>
    <w:basedOn w:val="TableHeadingRight"/>
    <w:qFormat/>
    <w:rsid w:val="00CB5439"/>
    <w:pPr>
      <w:ind w:right="54"/>
    </w:pPr>
    <w:rPr>
      <w:color w:val="FFFFFF"/>
    </w:rPr>
  </w:style>
  <w:style w:type="table" w:customStyle="1" w:styleId="TableFin">
    <w:name w:val="~TableFin"/>
    <w:basedOn w:val="TableNormal"/>
    <w:uiPriority w:val="99"/>
    <w:qFormat/>
    <w:rsid w:val="00C830DB"/>
    <w:pPr>
      <w:spacing w:after="0"/>
      <w:ind w:left="0" w:firstLine="0"/>
    </w:pPr>
    <w:rPr>
      <w:rFonts w:ascii="Arial" w:hAnsi="Arial"/>
      <w:sz w:val="20"/>
    </w:rPr>
    <w:tblPr>
      <w:tblInd w:w="108" w:type="dxa"/>
      <w:tblBorders>
        <w:top w:val="single" w:sz="4" w:space="0" w:color="003473" w:themeColor="accent1"/>
        <w:bottom w:val="single" w:sz="12" w:space="0" w:color="003473" w:themeColor="accent1"/>
      </w:tblBorders>
    </w:tblPr>
    <w:tblStylePr w:type="firstRow">
      <w:tblPr/>
      <w:trPr>
        <w:tblHeader/>
      </w:trPr>
      <w:tcPr>
        <w:shd w:val="clear" w:color="auto" w:fill="003473" w:themeFill="accent1"/>
      </w:tcPr>
    </w:tblStylePr>
  </w:style>
  <w:style w:type="paragraph" w:customStyle="1" w:styleId="FooterRef">
    <w:name w:val="~FooterRef"/>
    <w:basedOn w:val="Footer"/>
    <w:qFormat/>
    <w:rsid w:val="00CE2B28"/>
  </w:style>
  <w:style w:type="character" w:styleId="PlaceholderText">
    <w:name w:val="Placeholder Text"/>
    <w:basedOn w:val="DefaultParagraphFont"/>
    <w:uiPriority w:val="99"/>
    <w:semiHidden/>
    <w:rsid w:val="007D22BC"/>
    <w:rPr>
      <w:color w:val="808080"/>
    </w:rPr>
  </w:style>
  <w:style w:type="paragraph" w:customStyle="1" w:styleId="Address">
    <w:name w:val="~Address"/>
    <w:basedOn w:val="Normal"/>
    <w:qFormat/>
    <w:rsid w:val="002E7138"/>
    <w:pPr>
      <w:jc w:val="left"/>
    </w:pPr>
  </w:style>
  <w:style w:type="paragraph" w:customStyle="1" w:styleId="EYBoldsubjectheading">
    <w:name w:val="EY Bold subject heading"/>
    <w:basedOn w:val="Normal"/>
    <w:next w:val="EYBodytextwithparaspace"/>
    <w:link w:val="EYBoldsubjectheadingChar"/>
    <w:rsid w:val="00E76E04"/>
    <w:pPr>
      <w:keepNext/>
      <w:suppressAutoHyphens/>
      <w:spacing w:before="120" w:after="260" w:line="260" w:lineRule="atLeast"/>
      <w:jc w:val="left"/>
    </w:pPr>
    <w:rPr>
      <w:rFonts w:eastAsia="Times New Roman" w:cs="Arial"/>
      <w:b/>
      <w:kern w:val="12"/>
      <w:sz w:val="26"/>
      <w:szCs w:val="24"/>
    </w:rPr>
  </w:style>
  <w:style w:type="paragraph" w:customStyle="1" w:styleId="EYBodytextwithparaspace">
    <w:name w:val="EY Body text (with para space)"/>
    <w:basedOn w:val="Normal"/>
    <w:link w:val="EYBodytextwithparaspaceChar"/>
    <w:rsid w:val="00E76E04"/>
    <w:pPr>
      <w:suppressAutoHyphens/>
      <w:spacing w:after="260" w:line="260" w:lineRule="atLeast"/>
      <w:jc w:val="left"/>
    </w:pPr>
    <w:rPr>
      <w:rFonts w:eastAsia="Times New Roman" w:cs="Arial"/>
      <w:kern w:val="12"/>
      <w:szCs w:val="24"/>
    </w:rPr>
  </w:style>
  <w:style w:type="character" w:customStyle="1" w:styleId="EYBodytextwithparaspaceChar">
    <w:name w:val="EY Body text (with para space) Char"/>
    <w:basedOn w:val="DefaultParagraphFont"/>
    <w:link w:val="EYBodytextwithparaspace"/>
    <w:rsid w:val="00E76E04"/>
    <w:rPr>
      <w:rFonts w:ascii="Arial" w:eastAsia="Times New Roman" w:hAnsi="Arial" w:cs="Arial"/>
      <w:kern w:val="12"/>
      <w:sz w:val="20"/>
      <w:szCs w:val="24"/>
    </w:rPr>
  </w:style>
  <w:style w:type="character" w:customStyle="1" w:styleId="EYBoldsubjectheadingChar">
    <w:name w:val="EY Bold subject heading Char"/>
    <w:basedOn w:val="DefaultParagraphFont"/>
    <w:link w:val="EYBoldsubjectheading"/>
    <w:rsid w:val="00E76E04"/>
    <w:rPr>
      <w:rFonts w:ascii="Arial" w:eastAsia="Times New Roman" w:hAnsi="Arial" w:cs="Arial"/>
      <w:b/>
      <w:kern w:val="12"/>
      <w:sz w:val="26"/>
      <w:szCs w:val="24"/>
    </w:rPr>
  </w:style>
  <w:style w:type="paragraph" w:customStyle="1" w:styleId="EYBodytextwithoutparaspace">
    <w:name w:val="EY Body text (without para space)"/>
    <w:basedOn w:val="Normal"/>
    <w:link w:val="EYBodytextwithoutparaspaceCharChar"/>
    <w:rsid w:val="008C68E8"/>
    <w:pPr>
      <w:suppressAutoHyphens/>
      <w:spacing w:line="260" w:lineRule="atLeast"/>
      <w:jc w:val="left"/>
    </w:pPr>
    <w:rPr>
      <w:rFonts w:eastAsia="Times New Roman" w:cs="Arial"/>
      <w:kern w:val="12"/>
      <w:szCs w:val="24"/>
    </w:rPr>
  </w:style>
  <w:style w:type="character" w:customStyle="1" w:styleId="EYBodytextwithoutparaspaceCharChar">
    <w:name w:val="EY Body text (without para space) Char Char"/>
    <w:basedOn w:val="DefaultParagraphFont"/>
    <w:link w:val="EYBodytextwithoutparaspace"/>
    <w:rsid w:val="008C68E8"/>
    <w:rPr>
      <w:rFonts w:ascii="Arial" w:eastAsia="Times New Roman" w:hAnsi="Arial" w:cs="Arial"/>
      <w:kern w:val="12"/>
      <w:sz w:val="20"/>
      <w:szCs w:val="24"/>
    </w:rPr>
  </w:style>
  <w:style w:type="paragraph" w:styleId="BodyText">
    <w:name w:val="Body Text"/>
    <w:basedOn w:val="Normal"/>
    <w:link w:val="BodyTextChar"/>
    <w:semiHidden/>
    <w:unhideWhenUsed/>
    <w:rsid w:val="00A44668"/>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semiHidden/>
    <w:rsid w:val="00A44668"/>
    <w:rPr>
      <w:rFonts w:ascii="Times New Roman" w:eastAsia="Times New Roman" w:hAnsi="Times New Roman" w:cs="Times New Roman"/>
      <w:sz w:val="24"/>
      <w:szCs w:val="20"/>
      <w:lang w:val="en-US"/>
    </w:rPr>
  </w:style>
  <w:style w:type="paragraph" w:styleId="BodyTextIndent">
    <w:name w:val="Body Text Indent"/>
    <w:basedOn w:val="Normal"/>
    <w:link w:val="BodyTextIndentChar"/>
    <w:semiHidden/>
    <w:unhideWhenUsed/>
    <w:rsid w:val="00A44668"/>
    <w:pPr>
      <w:tabs>
        <w:tab w:val="left" w:pos="630"/>
      </w:tabs>
      <w:ind w:left="90"/>
      <w:jc w:val="left"/>
    </w:pPr>
    <w:rPr>
      <w:rFonts w:eastAsia="Times New Roman" w:cs="Times New Roman"/>
      <w:szCs w:val="20"/>
      <w:lang w:val="en-US"/>
    </w:rPr>
  </w:style>
  <w:style w:type="character" w:customStyle="1" w:styleId="BodyTextIndentChar">
    <w:name w:val="Body Text Indent Char"/>
    <w:basedOn w:val="DefaultParagraphFont"/>
    <w:link w:val="BodyTextIndent"/>
    <w:semiHidden/>
    <w:rsid w:val="00A44668"/>
    <w:rPr>
      <w:rFonts w:ascii="Arial" w:eastAsia="Times New Roman" w:hAnsi="Arial" w:cs="Times New Roman"/>
      <w:sz w:val="20"/>
      <w:szCs w:val="20"/>
      <w:lang w:val="en-US"/>
    </w:rPr>
  </w:style>
  <w:style w:type="paragraph" w:styleId="BodyText3">
    <w:name w:val="Body Text 3"/>
    <w:basedOn w:val="Normal"/>
    <w:link w:val="BodyText3Char"/>
    <w:unhideWhenUsed/>
    <w:rsid w:val="00A44668"/>
    <w:pPr>
      <w:snapToGrid w:val="0"/>
      <w:jc w:val="left"/>
    </w:pPr>
    <w:rPr>
      <w:rFonts w:ascii="Verdana" w:eastAsia="Times New Roman" w:hAnsi="Verdana" w:cs="Times New Roman"/>
      <w:color w:val="000000"/>
      <w:szCs w:val="20"/>
      <w:lang w:val="en-US"/>
    </w:rPr>
  </w:style>
  <w:style w:type="character" w:customStyle="1" w:styleId="BodyText3Char">
    <w:name w:val="Body Text 3 Char"/>
    <w:basedOn w:val="DefaultParagraphFont"/>
    <w:link w:val="BodyText3"/>
    <w:rsid w:val="00A44668"/>
    <w:rPr>
      <w:rFonts w:ascii="Verdana" w:eastAsia="Times New Roman" w:hAnsi="Verdana" w:cs="Times New Roman"/>
      <w:color w:val="000000"/>
      <w:sz w:val="20"/>
      <w:szCs w:val="20"/>
      <w:lang w:val="en-US"/>
    </w:rPr>
  </w:style>
  <w:style w:type="paragraph" w:customStyle="1" w:styleId="p5">
    <w:name w:val="p5"/>
    <w:basedOn w:val="Normal"/>
    <w:rsid w:val="00A44668"/>
    <w:pPr>
      <w:tabs>
        <w:tab w:val="left" w:pos="720"/>
      </w:tabs>
      <w:spacing w:line="360" w:lineRule="atLeast"/>
      <w:jc w:val="left"/>
    </w:pPr>
    <w:rPr>
      <w:rFonts w:ascii="Tms Rmn" w:eastAsia="Times New Roman" w:hAnsi="Tms Rmn" w:cs="Times New Roman"/>
      <w:sz w:val="24"/>
      <w:szCs w:val="20"/>
      <w:lang w:val="en-IE"/>
    </w:rPr>
  </w:style>
  <w:style w:type="paragraph" w:customStyle="1" w:styleId="Normal12pt">
    <w:name w:val="Normal + 12 pt"/>
    <w:aliases w:val="First line:  1.27 cm"/>
    <w:basedOn w:val="BodyText3"/>
    <w:rsid w:val="00A44668"/>
    <w:pPr>
      <w:numPr>
        <w:ilvl w:val="1"/>
        <w:numId w:val="6"/>
      </w:numPr>
    </w:pPr>
    <w:rPr>
      <w:rFonts w:ascii="Arial" w:hAnsi="Arial" w:cs="Arial"/>
      <w:bCs/>
      <w:i/>
    </w:rPr>
  </w:style>
  <w:style w:type="paragraph" w:customStyle="1" w:styleId="Body">
    <w:name w:val="Body"/>
    <w:basedOn w:val="Normal"/>
    <w:rsid w:val="00A44668"/>
    <w:pPr>
      <w:spacing w:line="220" w:lineRule="exact"/>
      <w:jc w:val="left"/>
    </w:pPr>
    <w:rPr>
      <w:rFonts w:eastAsia="Times New Roman" w:cs="Arial"/>
      <w:sz w:val="19"/>
      <w:szCs w:val="19"/>
      <w:lang w:val="en-US"/>
    </w:rPr>
  </w:style>
  <w:style w:type="paragraph" w:customStyle="1" w:styleId="ListBullet">
    <w:name w:val="ListBullet"/>
    <w:basedOn w:val="Normal"/>
    <w:rsid w:val="00A44668"/>
    <w:pPr>
      <w:numPr>
        <w:numId w:val="7"/>
      </w:numPr>
      <w:jc w:val="left"/>
    </w:pPr>
    <w:rPr>
      <w:rFonts w:eastAsia="Times New Roman" w:cs="Arial"/>
      <w:sz w:val="19"/>
      <w:szCs w:val="19"/>
    </w:rPr>
  </w:style>
  <w:style w:type="paragraph" w:customStyle="1" w:styleId="ListHead">
    <w:name w:val="ListHead"/>
    <w:basedOn w:val="Normal"/>
    <w:rsid w:val="00A44668"/>
    <w:pPr>
      <w:widowControl w:val="0"/>
      <w:numPr>
        <w:ilvl w:val="12"/>
      </w:numPr>
      <w:tabs>
        <w:tab w:val="left" w:pos="360"/>
      </w:tabs>
      <w:ind w:left="360" w:hanging="360"/>
      <w:jc w:val="left"/>
    </w:pPr>
    <w:rPr>
      <w:rFonts w:eastAsia="Times New Roman" w:cs="Arial"/>
      <w:b/>
      <w:bCs/>
      <w:sz w:val="19"/>
      <w:szCs w:val="19"/>
    </w:rPr>
  </w:style>
  <w:style w:type="paragraph" w:customStyle="1" w:styleId="BodyJustified">
    <w:name w:val="Body + Justified"/>
    <w:basedOn w:val="Normal"/>
    <w:rsid w:val="00A44668"/>
    <w:pPr>
      <w:jc w:val="left"/>
    </w:pPr>
    <w:rPr>
      <w:rFonts w:eastAsia="Times New Roman" w:cs="Arial"/>
      <w:sz w:val="18"/>
      <w:szCs w:val="18"/>
    </w:rPr>
  </w:style>
  <w:style w:type="paragraph" w:customStyle="1" w:styleId="TableHeading">
    <w:name w:val="Table Heading"/>
    <w:basedOn w:val="Normal"/>
    <w:uiPriority w:val="99"/>
    <w:rsid w:val="00A44668"/>
    <w:pPr>
      <w:spacing w:before="120" w:after="120" w:line="240" w:lineRule="atLeast"/>
      <w:jc w:val="left"/>
    </w:pPr>
    <w:rPr>
      <w:rFonts w:eastAsia="Times New Roman" w:cs="Arial"/>
      <w:b/>
      <w:bCs/>
      <w:szCs w:val="20"/>
    </w:rPr>
  </w:style>
  <w:style w:type="character" w:customStyle="1" w:styleId="UnresolvedMention1">
    <w:name w:val="Unresolved Mention1"/>
    <w:basedOn w:val="DefaultParagraphFont"/>
    <w:uiPriority w:val="99"/>
    <w:semiHidden/>
    <w:unhideWhenUsed/>
    <w:rsid w:val="00391D11"/>
    <w:rPr>
      <w:color w:val="808080"/>
      <w:shd w:val="clear" w:color="auto" w:fill="E6E6E6"/>
    </w:rPr>
  </w:style>
  <w:style w:type="paragraph" w:customStyle="1" w:styleId="TableParagraph">
    <w:name w:val="Table Paragraph"/>
    <w:basedOn w:val="Normal"/>
    <w:uiPriority w:val="1"/>
    <w:qFormat/>
    <w:rsid w:val="00432996"/>
    <w:pPr>
      <w:widowControl w:val="0"/>
      <w:autoSpaceDE w:val="0"/>
      <w:autoSpaceDN w:val="0"/>
      <w:ind w:left="107"/>
      <w:jc w:val="left"/>
    </w:pPr>
    <w:rPr>
      <w:rFonts w:ascii="Calibri" w:eastAsia="Calibri" w:hAnsi="Calibri" w:cs="Calibri"/>
      <w:sz w:val="22"/>
      <w:lang w:val="en-AU" w:eastAsia="en-AU" w:bidi="en-AU"/>
    </w:rPr>
  </w:style>
  <w:style w:type="table" w:styleId="GridTable1Light-Accent1">
    <w:name w:val="Grid Table 1 Light Accent 1"/>
    <w:basedOn w:val="TableNormal"/>
    <w:uiPriority w:val="46"/>
    <w:rsid w:val="002253E3"/>
    <w:pPr>
      <w:spacing w:after="0"/>
    </w:pPr>
    <w:tblPr>
      <w:tblStyleRowBandSize w:val="1"/>
      <w:tblStyleColBandSize w:val="1"/>
      <w:tblBorders>
        <w:top w:val="single" w:sz="4" w:space="0" w:color="61A8FF" w:themeColor="accent1" w:themeTint="66"/>
        <w:left w:val="single" w:sz="4" w:space="0" w:color="61A8FF" w:themeColor="accent1" w:themeTint="66"/>
        <w:bottom w:val="single" w:sz="4" w:space="0" w:color="61A8FF" w:themeColor="accent1" w:themeTint="66"/>
        <w:right w:val="single" w:sz="4" w:space="0" w:color="61A8FF" w:themeColor="accent1" w:themeTint="66"/>
        <w:insideH w:val="single" w:sz="4" w:space="0" w:color="61A8FF" w:themeColor="accent1" w:themeTint="66"/>
        <w:insideV w:val="single" w:sz="4" w:space="0" w:color="61A8FF" w:themeColor="accent1" w:themeTint="66"/>
      </w:tblBorders>
    </w:tblPr>
    <w:tblStylePr w:type="firstRow">
      <w:rPr>
        <w:b/>
        <w:bCs/>
      </w:rPr>
      <w:tblPr/>
      <w:tcPr>
        <w:tcBorders>
          <w:bottom w:val="single" w:sz="12" w:space="0" w:color="127CFF" w:themeColor="accent1" w:themeTint="99"/>
        </w:tcBorders>
      </w:tcPr>
    </w:tblStylePr>
    <w:tblStylePr w:type="lastRow">
      <w:rPr>
        <w:b/>
        <w:bCs/>
      </w:rPr>
      <w:tblPr/>
      <w:tcPr>
        <w:tcBorders>
          <w:top w:val="double" w:sz="2" w:space="0" w:color="127CFF"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FD756A"/>
    <w:pPr>
      <w:spacing w:after="0"/>
      <w:ind w:left="0" w:firstLine="0"/>
    </w:pPr>
    <w:rPr>
      <w:rFonts w:ascii="Arial" w:hAnsi="Arial"/>
      <w:sz w:val="20"/>
    </w:rPr>
  </w:style>
  <w:style w:type="paragraph" w:styleId="BodyText2">
    <w:name w:val="Body Text 2"/>
    <w:basedOn w:val="Normal"/>
    <w:link w:val="BodyText2Char"/>
    <w:uiPriority w:val="99"/>
    <w:unhideWhenUsed/>
    <w:rsid w:val="009B12A0"/>
    <w:pPr>
      <w:spacing w:after="120" w:line="480" w:lineRule="auto"/>
    </w:pPr>
  </w:style>
  <w:style w:type="character" w:customStyle="1" w:styleId="BodyText2Char">
    <w:name w:val="Body Text 2 Char"/>
    <w:basedOn w:val="DefaultParagraphFont"/>
    <w:link w:val="BodyText2"/>
    <w:uiPriority w:val="99"/>
    <w:rsid w:val="009B12A0"/>
    <w:rPr>
      <w:rFonts w:ascii="Arial" w:hAnsi="Arial"/>
      <w:sz w:val="20"/>
    </w:rPr>
  </w:style>
  <w:style w:type="paragraph" w:styleId="BodyTextIndent2">
    <w:name w:val="Body Text Indent 2"/>
    <w:basedOn w:val="Normal"/>
    <w:link w:val="BodyTextIndent2Char"/>
    <w:uiPriority w:val="99"/>
    <w:semiHidden/>
    <w:unhideWhenUsed/>
    <w:rsid w:val="009B12A0"/>
    <w:pPr>
      <w:spacing w:after="120" w:line="480" w:lineRule="auto"/>
      <w:ind w:left="283"/>
    </w:pPr>
  </w:style>
  <w:style w:type="character" w:customStyle="1" w:styleId="BodyTextIndent2Char">
    <w:name w:val="Body Text Indent 2 Char"/>
    <w:basedOn w:val="DefaultParagraphFont"/>
    <w:link w:val="BodyTextIndent2"/>
    <w:uiPriority w:val="99"/>
    <w:semiHidden/>
    <w:rsid w:val="009B12A0"/>
    <w:rPr>
      <w:rFonts w:ascii="Arial" w:hAnsi="Arial"/>
      <w:sz w:val="20"/>
    </w:rPr>
  </w:style>
  <w:style w:type="paragraph" w:customStyle="1" w:styleId="DocName">
    <w:name w:val="DocName"/>
    <w:basedOn w:val="Normal"/>
    <w:rsid w:val="003003DD"/>
    <w:pPr>
      <w:spacing w:after="120"/>
      <w:jc w:val="center"/>
    </w:pPr>
    <w:rPr>
      <w:rFonts w:ascii="Times New Roman" w:eastAsia="Times New Roman" w:hAnsi="Times New Roman" w:cs="Times New Roman"/>
      <w:b/>
      <w:sz w:val="48"/>
      <w:szCs w:val="20"/>
    </w:rPr>
  </w:style>
  <w:style w:type="table" w:customStyle="1" w:styleId="GridTable4-Accent11">
    <w:name w:val="Grid Table 4 - Accent 11"/>
    <w:basedOn w:val="TableNormal"/>
    <w:next w:val="GridTable4-Accent1"/>
    <w:uiPriority w:val="49"/>
    <w:rsid w:val="003003DD"/>
    <w:pPr>
      <w:spacing w:after="0"/>
      <w:ind w:left="0" w:firstLine="0"/>
    </w:pPr>
    <w:rPr>
      <w:rFonts w:ascii="Calibri" w:eastAsia="Calibri" w:hAnsi="Calibri" w:cs="Times New Roman"/>
      <w:lang w:val="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customStyle="1" w:styleId="Copy">
    <w:name w:val="Copy"/>
    <w:basedOn w:val="Normal"/>
    <w:uiPriority w:val="99"/>
    <w:rsid w:val="003003DD"/>
    <w:pPr>
      <w:spacing w:after="100"/>
      <w:jc w:val="left"/>
    </w:pPr>
    <w:rPr>
      <w:rFonts w:eastAsia="Times New Roman" w:cs="Times New Roman"/>
      <w:szCs w:val="24"/>
      <w:lang w:val="en-AU"/>
    </w:rPr>
  </w:style>
  <w:style w:type="table" w:styleId="GridTable4-Accent1">
    <w:name w:val="Grid Table 4 Accent 1"/>
    <w:basedOn w:val="TableNormal"/>
    <w:uiPriority w:val="49"/>
    <w:rsid w:val="003003DD"/>
    <w:pPr>
      <w:spacing w:after="0"/>
    </w:pPr>
    <w:tblPr>
      <w:tblStyleRowBandSize w:val="1"/>
      <w:tblStyleColBandSize w:val="1"/>
      <w:tblBorders>
        <w:top w:val="single" w:sz="4" w:space="0" w:color="127CFF" w:themeColor="accent1" w:themeTint="99"/>
        <w:left w:val="single" w:sz="4" w:space="0" w:color="127CFF" w:themeColor="accent1" w:themeTint="99"/>
        <w:bottom w:val="single" w:sz="4" w:space="0" w:color="127CFF" w:themeColor="accent1" w:themeTint="99"/>
        <w:right w:val="single" w:sz="4" w:space="0" w:color="127CFF" w:themeColor="accent1" w:themeTint="99"/>
        <w:insideH w:val="single" w:sz="4" w:space="0" w:color="127CFF" w:themeColor="accent1" w:themeTint="99"/>
        <w:insideV w:val="single" w:sz="4" w:space="0" w:color="127CFF" w:themeColor="accent1" w:themeTint="99"/>
      </w:tblBorders>
    </w:tblPr>
    <w:tblStylePr w:type="firstRow">
      <w:rPr>
        <w:b/>
        <w:bCs/>
        <w:color w:val="FFFFFF" w:themeColor="background1"/>
      </w:rPr>
      <w:tblPr/>
      <w:tcPr>
        <w:tcBorders>
          <w:top w:val="single" w:sz="4" w:space="0" w:color="003473" w:themeColor="accent1"/>
          <w:left w:val="single" w:sz="4" w:space="0" w:color="003473" w:themeColor="accent1"/>
          <w:bottom w:val="single" w:sz="4" w:space="0" w:color="003473" w:themeColor="accent1"/>
          <w:right w:val="single" w:sz="4" w:space="0" w:color="003473" w:themeColor="accent1"/>
          <w:insideH w:val="nil"/>
          <w:insideV w:val="nil"/>
        </w:tcBorders>
        <w:shd w:val="clear" w:color="auto" w:fill="003473" w:themeFill="accent1"/>
      </w:tcPr>
    </w:tblStylePr>
    <w:tblStylePr w:type="lastRow">
      <w:rPr>
        <w:b/>
        <w:bCs/>
      </w:rPr>
      <w:tblPr/>
      <w:tcPr>
        <w:tcBorders>
          <w:top w:val="double" w:sz="4" w:space="0" w:color="003473" w:themeColor="accent1"/>
        </w:tcBorders>
      </w:tcPr>
    </w:tblStylePr>
    <w:tblStylePr w:type="firstCol">
      <w:rPr>
        <w:b/>
        <w:bCs/>
      </w:rPr>
    </w:tblStylePr>
    <w:tblStylePr w:type="lastCol">
      <w:rPr>
        <w:b/>
        <w:bCs/>
      </w:rPr>
    </w:tblStylePr>
    <w:tblStylePr w:type="band1Vert">
      <w:tblPr/>
      <w:tcPr>
        <w:shd w:val="clear" w:color="auto" w:fill="B0D3FF" w:themeFill="accent1" w:themeFillTint="33"/>
      </w:tcPr>
    </w:tblStylePr>
    <w:tblStylePr w:type="band1Horz">
      <w:tblPr/>
      <w:tcPr>
        <w:shd w:val="clear" w:color="auto" w:fill="B0D3FF" w:themeFill="accent1" w:themeFillTint="33"/>
      </w:tcPr>
    </w:tblStylePr>
  </w:style>
  <w:style w:type="character" w:customStyle="1" w:styleId="apple-converted-space">
    <w:name w:val="apple-converted-space"/>
    <w:basedOn w:val="DefaultParagraphFont"/>
    <w:rsid w:val="00CB03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81757">
      <w:bodyDiv w:val="1"/>
      <w:marLeft w:val="0"/>
      <w:marRight w:val="0"/>
      <w:marTop w:val="0"/>
      <w:marBottom w:val="0"/>
      <w:divBdr>
        <w:top w:val="none" w:sz="0" w:space="0" w:color="auto"/>
        <w:left w:val="none" w:sz="0" w:space="0" w:color="auto"/>
        <w:bottom w:val="none" w:sz="0" w:space="0" w:color="auto"/>
        <w:right w:val="none" w:sz="0" w:space="0" w:color="auto"/>
      </w:divBdr>
    </w:div>
    <w:div w:id="150491877">
      <w:bodyDiv w:val="1"/>
      <w:marLeft w:val="0"/>
      <w:marRight w:val="0"/>
      <w:marTop w:val="0"/>
      <w:marBottom w:val="0"/>
      <w:divBdr>
        <w:top w:val="none" w:sz="0" w:space="0" w:color="auto"/>
        <w:left w:val="none" w:sz="0" w:space="0" w:color="auto"/>
        <w:bottom w:val="none" w:sz="0" w:space="0" w:color="auto"/>
        <w:right w:val="none" w:sz="0" w:space="0" w:color="auto"/>
      </w:divBdr>
    </w:div>
    <w:div w:id="267662068">
      <w:bodyDiv w:val="1"/>
      <w:marLeft w:val="0"/>
      <w:marRight w:val="0"/>
      <w:marTop w:val="0"/>
      <w:marBottom w:val="0"/>
      <w:divBdr>
        <w:top w:val="none" w:sz="0" w:space="0" w:color="auto"/>
        <w:left w:val="none" w:sz="0" w:space="0" w:color="auto"/>
        <w:bottom w:val="none" w:sz="0" w:space="0" w:color="auto"/>
        <w:right w:val="none" w:sz="0" w:space="0" w:color="auto"/>
      </w:divBdr>
    </w:div>
    <w:div w:id="408234860">
      <w:bodyDiv w:val="1"/>
      <w:marLeft w:val="0"/>
      <w:marRight w:val="0"/>
      <w:marTop w:val="0"/>
      <w:marBottom w:val="0"/>
      <w:divBdr>
        <w:top w:val="none" w:sz="0" w:space="0" w:color="auto"/>
        <w:left w:val="none" w:sz="0" w:space="0" w:color="auto"/>
        <w:bottom w:val="none" w:sz="0" w:space="0" w:color="auto"/>
        <w:right w:val="none" w:sz="0" w:space="0" w:color="auto"/>
      </w:divBdr>
    </w:div>
    <w:div w:id="446433206">
      <w:bodyDiv w:val="1"/>
      <w:marLeft w:val="0"/>
      <w:marRight w:val="0"/>
      <w:marTop w:val="0"/>
      <w:marBottom w:val="0"/>
      <w:divBdr>
        <w:top w:val="none" w:sz="0" w:space="0" w:color="auto"/>
        <w:left w:val="none" w:sz="0" w:space="0" w:color="auto"/>
        <w:bottom w:val="none" w:sz="0" w:space="0" w:color="auto"/>
        <w:right w:val="none" w:sz="0" w:space="0" w:color="auto"/>
      </w:divBdr>
    </w:div>
    <w:div w:id="466508115">
      <w:bodyDiv w:val="1"/>
      <w:marLeft w:val="0"/>
      <w:marRight w:val="0"/>
      <w:marTop w:val="0"/>
      <w:marBottom w:val="0"/>
      <w:divBdr>
        <w:top w:val="none" w:sz="0" w:space="0" w:color="auto"/>
        <w:left w:val="none" w:sz="0" w:space="0" w:color="auto"/>
        <w:bottom w:val="none" w:sz="0" w:space="0" w:color="auto"/>
        <w:right w:val="none" w:sz="0" w:space="0" w:color="auto"/>
      </w:divBdr>
    </w:div>
    <w:div w:id="477575187">
      <w:bodyDiv w:val="1"/>
      <w:marLeft w:val="0"/>
      <w:marRight w:val="0"/>
      <w:marTop w:val="0"/>
      <w:marBottom w:val="0"/>
      <w:divBdr>
        <w:top w:val="none" w:sz="0" w:space="0" w:color="auto"/>
        <w:left w:val="none" w:sz="0" w:space="0" w:color="auto"/>
        <w:bottom w:val="none" w:sz="0" w:space="0" w:color="auto"/>
        <w:right w:val="none" w:sz="0" w:space="0" w:color="auto"/>
      </w:divBdr>
    </w:div>
    <w:div w:id="529227556">
      <w:bodyDiv w:val="1"/>
      <w:marLeft w:val="0"/>
      <w:marRight w:val="0"/>
      <w:marTop w:val="0"/>
      <w:marBottom w:val="0"/>
      <w:divBdr>
        <w:top w:val="none" w:sz="0" w:space="0" w:color="auto"/>
        <w:left w:val="none" w:sz="0" w:space="0" w:color="auto"/>
        <w:bottom w:val="none" w:sz="0" w:space="0" w:color="auto"/>
        <w:right w:val="none" w:sz="0" w:space="0" w:color="auto"/>
      </w:divBdr>
    </w:div>
    <w:div w:id="546338691">
      <w:bodyDiv w:val="1"/>
      <w:marLeft w:val="0"/>
      <w:marRight w:val="0"/>
      <w:marTop w:val="0"/>
      <w:marBottom w:val="0"/>
      <w:divBdr>
        <w:top w:val="none" w:sz="0" w:space="0" w:color="auto"/>
        <w:left w:val="none" w:sz="0" w:space="0" w:color="auto"/>
        <w:bottom w:val="none" w:sz="0" w:space="0" w:color="auto"/>
        <w:right w:val="none" w:sz="0" w:space="0" w:color="auto"/>
      </w:divBdr>
    </w:div>
    <w:div w:id="554200407">
      <w:bodyDiv w:val="1"/>
      <w:marLeft w:val="0"/>
      <w:marRight w:val="0"/>
      <w:marTop w:val="0"/>
      <w:marBottom w:val="0"/>
      <w:divBdr>
        <w:top w:val="none" w:sz="0" w:space="0" w:color="auto"/>
        <w:left w:val="none" w:sz="0" w:space="0" w:color="auto"/>
        <w:bottom w:val="none" w:sz="0" w:space="0" w:color="auto"/>
        <w:right w:val="none" w:sz="0" w:space="0" w:color="auto"/>
      </w:divBdr>
      <w:divsChild>
        <w:div w:id="1733119032">
          <w:marLeft w:val="1166"/>
          <w:marRight w:val="0"/>
          <w:marTop w:val="40"/>
          <w:marBottom w:val="40"/>
          <w:divBdr>
            <w:top w:val="none" w:sz="0" w:space="0" w:color="auto"/>
            <w:left w:val="none" w:sz="0" w:space="0" w:color="auto"/>
            <w:bottom w:val="none" w:sz="0" w:space="0" w:color="auto"/>
            <w:right w:val="none" w:sz="0" w:space="0" w:color="auto"/>
          </w:divBdr>
        </w:div>
      </w:divsChild>
    </w:div>
    <w:div w:id="578293575">
      <w:bodyDiv w:val="1"/>
      <w:marLeft w:val="0"/>
      <w:marRight w:val="0"/>
      <w:marTop w:val="0"/>
      <w:marBottom w:val="0"/>
      <w:divBdr>
        <w:top w:val="none" w:sz="0" w:space="0" w:color="auto"/>
        <w:left w:val="none" w:sz="0" w:space="0" w:color="auto"/>
        <w:bottom w:val="none" w:sz="0" w:space="0" w:color="auto"/>
        <w:right w:val="none" w:sz="0" w:space="0" w:color="auto"/>
      </w:divBdr>
    </w:div>
    <w:div w:id="622806146">
      <w:bodyDiv w:val="1"/>
      <w:marLeft w:val="0"/>
      <w:marRight w:val="0"/>
      <w:marTop w:val="0"/>
      <w:marBottom w:val="0"/>
      <w:divBdr>
        <w:top w:val="none" w:sz="0" w:space="0" w:color="auto"/>
        <w:left w:val="none" w:sz="0" w:space="0" w:color="auto"/>
        <w:bottom w:val="none" w:sz="0" w:space="0" w:color="auto"/>
        <w:right w:val="none" w:sz="0" w:space="0" w:color="auto"/>
      </w:divBdr>
    </w:div>
    <w:div w:id="654532604">
      <w:bodyDiv w:val="1"/>
      <w:marLeft w:val="0"/>
      <w:marRight w:val="0"/>
      <w:marTop w:val="0"/>
      <w:marBottom w:val="0"/>
      <w:divBdr>
        <w:top w:val="none" w:sz="0" w:space="0" w:color="auto"/>
        <w:left w:val="none" w:sz="0" w:space="0" w:color="auto"/>
        <w:bottom w:val="none" w:sz="0" w:space="0" w:color="auto"/>
        <w:right w:val="none" w:sz="0" w:space="0" w:color="auto"/>
      </w:divBdr>
    </w:div>
    <w:div w:id="703794734">
      <w:bodyDiv w:val="1"/>
      <w:marLeft w:val="0"/>
      <w:marRight w:val="0"/>
      <w:marTop w:val="0"/>
      <w:marBottom w:val="0"/>
      <w:divBdr>
        <w:top w:val="none" w:sz="0" w:space="0" w:color="auto"/>
        <w:left w:val="none" w:sz="0" w:space="0" w:color="auto"/>
        <w:bottom w:val="none" w:sz="0" w:space="0" w:color="auto"/>
        <w:right w:val="none" w:sz="0" w:space="0" w:color="auto"/>
      </w:divBdr>
    </w:div>
    <w:div w:id="708801651">
      <w:bodyDiv w:val="1"/>
      <w:marLeft w:val="0"/>
      <w:marRight w:val="0"/>
      <w:marTop w:val="0"/>
      <w:marBottom w:val="0"/>
      <w:divBdr>
        <w:top w:val="none" w:sz="0" w:space="0" w:color="auto"/>
        <w:left w:val="none" w:sz="0" w:space="0" w:color="auto"/>
        <w:bottom w:val="none" w:sz="0" w:space="0" w:color="auto"/>
        <w:right w:val="none" w:sz="0" w:space="0" w:color="auto"/>
      </w:divBdr>
    </w:div>
    <w:div w:id="711736184">
      <w:bodyDiv w:val="1"/>
      <w:marLeft w:val="0"/>
      <w:marRight w:val="0"/>
      <w:marTop w:val="0"/>
      <w:marBottom w:val="0"/>
      <w:divBdr>
        <w:top w:val="none" w:sz="0" w:space="0" w:color="auto"/>
        <w:left w:val="none" w:sz="0" w:space="0" w:color="auto"/>
        <w:bottom w:val="none" w:sz="0" w:space="0" w:color="auto"/>
        <w:right w:val="none" w:sz="0" w:space="0" w:color="auto"/>
      </w:divBdr>
      <w:divsChild>
        <w:div w:id="1961379969">
          <w:marLeft w:val="1166"/>
          <w:marRight w:val="0"/>
          <w:marTop w:val="40"/>
          <w:marBottom w:val="40"/>
          <w:divBdr>
            <w:top w:val="none" w:sz="0" w:space="0" w:color="auto"/>
            <w:left w:val="none" w:sz="0" w:space="0" w:color="auto"/>
            <w:bottom w:val="none" w:sz="0" w:space="0" w:color="auto"/>
            <w:right w:val="none" w:sz="0" w:space="0" w:color="auto"/>
          </w:divBdr>
        </w:div>
      </w:divsChild>
    </w:div>
    <w:div w:id="730885396">
      <w:bodyDiv w:val="1"/>
      <w:marLeft w:val="0"/>
      <w:marRight w:val="0"/>
      <w:marTop w:val="0"/>
      <w:marBottom w:val="0"/>
      <w:divBdr>
        <w:top w:val="none" w:sz="0" w:space="0" w:color="auto"/>
        <w:left w:val="none" w:sz="0" w:space="0" w:color="auto"/>
        <w:bottom w:val="none" w:sz="0" w:space="0" w:color="auto"/>
        <w:right w:val="none" w:sz="0" w:space="0" w:color="auto"/>
      </w:divBdr>
    </w:div>
    <w:div w:id="822622047">
      <w:bodyDiv w:val="1"/>
      <w:marLeft w:val="0"/>
      <w:marRight w:val="0"/>
      <w:marTop w:val="0"/>
      <w:marBottom w:val="0"/>
      <w:divBdr>
        <w:top w:val="none" w:sz="0" w:space="0" w:color="auto"/>
        <w:left w:val="none" w:sz="0" w:space="0" w:color="auto"/>
        <w:bottom w:val="none" w:sz="0" w:space="0" w:color="auto"/>
        <w:right w:val="none" w:sz="0" w:space="0" w:color="auto"/>
      </w:divBdr>
      <w:divsChild>
        <w:div w:id="743258344">
          <w:marLeft w:val="446"/>
          <w:marRight w:val="0"/>
          <w:marTop w:val="0"/>
          <w:marBottom w:val="0"/>
          <w:divBdr>
            <w:top w:val="none" w:sz="0" w:space="0" w:color="auto"/>
            <w:left w:val="none" w:sz="0" w:space="0" w:color="auto"/>
            <w:bottom w:val="none" w:sz="0" w:space="0" w:color="auto"/>
            <w:right w:val="none" w:sz="0" w:space="0" w:color="auto"/>
          </w:divBdr>
        </w:div>
        <w:div w:id="655494289">
          <w:marLeft w:val="446"/>
          <w:marRight w:val="0"/>
          <w:marTop w:val="0"/>
          <w:marBottom w:val="0"/>
          <w:divBdr>
            <w:top w:val="none" w:sz="0" w:space="0" w:color="auto"/>
            <w:left w:val="none" w:sz="0" w:space="0" w:color="auto"/>
            <w:bottom w:val="none" w:sz="0" w:space="0" w:color="auto"/>
            <w:right w:val="none" w:sz="0" w:space="0" w:color="auto"/>
          </w:divBdr>
        </w:div>
        <w:div w:id="1122765689">
          <w:marLeft w:val="446"/>
          <w:marRight w:val="0"/>
          <w:marTop w:val="0"/>
          <w:marBottom w:val="0"/>
          <w:divBdr>
            <w:top w:val="none" w:sz="0" w:space="0" w:color="auto"/>
            <w:left w:val="none" w:sz="0" w:space="0" w:color="auto"/>
            <w:bottom w:val="none" w:sz="0" w:space="0" w:color="auto"/>
            <w:right w:val="none" w:sz="0" w:space="0" w:color="auto"/>
          </w:divBdr>
        </w:div>
        <w:div w:id="1837645603">
          <w:marLeft w:val="446"/>
          <w:marRight w:val="0"/>
          <w:marTop w:val="0"/>
          <w:marBottom w:val="0"/>
          <w:divBdr>
            <w:top w:val="none" w:sz="0" w:space="0" w:color="auto"/>
            <w:left w:val="none" w:sz="0" w:space="0" w:color="auto"/>
            <w:bottom w:val="none" w:sz="0" w:space="0" w:color="auto"/>
            <w:right w:val="none" w:sz="0" w:space="0" w:color="auto"/>
          </w:divBdr>
        </w:div>
        <w:div w:id="261762077">
          <w:marLeft w:val="446"/>
          <w:marRight w:val="0"/>
          <w:marTop w:val="0"/>
          <w:marBottom w:val="0"/>
          <w:divBdr>
            <w:top w:val="none" w:sz="0" w:space="0" w:color="auto"/>
            <w:left w:val="none" w:sz="0" w:space="0" w:color="auto"/>
            <w:bottom w:val="none" w:sz="0" w:space="0" w:color="auto"/>
            <w:right w:val="none" w:sz="0" w:space="0" w:color="auto"/>
          </w:divBdr>
        </w:div>
        <w:div w:id="1760102336">
          <w:marLeft w:val="446"/>
          <w:marRight w:val="0"/>
          <w:marTop w:val="0"/>
          <w:marBottom w:val="0"/>
          <w:divBdr>
            <w:top w:val="none" w:sz="0" w:space="0" w:color="auto"/>
            <w:left w:val="none" w:sz="0" w:space="0" w:color="auto"/>
            <w:bottom w:val="none" w:sz="0" w:space="0" w:color="auto"/>
            <w:right w:val="none" w:sz="0" w:space="0" w:color="auto"/>
          </w:divBdr>
        </w:div>
        <w:div w:id="625811984">
          <w:marLeft w:val="446"/>
          <w:marRight w:val="0"/>
          <w:marTop w:val="0"/>
          <w:marBottom w:val="0"/>
          <w:divBdr>
            <w:top w:val="none" w:sz="0" w:space="0" w:color="auto"/>
            <w:left w:val="none" w:sz="0" w:space="0" w:color="auto"/>
            <w:bottom w:val="none" w:sz="0" w:space="0" w:color="auto"/>
            <w:right w:val="none" w:sz="0" w:space="0" w:color="auto"/>
          </w:divBdr>
        </w:div>
        <w:div w:id="2024622397">
          <w:marLeft w:val="446"/>
          <w:marRight w:val="0"/>
          <w:marTop w:val="0"/>
          <w:marBottom w:val="0"/>
          <w:divBdr>
            <w:top w:val="none" w:sz="0" w:space="0" w:color="auto"/>
            <w:left w:val="none" w:sz="0" w:space="0" w:color="auto"/>
            <w:bottom w:val="none" w:sz="0" w:space="0" w:color="auto"/>
            <w:right w:val="none" w:sz="0" w:space="0" w:color="auto"/>
          </w:divBdr>
        </w:div>
        <w:div w:id="13650478">
          <w:marLeft w:val="446"/>
          <w:marRight w:val="0"/>
          <w:marTop w:val="0"/>
          <w:marBottom w:val="0"/>
          <w:divBdr>
            <w:top w:val="none" w:sz="0" w:space="0" w:color="auto"/>
            <w:left w:val="none" w:sz="0" w:space="0" w:color="auto"/>
            <w:bottom w:val="none" w:sz="0" w:space="0" w:color="auto"/>
            <w:right w:val="none" w:sz="0" w:space="0" w:color="auto"/>
          </w:divBdr>
        </w:div>
        <w:div w:id="1417166883">
          <w:marLeft w:val="446"/>
          <w:marRight w:val="0"/>
          <w:marTop w:val="0"/>
          <w:marBottom w:val="0"/>
          <w:divBdr>
            <w:top w:val="none" w:sz="0" w:space="0" w:color="auto"/>
            <w:left w:val="none" w:sz="0" w:space="0" w:color="auto"/>
            <w:bottom w:val="none" w:sz="0" w:space="0" w:color="auto"/>
            <w:right w:val="none" w:sz="0" w:space="0" w:color="auto"/>
          </w:divBdr>
        </w:div>
        <w:div w:id="1581477477">
          <w:marLeft w:val="446"/>
          <w:marRight w:val="0"/>
          <w:marTop w:val="0"/>
          <w:marBottom w:val="0"/>
          <w:divBdr>
            <w:top w:val="none" w:sz="0" w:space="0" w:color="auto"/>
            <w:left w:val="none" w:sz="0" w:space="0" w:color="auto"/>
            <w:bottom w:val="none" w:sz="0" w:space="0" w:color="auto"/>
            <w:right w:val="none" w:sz="0" w:space="0" w:color="auto"/>
          </w:divBdr>
        </w:div>
        <w:div w:id="1367178225">
          <w:marLeft w:val="446"/>
          <w:marRight w:val="0"/>
          <w:marTop w:val="0"/>
          <w:marBottom w:val="0"/>
          <w:divBdr>
            <w:top w:val="none" w:sz="0" w:space="0" w:color="auto"/>
            <w:left w:val="none" w:sz="0" w:space="0" w:color="auto"/>
            <w:bottom w:val="none" w:sz="0" w:space="0" w:color="auto"/>
            <w:right w:val="none" w:sz="0" w:space="0" w:color="auto"/>
          </w:divBdr>
        </w:div>
        <w:div w:id="415444808">
          <w:marLeft w:val="446"/>
          <w:marRight w:val="0"/>
          <w:marTop w:val="0"/>
          <w:marBottom w:val="0"/>
          <w:divBdr>
            <w:top w:val="none" w:sz="0" w:space="0" w:color="auto"/>
            <w:left w:val="none" w:sz="0" w:space="0" w:color="auto"/>
            <w:bottom w:val="none" w:sz="0" w:space="0" w:color="auto"/>
            <w:right w:val="none" w:sz="0" w:space="0" w:color="auto"/>
          </w:divBdr>
        </w:div>
        <w:div w:id="728116681">
          <w:marLeft w:val="446"/>
          <w:marRight w:val="0"/>
          <w:marTop w:val="0"/>
          <w:marBottom w:val="0"/>
          <w:divBdr>
            <w:top w:val="none" w:sz="0" w:space="0" w:color="auto"/>
            <w:left w:val="none" w:sz="0" w:space="0" w:color="auto"/>
            <w:bottom w:val="none" w:sz="0" w:space="0" w:color="auto"/>
            <w:right w:val="none" w:sz="0" w:space="0" w:color="auto"/>
          </w:divBdr>
        </w:div>
        <w:div w:id="1958288819">
          <w:marLeft w:val="446"/>
          <w:marRight w:val="0"/>
          <w:marTop w:val="0"/>
          <w:marBottom w:val="0"/>
          <w:divBdr>
            <w:top w:val="none" w:sz="0" w:space="0" w:color="auto"/>
            <w:left w:val="none" w:sz="0" w:space="0" w:color="auto"/>
            <w:bottom w:val="none" w:sz="0" w:space="0" w:color="auto"/>
            <w:right w:val="none" w:sz="0" w:space="0" w:color="auto"/>
          </w:divBdr>
        </w:div>
        <w:div w:id="188640156">
          <w:marLeft w:val="446"/>
          <w:marRight w:val="0"/>
          <w:marTop w:val="0"/>
          <w:marBottom w:val="0"/>
          <w:divBdr>
            <w:top w:val="none" w:sz="0" w:space="0" w:color="auto"/>
            <w:left w:val="none" w:sz="0" w:space="0" w:color="auto"/>
            <w:bottom w:val="none" w:sz="0" w:space="0" w:color="auto"/>
            <w:right w:val="none" w:sz="0" w:space="0" w:color="auto"/>
          </w:divBdr>
        </w:div>
        <w:div w:id="576743799">
          <w:marLeft w:val="446"/>
          <w:marRight w:val="0"/>
          <w:marTop w:val="0"/>
          <w:marBottom w:val="0"/>
          <w:divBdr>
            <w:top w:val="none" w:sz="0" w:space="0" w:color="auto"/>
            <w:left w:val="none" w:sz="0" w:space="0" w:color="auto"/>
            <w:bottom w:val="none" w:sz="0" w:space="0" w:color="auto"/>
            <w:right w:val="none" w:sz="0" w:space="0" w:color="auto"/>
          </w:divBdr>
        </w:div>
        <w:div w:id="250744014">
          <w:marLeft w:val="446"/>
          <w:marRight w:val="0"/>
          <w:marTop w:val="0"/>
          <w:marBottom w:val="0"/>
          <w:divBdr>
            <w:top w:val="none" w:sz="0" w:space="0" w:color="auto"/>
            <w:left w:val="none" w:sz="0" w:space="0" w:color="auto"/>
            <w:bottom w:val="none" w:sz="0" w:space="0" w:color="auto"/>
            <w:right w:val="none" w:sz="0" w:space="0" w:color="auto"/>
          </w:divBdr>
        </w:div>
        <w:div w:id="1385179188">
          <w:marLeft w:val="446"/>
          <w:marRight w:val="0"/>
          <w:marTop w:val="0"/>
          <w:marBottom w:val="0"/>
          <w:divBdr>
            <w:top w:val="none" w:sz="0" w:space="0" w:color="auto"/>
            <w:left w:val="none" w:sz="0" w:space="0" w:color="auto"/>
            <w:bottom w:val="none" w:sz="0" w:space="0" w:color="auto"/>
            <w:right w:val="none" w:sz="0" w:space="0" w:color="auto"/>
          </w:divBdr>
        </w:div>
        <w:div w:id="186988849">
          <w:marLeft w:val="446"/>
          <w:marRight w:val="0"/>
          <w:marTop w:val="0"/>
          <w:marBottom w:val="0"/>
          <w:divBdr>
            <w:top w:val="none" w:sz="0" w:space="0" w:color="auto"/>
            <w:left w:val="none" w:sz="0" w:space="0" w:color="auto"/>
            <w:bottom w:val="none" w:sz="0" w:space="0" w:color="auto"/>
            <w:right w:val="none" w:sz="0" w:space="0" w:color="auto"/>
          </w:divBdr>
        </w:div>
        <w:div w:id="1347169426">
          <w:marLeft w:val="446"/>
          <w:marRight w:val="0"/>
          <w:marTop w:val="0"/>
          <w:marBottom w:val="0"/>
          <w:divBdr>
            <w:top w:val="none" w:sz="0" w:space="0" w:color="auto"/>
            <w:left w:val="none" w:sz="0" w:space="0" w:color="auto"/>
            <w:bottom w:val="none" w:sz="0" w:space="0" w:color="auto"/>
            <w:right w:val="none" w:sz="0" w:space="0" w:color="auto"/>
          </w:divBdr>
        </w:div>
        <w:div w:id="831487337">
          <w:marLeft w:val="446"/>
          <w:marRight w:val="0"/>
          <w:marTop w:val="0"/>
          <w:marBottom w:val="0"/>
          <w:divBdr>
            <w:top w:val="none" w:sz="0" w:space="0" w:color="auto"/>
            <w:left w:val="none" w:sz="0" w:space="0" w:color="auto"/>
            <w:bottom w:val="none" w:sz="0" w:space="0" w:color="auto"/>
            <w:right w:val="none" w:sz="0" w:space="0" w:color="auto"/>
          </w:divBdr>
        </w:div>
        <w:div w:id="43724833">
          <w:marLeft w:val="446"/>
          <w:marRight w:val="0"/>
          <w:marTop w:val="0"/>
          <w:marBottom w:val="0"/>
          <w:divBdr>
            <w:top w:val="none" w:sz="0" w:space="0" w:color="auto"/>
            <w:left w:val="none" w:sz="0" w:space="0" w:color="auto"/>
            <w:bottom w:val="none" w:sz="0" w:space="0" w:color="auto"/>
            <w:right w:val="none" w:sz="0" w:space="0" w:color="auto"/>
          </w:divBdr>
        </w:div>
      </w:divsChild>
    </w:div>
    <w:div w:id="937566839">
      <w:bodyDiv w:val="1"/>
      <w:marLeft w:val="0"/>
      <w:marRight w:val="0"/>
      <w:marTop w:val="0"/>
      <w:marBottom w:val="0"/>
      <w:divBdr>
        <w:top w:val="none" w:sz="0" w:space="0" w:color="auto"/>
        <w:left w:val="none" w:sz="0" w:space="0" w:color="auto"/>
        <w:bottom w:val="none" w:sz="0" w:space="0" w:color="auto"/>
        <w:right w:val="none" w:sz="0" w:space="0" w:color="auto"/>
      </w:divBdr>
    </w:div>
    <w:div w:id="1019503419">
      <w:bodyDiv w:val="1"/>
      <w:marLeft w:val="0"/>
      <w:marRight w:val="0"/>
      <w:marTop w:val="0"/>
      <w:marBottom w:val="0"/>
      <w:divBdr>
        <w:top w:val="none" w:sz="0" w:space="0" w:color="auto"/>
        <w:left w:val="none" w:sz="0" w:space="0" w:color="auto"/>
        <w:bottom w:val="none" w:sz="0" w:space="0" w:color="auto"/>
        <w:right w:val="none" w:sz="0" w:space="0" w:color="auto"/>
      </w:divBdr>
    </w:div>
    <w:div w:id="1180200646">
      <w:bodyDiv w:val="1"/>
      <w:marLeft w:val="0"/>
      <w:marRight w:val="0"/>
      <w:marTop w:val="0"/>
      <w:marBottom w:val="0"/>
      <w:divBdr>
        <w:top w:val="none" w:sz="0" w:space="0" w:color="auto"/>
        <w:left w:val="none" w:sz="0" w:space="0" w:color="auto"/>
        <w:bottom w:val="none" w:sz="0" w:space="0" w:color="auto"/>
        <w:right w:val="none" w:sz="0" w:space="0" w:color="auto"/>
      </w:divBdr>
    </w:div>
    <w:div w:id="1193610551">
      <w:bodyDiv w:val="1"/>
      <w:marLeft w:val="0"/>
      <w:marRight w:val="0"/>
      <w:marTop w:val="0"/>
      <w:marBottom w:val="0"/>
      <w:divBdr>
        <w:top w:val="none" w:sz="0" w:space="0" w:color="auto"/>
        <w:left w:val="none" w:sz="0" w:space="0" w:color="auto"/>
        <w:bottom w:val="none" w:sz="0" w:space="0" w:color="auto"/>
        <w:right w:val="none" w:sz="0" w:space="0" w:color="auto"/>
      </w:divBdr>
    </w:div>
    <w:div w:id="1229995594">
      <w:bodyDiv w:val="1"/>
      <w:marLeft w:val="0"/>
      <w:marRight w:val="0"/>
      <w:marTop w:val="0"/>
      <w:marBottom w:val="0"/>
      <w:divBdr>
        <w:top w:val="none" w:sz="0" w:space="0" w:color="auto"/>
        <w:left w:val="none" w:sz="0" w:space="0" w:color="auto"/>
        <w:bottom w:val="none" w:sz="0" w:space="0" w:color="auto"/>
        <w:right w:val="none" w:sz="0" w:space="0" w:color="auto"/>
      </w:divBdr>
    </w:div>
    <w:div w:id="1256788623">
      <w:bodyDiv w:val="1"/>
      <w:marLeft w:val="0"/>
      <w:marRight w:val="0"/>
      <w:marTop w:val="0"/>
      <w:marBottom w:val="0"/>
      <w:divBdr>
        <w:top w:val="none" w:sz="0" w:space="0" w:color="auto"/>
        <w:left w:val="none" w:sz="0" w:space="0" w:color="auto"/>
        <w:bottom w:val="none" w:sz="0" w:space="0" w:color="auto"/>
        <w:right w:val="none" w:sz="0" w:space="0" w:color="auto"/>
      </w:divBdr>
      <w:divsChild>
        <w:div w:id="631323514">
          <w:marLeft w:val="1166"/>
          <w:marRight w:val="0"/>
          <w:marTop w:val="40"/>
          <w:marBottom w:val="40"/>
          <w:divBdr>
            <w:top w:val="none" w:sz="0" w:space="0" w:color="auto"/>
            <w:left w:val="none" w:sz="0" w:space="0" w:color="auto"/>
            <w:bottom w:val="none" w:sz="0" w:space="0" w:color="auto"/>
            <w:right w:val="none" w:sz="0" w:space="0" w:color="auto"/>
          </w:divBdr>
        </w:div>
      </w:divsChild>
    </w:div>
    <w:div w:id="1296332354">
      <w:bodyDiv w:val="1"/>
      <w:marLeft w:val="0"/>
      <w:marRight w:val="0"/>
      <w:marTop w:val="0"/>
      <w:marBottom w:val="0"/>
      <w:divBdr>
        <w:top w:val="none" w:sz="0" w:space="0" w:color="auto"/>
        <w:left w:val="none" w:sz="0" w:space="0" w:color="auto"/>
        <w:bottom w:val="none" w:sz="0" w:space="0" w:color="auto"/>
        <w:right w:val="none" w:sz="0" w:space="0" w:color="auto"/>
      </w:divBdr>
      <w:divsChild>
        <w:div w:id="1590626447">
          <w:marLeft w:val="677"/>
          <w:marRight w:val="0"/>
          <w:marTop w:val="40"/>
          <w:marBottom w:val="120"/>
          <w:divBdr>
            <w:top w:val="none" w:sz="0" w:space="0" w:color="auto"/>
            <w:left w:val="none" w:sz="0" w:space="0" w:color="auto"/>
            <w:bottom w:val="none" w:sz="0" w:space="0" w:color="auto"/>
            <w:right w:val="none" w:sz="0" w:space="0" w:color="auto"/>
          </w:divBdr>
        </w:div>
        <w:div w:id="2125340191">
          <w:marLeft w:val="677"/>
          <w:marRight w:val="0"/>
          <w:marTop w:val="40"/>
          <w:marBottom w:val="120"/>
          <w:divBdr>
            <w:top w:val="none" w:sz="0" w:space="0" w:color="auto"/>
            <w:left w:val="none" w:sz="0" w:space="0" w:color="auto"/>
            <w:bottom w:val="none" w:sz="0" w:space="0" w:color="auto"/>
            <w:right w:val="none" w:sz="0" w:space="0" w:color="auto"/>
          </w:divBdr>
        </w:div>
        <w:div w:id="2075812904">
          <w:marLeft w:val="677"/>
          <w:marRight w:val="0"/>
          <w:marTop w:val="40"/>
          <w:marBottom w:val="120"/>
          <w:divBdr>
            <w:top w:val="none" w:sz="0" w:space="0" w:color="auto"/>
            <w:left w:val="none" w:sz="0" w:space="0" w:color="auto"/>
            <w:bottom w:val="none" w:sz="0" w:space="0" w:color="auto"/>
            <w:right w:val="none" w:sz="0" w:space="0" w:color="auto"/>
          </w:divBdr>
        </w:div>
        <w:div w:id="1514414549">
          <w:marLeft w:val="677"/>
          <w:marRight w:val="0"/>
          <w:marTop w:val="40"/>
          <w:marBottom w:val="120"/>
          <w:divBdr>
            <w:top w:val="none" w:sz="0" w:space="0" w:color="auto"/>
            <w:left w:val="none" w:sz="0" w:space="0" w:color="auto"/>
            <w:bottom w:val="none" w:sz="0" w:space="0" w:color="auto"/>
            <w:right w:val="none" w:sz="0" w:space="0" w:color="auto"/>
          </w:divBdr>
        </w:div>
        <w:div w:id="1426682328">
          <w:marLeft w:val="677"/>
          <w:marRight w:val="0"/>
          <w:marTop w:val="40"/>
          <w:marBottom w:val="120"/>
          <w:divBdr>
            <w:top w:val="none" w:sz="0" w:space="0" w:color="auto"/>
            <w:left w:val="none" w:sz="0" w:space="0" w:color="auto"/>
            <w:bottom w:val="none" w:sz="0" w:space="0" w:color="auto"/>
            <w:right w:val="none" w:sz="0" w:space="0" w:color="auto"/>
          </w:divBdr>
        </w:div>
        <w:div w:id="1523323794">
          <w:marLeft w:val="677"/>
          <w:marRight w:val="0"/>
          <w:marTop w:val="40"/>
          <w:marBottom w:val="120"/>
          <w:divBdr>
            <w:top w:val="none" w:sz="0" w:space="0" w:color="auto"/>
            <w:left w:val="none" w:sz="0" w:space="0" w:color="auto"/>
            <w:bottom w:val="none" w:sz="0" w:space="0" w:color="auto"/>
            <w:right w:val="none" w:sz="0" w:space="0" w:color="auto"/>
          </w:divBdr>
        </w:div>
      </w:divsChild>
    </w:div>
    <w:div w:id="1416854729">
      <w:bodyDiv w:val="1"/>
      <w:marLeft w:val="0"/>
      <w:marRight w:val="0"/>
      <w:marTop w:val="0"/>
      <w:marBottom w:val="0"/>
      <w:divBdr>
        <w:top w:val="none" w:sz="0" w:space="0" w:color="auto"/>
        <w:left w:val="none" w:sz="0" w:space="0" w:color="auto"/>
        <w:bottom w:val="none" w:sz="0" w:space="0" w:color="auto"/>
        <w:right w:val="none" w:sz="0" w:space="0" w:color="auto"/>
      </w:divBdr>
    </w:div>
    <w:div w:id="1479882291">
      <w:bodyDiv w:val="1"/>
      <w:marLeft w:val="0"/>
      <w:marRight w:val="0"/>
      <w:marTop w:val="0"/>
      <w:marBottom w:val="0"/>
      <w:divBdr>
        <w:top w:val="none" w:sz="0" w:space="0" w:color="auto"/>
        <w:left w:val="none" w:sz="0" w:space="0" w:color="auto"/>
        <w:bottom w:val="none" w:sz="0" w:space="0" w:color="auto"/>
        <w:right w:val="none" w:sz="0" w:space="0" w:color="auto"/>
      </w:divBdr>
    </w:div>
    <w:div w:id="1499346071">
      <w:bodyDiv w:val="1"/>
      <w:marLeft w:val="0"/>
      <w:marRight w:val="0"/>
      <w:marTop w:val="0"/>
      <w:marBottom w:val="0"/>
      <w:divBdr>
        <w:top w:val="none" w:sz="0" w:space="0" w:color="auto"/>
        <w:left w:val="none" w:sz="0" w:space="0" w:color="auto"/>
        <w:bottom w:val="none" w:sz="0" w:space="0" w:color="auto"/>
        <w:right w:val="none" w:sz="0" w:space="0" w:color="auto"/>
      </w:divBdr>
    </w:div>
    <w:div w:id="1526555164">
      <w:bodyDiv w:val="1"/>
      <w:marLeft w:val="0"/>
      <w:marRight w:val="0"/>
      <w:marTop w:val="0"/>
      <w:marBottom w:val="0"/>
      <w:divBdr>
        <w:top w:val="none" w:sz="0" w:space="0" w:color="auto"/>
        <w:left w:val="none" w:sz="0" w:space="0" w:color="auto"/>
        <w:bottom w:val="none" w:sz="0" w:space="0" w:color="auto"/>
        <w:right w:val="none" w:sz="0" w:space="0" w:color="auto"/>
      </w:divBdr>
    </w:div>
    <w:div w:id="1543666825">
      <w:bodyDiv w:val="1"/>
      <w:marLeft w:val="0"/>
      <w:marRight w:val="0"/>
      <w:marTop w:val="0"/>
      <w:marBottom w:val="0"/>
      <w:divBdr>
        <w:top w:val="none" w:sz="0" w:space="0" w:color="auto"/>
        <w:left w:val="none" w:sz="0" w:space="0" w:color="auto"/>
        <w:bottom w:val="none" w:sz="0" w:space="0" w:color="auto"/>
        <w:right w:val="none" w:sz="0" w:space="0" w:color="auto"/>
      </w:divBdr>
    </w:div>
    <w:div w:id="1600873100">
      <w:bodyDiv w:val="1"/>
      <w:marLeft w:val="0"/>
      <w:marRight w:val="0"/>
      <w:marTop w:val="0"/>
      <w:marBottom w:val="0"/>
      <w:divBdr>
        <w:top w:val="none" w:sz="0" w:space="0" w:color="auto"/>
        <w:left w:val="none" w:sz="0" w:space="0" w:color="auto"/>
        <w:bottom w:val="none" w:sz="0" w:space="0" w:color="auto"/>
        <w:right w:val="none" w:sz="0" w:space="0" w:color="auto"/>
      </w:divBdr>
    </w:div>
    <w:div w:id="1714844464">
      <w:bodyDiv w:val="1"/>
      <w:marLeft w:val="0"/>
      <w:marRight w:val="0"/>
      <w:marTop w:val="0"/>
      <w:marBottom w:val="0"/>
      <w:divBdr>
        <w:top w:val="none" w:sz="0" w:space="0" w:color="auto"/>
        <w:left w:val="none" w:sz="0" w:space="0" w:color="auto"/>
        <w:bottom w:val="none" w:sz="0" w:space="0" w:color="auto"/>
        <w:right w:val="none" w:sz="0" w:space="0" w:color="auto"/>
      </w:divBdr>
    </w:div>
    <w:div w:id="1796485717">
      <w:bodyDiv w:val="1"/>
      <w:marLeft w:val="0"/>
      <w:marRight w:val="0"/>
      <w:marTop w:val="0"/>
      <w:marBottom w:val="0"/>
      <w:divBdr>
        <w:top w:val="none" w:sz="0" w:space="0" w:color="auto"/>
        <w:left w:val="none" w:sz="0" w:space="0" w:color="auto"/>
        <w:bottom w:val="none" w:sz="0" w:space="0" w:color="auto"/>
        <w:right w:val="none" w:sz="0" w:space="0" w:color="auto"/>
      </w:divBdr>
    </w:div>
    <w:div w:id="1826894631">
      <w:bodyDiv w:val="1"/>
      <w:marLeft w:val="0"/>
      <w:marRight w:val="0"/>
      <w:marTop w:val="0"/>
      <w:marBottom w:val="0"/>
      <w:divBdr>
        <w:top w:val="none" w:sz="0" w:space="0" w:color="auto"/>
        <w:left w:val="none" w:sz="0" w:space="0" w:color="auto"/>
        <w:bottom w:val="none" w:sz="0" w:space="0" w:color="auto"/>
        <w:right w:val="none" w:sz="0" w:space="0" w:color="auto"/>
      </w:divBdr>
    </w:div>
    <w:div w:id="1848203677">
      <w:bodyDiv w:val="1"/>
      <w:marLeft w:val="0"/>
      <w:marRight w:val="0"/>
      <w:marTop w:val="0"/>
      <w:marBottom w:val="0"/>
      <w:divBdr>
        <w:top w:val="none" w:sz="0" w:space="0" w:color="auto"/>
        <w:left w:val="none" w:sz="0" w:space="0" w:color="auto"/>
        <w:bottom w:val="none" w:sz="0" w:space="0" w:color="auto"/>
        <w:right w:val="none" w:sz="0" w:space="0" w:color="auto"/>
      </w:divBdr>
    </w:div>
    <w:div w:id="1898199582">
      <w:bodyDiv w:val="1"/>
      <w:marLeft w:val="0"/>
      <w:marRight w:val="0"/>
      <w:marTop w:val="0"/>
      <w:marBottom w:val="0"/>
      <w:divBdr>
        <w:top w:val="none" w:sz="0" w:space="0" w:color="auto"/>
        <w:left w:val="none" w:sz="0" w:space="0" w:color="auto"/>
        <w:bottom w:val="none" w:sz="0" w:space="0" w:color="auto"/>
        <w:right w:val="none" w:sz="0" w:space="0" w:color="auto"/>
      </w:divBdr>
      <w:divsChild>
        <w:div w:id="503592498">
          <w:marLeft w:val="533"/>
          <w:marRight w:val="0"/>
          <w:marTop w:val="0"/>
          <w:marBottom w:val="0"/>
          <w:divBdr>
            <w:top w:val="none" w:sz="0" w:space="0" w:color="auto"/>
            <w:left w:val="none" w:sz="0" w:space="0" w:color="auto"/>
            <w:bottom w:val="none" w:sz="0" w:space="0" w:color="auto"/>
            <w:right w:val="none" w:sz="0" w:space="0" w:color="auto"/>
          </w:divBdr>
        </w:div>
        <w:div w:id="1083454369">
          <w:marLeft w:val="533"/>
          <w:marRight w:val="0"/>
          <w:marTop w:val="0"/>
          <w:marBottom w:val="0"/>
          <w:divBdr>
            <w:top w:val="none" w:sz="0" w:space="0" w:color="auto"/>
            <w:left w:val="none" w:sz="0" w:space="0" w:color="auto"/>
            <w:bottom w:val="none" w:sz="0" w:space="0" w:color="auto"/>
            <w:right w:val="none" w:sz="0" w:space="0" w:color="auto"/>
          </w:divBdr>
        </w:div>
        <w:div w:id="1979534895">
          <w:marLeft w:val="1123"/>
          <w:marRight w:val="0"/>
          <w:marTop w:val="36"/>
          <w:marBottom w:val="36"/>
          <w:divBdr>
            <w:top w:val="none" w:sz="0" w:space="0" w:color="auto"/>
            <w:left w:val="none" w:sz="0" w:space="0" w:color="auto"/>
            <w:bottom w:val="none" w:sz="0" w:space="0" w:color="auto"/>
            <w:right w:val="none" w:sz="0" w:space="0" w:color="auto"/>
          </w:divBdr>
        </w:div>
        <w:div w:id="1151598648">
          <w:marLeft w:val="1123"/>
          <w:marRight w:val="0"/>
          <w:marTop w:val="36"/>
          <w:marBottom w:val="36"/>
          <w:divBdr>
            <w:top w:val="none" w:sz="0" w:space="0" w:color="auto"/>
            <w:left w:val="none" w:sz="0" w:space="0" w:color="auto"/>
            <w:bottom w:val="none" w:sz="0" w:space="0" w:color="auto"/>
            <w:right w:val="none" w:sz="0" w:space="0" w:color="auto"/>
          </w:divBdr>
        </w:div>
        <w:div w:id="1692336868">
          <w:marLeft w:val="1123"/>
          <w:marRight w:val="0"/>
          <w:marTop w:val="36"/>
          <w:marBottom w:val="36"/>
          <w:divBdr>
            <w:top w:val="none" w:sz="0" w:space="0" w:color="auto"/>
            <w:left w:val="none" w:sz="0" w:space="0" w:color="auto"/>
            <w:bottom w:val="none" w:sz="0" w:space="0" w:color="auto"/>
            <w:right w:val="none" w:sz="0" w:space="0" w:color="auto"/>
          </w:divBdr>
        </w:div>
      </w:divsChild>
    </w:div>
    <w:div w:id="1907254718">
      <w:bodyDiv w:val="1"/>
      <w:marLeft w:val="0"/>
      <w:marRight w:val="0"/>
      <w:marTop w:val="0"/>
      <w:marBottom w:val="0"/>
      <w:divBdr>
        <w:top w:val="none" w:sz="0" w:space="0" w:color="auto"/>
        <w:left w:val="none" w:sz="0" w:space="0" w:color="auto"/>
        <w:bottom w:val="none" w:sz="0" w:space="0" w:color="auto"/>
        <w:right w:val="none" w:sz="0" w:space="0" w:color="auto"/>
      </w:divBdr>
      <w:divsChild>
        <w:div w:id="101347417">
          <w:marLeft w:val="446"/>
          <w:marRight w:val="0"/>
          <w:marTop w:val="0"/>
          <w:marBottom w:val="0"/>
          <w:divBdr>
            <w:top w:val="none" w:sz="0" w:space="0" w:color="auto"/>
            <w:left w:val="none" w:sz="0" w:space="0" w:color="auto"/>
            <w:bottom w:val="none" w:sz="0" w:space="0" w:color="auto"/>
            <w:right w:val="none" w:sz="0" w:space="0" w:color="auto"/>
          </w:divBdr>
        </w:div>
        <w:div w:id="2077967739">
          <w:marLeft w:val="446"/>
          <w:marRight w:val="0"/>
          <w:marTop w:val="0"/>
          <w:marBottom w:val="0"/>
          <w:divBdr>
            <w:top w:val="none" w:sz="0" w:space="0" w:color="auto"/>
            <w:left w:val="none" w:sz="0" w:space="0" w:color="auto"/>
            <w:bottom w:val="none" w:sz="0" w:space="0" w:color="auto"/>
            <w:right w:val="none" w:sz="0" w:space="0" w:color="auto"/>
          </w:divBdr>
        </w:div>
        <w:div w:id="1030033363">
          <w:marLeft w:val="446"/>
          <w:marRight w:val="0"/>
          <w:marTop w:val="0"/>
          <w:marBottom w:val="0"/>
          <w:divBdr>
            <w:top w:val="none" w:sz="0" w:space="0" w:color="auto"/>
            <w:left w:val="none" w:sz="0" w:space="0" w:color="auto"/>
            <w:bottom w:val="none" w:sz="0" w:space="0" w:color="auto"/>
            <w:right w:val="none" w:sz="0" w:space="0" w:color="auto"/>
          </w:divBdr>
        </w:div>
        <w:div w:id="2061779125">
          <w:marLeft w:val="446"/>
          <w:marRight w:val="0"/>
          <w:marTop w:val="0"/>
          <w:marBottom w:val="0"/>
          <w:divBdr>
            <w:top w:val="none" w:sz="0" w:space="0" w:color="auto"/>
            <w:left w:val="none" w:sz="0" w:space="0" w:color="auto"/>
            <w:bottom w:val="none" w:sz="0" w:space="0" w:color="auto"/>
            <w:right w:val="none" w:sz="0" w:space="0" w:color="auto"/>
          </w:divBdr>
        </w:div>
        <w:div w:id="1594778607">
          <w:marLeft w:val="446"/>
          <w:marRight w:val="0"/>
          <w:marTop w:val="0"/>
          <w:marBottom w:val="0"/>
          <w:divBdr>
            <w:top w:val="none" w:sz="0" w:space="0" w:color="auto"/>
            <w:left w:val="none" w:sz="0" w:space="0" w:color="auto"/>
            <w:bottom w:val="none" w:sz="0" w:space="0" w:color="auto"/>
            <w:right w:val="none" w:sz="0" w:space="0" w:color="auto"/>
          </w:divBdr>
        </w:div>
      </w:divsChild>
    </w:div>
    <w:div w:id="1973902800">
      <w:bodyDiv w:val="1"/>
      <w:marLeft w:val="0"/>
      <w:marRight w:val="0"/>
      <w:marTop w:val="0"/>
      <w:marBottom w:val="0"/>
      <w:divBdr>
        <w:top w:val="none" w:sz="0" w:space="0" w:color="auto"/>
        <w:left w:val="none" w:sz="0" w:space="0" w:color="auto"/>
        <w:bottom w:val="none" w:sz="0" w:space="0" w:color="auto"/>
        <w:right w:val="none" w:sz="0" w:space="0" w:color="auto"/>
      </w:divBdr>
    </w:div>
    <w:div w:id="2021618937">
      <w:bodyDiv w:val="1"/>
      <w:marLeft w:val="0"/>
      <w:marRight w:val="0"/>
      <w:marTop w:val="0"/>
      <w:marBottom w:val="0"/>
      <w:divBdr>
        <w:top w:val="none" w:sz="0" w:space="0" w:color="auto"/>
        <w:left w:val="none" w:sz="0" w:space="0" w:color="auto"/>
        <w:bottom w:val="none" w:sz="0" w:space="0" w:color="auto"/>
        <w:right w:val="none" w:sz="0" w:space="0" w:color="auto"/>
      </w:divBdr>
    </w:div>
    <w:div w:id="2024817605">
      <w:bodyDiv w:val="1"/>
      <w:marLeft w:val="0"/>
      <w:marRight w:val="0"/>
      <w:marTop w:val="0"/>
      <w:marBottom w:val="0"/>
      <w:divBdr>
        <w:top w:val="none" w:sz="0" w:space="0" w:color="auto"/>
        <w:left w:val="none" w:sz="0" w:space="0" w:color="auto"/>
        <w:bottom w:val="none" w:sz="0" w:space="0" w:color="auto"/>
        <w:right w:val="none" w:sz="0" w:space="0" w:color="auto"/>
      </w:divBdr>
    </w:div>
    <w:div w:id="2039306136">
      <w:bodyDiv w:val="1"/>
      <w:marLeft w:val="0"/>
      <w:marRight w:val="0"/>
      <w:marTop w:val="0"/>
      <w:marBottom w:val="0"/>
      <w:divBdr>
        <w:top w:val="none" w:sz="0" w:space="0" w:color="auto"/>
        <w:left w:val="none" w:sz="0" w:space="0" w:color="auto"/>
        <w:bottom w:val="none" w:sz="0" w:space="0" w:color="auto"/>
        <w:right w:val="none" w:sz="0" w:space="0" w:color="auto"/>
      </w:divBdr>
    </w:div>
    <w:div w:id="2116559288">
      <w:bodyDiv w:val="1"/>
      <w:marLeft w:val="0"/>
      <w:marRight w:val="0"/>
      <w:marTop w:val="0"/>
      <w:marBottom w:val="0"/>
      <w:divBdr>
        <w:top w:val="none" w:sz="0" w:space="0" w:color="auto"/>
        <w:left w:val="none" w:sz="0" w:space="0" w:color="auto"/>
        <w:bottom w:val="none" w:sz="0" w:space="0" w:color="auto"/>
        <w:right w:val="none" w:sz="0" w:space="0" w:color="auto"/>
      </w:divBdr>
    </w:div>
    <w:div w:id="2146777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esolutionlife.com" TargetMode="External"/><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4.tif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4.tiff"/></Relationships>
</file>

<file path=word/theme/theme1.xml><?xml version="1.0" encoding="utf-8"?>
<a:theme xmlns:a="http://schemas.openxmlformats.org/drawingml/2006/main" name="Office Theme">
  <a:themeElements>
    <a:clrScheme name="Resolution">
      <a:dk1>
        <a:sysClr val="windowText" lastClr="000000"/>
      </a:dk1>
      <a:lt1>
        <a:sysClr val="window" lastClr="FFFFFF"/>
      </a:lt1>
      <a:dk2>
        <a:srgbClr val="000000"/>
      </a:dk2>
      <a:lt2>
        <a:srgbClr val="4D4D4D"/>
      </a:lt2>
      <a:accent1>
        <a:srgbClr val="003473"/>
      </a:accent1>
      <a:accent2>
        <a:srgbClr val="D73647"/>
      </a:accent2>
      <a:accent3>
        <a:srgbClr val="9BBB59"/>
      </a:accent3>
      <a:accent4>
        <a:srgbClr val="8064A2"/>
      </a:accent4>
      <a:accent5>
        <a:srgbClr val="4BACC6"/>
      </a:accent5>
      <a:accent6>
        <a:srgbClr val="F79646"/>
      </a:accent6>
      <a:hlink>
        <a:srgbClr val="0000FF"/>
      </a:hlink>
      <a:folHlink>
        <a:srgbClr val="800080"/>
      </a:folHlink>
    </a:clrScheme>
    <a:fontScheme name="Resolution">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86CEC661D2F947A9DF832D171CE252" ma:contentTypeVersion="4" ma:contentTypeDescription="Create a new document." ma:contentTypeScope="" ma:versionID="5185cb8aec6b62341698aeeeee358aeb">
  <xsd:schema xmlns:xsd="http://www.w3.org/2001/XMLSchema" xmlns:xs="http://www.w3.org/2001/XMLSchema" xmlns:p="http://schemas.microsoft.com/office/2006/metadata/properties" xmlns:ns2="bb32dd99-58d1-47ef-ae35-48c35f2f6d10" targetNamespace="http://schemas.microsoft.com/office/2006/metadata/properties" ma:root="true" ma:fieldsID="de03376e4f3fb6af0998c5e54c29cf93" ns2:_="">
    <xsd:import namespace="bb32dd99-58d1-47ef-ae35-48c35f2f6d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2dd99-58d1-47ef-ae35-48c35f2f6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CB0029-D173-40C5-9AB7-955DCD5F0C90}"/>
</file>

<file path=customXml/itemProps2.xml><?xml version="1.0" encoding="utf-8"?>
<ds:datastoreItem xmlns:ds="http://schemas.openxmlformats.org/officeDocument/2006/customXml" ds:itemID="{900C9626-B40E-48A8-80C7-8E35C20B8228}">
  <ds:schemaRefs>
    <ds:schemaRef ds:uri="http://schemas.microsoft.com/sharepoint/v3/contenttype/forms"/>
  </ds:schemaRefs>
</ds:datastoreItem>
</file>

<file path=customXml/itemProps3.xml><?xml version="1.0" encoding="utf-8"?>
<ds:datastoreItem xmlns:ds="http://schemas.openxmlformats.org/officeDocument/2006/customXml" ds:itemID="{C10A9722-C708-49B5-B6CE-ABB7F44E93D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34A79A-AF58-42BA-BC37-DD6A0B4F6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1</CharactersWithSpaces>
  <SharedDoc>false</SharedDoc>
  <HLinks>
    <vt:vector size="96" baseType="variant">
      <vt:variant>
        <vt:i4>4587534</vt:i4>
      </vt:variant>
      <vt:variant>
        <vt:i4>45</vt:i4>
      </vt:variant>
      <vt:variant>
        <vt:i4>0</vt:i4>
      </vt:variant>
      <vt:variant>
        <vt:i4>5</vt:i4>
      </vt:variant>
      <vt:variant>
        <vt:lpwstr>http://www.resolution.co.uk/</vt:lpwstr>
      </vt:variant>
      <vt:variant>
        <vt:lpwstr/>
      </vt:variant>
      <vt:variant>
        <vt:i4>3735564</vt:i4>
      </vt:variant>
      <vt:variant>
        <vt:i4>42</vt:i4>
      </vt:variant>
      <vt:variant>
        <vt:i4>0</vt:i4>
      </vt:variant>
      <vt:variant>
        <vt:i4>5</vt:i4>
      </vt:variant>
      <vt:variant>
        <vt:lpwstr>mailto:Stuart.fyffe@resolution.co.uk</vt:lpwstr>
      </vt:variant>
      <vt:variant>
        <vt:lpwstr/>
      </vt:variant>
      <vt:variant>
        <vt:i4>4784214</vt:i4>
      </vt:variant>
      <vt:variant>
        <vt:i4>39</vt:i4>
      </vt:variant>
      <vt:variant>
        <vt:i4>0</vt:i4>
      </vt:variant>
      <vt:variant>
        <vt:i4>5</vt:i4>
      </vt:variant>
      <vt:variant>
        <vt:lpwstr/>
      </vt:variant>
      <vt:variant>
        <vt:lpwstr>_Appendix_X</vt:lpwstr>
      </vt:variant>
      <vt:variant>
        <vt:i4>5701708</vt:i4>
      </vt:variant>
      <vt:variant>
        <vt:i4>36</vt:i4>
      </vt:variant>
      <vt:variant>
        <vt:i4>0</vt:i4>
      </vt:variant>
      <vt:variant>
        <vt:i4>5</vt:i4>
      </vt:variant>
      <vt:variant>
        <vt:lpwstr/>
      </vt:variant>
      <vt:variant>
        <vt:lpwstr>_Additional_Information</vt:lpwstr>
      </vt:variant>
      <vt:variant>
        <vt:i4>7733333</vt:i4>
      </vt:variant>
      <vt:variant>
        <vt:i4>33</vt:i4>
      </vt:variant>
      <vt:variant>
        <vt:i4>0</vt:i4>
      </vt:variant>
      <vt:variant>
        <vt:i4>5</vt:i4>
      </vt:variant>
      <vt:variant>
        <vt:lpwstr/>
      </vt:variant>
      <vt:variant>
        <vt:lpwstr>_Implementation</vt:lpwstr>
      </vt:variant>
      <vt:variant>
        <vt:i4>5701710</vt:i4>
      </vt:variant>
      <vt:variant>
        <vt:i4>30</vt:i4>
      </vt:variant>
      <vt:variant>
        <vt:i4>0</vt:i4>
      </vt:variant>
      <vt:variant>
        <vt:i4>5</vt:i4>
      </vt:variant>
      <vt:variant>
        <vt:lpwstr/>
      </vt:variant>
      <vt:variant>
        <vt:lpwstr>_Proposed_Solution</vt:lpwstr>
      </vt:variant>
      <vt:variant>
        <vt:i4>1703992</vt:i4>
      </vt:variant>
      <vt:variant>
        <vt:i4>27</vt:i4>
      </vt:variant>
      <vt:variant>
        <vt:i4>0</vt:i4>
      </vt:variant>
      <vt:variant>
        <vt:i4>5</vt:i4>
      </vt:variant>
      <vt:variant>
        <vt:lpwstr/>
      </vt:variant>
      <vt:variant>
        <vt:lpwstr>_General_Company_Information</vt:lpwstr>
      </vt:variant>
      <vt:variant>
        <vt:i4>65561</vt:i4>
      </vt:variant>
      <vt:variant>
        <vt:i4>24</vt:i4>
      </vt:variant>
      <vt:variant>
        <vt:i4>0</vt:i4>
      </vt:variant>
      <vt:variant>
        <vt:i4>5</vt:i4>
      </vt:variant>
      <vt:variant>
        <vt:lpwstr/>
      </vt:variant>
      <vt:variant>
        <vt:lpwstr>_Service_Delivery</vt:lpwstr>
      </vt:variant>
      <vt:variant>
        <vt:i4>3997743</vt:i4>
      </vt:variant>
      <vt:variant>
        <vt:i4>21</vt:i4>
      </vt:variant>
      <vt:variant>
        <vt:i4>0</vt:i4>
      </vt:variant>
      <vt:variant>
        <vt:i4>5</vt:i4>
      </vt:variant>
      <vt:variant>
        <vt:lpwstr/>
      </vt:variant>
      <vt:variant>
        <vt:lpwstr>_Bidder_Questions</vt:lpwstr>
      </vt:variant>
      <vt:variant>
        <vt:i4>6029428</vt:i4>
      </vt:variant>
      <vt:variant>
        <vt:i4>18</vt:i4>
      </vt:variant>
      <vt:variant>
        <vt:i4>0</vt:i4>
      </vt:variant>
      <vt:variant>
        <vt:i4>5</vt:i4>
      </vt:variant>
      <vt:variant>
        <vt:lpwstr/>
      </vt:variant>
      <vt:variant>
        <vt:lpwstr>_Statement_of_Core</vt:lpwstr>
      </vt:variant>
      <vt:variant>
        <vt:i4>8126551</vt:i4>
      </vt:variant>
      <vt:variant>
        <vt:i4>15</vt:i4>
      </vt:variant>
      <vt:variant>
        <vt:i4>0</vt:i4>
      </vt:variant>
      <vt:variant>
        <vt:i4>5</vt:i4>
      </vt:variant>
      <vt:variant>
        <vt:lpwstr/>
      </vt:variant>
      <vt:variant>
        <vt:lpwstr>_Proposed_Strategic_Partner</vt:lpwstr>
      </vt:variant>
      <vt:variant>
        <vt:i4>1507350</vt:i4>
      </vt:variant>
      <vt:variant>
        <vt:i4>12</vt:i4>
      </vt:variant>
      <vt:variant>
        <vt:i4>0</vt:i4>
      </vt:variant>
      <vt:variant>
        <vt:i4>5</vt:i4>
      </vt:variant>
      <vt:variant>
        <vt:lpwstr/>
      </vt:variant>
      <vt:variant>
        <vt:lpwstr>_Project_Overview</vt:lpwstr>
      </vt:variant>
      <vt:variant>
        <vt:i4>327689</vt:i4>
      </vt:variant>
      <vt:variant>
        <vt:i4>9</vt:i4>
      </vt:variant>
      <vt:variant>
        <vt:i4>0</vt:i4>
      </vt:variant>
      <vt:variant>
        <vt:i4>5</vt:i4>
      </vt:variant>
      <vt:variant>
        <vt:lpwstr/>
      </vt:variant>
      <vt:variant>
        <vt:lpwstr>_Company_Profile</vt:lpwstr>
      </vt:variant>
      <vt:variant>
        <vt:i4>6291576</vt:i4>
      </vt:variant>
      <vt:variant>
        <vt:i4>6</vt:i4>
      </vt:variant>
      <vt:variant>
        <vt:i4>0</vt:i4>
      </vt:variant>
      <vt:variant>
        <vt:i4>5</vt:i4>
      </vt:variant>
      <vt:variant>
        <vt:lpwstr/>
      </vt:variant>
      <vt:variant>
        <vt:lpwstr>_Project_Timescales</vt:lpwstr>
      </vt:variant>
      <vt:variant>
        <vt:i4>786475</vt:i4>
      </vt:variant>
      <vt:variant>
        <vt:i4>3</vt:i4>
      </vt:variant>
      <vt:variant>
        <vt:i4>0</vt:i4>
      </vt:variant>
      <vt:variant>
        <vt:i4>5</vt:i4>
      </vt:variant>
      <vt:variant>
        <vt:lpwstr/>
      </vt:variant>
      <vt:variant>
        <vt:lpwstr>_Instructions</vt:lpwstr>
      </vt:variant>
      <vt:variant>
        <vt:i4>6946898</vt:i4>
      </vt:variant>
      <vt:variant>
        <vt:i4>0</vt:i4>
      </vt:variant>
      <vt:variant>
        <vt:i4>0</vt:i4>
      </vt:variant>
      <vt:variant>
        <vt:i4>5</vt:i4>
      </vt:variant>
      <vt:variant>
        <vt:lpwstr/>
      </vt:variant>
      <vt:variant>
        <vt:lpwstr>_DefinitionsO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2-26T21:48:00Z</dcterms:created>
  <dcterms:modified xsi:type="dcterms:W3CDTF">2021-03-0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86CEC661D2F947A9DF832D171CE252</vt:lpwstr>
  </property>
  <property fmtid="{D5CDD505-2E9C-101B-9397-08002B2CF9AE}" pid="3" name="MSIP_Label_a03dd4df-19b2-4daf-91f5-9ebdfbcb860d_Enabled">
    <vt:lpwstr>true</vt:lpwstr>
  </property>
  <property fmtid="{D5CDD505-2E9C-101B-9397-08002B2CF9AE}" pid="4" name="MSIP_Label_a03dd4df-19b2-4daf-91f5-9ebdfbcb860d_SetDate">
    <vt:lpwstr>2021-02-04T13:27:24Z</vt:lpwstr>
  </property>
  <property fmtid="{D5CDD505-2E9C-101B-9397-08002B2CF9AE}" pid="5" name="MSIP_Label_a03dd4df-19b2-4daf-91f5-9ebdfbcb860d_Method">
    <vt:lpwstr>Privileged</vt:lpwstr>
  </property>
  <property fmtid="{D5CDD505-2E9C-101B-9397-08002B2CF9AE}" pid="6" name="MSIP_Label_a03dd4df-19b2-4daf-91f5-9ebdfbcb860d_Name">
    <vt:lpwstr>C1 - Public</vt:lpwstr>
  </property>
  <property fmtid="{D5CDD505-2E9C-101B-9397-08002B2CF9AE}" pid="7" name="MSIP_Label_a03dd4df-19b2-4daf-91f5-9ebdfbcb860d_SiteId">
    <vt:lpwstr>e3054106-a46a-4dc0-b86d-2ba84a24cdc4</vt:lpwstr>
  </property>
  <property fmtid="{D5CDD505-2E9C-101B-9397-08002B2CF9AE}" pid="8" name="MSIP_Label_a03dd4df-19b2-4daf-91f5-9ebdfbcb860d_ActionId">
    <vt:lpwstr>574b4d3a-c418-431b-89cb-ba397b3deada</vt:lpwstr>
  </property>
  <property fmtid="{D5CDD505-2E9C-101B-9397-08002B2CF9AE}" pid="9" name="MSIP_Label_a03dd4df-19b2-4daf-91f5-9ebdfbcb860d_ContentBits">
    <vt:lpwstr>0</vt:lpwstr>
  </property>
</Properties>
</file>